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337A99" w:rsidRPr="00BF1F35" w:rsidP="00ED6E25" w14:paraId="4B45D4CC" w14:textId="4552974C">
      <w:pPr>
        <w:pStyle w:val="Title"/>
      </w:pPr>
      <w:r w:rsidRPr="00BF1F35">
        <w:t>National</w:t>
      </w:r>
      <w:r w:rsidRPr="00BF1F35" w:rsidR="008F2E71">
        <w:t xml:space="preserve"> </w:t>
      </w:r>
      <w:r w:rsidRPr="00BF1F35">
        <w:t>Science</w:t>
      </w:r>
      <w:r w:rsidRPr="00BF1F35" w:rsidR="008F2E71">
        <w:t xml:space="preserve"> </w:t>
      </w:r>
      <w:r w:rsidRPr="00BF1F35">
        <w:t>Foundation</w:t>
      </w:r>
      <w:r w:rsidRPr="00BF1F35" w:rsidR="008F2E71">
        <w:t xml:space="preserve"> </w:t>
      </w:r>
      <w:r w:rsidRPr="00BF1F35">
        <w:t>Research</w:t>
      </w:r>
      <w:r w:rsidRPr="00BF1F35" w:rsidR="008F2E71">
        <w:t xml:space="preserve"> </w:t>
      </w:r>
      <w:r w:rsidRPr="00BF1F35">
        <w:t>Traineeship</w:t>
      </w:r>
      <w:r w:rsidRPr="00BF1F35" w:rsidR="008F2E71">
        <w:t xml:space="preserve"> </w:t>
      </w:r>
      <w:r w:rsidRPr="00BF1F35">
        <w:t>(NRT)</w:t>
      </w:r>
      <w:r w:rsidRPr="00BF1F35" w:rsidR="008F2E71">
        <w:t xml:space="preserve"> </w:t>
      </w:r>
      <w:r w:rsidRPr="00BF1F35">
        <w:t>Program</w:t>
      </w:r>
    </w:p>
    <w:p w:rsidR="00337A99" w:rsidRPr="00BF1F35" w:rsidP="00ED6E25" w14:paraId="510185E7" w14:textId="77777777">
      <w:pPr>
        <w:pStyle w:val="Title"/>
      </w:pPr>
    </w:p>
    <w:p w:rsidR="00337A99" w:rsidRPr="00BF1F35" w:rsidP="00ED6E25" w14:paraId="427AC90F" w14:textId="1A22D47B">
      <w:pPr>
        <w:pStyle w:val="Title"/>
      </w:pPr>
      <w:r w:rsidRPr="00BF1F35">
        <w:t xml:space="preserve">Project </w:t>
      </w:r>
      <w:r w:rsidRPr="00BF1F35">
        <w:t>Instrument</w:t>
      </w:r>
    </w:p>
    <w:p w:rsidR="00337A99" w:rsidRPr="00BF1F35" w:rsidP="00ED6E25" w14:paraId="7B800BA1" w14:textId="199BE47D">
      <w:r w:rsidRPr="00BF1F35">
        <w:t>Version:</w:t>
      </w:r>
      <w:r w:rsidRPr="00BF1F35" w:rsidR="008F2E71">
        <w:t xml:space="preserve"> </w:t>
      </w:r>
      <w:r w:rsidRPr="00BF1F35">
        <w:t>Draft</w:t>
      </w:r>
    </w:p>
    <w:p w:rsidR="00337A99" w:rsidRPr="00BF1F35" w:rsidP="00ED6E25" w14:paraId="7A4B0EC1" w14:textId="3A297E8B">
      <w:pPr>
        <w:rPr>
          <w:i/>
          <w:iCs/>
        </w:rPr>
      </w:pPr>
      <w:r w:rsidRPr="00BF1F35">
        <w:rPr>
          <w:i/>
          <w:iCs/>
        </w:rPr>
        <w:t>Prepared</w:t>
      </w:r>
      <w:r w:rsidRPr="00BF1F35" w:rsidR="008F2E71">
        <w:rPr>
          <w:i/>
          <w:iCs/>
        </w:rPr>
        <w:t xml:space="preserve"> </w:t>
      </w:r>
      <w:r w:rsidRPr="00BF1F35">
        <w:rPr>
          <w:i/>
          <w:iCs/>
        </w:rPr>
        <w:t>by</w:t>
      </w:r>
      <w:r w:rsidRPr="00BF1F35" w:rsidR="008F2E71">
        <w:rPr>
          <w:i/>
          <w:iCs/>
        </w:rPr>
        <w:t xml:space="preserve"> </w:t>
      </w:r>
      <w:r w:rsidRPr="00BF1F35">
        <w:rPr>
          <w:i/>
          <w:iCs/>
        </w:rPr>
        <w:t>CBS</w:t>
      </w:r>
      <w:r w:rsidRPr="00BF1F35" w:rsidR="005534DD">
        <w:rPr>
          <w:i/>
          <w:iCs/>
        </w:rPr>
        <w:t xml:space="preserve"> and NSF</w:t>
      </w:r>
    </w:p>
    <w:p w:rsidR="00337A99" w:rsidRPr="00BF1F35" w:rsidP="002811EA" w14:paraId="2C81F847" w14:textId="3E6E125F"/>
    <w:p w:rsidR="00990B2B" w:rsidRPr="00BF1F35" w:rsidP="002811EA" w14:paraId="2956D393" w14:textId="2364203E">
      <w:r w:rsidRPr="00BF1F35">
        <w:t xml:space="preserve">This instrument is </w:t>
      </w:r>
      <w:r w:rsidRPr="00BF1F35">
        <w:t xml:space="preserve">filled out </w:t>
      </w:r>
      <w:r w:rsidRPr="00BF1F35">
        <w:t>by the PI</w:t>
      </w:r>
      <w:r w:rsidRPr="00BF1F35">
        <w:t xml:space="preserve">, </w:t>
      </w:r>
      <w:r w:rsidRPr="00BF1F35">
        <w:t xml:space="preserve">Project </w:t>
      </w:r>
      <w:r w:rsidRPr="00BF1F35">
        <w:t>Coordinator,</w:t>
      </w:r>
      <w:r w:rsidRPr="00BF1F35">
        <w:t xml:space="preserve"> and </w:t>
      </w:r>
      <w:r w:rsidRPr="00BF1F35">
        <w:t>any CO-PI that the PI has granted permission to.</w:t>
      </w:r>
    </w:p>
    <w:p w:rsidR="00990B2B" w:rsidRPr="00BF1F35" w:rsidP="002811EA" w14:paraId="1E6877BA" w14:textId="77777777"/>
    <w:p w:rsidR="00BD3322" w:rsidP="002811EA" w14:paraId="1FC3AEAA" w14:textId="68D85D85">
      <w:r w:rsidRPr="00BF1F35">
        <w:t>This instrument can only be submitted to NSF by the PI.</w:t>
      </w:r>
    </w:p>
    <w:p w:rsidR="00850D1F" w:rsidP="002811EA" w14:paraId="3A1119EB" w14:textId="77777777"/>
    <w:p w:rsidR="00850D1F" w:rsidRPr="00BF1F35" w:rsidP="002811EA" w14:paraId="7D0C6A9D" w14:textId="77777777"/>
    <w:p w:rsidR="00337A99" w:rsidRPr="00BF1F35" w:rsidP="00337A99" w14:paraId="111E8081" w14:textId="0BB7545B">
      <w:r>
        <w:rPr>
          <w:i/>
        </w:rPr>
        <w:t>Pursuant to 5 CFR 1320.5(b), an agency may not conduct or sponsor, and a person is not required to respond to an information collection unless it displays a valid OMB control number. The OMB control number for this collection is 3145-02</w:t>
      </w:r>
      <w:r>
        <w:rPr>
          <w:i/>
        </w:rPr>
        <w:t>63</w:t>
      </w:r>
      <w:r>
        <w:rPr>
          <w:i/>
        </w:rPr>
        <w:t xml:space="preserve">. Public reporting burden for this collection of information is estimated to average </w:t>
      </w:r>
      <w:r>
        <w:rPr>
          <w:i/>
        </w:rPr>
        <w:t>24 hours</w:t>
      </w:r>
      <w:r>
        <w:rPr>
          <w:i/>
        </w:rPr>
        <w:t xml:space="preserve"> per response, including the time for reviewing instructions. Send comments regarding this burden estimate and any other aspect of this collection of information, including suggestions for reducing this burden, to: Suzanne H. Plimpton, Reports Clearance Officer, National Science Foundation, 2415 Eisenhower Ave., Alexandria, VA 22314; telephone (703) 292-7556; or send email to </w:t>
      </w:r>
      <w:hyperlink>
        <w:r>
          <w:rPr>
            <w:color w:val="007AC0"/>
            <w:u w:val="single"/>
          </w:rPr>
          <w:t>splimpto@nsf.gov</w:t>
        </w:r>
      </w:hyperlink>
      <w:r>
        <w:rPr>
          <w:i/>
        </w:rPr>
        <w:t>.</w:t>
      </w:r>
      <w:r w:rsidRPr="00BF1F35">
        <w:br w:type="page"/>
      </w:r>
    </w:p>
    <w:p w:rsidR="00337A99" w:rsidRPr="00BF1F35" w:rsidP="00F54810" w14:paraId="0C9AC588" w14:textId="0AB4024E">
      <w:pPr>
        <w:pStyle w:val="Heading1"/>
      </w:pPr>
      <w:bookmarkStart w:id="0" w:name="_Toc74633338"/>
      <w:bookmarkStart w:id="1" w:name="_Toc76464145"/>
      <w:bookmarkStart w:id="2" w:name="_Toc80611440"/>
      <w:bookmarkStart w:id="3" w:name="_Toc163807663"/>
      <w:r w:rsidRPr="00BF1F35">
        <w:t>Table</w:t>
      </w:r>
      <w:r w:rsidRPr="00BF1F35" w:rsidR="008F2E71">
        <w:t xml:space="preserve"> </w:t>
      </w:r>
      <w:r w:rsidRPr="00BF1F35">
        <w:t>of</w:t>
      </w:r>
      <w:r w:rsidRPr="00BF1F35" w:rsidR="008F2E71">
        <w:t xml:space="preserve"> </w:t>
      </w:r>
      <w:r w:rsidRPr="00BF1F35">
        <w:t>Contents</w:t>
      </w:r>
      <w:bookmarkEnd w:id="0"/>
      <w:bookmarkEnd w:id="1"/>
      <w:bookmarkEnd w:id="2"/>
      <w:bookmarkEnd w:id="3"/>
    </w:p>
    <w:p w:rsidR="00D947C8" w:rsidP="00D947C8" w14:paraId="4EE41ECB" w14:textId="4043254D">
      <w:pPr>
        <w:pStyle w:val="TOC1"/>
        <w:rPr>
          <w:rFonts w:eastAsiaTheme="minorEastAsia"/>
          <w:noProof/>
          <w:kern w:val="2"/>
          <w:sz w:val="24"/>
          <w:szCs w:val="24"/>
          <w14:ligatures w14:val="standardContextual"/>
        </w:rPr>
      </w:pPr>
      <w:r w:rsidRPr="00BF1F35">
        <w:rPr>
          <w:color w:val="2B579A"/>
          <w:shd w:val="clear" w:color="auto" w:fill="E6E6E6"/>
        </w:rPr>
        <w:fldChar w:fldCharType="begin"/>
      </w:r>
      <w:r w:rsidRPr="00BF1F35">
        <w:instrText xml:space="preserve"> TOC \o "1-4" \h \z \u </w:instrText>
      </w:r>
      <w:r w:rsidRPr="00BF1F35">
        <w:rPr>
          <w:color w:val="2B579A"/>
          <w:shd w:val="clear" w:color="auto" w:fill="E6E6E6"/>
        </w:rPr>
        <w:fldChar w:fldCharType="separate"/>
      </w:r>
      <w:hyperlink w:anchor="_Toc163807663" w:history="1">
        <w:r w:rsidRPr="002E79F9">
          <w:rPr>
            <w:rStyle w:val="Hyperlink"/>
            <w:noProof/>
          </w:rPr>
          <w:t>1</w:t>
        </w:r>
        <w:r>
          <w:rPr>
            <w:rFonts w:eastAsiaTheme="minorEastAsia"/>
            <w:noProof/>
            <w:kern w:val="2"/>
            <w:sz w:val="24"/>
            <w:szCs w:val="24"/>
            <w14:ligatures w14:val="standardContextual"/>
          </w:rPr>
          <w:tab/>
        </w:r>
        <w:r w:rsidRPr="002E79F9">
          <w:rPr>
            <w:rStyle w:val="Hyperlink"/>
            <w:noProof/>
          </w:rPr>
          <w:t>Table of Contents</w:t>
        </w:r>
        <w:r>
          <w:rPr>
            <w:noProof/>
            <w:webHidden/>
          </w:rPr>
          <w:tab/>
        </w:r>
        <w:r>
          <w:rPr>
            <w:noProof/>
            <w:webHidden/>
          </w:rPr>
          <w:fldChar w:fldCharType="begin"/>
        </w:r>
        <w:r>
          <w:rPr>
            <w:noProof/>
            <w:webHidden/>
          </w:rPr>
          <w:instrText xml:space="preserve"> PAGEREF _Toc163807663 \h </w:instrText>
        </w:r>
        <w:r>
          <w:rPr>
            <w:noProof/>
            <w:webHidden/>
          </w:rPr>
          <w:fldChar w:fldCharType="separate"/>
        </w:r>
        <w:r>
          <w:rPr>
            <w:noProof/>
            <w:webHidden/>
          </w:rPr>
          <w:t>2</w:t>
        </w:r>
        <w:r>
          <w:rPr>
            <w:noProof/>
            <w:webHidden/>
          </w:rPr>
          <w:fldChar w:fldCharType="end"/>
        </w:r>
      </w:hyperlink>
    </w:p>
    <w:p w:rsidR="00D947C8" w:rsidP="00D947C8" w14:paraId="207E3148" w14:textId="5D19356E">
      <w:pPr>
        <w:pStyle w:val="TOC1"/>
        <w:rPr>
          <w:rFonts w:eastAsiaTheme="minorEastAsia"/>
          <w:noProof/>
          <w:kern w:val="2"/>
          <w:sz w:val="24"/>
          <w:szCs w:val="24"/>
          <w14:ligatures w14:val="standardContextual"/>
        </w:rPr>
      </w:pPr>
      <w:hyperlink w:anchor="_Toc163807664" w:history="1">
        <w:r w:rsidRPr="002E79F9">
          <w:rPr>
            <w:rStyle w:val="Hyperlink"/>
            <w:noProof/>
          </w:rPr>
          <w:t>2</w:t>
        </w:r>
        <w:r>
          <w:rPr>
            <w:rFonts w:eastAsiaTheme="minorEastAsia"/>
            <w:noProof/>
            <w:kern w:val="2"/>
            <w:sz w:val="24"/>
            <w:szCs w:val="24"/>
            <w14:ligatures w14:val="standardContextual"/>
          </w:rPr>
          <w:tab/>
        </w:r>
        <w:r w:rsidRPr="002E79F9">
          <w:rPr>
            <w:rStyle w:val="Hyperlink"/>
            <w:noProof/>
          </w:rPr>
          <w:t>Conventions in this document</w:t>
        </w:r>
        <w:r>
          <w:rPr>
            <w:noProof/>
            <w:webHidden/>
          </w:rPr>
          <w:tab/>
        </w:r>
        <w:r>
          <w:rPr>
            <w:noProof/>
            <w:webHidden/>
          </w:rPr>
          <w:fldChar w:fldCharType="begin"/>
        </w:r>
        <w:r>
          <w:rPr>
            <w:noProof/>
            <w:webHidden/>
          </w:rPr>
          <w:instrText xml:space="preserve"> PAGEREF _Toc163807664 \h </w:instrText>
        </w:r>
        <w:r>
          <w:rPr>
            <w:noProof/>
            <w:webHidden/>
          </w:rPr>
          <w:fldChar w:fldCharType="separate"/>
        </w:r>
        <w:r>
          <w:rPr>
            <w:noProof/>
            <w:webHidden/>
          </w:rPr>
          <w:t>5</w:t>
        </w:r>
        <w:r>
          <w:rPr>
            <w:noProof/>
            <w:webHidden/>
          </w:rPr>
          <w:fldChar w:fldCharType="end"/>
        </w:r>
      </w:hyperlink>
    </w:p>
    <w:p w:rsidR="00D947C8" w14:paraId="24356156" w14:textId="60F2757B">
      <w:pPr>
        <w:pStyle w:val="TOC2"/>
        <w:tabs>
          <w:tab w:val="left" w:pos="960"/>
          <w:tab w:val="right" w:leader="dot" w:pos="9350"/>
        </w:tabs>
        <w:rPr>
          <w:rFonts w:eastAsiaTheme="minorEastAsia"/>
          <w:smallCaps w:val="0"/>
          <w:noProof/>
          <w:kern w:val="2"/>
          <w:sz w:val="24"/>
          <w:szCs w:val="24"/>
          <w14:ligatures w14:val="standardContextual"/>
        </w:rPr>
      </w:pPr>
      <w:hyperlink w:anchor="_Toc163807665" w:history="1">
        <w:r w:rsidRPr="002E79F9">
          <w:rPr>
            <w:rStyle w:val="Hyperlink"/>
            <w:noProof/>
          </w:rPr>
          <w:t>2.1</w:t>
        </w:r>
        <w:r>
          <w:rPr>
            <w:rFonts w:eastAsiaTheme="minorEastAsia"/>
            <w:smallCaps w:val="0"/>
            <w:noProof/>
            <w:kern w:val="2"/>
            <w:sz w:val="24"/>
            <w:szCs w:val="24"/>
            <w14:ligatures w14:val="standardContextual"/>
          </w:rPr>
          <w:tab/>
        </w:r>
        <w:r w:rsidRPr="002E79F9">
          <w:rPr>
            <w:rStyle w:val="Hyperlink"/>
            <w:noProof/>
          </w:rPr>
          <w:t>Survey Preparation Checklist</w:t>
        </w:r>
        <w:r>
          <w:rPr>
            <w:noProof/>
            <w:webHidden/>
          </w:rPr>
          <w:tab/>
        </w:r>
        <w:r>
          <w:rPr>
            <w:noProof/>
            <w:webHidden/>
          </w:rPr>
          <w:fldChar w:fldCharType="begin"/>
        </w:r>
        <w:r>
          <w:rPr>
            <w:noProof/>
            <w:webHidden/>
          </w:rPr>
          <w:instrText xml:space="preserve"> PAGEREF _Toc163807665 \h </w:instrText>
        </w:r>
        <w:r>
          <w:rPr>
            <w:noProof/>
            <w:webHidden/>
          </w:rPr>
          <w:fldChar w:fldCharType="separate"/>
        </w:r>
        <w:r>
          <w:rPr>
            <w:noProof/>
            <w:webHidden/>
          </w:rPr>
          <w:t>8</w:t>
        </w:r>
        <w:r>
          <w:rPr>
            <w:noProof/>
            <w:webHidden/>
          </w:rPr>
          <w:fldChar w:fldCharType="end"/>
        </w:r>
      </w:hyperlink>
    </w:p>
    <w:p w:rsidR="00D947C8" w14:paraId="2EE3F357" w14:textId="3E38D341">
      <w:pPr>
        <w:pStyle w:val="TOC2"/>
        <w:tabs>
          <w:tab w:val="left" w:pos="960"/>
          <w:tab w:val="right" w:leader="dot" w:pos="9350"/>
        </w:tabs>
        <w:rPr>
          <w:rFonts w:eastAsiaTheme="minorEastAsia"/>
          <w:smallCaps w:val="0"/>
          <w:noProof/>
          <w:kern w:val="2"/>
          <w:sz w:val="24"/>
          <w:szCs w:val="24"/>
          <w14:ligatures w14:val="standardContextual"/>
        </w:rPr>
      </w:pPr>
      <w:hyperlink w:anchor="_Toc163807666" w:history="1">
        <w:r w:rsidRPr="002E79F9">
          <w:rPr>
            <w:rStyle w:val="Hyperlink"/>
            <w:noProof/>
          </w:rPr>
          <w:t>2.2</w:t>
        </w:r>
        <w:r>
          <w:rPr>
            <w:rFonts w:eastAsiaTheme="minorEastAsia"/>
            <w:smallCaps w:val="0"/>
            <w:noProof/>
            <w:kern w:val="2"/>
            <w:sz w:val="24"/>
            <w:szCs w:val="24"/>
            <w14:ligatures w14:val="standardContextual"/>
          </w:rPr>
          <w:tab/>
        </w:r>
        <w:r w:rsidRPr="002E79F9">
          <w:rPr>
            <w:rStyle w:val="Hyperlink"/>
            <w:noProof/>
          </w:rPr>
          <w:t>Update Trainee List</w:t>
        </w:r>
        <w:r>
          <w:rPr>
            <w:noProof/>
            <w:webHidden/>
          </w:rPr>
          <w:tab/>
        </w:r>
        <w:r>
          <w:rPr>
            <w:noProof/>
            <w:webHidden/>
          </w:rPr>
          <w:fldChar w:fldCharType="begin"/>
        </w:r>
        <w:r>
          <w:rPr>
            <w:noProof/>
            <w:webHidden/>
          </w:rPr>
          <w:instrText xml:space="preserve"> PAGEREF _Toc163807666 \h </w:instrText>
        </w:r>
        <w:r>
          <w:rPr>
            <w:noProof/>
            <w:webHidden/>
          </w:rPr>
          <w:fldChar w:fldCharType="separate"/>
        </w:r>
        <w:r>
          <w:rPr>
            <w:noProof/>
            <w:webHidden/>
          </w:rPr>
          <w:t>9</w:t>
        </w:r>
        <w:r>
          <w:rPr>
            <w:noProof/>
            <w:webHidden/>
          </w:rPr>
          <w:fldChar w:fldCharType="end"/>
        </w:r>
      </w:hyperlink>
    </w:p>
    <w:p w:rsidR="00D947C8" w14:paraId="79FB14F0" w14:textId="5D9C5BB0">
      <w:pPr>
        <w:pStyle w:val="TOC3"/>
        <w:tabs>
          <w:tab w:val="left" w:pos="1200"/>
          <w:tab w:val="right" w:leader="dot" w:pos="9350"/>
        </w:tabs>
        <w:rPr>
          <w:rFonts w:eastAsiaTheme="minorEastAsia"/>
          <w:i w:val="0"/>
          <w:iCs w:val="0"/>
          <w:noProof/>
          <w:kern w:val="2"/>
          <w:sz w:val="24"/>
          <w:szCs w:val="24"/>
          <w14:ligatures w14:val="standardContextual"/>
        </w:rPr>
      </w:pPr>
      <w:hyperlink w:anchor="_Toc163807667" w:history="1">
        <w:r w:rsidRPr="002E79F9">
          <w:rPr>
            <w:rStyle w:val="Hyperlink"/>
            <w:noProof/>
          </w:rPr>
          <w:t>2.2.2</w:t>
        </w:r>
        <w:r>
          <w:rPr>
            <w:rFonts w:eastAsiaTheme="minorEastAsia"/>
            <w:i w:val="0"/>
            <w:iCs w:val="0"/>
            <w:noProof/>
            <w:kern w:val="2"/>
            <w:sz w:val="24"/>
            <w:szCs w:val="24"/>
            <w14:ligatures w14:val="standardContextual"/>
          </w:rPr>
          <w:tab/>
        </w:r>
        <w:r w:rsidRPr="002E79F9">
          <w:rPr>
            <w:rStyle w:val="Hyperlink"/>
            <w:noProof/>
          </w:rPr>
          <w:t>Add / Edit an NRT Funded Trainee</w:t>
        </w:r>
        <w:r>
          <w:rPr>
            <w:noProof/>
            <w:webHidden/>
          </w:rPr>
          <w:tab/>
        </w:r>
        <w:r>
          <w:rPr>
            <w:noProof/>
            <w:webHidden/>
          </w:rPr>
          <w:fldChar w:fldCharType="begin"/>
        </w:r>
        <w:r>
          <w:rPr>
            <w:noProof/>
            <w:webHidden/>
          </w:rPr>
          <w:instrText xml:space="preserve"> PAGEREF _Toc163807667 \h </w:instrText>
        </w:r>
        <w:r>
          <w:rPr>
            <w:noProof/>
            <w:webHidden/>
          </w:rPr>
          <w:fldChar w:fldCharType="separate"/>
        </w:r>
        <w:r>
          <w:rPr>
            <w:noProof/>
            <w:webHidden/>
          </w:rPr>
          <w:t>11</w:t>
        </w:r>
        <w:r>
          <w:rPr>
            <w:noProof/>
            <w:webHidden/>
          </w:rPr>
          <w:fldChar w:fldCharType="end"/>
        </w:r>
      </w:hyperlink>
    </w:p>
    <w:p w:rsidR="00D947C8" w14:paraId="305F2E34" w14:textId="52E827BF">
      <w:pPr>
        <w:pStyle w:val="TOC3"/>
        <w:tabs>
          <w:tab w:val="left" w:pos="1200"/>
          <w:tab w:val="right" w:leader="dot" w:pos="9350"/>
        </w:tabs>
        <w:rPr>
          <w:rFonts w:eastAsiaTheme="minorEastAsia"/>
          <w:i w:val="0"/>
          <w:iCs w:val="0"/>
          <w:noProof/>
          <w:kern w:val="2"/>
          <w:sz w:val="24"/>
          <w:szCs w:val="24"/>
          <w14:ligatures w14:val="standardContextual"/>
        </w:rPr>
      </w:pPr>
      <w:hyperlink w:anchor="_Toc163807668" w:history="1">
        <w:r w:rsidRPr="002E79F9">
          <w:rPr>
            <w:rStyle w:val="Hyperlink"/>
            <w:noProof/>
          </w:rPr>
          <w:t>2.2.3</w:t>
        </w:r>
        <w:r>
          <w:rPr>
            <w:rFonts w:eastAsiaTheme="minorEastAsia"/>
            <w:i w:val="0"/>
            <w:iCs w:val="0"/>
            <w:noProof/>
            <w:kern w:val="2"/>
            <w:sz w:val="24"/>
            <w:szCs w:val="24"/>
            <w14:ligatures w14:val="standardContextual"/>
          </w:rPr>
          <w:tab/>
        </w:r>
        <w:r w:rsidRPr="002E79F9">
          <w:rPr>
            <w:rStyle w:val="Hyperlink"/>
            <w:noProof/>
          </w:rPr>
          <w:t>Add / Edit a Non-NRT Funded Trainee</w:t>
        </w:r>
        <w:r>
          <w:rPr>
            <w:noProof/>
            <w:webHidden/>
          </w:rPr>
          <w:tab/>
        </w:r>
        <w:r>
          <w:rPr>
            <w:noProof/>
            <w:webHidden/>
          </w:rPr>
          <w:fldChar w:fldCharType="begin"/>
        </w:r>
        <w:r>
          <w:rPr>
            <w:noProof/>
            <w:webHidden/>
          </w:rPr>
          <w:instrText xml:space="preserve"> PAGEREF _Toc163807668 \h </w:instrText>
        </w:r>
        <w:r>
          <w:rPr>
            <w:noProof/>
            <w:webHidden/>
          </w:rPr>
          <w:fldChar w:fldCharType="separate"/>
        </w:r>
        <w:r>
          <w:rPr>
            <w:noProof/>
            <w:webHidden/>
          </w:rPr>
          <w:t>14</w:t>
        </w:r>
        <w:r>
          <w:rPr>
            <w:noProof/>
            <w:webHidden/>
          </w:rPr>
          <w:fldChar w:fldCharType="end"/>
        </w:r>
      </w:hyperlink>
    </w:p>
    <w:p w:rsidR="00D947C8" w14:paraId="4E7C53D6" w14:textId="608BED7E">
      <w:pPr>
        <w:pStyle w:val="TOC2"/>
        <w:tabs>
          <w:tab w:val="left" w:pos="960"/>
          <w:tab w:val="right" w:leader="dot" w:pos="9350"/>
        </w:tabs>
        <w:rPr>
          <w:rFonts w:eastAsiaTheme="minorEastAsia"/>
          <w:smallCaps w:val="0"/>
          <w:noProof/>
          <w:kern w:val="2"/>
          <w:sz w:val="24"/>
          <w:szCs w:val="24"/>
          <w14:ligatures w14:val="standardContextual"/>
        </w:rPr>
      </w:pPr>
      <w:hyperlink w:anchor="_Toc163807669" w:history="1">
        <w:r w:rsidRPr="002E79F9">
          <w:rPr>
            <w:rStyle w:val="Hyperlink"/>
            <w:noProof/>
          </w:rPr>
          <w:t>2.3</w:t>
        </w:r>
        <w:r>
          <w:rPr>
            <w:rFonts w:eastAsiaTheme="minorEastAsia"/>
            <w:smallCaps w:val="0"/>
            <w:noProof/>
            <w:kern w:val="2"/>
            <w:sz w:val="24"/>
            <w:szCs w:val="24"/>
            <w14:ligatures w14:val="standardContextual"/>
          </w:rPr>
          <w:tab/>
        </w:r>
        <w:r w:rsidRPr="002E79F9">
          <w:rPr>
            <w:rStyle w:val="Hyperlink"/>
            <w:noProof/>
          </w:rPr>
          <w:t>International Experiences</w:t>
        </w:r>
        <w:r>
          <w:rPr>
            <w:noProof/>
            <w:webHidden/>
          </w:rPr>
          <w:tab/>
        </w:r>
        <w:r>
          <w:rPr>
            <w:noProof/>
            <w:webHidden/>
          </w:rPr>
          <w:fldChar w:fldCharType="begin"/>
        </w:r>
        <w:r>
          <w:rPr>
            <w:noProof/>
            <w:webHidden/>
          </w:rPr>
          <w:instrText xml:space="preserve"> PAGEREF _Toc163807669 \h </w:instrText>
        </w:r>
        <w:r>
          <w:rPr>
            <w:noProof/>
            <w:webHidden/>
          </w:rPr>
          <w:fldChar w:fldCharType="separate"/>
        </w:r>
        <w:r>
          <w:rPr>
            <w:noProof/>
            <w:webHidden/>
          </w:rPr>
          <w:t>17</w:t>
        </w:r>
        <w:r>
          <w:rPr>
            <w:noProof/>
            <w:webHidden/>
          </w:rPr>
          <w:fldChar w:fldCharType="end"/>
        </w:r>
      </w:hyperlink>
    </w:p>
    <w:p w:rsidR="00D947C8" w14:paraId="12A91582" w14:textId="4C89597D">
      <w:pPr>
        <w:pStyle w:val="TOC4"/>
        <w:tabs>
          <w:tab w:val="left" w:pos="1680"/>
          <w:tab w:val="right" w:leader="dot" w:pos="9350"/>
        </w:tabs>
        <w:rPr>
          <w:rFonts w:eastAsiaTheme="minorEastAsia"/>
          <w:noProof/>
          <w:kern w:val="2"/>
          <w:sz w:val="24"/>
          <w:szCs w:val="24"/>
          <w14:ligatures w14:val="standardContextual"/>
        </w:rPr>
      </w:pPr>
      <w:hyperlink w:anchor="_Toc163807670" w:history="1">
        <w:r w:rsidRPr="002E79F9">
          <w:rPr>
            <w:rStyle w:val="Hyperlink"/>
            <w:noProof/>
          </w:rPr>
          <w:t>2.3.1.2</w:t>
        </w:r>
        <w:r>
          <w:rPr>
            <w:rFonts w:eastAsiaTheme="minorEastAsia"/>
            <w:noProof/>
            <w:kern w:val="2"/>
            <w:sz w:val="24"/>
            <w:szCs w:val="24"/>
            <w14:ligatures w14:val="standardContextual"/>
          </w:rPr>
          <w:tab/>
        </w:r>
        <w:r w:rsidRPr="002E79F9">
          <w:rPr>
            <w:rStyle w:val="Hyperlink"/>
            <w:noProof/>
          </w:rPr>
          <w:t>Add International Experience</w:t>
        </w:r>
        <w:r>
          <w:rPr>
            <w:noProof/>
            <w:webHidden/>
          </w:rPr>
          <w:tab/>
        </w:r>
        <w:r>
          <w:rPr>
            <w:noProof/>
            <w:webHidden/>
          </w:rPr>
          <w:fldChar w:fldCharType="begin"/>
        </w:r>
        <w:r>
          <w:rPr>
            <w:noProof/>
            <w:webHidden/>
          </w:rPr>
          <w:instrText xml:space="preserve"> PAGEREF _Toc163807670 \h </w:instrText>
        </w:r>
        <w:r>
          <w:rPr>
            <w:noProof/>
            <w:webHidden/>
          </w:rPr>
          <w:fldChar w:fldCharType="separate"/>
        </w:r>
        <w:r>
          <w:rPr>
            <w:noProof/>
            <w:webHidden/>
          </w:rPr>
          <w:t>18</w:t>
        </w:r>
        <w:r>
          <w:rPr>
            <w:noProof/>
            <w:webHidden/>
          </w:rPr>
          <w:fldChar w:fldCharType="end"/>
        </w:r>
      </w:hyperlink>
    </w:p>
    <w:p w:rsidR="00D947C8" w14:paraId="7BAACAC1" w14:textId="346A61CE">
      <w:pPr>
        <w:pStyle w:val="TOC2"/>
        <w:tabs>
          <w:tab w:val="left" w:pos="960"/>
          <w:tab w:val="right" w:leader="dot" w:pos="9350"/>
        </w:tabs>
        <w:rPr>
          <w:rFonts w:eastAsiaTheme="minorEastAsia"/>
          <w:smallCaps w:val="0"/>
          <w:noProof/>
          <w:kern w:val="2"/>
          <w:sz w:val="24"/>
          <w:szCs w:val="24"/>
          <w14:ligatures w14:val="standardContextual"/>
        </w:rPr>
      </w:pPr>
      <w:hyperlink w:anchor="_Toc163807671" w:history="1">
        <w:r w:rsidRPr="002E79F9">
          <w:rPr>
            <w:rStyle w:val="Hyperlink"/>
            <w:noProof/>
          </w:rPr>
          <w:t>2.4</w:t>
        </w:r>
        <w:r>
          <w:rPr>
            <w:rFonts w:eastAsiaTheme="minorEastAsia"/>
            <w:smallCaps w:val="0"/>
            <w:noProof/>
            <w:kern w:val="2"/>
            <w:sz w:val="24"/>
            <w:szCs w:val="24"/>
            <w14:ligatures w14:val="standardContextual"/>
          </w:rPr>
          <w:tab/>
        </w:r>
        <w:r w:rsidRPr="002E79F9">
          <w:rPr>
            <w:rStyle w:val="Hyperlink"/>
            <w:noProof/>
          </w:rPr>
          <w:t>Project Personnel</w:t>
        </w:r>
        <w:r>
          <w:rPr>
            <w:noProof/>
            <w:webHidden/>
          </w:rPr>
          <w:tab/>
        </w:r>
        <w:r>
          <w:rPr>
            <w:noProof/>
            <w:webHidden/>
          </w:rPr>
          <w:fldChar w:fldCharType="begin"/>
        </w:r>
        <w:r>
          <w:rPr>
            <w:noProof/>
            <w:webHidden/>
          </w:rPr>
          <w:instrText xml:space="preserve"> PAGEREF _Toc163807671 \h </w:instrText>
        </w:r>
        <w:r>
          <w:rPr>
            <w:noProof/>
            <w:webHidden/>
          </w:rPr>
          <w:fldChar w:fldCharType="separate"/>
        </w:r>
        <w:r>
          <w:rPr>
            <w:noProof/>
            <w:webHidden/>
          </w:rPr>
          <w:t>20</w:t>
        </w:r>
        <w:r>
          <w:rPr>
            <w:noProof/>
            <w:webHidden/>
          </w:rPr>
          <w:fldChar w:fldCharType="end"/>
        </w:r>
      </w:hyperlink>
    </w:p>
    <w:p w:rsidR="00D947C8" w14:paraId="62314699" w14:textId="5152C929">
      <w:pPr>
        <w:pStyle w:val="TOC3"/>
        <w:tabs>
          <w:tab w:val="left" w:pos="1200"/>
          <w:tab w:val="right" w:leader="dot" w:pos="9350"/>
        </w:tabs>
        <w:rPr>
          <w:rFonts w:eastAsiaTheme="minorEastAsia"/>
          <w:i w:val="0"/>
          <w:iCs w:val="0"/>
          <w:noProof/>
          <w:kern w:val="2"/>
          <w:sz w:val="24"/>
          <w:szCs w:val="24"/>
          <w14:ligatures w14:val="standardContextual"/>
        </w:rPr>
      </w:pPr>
      <w:hyperlink w:anchor="_Toc163807672" w:history="1">
        <w:r w:rsidRPr="002E79F9">
          <w:rPr>
            <w:rStyle w:val="Hyperlink"/>
            <w:noProof/>
          </w:rPr>
          <w:t>2.4.2</w:t>
        </w:r>
        <w:r>
          <w:rPr>
            <w:rFonts w:eastAsiaTheme="minorEastAsia"/>
            <w:i w:val="0"/>
            <w:iCs w:val="0"/>
            <w:noProof/>
            <w:kern w:val="2"/>
            <w:sz w:val="24"/>
            <w:szCs w:val="24"/>
            <w14:ligatures w14:val="standardContextual"/>
          </w:rPr>
          <w:tab/>
        </w:r>
        <w:r w:rsidRPr="002E79F9">
          <w:rPr>
            <w:rStyle w:val="Hyperlink"/>
            <w:noProof/>
          </w:rPr>
          <w:t>Add / Edit a Project Coordinator</w:t>
        </w:r>
        <w:r>
          <w:rPr>
            <w:noProof/>
            <w:webHidden/>
          </w:rPr>
          <w:tab/>
        </w:r>
        <w:r>
          <w:rPr>
            <w:noProof/>
            <w:webHidden/>
          </w:rPr>
          <w:fldChar w:fldCharType="begin"/>
        </w:r>
        <w:r>
          <w:rPr>
            <w:noProof/>
            <w:webHidden/>
          </w:rPr>
          <w:instrText xml:space="preserve"> PAGEREF _Toc163807672 \h </w:instrText>
        </w:r>
        <w:r>
          <w:rPr>
            <w:noProof/>
            <w:webHidden/>
          </w:rPr>
          <w:fldChar w:fldCharType="separate"/>
        </w:r>
        <w:r>
          <w:rPr>
            <w:noProof/>
            <w:webHidden/>
          </w:rPr>
          <w:t>21</w:t>
        </w:r>
        <w:r>
          <w:rPr>
            <w:noProof/>
            <w:webHidden/>
          </w:rPr>
          <w:fldChar w:fldCharType="end"/>
        </w:r>
      </w:hyperlink>
    </w:p>
    <w:p w:rsidR="00D947C8" w14:paraId="176E386C" w14:textId="5A59C1BB">
      <w:pPr>
        <w:pStyle w:val="TOC3"/>
        <w:tabs>
          <w:tab w:val="left" w:pos="1200"/>
          <w:tab w:val="right" w:leader="dot" w:pos="9350"/>
        </w:tabs>
        <w:rPr>
          <w:rFonts w:eastAsiaTheme="minorEastAsia"/>
          <w:i w:val="0"/>
          <w:iCs w:val="0"/>
          <w:noProof/>
          <w:kern w:val="2"/>
          <w:sz w:val="24"/>
          <w:szCs w:val="24"/>
          <w14:ligatures w14:val="standardContextual"/>
        </w:rPr>
      </w:pPr>
      <w:hyperlink w:anchor="_Toc163807673" w:history="1">
        <w:r w:rsidRPr="002E79F9">
          <w:rPr>
            <w:rStyle w:val="Hyperlink"/>
            <w:noProof/>
          </w:rPr>
          <w:t>2.4.3</w:t>
        </w:r>
        <w:r>
          <w:rPr>
            <w:rFonts w:eastAsiaTheme="minorEastAsia"/>
            <w:i w:val="0"/>
            <w:iCs w:val="0"/>
            <w:noProof/>
            <w:kern w:val="2"/>
            <w:sz w:val="24"/>
            <w:szCs w:val="24"/>
            <w14:ligatures w14:val="standardContextual"/>
          </w:rPr>
          <w:tab/>
        </w:r>
        <w:r w:rsidRPr="002E79F9">
          <w:rPr>
            <w:rStyle w:val="Hyperlink"/>
            <w:noProof/>
          </w:rPr>
          <w:t>Add / Edit Evaluator</w:t>
        </w:r>
        <w:r>
          <w:rPr>
            <w:noProof/>
            <w:webHidden/>
          </w:rPr>
          <w:tab/>
        </w:r>
        <w:r>
          <w:rPr>
            <w:noProof/>
            <w:webHidden/>
          </w:rPr>
          <w:fldChar w:fldCharType="begin"/>
        </w:r>
        <w:r>
          <w:rPr>
            <w:noProof/>
            <w:webHidden/>
          </w:rPr>
          <w:instrText xml:space="preserve"> PAGEREF _Toc163807673 \h </w:instrText>
        </w:r>
        <w:r>
          <w:rPr>
            <w:noProof/>
            <w:webHidden/>
          </w:rPr>
          <w:fldChar w:fldCharType="separate"/>
        </w:r>
        <w:r>
          <w:rPr>
            <w:noProof/>
            <w:webHidden/>
          </w:rPr>
          <w:t>22</w:t>
        </w:r>
        <w:r>
          <w:rPr>
            <w:noProof/>
            <w:webHidden/>
          </w:rPr>
          <w:fldChar w:fldCharType="end"/>
        </w:r>
      </w:hyperlink>
    </w:p>
    <w:p w:rsidR="00D947C8" w14:paraId="7A773CBB" w14:textId="4B78EFFB">
      <w:pPr>
        <w:pStyle w:val="TOC3"/>
        <w:tabs>
          <w:tab w:val="left" w:pos="1200"/>
          <w:tab w:val="right" w:leader="dot" w:pos="9350"/>
        </w:tabs>
        <w:rPr>
          <w:rFonts w:eastAsiaTheme="minorEastAsia"/>
          <w:i w:val="0"/>
          <w:iCs w:val="0"/>
          <w:noProof/>
          <w:kern w:val="2"/>
          <w:sz w:val="24"/>
          <w:szCs w:val="24"/>
          <w14:ligatures w14:val="standardContextual"/>
        </w:rPr>
      </w:pPr>
      <w:hyperlink w:anchor="_Toc163807674" w:history="1">
        <w:r w:rsidRPr="002E79F9">
          <w:rPr>
            <w:rStyle w:val="Hyperlink"/>
            <w:noProof/>
          </w:rPr>
          <w:t>2.4.4</w:t>
        </w:r>
        <w:r>
          <w:rPr>
            <w:rFonts w:eastAsiaTheme="minorEastAsia"/>
            <w:i w:val="0"/>
            <w:iCs w:val="0"/>
            <w:noProof/>
            <w:kern w:val="2"/>
            <w:sz w:val="24"/>
            <w:szCs w:val="24"/>
            <w14:ligatures w14:val="standardContextual"/>
          </w:rPr>
          <w:tab/>
        </w:r>
        <w:r w:rsidRPr="002E79F9">
          <w:rPr>
            <w:rStyle w:val="Hyperlink"/>
            <w:noProof/>
          </w:rPr>
          <w:t>Add / Edit Co-PI or Faculty Participant</w:t>
        </w:r>
        <w:r>
          <w:rPr>
            <w:noProof/>
            <w:webHidden/>
          </w:rPr>
          <w:tab/>
        </w:r>
        <w:r>
          <w:rPr>
            <w:noProof/>
            <w:webHidden/>
          </w:rPr>
          <w:fldChar w:fldCharType="begin"/>
        </w:r>
        <w:r>
          <w:rPr>
            <w:noProof/>
            <w:webHidden/>
          </w:rPr>
          <w:instrText xml:space="preserve"> PAGEREF _Toc163807674 \h </w:instrText>
        </w:r>
        <w:r>
          <w:rPr>
            <w:noProof/>
            <w:webHidden/>
          </w:rPr>
          <w:fldChar w:fldCharType="separate"/>
        </w:r>
        <w:r>
          <w:rPr>
            <w:noProof/>
            <w:webHidden/>
          </w:rPr>
          <w:t>25</w:t>
        </w:r>
        <w:r>
          <w:rPr>
            <w:noProof/>
            <w:webHidden/>
          </w:rPr>
          <w:fldChar w:fldCharType="end"/>
        </w:r>
      </w:hyperlink>
    </w:p>
    <w:p w:rsidR="00D947C8" w14:paraId="4B61C64C" w14:textId="5ED3E8BC">
      <w:pPr>
        <w:pStyle w:val="TOC2"/>
        <w:tabs>
          <w:tab w:val="left" w:pos="960"/>
          <w:tab w:val="right" w:leader="dot" w:pos="9350"/>
        </w:tabs>
        <w:rPr>
          <w:rFonts w:eastAsiaTheme="minorEastAsia"/>
          <w:smallCaps w:val="0"/>
          <w:noProof/>
          <w:kern w:val="2"/>
          <w:sz w:val="24"/>
          <w:szCs w:val="24"/>
          <w14:ligatures w14:val="standardContextual"/>
        </w:rPr>
      </w:pPr>
      <w:hyperlink w:anchor="_Toc163807675" w:history="1">
        <w:r w:rsidRPr="002E79F9">
          <w:rPr>
            <w:rStyle w:val="Hyperlink"/>
            <w:noProof/>
          </w:rPr>
          <w:t>2.5</w:t>
        </w:r>
        <w:r>
          <w:rPr>
            <w:rFonts w:eastAsiaTheme="minorEastAsia"/>
            <w:smallCaps w:val="0"/>
            <w:noProof/>
            <w:kern w:val="2"/>
            <w:sz w:val="24"/>
            <w:szCs w:val="24"/>
            <w14:ligatures w14:val="standardContextual"/>
          </w:rPr>
          <w:tab/>
        </w:r>
        <w:r w:rsidRPr="002E79F9">
          <w:rPr>
            <w:rStyle w:val="Hyperlink"/>
            <w:noProof/>
          </w:rPr>
          <w:t>Project Funding</w:t>
        </w:r>
        <w:r>
          <w:rPr>
            <w:noProof/>
            <w:webHidden/>
          </w:rPr>
          <w:tab/>
        </w:r>
        <w:r>
          <w:rPr>
            <w:noProof/>
            <w:webHidden/>
          </w:rPr>
          <w:fldChar w:fldCharType="begin"/>
        </w:r>
        <w:r>
          <w:rPr>
            <w:noProof/>
            <w:webHidden/>
          </w:rPr>
          <w:instrText xml:space="preserve"> PAGEREF _Toc163807675 \h </w:instrText>
        </w:r>
        <w:r>
          <w:rPr>
            <w:noProof/>
            <w:webHidden/>
          </w:rPr>
          <w:fldChar w:fldCharType="separate"/>
        </w:r>
        <w:r>
          <w:rPr>
            <w:noProof/>
            <w:webHidden/>
          </w:rPr>
          <w:t>26</w:t>
        </w:r>
        <w:r>
          <w:rPr>
            <w:noProof/>
            <w:webHidden/>
          </w:rPr>
          <w:fldChar w:fldCharType="end"/>
        </w:r>
      </w:hyperlink>
    </w:p>
    <w:p w:rsidR="00D947C8" w14:paraId="01012EE6" w14:textId="79D13C1A">
      <w:pPr>
        <w:pStyle w:val="TOC2"/>
        <w:tabs>
          <w:tab w:val="left" w:pos="960"/>
          <w:tab w:val="right" w:leader="dot" w:pos="9350"/>
        </w:tabs>
        <w:rPr>
          <w:rFonts w:eastAsiaTheme="minorEastAsia"/>
          <w:smallCaps w:val="0"/>
          <w:noProof/>
          <w:kern w:val="2"/>
          <w:sz w:val="24"/>
          <w:szCs w:val="24"/>
          <w14:ligatures w14:val="standardContextual"/>
        </w:rPr>
      </w:pPr>
      <w:hyperlink w:anchor="_Toc163807676" w:history="1">
        <w:r w:rsidRPr="002E79F9">
          <w:rPr>
            <w:rStyle w:val="Hyperlink"/>
            <w:noProof/>
          </w:rPr>
          <w:t>2.6</w:t>
        </w:r>
        <w:r>
          <w:rPr>
            <w:rFonts w:eastAsiaTheme="minorEastAsia"/>
            <w:smallCaps w:val="0"/>
            <w:noProof/>
            <w:kern w:val="2"/>
            <w:sz w:val="24"/>
            <w:szCs w:val="24"/>
            <w14:ligatures w14:val="standardContextual"/>
          </w:rPr>
          <w:tab/>
        </w:r>
        <w:r w:rsidRPr="002E79F9">
          <w:rPr>
            <w:rStyle w:val="Hyperlink"/>
            <w:noProof/>
          </w:rPr>
          <w:t>Project Goals and Logic Model</w:t>
        </w:r>
        <w:r>
          <w:rPr>
            <w:noProof/>
            <w:webHidden/>
          </w:rPr>
          <w:tab/>
        </w:r>
        <w:r>
          <w:rPr>
            <w:noProof/>
            <w:webHidden/>
          </w:rPr>
          <w:fldChar w:fldCharType="begin"/>
        </w:r>
        <w:r>
          <w:rPr>
            <w:noProof/>
            <w:webHidden/>
          </w:rPr>
          <w:instrText xml:space="preserve"> PAGEREF _Toc163807676 \h </w:instrText>
        </w:r>
        <w:r>
          <w:rPr>
            <w:noProof/>
            <w:webHidden/>
          </w:rPr>
          <w:fldChar w:fldCharType="separate"/>
        </w:r>
        <w:r>
          <w:rPr>
            <w:noProof/>
            <w:webHidden/>
          </w:rPr>
          <w:t>28</w:t>
        </w:r>
        <w:r>
          <w:rPr>
            <w:noProof/>
            <w:webHidden/>
          </w:rPr>
          <w:fldChar w:fldCharType="end"/>
        </w:r>
      </w:hyperlink>
    </w:p>
    <w:p w:rsidR="00D947C8" w14:paraId="2570E681" w14:textId="6EB28F11">
      <w:pPr>
        <w:pStyle w:val="TOC2"/>
        <w:tabs>
          <w:tab w:val="left" w:pos="960"/>
          <w:tab w:val="right" w:leader="dot" w:pos="9350"/>
        </w:tabs>
        <w:rPr>
          <w:rFonts w:eastAsiaTheme="minorEastAsia"/>
          <w:smallCaps w:val="0"/>
          <w:noProof/>
          <w:kern w:val="2"/>
          <w:sz w:val="24"/>
          <w:szCs w:val="24"/>
          <w14:ligatures w14:val="standardContextual"/>
        </w:rPr>
      </w:pPr>
      <w:hyperlink w:anchor="_Toc163807677" w:history="1">
        <w:r w:rsidRPr="002E79F9">
          <w:rPr>
            <w:rStyle w:val="Hyperlink"/>
            <w:noProof/>
          </w:rPr>
          <w:t>2.7</w:t>
        </w:r>
        <w:r>
          <w:rPr>
            <w:rFonts w:eastAsiaTheme="minorEastAsia"/>
            <w:smallCaps w:val="0"/>
            <w:noProof/>
            <w:kern w:val="2"/>
            <w:sz w:val="24"/>
            <w:szCs w:val="24"/>
            <w14:ligatures w14:val="standardContextual"/>
          </w:rPr>
          <w:tab/>
        </w:r>
        <w:r w:rsidRPr="002E79F9">
          <w:rPr>
            <w:rStyle w:val="Hyperlink"/>
            <w:noProof/>
          </w:rPr>
          <w:t>Collaborations</w:t>
        </w:r>
        <w:r>
          <w:rPr>
            <w:noProof/>
            <w:webHidden/>
          </w:rPr>
          <w:tab/>
        </w:r>
        <w:r>
          <w:rPr>
            <w:noProof/>
            <w:webHidden/>
          </w:rPr>
          <w:fldChar w:fldCharType="begin"/>
        </w:r>
        <w:r>
          <w:rPr>
            <w:noProof/>
            <w:webHidden/>
          </w:rPr>
          <w:instrText xml:space="preserve"> PAGEREF _Toc163807677 \h </w:instrText>
        </w:r>
        <w:r>
          <w:rPr>
            <w:noProof/>
            <w:webHidden/>
          </w:rPr>
          <w:fldChar w:fldCharType="separate"/>
        </w:r>
        <w:r>
          <w:rPr>
            <w:noProof/>
            <w:webHidden/>
          </w:rPr>
          <w:t>29</w:t>
        </w:r>
        <w:r>
          <w:rPr>
            <w:noProof/>
            <w:webHidden/>
          </w:rPr>
          <w:fldChar w:fldCharType="end"/>
        </w:r>
      </w:hyperlink>
    </w:p>
    <w:p w:rsidR="00D947C8" w14:paraId="77479823" w14:textId="23E4ACD1">
      <w:pPr>
        <w:pStyle w:val="TOC3"/>
        <w:tabs>
          <w:tab w:val="left" w:pos="1200"/>
          <w:tab w:val="right" w:leader="dot" w:pos="9350"/>
        </w:tabs>
        <w:rPr>
          <w:rFonts w:eastAsiaTheme="minorEastAsia"/>
          <w:i w:val="0"/>
          <w:iCs w:val="0"/>
          <w:noProof/>
          <w:kern w:val="2"/>
          <w:sz w:val="24"/>
          <w:szCs w:val="24"/>
          <w14:ligatures w14:val="standardContextual"/>
        </w:rPr>
      </w:pPr>
      <w:hyperlink w:anchor="_Toc163807678" w:history="1">
        <w:r w:rsidRPr="002E79F9">
          <w:rPr>
            <w:rStyle w:val="Hyperlink"/>
            <w:noProof/>
          </w:rPr>
          <w:t>2.7.2</w:t>
        </w:r>
        <w:r>
          <w:rPr>
            <w:rFonts w:eastAsiaTheme="minorEastAsia"/>
            <w:i w:val="0"/>
            <w:iCs w:val="0"/>
            <w:noProof/>
            <w:kern w:val="2"/>
            <w:sz w:val="24"/>
            <w:szCs w:val="24"/>
            <w14:ligatures w14:val="standardContextual"/>
          </w:rPr>
          <w:tab/>
        </w:r>
        <w:r w:rsidRPr="002E79F9">
          <w:rPr>
            <w:rStyle w:val="Hyperlink"/>
            <w:noProof/>
          </w:rPr>
          <w:t>Add / Edit Collaboration</w:t>
        </w:r>
        <w:r>
          <w:rPr>
            <w:noProof/>
            <w:webHidden/>
          </w:rPr>
          <w:tab/>
        </w:r>
        <w:r>
          <w:rPr>
            <w:noProof/>
            <w:webHidden/>
          </w:rPr>
          <w:fldChar w:fldCharType="begin"/>
        </w:r>
        <w:r>
          <w:rPr>
            <w:noProof/>
            <w:webHidden/>
          </w:rPr>
          <w:instrText xml:space="preserve"> PAGEREF _Toc163807678 \h </w:instrText>
        </w:r>
        <w:r>
          <w:rPr>
            <w:noProof/>
            <w:webHidden/>
          </w:rPr>
          <w:fldChar w:fldCharType="separate"/>
        </w:r>
        <w:r>
          <w:rPr>
            <w:noProof/>
            <w:webHidden/>
          </w:rPr>
          <w:t>30</w:t>
        </w:r>
        <w:r>
          <w:rPr>
            <w:noProof/>
            <w:webHidden/>
          </w:rPr>
          <w:fldChar w:fldCharType="end"/>
        </w:r>
      </w:hyperlink>
    </w:p>
    <w:p w:rsidR="00D947C8" w14:paraId="10A461AE" w14:textId="72BEACFA">
      <w:pPr>
        <w:pStyle w:val="TOC4"/>
        <w:tabs>
          <w:tab w:val="left" w:pos="1680"/>
          <w:tab w:val="right" w:leader="dot" w:pos="9350"/>
        </w:tabs>
        <w:rPr>
          <w:rFonts w:eastAsiaTheme="minorEastAsia"/>
          <w:noProof/>
          <w:kern w:val="2"/>
          <w:sz w:val="24"/>
          <w:szCs w:val="24"/>
          <w14:ligatures w14:val="standardContextual"/>
        </w:rPr>
      </w:pPr>
      <w:hyperlink w:anchor="_Toc163807679" w:history="1">
        <w:r w:rsidRPr="002E79F9">
          <w:rPr>
            <w:rStyle w:val="Hyperlink"/>
            <w:noProof/>
          </w:rPr>
          <w:t>2.7.2.2</w:t>
        </w:r>
        <w:r>
          <w:rPr>
            <w:rFonts w:eastAsiaTheme="minorEastAsia"/>
            <w:noProof/>
            <w:kern w:val="2"/>
            <w:sz w:val="24"/>
            <w:szCs w:val="24"/>
            <w14:ligatures w14:val="standardContextual"/>
          </w:rPr>
          <w:tab/>
        </w:r>
        <w:r w:rsidRPr="002E79F9">
          <w:rPr>
            <w:rStyle w:val="Hyperlink"/>
            <w:noProof/>
          </w:rPr>
          <w:t>Add / Edit Academic Partner</w:t>
        </w:r>
        <w:r>
          <w:rPr>
            <w:noProof/>
            <w:webHidden/>
          </w:rPr>
          <w:tab/>
        </w:r>
        <w:r>
          <w:rPr>
            <w:noProof/>
            <w:webHidden/>
          </w:rPr>
          <w:fldChar w:fldCharType="begin"/>
        </w:r>
        <w:r>
          <w:rPr>
            <w:noProof/>
            <w:webHidden/>
          </w:rPr>
          <w:instrText xml:space="preserve"> PAGEREF _Toc163807679 \h </w:instrText>
        </w:r>
        <w:r>
          <w:rPr>
            <w:noProof/>
            <w:webHidden/>
          </w:rPr>
          <w:fldChar w:fldCharType="separate"/>
        </w:r>
        <w:r>
          <w:rPr>
            <w:noProof/>
            <w:webHidden/>
          </w:rPr>
          <w:t>32</w:t>
        </w:r>
        <w:r>
          <w:rPr>
            <w:noProof/>
            <w:webHidden/>
          </w:rPr>
          <w:fldChar w:fldCharType="end"/>
        </w:r>
      </w:hyperlink>
    </w:p>
    <w:p w:rsidR="00D947C8" w14:paraId="0D43FBBF" w14:textId="7759B55F">
      <w:pPr>
        <w:pStyle w:val="TOC4"/>
        <w:tabs>
          <w:tab w:val="left" w:pos="1680"/>
          <w:tab w:val="right" w:leader="dot" w:pos="9350"/>
        </w:tabs>
        <w:rPr>
          <w:rFonts w:eastAsiaTheme="minorEastAsia"/>
          <w:noProof/>
          <w:kern w:val="2"/>
          <w:sz w:val="24"/>
          <w:szCs w:val="24"/>
          <w14:ligatures w14:val="standardContextual"/>
        </w:rPr>
      </w:pPr>
      <w:hyperlink w:anchor="_Toc163807680" w:history="1">
        <w:r w:rsidRPr="002E79F9">
          <w:rPr>
            <w:rStyle w:val="Hyperlink"/>
            <w:noProof/>
          </w:rPr>
          <w:t>2.7.2.3</w:t>
        </w:r>
        <w:r>
          <w:rPr>
            <w:rFonts w:eastAsiaTheme="minorEastAsia"/>
            <w:noProof/>
            <w:kern w:val="2"/>
            <w:sz w:val="24"/>
            <w:szCs w:val="24"/>
            <w14:ligatures w14:val="standardContextual"/>
          </w:rPr>
          <w:tab/>
        </w:r>
        <w:r w:rsidRPr="002E79F9">
          <w:rPr>
            <w:rStyle w:val="Hyperlink"/>
            <w:noProof/>
          </w:rPr>
          <w:t>Add / Edit Government Partner</w:t>
        </w:r>
        <w:r>
          <w:rPr>
            <w:noProof/>
            <w:webHidden/>
          </w:rPr>
          <w:tab/>
        </w:r>
        <w:r>
          <w:rPr>
            <w:noProof/>
            <w:webHidden/>
          </w:rPr>
          <w:fldChar w:fldCharType="begin"/>
        </w:r>
        <w:r>
          <w:rPr>
            <w:noProof/>
            <w:webHidden/>
          </w:rPr>
          <w:instrText xml:space="preserve"> PAGEREF _Toc163807680 \h </w:instrText>
        </w:r>
        <w:r>
          <w:rPr>
            <w:noProof/>
            <w:webHidden/>
          </w:rPr>
          <w:fldChar w:fldCharType="separate"/>
        </w:r>
        <w:r>
          <w:rPr>
            <w:noProof/>
            <w:webHidden/>
          </w:rPr>
          <w:t>34</w:t>
        </w:r>
        <w:r>
          <w:rPr>
            <w:noProof/>
            <w:webHidden/>
          </w:rPr>
          <w:fldChar w:fldCharType="end"/>
        </w:r>
      </w:hyperlink>
    </w:p>
    <w:p w:rsidR="00D947C8" w14:paraId="041D9652" w14:textId="32FCF6A5">
      <w:pPr>
        <w:pStyle w:val="TOC4"/>
        <w:tabs>
          <w:tab w:val="left" w:pos="1680"/>
          <w:tab w:val="right" w:leader="dot" w:pos="9350"/>
        </w:tabs>
        <w:rPr>
          <w:rFonts w:eastAsiaTheme="minorEastAsia"/>
          <w:noProof/>
          <w:kern w:val="2"/>
          <w:sz w:val="24"/>
          <w:szCs w:val="24"/>
          <w14:ligatures w14:val="standardContextual"/>
        </w:rPr>
      </w:pPr>
      <w:hyperlink w:anchor="_Toc163807681" w:history="1">
        <w:r w:rsidRPr="002E79F9">
          <w:rPr>
            <w:rStyle w:val="Hyperlink"/>
            <w:noProof/>
          </w:rPr>
          <w:t>2.7.2.4</w:t>
        </w:r>
        <w:r>
          <w:rPr>
            <w:rFonts w:eastAsiaTheme="minorEastAsia"/>
            <w:noProof/>
            <w:kern w:val="2"/>
            <w:sz w:val="24"/>
            <w:szCs w:val="24"/>
            <w14:ligatures w14:val="standardContextual"/>
          </w:rPr>
          <w:tab/>
        </w:r>
        <w:r w:rsidRPr="002E79F9">
          <w:rPr>
            <w:rStyle w:val="Hyperlink"/>
            <w:noProof/>
          </w:rPr>
          <w:t>Add / Edit Corporate or Industrial Partner</w:t>
        </w:r>
        <w:r>
          <w:rPr>
            <w:noProof/>
            <w:webHidden/>
          </w:rPr>
          <w:tab/>
        </w:r>
        <w:r>
          <w:rPr>
            <w:noProof/>
            <w:webHidden/>
          </w:rPr>
          <w:fldChar w:fldCharType="begin"/>
        </w:r>
        <w:r>
          <w:rPr>
            <w:noProof/>
            <w:webHidden/>
          </w:rPr>
          <w:instrText xml:space="preserve"> PAGEREF _Toc163807681 \h </w:instrText>
        </w:r>
        <w:r>
          <w:rPr>
            <w:noProof/>
            <w:webHidden/>
          </w:rPr>
          <w:fldChar w:fldCharType="separate"/>
        </w:r>
        <w:r>
          <w:rPr>
            <w:noProof/>
            <w:webHidden/>
          </w:rPr>
          <w:t>36</w:t>
        </w:r>
        <w:r>
          <w:rPr>
            <w:noProof/>
            <w:webHidden/>
          </w:rPr>
          <w:fldChar w:fldCharType="end"/>
        </w:r>
      </w:hyperlink>
    </w:p>
    <w:p w:rsidR="00D947C8" w14:paraId="7E1C89A6" w14:textId="081118F5">
      <w:pPr>
        <w:pStyle w:val="TOC4"/>
        <w:tabs>
          <w:tab w:val="left" w:pos="1680"/>
          <w:tab w:val="right" w:leader="dot" w:pos="9350"/>
        </w:tabs>
        <w:rPr>
          <w:rFonts w:eastAsiaTheme="minorEastAsia"/>
          <w:noProof/>
          <w:kern w:val="2"/>
          <w:sz w:val="24"/>
          <w:szCs w:val="24"/>
          <w14:ligatures w14:val="standardContextual"/>
        </w:rPr>
      </w:pPr>
      <w:hyperlink w:anchor="_Toc163807682" w:history="1">
        <w:r w:rsidRPr="002E79F9">
          <w:rPr>
            <w:rStyle w:val="Hyperlink"/>
            <w:noProof/>
          </w:rPr>
          <w:t>2.7.2.5</w:t>
        </w:r>
        <w:r>
          <w:rPr>
            <w:rFonts w:eastAsiaTheme="minorEastAsia"/>
            <w:noProof/>
            <w:kern w:val="2"/>
            <w:sz w:val="24"/>
            <w:szCs w:val="24"/>
            <w14:ligatures w14:val="standardContextual"/>
          </w:rPr>
          <w:tab/>
        </w:r>
        <w:r w:rsidRPr="002E79F9">
          <w:rPr>
            <w:rStyle w:val="Hyperlink"/>
            <w:noProof/>
          </w:rPr>
          <w:t>Add / Edit Other Partner</w:t>
        </w:r>
        <w:r>
          <w:rPr>
            <w:noProof/>
            <w:webHidden/>
          </w:rPr>
          <w:tab/>
        </w:r>
        <w:r>
          <w:rPr>
            <w:noProof/>
            <w:webHidden/>
          </w:rPr>
          <w:fldChar w:fldCharType="begin"/>
        </w:r>
        <w:r>
          <w:rPr>
            <w:noProof/>
            <w:webHidden/>
          </w:rPr>
          <w:instrText xml:space="preserve"> PAGEREF _Toc163807682 \h </w:instrText>
        </w:r>
        <w:r>
          <w:rPr>
            <w:noProof/>
            <w:webHidden/>
          </w:rPr>
          <w:fldChar w:fldCharType="separate"/>
        </w:r>
        <w:r>
          <w:rPr>
            <w:noProof/>
            <w:webHidden/>
          </w:rPr>
          <w:t>39</w:t>
        </w:r>
        <w:r>
          <w:rPr>
            <w:noProof/>
            <w:webHidden/>
          </w:rPr>
          <w:fldChar w:fldCharType="end"/>
        </w:r>
      </w:hyperlink>
    </w:p>
    <w:p w:rsidR="00D947C8" w14:paraId="27D9988C" w14:textId="372DB7B8">
      <w:pPr>
        <w:pStyle w:val="TOC2"/>
        <w:tabs>
          <w:tab w:val="left" w:pos="960"/>
          <w:tab w:val="right" w:leader="dot" w:pos="9350"/>
        </w:tabs>
        <w:rPr>
          <w:rFonts w:eastAsiaTheme="minorEastAsia"/>
          <w:smallCaps w:val="0"/>
          <w:noProof/>
          <w:kern w:val="2"/>
          <w:sz w:val="24"/>
          <w:szCs w:val="24"/>
          <w14:ligatures w14:val="standardContextual"/>
        </w:rPr>
      </w:pPr>
      <w:hyperlink w:anchor="_Toc163807683" w:history="1">
        <w:r w:rsidRPr="002E79F9">
          <w:rPr>
            <w:rStyle w:val="Hyperlink"/>
            <w:noProof/>
          </w:rPr>
          <w:t>2.8</w:t>
        </w:r>
        <w:r>
          <w:rPr>
            <w:rFonts w:eastAsiaTheme="minorEastAsia"/>
            <w:smallCaps w:val="0"/>
            <w:noProof/>
            <w:kern w:val="2"/>
            <w:sz w:val="24"/>
            <w:szCs w:val="24"/>
            <w14:ligatures w14:val="standardContextual"/>
          </w:rPr>
          <w:tab/>
        </w:r>
        <w:r w:rsidRPr="002E79F9">
          <w:rPr>
            <w:rStyle w:val="Hyperlink"/>
            <w:noProof/>
          </w:rPr>
          <w:t>Accomplishments and Impacts</w:t>
        </w:r>
        <w:r>
          <w:rPr>
            <w:noProof/>
            <w:webHidden/>
          </w:rPr>
          <w:tab/>
        </w:r>
        <w:r>
          <w:rPr>
            <w:noProof/>
            <w:webHidden/>
          </w:rPr>
          <w:fldChar w:fldCharType="begin"/>
        </w:r>
        <w:r>
          <w:rPr>
            <w:noProof/>
            <w:webHidden/>
          </w:rPr>
          <w:instrText xml:space="preserve"> PAGEREF _Toc163807683 \h </w:instrText>
        </w:r>
        <w:r>
          <w:rPr>
            <w:noProof/>
            <w:webHidden/>
          </w:rPr>
          <w:fldChar w:fldCharType="separate"/>
        </w:r>
        <w:r>
          <w:rPr>
            <w:noProof/>
            <w:webHidden/>
          </w:rPr>
          <w:t>41</w:t>
        </w:r>
        <w:r>
          <w:rPr>
            <w:noProof/>
            <w:webHidden/>
          </w:rPr>
          <w:fldChar w:fldCharType="end"/>
        </w:r>
      </w:hyperlink>
    </w:p>
    <w:p w:rsidR="00D947C8" w14:paraId="61BDF46B" w14:textId="5931318F">
      <w:pPr>
        <w:pStyle w:val="TOC4"/>
        <w:tabs>
          <w:tab w:val="left" w:pos="1680"/>
          <w:tab w:val="right" w:leader="dot" w:pos="9350"/>
        </w:tabs>
        <w:rPr>
          <w:rFonts w:eastAsiaTheme="minorEastAsia"/>
          <w:noProof/>
          <w:kern w:val="2"/>
          <w:sz w:val="24"/>
          <w:szCs w:val="24"/>
          <w14:ligatures w14:val="standardContextual"/>
        </w:rPr>
      </w:pPr>
      <w:hyperlink w:anchor="_Toc163807684" w:history="1">
        <w:r w:rsidRPr="002E79F9">
          <w:rPr>
            <w:rStyle w:val="Hyperlink"/>
            <w:noProof/>
          </w:rPr>
          <w:t>2.8.1.2</w:t>
        </w:r>
        <w:r>
          <w:rPr>
            <w:rFonts w:eastAsiaTheme="minorEastAsia"/>
            <w:noProof/>
            <w:kern w:val="2"/>
            <w:sz w:val="24"/>
            <w:szCs w:val="24"/>
            <w14:ligatures w14:val="standardContextual"/>
          </w:rPr>
          <w:tab/>
        </w:r>
        <w:r w:rsidRPr="002E79F9">
          <w:rPr>
            <w:rStyle w:val="Hyperlink"/>
            <w:noProof/>
          </w:rPr>
          <w:t>Add Accomplishment and Impact</w:t>
        </w:r>
        <w:r>
          <w:rPr>
            <w:noProof/>
            <w:webHidden/>
          </w:rPr>
          <w:tab/>
        </w:r>
        <w:r>
          <w:rPr>
            <w:noProof/>
            <w:webHidden/>
          </w:rPr>
          <w:fldChar w:fldCharType="begin"/>
        </w:r>
        <w:r>
          <w:rPr>
            <w:noProof/>
            <w:webHidden/>
          </w:rPr>
          <w:instrText xml:space="preserve"> PAGEREF _Toc163807684 \h </w:instrText>
        </w:r>
        <w:r>
          <w:rPr>
            <w:noProof/>
            <w:webHidden/>
          </w:rPr>
          <w:fldChar w:fldCharType="separate"/>
        </w:r>
        <w:r>
          <w:rPr>
            <w:noProof/>
            <w:webHidden/>
          </w:rPr>
          <w:t>42</w:t>
        </w:r>
        <w:r>
          <w:rPr>
            <w:noProof/>
            <w:webHidden/>
          </w:rPr>
          <w:fldChar w:fldCharType="end"/>
        </w:r>
      </w:hyperlink>
    </w:p>
    <w:p w:rsidR="00D947C8" w14:paraId="4F56AA9A" w14:textId="51D792D9">
      <w:pPr>
        <w:pStyle w:val="TOC2"/>
        <w:tabs>
          <w:tab w:val="right" w:leader="dot" w:pos="9350"/>
        </w:tabs>
        <w:rPr>
          <w:rFonts w:eastAsiaTheme="minorEastAsia"/>
          <w:smallCaps w:val="0"/>
          <w:noProof/>
          <w:kern w:val="2"/>
          <w:sz w:val="24"/>
          <w:szCs w:val="24"/>
          <w14:ligatures w14:val="standardContextual"/>
        </w:rPr>
      </w:pPr>
      <w:hyperlink w:anchor="_Toc163807685" w:history="1">
        <w:r w:rsidRPr="002E79F9">
          <w:rPr>
            <w:rStyle w:val="Hyperlink"/>
            <w:noProof/>
          </w:rPr>
          <w:t>Products*</w:t>
        </w:r>
        <w:r>
          <w:rPr>
            <w:noProof/>
            <w:webHidden/>
          </w:rPr>
          <w:tab/>
        </w:r>
        <w:r>
          <w:rPr>
            <w:noProof/>
            <w:webHidden/>
          </w:rPr>
          <w:fldChar w:fldCharType="begin"/>
        </w:r>
        <w:r>
          <w:rPr>
            <w:noProof/>
            <w:webHidden/>
          </w:rPr>
          <w:instrText xml:space="preserve"> PAGEREF _Toc163807685 \h </w:instrText>
        </w:r>
        <w:r>
          <w:rPr>
            <w:noProof/>
            <w:webHidden/>
          </w:rPr>
          <w:fldChar w:fldCharType="separate"/>
        </w:r>
        <w:r>
          <w:rPr>
            <w:noProof/>
            <w:webHidden/>
          </w:rPr>
          <w:t>43</w:t>
        </w:r>
        <w:r>
          <w:rPr>
            <w:noProof/>
            <w:webHidden/>
          </w:rPr>
          <w:fldChar w:fldCharType="end"/>
        </w:r>
      </w:hyperlink>
    </w:p>
    <w:p w:rsidR="00D947C8" w14:paraId="4ADBA7D7" w14:textId="1E8C19AC">
      <w:pPr>
        <w:pStyle w:val="TOC3"/>
        <w:tabs>
          <w:tab w:val="left" w:pos="1200"/>
          <w:tab w:val="right" w:leader="dot" w:pos="9350"/>
        </w:tabs>
        <w:rPr>
          <w:rFonts w:eastAsiaTheme="minorEastAsia"/>
          <w:i w:val="0"/>
          <w:iCs w:val="0"/>
          <w:noProof/>
          <w:kern w:val="2"/>
          <w:sz w:val="24"/>
          <w:szCs w:val="24"/>
          <w14:ligatures w14:val="standardContextual"/>
        </w:rPr>
      </w:pPr>
      <w:hyperlink w:anchor="_Toc163807686" w:history="1">
        <w:r w:rsidRPr="002E79F9">
          <w:rPr>
            <w:rStyle w:val="Hyperlink"/>
            <w:noProof/>
          </w:rPr>
          <w:t>2.8.2</w:t>
        </w:r>
        <w:r>
          <w:rPr>
            <w:rFonts w:eastAsiaTheme="minorEastAsia"/>
            <w:i w:val="0"/>
            <w:iCs w:val="0"/>
            <w:noProof/>
            <w:kern w:val="2"/>
            <w:sz w:val="24"/>
            <w:szCs w:val="24"/>
            <w14:ligatures w14:val="standardContextual"/>
          </w:rPr>
          <w:tab/>
        </w:r>
        <w:r w:rsidRPr="002E79F9">
          <w:rPr>
            <w:rStyle w:val="Hyperlink"/>
            <w:noProof/>
          </w:rPr>
          <w:t>Journal or Juried Conference Paper</w:t>
        </w:r>
        <w:r>
          <w:rPr>
            <w:noProof/>
            <w:webHidden/>
          </w:rPr>
          <w:tab/>
        </w:r>
        <w:r>
          <w:rPr>
            <w:noProof/>
            <w:webHidden/>
          </w:rPr>
          <w:fldChar w:fldCharType="begin"/>
        </w:r>
        <w:r>
          <w:rPr>
            <w:noProof/>
            <w:webHidden/>
          </w:rPr>
          <w:instrText xml:space="preserve"> PAGEREF _Toc163807686 \h </w:instrText>
        </w:r>
        <w:r>
          <w:rPr>
            <w:noProof/>
            <w:webHidden/>
          </w:rPr>
          <w:fldChar w:fldCharType="separate"/>
        </w:r>
        <w:r>
          <w:rPr>
            <w:noProof/>
            <w:webHidden/>
          </w:rPr>
          <w:t>43</w:t>
        </w:r>
        <w:r>
          <w:rPr>
            <w:noProof/>
            <w:webHidden/>
          </w:rPr>
          <w:fldChar w:fldCharType="end"/>
        </w:r>
      </w:hyperlink>
    </w:p>
    <w:p w:rsidR="00D947C8" w14:paraId="67C2D166" w14:textId="5513FDCF">
      <w:pPr>
        <w:pStyle w:val="TOC4"/>
        <w:tabs>
          <w:tab w:val="left" w:pos="1680"/>
          <w:tab w:val="right" w:leader="dot" w:pos="9350"/>
        </w:tabs>
        <w:rPr>
          <w:rFonts w:eastAsiaTheme="minorEastAsia"/>
          <w:noProof/>
          <w:kern w:val="2"/>
          <w:sz w:val="24"/>
          <w:szCs w:val="24"/>
          <w14:ligatures w14:val="standardContextual"/>
        </w:rPr>
      </w:pPr>
      <w:hyperlink w:anchor="_Toc163807687" w:history="1">
        <w:r w:rsidRPr="002E79F9">
          <w:rPr>
            <w:rStyle w:val="Hyperlink"/>
            <w:noProof/>
          </w:rPr>
          <w:t>2.8.2.2</w:t>
        </w:r>
        <w:r>
          <w:rPr>
            <w:rFonts w:eastAsiaTheme="minorEastAsia"/>
            <w:noProof/>
            <w:kern w:val="2"/>
            <w:sz w:val="24"/>
            <w:szCs w:val="24"/>
            <w14:ligatures w14:val="standardContextual"/>
          </w:rPr>
          <w:tab/>
        </w:r>
        <w:r w:rsidRPr="002E79F9">
          <w:rPr>
            <w:rStyle w:val="Hyperlink"/>
            <w:noProof/>
          </w:rPr>
          <w:t>Add Journal or Juried Conference Paper</w:t>
        </w:r>
        <w:r>
          <w:rPr>
            <w:noProof/>
            <w:webHidden/>
          </w:rPr>
          <w:tab/>
        </w:r>
        <w:r>
          <w:rPr>
            <w:noProof/>
            <w:webHidden/>
          </w:rPr>
          <w:fldChar w:fldCharType="begin"/>
        </w:r>
        <w:r>
          <w:rPr>
            <w:noProof/>
            <w:webHidden/>
          </w:rPr>
          <w:instrText xml:space="preserve"> PAGEREF _Toc163807687 \h </w:instrText>
        </w:r>
        <w:r>
          <w:rPr>
            <w:noProof/>
            <w:webHidden/>
          </w:rPr>
          <w:fldChar w:fldCharType="separate"/>
        </w:r>
        <w:r>
          <w:rPr>
            <w:noProof/>
            <w:webHidden/>
          </w:rPr>
          <w:t>44</w:t>
        </w:r>
        <w:r>
          <w:rPr>
            <w:noProof/>
            <w:webHidden/>
          </w:rPr>
          <w:fldChar w:fldCharType="end"/>
        </w:r>
      </w:hyperlink>
    </w:p>
    <w:p w:rsidR="00D947C8" w14:paraId="37E81E48" w14:textId="43B0AC1C">
      <w:pPr>
        <w:pStyle w:val="TOC3"/>
        <w:tabs>
          <w:tab w:val="left" w:pos="1200"/>
          <w:tab w:val="right" w:leader="dot" w:pos="9350"/>
        </w:tabs>
        <w:rPr>
          <w:rFonts w:eastAsiaTheme="minorEastAsia"/>
          <w:i w:val="0"/>
          <w:iCs w:val="0"/>
          <w:noProof/>
          <w:kern w:val="2"/>
          <w:sz w:val="24"/>
          <w:szCs w:val="24"/>
          <w14:ligatures w14:val="standardContextual"/>
        </w:rPr>
      </w:pPr>
      <w:hyperlink w:anchor="_Toc163807688" w:history="1">
        <w:r w:rsidRPr="002E79F9">
          <w:rPr>
            <w:rStyle w:val="Hyperlink"/>
            <w:noProof/>
          </w:rPr>
          <w:t>2.8.3</w:t>
        </w:r>
        <w:r>
          <w:rPr>
            <w:rFonts w:eastAsiaTheme="minorEastAsia"/>
            <w:i w:val="0"/>
            <w:iCs w:val="0"/>
            <w:noProof/>
            <w:kern w:val="2"/>
            <w:sz w:val="24"/>
            <w:szCs w:val="24"/>
            <w14:ligatures w14:val="standardContextual"/>
          </w:rPr>
          <w:tab/>
        </w:r>
        <w:r w:rsidRPr="002E79F9">
          <w:rPr>
            <w:rStyle w:val="Hyperlink"/>
            <w:noProof/>
          </w:rPr>
          <w:t>Book</w:t>
        </w:r>
        <w:r>
          <w:rPr>
            <w:noProof/>
            <w:webHidden/>
          </w:rPr>
          <w:tab/>
        </w:r>
        <w:r>
          <w:rPr>
            <w:noProof/>
            <w:webHidden/>
          </w:rPr>
          <w:fldChar w:fldCharType="begin"/>
        </w:r>
        <w:r>
          <w:rPr>
            <w:noProof/>
            <w:webHidden/>
          </w:rPr>
          <w:instrText xml:space="preserve"> PAGEREF _Toc163807688 \h </w:instrText>
        </w:r>
        <w:r>
          <w:rPr>
            <w:noProof/>
            <w:webHidden/>
          </w:rPr>
          <w:fldChar w:fldCharType="separate"/>
        </w:r>
        <w:r>
          <w:rPr>
            <w:noProof/>
            <w:webHidden/>
          </w:rPr>
          <w:t>46</w:t>
        </w:r>
        <w:r>
          <w:rPr>
            <w:noProof/>
            <w:webHidden/>
          </w:rPr>
          <w:fldChar w:fldCharType="end"/>
        </w:r>
      </w:hyperlink>
    </w:p>
    <w:p w:rsidR="00D947C8" w14:paraId="5EDE7D08" w14:textId="6FD0F390">
      <w:pPr>
        <w:pStyle w:val="TOC4"/>
        <w:tabs>
          <w:tab w:val="left" w:pos="1680"/>
          <w:tab w:val="right" w:leader="dot" w:pos="9350"/>
        </w:tabs>
        <w:rPr>
          <w:rFonts w:eastAsiaTheme="minorEastAsia"/>
          <w:noProof/>
          <w:kern w:val="2"/>
          <w:sz w:val="24"/>
          <w:szCs w:val="24"/>
          <w14:ligatures w14:val="standardContextual"/>
        </w:rPr>
      </w:pPr>
      <w:hyperlink w:anchor="_Toc163807689" w:history="1">
        <w:r w:rsidRPr="002E79F9">
          <w:rPr>
            <w:rStyle w:val="Hyperlink"/>
            <w:noProof/>
          </w:rPr>
          <w:t>2.8.3.2</w:t>
        </w:r>
        <w:r>
          <w:rPr>
            <w:rFonts w:eastAsiaTheme="minorEastAsia"/>
            <w:noProof/>
            <w:kern w:val="2"/>
            <w:sz w:val="24"/>
            <w:szCs w:val="24"/>
            <w14:ligatures w14:val="standardContextual"/>
          </w:rPr>
          <w:tab/>
        </w:r>
        <w:r w:rsidRPr="002E79F9">
          <w:rPr>
            <w:rStyle w:val="Hyperlink"/>
            <w:noProof/>
          </w:rPr>
          <w:t>Add Book</w:t>
        </w:r>
        <w:r>
          <w:rPr>
            <w:noProof/>
            <w:webHidden/>
          </w:rPr>
          <w:tab/>
        </w:r>
        <w:r>
          <w:rPr>
            <w:noProof/>
            <w:webHidden/>
          </w:rPr>
          <w:fldChar w:fldCharType="begin"/>
        </w:r>
        <w:r>
          <w:rPr>
            <w:noProof/>
            <w:webHidden/>
          </w:rPr>
          <w:instrText xml:space="preserve"> PAGEREF _Toc163807689 \h </w:instrText>
        </w:r>
        <w:r>
          <w:rPr>
            <w:noProof/>
            <w:webHidden/>
          </w:rPr>
          <w:fldChar w:fldCharType="separate"/>
        </w:r>
        <w:r>
          <w:rPr>
            <w:noProof/>
            <w:webHidden/>
          </w:rPr>
          <w:t>47</w:t>
        </w:r>
        <w:r>
          <w:rPr>
            <w:noProof/>
            <w:webHidden/>
          </w:rPr>
          <w:fldChar w:fldCharType="end"/>
        </w:r>
      </w:hyperlink>
    </w:p>
    <w:p w:rsidR="00D947C8" w14:paraId="186F83AF" w14:textId="442E385D">
      <w:pPr>
        <w:pStyle w:val="TOC3"/>
        <w:tabs>
          <w:tab w:val="left" w:pos="1200"/>
          <w:tab w:val="right" w:leader="dot" w:pos="9350"/>
        </w:tabs>
        <w:rPr>
          <w:rFonts w:eastAsiaTheme="minorEastAsia"/>
          <w:i w:val="0"/>
          <w:iCs w:val="0"/>
          <w:noProof/>
          <w:kern w:val="2"/>
          <w:sz w:val="24"/>
          <w:szCs w:val="24"/>
          <w14:ligatures w14:val="standardContextual"/>
        </w:rPr>
      </w:pPr>
      <w:hyperlink w:anchor="_Toc163807690" w:history="1">
        <w:r w:rsidRPr="002E79F9">
          <w:rPr>
            <w:rStyle w:val="Hyperlink"/>
            <w:noProof/>
          </w:rPr>
          <w:t>2.8.4</w:t>
        </w:r>
        <w:r>
          <w:rPr>
            <w:rFonts w:eastAsiaTheme="minorEastAsia"/>
            <w:i w:val="0"/>
            <w:iCs w:val="0"/>
            <w:noProof/>
            <w:kern w:val="2"/>
            <w:sz w:val="24"/>
            <w:szCs w:val="24"/>
            <w14:ligatures w14:val="standardContextual"/>
          </w:rPr>
          <w:tab/>
        </w:r>
        <w:r w:rsidRPr="002E79F9">
          <w:rPr>
            <w:rStyle w:val="Hyperlink"/>
            <w:noProof/>
          </w:rPr>
          <w:t>Book Chapter</w:t>
        </w:r>
        <w:r>
          <w:rPr>
            <w:noProof/>
            <w:webHidden/>
          </w:rPr>
          <w:tab/>
        </w:r>
        <w:r>
          <w:rPr>
            <w:noProof/>
            <w:webHidden/>
          </w:rPr>
          <w:fldChar w:fldCharType="begin"/>
        </w:r>
        <w:r>
          <w:rPr>
            <w:noProof/>
            <w:webHidden/>
          </w:rPr>
          <w:instrText xml:space="preserve"> PAGEREF _Toc163807690 \h </w:instrText>
        </w:r>
        <w:r>
          <w:rPr>
            <w:noProof/>
            <w:webHidden/>
          </w:rPr>
          <w:fldChar w:fldCharType="separate"/>
        </w:r>
        <w:r>
          <w:rPr>
            <w:noProof/>
            <w:webHidden/>
          </w:rPr>
          <w:t>49</w:t>
        </w:r>
        <w:r>
          <w:rPr>
            <w:noProof/>
            <w:webHidden/>
          </w:rPr>
          <w:fldChar w:fldCharType="end"/>
        </w:r>
      </w:hyperlink>
    </w:p>
    <w:p w:rsidR="00D947C8" w14:paraId="091B9A02" w14:textId="4ED7A3CF">
      <w:pPr>
        <w:pStyle w:val="TOC4"/>
        <w:tabs>
          <w:tab w:val="left" w:pos="1680"/>
          <w:tab w:val="right" w:leader="dot" w:pos="9350"/>
        </w:tabs>
        <w:rPr>
          <w:rFonts w:eastAsiaTheme="minorEastAsia"/>
          <w:noProof/>
          <w:kern w:val="2"/>
          <w:sz w:val="24"/>
          <w:szCs w:val="24"/>
          <w14:ligatures w14:val="standardContextual"/>
        </w:rPr>
      </w:pPr>
      <w:hyperlink w:anchor="_Toc163807691" w:history="1">
        <w:r w:rsidRPr="002E79F9">
          <w:rPr>
            <w:rStyle w:val="Hyperlink"/>
            <w:noProof/>
          </w:rPr>
          <w:t>2.8.4.2</w:t>
        </w:r>
        <w:r>
          <w:rPr>
            <w:rFonts w:eastAsiaTheme="minorEastAsia"/>
            <w:noProof/>
            <w:kern w:val="2"/>
            <w:sz w:val="24"/>
            <w:szCs w:val="24"/>
            <w14:ligatures w14:val="standardContextual"/>
          </w:rPr>
          <w:tab/>
        </w:r>
        <w:r w:rsidRPr="002E79F9">
          <w:rPr>
            <w:rStyle w:val="Hyperlink"/>
            <w:noProof/>
          </w:rPr>
          <w:t>Add Book Chapter</w:t>
        </w:r>
        <w:r>
          <w:rPr>
            <w:noProof/>
            <w:webHidden/>
          </w:rPr>
          <w:tab/>
        </w:r>
        <w:r>
          <w:rPr>
            <w:noProof/>
            <w:webHidden/>
          </w:rPr>
          <w:fldChar w:fldCharType="begin"/>
        </w:r>
        <w:r>
          <w:rPr>
            <w:noProof/>
            <w:webHidden/>
          </w:rPr>
          <w:instrText xml:space="preserve"> PAGEREF _Toc163807691 \h </w:instrText>
        </w:r>
        <w:r>
          <w:rPr>
            <w:noProof/>
            <w:webHidden/>
          </w:rPr>
          <w:fldChar w:fldCharType="separate"/>
        </w:r>
        <w:r>
          <w:rPr>
            <w:noProof/>
            <w:webHidden/>
          </w:rPr>
          <w:t>50</w:t>
        </w:r>
        <w:r>
          <w:rPr>
            <w:noProof/>
            <w:webHidden/>
          </w:rPr>
          <w:fldChar w:fldCharType="end"/>
        </w:r>
      </w:hyperlink>
    </w:p>
    <w:p w:rsidR="00D947C8" w14:paraId="02EFF282" w14:textId="1BA1B93E">
      <w:pPr>
        <w:pStyle w:val="TOC3"/>
        <w:tabs>
          <w:tab w:val="left" w:pos="1200"/>
          <w:tab w:val="right" w:leader="dot" w:pos="9350"/>
        </w:tabs>
        <w:rPr>
          <w:rFonts w:eastAsiaTheme="minorEastAsia"/>
          <w:i w:val="0"/>
          <w:iCs w:val="0"/>
          <w:noProof/>
          <w:kern w:val="2"/>
          <w:sz w:val="24"/>
          <w:szCs w:val="24"/>
          <w14:ligatures w14:val="standardContextual"/>
        </w:rPr>
      </w:pPr>
      <w:hyperlink w:anchor="_Toc163807692" w:history="1">
        <w:r w:rsidRPr="002E79F9">
          <w:rPr>
            <w:rStyle w:val="Hyperlink"/>
            <w:noProof/>
          </w:rPr>
          <w:t>2.8.5</w:t>
        </w:r>
        <w:r>
          <w:rPr>
            <w:rFonts w:eastAsiaTheme="minorEastAsia"/>
            <w:i w:val="0"/>
            <w:iCs w:val="0"/>
            <w:noProof/>
            <w:kern w:val="2"/>
            <w:sz w:val="24"/>
            <w:szCs w:val="24"/>
            <w14:ligatures w14:val="standardContextual"/>
          </w:rPr>
          <w:tab/>
        </w:r>
        <w:r w:rsidRPr="002E79F9">
          <w:rPr>
            <w:rStyle w:val="Hyperlink"/>
            <w:noProof/>
          </w:rPr>
          <w:t>Invention</w:t>
        </w:r>
        <w:r>
          <w:rPr>
            <w:noProof/>
            <w:webHidden/>
          </w:rPr>
          <w:tab/>
        </w:r>
        <w:r>
          <w:rPr>
            <w:noProof/>
            <w:webHidden/>
          </w:rPr>
          <w:fldChar w:fldCharType="begin"/>
        </w:r>
        <w:r>
          <w:rPr>
            <w:noProof/>
            <w:webHidden/>
          </w:rPr>
          <w:instrText xml:space="preserve"> PAGEREF _Toc163807692 \h </w:instrText>
        </w:r>
        <w:r>
          <w:rPr>
            <w:noProof/>
            <w:webHidden/>
          </w:rPr>
          <w:fldChar w:fldCharType="separate"/>
        </w:r>
        <w:r>
          <w:rPr>
            <w:noProof/>
            <w:webHidden/>
          </w:rPr>
          <w:t>53</w:t>
        </w:r>
        <w:r>
          <w:rPr>
            <w:noProof/>
            <w:webHidden/>
          </w:rPr>
          <w:fldChar w:fldCharType="end"/>
        </w:r>
      </w:hyperlink>
    </w:p>
    <w:p w:rsidR="00D947C8" w14:paraId="4A37060B" w14:textId="74DFB169">
      <w:pPr>
        <w:pStyle w:val="TOC4"/>
        <w:tabs>
          <w:tab w:val="left" w:pos="1680"/>
          <w:tab w:val="right" w:leader="dot" w:pos="9350"/>
        </w:tabs>
        <w:rPr>
          <w:rFonts w:eastAsiaTheme="minorEastAsia"/>
          <w:noProof/>
          <w:kern w:val="2"/>
          <w:sz w:val="24"/>
          <w:szCs w:val="24"/>
          <w14:ligatures w14:val="standardContextual"/>
        </w:rPr>
      </w:pPr>
      <w:hyperlink w:anchor="_Toc163807693" w:history="1">
        <w:r w:rsidRPr="002E79F9">
          <w:rPr>
            <w:rStyle w:val="Hyperlink"/>
            <w:noProof/>
          </w:rPr>
          <w:t>2.8.5.2</w:t>
        </w:r>
        <w:r>
          <w:rPr>
            <w:rFonts w:eastAsiaTheme="minorEastAsia"/>
            <w:noProof/>
            <w:kern w:val="2"/>
            <w:sz w:val="24"/>
            <w:szCs w:val="24"/>
            <w14:ligatures w14:val="standardContextual"/>
          </w:rPr>
          <w:tab/>
        </w:r>
        <w:r w:rsidRPr="002E79F9">
          <w:rPr>
            <w:rStyle w:val="Hyperlink"/>
            <w:noProof/>
          </w:rPr>
          <w:t>Add Invention</w:t>
        </w:r>
        <w:r>
          <w:rPr>
            <w:noProof/>
            <w:webHidden/>
          </w:rPr>
          <w:tab/>
        </w:r>
        <w:r>
          <w:rPr>
            <w:noProof/>
            <w:webHidden/>
          </w:rPr>
          <w:fldChar w:fldCharType="begin"/>
        </w:r>
        <w:r>
          <w:rPr>
            <w:noProof/>
            <w:webHidden/>
          </w:rPr>
          <w:instrText xml:space="preserve"> PAGEREF _Toc163807693 \h </w:instrText>
        </w:r>
        <w:r>
          <w:rPr>
            <w:noProof/>
            <w:webHidden/>
          </w:rPr>
          <w:fldChar w:fldCharType="separate"/>
        </w:r>
        <w:r>
          <w:rPr>
            <w:noProof/>
            <w:webHidden/>
          </w:rPr>
          <w:t>54</w:t>
        </w:r>
        <w:r>
          <w:rPr>
            <w:noProof/>
            <w:webHidden/>
          </w:rPr>
          <w:fldChar w:fldCharType="end"/>
        </w:r>
      </w:hyperlink>
    </w:p>
    <w:p w:rsidR="00D947C8" w14:paraId="3BEFC344" w14:textId="620C2B1A">
      <w:pPr>
        <w:pStyle w:val="TOC3"/>
        <w:tabs>
          <w:tab w:val="left" w:pos="1200"/>
          <w:tab w:val="right" w:leader="dot" w:pos="9350"/>
        </w:tabs>
        <w:rPr>
          <w:rFonts w:eastAsiaTheme="minorEastAsia"/>
          <w:i w:val="0"/>
          <w:iCs w:val="0"/>
          <w:noProof/>
          <w:kern w:val="2"/>
          <w:sz w:val="24"/>
          <w:szCs w:val="24"/>
          <w14:ligatures w14:val="standardContextual"/>
        </w:rPr>
      </w:pPr>
      <w:hyperlink w:anchor="_Toc163807694" w:history="1">
        <w:r w:rsidRPr="002E79F9">
          <w:rPr>
            <w:rStyle w:val="Hyperlink"/>
            <w:noProof/>
          </w:rPr>
          <w:t>2.8.6</w:t>
        </w:r>
        <w:r>
          <w:rPr>
            <w:rFonts w:eastAsiaTheme="minorEastAsia"/>
            <w:i w:val="0"/>
            <w:iCs w:val="0"/>
            <w:noProof/>
            <w:kern w:val="2"/>
            <w:sz w:val="24"/>
            <w:szCs w:val="24"/>
            <w14:ligatures w14:val="standardContextual"/>
          </w:rPr>
          <w:tab/>
        </w:r>
        <w:r w:rsidRPr="002E79F9">
          <w:rPr>
            <w:rStyle w:val="Hyperlink"/>
            <w:noProof/>
          </w:rPr>
          <w:t>License</w:t>
        </w:r>
        <w:r>
          <w:rPr>
            <w:noProof/>
            <w:webHidden/>
          </w:rPr>
          <w:tab/>
        </w:r>
        <w:r>
          <w:rPr>
            <w:noProof/>
            <w:webHidden/>
          </w:rPr>
          <w:fldChar w:fldCharType="begin"/>
        </w:r>
        <w:r>
          <w:rPr>
            <w:noProof/>
            <w:webHidden/>
          </w:rPr>
          <w:instrText xml:space="preserve"> PAGEREF _Toc163807694 \h </w:instrText>
        </w:r>
        <w:r>
          <w:rPr>
            <w:noProof/>
            <w:webHidden/>
          </w:rPr>
          <w:fldChar w:fldCharType="separate"/>
        </w:r>
        <w:r>
          <w:rPr>
            <w:noProof/>
            <w:webHidden/>
          </w:rPr>
          <w:t>55</w:t>
        </w:r>
        <w:r>
          <w:rPr>
            <w:noProof/>
            <w:webHidden/>
          </w:rPr>
          <w:fldChar w:fldCharType="end"/>
        </w:r>
      </w:hyperlink>
    </w:p>
    <w:p w:rsidR="00D947C8" w14:paraId="7822EE6D" w14:textId="1F11C13D">
      <w:pPr>
        <w:pStyle w:val="TOC4"/>
        <w:tabs>
          <w:tab w:val="left" w:pos="1680"/>
          <w:tab w:val="right" w:leader="dot" w:pos="9350"/>
        </w:tabs>
        <w:rPr>
          <w:rFonts w:eastAsiaTheme="minorEastAsia"/>
          <w:noProof/>
          <w:kern w:val="2"/>
          <w:sz w:val="24"/>
          <w:szCs w:val="24"/>
          <w14:ligatures w14:val="standardContextual"/>
        </w:rPr>
      </w:pPr>
      <w:hyperlink w:anchor="_Toc163807695" w:history="1">
        <w:r w:rsidRPr="002E79F9">
          <w:rPr>
            <w:rStyle w:val="Hyperlink"/>
            <w:noProof/>
          </w:rPr>
          <w:t>2.8.6.2</w:t>
        </w:r>
        <w:r>
          <w:rPr>
            <w:rFonts w:eastAsiaTheme="minorEastAsia"/>
            <w:noProof/>
            <w:kern w:val="2"/>
            <w:sz w:val="24"/>
            <w:szCs w:val="24"/>
            <w14:ligatures w14:val="standardContextual"/>
          </w:rPr>
          <w:tab/>
        </w:r>
        <w:r w:rsidRPr="002E79F9">
          <w:rPr>
            <w:rStyle w:val="Hyperlink"/>
            <w:noProof/>
          </w:rPr>
          <w:t>Add License</w:t>
        </w:r>
        <w:r>
          <w:rPr>
            <w:noProof/>
            <w:webHidden/>
          </w:rPr>
          <w:tab/>
        </w:r>
        <w:r>
          <w:rPr>
            <w:noProof/>
            <w:webHidden/>
          </w:rPr>
          <w:fldChar w:fldCharType="begin"/>
        </w:r>
        <w:r>
          <w:rPr>
            <w:noProof/>
            <w:webHidden/>
          </w:rPr>
          <w:instrText xml:space="preserve"> PAGEREF _Toc163807695 \h </w:instrText>
        </w:r>
        <w:r>
          <w:rPr>
            <w:noProof/>
            <w:webHidden/>
          </w:rPr>
          <w:fldChar w:fldCharType="separate"/>
        </w:r>
        <w:r>
          <w:rPr>
            <w:noProof/>
            <w:webHidden/>
          </w:rPr>
          <w:t>56</w:t>
        </w:r>
        <w:r>
          <w:rPr>
            <w:noProof/>
            <w:webHidden/>
          </w:rPr>
          <w:fldChar w:fldCharType="end"/>
        </w:r>
      </w:hyperlink>
    </w:p>
    <w:p w:rsidR="00D947C8" w14:paraId="6F21CCEC" w14:textId="30F054DE">
      <w:pPr>
        <w:pStyle w:val="TOC3"/>
        <w:tabs>
          <w:tab w:val="left" w:pos="1200"/>
          <w:tab w:val="right" w:leader="dot" w:pos="9350"/>
        </w:tabs>
        <w:rPr>
          <w:rFonts w:eastAsiaTheme="minorEastAsia"/>
          <w:i w:val="0"/>
          <w:iCs w:val="0"/>
          <w:noProof/>
          <w:kern w:val="2"/>
          <w:sz w:val="24"/>
          <w:szCs w:val="24"/>
          <w14:ligatures w14:val="standardContextual"/>
        </w:rPr>
      </w:pPr>
      <w:hyperlink w:anchor="_Toc163807696" w:history="1">
        <w:r w:rsidRPr="002E79F9">
          <w:rPr>
            <w:rStyle w:val="Hyperlink"/>
            <w:noProof/>
          </w:rPr>
          <w:t>2.8.7</w:t>
        </w:r>
        <w:r>
          <w:rPr>
            <w:rFonts w:eastAsiaTheme="minorEastAsia"/>
            <w:i w:val="0"/>
            <w:iCs w:val="0"/>
            <w:noProof/>
            <w:kern w:val="2"/>
            <w:sz w:val="24"/>
            <w:szCs w:val="24"/>
            <w14:ligatures w14:val="standardContextual"/>
          </w:rPr>
          <w:tab/>
        </w:r>
        <w:r w:rsidRPr="002E79F9">
          <w:rPr>
            <w:rStyle w:val="Hyperlink"/>
            <w:noProof/>
          </w:rPr>
          <w:t>Other Conference Presentation / Paper</w:t>
        </w:r>
        <w:r>
          <w:rPr>
            <w:noProof/>
            <w:webHidden/>
          </w:rPr>
          <w:tab/>
        </w:r>
        <w:r>
          <w:rPr>
            <w:noProof/>
            <w:webHidden/>
          </w:rPr>
          <w:fldChar w:fldCharType="begin"/>
        </w:r>
        <w:r>
          <w:rPr>
            <w:noProof/>
            <w:webHidden/>
          </w:rPr>
          <w:instrText xml:space="preserve"> PAGEREF _Toc163807696 \h </w:instrText>
        </w:r>
        <w:r>
          <w:rPr>
            <w:noProof/>
            <w:webHidden/>
          </w:rPr>
          <w:fldChar w:fldCharType="separate"/>
        </w:r>
        <w:r>
          <w:rPr>
            <w:noProof/>
            <w:webHidden/>
          </w:rPr>
          <w:t>57</w:t>
        </w:r>
        <w:r>
          <w:rPr>
            <w:noProof/>
            <w:webHidden/>
          </w:rPr>
          <w:fldChar w:fldCharType="end"/>
        </w:r>
      </w:hyperlink>
    </w:p>
    <w:p w:rsidR="00D947C8" w14:paraId="7EBF675A" w14:textId="2919C5F8">
      <w:pPr>
        <w:pStyle w:val="TOC4"/>
        <w:tabs>
          <w:tab w:val="left" w:pos="1680"/>
          <w:tab w:val="right" w:leader="dot" w:pos="9350"/>
        </w:tabs>
        <w:rPr>
          <w:rFonts w:eastAsiaTheme="minorEastAsia"/>
          <w:noProof/>
          <w:kern w:val="2"/>
          <w:sz w:val="24"/>
          <w:szCs w:val="24"/>
          <w14:ligatures w14:val="standardContextual"/>
        </w:rPr>
      </w:pPr>
      <w:hyperlink w:anchor="_Toc163807697" w:history="1">
        <w:r w:rsidRPr="002E79F9">
          <w:rPr>
            <w:rStyle w:val="Hyperlink"/>
            <w:noProof/>
          </w:rPr>
          <w:t>2.8.7.2</w:t>
        </w:r>
        <w:r>
          <w:rPr>
            <w:rFonts w:eastAsiaTheme="minorEastAsia"/>
            <w:noProof/>
            <w:kern w:val="2"/>
            <w:sz w:val="24"/>
            <w:szCs w:val="24"/>
            <w14:ligatures w14:val="standardContextual"/>
          </w:rPr>
          <w:tab/>
        </w:r>
        <w:r w:rsidRPr="002E79F9">
          <w:rPr>
            <w:rStyle w:val="Hyperlink"/>
            <w:noProof/>
          </w:rPr>
          <w:t>Add Other Conference Presentation/Paper</w:t>
        </w:r>
        <w:r>
          <w:rPr>
            <w:noProof/>
            <w:webHidden/>
          </w:rPr>
          <w:tab/>
        </w:r>
        <w:r>
          <w:rPr>
            <w:noProof/>
            <w:webHidden/>
          </w:rPr>
          <w:fldChar w:fldCharType="begin"/>
        </w:r>
        <w:r>
          <w:rPr>
            <w:noProof/>
            <w:webHidden/>
          </w:rPr>
          <w:instrText xml:space="preserve"> PAGEREF _Toc163807697 \h </w:instrText>
        </w:r>
        <w:r>
          <w:rPr>
            <w:noProof/>
            <w:webHidden/>
          </w:rPr>
          <w:fldChar w:fldCharType="separate"/>
        </w:r>
        <w:r>
          <w:rPr>
            <w:noProof/>
            <w:webHidden/>
          </w:rPr>
          <w:t>58</w:t>
        </w:r>
        <w:r>
          <w:rPr>
            <w:noProof/>
            <w:webHidden/>
          </w:rPr>
          <w:fldChar w:fldCharType="end"/>
        </w:r>
      </w:hyperlink>
    </w:p>
    <w:p w:rsidR="00D947C8" w14:paraId="0FECDE03" w14:textId="4EC6663E">
      <w:pPr>
        <w:pStyle w:val="TOC3"/>
        <w:tabs>
          <w:tab w:val="left" w:pos="1200"/>
          <w:tab w:val="right" w:leader="dot" w:pos="9350"/>
        </w:tabs>
        <w:rPr>
          <w:rFonts w:eastAsiaTheme="minorEastAsia"/>
          <w:i w:val="0"/>
          <w:iCs w:val="0"/>
          <w:noProof/>
          <w:kern w:val="2"/>
          <w:sz w:val="24"/>
          <w:szCs w:val="24"/>
          <w14:ligatures w14:val="standardContextual"/>
        </w:rPr>
      </w:pPr>
      <w:hyperlink w:anchor="_Toc163807698" w:history="1">
        <w:r w:rsidRPr="002E79F9">
          <w:rPr>
            <w:rStyle w:val="Hyperlink"/>
            <w:noProof/>
          </w:rPr>
          <w:t>2.8.8</w:t>
        </w:r>
        <w:r>
          <w:rPr>
            <w:rFonts w:eastAsiaTheme="minorEastAsia"/>
            <w:i w:val="0"/>
            <w:iCs w:val="0"/>
            <w:noProof/>
            <w:kern w:val="2"/>
            <w:sz w:val="24"/>
            <w:szCs w:val="24"/>
            <w14:ligatures w14:val="standardContextual"/>
          </w:rPr>
          <w:tab/>
        </w:r>
        <w:r w:rsidRPr="002E79F9">
          <w:rPr>
            <w:rStyle w:val="Hyperlink"/>
            <w:noProof/>
          </w:rPr>
          <w:t>Other Product</w:t>
        </w:r>
        <w:r>
          <w:rPr>
            <w:noProof/>
            <w:webHidden/>
          </w:rPr>
          <w:tab/>
        </w:r>
        <w:r>
          <w:rPr>
            <w:noProof/>
            <w:webHidden/>
          </w:rPr>
          <w:fldChar w:fldCharType="begin"/>
        </w:r>
        <w:r>
          <w:rPr>
            <w:noProof/>
            <w:webHidden/>
          </w:rPr>
          <w:instrText xml:space="preserve"> PAGEREF _Toc163807698 \h </w:instrText>
        </w:r>
        <w:r>
          <w:rPr>
            <w:noProof/>
            <w:webHidden/>
          </w:rPr>
          <w:fldChar w:fldCharType="separate"/>
        </w:r>
        <w:r>
          <w:rPr>
            <w:noProof/>
            <w:webHidden/>
          </w:rPr>
          <w:t>60</w:t>
        </w:r>
        <w:r>
          <w:rPr>
            <w:noProof/>
            <w:webHidden/>
          </w:rPr>
          <w:fldChar w:fldCharType="end"/>
        </w:r>
      </w:hyperlink>
    </w:p>
    <w:p w:rsidR="00D947C8" w14:paraId="0D0DC560" w14:textId="366DBD70">
      <w:pPr>
        <w:pStyle w:val="TOC4"/>
        <w:tabs>
          <w:tab w:val="left" w:pos="1680"/>
          <w:tab w:val="right" w:leader="dot" w:pos="9350"/>
        </w:tabs>
        <w:rPr>
          <w:rFonts w:eastAsiaTheme="minorEastAsia"/>
          <w:noProof/>
          <w:kern w:val="2"/>
          <w:sz w:val="24"/>
          <w:szCs w:val="24"/>
          <w14:ligatures w14:val="standardContextual"/>
        </w:rPr>
      </w:pPr>
      <w:hyperlink w:anchor="_Toc163807699" w:history="1">
        <w:r w:rsidRPr="002E79F9">
          <w:rPr>
            <w:rStyle w:val="Hyperlink"/>
            <w:noProof/>
          </w:rPr>
          <w:t>2.8.8.2</w:t>
        </w:r>
        <w:r>
          <w:rPr>
            <w:rFonts w:eastAsiaTheme="minorEastAsia"/>
            <w:noProof/>
            <w:kern w:val="2"/>
            <w:sz w:val="24"/>
            <w:szCs w:val="24"/>
            <w14:ligatures w14:val="standardContextual"/>
          </w:rPr>
          <w:tab/>
        </w:r>
        <w:r w:rsidRPr="002E79F9">
          <w:rPr>
            <w:rStyle w:val="Hyperlink"/>
            <w:noProof/>
          </w:rPr>
          <w:t>Add Other Product</w:t>
        </w:r>
        <w:r>
          <w:rPr>
            <w:noProof/>
            <w:webHidden/>
          </w:rPr>
          <w:tab/>
        </w:r>
        <w:r>
          <w:rPr>
            <w:noProof/>
            <w:webHidden/>
          </w:rPr>
          <w:fldChar w:fldCharType="begin"/>
        </w:r>
        <w:r>
          <w:rPr>
            <w:noProof/>
            <w:webHidden/>
          </w:rPr>
          <w:instrText xml:space="preserve"> PAGEREF _Toc163807699 \h </w:instrText>
        </w:r>
        <w:r>
          <w:rPr>
            <w:noProof/>
            <w:webHidden/>
          </w:rPr>
          <w:fldChar w:fldCharType="separate"/>
        </w:r>
        <w:r>
          <w:rPr>
            <w:noProof/>
            <w:webHidden/>
          </w:rPr>
          <w:t>61</w:t>
        </w:r>
        <w:r>
          <w:rPr>
            <w:noProof/>
            <w:webHidden/>
          </w:rPr>
          <w:fldChar w:fldCharType="end"/>
        </w:r>
      </w:hyperlink>
    </w:p>
    <w:p w:rsidR="00D947C8" w14:paraId="6459B4C3" w14:textId="4CE51E8C">
      <w:pPr>
        <w:pStyle w:val="TOC3"/>
        <w:tabs>
          <w:tab w:val="left" w:pos="1200"/>
          <w:tab w:val="right" w:leader="dot" w:pos="9350"/>
        </w:tabs>
        <w:rPr>
          <w:rFonts w:eastAsiaTheme="minorEastAsia"/>
          <w:i w:val="0"/>
          <w:iCs w:val="0"/>
          <w:noProof/>
          <w:kern w:val="2"/>
          <w:sz w:val="24"/>
          <w:szCs w:val="24"/>
          <w14:ligatures w14:val="standardContextual"/>
        </w:rPr>
      </w:pPr>
      <w:hyperlink w:anchor="_Toc163807700" w:history="1">
        <w:r w:rsidRPr="002E79F9">
          <w:rPr>
            <w:rStyle w:val="Hyperlink"/>
            <w:noProof/>
          </w:rPr>
          <w:t>2.8.9</w:t>
        </w:r>
        <w:r>
          <w:rPr>
            <w:rFonts w:eastAsiaTheme="minorEastAsia"/>
            <w:i w:val="0"/>
            <w:iCs w:val="0"/>
            <w:noProof/>
            <w:kern w:val="2"/>
            <w:sz w:val="24"/>
            <w:szCs w:val="24"/>
            <w14:ligatures w14:val="standardContextual"/>
          </w:rPr>
          <w:tab/>
        </w:r>
        <w:r w:rsidRPr="002E79F9">
          <w:rPr>
            <w:rStyle w:val="Hyperlink"/>
            <w:noProof/>
          </w:rPr>
          <w:t>Other Publication</w:t>
        </w:r>
        <w:r>
          <w:rPr>
            <w:noProof/>
            <w:webHidden/>
          </w:rPr>
          <w:tab/>
        </w:r>
        <w:r>
          <w:rPr>
            <w:noProof/>
            <w:webHidden/>
          </w:rPr>
          <w:fldChar w:fldCharType="begin"/>
        </w:r>
        <w:r>
          <w:rPr>
            <w:noProof/>
            <w:webHidden/>
          </w:rPr>
          <w:instrText xml:space="preserve"> PAGEREF _Toc163807700 \h </w:instrText>
        </w:r>
        <w:r>
          <w:rPr>
            <w:noProof/>
            <w:webHidden/>
          </w:rPr>
          <w:fldChar w:fldCharType="separate"/>
        </w:r>
        <w:r>
          <w:rPr>
            <w:noProof/>
            <w:webHidden/>
          </w:rPr>
          <w:t>62</w:t>
        </w:r>
        <w:r>
          <w:rPr>
            <w:noProof/>
            <w:webHidden/>
          </w:rPr>
          <w:fldChar w:fldCharType="end"/>
        </w:r>
      </w:hyperlink>
    </w:p>
    <w:p w:rsidR="00D947C8" w14:paraId="60788237" w14:textId="0A2785CE">
      <w:pPr>
        <w:pStyle w:val="TOC4"/>
        <w:tabs>
          <w:tab w:val="left" w:pos="1680"/>
          <w:tab w:val="right" w:leader="dot" w:pos="9350"/>
        </w:tabs>
        <w:rPr>
          <w:rFonts w:eastAsiaTheme="minorEastAsia"/>
          <w:noProof/>
          <w:kern w:val="2"/>
          <w:sz w:val="24"/>
          <w:szCs w:val="24"/>
          <w14:ligatures w14:val="standardContextual"/>
        </w:rPr>
      </w:pPr>
      <w:hyperlink w:anchor="_Toc163807701" w:history="1">
        <w:r w:rsidRPr="002E79F9">
          <w:rPr>
            <w:rStyle w:val="Hyperlink"/>
            <w:noProof/>
          </w:rPr>
          <w:t>2.8.9.2</w:t>
        </w:r>
        <w:r>
          <w:rPr>
            <w:rFonts w:eastAsiaTheme="minorEastAsia"/>
            <w:noProof/>
            <w:kern w:val="2"/>
            <w:sz w:val="24"/>
            <w:szCs w:val="24"/>
            <w14:ligatures w14:val="standardContextual"/>
          </w:rPr>
          <w:tab/>
        </w:r>
        <w:r w:rsidRPr="002E79F9">
          <w:rPr>
            <w:rStyle w:val="Hyperlink"/>
            <w:noProof/>
          </w:rPr>
          <w:t>Add Other Publication</w:t>
        </w:r>
        <w:r>
          <w:rPr>
            <w:noProof/>
            <w:webHidden/>
          </w:rPr>
          <w:tab/>
        </w:r>
        <w:r>
          <w:rPr>
            <w:noProof/>
            <w:webHidden/>
          </w:rPr>
          <w:fldChar w:fldCharType="begin"/>
        </w:r>
        <w:r>
          <w:rPr>
            <w:noProof/>
            <w:webHidden/>
          </w:rPr>
          <w:instrText xml:space="preserve"> PAGEREF _Toc163807701 \h </w:instrText>
        </w:r>
        <w:r>
          <w:rPr>
            <w:noProof/>
            <w:webHidden/>
          </w:rPr>
          <w:fldChar w:fldCharType="separate"/>
        </w:r>
        <w:r>
          <w:rPr>
            <w:noProof/>
            <w:webHidden/>
          </w:rPr>
          <w:t>63</w:t>
        </w:r>
        <w:r>
          <w:rPr>
            <w:noProof/>
            <w:webHidden/>
          </w:rPr>
          <w:fldChar w:fldCharType="end"/>
        </w:r>
      </w:hyperlink>
    </w:p>
    <w:p w:rsidR="00D947C8" w14:paraId="0A286EF8" w14:textId="21C7B299">
      <w:pPr>
        <w:pStyle w:val="TOC3"/>
        <w:tabs>
          <w:tab w:val="left" w:pos="1440"/>
          <w:tab w:val="right" w:leader="dot" w:pos="9350"/>
        </w:tabs>
        <w:rPr>
          <w:rFonts w:eastAsiaTheme="minorEastAsia"/>
          <w:i w:val="0"/>
          <w:iCs w:val="0"/>
          <w:noProof/>
          <w:kern w:val="2"/>
          <w:sz w:val="24"/>
          <w:szCs w:val="24"/>
          <w14:ligatures w14:val="standardContextual"/>
        </w:rPr>
      </w:pPr>
      <w:hyperlink w:anchor="_Toc163807702" w:history="1">
        <w:r w:rsidRPr="002E79F9">
          <w:rPr>
            <w:rStyle w:val="Hyperlink"/>
            <w:noProof/>
          </w:rPr>
          <w:t>2.8.10</w:t>
        </w:r>
        <w:r>
          <w:rPr>
            <w:rFonts w:eastAsiaTheme="minorEastAsia"/>
            <w:i w:val="0"/>
            <w:iCs w:val="0"/>
            <w:noProof/>
            <w:kern w:val="2"/>
            <w:sz w:val="24"/>
            <w:szCs w:val="24"/>
            <w14:ligatures w14:val="standardContextual"/>
          </w:rPr>
          <w:tab/>
        </w:r>
        <w:r w:rsidRPr="002E79F9">
          <w:rPr>
            <w:rStyle w:val="Hyperlink"/>
            <w:noProof/>
          </w:rPr>
          <w:t>Patent Application</w:t>
        </w:r>
        <w:r>
          <w:rPr>
            <w:noProof/>
            <w:webHidden/>
          </w:rPr>
          <w:tab/>
        </w:r>
        <w:r>
          <w:rPr>
            <w:noProof/>
            <w:webHidden/>
          </w:rPr>
          <w:fldChar w:fldCharType="begin"/>
        </w:r>
        <w:r>
          <w:rPr>
            <w:noProof/>
            <w:webHidden/>
          </w:rPr>
          <w:instrText xml:space="preserve"> PAGEREF _Toc163807702 \h </w:instrText>
        </w:r>
        <w:r>
          <w:rPr>
            <w:noProof/>
            <w:webHidden/>
          </w:rPr>
          <w:fldChar w:fldCharType="separate"/>
        </w:r>
        <w:r>
          <w:rPr>
            <w:noProof/>
            <w:webHidden/>
          </w:rPr>
          <w:t>65</w:t>
        </w:r>
        <w:r>
          <w:rPr>
            <w:noProof/>
            <w:webHidden/>
          </w:rPr>
          <w:fldChar w:fldCharType="end"/>
        </w:r>
      </w:hyperlink>
    </w:p>
    <w:p w:rsidR="00D947C8" w14:paraId="4C35E4A7" w14:textId="67007D24">
      <w:pPr>
        <w:pStyle w:val="TOC4"/>
        <w:tabs>
          <w:tab w:val="left" w:pos="1680"/>
          <w:tab w:val="right" w:leader="dot" w:pos="9350"/>
        </w:tabs>
        <w:rPr>
          <w:rFonts w:eastAsiaTheme="minorEastAsia"/>
          <w:noProof/>
          <w:kern w:val="2"/>
          <w:sz w:val="24"/>
          <w:szCs w:val="24"/>
          <w14:ligatures w14:val="standardContextual"/>
        </w:rPr>
      </w:pPr>
      <w:hyperlink w:anchor="_Toc163807703" w:history="1">
        <w:r w:rsidRPr="002E79F9">
          <w:rPr>
            <w:rStyle w:val="Hyperlink"/>
            <w:noProof/>
          </w:rPr>
          <w:t>2.8.10.2</w:t>
        </w:r>
        <w:r>
          <w:rPr>
            <w:rFonts w:eastAsiaTheme="minorEastAsia"/>
            <w:noProof/>
            <w:kern w:val="2"/>
            <w:sz w:val="24"/>
            <w:szCs w:val="24"/>
            <w14:ligatures w14:val="standardContextual"/>
          </w:rPr>
          <w:tab/>
        </w:r>
        <w:r w:rsidRPr="002E79F9">
          <w:rPr>
            <w:rStyle w:val="Hyperlink"/>
            <w:noProof/>
          </w:rPr>
          <w:t>Add Patent</w:t>
        </w:r>
        <w:r>
          <w:rPr>
            <w:noProof/>
            <w:webHidden/>
          </w:rPr>
          <w:tab/>
        </w:r>
        <w:r>
          <w:rPr>
            <w:noProof/>
            <w:webHidden/>
          </w:rPr>
          <w:fldChar w:fldCharType="begin"/>
        </w:r>
        <w:r>
          <w:rPr>
            <w:noProof/>
            <w:webHidden/>
          </w:rPr>
          <w:instrText xml:space="preserve"> PAGEREF _Toc163807703 \h </w:instrText>
        </w:r>
        <w:r>
          <w:rPr>
            <w:noProof/>
            <w:webHidden/>
          </w:rPr>
          <w:fldChar w:fldCharType="separate"/>
        </w:r>
        <w:r>
          <w:rPr>
            <w:noProof/>
            <w:webHidden/>
          </w:rPr>
          <w:t>66</w:t>
        </w:r>
        <w:r>
          <w:rPr>
            <w:noProof/>
            <w:webHidden/>
          </w:rPr>
          <w:fldChar w:fldCharType="end"/>
        </w:r>
      </w:hyperlink>
    </w:p>
    <w:p w:rsidR="00D947C8" w14:paraId="4A91BC39" w14:textId="43D3A6C7">
      <w:pPr>
        <w:pStyle w:val="TOC3"/>
        <w:tabs>
          <w:tab w:val="left" w:pos="1440"/>
          <w:tab w:val="right" w:leader="dot" w:pos="9350"/>
        </w:tabs>
        <w:rPr>
          <w:rFonts w:eastAsiaTheme="minorEastAsia"/>
          <w:i w:val="0"/>
          <w:iCs w:val="0"/>
          <w:noProof/>
          <w:kern w:val="2"/>
          <w:sz w:val="24"/>
          <w:szCs w:val="24"/>
          <w14:ligatures w14:val="standardContextual"/>
        </w:rPr>
      </w:pPr>
      <w:hyperlink w:anchor="_Toc163807704" w:history="1">
        <w:r w:rsidRPr="002E79F9">
          <w:rPr>
            <w:rStyle w:val="Hyperlink"/>
            <w:noProof/>
          </w:rPr>
          <w:t>2.8.11</w:t>
        </w:r>
        <w:r>
          <w:rPr>
            <w:rFonts w:eastAsiaTheme="minorEastAsia"/>
            <w:i w:val="0"/>
            <w:iCs w:val="0"/>
            <w:noProof/>
            <w:kern w:val="2"/>
            <w:sz w:val="24"/>
            <w:szCs w:val="24"/>
            <w14:ligatures w14:val="standardContextual"/>
          </w:rPr>
          <w:tab/>
        </w:r>
        <w:r w:rsidRPr="002E79F9">
          <w:rPr>
            <w:rStyle w:val="Hyperlink"/>
            <w:noProof/>
          </w:rPr>
          <w:t>Technology and Technique</w:t>
        </w:r>
        <w:r>
          <w:rPr>
            <w:noProof/>
            <w:webHidden/>
          </w:rPr>
          <w:tab/>
        </w:r>
        <w:r>
          <w:rPr>
            <w:noProof/>
            <w:webHidden/>
          </w:rPr>
          <w:fldChar w:fldCharType="begin"/>
        </w:r>
        <w:r>
          <w:rPr>
            <w:noProof/>
            <w:webHidden/>
          </w:rPr>
          <w:instrText xml:space="preserve"> PAGEREF _Toc163807704 \h </w:instrText>
        </w:r>
        <w:r>
          <w:rPr>
            <w:noProof/>
            <w:webHidden/>
          </w:rPr>
          <w:fldChar w:fldCharType="separate"/>
        </w:r>
        <w:r>
          <w:rPr>
            <w:noProof/>
            <w:webHidden/>
          </w:rPr>
          <w:t>68</w:t>
        </w:r>
        <w:r>
          <w:rPr>
            <w:noProof/>
            <w:webHidden/>
          </w:rPr>
          <w:fldChar w:fldCharType="end"/>
        </w:r>
      </w:hyperlink>
    </w:p>
    <w:p w:rsidR="00D947C8" w14:paraId="53EEC394" w14:textId="0AC59F65">
      <w:pPr>
        <w:pStyle w:val="TOC4"/>
        <w:tabs>
          <w:tab w:val="left" w:pos="1680"/>
          <w:tab w:val="right" w:leader="dot" w:pos="9350"/>
        </w:tabs>
        <w:rPr>
          <w:rFonts w:eastAsiaTheme="minorEastAsia"/>
          <w:noProof/>
          <w:kern w:val="2"/>
          <w:sz w:val="24"/>
          <w:szCs w:val="24"/>
          <w14:ligatures w14:val="standardContextual"/>
        </w:rPr>
      </w:pPr>
      <w:hyperlink w:anchor="_Toc163807705" w:history="1">
        <w:r w:rsidRPr="002E79F9">
          <w:rPr>
            <w:rStyle w:val="Hyperlink"/>
            <w:noProof/>
          </w:rPr>
          <w:t>2.8.11.2</w:t>
        </w:r>
        <w:r>
          <w:rPr>
            <w:rFonts w:eastAsiaTheme="minorEastAsia"/>
            <w:noProof/>
            <w:kern w:val="2"/>
            <w:sz w:val="24"/>
            <w:szCs w:val="24"/>
            <w14:ligatures w14:val="standardContextual"/>
          </w:rPr>
          <w:tab/>
        </w:r>
        <w:r w:rsidRPr="002E79F9">
          <w:rPr>
            <w:rStyle w:val="Hyperlink"/>
            <w:noProof/>
          </w:rPr>
          <w:t>Add Technology and Technique</w:t>
        </w:r>
        <w:r>
          <w:rPr>
            <w:noProof/>
            <w:webHidden/>
          </w:rPr>
          <w:tab/>
        </w:r>
        <w:r>
          <w:rPr>
            <w:noProof/>
            <w:webHidden/>
          </w:rPr>
          <w:fldChar w:fldCharType="begin"/>
        </w:r>
        <w:r>
          <w:rPr>
            <w:noProof/>
            <w:webHidden/>
          </w:rPr>
          <w:instrText xml:space="preserve"> PAGEREF _Toc163807705 \h </w:instrText>
        </w:r>
        <w:r>
          <w:rPr>
            <w:noProof/>
            <w:webHidden/>
          </w:rPr>
          <w:fldChar w:fldCharType="separate"/>
        </w:r>
        <w:r>
          <w:rPr>
            <w:noProof/>
            <w:webHidden/>
          </w:rPr>
          <w:t>69</w:t>
        </w:r>
        <w:r>
          <w:rPr>
            <w:noProof/>
            <w:webHidden/>
          </w:rPr>
          <w:fldChar w:fldCharType="end"/>
        </w:r>
      </w:hyperlink>
    </w:p>
    <w:p w:rsidR="00D947C8" w14:paraId="09D1DBB0" w14:textId="36D0E4BB">
      <w:pPr>
        <w:pStyle w:val="TOC3"/>
        <w:tabs>
          <w:tab w:val="left" w:pos="1440"/>
          <w:tab w:val="right" w:leader="dot" w:pos="9350"/>
        </w:tabs>
        <w:rPr>
          <w:rFonts w:eastAsiaTheme="minorEastAsia"/>
          <w:i w:val="0"/>
          <w:iCs w:val="0"/>
          <w:noProof/>
          <w:kern w:val="2"/>
          <w:sz w:val="24"/>
          <w:szCs w:val="24"/>
          <w14:ligatures w14:val="standardContextual"/>
        </w:rPr>
      </w:pPr>
      <w:hyperlink w:anchor="_Toc163807706" w:history="1">
        <w:r w:rsidRPr="002E79F9">
          <w:rPr>
            <w:rStyle w:val="Hyperlink"/>
            <w:noProof/>
          </w:rPr>
          <w:t>2.8.12</w:t>
        </w:r>
        <w:r>
          <w:rPr>
            <w:rFonts w:eastAsiaTheme="minorEastAsia"/>
            <w:i w:val="0"/>
            <w:iCs w:val="0"/>
            <w:noProof/>
            <w:kern w:val="2"/>
            <w:sz w:val="24"/>
            <w:szCs w:val="24"/>
            <w14:ligatures w14:val="standardContextual"/>
          </w:rPr>
          <w:tab/>
        </w:r>
        <w:r w:rsidRPr="002E79F9">
          <w:rPr>
            <w:rStyle w:val="Hyperlink"/>
            <w:noProof/>
          </w:rPr>
          <w:t>Thesis / Dissertation</w:t>
        </w:r>
        <w:r>
          <w:rPr>
            <w:noProof/>
            <w:webHidden/>
          </w:rPr>
          <w:tab/>
        </w:r>
        <w:r>
          <w:rPr>
            <w:noProof/>
            <w:webHidden/>
          </w:rPr>
          <w:fldChar w:fldCharType="begin"/>
        </w:r>
        <w:r>
          <w:rPr>
            <w:noProof/>
            <w:webHidden/>
          </w:rPr>
          <w:instrText xml:space="preserve"> PAGEREF _Toc163807706 \h </w:instrText>
        </w:r>
        <w:r>
          <w:rPr>
            <w:noProof/>
            <w:webHidden/>
          </w:rPr>
          <w:fldChar w:fldCharType="separate"/>
        </w:r>
        <w:r>
          <w:rPr>
            <w:noProof/>
            <w:webHidden/>
          </w:rPr>
          <w:t>70</w:t>
        </w:r>
        <w:r>
          <w:rPr>
            <w:noProof/>
            <w:webHidden/>
          </w:rPr>
          <w:fldChar w:fldCharType="end"/>
        </w:r>
      </w:hyperlink>
    </w:p>
    <w:p w:rsidR="00D947C8" w14:paraId="52E59706" w14:textId="62B172C2">
      <w:pPr>
        <w:pStyle w:val="TOC4"/>
        <w:tabs>
          <w:tab w:val="left" w:pos="1680"/>
          <w:tab w:val="right" w:leader="dot" w:pos="9350"/>
        </w:tabs>
        <w:rPr>
          <w:rFonts w:eastAsiaTheme="minorEastAsia"/>
          <w:noProof/>
          <w:kern w:val="2"/>
          <w:sz w:val="24"/>
          <w:szCs w:val="24"/>
          <w14:ligatures w14:val="standardContextual"/>
        </w:rPr>
      </w:pPr>
      <w:hyperlink w:anchor="_Toc163807707" w:history="1">
        <w:r w:rsidRPr="002E79F9">
          <w:rPr>
            <w:rStyle w:val="Hyperlink"/>
            <w:noProof/>
          </w:rPr>
          <w:t>2.8.12.2</w:t>
        </w:r>
        <w:r>
          <w:rPr>
            <w:rFonts w:eastAsiaTheme="minorEastAsia"/>
            <w:noProof/>
            <w:kern w:val="2"/>
            <w:sz w:val="24"/>
            <w:szCs w:val="24"/>
            <w14:ligatures w14:val="standardContextual"/>
          </w:rPr>
          <w:tab/>
        </w:r>
        <w:r w:rsidRPr="002E79F9">
          <w:rPr>
            <w:rStyle w:val="Hyperlink"/>
            <w:noProof/>
          </w:rPr>
          <w:t>Add Thesis/Dissertation</w:t>
        </w:r>
        <w:r>
          <w:rPr>
            <w:noProof/>
            <w:webHidden/>
          </w:rPr>
          <w:tab/>
        </w:r>
        <w:r>
          <w:rPr>
            <w:noProof/>
            <w:webHidden/>
          </w:rPr>
          <w:fldChar w:fldCharType="begin"/>
        </w:r>
        <w:r>
          <w:rPr>
            <w:noProof/>
            <w:webHidden/>
          </w:rPr>
          <w:instrText xml:space="preserve"> PAGEREF _Toc163807707 \h </w:instrText>
        </w:r>
        <w:r>
          <w:rPr>
            <w:noProof/>
            <w:webHidden/>
          </w:rPr>
          <w:fldChar w:fldCharType="separate"/>
        </w:r>
        <w:r>
          <w:rPr>
            <w:noProof/>
            <w:webHidden/>
          </w:rPr>
          <w:t>71</w:t>
        </w:r>
        <w:r>
          <w:rPr>
            <w:noProof/>
            <w:webHidden/>
          </w:rPr>
          <w:fldChar w:fldCharType="end"/>
        </w:r>
      </w:hyperlink>
    </w:p>
    <w:p w:rsidR="00D947C8" w14:paraId="4CDFA1D6" w14:textId="72B2D98C">
      <w:pPr>
        <w:pStyle w:val="TOC3"/>
        <w:tabs>
          <w:tab w:val="left" w:pos="1440"/>
          <w:tab w:val="right" w:leader="dot" w:pos="9350"/>
        </w:tabs>
        <w:rPr>
          <w:rFonts w:eastAsiaTheme="minorEastAsia"/>
          <w:i w:val="0"/>
          <w:iCs w:val="0"/>
          <w:noProof/>
          <w:kern w:val="2"/>
          <w:sz w:val="24"/>
          <w:szCs w:val="24"/>
          <w14:ligatures w14:val="standardContextual"/>
        </w:rPr>
      </w:pPr>
      <w:hyperlink w:anchor="_Toc163807708" w:history="1">
        <w:r w:rsidRPr="002E79F9">
          <w:rPr>
            <w:rStyle w:val="Hyperlink"/>
            <w:noProof/>
          </w:rPr>
          <w:t>2.8.13</w:t>
        </w:r>
        <w:r>
          <w:rPr>
            <w:rFonts w:eastAsiaTheme="minorEastAsia"/>
            <w:i w:val="0"/>
            <w:iCs w:val="0"/>
            <w:noProof/>
            <w:kern w:val="2"/>
            <w:sz w:val="24"/>
            <w:szCs w:val="24"/>
            <w14:ligatures w14:val="standardContextual"/>
          </w:rPr>
          <w:tab/>
        </w:r>
        <w:r w:rsidRPr="002E79F9">
          <w:rPr>
            <w:rStyle w:val="Hyperlink"/>
            <w:noProof/>
          </w:rPr>
          <w:t>Website or Other Internet Site</w:t>
        </w:r>
        <w:r>
          <w:rPr>
            <w:noProof/>
            <w:webHidden/>
          </w:rPr>
          <w:tab/>
        </w:r>
        <w:r>
          <w:rPr>
            <w:noProof/>
            <w:webHidden/>
          </w:rPr>
          <w:fldChar w:fldCharType="begin"/>
        </w:r>
        <w:r>
          <w:rPr>
            <w:noProof/>
            <w:webHidden/>
          </w:rPr>
          <w:instrText xml:space="preserve"> PAGEREF _Toc163807708 \h </w:instrText>
        </w:r>
        <w:r>
          <w:rPr>
            <w:noProof/>
            <w:webHidden/>
          </w:rPr>
          <w:fldChar w:fldCharType="separate"/>
        </w:r>
        <w:r>
          <w:rPr>
            <w:noProof/>
            <w:webHidden/>
          </w:rPr>
          <w:t>72</w:t>
        </w:r>
        <w:r>
          <w:rPr>
            <w:noProof/>
            <w:webHidden/>
          </w:rPr>
          <w:fldChar w:fldCharType="end"/>
        </w:r>
      </w:hyperlink>
    </w:p>
    <w:p w:rsidR="00D947C8" w14:paraId="3A5074B8" w14:textId="4E7F1EB3">
      <w:pPr>
        <w:pStyle w:val="TOC4"/>
        <w:tabs>
          <w:tab w:val="left" w:pos="1680"/>
          <w:tab w:val="right" w:leader="dot" w:pos="9350"/>
        </w:tabs>
        <w:rPr>
          <w:rFonts w:eastAsiaTheme="minorEastAsia"/>
          <w:noProof/>
          <w:kern w:val="2"/>
          <w:sz w:val="24"/>
          <w:szCs w:val="24"/>
          <w14:ligatures w14:val="standardContextual"/>
        </w:rPr>
      </w:pPr>
      <w:hyperlink w:anchor="_Toc163807709" w:history="1">
        <w:r w:rsidRPr="002E79F9">
          <w:rPr>
            <w:rStyle w:val="Hyperlink"/>
            <w:noProof/>
          </w:rPr>
          <w:t>2.8.13.2</w:t>
        </w:r>
        <w:r>
          <w:rPr>
            <w:rFonts w:eastAsiaTheme="minorEastAsia"/>
            <w:noProof/>
            <w:kern w:val="2"/>
            <w:sz w:val="24"/>
            <w:szCs w:val="24"/>
            <w14:ligatures w14:val="standardContextual"/>
          </w:rPr>
          <w:tab/>
        </w:r>
        <w:r w:rsidRPr="002E79F9">
          <w:rPr>
            <w:rStyle w:val="Hyperlink"/>
            <w:noProof/>
          </w:rPr>
          <w:t>Add Website</w:t>
        </w:r>
        <w:r>
          <w:rPr>
            <w:noProof/>
            <w:webHidden/>
          </w:rPr>
          <w:tab/>
        </w:r>
        <w:r>
          <w:rPr>
            <w:noProof/>
            <w:webHidden/>
          </w:rPr>
          <w:fldChar w:fldCharType="begin"/>
        </w:r>
        <w:r>
          <w:rPr>
            <w:noProof/>
            <w:webHidden/>
          </w:rPr>
          <w:instrText xml:space="preserve"> PAGEREF _Toc163807709 \h </w:instrText>
        </w:r>
        <w:r>
          <w:rPr>
            <w:noProof/>
            <w:webHidden/>
          </w:rPr>
          <w:fldChar w:fldCharType="separate"/>
        </w:r>
        <w:r>
          <w:rPr>
            <w:noProof/>
            <w:webHidden/>
          </w:rPr>
          <w:t>73</w:t>
        </w:r>
        <w:r>
          <w:rPr>
            <w:noProof/>
            <w:webHidden/>
          </w:rPr>
          <w:fldChar w:fldCharType="end"/>
        </w:r>
      </w:hyperlink>
    </w:p>
    <w:p w:rsidR="00D947C8" w14:paraId="3B9A98DA" w14:textId="46DB4FA0">
      <w:pPr>
        <w:pStyle w:val="TOC2"/>
        <w:tabs>
          <w:tab w:val="left" w:pos="960"/>
          <w:tab w:val="right" w:leader="dot" w:pos="9350"/>
        </w:tabs>
        <w:rPr>
          <w:rFonts w:eastAsiaTheme="minorEastAsia"/>
          <w:smallCaps w:val="0"/>
          <w:noProof/>
          <w:kern w:val="2"/>
          <w:sz w:val="24"/>
          <w:szCs w:val="24"/>
          <w14:ligatures w14:val="standardContextual"/>
        </w:rPr>
      </w:pPr>
      <w:hyperlink w:anchor="_Toc163807710" w:history="1">
        <w:r w:rsidRPr="002E79F9">
          <w:rPr>
            <w:rStyle w:val="Hyperlink"/>
            <w:noProof/>
          </w:rPr>
          <w:t>2.9</w:t>
        </w:r>
        <w:r>
          <w:rPr>
            <w:rFonts w:eastAsiaTheme="minorEastAsia"/>
            <w:smallCaps w:val="0"/>
            <w:noProof/>
            <w:kern w:val="2"/>
            <w:sz w:val="24"/>
            <w:szCs w:val="24"/>
            <w14:ligatures w14:val="standardContextual"/>
          </w:rPr>
          <w:tab/>
        </w:r>
        <w:r w:rsidRPr="002E79F9">
          <w:rPr>
            <w:rStyle w:val="Hyperlink"/>
            <w:noProof/>
          </w:rPr>
          <w:t>Trainee Preparation</w:t>
        </w:r>
        <w:r>
          <w:rPr>
            <w:noProof/>
            <w:webHidden/>
          </w:rPr>
          <w:tab/>
        </w:r>
        <w:r>
          <w:rPr>
            <w:noProof/>
            <w:webHidden/>
          </w:rPr>
          <w:fldChar w:fldCharType="begin"/>
        </w:r>
        <w:r>
          <w:rPr>
            <w:noProof/>
            <w:webHidden/>
          </w:rPr>
          <w:instrText xml:space="preserve"> PAGEREF _Toc163807710 \h </w:instrText>
        </w:r>
        <w:r>
          <w:rPr>
            <w:noProof/>
            <w:webHidden/>
          </w:rPr>
          <w:fldChar w:fldCharType="separate"/>
        </w:r>
        <w:r>
          <w:rPr>
            <w:noProof/>
            <w:webHidden/>
          </w:rPr>
          <w:t>74</w:t>
        </w:r>
        <w:r>
          <w:rPr>
            <w:noProof/>
            <w:webHidden/>
          </w:rPr>
          <w:fldChar w:fldCharType="end"/>
        </w:r>
      </w:hyperlink>
    </w:p>
    <w:p w:rsidR="00D947C8" w14:paraId="34E6AD27" w14:textId="533C3028">
      <w:pPr>
        <w:pStyle w:val="TOC3"/>
        <w:tabs>
          <w:tab w:val="left" w:pos="1200"/>
          <w:tab w:val="right" w:leader="dot" w:pos="9350"/>
        </w:tabs>
        <w:rPr>
          <w:rFonts w:eastAsiaTheme="minorEastAsia"/>
          <w:i w:val="0"/>
          <w:iCs w:val="0"/>
          <w:noProof/>
          <w:kern w:val="2"/>
          <w:sz w:val="24"/>
          <w:szCs w:val="24"/>
          <w14:ligatures w14:val="standardContextual"/>
        </w:rPr>
      </w:pPr>
      <w:hyperlink w:anchor="_Toc163807711" w:history="1">
        <w:r w:rsidRPr="002E79F9">
          <w:rPr>
            <w:rStyle w:val="Hyperlink"/>
            <w:noProof/>
          </w:rPr>
          <w:t>2.9.1</w:t>
        </w:r>
        <w:r>
          <w:rPr>
            <w:rFonts w:eastAsiaTheme="minorEastAsia"/>
            <w:i w:val="0"/>
            <w:iCs w:val="0"/>
            <w:noProof/>
            <w:kern w:val="2"/>
            <w:sz w:val="24"/>
            <w:szCs w:val="24"/>
            <w14:ligatures w14:val="standardContextual"/>
          </w:rPr>
          <w:tab/>
        </w:r>
        <w:r w:rsidRPr="002E79F9">
          <w:rPr>
            <w:rStyle w:val="Hyperlink"/>
            <w:noProof/>
          </w:rPr>
          <w:t>Trainee Preparation in Interdisciplinary/Convergence Research</w:t>
        </w:r>
        <w:r>
          <w:rPr>
            <w:noProof/>
            <w:webHidden/>
          </w:rPr>
          <w:tab/>
        </w:r>
        <w:r>
          <w:rPr>
            <w:noProof/>
            <w:webHidden/>
          </w:rPr>
          <w:fldChar w:fldCharType="begin"/>
        </w:r>
        <w:r>
          <w:rPr>
            <w:noProof/>
            <w:webHidden/>
          </w:rPr>
          <w:instrText xml:space="preserve"> PAGEREF _Toc163807711 \h </w:instrText>
        </w:r>
        <w:r>
          <w:rPr>
            <w:noProof/>
            <w:webHidden/>
          </w:rPr>
          <w:fldChar w:fldCharType="separate"/>
        </w:r>
        <w:r>
          <w:rPr>
            <w:noProof/>
            <w:webHidden/>
          </w:rPr>
          <w:t>74</w:t>
        </w:r>
        <w:r>
          <w:rPr>
            <w:noProof/>
            <w:webHidden/>
          </w:rPr>
          <w:fldChar w:fldCharType="end"/>
        </w:r>
      </w:hyperlink>
    </w:p>
    <w:p w:rsidR="00D947C8" w14:paraId="108D6F5D" w14:textId="51554F38">
      <w:pPr>
        <w:pStyle w:val="TOC4"/>
        <w:tabs>
          <w:tab w:val="right" w:leader="dot" w:pos="9350"/>
        </w:tabs>
        <w:rPr>
          <w:rFonts w:eastAsiaTheme="minorEastAsia"/>
          <w:noProof/>
          <w:kern w:val="2"/>
          <w:sz w:val="24"/>
          <w:szCs w:val="24"/>
          <w14:ligatures w14:val="standardContextual"/>
        </w:rPr>
      </w:pPr>
      <w:hyperlink w:anchor="_Toc163807712" w:history="1">
        <w:r w:rsidRPr="002E79F9">
          <w:rPr>
            <w:rStyle w:val="Hyperlink"/>
            <w:noProof/>
          </w:rPr>
          <w:t>Add Practice</w:t>
        </w:r>
        <w:r>
          <w:rPr>
            <w:noProof/>
            <w:webHidden/>
          </w:rPr>
          <w:tab/>
        </w:r>
        <w:r>
          <w:rPr>
            <w:noProof/>
            <w:webHidden/>
          </w:rPr>
          <w:fldChar w:fldCharType="begin"/>
        </w:r>
        <w:r>
          <w:rPr>
            <w:noProof/>
            <w:webHidden/>
          </w:rPr>
          <w:instrText xml:space="preserve"> PAGEREF _Toc163807712 \h </w:instrText>
        </w:r>
        <w:r>
          <w:rPr>
            <w:noProof/>
            <w:webHidden/>
          </w:rPr>
          <w:fldChar w:fldCharType="separate"/>
        </w:r>
        <w:r>
          <w:rPr>
            <w:noProof/>
            <w:webHidden/>
          </w:rPr>
          <w:t>75</w:t>
        </w:r>
        <w:r>
          <w:rPr>
            <w:noProof/>
            <w:webHidden/>
          </w:rPr>
          <w:fldChar w:fldCharType="end"/>
        </w:r>
      </w:hyperlink>
    </w:p>
    <w:p w:rsidR="00D947C8" w14:paraId="1CF5ED1F" w14:textId="3274B87D">
      <w:pPr>
        <w:pStyle w:val="TOC3"/>
        <w:tabs>
          <w:tab w:val="left" w:pos="1200"/>
          <w:tab w:val="right" w:leader="dot" w:pos="9350"/>
        </w:tabs>
        <w:rPr>
          <w:rFonts w:eastAsiaTheme="minorEastAsia"/>
          <w:i w:val="0"/>
          <w:iCs w:val="0"/>
          <w:noProof/>
          <w:kern w:val="2"/>
          <w:sz w:val="24"/>
          <w:szCs w:val="24"/>
          <w14:ligatures w14:val="standardContextual"/>
        </w:rPr>
      </w:pPr>
      <w:hyperlink w:anchor="_Toc163807713" w:history="1">
        <w:r w:rsidRPr="002E79F9">
          <w:rPr>
            <w:rStyle w:val="Hyperlink"/>
            <w:noProof/>
          </w:rPr>
          <w:t>2.9.2</w:t>
        </w:r>
        <w:r>
          <w:rPr>
            <w:rFonts w:eastAsiaTheme="minorEastAsia"/>
            <w:i w:val="0"/>
            <w:iCs w:val="0"/>
            <w:noProof/>
            <w:kern w:val="2"/>
            <w:sz w:val="24"/>
            <w:szCs w:val="24"/>
            <w14:ligatures w14:val="standardContextual"/>
          </w:rPr>
          <w:tab/>
        </w:r>
        <w:r w:rsidRPr="002E79F9">
          <w:rPr>
            <w:rStyle w:val="Hyperlink"/>
            <w:noProof/>
          </w:rPr>
          <w:t>Trainee Preparation for STEM Careers</w:t>
        </w:r>
        <w:r>
          <w:rPr>
            <w:noProof/>
            <w:webHidden/>
          </w:rPr>
          <w:tab/>
        </w:r>
        <w:r>
          <w:rPr>
            <w:noProof/>
            <w:webHidden/>
          </w:rPr>
          <w:fldChar w:fldCharType="begin"/>
        </w:r>
        <w:r>
          <w:rPr>
            <w:noProof/>
            <w:webHidden/>
          </w:rPr>
          <w:instrText xml:space="preserve"> PAGEREF _Toc163807713 \h </w:instrText>
        </w:r>
        <w:r>
          <w:rPr>
            <w:noProof/>
            <w:webHidden/>
          </w:rPr>
          <w:fldChar w:fldCharType="separate"/>
        </w:r>
        <w:r>
          <w:rPr>
            <w:noProof/>
            <w:webHidden/>
          </w:rPr>
          <w:t>76</w:t>
        </w:r>
        <w:r>
          <w:rPr>
            <w:noProof/>
            <w:webHidden/>
          </w:rPr>
          <w:fldChar w:fldCharType="end"/>
        </w:r>
      </w:hyperlink>
    </w:p>
    <w:p w:rsidR="00D947C8" w14:paraId="219689CB" w14:textId="463D6C97">
      <w:pPr>
        <w:pStyle w:val="TOC3"/>
        <w:tabs>
          <w:tab w:val="left" w:pos="1200"/>
          <w:tab w:val="right" w:leader="dot" w:pos="9350"/>
        </w:tabs>
        <w:rPr>
          <w:rFonts w:eastAsiaTheme="minorEastAsia"/>
          <w:i w:val="0"/>
          <w:iCs w:val="0"/>
          <w:noProof/>
          <w:kern w:val="2"/>
          <w:sz w:val="24"/>
          <w:szCs w:val="24"/>
          <w14:ligatures w14:val="standardContextual"/>
        </w:rPr>
      </w:pPr>
      <w:hyperlink w:anchor="_Toc163807714" w:history="1">
        <w:r w:rsidRPr="002E79F9">
          <w:rPr>
            <w:rStyle w:val="Hyperlink"/>
            <w:noProof/>
          </w:rPr>
          <w:t>2.9.3</w:t>
        </w:r>
        <w:r>
          <w:rPr>
            <w:rFonts w:eastAsiaTheme="minorEastAsia"/>
            <w:i w:val="0"/>
            <w:iCs w:val="0"/>
            <w:noProof/>
            <w:kern w:val="2"/>
            <w:sz w:val="24"/>
            <w:szCs w:val="24"/>
            <w14:ligatures w14:val="standardContextual"/>
          </w:rPr>
          <w:tab/>
        </w:r>
        <w:r w:rsidRPr="002E79F9">
          <w:rPr>
            <w:rStyle w:val="Hyperlink"/>
            <w:noProof/>
          </w:rPr>
          <w:t>Trainee Preparation in Professional Skills</w:t>
        </w:r>
        <w:r>
          <w:rPr>
            <w:noProof/>
            <w:webHidden/>
          </w:rPr>
          <w:tab/>
        </w:r>
        <w:r>
          <w:rPr>
            <w:noProof/>
            <w:webHidden/>
          </w:rPr>
          <w:fldChar w:fldCharType="begin"/>
        </w:r>
        <w:r>
          <w:rPr>
            <w:noProof/>
            <w:webHidden/>
          </w:rPr>
          <w:instrText xml:space="preserve"> PAGEREF _Toc163807714 \h </w:instrText>
        </w:r>
        <w:r>
          <w:rPr>
            <w:noProof/>
            <w:webHidden/>
          </w:rPr>
          <w:fldChar w:fldCharType="separate"/>
        </w:r>
        <w:r>
          <w:rPr>
            <w:noProof/>
            <w:webHidden/>
          </w:rPr>
          <w:t>79</w:t>
        </w:r>
        <w:r>
          <w:rPr>
            <w:noProof/>
            <w:webHidden/>
          </w:rPr>
          <w:fldChar w:fldCharType="end"/>
        </w:r>
      </w:hyperlink>
    </w:p>
    <w:p w:rsidR="00D947C8" w14:paraId="2730E7D2" w14:textId="7A104DEB">
      <w:pPr>
        <w:pStyle w:val="TOC2"/>
        <w:tabs>
          <w:tab w:val="left" w:pos="960"/>
          <w:tab w:val="right" w:leader="dot" w:pos="9350"/>
        </w:tabs>
        <w:rPr>
          <w:rFonts w:eastAsiaTheme="minorEastAsia"/>
          <w:smallCaps w:val="0"/>
          <w:noProof/>
          <w:kern w:val="2"/>
          <w:sz w:val="24"/>
          <w:szCs w:val="24"/>
          <w14:ligatures w14:val="standardContextual"/>
        </w:rPr>
      </w:pPr>
      <w:hyperlink w:anchor="_Toc163807715" w:history="1">
        <w:r w:rsidRPr="002E79F9">
          <w:rPr>
            <w:rStyle w:val="Hyperlink"/>
            <w:noProof/>
          </w:rPr>
          <w:t>2.10</w:t>
        </w:r>
        <w:r>
          <w:rPr>
            <w:rFonts w:eastAsiaTheme="minorEastAsia"/>
            <w:smallCaps w:val="0"/>
            <w:noProof/>
            <w:kern w:val="2"/>
            <w:sz w:val="24"/>
            <w:szCs w:val="24"/>
            <w14:ligatures w14:val="standardContextual"/>
          </w:rPr>
          <w:tab/>
        </w:r>
        <w:r w:rsidRPr="002E79F9">
          <w:rPr>
            <w:rStyle w:val="Hyperlink"/>
            <w:noProof/>
          </w:rPr>
          <w:t>Strategies for Broadening Participation</w:t>
        </w:r>
        <w:r>
          <w:rPr>
            <w:noProof/>
            <w:webHidden/>
          </w:rPr>
          <w:tab/>
        </w:r>
        <w:r>
          <w:rPr>
            <w:noProof/>
            <w:webHidden/>
          </w:rPr>
          <w:fldChar w:fldCharType="begin"/>
        </w:r>
        <w:r>
          <w:rPr>
            <w:noProof/>
            <w:webHidden/>
          </w:rPr>
          <w:instrText xml:space="preserve"> PAGEREF _Toc163807715 \h </w:instrText>
        </w:r>
        <w:r>
          <w:rPr>
            <w:noProof/>
            <w:webHidden/>
          </w:rPr>
          <w:fldChar w:fldCharType="separate"/>
        </w:r>
        <w:r>
          <w:rPr>
            <w:noProof/>
            <w:webHidden/>
          </w:rPr>
          <w:t>87</w:t>
        </w:r>
        <w:r>
          <w:rPr>
            <w:noProof/>
            <w:webHidden/>
          </w:rPr>
          <w:fldChar w:fldCharType="end"/>
        </w:r>
      </w:hyperlink>
    </w:p>
    <w:p w:rsidR="00D947C8" w14:paraId="1A3A2A2D" w14:textId="44F80498">
      <w:pPr>
        <w:pStyle w:val="TOC3"/>
        <w:tabs>
          <w:tab w:val="left" w:pos="1440"/>
          <w:tab w:val="right" w:leader="dot" w:pos="9350"/>
        </w:tabs>
        <w:rPr>
          <w:rFonts w:eastAsiaTheme="minorEastAsia"/>
          <w:i w:val="0"/>
          <w:iCs w:val="0"/>
          <w:noProof/>
          <w:kern w:val="2"/>
          <w:sz w:val="24"/>
          <w:szCs w:val="24"/>
          <w14:ligatures w14:val="standardContextual"/>
        </w:rPr>
      </w:pPr>
      <w:hyperlink w:anchor="_Toc163807716" w:history="1">
        <w:r w:rsidRPr="002E79F9">
          <w:rPr>
            <w:rStyle w:val="Hyperlink"/>
            <w:noProof/>
          </w:rPr>
          <w:t>2.10.2</w:t>
        </w:r>
        <w:r>
          <w:rPr>
            <w:rFonts w:eastAsiaTheme="minorEastAsia"/>
            <w:i w:val="0"/>
            <w:iCs w:val="0"/>
            <w:noProof/>
            <w:kern w:val="2"/>
            <w:sz w:val="24"/>
            <w:szCs w:val="24"/>
            <w14:ligatures w14:val="standardContextual"/>
          </w:rPr>
          <w:tab/>
        </w:r>
        <w:r w:rsidRPr="002E79F9">
          <w:rPr>
            <w:rStyle w:val="Hyperlink"/>
            <w:noProof/>
          </w:rPr>
          <w:t>Recruitment</w:t>
        </w:r>
        <w:r>
          <w:rPr>
            <w:noProof/>
            <w:webHidden/>
          </w:rPr>
          <w:tab/>
        </w:r>
        <w:r>
          <w:rPr>
            <w:noProof/>
            <w:webHidden/>
          </w:rPr>
          <w:fldChar w:fldCharType="begin"/>
        </w:r>
        <w:r>
          <w:rPr>
            <w:noProof/>
            <w:webHidden/>
          </w:rPr>
          <w:instrText xml:space="preserve"> PAGEREF _Toc163807716 \h </w:instrText>
        </w:r>
        <w:r>
          <w:rPr>
            <w:noProof/>
            <w:webHidden/>
          </w:rPr>
          <w:fldChar w:fldCharType="separate"/>
        </w:r>
        <w:r>
          <w:rPr>
            <w:noProof/>
            <w:webHidden/>
          </w:rPr>
          <w:t>88</w:t>
        </w:r>
        <w:r>
          <w:rPr>
            <w:noProof/>
            <w:webHidden/>
          </w:rPr>
          <w:fldChar w:fldCharType="end"/>
        </w:r>
      </w:hyperlink>
    </w:p>
    <w:p w:rsidR="00D947C8" w14:paraId="4470AD61" w14:textId="2AC352BC">
      <w:pPr>
        <w:pStyle w:val="TOC4"/>
        <w:tabs>
          <w:tab w:val="left" w:pos="1680"/>
          <w:tab w:val="right" w:leader="dot" w:pos="9350"/>
        </w:tabs>
        <w:rPr>
          <w:rFonts w:eastAsiaTheme="minorEastAsia"/>
          <w:noProof/>
          <w:kern w:val="2"/>
          <w:sz w:val="24"/>
          <w:szCs w:val="24"/>
          <w14:ligatures w14:val="standardContextual"/>
        </w:rPr>
      </w:pPr>
      <w:hyperlink w:anchor="_Toc163807717" w:history="1">
        <w:r w:rsidRPr="002E79F9">
          <w:rPr>
            <w:rStyle w:val="Hyperlink"/>
            <w:noProof/>
          </w:rPr>
          <w:t>2.10.2.2</w:t>
        </w:r>
        <w:r>
          <w:rPr>
            <w:rFonts w:eastAsiaTheme="minorEastAsia"/>
            <w:noProof/>
            <w:kern w:val="2"/>
            <w:sz w:val="24"/>
            <w:szCs w:val="24"/>
            <w14:ligatures w14:val="standardContextual"/>
          </w:rPr>
          <w:tab/>
        </w:r>
        <w:r w:rsidRPr="002E79F9">
          <w:rPr>
            <w:rStyle w:val="Hyperlink"/>
            <w:noProof/>
          </w:rPr>
          <w:t>Add Recruitment Strategy and Result</w:t>
        </w:r>
        <w:r>
          <w:rPr>
            <w:noProof/>
            <w:webHidden/>
          </w:rPr>
          <w:tab/>
        </w:r>
        <w:r>
          <w:rPr>
            <w:noProof/>
            <w:webHidden/>
          </w:rPr>
          <w:fldChar w:fldCharType="begin"/>
        </w:r>
        <w:r>
          <w:rPr>
            <w:noProof/>
            <w:webHidden/>
          </w:rPr>
          <w:instrText xml:space="preserve"> PAGEREF _Toc163807717 \h </w:instrText>
        </w:r>
        <w:r>
          <w:rPr>
            <w:noProof/>
            <w:webHidden/>
          </w:rPr>
          <w:fldChar w:fldCharType="separate"/>
        </w:r>
        <w:r>
          <w:rPr>
            <w:noProof/>
            <w:webHidden/>
          </w:rPr>
          <w:t>94</w:t>
        </w:r>
        <w:r>
          <w:rPr>
            <w:noProof/>
            <w:webHidden/>
          </w:rPr>
          <w:fldChar w:fldCharType="end"/>
        </w:r>
      </w:hyperlink>
    </w:p>
    <w:p w:rsidR="00D947C8" w14:paraId="31B84273" w14:textId="55A5A588">
      <w:pPr>
        <w:pStyle w:val="TOC3"/>
        <w:tabs>
          <w:tab w:val="left" w:pos="1440"/>
          <w:tab w:val="right" w:leader="dot" w:pos="9350"/>
        </w:tabs>
        <w:rPr>
          <w:rFonts w:eastAsiaTheme="minorEastAsia"/>
          <w:i w:val="0"/>
          <w:iCs w:val="0"/>
          <w:noProof/>
          <w:kern w:val="2"/>
          <w:sz w:val="24"/>
          <w:szCs w:val="24"/>
          <w14:ligatures w14:val="standardContextual"/>
        </w:rPr>
      </w:pPr>
      <w:hyperlink w:anchor="_Toc163807718" w:history="1">
        <w:r w:rsidRPr="002E79F9">
          <w:rPr>
            <w:rStyle w:val="Hyperlink"/>
            <w:noProof/>
          </w:rPr>
          <w:t>2.10.3</w:t>
        </w:r>
        <w:r>
          <w:rPr>
            <w:rFonts w:eastAsiaTheme="minorEastAsia"/>
            <w:i w:val="0"/>
            <w:iCs w:val="0"/>
            <w:noProof/>
            <w:kern w:val="2"/>
            <w:sz w:val="24"/>
            <w:szCs w:val="24"/>
            <w14:ligatures w14:val="standardContextual"/>
          </w:rPr>
          <w:tab/>
        </w:r>
        <w:r w:rsidRPr="002E79F9">
          <w:rPr>
            <w:rStyle w:val="Hyperlink"/>
            <w:noProof/>
          </w:rPr>
          <w:t>Retention</w:t>
        </w:r>
        <w:r>
          <w:rPr>
            <w:noProof/>
            <w:webHidden/>
          </w:rPr>
          <w:tab/>
        </w:r>
        <w:r>
          <w:rPr>
            <w:noProof/>
            <w:webHidden/>
          </w:rPr>
          <w:fldChar w:fldCharType="begin"/>
        </w:r>
        <w:r>
          <w:rPr>
            <w:noProof/>
            <w:webHidden/>
          </w:rPr>
          <w:instrText xml:space="preserve"> PAGEREF _Toc163807718 \h </w:instrText>
        </w:r>
        <w:r>
          <w:rPr>
            <w:noProof/>
            <w:webHidden/>
          </w:rPr>
          <w:fldChar w:fldCharType="separate"/>
        </w:r>
        <w:r>
          <w:rPr>
            <w:noProof/>
            <w:webHidden/>
          </w:rPr>
          <w:t>95</w:t>
        </w:r>
        <w:r>
          <w:rPr>
            <w:noProof/>
            <w:webHidden/>
          </w:rPr>
          <w:fldChar w:fldCharType="end"/>
        </w:r>
      </w:hyperlink>
    </w:p>
    <w:p w:rsidR="00D947C8" w14:paraId="04D9F1F3" w14:textId="1ECD0372">
      <w:pPr>
        <w:pStyle w:val="TOC4"/>
        <w:tabs>
          <w:tab w:val="left" w:pos="1680"/>
          <w:tab w:val="right" w:leader="dot" w:pos="9350"/>
        </w:tabs>
        <w:rPr>
          <w:rFonts w:eastAsiaTheme="minorEastAsia"/>
          <w:noProof/>
          <w:kern w:val="2"/>
          <w:sz w:val="24"/>
          <w:szCs w:val="24"/>
          <w14:ligatures w14:val="standardContextual"/>
        </w:rPr>
      </w:pPr>
      <w:hyperlink w:anchor="_Toc163807719" w:history="1">
        <w:r w:rsidRPr="002E79F9">
          <w:rPr>
            <w:rStyle w:val="Hyperlink"/>
            <w:noProof/>
          </w:rPr>
          <w:t>2.10.3.2</w:t>
        </w:r>
        <w:r>
          <w:rPr>
            <w:rFonts w:eastAsiaTheme="minorEastAsia"/>
            <w:noProof/>
            <w:kern w:val="2"/>
            <w:sz w:val="24"/>
            <w:szCs w:val="24"/>
            <w14:ligatures w14:val="standardContextual"/>
          </w:rPr>
          <w:tab/>
        </w:r>
        <w:r w:rsidRPr="002E79F9">
          <w:rPr>
            <w:rStyle w:val="Hyperlink"/>
            <w:noProof/>
          </w:rPr>
          <w:t>Add Retention Strategy and Result</w:t>
        </w:r>
        <w:r>
          <w:rPr>
            <w:noProof/>
            <w:webHidden/>
          </w:rPr>
          <w:tab/>
        </w:r>
        <w:r>
          <w:rPr>
            <w:noProof/>
            <w:webHidden/>
          </w:rPr>
          <w:fldChar w:fldCharType="begin"/>
        </w:r>
        <w:r>
          <w:rPr>
            <w:noProof/>
            <w:webHidden/>
          </w:rPr>
          <w:instrText xml:space="preserve"> PAGEREF _Toc163807719 \h </w:instrText>
        </w:r>
        <w:r>
          <w:rPr>
            <w:noProof/>
            <w:webHidden/>
          </w:rPr>
          <w:fldChar w:fldCharType="separate"/>
        </w:r>
        <w:r>
          <w:rPr>
            <w:noProof/>
            <w:webHidden/>
          </w:rPr>
          <w:t>96</w:t>
        </w:r>
        <w:r>
          <w:rPr>
            <w:noProof/>
            <w:webHidden/>
          </w:rPr>
          <w:fldChar w:fldCharType="end"/>
        </w:r>
      </w:hyperlink>
    </w:p>
    <w:p w:rsidR="00D947C8" w14:paraId="3823A549" w14:textId="113829B2">
      <w:pPr>
        <w:pStyle w:val="TOC2"/>
        <w:tabs>
          <w:tab w:val="left" w:pos="960"/>
          <w:tab w:val="right" w:leader="dot" w:pos="9350"/>
        </w:tabs>
        <w:rPr>
          <w:rFonts w:eastAsiaTheme="minorEastAsia"/>
          <w:smallCaps w:val="0"/>
          <w:noProof/>
          <w:kern w:val="2"/>
          <w:sz w:val="24"/>
          <w:szCs w:val="24"/>
          <w14:ligatures w14:val="standardContextual"/>
        </w:rPr>
      </w:pPr>
      <w:hyperlink w:anchor="_Toc163807720" w:history="1">
        <w:r w:rsidRPr="002E79F9">
          <w:rPr>
            <w:rStyle w:val="Hyperlink"/>
            <w:noProof/>
          </w:rPr>
          <w:t>2.11</w:t>
        </w:r>
        <w:r>
          <w:rPr>
            <w:rFonts w:eastAsiaTheme="minorEastAsia"/>
            <w:smallCaps w:val="0"/>
            <w:noProof/>
            <w:kern w:val="2"/>
            <w:sz w:val="24"/>
            <w:szCs w:val="24"/>
            <w14:ligatures w14:val="standardContextual"/>
          </w:rPr>
          <w:tab/>
        </w:r>
        <w:r w:rsidRPr="002E79F9">
          <w:rPr>
            <w:rStyle w:val="Hyperlink"/>
            <w:noProof/>
          </w:rPr>
          <w:t>Outreach Activities</w:t>
        </w:r>
        <w:r>
          <w:rPr>
            <w:noProof/>
            <w:webHidden/>
          </w:rPr>
          <w:tab/>
        </w:r>
        <w:r>
          <w:rPr>
            <w:noProof/>
            <w:webHidden/>
          </w:rPr>
          <w:fldChar w:fldCharType="begin"/>
        </w:r>
        <w:r>
          <w:rPr>
            <w:noProof/>
            <w:webHidden/>
          </w:rPr>
          <w:instrText xml:space="preserve"> PAGEREF _Toc163807720 \h </w:instrText>
        </w:r>
        <w:r>
          <w:rPr>
            <w:noProof/>
            <w:webHidden/>
          </w:rPr>
          <w:fldChar w:fldCharType="separate"/>
        </w:r>
        <w:r>
          <w:rPr>
            <w:noProof/>
            <w:webHidden/>
          </w:rPr>
          <w:t>97</w:t>
        </w:r>
        <w:r>
          <w:rPr>
            <w:noProof/>
            <w:webHidden/>
          </w:rPr>
          <w:fldChar w:fldCharType="end"/>
        </w:r>
      </w:hyperlink>
    </w:p>
    <w:p w:rsidR="00D947C8" w14:paraId="4A88A93A" w14:textId="3969FF14">
      <w:pPr>
        <w:pStyle w:val="TOC4"/>
        <w:tabs>
          <w:tab w:val="left" w:pos="1680"/>
          <w:tab w:val="right" w:leader="dot" w:pos="9350"/>
        </w:tabs>
        <w:rPr>
          <w:rFonts w:eastAsiaTheme="minorEastAsia"/>
          <w:noProof/>
          <w:kern w:val="2"/>
          <w:sz w:val="24"/>
          <w:szCs w:val="24"/>
          <w14:ligatures w14:val="standardContextual"/>
        </w:rPr>
      </w:pPr>
      <w:hyperlink w:anchor="_Toc163807721" w:history="1">
        <w:r w:rsidRPr="002E79F9">
          <w:rPr>
            <w:rStyle w:val="Hyperlink"/>
            <w:noProof/>
          </w:rPr>
          <w:t>2.11.1.2</w:t>
        </w:r>
        <w:r>
          <w:rPr>
            <w:rFonts w:eastAsiaTheme="minorEastAsia"/>
            <w:noProof/>
            <w:kern w:val="2"/>
            <w:sz w:val="24"/>
            <w:szCs w:val="24"/>
            <w14:ligatures w14:val="standardContextual"/>
          </w:rPr>
          <w:tab/>
        </w:r>
        <w:r w:rsidRPr="002E79F9">
          <w:rPr>
            <w:rStyle w:val="Hyperlink"/>
            <w:noProof/>
          </w:rPr>
          <w:t>Add Outreach Activity</w:t>
        </w:r>
        <w:r>
          <w:rPr>
            <w:noProof/>
            <w:webHidden/>
          </w:rPr>
          <w:tab/>
        </w:r>
        <w:r>
          <w:rPr>
            <w:noProof/>
            <w:webHidden/>
          </w:rPr>
          <w:fldChar w:fldCharType="begin"/>
        </w:r>
        <w:r>
          <w:rPr>
            <w:noProof/>
            <w:webHidden/>
          </w:rPr>
          <w:instrText xml:space="preserve"> PAGEREF _Toc163807721 \h </w:instrText>
        </w:r>
        <w:r>
          <w:rPr>
            <w:noProof/>
            <w:webHidden/>
          </w:rPr>
          <w:fldChar w:fldCharType="separate"/>
        </w:r>
        <w:r>
          <w:rPr>
            <w:noProof/>
            <w:webHidden/>
          </w:rPr>
          <w:t>98</w:t>
        </w:r>
        <w:r>
          <w:rPr>
            <w:noProof/>
            <w:webHidden/>
          </w:rPr>
          <w:fldChar w:fldCharType="end"/>
        </w:r>
      </w:hyperlink>
    </w:p>
    <w:p w:rsidR="00D947C8" w14:paraId="77D0E963" w14:textId="6FDDB8B6">
      <w:pPr>
        <w:pStyle w:val="TOC2"/>
        <w:tabs>
          <w:tab w:val="left" w:pos="960"/>
          <w:tab w:val="right" w:leader="dot" w:pos="9350"/>
        </w:tabs>
        <w:rPr>
          <w:rFonts w:eastAsiaTheme="minorEastAsia"/>
          <w:smallCaps w:val="0"/>
          <w:noProof/>
          <w:kern w:val="2"/>
          <w:sz w:val="24"/>
          <w:szCs w:val="24"/>
          <w14:ligatures w14:val="standardContextual"/>
        </w:rPr>
      </w:pPr>
      <w:hyperlink w:anchor="_Toc163807722" w:history="1">
        <w:r w:rsidRPr="002E79F9">
          <w:rPr>
            <w:rStyle w:val="Hyperlink"/>
            <w:noProof/>
          </w:rPr>
          <w:t>2.12</w:t>
        </w:r>
        <w:r>
          <w:rPr>
            <w:rFonts w:eastAsiaTheme="minorEastAsia"/>
            <w:smallCaps w:val="0"/>
            <w:noProof/>
            <w:kern w:val="2"/>
            <w:sz w:val="24"/>
            <w:szCs w:val="24"/>
            <w14:ligatures w14:val="standardContextual"/>
          </w:rPr>
          <w:tab/>
        </w:r>
        <w:r w:rsidRPr="002E79F9">
          <w:rPr>
            <w:rStyle w:val="Hyperlink"/>
            <w:noProof/>
          </w:rPr>
          <w:t>Project Evaluation and Advisory Committee</w:t>
        </w:r>
        <w:r>
          <w:rPr>
            <w:noProof/>
            <w:webHidden/>
          </w:rPr>
          <w:tab/>
        </w:r>
        <w:r>
          <w:rPr>
            <w:noProof/>
            <w:webHidden/>
          </w:rPr>
          <w:fldChar w:fldCharType="begin"/>
        </w:r>
        <w:r>
          <w:rPr>
            <w:noProof/>
            <w:webHidden/>
          </w:rPr>
          <w:instrText xml:space="preserve"> PAGEREF _Toc163807722 \h </w:instrText>
        </w:r>
        <w:r>
          <w:rPr>
            <w:noProof/>
            <w:webHidden/>
          </w:rPr>
          <w:fldChar w:fldCharType="separate"/>
        </w:r>
        <w:r>
          <w:rPr>
            <w:noProof/>
            <w:webHidden/>
          </w:rPr>
          <w:t>100</w:t>
        </w:r>
        <w:r>
          <w:rPr>
            <w:noProof/>
            <w:webHidden/>
          </w:rPr>
          <w:fldChar w:fldCharType="end"/>
        </w:r>
      </w:hyperlink>
    </w:p>
    <w:p w:rsidR="00D947C8" w14:paraId="24967A92" w14:textId="7160A246">
      <w:pPr>
        <w:pStyle w:val="TOC3"/>
        <w:tabs>
          <w:tab w:val="left" w:pos="1440"/>
          <w:tab w:val="right" w:leader="dot" w:pos="9350"/>
        </w:tabs>
        <w:rPr>
          <w:rFonts w:eastAsiaTheme="minorEastAsia"/>
          <w:i w:val="0"/>
          <w:iCs w:val="0"/>
          <w:noProof/>
          <w:kern w:val="2"/>
          <w:sz w:val="24"/>
          <w:szCs w:val="24"/>
          <w14:ligatures w14:val="standardContextual"/>
        </w:rPr>
      </w:pPr>
      <w:hyperlink w:anchor="_Toc163807723" w:history="1">
        <w:r w:rsidRPr="002E79F9">
          <w:rPr>
            <w:rStyle w:val="Hyperlink"/>
            <w:noProof/>
          </w:rPr>
          <w:t>2.12.1</w:t>
        </w:r>
        <w:r>
          <w:rPr>
            <w:rFonts w:eastAsiaTheme="minorEastAsia"/>
            <w:i w:val="0"/>
            <w:iCs w:val="0"/>
            <w:noProof/>
            <w:kern w:val="2"/>
            <w:sz w:val="24"/>
            <w:szCs w:val="24"/>
            <w14:ligatures w14:val="standardContextual"/>
          </w:rPr>
          <w:tab/>
        </w:r>
        <w:r w:rsidRPr="002E79F9">
          <w:rPr>
            <w:rStyle w:val="Hyperlink"/>
            <w:noProof/>
          </w:rPr>
          <w:t>Advisory Committee</w:t>
        </w:r>
        <w:r>
          <w:rPr>
            <w:noProof/>
            <w:webHidden/>
          </w:rPr>
          <w:tab/>
        </w:r>
        <w:r>
          <w:rPr>
            <w:noProof/>
            <w:webHidden/>
          </w:rPr>
          <w:fldChar w:fldCharType="begin"/>
        </w:r>
        <w:r>
          <w:rPr>
            <w:noProof/>
            <w:webHidden/>
          </w:rPr>
          <w:instrText xml:space="preserve"> PAGEREF _Toc163807723 \h </w:instrText>
        </w:r>
        <w:r>
          <w:rPr>
            <w:noProof/>
            <w:webHidden/>
          </w:rPr>
          <w:fldChar w:fldCharType="separate"/>
        </w:r>
        <w:r>
          <w:rPr>
            <w:noProof/>
            <w:webHidden/>
          </w:rPr>
          <w:t>100</w:t>
        </w:r>
        <w:r>
          <w:rPr>
            <w:noProof/>
            <w:webHidden/>
          </w:rPr>
          <w:fldChar w:fldCharType="end"/>
        </w:r>
      </w:hyperlink>
    </w:p>
    <w:p w:rsidR="00D947C8" w14:paraId="3BE8F367" w14:textId="57EFD9AD">
      <w:pPr>
        <w:pStyle w:val="TOC3"/>
        <w:tabs>
          <w:tab w:val="left" w:pos="1440"/>
          <w:tab w:val="right" w:leader="dot" w:pos="9350"/>
        </w:tabs>
        <w:rPr>
          <w:rFonts w:eastAsiaTheme="minorEastAsia"/>
          <w:i w:val="0"/>
          <w:iCs w:val="0"/>
          <w:noProof/>
          <w:kern w:val="2"/>
          <w:sz w:val="24"/>
          <w:szCs w:val="24"/>
          <w14:ligatures w14:val="standardContextual"/>
        </w:rPr>
      </w:pPr>
      <w:hyperlink w:anchor="_Toc163807724" w:history="1">
        <w:r w:rsidRPr="002E79F9">
          <w:rPr>
            <w:rStyle w:val="Hyperlink"/>
            <w:noProof/>
          </w:rPr>
          <w:t>2.12.2</w:t>
        </w:r>
        <w:r>
          <w:rPr>
            <w:rFonts w:eastAsiaTheme="minorEastAsia"/>
            <w:i w:val="0"/>
            <w:iCs w:val="0"/>
            <w:noProof/>
            <w:kern w:val="2"/>
            <w:sz w:val="24"/>
            <w:szCs w:val="24"/>
            <w14:ligatures w14:val="standardContextual"/>
          </w:rPr>
          <w:tab/>
        </w:r>
        <w:r w:rsidRPr="002E79F9">
          <w:rPr>
            <w:rStyle w:val="Hyperlink"/>
            <w:noProof/>
          </w:rPr>
          <w:t>Project Evaluation</w:t>
        </w:r>
        <w:r>
          <w:rPr>
            <w:noProof/>
            <w:webHidden/>
          </w:rPr>
          <w:tab/>
        </w:r>
        <w:r>
          <w:rPr>
            <w:noProof/>
            <w:webHidden/>
          </w:rPr>
          <w:fldChar w:fldCharType="begin"/>
        </w:r>
        <w:r>
          <w:rPr>
            <w:noProof/>
            <w:webHidden/>
          </w:rPr>
          <w:instrText xml:space="preserve"> PAGEREF _Toc163807724 \h </w:instrText>
        </w:r>
        <w:r>
          <w:rPr>
            <w:noProof/>
            <w:webHidden/>
          </w:rPr>
          <w:fldChar w:fldCharType="separate"/>
        </w:r>
        <w:r>
          <w:rPr>
            <w:noProof/>
            <w:webHidden/>
          </w:rPr>
          <w:t>101</w:t>
        </w:r>
        <w:r>
          <w:rPr>
            <w:noProof/>
            <w:webHidden/>
          </w:rPr>
          <w:fldChar w:fldCharType="end"/>
        </w:r>
      </w:hyperlink>
    </w:p>
    <w:p w:rsidR="00D947C8" w14:paraId="72CE9161" w14:textId="78F314C8">
      <w:pPr>
        <w:pStyle w:val="TOC2"/>
        <w:tabs>
          <w:tab w:val="left" w:pos="960"/>
          <w:tab w:val="right" w:leader="dot" w:pos="9350"/>
        </w:tabs>
        <w:rPr>
          <w:rFonts w:eastAsiaTheme="minorEastAsia"/>
          <w:smallCaps w:val="0"/>
          <w:noProof/>
          <w:kern w:val="2"/>
          <w:sz w:val="24"/>
          <w:szCs w:val="24"/>
          <w14:ligatures w14:val="standardContextual"/>
        </w:rPr>
      </w:pPr>
      <w:hyperlink w:anchor="_Toc163807725" w:history="1">
        <w:r w:rsidRPr="002E79F9">
          <w:rPr>
            <w:rStyle w:val="Hyperlink"/>
            <w:noProof/>
          </w:rPr>
          <w:t>2.13</w:t>
        </w:r>
        <w:r>
          <w:rPr>
            <w:rFonts w:eastAsiaTheme="minorEastAsia"/>
            <w:smallCaps w:val="0"/>
            <w:noProof/>
            <w:kern w:val="2"/>
            <w:sz w:val="24"/>
            <w:szCs w:val="24"/>
            <w14:ligatures w14:val="standardContextual"/>
          </w:rPr>
          <w:tab/>
        </w:r>
        <w:r w:rsidRPr="002E79F9">
          <w:rPr>
            <w:rStyle w:val="Hyperlink"/>
            <w:noProof/>
          </w:rPr>
          <w:t>Institutional Impacts</w:t>
        </w:r>
        <w:r>
          <w:rPr>
            <w:noProof/>
            <w:webHidden/>
          </w:rPr>
          <w:tab/>
        </w:r>
        <w:r>
          <w:rPr>
            <w:noProof/>
            <w:webHidden/>
          </w:rPr>
          <w:fldChar w:fldCharType="begin"/>
        </w:r>
        <w:r>
          <w:rPr>
            <w:noProof/>
            <w:webHidden/>
          </w:rPr>
          <w:instrText xml:space="preserve"> PAGEREF _Toc163807725 \h </w:instrText>
        </w:r>
        <w:r>
          <w:rPr>
            <w:noProof/>
            <w:webHidden/>
          </w:rPr>
          <w:fldChar w:fldCharType="separate"/>
        </w:r>
        <w:r>
          <w:rPr>
            <w:noProof/>
            <w:webHidden/>
          </w:rPr>
          <w:t>103</w:t>
        </w:r>
        <w:r>
          <w:rPr>
            <w:noProof/>
            <w:webHidden/>
          </w:rPr>
          <w:fldChar w:fldCharType="end"/>
        </w:r>
      </w:hyperlink>
    </w:p>
    <w:p w:rsidR="00D947C8" w14:paraId="79AC23B5" w14:textId="18AA61E7">
      <w:pPr>
        <w:pStyle w:val="TOC2"/>
        <w:tabs>
          <w:tab w:val="left" w:pos="960"/>
          <w:tab w:val="right" w:leader="dot" w:pos="9350"/>
        </w:tabs>
        <w:rPr>
          <w:rFonts w:eastAsiaTheme="minorEastAsia"/>
          <w:smallCaps w:val="0"/>
          <w:noProof/>
          <w:kern w:val="2"/>
          <w:sz w:val="24"/>
          <w:szCs w:val="24"/>
          <w14:ligatures w14:val="standardContextual"/>
        </w:rPr>
      </w:pPr>
      <w:hyperlink w:anchor="_Toc163807726" w:history="1">
        <w:r w:rsidRPr="002E79F9">
          <w:rPr>
            <w:rStyle w:val="Hyperlink"/>
            <w:noProof/>
          </w:rPr>
          <w:t>2.14</w:t>
        </w:r>
        <w:r>
          <w:rPr>
            <w:rFonts w:eastAsiaTheme="minorEastAsia"/>
            <w:smallCaps w:val="0"/>
            <w:noProof/>
            <w:kern w:val="2"/>
            <w:sz w:val="24"/>
            <w:szCs w:val="24"/>
            <w14:ligatures w14:val="standardContextual"/>
          </w:rPr>
          <w:tab/>
        </w:r>
        <w:r w:rsidRPr="002E79F9">
          <w:rPr>
            <w:rStyle w:val="Hyperlink"/>
            <w:noProof/>
          </w:rPr>
          <w:t>Changes/Problems</w:t>
        </w:r>
        <w:r>
          <w:rPr>
            <w:noProof/>
            <w:webHidden/>
          </w:rPr>
          <w:tab/>
        </w:r>
        <w:r>
          <w:rPr>
            <w:noProof/>
            <w:webHidden/>
          </w:rPr>
          <w:fldChar w:fldCharType="begin"/>
        </w:r>
        <w:r>
          <w:rPr>
            <w:noProof/>
            <w:webHidden/>
          </w:rPr>
          <w:instrText xml:space="preserve"> PAGEREF _Toc163807726 \h </w:instrText>
        </w:r>
        <w:r>
          <w:rPr>
            <w:noProof/>
            <w:webHidden/>
          </w:rPr>
          <w:fldChar w:fldCharType="separate"/>
        </w:r>
        <w:r>
          <w:rPr>
            <w:noProof/>
            <w:webHidden/>
          </w:rPr>
          <w:t>105</w:t>
        </w:r>
        <w:r>
          <w:rPr>
            <w:noProof/>
            <w:webHidden/>
          </w:rPr>
          <w:fldChar w:fldCharType="end"/>
        </w:r>
      </w:hyperlink>
    </w:p>
    <w:p w:rsidR="00D947C8" w14:paraId="5BE2BF21" w14:textId="1ECEB0E9">
      <w:pPr>
        <w:pStyle w:val="TOC4"/>
        <w:tabs>
          <w:tab w:val="left" w:pos="1680"/>
          <w:tab w:val="right" w:leader="dot" w:pos="9350"/>
        </w:tabs>
        <w:rPr>
          <w:rFonts w:eastAsiaTheme="minorEastAsia"/>
          <w:noProof/>
          <w:kern w:val="2"/>
          <w:sz w:val="24"/>
          <w:szCs w:val="24"/>
          <w14:ligatures w14:val="standardContextual"/>
        </w:rPr>
      </w:pPr>
      <w:hyperlink w:anchor="_Toc163807727" w:history="1">
        <w:r w:rsidRPr="002E79F9">
          <w:rPr>
            <w:rStyle w:val="Hyperlink"/>
            <w:noProof/>
          </w:rPr>
          <w:t>2.14.1.2</w:t>
        </w:r>
        <w:r>
          <w:rPr>
            <w:rFonts w:eastAsiaTheme="minorEastAsia"/>
            <w:noProof/>
            <w:kern w:val="2"/>
            <w:sz w:val="24"/>
            <w:szCs w:val="24"/>
            <w14:ligatures w14:val="standardContextual"/>
          </w:rPr>
          <w:tab/>
        </w:r>
        <w:r w:rsidRPr="002E79F9">
          <w:rPr>
            <w:rStyle w:val="Hyperlink"/>
            <w:noProof/>
          </w:rPr>
          <w:t>Add Change/Problem</w:t>
        </w:r>
        <w:r>
          <w:rPr>
            <w:noProof/>
            <w:webHidden/>
          </w:rPr>
          <w:tab/>
        </w:r>
        <w:r>
          <w:rPr>
            <w:noProof/>
            <w:webHidden/>
          </w:rPr>
          <w:fldChar w:fldCharType="begin"/>
        </w:r>
        <w:r>
          <w:rPr>
            <w:noProof/>
            <w:webHidden/>
          </w:rPr>
          <w:instrText xml:space="preserve"> PAGEREF _Toc163807727 \h </w:instrText>
        </w:r>
        <w:r>
          <w:rPr>
            <w:noProof/>
            <w:webHidden/>
          </w:rPr>
          <w:fldChar w:fldCharType="separate"/>
        </w:r>
        <w:r>
          <w:rPr>
            <w:noProof/>
            <w:webHidden/>
          </w:rPr>
          <w:t>106</w:t>
        </w:r>
        <w:r>
          <w:rPr>
            <w:noProof/>
            <w:webHidden/>
          </w:rPr>
          <w:fldChar w:fldCharType="end"/>
        </w:r>
      </w:hyperlink>
    </w:p>
    <w:p w:rsidR="00D947C8" w14:paraId="24CB2FE1" w14:textId="77D96DD6">
      <w:pPr>
        <w:pStyle w:val="TOC2"/>
        <w:tabs>
          <w:tab w:val="left" w:pos="960"/>
          <w:tab w:val="right" w:leader="dot" w:pos="9350"/>
        </w:tabs>
        <w:rPr>
          <w:rFonts w:eastAsiaTheme="minorEastAsia"/>
          <w:smallCaps w:val="0"/>
          <w:noProof/>
          <w:kern w:val="2"/>
          <w:sz w:val="24"/>
          <w:szCs w:val="24"/>
          <w14:ligatures w14:val="standardContextual"/>
        </w:rPr>
      </w:pPr>
      <w:hyperlink w:anchor="_Toc163807728" w:history="1">
        <w:r w:rsidRPr="002E79F9">
          <w:rPr>
            <w:rStyle w:val="Hyperlink"/>
            <w:noProof/>
          </w:rPr>
          <w:t>2.15</w:t>
        </w:r>
        <w:r>
          <w:rPr>
            <w:rFonts w:eastAsiaTheme="minorEastAsia"/>
            <w:smallCaps w:val="0"/>
            <w:noProof/>
            <w:kern w:val="2"/>
            <w:sz w:val="24"/>
            <w:szCs w:val="24"/>
            <w14:ligatures w14:val="standardContextual"/>
          </w:rPr>
          <w:tab/>
        </w:r>
        <w:r w:rsidRPr="002E79F9">
          <w:rPr>
            <w:rStyle w:val="Hyperlink"/>
            <w:noProof/>
          </w:rPr>
          <w:t>Final Submission to NSF</w:t>
        </w:r>
        <w:r>
          <w:rPr>
            <w:noProof/>
            <w:webHidden/>
          </w:rPr>
          <w:tab/>
        </w:r>
        <w:r>
          <w:rPr>
            <w:noProof/>
            <w:webHidden/>
          </w:rPr>
          <w:fldChar w:fldCharType="begin"/>
        </w:r>
        <w:r>
          <w:rPr>
            <w:noProof/>
            <w:webHidden/>
          </w:rPr>
          <w:instrText xml:space="preserve"> PAGEREF _Toc163807728 \h </w:instrText>
        </w:r>
        <w:r>
          <w:rPr>
            <w:noProof/>
            <w:webHidden/>
          </w:rPr>
          <w:fldChar w:fldCharType="separate"/>
        </w:r>
        <w:r>
          <w:rPr>
            <w:noProof/>
            <w:webHidden/>
          </w:rPr>
          <w:t>107</w:t>
        </w:r>
        <w:r>
          <w:rPr>
            <w:noProof/>
            <w:webHidden/>
          </w:rPr>
          <w:fldChar w:fldCharType="end"/>
        </w:r>
      </w:hyperlink>
    </w:p>
    <w:p w:rsidR="00F54810" w:rsidRPr="00BF1F35" w:rsidP="00337A99" w14:paraId="3E15BB2A" w14:textId="54176A70">
      <w:r w:rsidRPr="00BF1F35">
        <w:rPr>
          <w:color w:val="2B579A"/>
          <w:shd w:val="clear" w:color="auto" w:fill="E6E6E6"/>
        </w:rPr>
        <w:fldChar w:fldCharType="end"/>
      </w:r>
    </w:p>
    <w:p w:rsidR="00337A99" w:rsidRPr="00BF1F35" w:rsidP="008B6C7F" w14:paraId="2898B70B" w14:textId="77777777">
      <w:pPr>
        <w:pStyle w:val="ListParagraph"/>
        <w:numPr>
          <w:ilvl w:val="0"/>
          <w:numId w:val="2"/>
        </w:numPr>
      </w:pPr>
      <w:r w:rsidRPr="00BF1F35">
        <w:br w:type="page"/>
      </w:r>
    </w:p>
    <w:p w:rsidR="00337A99" w:rsidRPr="00BF1F35" w:rsidP="00337A99" w14:paraId="05B2E329" w14:textId="1510B4F4">
      <w:pPr>
        <w:pStyle w:val="Heading1"/>
      </w:pPr>
      <w:bookmarkStart w:id="4" w:name="_Toc74633339"/>
      <w:bookmarkStart w:id="5" w:name="_Toc76464146"/>
      <w:bookmarkStart w:id="6" w:name="_Toc80611441"/>
      <w:bookmarkStart w:id="7" w:name="_Toc163807664"/>
      <w:r w:rsidRPr="00BF1F35">
        <w:t>Conventions</w:t>
      </w:r>
      <w:bookmarkEnd w:id="4"/>
      <w:r w:rsidRPr="00BF1F35" w:rsidR="00B86B59">
        <w:t xml:space="preserve"> </w:t>
      </w:r>
      <w:r w:rsidRPr="00BF1F35" w:rsidR="006114C1">
        <w:t>in</w:t>
      </w:r>
      <w:r w:rsidRPr="00BF1F35" w:rsidR="00B86B59">
        <w:t xml:space="preserve"> this document</w:t>
      </w:r>
      <w:bookmarkEnd w:id="5"/>
      <w:bookmarkEnd w:id="6"/>
      <w:bookmarkEnd w:id="7"/>
    </w:p>
    <w:p w:rsidR="005D7248" w:rsidRPr="00BF1F35" w:rsidP="005D7248" w14:paraId="15A591EC" w14:textId="2A078936">
      <w:r w:rsidRPr="00BF1F35">
        <w:t xml:space="preserve">The conventions described below are an attempt to render </w:t>
      </w:r>
      <w:r w:rsidRPr="00BF1F35" w:rsidR="009E20ED">
        <w:t xml:space="preserve">dynamic </w:t>
      </w:r>
      <w:r w:rsidRPr="00BF1F35" w:rsidR="001D6E6B">
        <w:t xml:space="preserve">UI elements and interactive content </w:t>
      </w:r>
      <w:r w:rsidRPr="00BF1F35" w:rsidR="009E20ED">
        <w:t xml:space="preserve">and behaviors </w:t>
      </w:r>
      <w:r w:rsidRPr="00BF1F35" w:rsidR="00453C69">
        <w:t xml:space="preserve">in this static </w:t>
      </w:r>
      <w:r w:rsidRPr="00BF1F35" w:rsidR="009E20ED">
        <w:t xml:space="preserve">word </w:t>
      </w:r>
      <w:r w:rsidRPr="00BF1F35" w:rsidR="007024CA">
        <w:t>document</w:t>
      </w:r>
      <w:r w:rsidRPr="00BF1F35" w:rsidR="00453C69">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600"/>
      </w:tblPr>
      <w:tblGrid>
        <w:gridCol w:w="4591"/>
        <w:gridCol w:w="4769"/>
      </w:tblGrid>
      <w:tr w14:paraId="7AD251B4" w14:textId="77777777" w:rsidTr="00C124C5">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600"/>
        </w:tblPrEx>
        <w:trPr>
          <w:trHeight w:val="864"/>
        </w:trPr>
        <w:tc>
          <w:tcPr>
            <w:tcW w:w="4591" w:type="dxa"/>
            <w:vAlign w:val="center"/>
          </w:tcPr>
          <w:p w:rsidR="00337A99" w:rsidRPr="00BF1F35" w:rsidP="00337A99" w14:paraId="3AC15E48" w14:textId="77777777">
            <w:r w:rsidRPr="00BF1F35">
              <w:rPr>
                <w:rFonts w:ascii="Wingdings" w:eastAsia="Wingdings" w:hAnsi="Wingdings" w:cs="Wingdings"/>
              </w:rPr>
              <w:sym w:font="Wingdings" w:char="F0A1"/>
            </w:r>
          </w:p>
        </w:tc>
        <w:tc>
          <w:tcPr>
            <w:tcW w:w="4769" w:type="dxa"/>
            <w:vAlign w:val="center"/>
          </w:tcPr>
          <w:p w:rsidR="00337A99" w:rsidRPr="00BF1F35" w:rsidP="00337A99" w14:paraId="274AC773" w14:textId="791CF8A6">
            <w:r w:rsidRPr="00BF1F35">
              <w:t>Radio</w:t>
            </w:r>
            <w:r w:rsidRPr="00BF1F35" w:rsidR="008F2E71">
              <w:t xml:space="preserve"> </w:t>
            </w:r>
            <w:r w:rsidRPr="00BF1F35">
              <w:t>Button</w:t>
            </w:r>
            <w:r w:rsidRPr="00BF1F35" w:rsidR="008F2E71">
              <w:t xml:space="preserve"> </w:t>
            </w:r>
            <w:r w:rsidRPr="00BF1F35">
              <w:t>(select</w:t>
            </w:r>
            <w:r w:rsidRPr="00BF1F35" w:rsidR="008F2E71">
              <w:t xml:space="preserve"> </w:t>
            </w:r>
            <w:r w:rsidRPr="00BF1F35">
              <w:t>one</w:t>
            </w:r>
            <w:r w:rsidRPr="00BF1F35" w:rsidR="008F2E71">
              <w:t xml:space="preserve"> </w:t>
            </w:r>
            <w:r w:rsidRPr="00BF1F35">
              <w:t>in</w:t>
            </w:r>
            <w:r w:rsidRPr="00BF1F35" w:rsidR="008F2E71">
              <w:t xml:space="preserve"> </w:t>
            </w:r>
            <w:r w:rsidRPr="00BF1F35">
              <w:t>the</w:t>
            </w:r>
            <w:r w:rsidRPr="00BF1F35" w:rsidR="008F2E71">
              <w:t xml:space="preserve"> </w:t>
            </w:r>
            <w:r w:rsidRPr="00BF1F35">
              <w:t>group)</w:t>
            </w:r>
          </w:p>
        </w:tc>
      </w:tr>
      <w:tr w14:paraId="11AF1649" w14:textId="77777777" w:rsidTr="00C124C5">
        <w:tblPrEx>
          <w:tblW w:w="0" w:type="auto"/>
          <w:tblCellMar>
            <w:left w:w="0" w:type="dxa"/>
          </w:tblCellMar>
          <w:tblLook w:val="0600"/>
        </w:tblPrEx>
        <w:trPr>
          <w:trHeight w:val="864"/>
        </w:trPr>
        <w:tc>
          <w:tcPr>
            <w:tcW w:w="4591" w:type="dxa"/>
            <w:vAlign w:val="center"/>
          </w:tcPr>
          <w:p w:rsidR="00337A99" w:rsidRPr="00BF1F35" w:rsidP="00337A99" w14:paraId="719558CE" w14:textId="77777777">
            <w:r w:rsidRPr="00BF1F35">
              <w:rPr>
                <w:rFonts w:ascii="Wingdings" w:eastAsia="Wingdings" w:hAnsi="Wingdings" w:cs="Wingdings"/>
              </w:rPr>
              <w:sym w:font="Wingdings" w:char="F06F"/>
            </w:r>
          </w:p>
        </w:tc>
        <w:tc>
          <w:tcPr>
            <w:tcW w:w="4769" w:type="dxa"/>
            <w:vAlign w:val="center"/>
          </w:tcPr>
          <w:p w:rsidR="00337A99" w:rsidRPr="00BF1F35" w:rsidP="00337A99" w14:paraId="097CBEC4" w14:textId="2EBF2037">
            <w:r w:rsidRPr="00BF1F35">
              <w:t>Checkbox</w:t>
            </w:r>
            <w:r w:rsidRPr="00BF1F35" w:rsidR="008F2E71">
              <w:t xml:space="preserve"> </w:t>
            </w:r>
            <w:r w:rsidRPr="00BF1F35">
              <w:t>(select</w:t>
            </w:r>
            <w:r w:rsidRPr="00BF1F35" w:rsidR="008F2E71">
              <w:t xml:space="preserve"> </w:t>
            </w:r>
            <w:r w:rsidRPr="00BF1F35">
              <w:t>any</w:t>
            </w:r>
            <w:r w:rsidRPr="00BF1F35" w:rsidR="008F2E71">
              <w:t xml:space="preserve"> </w:t>
            </w:r>
            <w:r w:rsidRPr="00BF1F35">
              <w:t>in</w:t>
            </w:r>
            <w:r w:rsidRPr="00BF1F35" w:rsidR="008F2E71">
              <w:t xml:space="preserve"> </w:t>
            </w:r>
            <w:r w:rsidRPr="00BF1F35">
              <w:t>the</w:t>
            </w:r>
            <w:r w:rsidRPr="00BF1F35" w:rsidR="008F2E71">
              <w:t xml:space="preserve"> </w:t>
            </w:r>
            <w:r w:rsidRPr="00BF1F35">
              <w:t>group)</w:t>
            </w:r>
          </w:p>
        </w:tc>
      </w:tr>
      <w:tr w14:paraId="3A113916" w14:textId="77777777" w:rsidTr="00C124C5">
        <w:tblPrEx>
          <w:tblW w:w="0" w:type="auto"/>
          <w:tblCellMar>
            <w:left w:w="0" w:type="dxa"/>
          </w:tblCellMar>
          <w:tblLook w:val="0600"/>
        </w:tblPrEx>
        <w:trPr>
          <w:trHeight w:val="864"/>
        </w:trPr>
        <w:tc>
          <w:tcPr>
            <w:tcW w:w="4591" w:type="dxa"/>
            <w:vAlign w:val="center"/>
          </w:tcPr>
          <w:tbl>
            <w:tblPr>
              <w:tblStyle w:val="TableGrid"/>
              <w:tblW w:w="0" w:type="auto"/>
              <w:tblLook w:val="04A0"/>
            </w:tblPr>
            <w:tblGrid>
              <w:gridCol w:w="4449"/>
            </w:tblGrid>
            <w:tr w14:paraId="048C26FE" w14:textId="77777777" w:rsidTr="00337A99">
              <w:tblPrEx>
                <w:tblW w:w="0" w:type="auto"/>
                <w:tblLook w:val="04A0"/>
              </w:tblPrEx>
              <w:tc>
                <w:tcPr>
                  <w:tcW w:w="4449" w:type="dxa"/>
                </w:tcPr>
                <w:p w:rsidR="00337A99" w:rsidRPr="00BF1F35" w:rsidP="00337A99" w14:paraId="04F6A106" w14:textId="77777777"/>
              </w:tc>
            </w:tr>
          </w:tbl>
          <w:p w:rsidR="00337A99" w:rsidRPr="00BF1F35" w:rsidP="00337A99" w14:paraId="0FC0A083" w14:textId="77777777"/>
        </w:tc>
        <w:tc>
          <w:tcPr>
            <w:tcW w:w="4769" w:type="dxa"/>
            <w:vAlign w:val="center"/>
          </w:tcPr>
          <w:p w:rsidR="00337A99" w:rsidRPr="00BF1F35" w:rsidP="00337A99" w14:paraId="6BDA8AF1" w14:textId="2097CFB7">
            <w:r w:rsidRPr="00BF1F35">
              <w:t>Textbox</w:t>
            </w:r>
            <w:r w:rsidRPr="00BF1F35" w:rsidR="008F2E71">
              <w:t xml:space="preserve"> </w:t>
            </w:r>
            <w:r w:rsidRPr="00BF1F35">
              <w:t>(enter</w:t>
            </w:r>
            <w:r w:rsidRPr="00BF1F35" w:rsidR="008F2E71">
              <w:t xml:space="preserve"> </w:t>
            </w:r>
            <w:r w:rsidRPr="00BF1F35">
              <w:t>text)</w:t>
            </w:r>
          </w:p>
        </w:tc>
      </w:tr>
      <w:tr w14:paraId="0A31DF86" w14:textId="77777777" w:rsidTr="00C124C5">
        <w:tblPrEx>
          <w:tblW w:w="0" w:type="auto"/>
          <w:tblCellMar>
            <w:left w:w="0" w:type="dxa"/>
          </w:tblCellMar>
          <w:tblLook w:val="0600"/>
        </w:tblPrEx>
        <w:trPr>
          <w:trHeight w:val="1440"/>
        </w:trPr>
        <w:tc>
          <w:tcPr>
            <w:tcW w:w="4591" w:type="dxa"/>
            <w:vAlign w:val="center"/>
          </w:tcPr>
          <w:tbl>
            <w:tblPr>
              <w:tblStyle w:val="TableGrid"/>
              <w:tblW w:w="0" w:type="auto"/>
              <w:tblBorders>
                <w:top w:val="double" w:sz="4" w:space="0" w:color="auto"/>
                <w:left w:val="double" w:sz="4" w:space="0" w:color="auto"/>
                <w:bottom w:val="double" w:sz="4" w:space="0" w:color="auto"/>
                <w:right w:val="double" w:sz="4" w:space="0" w:color="auto"/>
                <w:insideH w:val="none" w:sz="0" w:space="0" w:color="auto"/>
                <w:insideV w:val="none" w:sz="0" w:space="0" w:color="auto"/>
              </w:tblBorders>
              <w:tblLook w:val="04A0"/>
            </w:tblPr>
            <w:tblGrid>
              <w:gridCol w:w="4449"/>
            </w:tblGrid>
            <w:tr w14:paraId="28FB07E2" w14:textId="77777777" w:rsidTr="00337A99">
              <w:tblPrEx>
                <w:tblW w:w="0" w:type="auto"/>
                <w:tblBorders>
                  <w:top w:val="double" w:sz="4" w:space="0" w:color="auto"/>
                  <w:left w:val="double" w:sz="4" w:space="0" w:color="auto"/>
                  <w:bottom w:val="double" w:sz="4" w:space="0" w:color="auto"/>
                  <w:right w:val="double" w:sz="4" w:space="0" w:color="auto"/>
                  <w:insideH w:val="none" w:sz="0" w:space="0" w:color="auto"/>
                  <w:insideV w:val="none" w:sz="0" w:space="0" w:color="auto"/>
                </w:tblBorders>
                <w:tblLook w:val="04A0"/>
              </w:tblPrEx>
              <w:tc>
                <w:tcPr>
                  <w:tcW w:w="4449" w:type="dxa"/>
                </w:tcPr>
                <w:p w:rsidR="00337A99" w:rsidRPr="00BF1F35" w:rsidP="00337A99" w14:paraId="41C7CC72" w14:textId="0E655900">
                  <w:r w:rsidRPr="00BF1F35">
                    <w:t>Option</w:t>
                  </w:r>
                  <w:r w:rsidRPr="00BF1F35" w:rsidR="008F2E71">
                    <w:t xml:space="preserve"> </w:t>
                  </w:r>
                  <w:r w:rsidRPr="00BF1F35">
                    <w:t>1</w:t>
                  </w:r>
                </w:p>
              </w:tc>
            </w:tr>
            <w:tr w14:paraId="225DC2D5" w14:textId="77777777" w:rsidTr="00337A99">
              <w:tblPrEx>
                <w:tblW w:w="0" w:type="auto"/>
                <w:tblLook w:val="04A0"/>
              </w:tblPrEx>
              <w:tc>
                <w:tcPr>
                  <w:tcW w:w="4449" w:type="dxa"/>
                </w:tcPr>
                <w:p w:rsidR="00337A99" w:rsidRPr="00BF1F35" w:rsidP="00337A99" w14:paraId="416A341B" w14:textId="5908FCD1">
                  <w:r w:rsidRPr="00BF1F35">
                    <w:t>Option</w:t>
                  </w:r>
                  <w:r w:rsidRPr="00BF1F35" w:rsidR="008F2E71">
                    <w:t xml:space="preserve"> </w:t>
                  </w:r>
                  <w:r w:rsidRPr="00BF1F35">
                    <w:t>2</w:t>
                  </w:r>
                </w:p>
              </w:tc>
            </w:tr>
            <w:tr w14:paraId="0D29CA2A" w14:textId="77777777" w:rsidTr="00337A99">
              <w:tblPrEx>
                <w:tblW w:w="0" w:type="auto"/>
                <w:tblLook w:val="04A0"/>
              </w:tblPrEx>
              <w:tc>
                <w:tcPr>
                  <w:tcW w:w="4449" w:type="dxa"/>
                </w:tcPr>
                <w:p w:rsidR="00337A99" w:rsidRPr="00BF1F35" w:rsidP="00337A99" w14:paraId="020822C0" w14:textId="1AAB3E19">
                  <w:r w:rsidRPr="00BF1F35">
                    <w:t>Option</w:t>
                  </w:r>
                  <w:r w:rsidRPr="00BF1F35" w:rsidR="008F2E71">
                    <w:t xml:space="preserve"> </w:t>
                  </w:r>
                  <w:r w:rsidRPr="00BF1F35">
                    <w:t>3</w:t>
                  </w:r>
                </w:p>
              </w:tc>
            </w:tr>
          </w:tbl>
          <w:p w:rsidR="00337A99" w:rsidRPr="00BF1F35" w:rsidP="00337A99" w14:paraId="173D5965" w14:textId="77777777"/>
        </w:tc>
        <w:tc>
          <w:tcPr>
            <w:tcW w:w="4769" w:type="dxa"/>
            <w:vAlign w:val="center"/>
          </w:tcPr>
          <w:p w:rsidR="00337A99" w:rsidRPr="00BF1F35" w:rsidP="00337A99" w14:paraId="279B41A3" w14:textId="791003B9">
            <w:r w:rsidRPr="00BF1F35">
              <w:t>Dropdown</w:t>
            </w:r>
            <w:r w:rsidRPr="00BF1F35" w:rsidR="008F2E71">
              <w:t xml:space="preserve"> </w:t>
            </w:r>
            <w:r w:rsidRPr="00BF1F35">
              <w:t>box</w:t>
            </w:r>
            <w:r w:rsidRPr="00BF1F35" w:rsidR="008F2E71">
              <w:t xml:space="preserve"> </w:t>
            </w:r>
            <w:r w:rsidRPr="00BF1F35">
              <w:t>(Select</w:t>
            </w:r>
            <w:r w:rsidRPr="00BF1F35" w:rsidR="008F2E71">
              <w:t xml:space="preserve"> </w:t>
            </w:r>
            <w:r w:rsidRPr="00BF1F35">
              <w:t>one)</w:t>
            </w:r>
          </w:p>
        </w:tc>
      </w:tr>
      <w:tr w14:paraId="4E78F4B1" w14:textId="77777777" w:rsidTr="00C124C5">
        <w:tblPrEx>
          <w:tblW w:w="0" w:type="auto"/>
          <w:tblCellMar>
            <w:left w:w="0" w:type="dxa"/>
          </w:tblCellMar>
          <w:tblLook w:val="0600"/>
        </w:tblPrEx>
        <w:trPr>
          <w:trHeight w:val="1440"/>
        </w:trPr>
        <w:tc>
          <w:tcPr>
            <w:tcW w:w="4591" w:type="dxa"/>
            <w:vAlign w:val="center"/>
          </w:tcPr>
          <w:tbl>
            <w:tblPr>
              <w:tblStyle w:val="TableGrid"/>
              <w:tblW w:w="0" w:type="auto"/>
              <w:tblBorders>
                <w:top w:val="double" w:sz="4" w:space="0" w:color="auto"/>
                <w:left w:val="double" w:sz="4" w:space="0" w:color="auto"/>
                <w:bottom w:val="double" w:sz="4" w:space="0" w:color="auto"/>
                <w:right w:val="double" w:sz="4" w:space="0" w:color="auto"/>
                <w:insideH w:val="none" w:sz="0" w:space="0" w:color="auto"/>
                <w:insideV w:val="none" w:sz="0" w:space="0" w:color="auto"/>
              </w:tblBorders>
              <w:tblLook w:val="04A0"/>
            </w:tblPr>
            <w:tblGrid>
              <w:gridCol w:w="4449"/>
            </w:tblGrid>
            <w:tr w14:paraId="3681465F" w14:textId="77777777" w:rsidTr="00FB6B63">
              <w:tblPrEx>
                <w:tblW w:w="0" w:type="auto"/>
                <w:tblBorders>
                  <w:top w:val="double" w:sz="4" w:space="0" w:color="auto"/>
                  <w:left w:val="double" w:sz="4" w:space="0" w:color="auto"/>
                  <w:bottom w:val="double" w:sz="4" w:space="0" w:color="auto"/>
                  <w:right w:val="double" w:sz="4" w:space="0" w:color="auto"/>
                  <w:insideH w:val="none" w:sz="0" w:space="0" w:color="auto"/>
                  <w:insideV w:val="none" w:sz="0" w:space="0" w:color="auto"/>
                </w:tblBorders>
                <w:tblLook w:val="04A0"/>
              </w:tblPrEx>
              <w:tc>
                <w:tcPr>
                  <w:tcW w:w="4449" w:type="dxa"/>
                </w:tcPr>
                <w:p w:rsidR="009A0331" w:rsidRPr="00BF1F35" w:rsidP="009A0331" w14:paraId="5A562975" w14:textId="7EB34F90">
                  <w:r w:rsidRPr="00BF1F35">
                    <w:t>Searchable</w:t>
                  </w:r>
                  <w:r w:rsidRPr="00BF1F35" w:rsidR="008F2E71">
                    <w:t xml:space="preserve"> </w:t>
                  </w:r>
                  <w:r w:rsidRPr="00BF1F35">
                    <w:t>list</w:t>
                  </w:r>
                  <w:r w:rsidRPr="00BF1F35" w:rsidR="008F2E71">
                    <w:t xml:space="preserve"> </w:t>
                  </w:r>
                  <w:r w:rsidRPr="00BF1F35">
                    <w:t>of</w:t>
                  </w:r>
                  <w:r w:rsidRPr="00BF1F35" w:rsidR="008F2E71">
                    <w:t xml:space="preserve"> </w:t>
                  </w:r>
                  <w:r w:rsidRPr="00BF1F35">
                    <w:t>things</w:t>
                  </w:r>
                </w:p>
              </w:tc>
            </w:tr>
          </w:tbl>
          <w:p w:rsidR="009A0331" w:rsidRPr="00BF1F35" w:rsidP="00337A99" w14:paraId="215B45DB" w14:textId="77777777"/>
        </w:tc>
        <w:tc>
          <w:tcPr>
            <w:tcW w:w="4769" w:type="dxa"/>
            <w:vAlign w:val="center"/>
          </w:tcPr>
          <w:p w:rsidR="009A0331" w:rsidRPr="00BF1F35" w:rsidP="00337A99" w14:paraId="4593B44E" w14:textId="01B7C6B2">
            <w:r w:rsidRPr="00BF1F35">
              <w:t>A</w:t>
            </w:r>
            <w:r w:rsidRPr="00BF1F35" w:rsidR="008F2E71">
              <w:t xml:space="preserve"> </w:t>
            </w:r>
            <w:r w:rsidRPr="00BF1F35">
              <w:t>search</w:t>
            </w:r>
            <w:r w:rsidRPr="00BF1F35" w:rsidR="008F2E71">
              <w:t xml:space="preserve"> </w:t>
            </w:r>
            <w:r w:rsidRPr="00BF1F35">
              <w:t>box</w:t>
            </w:r>
            <w:r w:rsidRPr="00BF1F35" w:rsidR="008F2E71">
              <w:t xml:space="preserve"> </w:t>
            </w:r>
            <w:r w:rsidRPr="00BF1F35">
              <w:t>that</w:t>
            </w:r>
            <w:r w:rsidRPr="00BF1F35" w:rsidR="008F2E71">
              <w:t xml:space="preserve"> </w:t>
            </w:r>
            <w:r w:rsidRPr="00BF1F35">
              <w:t>will</w:t>
            </w:r>
            <w:r w:rsidRPr="00BF1F35" w:rsidR="008F2E71">
              <w:t xml:space="preserve"> </w:t>
            </w:r>
            <w:r w:rsidRPr="00BF1F35">
              <w:t>narrow</w:t>
            </w:r>
            <w:r w:rsidRPr="00BF1F35" w:rsidR="008F2E71">
              <w:t xml:space="preserve"> </w:t>
            </w:r>
            <w:r w:rsidRPr="00BF1F35">
              <w:t>the</w:t>
            </w:r>
            <w:r w:rsidRPr="00BF1F35" w:rsidR="008F2E71">
              <w:t xml:space="preserve"> </w:t>
            </w:r>
            <w:r w:rsidRPr="00BF1F35">
              <w:t>results</w:t>
            </w:r>
            <w:r w:rsidRPr="00BF1F35" w:rsidR="008F2E71">
              <w:t xml:space="preserve"> </w:t>
            </w:r>
            <w:r w:rsidRPr="00BF1F35">
              <w:t>as</w:t>
            </w:r>
            <w:r w:rsidRPr="00BF1F35" w:rsidR="008F2E71">
              <w:t xml:space="preserve"> </w:t>
            </w:r>
            <w:r w:rsidRPr="00BF1F35">
              <w:t>the</w:t>
            </w:r>
            <w:r w:rsidRPr="00BF1F35" w:rsidR="008F2E71">
              <w:t xml:space="preserve"> </w:t>
            </w:r>
            <w:r w:rsidRPr="00BF1F35">
              <w:t>user</w:t>
            </w:r>
            <w:r w:rsidRPr="00BF1F35" w:rsidR="008F2E71">
              <w:t xml:space="preserve"> </w:t>
            </w:r>
            <w:r w:rsidRPr="00BF1F35">
              <w:t>types,</w:t>
            </w:r>
            <w:r w:rsidRPr="00BF1F35" w:rsidR="008F2E71">
              <w:t xml:space="preserve"> </w:t>
            </w:r>
            <w:r w:rsidRPr="00BF1F35">
              <w:t>e.g.,</w:t>
            </w:r>
            <w:r w:rsidRPr="00BF1F35" w:rsidR="008F2E71">
              <w:t xml:space="preserve"> </w:t>
            </w:r>
            <w:r w:rsidRPr="00BF1F35">
              <w:t>states</w:t>
            </w:r>
            <w:r w:rsidRPr="00BF1F35" w:rsidR="008F2E71">
              <w:t xml:space="preserve"> </w:t>
            </w:r>
            <w:r w:rsidRPr="00BF1F35">
              <w:t>and</w:t>
            </w:r>
            <w:r w:rsidRPr="00BF1F35" w:rsidR="008F2E71">
              <w:t xml:space="preserve"> </w:t>
            </w:r>
            <w:r w:rsidRPr="00BF1F35">
              <w:t>countries</w:t>
            </w:r>
          </w:p>
        </w:tc>
      </w:tr>
      <w:tr w14:paraId="128D934D" w14:textId="77777777" w:rsidTr="00C124C5">
        <w:tblPrEx>
          <w:tblW w:w="0" w:type="auto"/>
          <w:tblCellMar>
            <w:left w:w="0" w:type="dxa"/>
          </w:tblCellMar>
          <w:tblLook w:val="0600"/>
        </w:tblPrEx>
        <w:trPr>
          <w:trHeight w:val="1440"/>
        </w:trPr>
        <w:tc>
          <w:tcPr>
            <w:tcW w:w="4591" w:type="dxa"/>
            <w:vAlign w:val="center"/>
          </w:tcPr>
          <w:tbl>
            <w:tblPr>
              <w:tblStyle w:val="TableGrid"/>
              <w:tblW w:w="0" w:type="auto"/>
              <w:tblLook w:val="04A0"/>
            </w:tblPr>
            <w:tblGrid>
              <w:gridCol w:w="4449"/>
            </w:tblGrid>
            <w:tr w14:paraId="6A76D079" w14:textId="77777777" w:rsidTr="00FB6B63">
              <w:tblPrEx>
                <w:tblW w:w="0" w:type="auto"/>
                <w:tblLook w:val="04A0"/>
              </w:tblPrEx>
              <w:tc>
                <w:tcPr>
                  <w:tcW w:w="4449" w:type="dxa"/>
                </w:tcPr>
                <w:p w:rsidR="009A0331" w:rsidRPr="00BF1F35" w:rsidP="009A0331" w14:paraId="566B3901" w14:textId="1092D5ED">
                  <w:r w:rsidRPr="00BF1F35">
                    <w:t>Date</w:t>
                  </w:r>
                  <w:r w:rsidRPr="00BF1F35" w:rsidR="008F2E71">
                    <w:t xml:space="preserve"> </w:t>
                  </w:r>
                  <w:r w:rsidRPr="00BF1F35" w:rsidR="0011638C">
                    <w:t>P</w:t>
                  </w:r>
                  <w:r w:rsidRPr="00BF1F35">
                    <w:t>icker</w:t>
                  </w:r>
                </w:p>
              </w:tc>
            </w:tr>
          </w:tbl>
          <w:p w:rsidR="009A0331" w:rsidRPr="00BF1F35" w:rsidP="009A0331" w14:paraId="249E3FA3" w14:textId="77777777"/>
        </w:tc>
        <w:tc>
          <w:tcPr>
            <w:tcW w:w="4769" w:type="dxa"/>
            <w:vAlign w:val="center"/>
          </w:tcPr>
          <w:p w:rsidR="009A0331" w:rsidRPr="00BF1F35" w:rsidP="00337A99" w14:paraId="65FC13B9" w14:textId="7845842A">
            <w:r w:rsidRPr="00BF1F35">
              <w:t>When</w:t>
            </w:r>
            <w:r w:rsidRPr="00BF1F35" w:rsidR="008F2E71">
              <w:t xml:space="preserve"> </w:t>
            </w:r>
            <w:r w:rsidRPr="00BF1F35">
              <w:t>the</w:t>
            </w:r>
            <w:r w:rsidRPr="00BF1F35" w:rsidR="008F2E71">
              <w:t xml:space="preserve"> </w:t>
            </w:r>
            <w:r w:rsidRPr="00BF1F35">
              <w:t>user</w:t>
            </w:r>
            <w:r w:rsidRPr="00BF1F35" w:rsidR="008F2E71">
              <w:t xml:space="preserve"> </w:t>
            </w:r>
            <w:r w:rsidRPr="00BF1F35">
              <w:t>selects</w:t>
            </w:r>
            <w:r w:rsidRPr="00BF1F35" w:rsidR="008F2E71">
              <w:t xml:space="preserve"> </w:t>
            </w:r>
            <w:r w:rsidRPr="00BF1F35">
              <w:t>the</w:t>
            </w:r>
            <w:r w:rsidRPr="00BF1F35" w:rsidR="008F2E71">
              <w:t xml:space="preserve"> </w:t>
            </w:r>
            <w:r w:rsidRPr="00BF1F35">
              <w:t>control</w:t>
            </w:r>
            <w:r w:rsidRPr="00BF1F35" w:rsidR="008F2E71">
              <w:t xml:space="preserve"> </w:t>
            </w:r>
            <w:r w:rsidRPr="00BF1F35">
              <w:t>a</w:t>
            </w:r>
            <w:r w:rsidRPr="00BF1F35" w:rsidR="008F2E71">
              <w:t xml:space="preserve"> </w:t>
            </w:r>
            <w:r w:rsidRPr="00BF1F35">
              <w:t>date</w:t>
            </w:r>
            <w:r w:rsidRPr="00BF1F35" w:rsidR="008F2E71">
              <w:t xml:space="preserve"> </w:t>
            </w:r>
            <w:r w:rsidRPr="00BF1F35">
              <w:t>picker</w:t>
            </w:r>
            <w:r w:rsidRPr="00BF1F35" w:rsidR="008F2E71">
              <w:t xml:space="preserve"> </w:t>
            </w:r>
            <w:r w:rsidRPr="00BF1F35">
              <w:t>will</w:t>
            </w:r>
            <w:r w:rsidRPr="00BF1F35" w:rsidR="008F2E71">
              <w:t xml:space="preserve"> </w:t>
            </w:r>
            <w:r w:rsidRPr="00BF1F35">
              <w:t>appear.</w:t>
            </w:r>
            <w:r w:rsidRPr="00BF1F35" w:rsidR="008F2E71">
              <w:t xml:space="preserve"> </w:t>
            </w:r>
            <w:r w:rsidRPr="00BF1F35">
              <w:t>They</w:t>
            </w:r>
            <w:r w:rsidRPr="00BF1F35" w:rsidR="008F2E71">
              <w:t xml:space="preserve"> </w:t>
            </w:r>
            <w:r w:rsidRPr="00BF1F35">
              <w:t>can</w:t>
            </w:r>
            <w:r w:rsidRPr="00BF1F35" w:rsidR="008F2E71">
              <w:t xml:space="preserve"> </w:t>
            </w:r>
            <w:r w:rsidRPr="00BF1F35">
              <w:t>also</w:t>
            </w:r>
            <w:r w:rsidRPr="00BF1F35" w:rsidR="008F2E71">
              <w:t xml:space="preserve"> </w:t>
            </w:r>
            <w:r w:rsidRPr="00BF1F35">
              <w:t>enter</w:t>
            </w:r>
            <w:r w:rsidRPr="00BF1F35" w:rsidR="008F2E71">
              <w:t xml:space="preserve"> </w:t>
            </w:r>
            <w:r w:rsidRPr="00BF1F35">
              <w:t>the</w:t>
            </w:r>
            <w:r w:rsidRPr="00BF1F35" w:rsidR="008F2E71">
              <w:t xml:space="preserve"> </w:t>
            </w:r>
            <w:r w:rsidRPr="00BF1F35">
              <w:t>date</w:t>
            </w:r>
            <w:r w:rsidRPr="00BF1F35" w:rsidR="008F2E71">
              <w:t xml:space="preserve"> </w:t>
            </w:r>
            <w:r w:rsidRPr="00BF1F35">
              <w:t>via</w:t>
            </w:r>
            <w:r w:rsidRPr="00BF1F35" w:rsidR="008F2E71">
              <w:t xml:space="preserve"> </w:t>
            </w:r>
            <w:r w:rsidRPr="00BF1F35">
              <w:t>the</w:t>
            </w:r>
            <w:r w:rsidRPr="00BF1F35" w:rsidR="008F2E71">
              <w:t xml:space="preserve"> </w:t>
            </w:r>
            <w:r w:rsidRPr="00BF1F35">
              <w:t>keyboard.</w:t>
            </w:r>
          </w:p>
        </w:tc>
      </w:tr>
      <w:tr w14:paraId="572A5910" w14:textId="77777777" w:rsidTr="00C124C5">
        <w:tblPrEx>
          <w:tblW w:w="0" w:type="auto"/>
          <w:tblCellMar>
            <w:left w:w="0" w:type="dxa"/>
          </w:tblCellMar>
          <w:tblLook w:val="0600"/>
        </w:tblPrEx>
        <w:trPr>
          <w:trHeight w:val="1440"/>
        </w:trPr>
        <w:tc>
          <w:tcPr>
            <w:tcW w:w="4591" w:type="dxa"/>
            <w:vAlign w:val="center"/>
          </w:tcPr>
          <w:tbl>
            <w:tblPr>
              <w:tblStyle w:val="TableGrid"/>
              <w:tblW w:w="0" w:type="auto"/>
              <w:tblLook w:val="04A0"/>
            </w:tblPr>
            <w:tblGrid>
              <w:gridCol w:w="4473"/>
            </w:tblGrid>
            <w:tr w14:paraId="1C17E261" w14:textId="77777777" w:rsidTr="00DB3C8A">
              <w:tblPrEx>
                <w:tblW w:w="0" w:type="auto"/>
                <w:tblLook w:val="04A0"/>
              </w:tblPrEx>
              <w:tc>
                <w:tcPr>
                  <w:tcW w:w="4473" w:type="dxa"/>
                </w:tcPr>
                <w:p w:rsidR="00C124C5" w:rsidRPr="00BF1F35" w:rsidP="00DB3C8A" w14:paraId="3A319B19" w14:textId="77777777">
                  <w:r w:rsidRPr="00BF1F35">
                    <w:t>Single Add</w:t>
                  </w:r>
                </w:p>
              </w:tc>
            </w:tr>
          </w:tbl>
          <w:p w:rsidR="00C124C5" w:rsidRPr="00BF1F35" w:rsidP="00DB3C8A" w14:paraId="5B5463FA" w14:textId="77777777"/>
        </w:tc>
        <w:tc>
          <w:tcPr>
            <w:tcW w:w="4769" w:type="dxa"/>
            <w:vAlign w:val="center"/>
          </w:tcPr>
          <w:p w:rsidR="00C124C5" w:rsidRPr="00BF1F35" w:rsidP="00DB3C8A" w14:paraId="4F8C4543" w14:textId="39B66523">
            <w:r w:rsidRPr="00BF1F35">
              <w:t>As</w:t>
            </w:r>
            <w:r w:rsidRPr="00BF1F35">
              <w:t xml:space="preserve"> the user types a list of matching values will appear in a dropdown list. The user can click on an entry in the list, and it will be added to the textbox in a pill format. If the string of characters is new the user can hit tab/enter and the new value will </w:t>
            </w:r>
            <w:r w:rsidRPr="00BF1F35" w:rsidR="000C7A88">
              <w:t xml:space="preserve">also </w:t>
            </w:r>
            <w:r w:rsidRPr="00BF1F35">
              <w:t>turn into a pill.</w:t>
            </w:r>
          </w:p>
          <w:p w:rsidR="00C124C5" w:rsidRPr="00BF1F35" w:rsidP="00DB3C8A" w14:paraId="5349F434" w14:textId="29F9EA39">
            <w:r w:rsidRPr="00BF1F35">
              <w:rPr>
                <w:noProof/>
                <w:color w:val="2B579A"/>
                <w:shd w:val="clear" w:color="auto" w:fill="E6E6E6"/>
              </w:rPr>
              <w:drawing>
                <wp:inline distT="0" distB="0" distL="0" distR="0">
                  <wp:extent cx="1094705" cy="573837"/>
                  <wp:effectExtent l="0" t="0" r="0" b="0"/>
                  <wp:docPr id="3" name="Picture 3"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xmlns:r="http://schemas.openxmlformats.org/officeDocument/2006/relationships" r:embed="rId8">
                            <a:extLst>
                              <a:ext xmlns:a="http://schemas.openxmlformats.org/drawingml/2006/main" uri="{28A0092B-C50C-407E-A947-70E740481C1C}">
                                <a14:useLocalDpi xmlns:a14="http://schemas.microsoft.com/office/drawing/2010/main" val="0"/>
                              </a:ext>
                            </a:extLst>
                          </a:blip>
                          <a:stretch>
                            <a:fillRect/>
                          </a:stretch>
                        </pic:blipFill>
                        <pic:spPr>
                          <a:xfrm>
                            <a:off x="0" y="0"/>
                            <a:ext cx="1094705" cy="573837"/>
                          </a:xfrm>
                          <a:prstGeom prst="rect">
                            <a:avLst/>
                          </a:prstGeom>
                        </pic:spPr>
                      </pic:pic>
                    </a:graphicData>
                  </a:graphic>
                </wp:inline>
              </w:drawing>
            </w:r>
          </w:p>
        </w:tc>
      </w:tr>
      <w:tr w14:paraId="2A61387C" w14:textId="77777777" w:rsidTr="00C124C5">
        <w:tblPrEx>
          <w:tblW w:w="0" w:type="auto"/>
          <w:tblCellMar>
            <w:left w:w="0" w:type="dxa"/>
          </w:tblCellMar>
          <w:tblLook w:val="0600"/>
        </w:tblPrEx>
        <w:trPr>
          <w:trHeight w:val="1440"/>
        </w:trPr>
        <w:tc>
          <w:tcPr>
            <w:tcW w:w="4591" w:type="dxa"/>
            <w:vAlign w:val="center"/>
          </w:tcPr>
          <w:tbl>
            <w:tblPr>
              <w:tblStyle w:val="TableGrid"/>
              <w:tblW w:w="0" w:type="auto"/>
              <w:tblLook w:val="04A0"/>
            </w:tblPr>
            <w:tblGrid>
              <w:gridCol w:w="4449"/>
            </w:tblGrid>
            <w:tr w14:paraId="22CEFCE5" w14:textId="77777777" w:rsidTr="00DB3C8A">
              <w:tblPrEx>
                <w:tblW w:w="0" w:type="auto"/>
                <w:tblLook w:val="04A0"/>
              </w:tblPrEx>
              <w:tc>
                <w:tcPr>
                  <w:tcW w:w="4449" w:type="dxa"/>
                </w:tcPr>
                <w:p w:rsidR="00747A39" w:rsidRPr="00BF1F35" w:rsidP="00747A39" w14:paraId="73C9E123" w14:textId="058E7A22">
                  <w:r w:rsidRPr="00BF1F35">
                    <w:rPr>
                      <w:color w:val="000000" w:themeColor="text1"/>
                    </w:rPr>
                    <w:t>Multi Add</w:t>
                  </w:r>
                </w:p>
              </w:tc>
            </w:tr>
          </w:tbl>
          <w:p w:rsidR="00CE2213" w:rsidRPr="00BF1F35" w:rsidP="009A0331" w14:paraId="0C096EC2" w14:textId="77777777"/>
        </w:tc>
        <w:tc>
          <w:tcPr>
            <w:tcW w:w="4769" w:type="dxa"/>
            <w:vAlign w:val="center"/>
          </w:tcPr>
          <w:p w:rsidR="00532B69" w:rsidRPr="00BF1F35" w:rsidP="00337A99" w14:paraId="0166C94F" w14:textId="483A67C9">
            <w:r w:rsidRPr="00BF1F35">
              <w:t xml:space="preserve">Same as Single Add but the </w:t>
            </w:r>
            <w:r w:rsidRPr="00BF1F35" w:rsidR="00F43161">
              <w:t xml:space="preserve">user will then be able to enter </w:t>
            </w:r>
            <w:r w:rsidRPr="00BF1F35" w:rsidR="009064E7">
              <w:t>further values.</w:t>
            </w:r>
            <w:r w:rsidRPr="00BF1F35" w:rsidR="00215A82">
              <w:t xml:space="preserve"> This is an example:</w:t>
            </w:r>
          </w:p>
          <w:p w:rsidR="009064E7" w:rsidRPr="00BF1F35" w:rsidP="00337A99" w14:paraId="60EACA56" w14:textId="27E295F1">
            <w:r w:rsidRPr="00BF1F35">
              <w:rPr>
                <w:noProof/>
                <w:color w:val="2B579A"/>
                <w:shd w:val="clear" w:color="auto" w:fill="E6E6E6"/>
              </w:rPr>
              <w:drawing>
                <wp:inline distT="0" distB="0" distL="0" distR="0">
                  <wp:extent cx="2959769" cy="599330"/>
                  <wp:effectExtent l="0" t="0" r="0" b="0"/>
                  <wp:docPr id="1" name="Picture 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xmlns:r="http://schemas.openxmlformats.org/officeDocument/2006/relationships" r:embed="rId9">
                            <a:extLst>
                              <a:ext xmlns:a="http://schemas.openxmlformats.org/drawingml/2006/main" uri="{28A0092B-C50C-407E-A947-70E740481C1C}">
                                <a14:useLocalDpi xmlns:a14="http://schemas.microsoft.com/office/drawing/2010/main" val="0"/>
                              </a:ext>
                            </a:extLst>
                          </a:blip>
                          <a:stretch>
                            <a:fillRect/>
                          </a:stretch>
                        </pic:blipFill>
                        <pic:spPr>
                          <a:xfrm>
                            <a:off x="0" y="0"/>
                            <a:ext cx="2959769" cy="599330"/>
                          </a:xfrm>
                          <a:prstGeom prst="rect">
                            <a:avLst/>
                          </a:prstGeom>
                        </pic:spPr>
                      </pic:pic>
                    </a:graphicData>
                  </a:graphic>
                </wp:inline>
              </w:drawing>
            </w:r>
          </w:p>
        </w:tc>
      </w:tr>
      <w:tr w14:paraId="322E3CD4" w14:textId="77777777" w:rsidTr="00C124C5">
        <w:tblPrEx>
          <w:tblW w:w="0" w:type="auto"/>
          <w:tblCellMar>
            <w:left w:w="0" w:type="dxa"/>
          </w:tblCellMar>
          <w:tblLook w:val="0600"/>
        </w:tblPrEx>
        <w:trPr>
          <w:trHeight w:val="1440"/>
        </w:trPr>
        <w:tc>
          <w:tcPr>
            <w:tcW w:w="4591" w:type="dxa"/>
            <w:vAlign w:val="center"/>
          </w:tcPr>
          <w:p w:rsidR="00A52976" w:rsidRPr="00BF1F35" w:rsidP="009A0331" w14:paraId="57539D3F" w14:textId="6934FB48">
            <w:r w:rsidRPr="00BF1F35">
              <w:rPr>
                <w:color w:val="00B050"/>
              </w:rPr>
              <w:t>[Button]</w:t>
            </w:r>
          </w:p>
        </w:tc>
        <w:tc>
          <w:tcPr>
            <w:tcW w:w="4769" w:type="dxa"/>
            <w:vAlign w:val="center"/>
          </w:tcPr>
          <w:p w:rsidR="00A52976" w:rsidRPr="00BF1F35" w:rsidP="00337A99" w14:paraId="3DC4639C" w14:textId="2E204A00">
            <w:r w:rsidRPr="00BF1F35">
              <w:t>A</w:t>
            </w:r>
            <w:r w:rsidRPr="00BF1F35" w:rsidR="008F2E71">
              <w:t xml:space="preserve"> </w:t>
            </w:r>
            <w:r w:rsidRPr="00BF1F35">
              <w:t>button</w:t>
            </w:r>
            <w:r w:rsidRPr="00BF1F35" w:rsidR="008F2E71">
              <w:t xml:space="preserve"> </w:t>
            </w:r>
            <w:r w:rsidRPr="00BF1F35" w:rsidR="007D24AC">
              <w:t>that</w:t>
            </w:r>
            <w:r w:rsidRPr="00BF1F35" w:rsidR="008F2E71">
              <w:t xml:space="preserve"> </w:t>
            </w:r>
            <w:r w:rsidRPr="00BF1F35" w:rsidR="007D24AC">
              <w:t>performs</w:t>
            </w:r>
            <w:r w:rsidRPr="00BF1F35" w:rsidR="008F2E71">
              <w:t xml:space="preserve"> </w:t>
            </w:r>
            <w:r w:rsidRPr="00BF1F35" w:rsidR="007D24AC">
              <w:t>an</w:t>
            </w:r>
            <w:r w:rsidRPr="00BF1F35" w:rsidR="008F2E71">
              <w:t xml:space="preserve"> </w:t>
            </w:r>
            <w:r w:rsidRPr="00BF1F35" w:rsidR="007D24AC">
              <w:t>action.</w:t>
            </w:r>
            <w:r w:rsidRPr="00BF1F35" w:rsidR="008F2E71">
              <w:t xml:space="preserve"> </w:t>
            </w:r>
            <w:r w:rsidRPr="00BF1F35" w:rsidR="007D24AC">
              <w:t>Added</w:t>
            </w:r>
            <w:r w:rsidRPr="00BF1F35" w:rsidR="008F2E71">
              <w:t xml:space="preserve"> </w:t>
            </w:r>
            <w:r w:rsidRPr="00BF1F35" w:rsidR="007D24AC">
              <w:t>for</w:t>
            </w:r>
            <w:r w:rsidRPr="00BF1F35" w:rsidR="008F2E71">
              <w:t xml:space="preserve"> </w:t>
            </w:r>
            <w:r w:rsidRPr="00BF1F35" w:rsidR="007D24AC">
              <w:t>context</w:t>
            </w:r>
            <w:r w:rsidRPr="00BF1F35" w:rsidR="008F2E71">
              <w:t xml:space="preserve"> </w:t>
            </w:r>
            <w:r w:rsidRPr="00BF1F35" w:rsidR="007D24AC">
              <w:t>around</w:t>
            </w:r>
            <w:r w:rsidRPr="00BF1F35" w:rsidR="008F2E71">
              <w:t xml:space="preserve"> </w:t>
            </w:r>
            <w:r w:rsidRPr="00BF1F35" w:rsidR="007D24AC">
              <w:t>managing</w:t>
            </w:r>
            <w:r w:rsidRPr="00BF1F35" w:rsidR="008F2E71">
              <w:t xml:space="preserve"> </w:t>
            </w:r>
            <w:r w:rsidRPr="00BF1F35" w:rsidR="007D24AC">
              <w:t>lists</w:t>
            </w:r>
            <w:r w:rsidRPr="00BF1F35" w:rsidR="008F2E71">
              <w:t xml:space="preserve"> </w:t>
            </w:r>
            <w:r w:rsidRPr="00BF1F35" w:rsidR="007D24AC">
              <w:t>and</w:t>
            </w:r>
            <w:r w:rsidRPr="00BF1F35" w:rsidR="008F2E71">
              <w:t xml:space="preserve"> </w:t>
            </w:r>
            <w:r w:rsidRPr="00BF1F35" w:rsidR="007D24AC">
              <w:t>final</w:t>
            </w:r>
            <w:r w:rsidRPr="00BF1F35" w:rsidR="008F2E71">
              <w:t xml:space="preserve"> </w:t>
            </w:r>
            <w:r w:rsidRPr="00BF1F35" w:rsidR="007D24AC">
              <w:t>submit</w:t>
            </w:r>
          </w:p>
        </w:tc>
      </w:tr>
      <w:tr w14:paraId="75D0AFF9" w14:textId="77777777" w:rsidTr="00C124C5">
        <w:tblPrEx>
          <w:tblW w:w="0" w:type="auto"/>
          <w:tblCellMar>
            <w:left w:w="0" w:type="dxa"/>
          </w:tblCellMar>
          <w:tblLook w:val="0600"/>
        </w:tblPrEx>
        <w:trPr>
          <w:trHeight w:val="1440"/>
        </w:trPr>
        <w:tc>
          <w:tcPr>
            <w:tcW w:w="4591" w:type="dxa"/>
            <w:vAlign w:val="center"/>
          </w:tcPr>
          <w:p w:rsidR="00444A79" w:rsidRPr="00BF1F35" w:rsidP="009A0331" w14:paraId="06C8AFB6" w14:textId="43E8B4F3">
            <w:pPr>
              <w:rPr>
                <w:color w:val="00B050"/>
              </w:rPr>
            </w:pPr>
            <w:r w:rsidRPr="00BF1F35">
              <w:rPr>
                <w:color w:val="7030A0"/>
              </w:rPr>
              <w:t>&lt;Information&gt;</w:t>
            </w:r>
          </w:p>
        </w:tc>
        <w:tc>
          <w:tcPr>
            <w:tcW w:w="4769" w:type="dxa"/>
            <w:vAlign w:val="center"/>
          </w:tcPr>
          <w:p w:rsidR="00444A79" w:rsidRPr="00BF1F35" w:rsidP="00337A99" w14:paraId="5C098F70" w14:textId="6E70BBB9">
            <w:r w:rsidRPr="00BF1F35">
              <w:t>Text</w:t>
            </w:r>
            <w:r w:rsidRPr="00BF1F35" w:rsidR="008F2E71">
              <w:t xml:space="preserve"> </w:t>
            </w:r>
            <w:r w:rsidRPr="00BF1F35">
              <w:t>in</w:t>
            </w:r>
            <w:r w:rsidRPr="00BF1F35" w:rsidR="008F2E71">
              <w:t xml:space="preserve"> </w:t>
            </w:r>
            <w:r w:rsidRPr="00BF1F35">
              <w:t>angle</w:t>
            </w:r>
            <w:r w:rsidRPr="00BF1F35" w:rsidR="008F2E71">
              <w:t xml:space="preserve"> </w:t>
            </w:r>
            <w:r w:rsidRPr="00BF1F35">
              <w:t>brackets</w:t>
            </w:r>
            <w:r w:rsidRPr="00BF1F35" w:rsidR="008F2E71">
              <w:t xml:space="preserve"> </w:t>
            </w:r>
            <w:r w:rsidRPr="00BF1F35">
              <w:t>is</w:t>
            </w:r>
            <w:r w:rsidRPr="00BF1F35" w:rsidR="008F2E71">
              <w:t xml:space="preserve"> </w:t>
            </w:r>
            <w:r w:rsidRPr="00BF1F35">
              <w:t>inserted</w:t>
            </w:r>
            <w:r w:rsidRPr="00BF1F35" w:rsidR="008F2E71">
              <w:t xml:space="preserve"> </w:t>
            </w:r>
            <w:r w:rsidRPr="00BF1F35">
              <w:t>by</w:t>
            </w:r>
            <w:r w:rsidRPr="00BF1F35" w:rsidR="008F2E71">
              <w:t xml:space="preserve"> </w:t>
            </w:r>
            <w:r w:rsidRPr="00BF1F35">
              <w:t>the</w:t>
            </w:r>
            <w:r w:rsidRPr="00BF1F35" w:rsidR="008F2E71">
              <w:t xml:space="preserve"> </w:t>
            </w:r>
            <w:r w:rsidRPr="00BF1F35">
              <w:t>system</w:t>
            </w:r>
            <w:r w:rsidRPr="00BF1F35" w:rsidR="008F2E71">
              <w:t xml:space="preserve"> </w:t>
            </w:r>
            <w:r w:rsidRPr="00BF1F35">
              <w:t>and</w:t>
            </w:r>
            <w:r w:rsidRPr="00BF1F35" w:rsidR="008F2E71">
              <w:t xml:space="preserve"> </w:t>
            </w:r>
            <w:r w:rsidRPr="00BF1F35">
              <w:t>is</w:t>
            </w:r>
            <w:r w:rsidRPr="00BF1F35" w:rsidR="008F2E71">
              <w:t xml:space="preserve"> </w:t>
            </w:r>
            <w:r w:rsidRPr="00BF1F35">
              <w:t>read-only.</w:t>
            </w:r>
          </w:p>
        </w:tc>
      </w:tr>
      <w:tr w14:paraId="66E2AF66" w14:textId="77777777" w:rsidTr="00C124C5">
        <w:tblPrEx>
          <w:tblW w:w="0" w:type="auto"/>
          <w:tblCellMar>
            <w:left w:w="0" w:type="dxa"/>
          </w:tblCellMar>
          <w:tblLook w:val="0600"/>
        </w:tblPrEx>
        <w:trPr>
          <w:trHeight w:val="1440"/>
        </w:trPr>
        <w:tc>
          <w:tcPr>
            <w:tcW w:w="4591" w:type="dxa"/>
            <w:vAlign w:val="center"/>
          </w:tcPr>
          <w:p w:rsidR="00F10366" w:rsidRPr="00BF1F35" w:rsidP="009A0331" w14:paraId="7055C80D" w14:textId="0EB1FFDD">
            <w:pPr>
              <w:rPr>
                <w:color w:val="E36C0A" w:themeColor="accent6" w:themeShade="BF"/>
              </w:rPr>
            </w:pPr>
            <w:r w:rsidRPr="00BF1F35">
              <w:rPr>
                <w:color w:val="E36C0A" w:themeColor="accent6" w:themeShade="BF"/>
              </w:rPr>
              <w:t>[</w:t>
            </w:r>
            <w:r w:rsidRPr="00BF1F35" w:rsidR="00B617D0">
              <w:rPr>
                <w:color w:val="E36C0A" w:themeColor="accent6" w:themeShade="BF"/>
              </w:rPr>
              <w:t>Read</w:t>
            </w:r>
            <w:r w:rsidRPr="00BF1F35" w:rsidR="003E31E8">
              <w:rPr>
                <w:color w:val="E36C0A" w:themeColor="accent6" w:themeShade="BF"/>
              </w:rPr>
              <w:t xml:space="preserve"> </w:t>
            </w:r>
            <w:r w:rsidRPr="00BF1F35" w:rsidR="00B617D0">
              <w:rPr>
                <w:color w:val="E36C0A" w:themeColor="accent6" w:themeShade="BF"/>
              </w:rPr>
              <w:t>only</w:t>
            </w:r>
            <w:r w:rsidRPr="00BF1F35">
              <w:rPr>
                <w:color w:val="E36C0A" w:themeColor="accent6" w:themeShade="BF"/>
              </w:rPr>
              <w:t>]</w:t>
            </w:r>
          </w:p>
        </w:tc>
        <w:tc>
          <w:tcPr>
            <w:tcW w:w="4769" w:type="dxa"/>
            <w:vAlign w:val="center"/>
          </w:tcPr>
          <w:p w:rsidR="00FD4C73" w:rsidRPr="00BF1F35" w:rsidP="00337A99" w14:paraId="25E89682" w14:textId="49D1EDBF">
            <w:r w:rsidRPr="00BF1F35">
              <w:t>The</w:t>
            </w:r>
            <w:r w:rsidRPr="00BF1F35" w:rsidR="00FE4CCD">
              <w:t>se</w:t>
            </w:r>
            <w:r w:rsidRPr="00BF1F35">
              <w:t xml:space="preserve"> data </w:t>
            </w:r>
            <w:r w:rsidRPr="00BF1F35" w:rsidR="00FE4CCD">
              <w:t>are</w:t>
            </w:r>
            <w:r w:rsidRPr="00BF1F35">
              <w:t xml:space="preserve"> read-only</w:t>
            </w:r>
            <w:r w:rsidRPr="00BF1F35" w:rsidR="00FE4CCD">
              <w:t xml:space="preserve"> and</w:t>
            </w:r>
            <w:r w:rsidRPr="00BF1F35">
              <w:t xml:space="preserve"> </w:t>
            </w:r>
            <w:r w:rsidRPr="00BF1F35" w:rsidR="00FE4CCD">
              <w:t>c</w:t>
            </w:r>
            <w:r w:rsidRPr="00BF1F35">
              <w:t>an only be changed by contacting support.</w:t>
            </w:r>
          </w:p>
        </w:tc>
      </w:tr>
      <w:tr w14:paraId="0EA65B39" w14:textId="77777777" w:rsidTr="00C124C5">
        <w:tblPrEx>
          <w:tblW w:w="0" w:type="auto"/>
          <w:tblCellMar>
            <w:left w:w="0" w:type="dxa"/>
          </w:tblCellMar>
          <w:tblLook w:val="0600"/>
        </w:tblPrEx>
        <w:trPr>
          <w:trHeight w:val="1440"/>
        </w:trPr>
        <w:tc>
          <w:tcPr>
            <w:tcW w:w="4591" w:type="dxa"/>
            <w:vAlign w:val="center"/>
          </w:tcPr>
          <w:p w:rsidR="003E31E8" w:rsidRPr="00BF1F35" w:rsidP="003E31E8" w14:paraId="7859F241" w14:textId="77777777">
            <w:pPr>
              <w:rPr>
                <w:color w:val="E36C0A" w:themeColor="accent6" w:themeShade="BF"/>
              </w:rPr>
            </w:pPr>
            <w:r w:rsidRPr="00BF1F35">
              <w:rPr>
                <w:color w:val="E36C0A" w:themeColor="accent6" w:themeShade="BF"/>
              </w:rPr>
              <w:t>[Read only after first year]</w:t>
            </w:r>
          </w:p>
          <w:p w:rsidR="00F61A6E" w:rsidRPr="00BF1F35" w:rsidP="003E31E8" w14:paraId="2936E9C8" w14:textId="1D5F6300">
            <w:pPr>
              <w:rPr>
                <w:color w:val="E36C0A" w:themeColor="accent6" w:themeShade="BF"/>
              </w:rPr>
            </w:pPr>
          </w:p>
        </w:tc>
        <w:tc>
          <w:tcPr>
            <w:tcW w:w="4769" w:type="dxa"/>
            <w:vAlign w:val="center"/>
          </w:tcPr>
          <w:p w:rsidR="003E31E8" w:rsidRPr="00BF1F35" w:rsidP="00337A99" w14:paraId="3AB3613E" w14:textId="7003D928">
            <w:r w:rsidRPr="00BF1F35">
              <w:t xml:space="preserve">The data </w:t>
            </w:r>
            <w:r w:rsidRPr="00BF1F35" w:rsidR="00903225">
              <w:t>are</w:t>
            </w:r>
            <w:r w:rsidRPr="00BF1F35">
              <w:t xml:space="preserve"> read-only after the first year. After th</w:t>
            </w:r>
            <w:r w:rsidRPr="00BF1F35" w:rsidR="00FE4CCD">
              <w:t>e first year these data</w:t>
            </w:r>
            <w:r w:rsidRPr="00BF1F35">
              <w:t xml:space="preserve"> can only be changed by contacting support</w:t>
            </w:r>
          </w:p>
        </w:tc>
      </w:tr>
      <w:tr w14:paraId="1F2C0900" w14:textId="77777777" w:rsidTr="00C124C5">
        <w:tblPrEx>
          <w:tblW w:w="0" w:type="auto"/>
          <w:tblCellMar>
            <w:left w:w="0" w:type="dxa"/>
          </w:tblCellMar>
          <w:tblLook w:val="0600"/>
        </w:tblPrEx>
        <w:trPr>
          <w:trHeight w:val="1440"/>
        </w:trPr>
        <w:tc>
          <w:tcPr>
            <w:tcW w:w="4591" w:type="dxa"/>
            <w:vAlign w:val="center"/>
          </w:tcPr>
          <w:p w:rsidR="00D701FE" w:rsidRPr="00BF1F35" w:rsidP="009A0331" w14:paraId="45A3B909" w14:textId="0F22BFC7">
            <w:pPr>
              <w:rPr>
                <w:color w:val="7030A0"/>
              </w:rPr>
            </w:pPr>
            <w:r w:rsidRPr="00BF1F35">
              <w:rPr>
                <w:color w:val="E36C0A" w:themeColor="accent6" w:themeShade="BF"/>
              </w:rPr>
              <w:t>[</w:t>
            </w:r>
            <w:r w:rsidRPr="00BF1F35" w:rsidR="00B617D0">
              <w:rPr>
                <w:color w:val="E36C0A" w:themeColor="accent6" w:themeShade="BF"/>
              </w:rPr>
              <w:t>P</w:t>
            </w:r>
            <w:r w:rsidRPr="00BF1F35">
              <w:rPr>
                <w:color w:val="E36C0A" w:themeColor="accent6" w:themeShade="BF"/>
              </w:rPr>
              <w:t>reloaded]</w:t>
            </w:r>
          </w:p>
        </w:tc>
        <w:tc>
          <w:tcPr>
            <w:tcW w:w="4769" w:type="dxa"/>
            <w:vAlign w:val="center"/>
          </w:tcPr>
          <w:p w:rsidR="00D701FE" w:rsidRPr="00BF1F35" w:rsidP="00337A99" w14:paraId="34FE69C2" w14:textId="27D093C7">
            <w:r w:rsidRPr="00BF1F35">
              <w:t>The</w:t>
            </w:r>
            <w:r w:rsidRPr="00BF1F35" w:rsidR="00FE4CCD">
              <w:t>se</w:t>
            </w:r>
            <w:r w:rsidRPr="00BF1F35">
              <w:t xml:space="preserve"> data </w:t>
            </w:r>
            <w:r w:rsidRPr="00BF1F35" w:rsidR="00903225">
              <w:t>are</w:t>
            </w:r>
            <w:r w:rsidRPr="00BF1F35">
              <w:t xml:space="preserve"> pre-loaded at the beginning of the reporting period</w:t>
            </w:r>
            <w:r w:rsidRPr="00BF1F35" w:rsidR="00903225">
              <w:t>.</w:t>
            </w:r>
          </w:p>
        </w:tc>
      </w:tr>
      <w:tr w14:paraId="7D22114C" w14:textId="77777777" w:rsidTr="00C124C5">
        <w:tblPrEx>
          <w:tblW w:w="0" w:type="auto"/>
          <w:tblCellMar>
            <w:left w:w="0" w:type="dxa"/>
          </w:tblCellMar>
          <w:tblLook w:val="0600"/>
        </w:tblPrEx>
        <w:trPr>
          <w:trHeight w:val="1440"/>
        </w:trPr>
        <w:tc>
          <w:tcPr>
            <w:tcW w:w="4591" w:type="dxa"/>
            <w:vAlign w:val="center"/>
          </w:tcPr>
          <w:p w:rsidR="00D701FE" w:rsidRPr="00BF1F35" w:rsidP="009A0331" w14:paraId="7D92AB08" w14:textId="54C820A9">
            <w:pPr>
              <w:rPr>
                <w:color w:val="7030A0"/>
              </w:rPr>
            </w:pPr>
            <w:r w:rsidRPr="00BF1F35">
              <w:rPr>
                <w:color w:val="E36C0A" w:themeColor="accent6" w:themeShade="BF"/>
              </w:rPr>
              <w:t>[</w:t>
            </w:r>
            <w:r w:rsidRPr="00BF1F35" w:rsidR="00B617D0">
              <w:rPr>
                <w:color w:val="E36C0A" w:themeColor="accent6" w:themeShade="BF"/>
              </w:rPr>
              <w:t>Copied</w:t>
            </w:r>
            <w:r w:rsidRPr="00BF1F35">
              <w:rPr>
                <w:color w:val="E36C0A" w:themeColor="accent6" w:themeShade="BF"/>
              </w:rPr>
              <w:t>]</w:t>
            </w:r>
          </w:p>
        </w:tc>
        <w:tc>
          <w:tcPr>
            <w:tcW w:w="4769" w:type="dxa"/>
            <w:vAlign w:val="center"/>
          </w:tcPr>
          <w:p w:rsidR="00D701FE" w:rsidRPr="00BF1F35" w:rsidP="00337A99" w14:paraId="7EB83DA6" w14:textId="3063F3A6">
            <w:r w:rsidRPr="00BF1F35">
              <w:t>The</w:t>
            </w:r>
            <w:r w:rsidRPr="00BF1F35" w:rsidR="00FE4CCD">
              <w:t>se</w:t>
            </w:r>
            <w:r w:rsidRPr="00BF1F35">
              <w:t xml:space="preserve"> data are copied from the previous year when </w:t>
            </w:r>
            <w:r w:rsidRPr="00BF1F35" w:rsidR="00903225">
              <w:t>preparing for a new reporting period.</w:t>
            </w:r>
          </w:p>
        </w:tc>
      </w:tr>
      <w:tr w14:paraId="6AC660EE" w14:textId="77777777" w:rsidTr="00C124C5">
        <w:tblPrEx>
          <w:tblW w:w="0" w:type="auto"/>
          <w:tblCellMar>
            <w:left w:w="0" w:type="dxa"/>
          </w:tblCellMar>
          <w:tblLook w:val="0600"/>
        </w:tblPrEx>
        <w:trPr>
          <w:trHeight w:val="1440"/>
        </w:trPr>
        <w:tc>
          <w:tcPr>
            <w:tcW w:w="4591" w:type="dxa"/>
            <w:vAlign w:val="center"/>
          </w:tcPr>
          <w:p w:rsidR="007C2782" w:rsidRPr="00BF1F35" w:rsidP="009A0331" w14:paraId="70C507C1" w14:textId="59197FA1">
            <w:pPr>
              <w:rPr>
                <w:color w:val="E36C0A" w:themeColor="accent6" w:themeShade="BF"/>
              </w:rPr>
            </w:pPr>
            <w:r w:rsidRPr="00BF1F35">
              <w:rPr>
                <w:color w:val="E36C0A" w:themeColor="accent6" w:themeShade="BF"/>
              </w:rPr>
              <w:t>[Change management]</w:t>
            </w:r>
          </w:p>
        </w:tc>
        <w:tc>
          <w:tcPr>
            <w:tcW w:w="4769" w:type="dxa"/>
            <w:vAlign w:val="center"/>
          </w:tcPr>
          <w:p w:rsidR="007C2782" w:rsidRPr="00BF1F35" w:rsidP="00337A99" w14:paraId="51C76DA6" w14:textId="6314F60F">
            <w:r w:rsidRPr="00BF1F35">
              <w:t xml:space="preserve">These data are subject to </w:t>
            </w:r>
            <w:r w:rsidRPr="00BF1F35" w:rsidR="00101DE1">
              <w:t>other rules when they change.</w:t>
            </w:r>
          </w:p>
        </w:tc>
      </w:tr>
      <w:tr w14:paraId="25D25B23" w14:textId="77777777" w:rsidTr="00C124C5">
        <w:tblPrEx>
          <w:tblW w:w="0" w:type="auto"/>
          <w:tblCellMar>
            <w:left w:w="0" w:type="dxa"/>
          </w:tblCellMar>
          <w:tblLook w:val="0600"/>
        </w:tblPrEx>
        <w:trPr>
          <w:trHeight w:val="1440"/>
        </w:trPr>
        <w:tc>
          <w:tcPr>
            <w:tcW w:w="4591" w:type="dxa"/>
            <w:vAlign w:val="center"/>
          </w:tcPr>
          <w:p w:rsidR="00FA491F" w:rsidRPr="00BF1F35" w:rsidP="009A0331" w14:paraId="2B3FFFEF" w14:textId="63E7A5B9">
            <w:pPr>
              <w:rPr>
                <w:color w:val="E36C0A" w:themeColor="accent6" w:themeShade="BF"/>
              </w:rPr>
            </w:pPr>
            <w:r w:rsidRPr="00BF1F35">
              <w:rPr>
                <w:color w:val="FF0000"/>
              </w:rPr>
              <w:t xml:space="preserve">{Skip </w:t>
            </w:r>
            <w:r w:rsidRPr="00BF1F35" w:rsidR="00101DE1">
              <w:rPr>
                <w:color w:val="FF0000"/>
              </w:rPr>
              <w:t>Ref A-Z</w:t>
            </w:r>
            <w:r w:rsidRPr="00BF1F35">
              <w:rPr>
                <w:color w:val="FF0000"/>
              </w:rPr>
              <w:t>}</w:t>
            </w:r>
          </w:p>
        </w:tc>
        <w:tc>
          <w:tcPr>
            <w:tcW w:w="4769" w:type="dxa"/>
            <w:vAlign w:val="center"/>
          </w:tcPr>
          <w:p w:rsidR="00FA491F" w:rsidRPr="00BF1F35" w:rsidP="00337A99" w14:paraId="514A2DF8" w14:textId="1589CADE">
            <w:r w:rsidRPr="00BF1F35">
              <w:t xml:space="preserve">Indicates that a response to this question affects other </w:t>
            </w:r>
            <w:r w:rsidRPr="00BF1F35" w:rsidR="00DD0D2E">
              <w:t>questions after it.</w:t>
            </w:r>
          </w:p>
        </w:tc>
      </w:tr>
      <w:tr w14:paraId="7A6DD306" w14:textId="77777777" w:rsidTr="00C124C5">
        <w:tblPrEx>
          <w:tblW w:w="0" w:type="auto"/>
          <w:tblCellMar>
            <w:left w:w="0" w:type="dxa"/>
          </w:tblCellMar>
          <w:tblLook w:val="0600"/>
        </w:tblPrEx>
        <w:trPr>
          <w:trHeight w:val="1440"/>
        </w:trPr>
        <w:tc>
          <w:tcPr>
            <w:tcW w:w="4591" w:type="dxa"/>
            <w:vAlign w:val="center"/>
          </w:tcPr>
          <w:p w:rsidR="00741DB8" w:rsidRPr="00BF1F35" w:rsidP="00741DB8" w14:paraId="52E98F6B" w14:textId="76998CAC">
            <w:pPr>
              <w:rPr>
                <w:color w:val="FF0000"/>
              </w:rPr>
            </w:pPr>
            <w:r w:rsidRPr="00BF1F35">
              <w:rPr>
                <w:color w:val="FF0000"/>
              </w:rPr>
              <w:t>{Skip when A-Z}</w:t>
            </w:r>
          </w:p>
        </w:tc>
        <w:tc>
          <w:tcPr>
            <w:tcW w:w="4769" w:type="dxa"/>
            <w:vAlign w:val="center"/>
          </w:tcPr>
          <w:p w:rsidR="00741DB8" w:rsidRPr="00BF1F35" w:rsidP="00741DB8" w14:paraId="652FEB96" w14:textId="47D2C431">
            <w:r>
              <w:t>Indicates that the question should be skipped if the skip reference meets a certain criterion</w:t>
            </w:r>
          </w:p>
        </w:tc>
      </w:tr>
      <w:tr w14:paraId="6FEEAC21" w14:textId="77777777" w:rsidTr="00C124C5">
        <w:tblPrEx>
          <w:tblW w:w="0" w:type="auto"/>
          <w:tblCellMar>
            <w:left w:w="0" w:type="dxa"/>
          </w:tblCellMar>
          <w:tblLook w:val="0600"/>
        </w:tblPrEx>
        <w:trPr>
          <w:trHeight w:val="1440"/>
        </w:trPr>
        <w:tc>
          <w:tcPr>
            <w:tcW w:w="4591" w:type="dxa"/>
            <w:vAlign w:val="center"/>
          </w:tcPr>
          <w:p w:rsidR="00741DB8" w:rsidRPr="00BF1F35" w:rsidP="00741DB8" w14:paraId="6D41F0CB" w14:textId="5B1523E8">
            <w:pPr>
              <w:rPr>
                <w:color w:val="FF0000"/>
              </w:rPr>
            </w:pPr>
            <w:r w:rsidRPr="00BF1F35">
              <w:rPr>
                <w:color w:val="000000" w:themeColor="text1"/>
              </w:rPr>
              <w:t>This is instructional text</w:t>
            </w:r>
          </w:p>
        </w:tc>
        <w:tc>
          <w:tcPr>
            <w:tcW w:w="4769" w:type="dxa"/>
            <w:vAlign w:val="center"/>
          </w:tcPr>
          <w:p w:rsidR="00741DB8" w:rsidRPr="00BF1F35" w:rsidP="00741DB8" w14:paraId="15BF88C5" w14:textId="7B1DCC76">
            <w:r w:rsidRPr="00BF1F35">
              <w:t>Instructions to the respondents</w:t>
            </w:r>
          </w:p>
        </w:tc>
      </w:tr>
    </w:tbl>
    <w:p w:rsidR="002345CF" w:rsidRPr="00BF1F35" w:rsidP="00337A99" w14:paraId="4DD43600" w14:textId="77777777"/>
    <w:p w:rsidR="00F54810" w:rsidRPr="00BF1F35" w14:paraId="163B0EA0" w14:textId="148DFE51">
      <w:r w:rsidRPr="00BF1F35">
        <w:br w:type="page"/>
      </w:r>
    </w:p>
    <w:p w:rsidR="00746A00" w:rsidRPr="00BF1F35" w:rsidP="00336B2E" w14:paraId="44E68AF1" w14:textId="4C578E23">
      <w:pPr>
        <w:pStyle w:val="Heading2"/>
      </w:pPr>
      <w:bookmarkStart w:id="8" w:name="_Project_Characteristics_1"/>
      <w:bookmarkStart w:id="9" w:name="_Toc76464148"/>
      <w:bookmarkStart w:id="10" w:name="_Toc80611442"/>
      <w:bookmarkStart w:id="11" w:name="_Toc163807665"/>
      <w:bookmarkStart w:id="12" w:name="_Toc74633342"/>
      <w:bookmarkEnd w:id="8"/>
      <w:r w:rsidRPr="00BF1F35">
        <w:t>Survey Preparation Checklist</w:t>
      </w:r>
      <w:bookmarkEnd w:id="9"/>
      <w:bookmarkEnd w:id="10"/>
      <w:bookmarkEnd w:id="11"/>
    </w:p>
    <w:tbl>
      <w:tblPr>
        <w:tblStyle w:val="TableGrid"/>
        <w:tblW w:w="0" w:type="auto"/>
        <w:tblLook w:val="04A0"/>
      </w:tblPr>
      <w:tblGrid>
        <w:gridCol w:w="4675"/>
        <w:gridCol w:w="4675"/>
      </w:tblGrid>
      <w:tr w14:paraId="4C73E3C8" w14:textId="77777777" w:rsidTr="2FCF34CA">
        <w:tblPrEx>
          <w:tblW w:w="0" w:type="auto"/>
          <w:tblLook w:val="04A0"/>
        </w:tblPrEx>
        <w:trPr>
          <w:trHeight w:val="1440"/>
        </w:trPr>
        <w:tc>
          <w:tcPr>
            <w:tcW w:w="4675" w:type="dxa"/>
            <w:tcBorders>
              <w:top w:val="single" w:sz="4" w:space="0" w:color="auto"/>
              <w:left w:val="single" w:sz="4" w:space="0" w:color="auto"/>
              <w:bottom w:val="single" w:sz="4" w:space="0" w:color="auto"/>
              <w:right w:val="nil"/>
            </w:tcBorders>
            <w:vAlign w:val="center"/>
          </w:tcPr>
          <w:p w:rsidR="0095420C" w:rsidRPr="00BF1F35" w:rsidP="00E1065B" w14:paraId="1251EE44" w14:textId="4A3BDDE3">
            <w:pPr>
              <w:jc w:val="center"/>
              <w:rPr>
                <w:rFonts w:ascii="Segoe UI Symbol" w:hAnsi="Segoe UI Symbol"/>
                <w:sz w:val="52"/>
                <w:szCs w:val="52"/>
              </w:rPr>
            </w:pPr>
            <w:r w:rsidRPr="00BF1F35">
              <w:rPr>
                <w:rFonts w:ascii="Segoe UI Symbol" w:hAnsi="Segoe UI Symbol"/>
                <w:sz w:val="52"/>
                <w:szCs w:val="52"/>
              </w:rPr>
              <w:t>✓</w:t>
            </w:r>
          </w:p>
        </w:tc>
        <w:tc>
          <w:tcPr>
            <w:tcW w:w="4675" w:type="dxa"/>
            <w:tcBorders>
              <w:top w:val="single" w:sz="4" w:space="0" w:color="auto"/>
              <w:left w:val="nil"/>
              <w:bottom w:val="single" w:sz="4" w:space="0" w:color="auto"/>
              <w:right w:val="single" w:sz="4" w:space="0" w:color="auto"/>
            </w:tcBorders>
            <w:vAlign w:val="center"/>
          </w:tcPr>
          <w:p w:rsidR="0095420C" w:rsidRPr="00BF1F35" w:rsidP="00081285" w14:paraId="6C2E6F62" w14:textId="4DBDD41F">
            <w:r>
              <w:t>Update Trainee List</w:t>
            </w:r>
          </w:p>
        </w:tc>
      </w:tr>
      <w:tr w14:paraId="0748EF93" w14:textId="77777777" w:rsidTr="2FCF34CA">
        <w:tblPrEx>
          <w:tblW w:w="0" w:type="auto"/>
          <w:tblLook w:val="04A0"/>
        </w:tblPrEx>
        <w:trPr>
          <w:trHeight w:val="1440"/>
        </w:trPr>
        <w:tc>
          <w:tcPr>
            <w:tcW w:w="4675" w:type="dxa"/>
            <w:tcBorders>
              <w:left w:val="single" w:sz="4" w:space="0" w:color="auto"/>
              <w:bottom w:val="single" w:sz="4" w:space="0" w:color="auto"/>
              <w:right w:val="nil"/>
            </w:tcBorders>
            <w:vAlign w:val="center"/>
          </w:tcPr>
          <w:p w:rsidR="0095420C" w:rsidRPr="00BF1F35" w:rsidP="00E1065B" w14:paraId="14F66020" w14:textId="75258504">
            <w:pPr>
              <w:jc w:val="center"/>
              <w:rPr>
                <w:sz w:val="52"/>
                <w:szCs w:val="52"/>
              </w:rPr>
            </w:pPr>
            <w:r w:rsidRPr="00BF1F35">
              <w:rPr>
                <w:rFonts w:ascii="Segoe UI Symbol" w:hAnsi="Segoe UI Symbol"/>
                <w:sz w:val="52"/>
                <w:szCs w:val="52"/>
              </w:rPr>
              <w:t>✓</w:t>
            </w:r>
          </w:p>
        </w:tc>
        <w:tc>
          <w:tcPr>
            <w:tcW w:w="4675" w:type="dxa"/>
            <w:tcBorders>
              <w:left w:val="nil"/>
              <w:bottom w:val="single" w:sz="4" w:space="0" w:color="auto"/>
              <w:right w:val="single" w:sz="4" w:space="0" w:color="auto"/>
            </w:tcBorders>
            <w:vAlign w:val="center"/>
          </w:tcPr>
          <w:p w:rsidR="0095420C" w:rsidRPr="00BF1F35" w:rsidP="00081285" w14:paraId="4AD277C0" w14:textId="60D7CF39">
            <w:r w:rsidRPr="00BF1F35">
              <w:t>Add International Experiences</w:t>
            </w:r>
          </w:p>
        </w:tc>
      </w:tr>
    </w:tbl>
    <w:p w:rsidR="00AD15AE" w:rsidRPr="00BF1F35" w:rsidP="001A1BC4" w14:paraId="669AA806" w14:textId="77777777">
      <w:pPr>
        <w:rPr>
          <w:color w:val="00B050"/>
        </w:rPr>
      </w:pPr>
    </w:p>
    <w:p w:rsidR="00192FDC" w:rsidRPr="00BF1F35" w:rsidP="001A1BC4" w14:paraId="39436E2E" w14:textId="7270A5EF">
      <w:pPr>
        <w:rPr>
          <w:color w:val="00B050"/>
        </w:rPr>
      </w:pPr>
      <w:r w:rsidRPr="00BF1F35">
        <w:rPr>
          <w:color w:val="00B050"/>
        </w:rPr>
        <w:t>[Open Trainee Surveys]</w:t>
      </w:r>
    </w:p>
    <w:p w:rsidR="001A1BC4" w:rsidRPr="00BF1F35" w:rsidP="001A1BC4" w14:paraId="5ED943E4" w14:textId="77777777"/>
    <w:p w:rsidR="001A1BC4" w:rsidRPr="00BF1F35" w14:paraId="67324D5E" w14:textId="77777777">
      <w:pPr>
        <w:rPr>
          <w:rFonts w:eastAsiaTheme="majorEastAsia" w:cstheme="majorBidi"/>
          <w:color w:val="000000" w:themeColor="text1"/>
          <w:sz w:val="32"/>
          <w:szCs w:val="26"/>
        </w:rPr>
      </w:pPr>
      <w:r w:rsidRPr="00BF1F35">
        <w:br w:type="page"/>
      </w:r>
    </w:p>
    <w:p w:rsidR="00336B2E" w:rsidRPr="00BF1F35" w:rsidP="00336B2E" w14:paraId="7FE0C70D" w14:textId="34958594">
      <w:pPr>
        <w:pStyle w:val="Heading2"/>
      </w:pPr>
      <w:bookmarkStart w:id="13" w:name="_Toc76464149"/>
      <w:bookmarkStart w:id="14" w:name="_Toc80611443"/>
      <w:bookmarkStart w:id="15" w:name="_Toc163807666"/>
      <w:r w:rsidRPr="00BF1F35">
        <w:t xml:space="preserve">Update </w:t>
      </w:r>
      <w:r w:rsidRPr="00BF1F35">
        <w:t>Trainee</w:t>
      </w:r>
      <w:r w:rsidRPr="00BF1F35">
        <w:t xml:space="preserve"> List</w:t>
      </w:r>
      <w:bookmarkEnd w:id="13"/>
      <w:bookmarkEnd w:id="14"/>
      <w:bookmarkEnd w:id="15"/>
    </w:p>
    <w:p w:rsidR="00EF2FD3" w:rsidRPr="00BF1F35" w:rsidP="00EF2FD3" w14:paraId="255C614F" w14:textId="77777777">
      <w:pPr>
        <w:pStyle w:val="Heading6"/>
      </w:pPr>
      <w:r w:rsidRPr="00BF1F35">
        <w:t>How do NRT trainees in your program earn their degree?</w:t>
      </w:r>
    </w:p>
    <w:p w:rsidR="004C204C" w:rsidRPr="00BF1F35" w:rsidP="00EF2FD3" w14:paraId="23D0607F" w14:textId="126CCD75">
      <w:pPr>
        <w:rPr>
          <w:rStyle w:val="Emphasis"/>
        </w:rPr>
      </w:pPr>
      <w:r w:rsidRPr="00BF1F35">
        <w:rPr>
          <w:rStyle w:val="Emphasis"/>
        </w:rPr>
        <w:t>Mark all that apply.</w:t>
      </w:r>
    </w:p>
    <w:p w:rsidR="00EF2FD3" w:rsidRPr="00BF1F35" w:rsidP="00EF2FD3" w14:paraId="640DE764" w14:textId="21DD3041">
      <w:pPr>
        <w:rPr>
          <w:rStyle w:val="Emphasis"/>
        </w:rPr>
      </w:pPr>
      <w:r w:rsidRPr="00BF1F35">
        <w:rPr>
          <w:rStyle w:val="Emphasis"/>
        </w:rPr>
        <w:t>Required</w:t>
      </w:r>
    </w:p>
    <w:p w:rsidR="00EF2FD3" w:rsidRPr="00BF1F35" w:rsidP="00EF2FD3" w14:paraId="0472E36A" w14:textId="77777777">
      <w:pPr>
        <w:rPr>
          <w:rStyle w:val="Emphasis"/>
        </w:rPr>
      </w:pPr>
      <w:r w:rsidRPr="00BF1F35">
        <w:rPr>
          <w:color w:val="E36C0A" w:themeColor="accent6" w:themeShade="BF"/>
        </w:rPr>
        <w:t>[Copied]</w:t>
      </w:r>
    </w:p>
    <w:tbl>
      <w:tblPr>
        <w:tblStyle w:val="TableGrid"/>
        <w:tblW w:w="93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tblPr>
      <w:tblGrid>
        <w:gridCol w:w="550"/>
        <w:gridCol w:w="8815"/>
      </w:tblGrid>
      <w:tr w14:paraId="3100C61B" w14:textId="77777777" w:rsidTr="00047587">
        <w:tblPrEx>
          <w:tblW w:w="93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tblPrEx>
        <w:trPr>
          <w:trHeight w:val="720"/>
        </w:trPr>
        <w:tc>
          <w:tcPr>
            <w:tcW w:w="550" w:type="dxa"/>
            <w:vAlign w:val="center"/>
          </w:tcPr>
          <w:p w:rsidR="00EF2FD3" w:rsidRPr="00BF1F35" w:rsidP="00047587" w14:paraId="468B0531" w14:textId="77777777">
            <w:r w:rsidRPr="00BF1F35">
              <w:rPr>
                <w:rFonts w:ascii="Wingdings" w:eastAsia="Wingdings" w:hAnsi="Wingdings" w:cs="Wingdings"/>
              </w:rPr>
              <w:sym w:font="Wingdings" w:char="F06F"/>
            </w:r>
          </w:p>
        </w:tc>
        <w:tc>
          <w:tcPr>
            <w:tcW w:w="8815" w:type="dxa"/>
            <w:vAlign w:val="center"/>
          </w:tcPr>
          <w:p w:rsidR="00EF2FD3" w:rsidRPr="00BF1F35" w:rsidP="00047587" w14:paraId="5E52FEAB" w14:textId="77777777">
            <w:r w:rsidRPr="00BF1F35">
              <w:t>Trainees earn their degrees from the NRT multidisciplinary/interdisciplinary program.</w:t>
            </w:r>
          </w:p>
        </w:tc>
      </w:tr>
      <w:tr w14:paraId="2F5CDC08" w14:textId="77777777" w:rsidTr="00047587">
        <w:tblPrEx>
          <w:tblW w:w="9365" w:type="dxa"/>
          <w:tblCellMar>
            <w:left w:w="0" w:type="dxa"/>
          </w:tblCellMar>
          <w:tblLook w:val="04A0"/>
        </w:tblPrEx>
        <w:trPr>
          <w:trHeight w:val="720"/>
        </w:trPr>
        <w:tc>
          <w:tcPr>
            <w:tcW w:w="550" w:type="dxa"/>
            <w:vAlign w:val="center"/>
          </w:tcPr>
          <w:p w:rsidR="00EF2FD3" w:rsidRPr="00BF1F35" w:rsidP="00047587" w14:paraId="05BCC770" w14:textId="77777777">
            <w:r w:rsidRPr="00BF1F35">
              <w:rPr>
                <w:rFonts w:ascii="Wingdings" w:eastAsia="Wingdings" w:hAnsi="Wingdings" w:cs="Wingdings"/>
              </w:rPr>
              <w:sym w:font="Wingdings" w:char="F06F"/>
            </w:r>
          </w:p>
        </w:tc>
        <w:tc>
          <w:tcPr>
            <w:tcW w:w="8815" w:type="dxa"/>
            <w:vAlign w:val="center"/>
          </w:tcPr>
          <w:p w:rsidR="00EF2FD3" w:rsidRPr="00BF1F35" w:rsidP="00047587" w14:paraId="363BCE0F" w14:textId="77777777">
            <w:r w:rsidRPr="00BF1F35">
              <w:t>Trainees earn their degrees from traditional single-discipline departments.</w:t>
            </w:r>
          </w:p>
        </w:tc>
      </w:tr>
      <w:tr w14:paraId="405133EF" w14:textId="77777777" w:rsidTr="002503BA">
        <w:tblPrEx>
          <w:tblW w:w="9365" w:type="dxa"/>
          <w:tblCellMar>
            <w:left w:w="0" w:type="dxa"/>
          </w:tblCellMar>
          <w:tblLook w:val="04A0"/>
        </w:tblPrEx>
        <w:trPr>
          <w:trHeight w:val="720"/>
        </w:trPr>
        <w:tc>
          <w:tcPr>
            <w:tcW w:w="550" w:type="dxa"/>
            <w:vAlign w:val="center"/>
          </w:tcPr>
          <w:p w:rsidR="00EF2FD3" w:rsidRPr="00BF1F35" w:rsidP="00047587" w14:paraId="1871FCCB" w14:textId="77777777">
            <w:r w:rsidRPr="00BF1F35">
              <w:rPr>
                <w:rFonts w:ascii="Wingdings" w:eastAsia="Wingdings" w:hAnsi="Wingdings" w:cs="Wingdings"/>
              </w:rPr>
              <w:sym w:font="Wingdings" w:char="F06F"/>
            </w:r>
          </w:p>
        </w:tc>
        <w:tc>
          <w:tcPr>
            <w:tcW w:w="8815" w:type="dxa"/>
            <w:vAlign w:val="center"/>
          </w:tcPr>
          <w:p w:rsidR="00EF2FD3" w:rsidRPr="00BF1F35" w:rsidP="00047587" w14:paraId="67FBC213" w14:textId="77777777">
            <w:r w:rsidRPr="00BF1F35">
              <w:t>Trainees earn their degrees from multidisciplinary/interdisciplinary programs, centers, or units other than NRT.</w:t>
            </w:r>
          </w:p>
        </w:tc>
      </w:tr>
      <w:tr w14:paraId="0EAB0B3E" w14:textId="77777777" w:rsidTr="002503BA">
        <w:tblPrEx>
          <w:tblW w:w="9365" w:type="dxa"/>
          <w:tblCellMar>
            <w:left w:w="0" w:type="dxa"/>
          </w:tblCellMar>
          <w:tblLook w:val="04A0"/>
        </w:tblPrEx>
        <w:trPr>
          <w:trHeight w:val="720"/>
        </w:trPr>
        <w:tc>
          <w:tcPr>
            <w:tcW w:w="550" w:type="dxa"/>
            <w:vAlign w:val="center"/>
          </w:tcPr>
          <w:p w:rsidR="00EF2FD3" w:rsidRPr="00BF1F35" w:rsidP="00047587" w14:paraId="06423A49" w14:textId="77777777">
            <w:r w:rsidRPr="00BF1F35">
              <w:rPr>
                <w:rFonts w:ascii="Wingdings" w:eastAsia="Wingdings" w:hAnsi="Wingdings" w:cs="Wingdings"/>
              </w:rPr>
              <w:sym w:font="Wingdings" w:char="F06F"/>
            </w:r>
          </w:p>
        </w:tc>
        <w:tc>
          <w:tcPr>
            <w:tcW w:w="8815" w:type="dxa"/>
            <w:vAlign w:val="center"/>
          </w:tcPr>
          <w:p w:rsidR="00EF2FD3" w:rsidRPr="00BF1F35" w:rsidP="00047587" w14:paraId="07EF9EC8" w14:textId="678E18BB">
            <w:r w:rsidRPr="00BF1F35">
              <w:t>Other (certificates, etc.)</w:t>
            </w:r>
            <w:r w:rsidRPr="00BF1F35" w:rsidR="002503BA">
              <w:t xml:space="preserve"> </w:t>
            </w:r>
            <w:r w:rsidRPr="00BF1F35" w:rsidR="002503BA">
              <w:rPr>
                <w:i/>
                <w:iCs/>
                <w:color w:val="FF0000"/>
              </w:rPr>
              <w:t>{Skip Ref A}</w:t>
            </w:r>
          </w:p>
        </w:tc>
      </w:tr>
    </w:tbl>
    <w:p w:rsidR="002503BA" w:rsidRPr="00BF1F35" w:rsidP="002503BA" w14:paraId="30491FFA" w14:textId="77777777">
      <w:pPr>
        <w:pStyle w:val="Heading6"/>
      </w:pPr>
      <w:r w:rsidRPr="00BF1F35">
        <w:t>If Other, please specify:</w:t>
      </w:r>
    </w:p>
    <w:p w:rsidR="002503BA" w:rsidRPr="00BF1F35" w:rsidP="002503BA" w14:paraId="005C9769" w14:textId="77777777">
      <w:pPr>
        <w:textAlignment w:val="baseline"/>
        <w:rPr>
          <w:rFonts w:ascii="Cambria" w:eastAsia="Times New Roman" w:hAnsi="Cambria" w:cs="Segoe UI"/>
          <w:i/>
          <w:iCs/>
        </w:rPr>
      </w:pPr>
      <w:r w:rsidRPr="00BF1F35">
        <w:rPr>
          <w:i/>
          <w:iCs/>
          <w:color w:val="FF0000"/>
        </w:rPr>
        <w:t>{Skip if A unchecked}</w:t>
      </w:r>
    </w:p>
    <w:p w:rsidR="002503BA" w:rsidRPr="00BF1F35" w:rsidP="002503BA" w14:paraId="7B294599" w14:textId="77777777">
      <w:pPr>
        <w:rPr>
          <w:rFonts w:ascii="Cambria" w:eastAsia="Times New Roman" w:hAnsi="Cambria" w:cs="Segoe UI"/>
          <w:i/>
          <w:iCs/>
        </w:rPr>
      </w:pPr>
      <w:r w:rsidRPr="00BF1F35">
        <w:rPr>
          <w:rFonts w:ascii="Cambria" w:eastAsia="Times New Roman" w:hAnsi="Cambria" w:cs="Segoe UI"/>
          <w:i/>
          <w:iCs/>
        </w:rPr>
        <w:t>Limit 5 items</w:t>
      </w:r>
    </w:p>
    <w:tbl>
      <w:tblPr>
        <w:tblW w:w="936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tblPr>
      <w:tblGrid>
        <w:gridCol w:w="9360"/>
      </w:tblGrid>
      <w:tr w14:paraId="708ADE7F" w14:textId="77777777" w:rsidTr="00047587">
        <w:tblPrEx>
          <w:tblW w:w="936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tblPrEx>
        <w:trPr>
          <w:trHeight w:val="420"/>
        </w:trPr>
        <w:tc>
          <w:tcPr>
            <w:tcW w:w="9360" w:type="dxa"/>
            <w:tcBorders>
              <w:top w:val="single" w:sz="4" w:space="0" w:color="auto"/>
              <w:left w:val="single" w:sz="6" w:space="0" w:color="auto"/>
              <w:bottom w:val="single" w:sz="6" w:space="0" w:color="auto"/>
              <w:right w:val="single" w:sz="6" w:space="0" w:color="auto"/>
            </w:tcBorders>
            <w:shd w:val="clear" w:color="auto" w:fill="auto"/>
            <w:vAlign w:val="center"/>
            <w:hideMark/>
          </w:tcPr>
          <w:p w:rsidR="002503BA" w:rsidRPr="00BF1F35" w:rsidP="00047587" w14:paraId="795FF019" w14:textId="77777777">
            <w:pPr>
              <w:textAlignment w:val="baseline"/>
              <w:rPr>
                <w:rFonts w:ascii="Times New Roman" w:eastAsia="Times New Roman" w:hAnsi="Times New Roman" w:cs="Times New Roman"/>
              </w:rPr>
            </w:pPr>
            <w:r w:rsidRPr="00BF1F35">
              <w:rPr>
                <w:b/>
                <w:bCs/>
                <w:color w:val="000000" w:themeColor="text1"/>
              </w:rPr>
              <w:t>Multi Add</w:t>
            </w:r>
          </w:p>
        </w:tc>
      </w:tr>
    </w:tbl>
    <w:p w:rsidR="00807D1C" w:rsidRPr="00BF1F35" w:rsidP="00807D1C" w14:paraId="6C9CA525" w14:textId="4455D4A5">
      <w:pPr>
        <w:pStyle w:val="Heading6"/>
      </w:pPr>
      <w:r w:rsidRPr="00BF1F35">
        <w:t>What is the intended average duration of support for trainees that receive NRT stipends?</w:t>
      </w:r>
    </w:p>
    <w:p w:rsidR="00807D1C" w:rsidRPr="00BF1F35" w:rsidP="00807D1C" w14:paraId="5078778C" w14:textId="77777777">
      <w:pPr>
        <w:rPr>
          <w:color w:val="E36C0A" w:themeColor="accent6" w:themeShade="BF"/>
        </w:rPr>
      </w:pPr>
      <w:r w:rsidRPr="00BF1F35">
        <w:rPr>
          <w:color w:val="E36C0A" w:themeColor="accent6" w:themeShade="BF"/>
        </w:rPr>
        <w:t>[Copied]</w:t>
      </w:r>
    </w:p>
    <w:p w:rsidR="00807D1C" w:rsidRPr="00BF1F35" w:rsidP="00807D1C" w14:paraId="388F207C" w14:textId="77777777">
      <w:pPr>
        <w:rPr>
          <w:color w:val="E36C0A" w:themeColor="accent6" w:themeShade="BF"/>
        </w:rPr>
      </w:pPr>
      <w:r w:rsidRPr="00BF1F35">
        <w:rPr>
          <w:color w:val="E36C0A" w:themeColor="accent6" w:themeShade="BF"/>
        </w:rPr>
        <w:t>[Read only]</w:t>
      </w:r>
    </w:p>
    <w:p w:rsidR="00807D1C" w:rsidRPr="00BF1F35" w:rsidP="00807D1C" w14:paraId="65DDFABA" w14:textId="77777777">
      <w:r w:rsidRPr="00BF1F35">
        <w:rPr>
          <w:color w:val="E36C0A" w:themeColor="accent6" w:themeShade="BF"/>
        </w:rPr>
        <w:t>[Change management]</w:t>
      </w:r>
    </w:p>
    <w:tbl>
      <w:tblPr>
        <w:tblStyle w:val="TableGrid"/>
        <w:tblW w:w="18700" w:type="dxa"/>
        <w:tblCellMar>
          <w:left w:w="0" w:type="dxa"/>
        </w:tblCellMar>
        <w:tblLook w:val="04A0"/>
      </w:tblPr>
      <w:tblGrid>
        <w:gridCol w:w="9350"/>
        <w:gridCol w:w="9350"/>
      </w:tblGrid>
      <w:tr w14:paraId="6C8B8F83" w14:textId="77777777" w:rsidTr="000C5E61">
        <w:tblPrEx>
          <w:tblW w:w="18700" w:type="dxa"/>
          <w:tblCellMar>
            <w:left w:w="0" w:type="dxa"/>
          </w:tblCellMar>
          <w:tblLook w:val="04A0"/>
        </w:tblPrEx>
        <w:trPr>
          <w:trHeight w:val="432"/>
        </w:trPr>
        <w:tc>
          <w:tcPr>
            <w:tcW w:w="9350" w:type="dxa"/>
            <w:vAlign w:val="center"/>
          </w:tcPr>
          <w:p w:rsidR="00B70072" w:rsidP="00B70072" w14:paraId="56B54F92" w14:textId="77777777">
            <w:r>
              <w:t>1 Year</w:t>
            </w:r>
          </w:p>
          <w:p w:rsidR="00323C5B" w:rsidP="00B70072" w14:paraId="032C80F1" w14:textId="3410EDA3">
            <w:r>
              <w:t>1-2 Years</w:t>
            </w:r>
          </w:p>
          <w:p w:rsidR="00B70072" w:rsidP="00B70072" w14:paraId="48F6A165" w14:textId="77777777">
            <w:r>
              <w:t>2 Years</w:t>
            </w:r>
          </w:p>
          <w:p w:rsidR="00B70072" w:rsidRPr="00BF1F35" w:rsidP="00B70072" w14:paraId="3075BCB2" w14:textId="65798C38">
            <w:r>
              <w:t>More than 2 years</w:t>
            </w:r>
          </w:p>
        </w:tc>
        <w:tc>
          <w:tcPr>
            <w:tcW w:w="9350" w:type="dxa"/>
            <w:vAlign w:val="center"/>
          </w:tcPr>
          <w:p w:rsidR="00B70072" w:rsidRPr="00BF1F35" w:rsidP="00B70072" w14:paraId="0FE8AEEE" w14:textId="5D841DBD"/>
        </w:tc>
      </w:tr>
    </w:tbl>
    <w:p w:rsidR="004D37EF" w:rsidRPr="00BF1F35" w:rsidP="000C5E61" w14:paraId="6EA28848" w14:textId="6271D4AC">
      <w:pPr>
        <w:rPr>
          <w:rStyle w:val="Strong"/>
          <w:b w:val="0"/>
          <w:bCs w:val="0"/>
        </w:rPr>
      </w:pPr>
    </w:p>
    <w:p w:rsidR="00336B2E" w:rsidRPr="00BF1F35" w:rsidP="00AF4435" w14:paraId="606F2C62" w14:textId="7133E343">
      <w:pPr>
        <w:pStyle w:val="Heading6"/>
        <w:numPr>
          <w:ilvl w:val="0"/>
          <w:numId w:val="0"/>
        </w:numPr>
      </w:pPr>
      <w:r w:rsidRPr="00BF1F35">
        <w:rPr>
          <w:rStyle w:val="Strong"/>
          <w:b w:val="0"/>
          <w:bCs w:val="0"/>
        </w:rPr>
        <w:t xml:space="preserve">List of </w:t>
      </w:r>
      <w:r w:rsidRPr="00BF1F35" w:rsidR="00D87A8D">
        <w:rPr>
          <w:rStyle w:val="Strong"/>
          <w:b w:val="0"/>
          <w:bCs w:val="0"/>
        </w:rPr>
        <w:t xml:space="preserve">Funded </w:t>
      </w:r>
      <w:r w:rsidRPr="00BF1F35">
        <w:t>NRT Trainees</w:t>
      </w:r>
    </w:p>
    <w:p w:rsidR="00336B2E" w:rsidRPr="00BF1F35" w:rsidP="00336B2E" w14:paraId="240695C7" w14:textId="77777777">
      <w:r w:rsidRPr="00BF1F35">
        <w:rPr>
          <w:color w:val="E36C0A" w:themeColor="accent6" w:themeShade="BF"/>
        </w:rPr>
        <w:t>[Copied]</w:t>
      </w:r>
    </w:p>
    <w:p w:rsidR="00336B2E" w:rsidRPr="00BF1F35" w:rsidP="00336B2E" w14:paraId="2BACB588" w14:textId="1BD1A8FB">
      <w:pPr>
        <w:rPr>
          <w:rStyle w:val="Strong"/>
          <w:b w:val="0"/>
          <w:bCs w:val="0"/>
          <w:i/>
          <w:iCs/>
        </w:rPr>
      </w:pPr>
      <w:r w:rsidRPr="00BF1F35">
        <w:rPr>
          <w:rStyle w:val="Strong"/>
          <w:b w:val="0"/>
          <w:bCs w:val="0"/>
          <w:i/>
          <w:iCs/>
        </w:rPr>
        <w:t>Respondent</w:t>
      </w:r>
      <w:r w:rsidRPr="00BF1F35" w:rsidR="0090150C">
        <w:rPr>
          <w:rStyle w:val="Strong"/>
          <w:b w:val="0"/>
          <w:bCs w:val="0"/>
          <w:i/>
          <w:iCs/>
        </w:rPr>
        <w:t>s</w:t>
      </w:r>
      <w:r w:rsidRPr="00BF1F35">
        <w:rPr>
          <w:rStyle w:val="Strong"/>
          <w:b w:val="0"/>
          <w:bCs w:val="0"/>
          <w:i/>
          <w:iCs/>
        </w:rPr>
        <w:t xml:space="preserve"> can enter as many </w:t>
      </w:r>
      <w:r w:rsidRPr="00BF1F35" w:rsidR="00D87A8D">
        <w:rPr>
          <w:rStyle w:val="Strong"/>
          <w:b w:val="0"/>
          <w:bCs w:val="0"/>
          <w:i/>
          <w:iCs/>
        </w:rPr>
        <w:t>funded</w:t>
      </w:r>
      <w:r w:rsidRPr="00BF1F35">
        <w:rPr>
          <w:rStyle w:val="Strong"/>
          <w:b w:val="0"/>
          <w:bCs w:val="0"/>
          <w:i/>
          <w:iCs/>
        </w:rPr>
        <w:t xml:space="preserve"> </w:t>
      </w:r>
      <w:r w:rsidRPr="00BF1F35" w:rsidR="00D87A8D">
        <w:rPr>
          <w:i/>
          <w:iCs/>
        </w:rPr>
        <w:t>t</w:t>
      </w:r>
      <w:r w:rsidRPr="00BF1F35">
        <w:rPr>
          <w:i/>
          <w:iCs/>
        </w:rPr>
        <w:t>rainees</w:t>
      </w:r>
      <w:r w:rsidRPr="00BF1F35">
        <w:rPr>
          <w:rStyle w:val="Strong"/>
          <w:b w:val="0"/>
          <w:bCs w:val="0"/>
          <w:i/>
          <w:iCs/>
        </w:rPr>
        <w:t xml:space="preserve"> as they wish</w:t>
      </w:r>
      <w:r w:rsidRPr="00BF1F35" w:rsidR="00092F86">
        <w:rPr>
          <w:rStyle w:val="Strong"/>
          <w:b w:val="0"/>
          <w:bCs w:val="0"/>
          <w:i/>
          <w:iCs/>
        </w:rPr>
        <w:t>.</w:t>
      </w:r>
    </w:p>
    <w:p w:rsidR="00336B2E" w:rsidRPr="00BF1F35" w:rsidP="00336B2E" w14:paraId="1BBCEBC3" w14:textId="77777777">
      <w:pPr>
        <w:rPr>
          <w:b/>
          <w:bCs/>
          <w:i/>
          <w:iCs/>
        </w:rPr>
      </w:pPr>
    </w:p>
    <w:p w:rsidR="00336B2E" w:rsidRPr="00BF1F35" w:rsidP="00336B2E" w14:paraId="39AD6B03" w14:textId="62F62D46">
      <w:pPr>
        <w:pStyle w:val="ListParagraph"/>
        <w:numPr>
          <w:ilvl w:val="0"/>
          <w:numId w:val="6"/>
        </w:numPr>
        <w:rPr>
          <w:rStyle w:val="Strong"/>
          <w:b w:val="0"/>
          <w:bCs w:val="0"/>
        </w:rPr>
      </w:pPr>
      <w:r w:rsidRPr="00BF1F35">
        <w:rPr>
          <w:rStyle w:val="Strong"/>
          <w:b w:val="0"/>
          <w:bCs w:val="0"/>
        </w:rPr>
        <w:t xml:space="preserve">Trainee 1 </w:t>
      </w:r>
      <w:r w:rsidRPr="00BF1F35">
        <w:rPr>
          <w:rStyle w:val="Strong"/>
          <w:b w:val="0"/>
          <w:bCs w:val="0"/>
          <w:color w:val="00B050"/>
        </w:rPr>
        <w:t>[Edit], [Delete], [Left Project], [</w:t>
      </w:r>
      <w:r w:rsidRPr="00BF1F35" w:rsidR="006C73AE">
        <w:rPr>
          <w:rStyle w:val="Strong"/>
          <w:b w:val="0"/>
          <w:bCs w:val="0"/>
          <w:color w:val="00B050"/>
        </w:rPr>
        <w:t>Move to Unfunded]</w:t>
      </w:r>
    </w:p>
    <w:p w:rsidR="00336B2E" w:rsidRPr="00BF1F35" w:rsidP="00336B2E" w14:paraId="4CEF1D64" w14:textId="03C878A8">
      <w:pPr>
        <w:pStyle w:val="ListParagraph"/>
        <w:numPr>
          <w:ilvl w:val="0"/>
          <w:numId w:val="6"/>
        </w:numPr>
        <w:rPr>
          <w:rStyle w:val="Strong"/>
          <w:b w:val="0"/>
          <w:bCs w:val="0"/>
        </w:rPr>
      </w:pPr>
      <w:r w:rsidRPr="00BF1F35">
        <w:rPr>
          <w:rStyle w:val="Strong"/>
          <w:b w:val="0"/>
          <w:bCs w:val="0"/>
        </w:rPr>
        <w:t xml:space="preserve">Trainee 2 </w:t>
      </w:r>
      <w:r w:rsidRPr="00BF1F35">
        <w:rPr>
          <w:rStyle w:val="Strong"/>
          <w:b w:val="0"/>
          <w:bCs w:val="0"/>
          <w:color w:val="00B050"/>
        </w:rPr>
        <w:t>[Edit], [Delete]</w:t>
      </w:r>
      <w:r w:rsidRPr="00BF1F35" w:rsidR="006C73AE">
        <w:rPr>
          <w:rStyle w:val="Strong"/>
          <w:b w:val="0"/>
          <w:bCs w:val="0"/>
          <w:color w:val="00B050"/>
        </w:rPr>
        <w:t>, [Left Project], [Move to Unfunded]</w:t>
      </w:r>
    </w:p>
    <w:p w:rsidR="00336B2E" w:rsidRPr="00BF1F35" w:rsidP="00336B2E" w14:paraId="0C47743A" w14:textId="77777777">
      <w:pPr>
        <w:rPr>
          <w:rStyle w:val="Strong"/>
        </w:rPr>
      </w:pPr>
    </w:p>
    <w:p w:rsidR="00336B2E" w:rsidRPr="00BF1F35" w:rsidP="00336B2E" w14:paraId="2C4281F4" w14:textId="03DD4D50">
      <w:pPr>
        <w:rPr>
          <w:rStyle w:val="Strong"/>
          <w:b w:val="0"/>
          <w:bCs w:val="0"/>
          <w:color w:val="00B050"/>
        </w:rPr>
      </w:pPr>
      <w:r w:rsidRPr="00BF1F35">
        <w:rPr>
          <w:rStyle w:val="Strong"/>
          <w:b w:val="0"/>
          <w:bCs w:val="0"/>
          <w:color w:val="00B050"/>
        </w:rPr>
        <w:t xml:space="preserve">[Add </w:t>
      </w:r>
      <w:r w:rsidRPr="00BF1F35" w:rsidR="00192FDC">
        <w:rPr>
          <w:rStyle w:val="Strong"/>
          <w:b w:val="0"/>
          <w:bCs w:val="0"/>
          <w:color w:val="00B050"/>
        </w:rPr>
        <w:t xml:space="preserve">Funded </w:t>
      </w:r>
      <w:r w:rsidRPr="00BF1F35">
        <w:rPr>
          <w:rStyle w:val="Strong"/>
          <w:b w:val="0"/>
          <w:bCs w:val="0"/>
          <w:color w:val="00B050"/>
        </w:rPr>
        <w:t>Trainee]</w:t>
      </w:r>
    </w:p>
    <w:p w:rsidR="00336B2E" w:rsidRPr="00BF1F35" w:rsidP="00336B2E" w14:paraId="0E803FEA" w14:textId="77777777">
      <w:pPr>
        <w:pStyle w:val="Heading6"/>
      </w:pPr>
      <w:r w:rsidRPr="00BF1F35">
        <w:rPr>
          <w:rStyle w:val="Strong"/>
          <w:b w:val="0"/>
          <w:bCs w:val="0"/>
        </w:rPr>
        <w:t xml:space="preserve">List of </w:t>
      </w:r>
      <w:r w:rsidRPr="00BF1F35">
        <w:t>Non-Funded NRT Trainees</w:t>
      </w:r>
    </w:p>
    <w:p w:rsidR="00336B2E" w:rsidRPr="00BF1F35" w:rsidP="00336B2E" w14:paraId="6920B86A" w14:textId="77777777">
      <w:r w:rsidRPr="00BF1F35">
        <w:rPr>
          <w:color w:val="E36C0A" w:themeColor="accent6" w:themeShade="BF"/>
        </w:rPr>
        <w:t>[Copied]</w:t>
      </w:r>
    </w:p>
    <w:p w:rsidR="00336B2E" w:rsidRPr="00BF1F35" w:rsidP="00336B2E" w14:paraId="274FB47E" w14:textId="5278AFB9">
      <w:pPr>
        <w:rPr>
          <w:rStyle w:val="Strong"/>
          <w:b w:val="0"/>
          <w:bCs w:val="0"/>
          <w:i/>
          <w:iCs/>
        </w:rPr>
      </w:pPr>
      <w:r w:rsidRPr="00BF1F35">
        <w:rPr>
          <w:rStyle w:val="Strong"/>
          <w:b w:val="0"/>
          <w:bCs w:val="0"/>
          <w:i/>
          <w:iCs/>
        </w:rPr>
        <w:t>Respondent</w:t>
      </w:r>
      <w:r w:rsidRPr="00BF1F35" w:rsidR="0090150C">
        <w:rPr>
          <w:rStyle w:val="Strong"/>
          <w:b w:val="0"/>
          <w:bCs w:val="0"/>
          <w:i/>
          <w:iCs/>
        </w:rPr>
        <w:t>s</w:t>
      </w:r>
      <w:r w:rsidRPr="00BF1F35">
        <w:rPr>
          <w:rStyle w:val="Strong"/>
          <w:b w:val="0"/>
          <w:bCs w:val="0"/>
          <w:i/>
          <w:iCs/>
        </w:rPr>
        <w:t xml:space="preserve"> can enter as many </w:t>
      </w:r>
      <w:r w:rsidRPr="00BF1F35" w:rsidR="00D87A8D">
        <w:rPr>
          <w:i/>
          <w:iCs/>
        </w:rPr>
        <w:t>n</w:t>
      </w:r>
      <w:r w:rsidRPr="00BF1F35">
        <w:rPr>
          <w:i/>
          <w:iCs/>
        </w:rPr>
        <w:t>on-</w:t>
      </w:r>
      <w:r w:rsidRPr="00BF1F35" w:rsidR="00D87A8D">
        <w:rPr>
          <w:i/>
          <w:iCs/>
        </w:rPr>
        <w:t>f</w:t>
      </w:r>
      <w:r w:rsidRPr="00BF1F35">
        <w:rPr>
          <w:i/>
          <w:iCs/>
        </w:rPr>
        <w:t xml:space="preserve">unded </w:t>
      </w:r>
      <w:r w:rsidRPr="00BF1F35" w:rsidR="00D87A8D">
        <w:rPr>
          <w:i/>
          <w:iCs/>
        </w:rPr>
        <w:t>t</w:t>
      </w:r>
      <w:r w:rsidRPr="00BF1F35">
        <w:rPr>
          <w:i/>
          <w:iCs/>
        </w:rPr>
        <w:t>rainees</w:t>
      </w:r>
      <w:r w:rsidRPr="00BF1F35">
        <w:rPr>
          <w:rStyle w:val="Strong"/>
          <w:b w:val="0"/>
          <w:bCs w:val="0"/>
          <w:i/>
          <w:iCs/>
        </w:rPr>
        <w:t xml:space="preserve"> as they wish</w:t>
      </w:r>
      <w:r w:rsidRPr="00BF1F35" w:rsidR="00092F86">
        <w:rPr>
          <w:rStyle w:val="Strong"/>
          <w:b w:val="0"/>
          <w:bCs w:val="0"/>
          <w:i/>
          <w:iCs/>
        </w:rPr>
        <w:t>.</w:t>
      </w:r>
    </w:p>
    <w:p w:rsidR="00336B2E" w:rsidRPr="00BF1F35" w:rsidP="00336B2E" w14:paraId="37CC1486" w14:textId="77777777">
      <w:pPr>
        <w:rPr>
          <w:b/>
          <w:bCs/>
          <w:i/>
          <w:iCs/>
        </w:rPr>
      </w:pPr>
    </w:p>
    <w:p w:rsidR="00336B2E" w:rsidRPr="00BF1F35" w:rsidP="00336B2E" w14:paraId="2B3C2ED9" w14:textId="75B44C8B">
      <w:pPr>
        <w:pStyle w:val="ListParagraph"/>
        <w:numPr>
          <w:ilvl w:val="0"/>
          <w:numId w:val="6"/>
        </w:numPr>
        <w:rPr>
          <w:rStyle w:val="Strong"/>
          <w:b w:val="0"/>
          <w:bCs w:val="0"/>
        </w:rPr>
      </w:pPr>
      <w:r w:rsidRPr="00BF1F35">
        <w:rPr>
          <w:rStyle w:val="Strong"/>
          <w:b w:val="0"/>
          <w:bCs w:val="0"/>
        </w:rPr>
        <w:t xml:space="preserve">Trainee 1 </w:t>
      </w:r>
      <w:r w:rsidRPr="00BF1F35">
        <w:rPr>
          <w:rStyle w:val="Strong"/>
          <w:b w:val="0"/>
          <w:bCs w:val="0"/>
          <w:color w:val="00B050"/>
        </w:rPr>
        <w:t>[Edit], [Delete]</w:t>
      </w:r>
      <w:r w:rsidRPr="00BF1F35" w:rsidR="00DB3C8A">
        <w:rPr>
          <w:rStyle w:val="Strong"/>
          <w:b w:val="0"/>
          <w:bCs w:val="0"/>
          <w:color w:val="00B050"/>
        </w:rPr>
        <w:t>, [Left Project], [Move to Funded]</w:t>
      </w:r>
    </w:p>
    <w:p w:rsidR="00336B2E" w:rsidRPr="00BF1F35" w:rsidP="00336B2E" w14:paraId="3EDE1053" w14:textId="24913597">
      <w:pPr>
        <w:pStyle w:val="ListParagraph"/>
        <w:numPr>
          <w:ilvl w:val="0"/>
          <w:numId w:val="6"/>
        </w:numPr>
        <w:rPr>
          <w:rStyle w:val="Strong"/>
          <w:b w:val="0"/>
          <w:bCs w:val="0"/>
        </w:rPr>
      </w:pPr>
      <w:r w:rsidRPr="00BF1F35">
        <w:rPr>
          <w:rStyle w:val="Strong"/>
          <w:b w:val="0"/>
          <w:bCs w:val="0"/>
        </w:rPr>
        <w:t xml:space="preserve">Trainee 2 </w:t>
      </w:r>
      <w:r w:rsidRPr="00BF1F35">
        <w:rPr>
          <w:rStyle w:val="Strong"/>
          <w:b w:val="0"/>
          <w:bCs w:val="0"/>
          <w:color w:val="00B050"/>
        </w:rPr>
        <w:t>[Edit], [Delete]</w:t>
      </w:r>
      <w:r w:rsidRPr="00BF1F35" w:rsidR="00DB3C8A">
        <w:rPr>
          <w:rStyle w:val="Strong"/>
          <w:b w:val="0"/>
          <w:bCs w:val="0"/>
          <w:color w:val="00B050"/>
        </w:rPr>
        <w:t>, [Left Project], [Move to Funded]</w:t>
      </w:r>
    </w:p>
    <w:p w:rsidR="00336B2E" w:rsidRPr="00BF1F35" w:rsidP="00336B2E" w14:paraId="682523A8" w14:textId="77777777">
      <w:pPr>
        <w:rPr>
          <w:rStyle w:val="Strong"/>
        </w:rPr>
      </w:pPr>
    </w:p>
    <w:p w:rsidR="00336B2E" w:rsidRPr="00BF1F35" w:rsidP="00336B2E" w14:paraId="1668430D" w14:textId="6E66B1E3">
      <w:r w:rsidRPr="00BF1F35">
        <w:rPr>
          <w:rStyle w:val="Strong"/>
          <w:b w:val="0"/>
          <w:bCs w:val="0"/>
          <w:color w:val="00B050"/>
        </w:rPr>
        <w:t xml:space="preserve">[Add </w:t>
      </w:r>
      <w:r w:rsidRPr="00BF1F35" w:rsidR="00192FDC">
        <w:rPr>
          <w:rStyle w:val="Strong"/>
          <w:b w:val="0"/>
          <w:bCs w:val="0"/>
          <w:color w:val="00B050"/>
        </w:rPr>
        <w:t xml:space="preserve">Unfunded </w:t>
      </w:r>
      <w:r w:rsidRPr="00BF1F35">
        <w:rPr>
          <w:rStyle w:val="Strong"/>
          <w:b w:val="0"/>
          <w:bCs w:val="0"/>
          <w:color w:val="00B050"/>
        </w:rPr>
        <w:t>Trainee]</w:t>
      </w:r>
    </w:p>
    <w:p w:rsidR="00336B2E" w:rsidRPr="00BF1F35" w14:paraId="27071480" w14:textId="55AA4332">
      <w:pPr>
        <w:rPr>
          <w:rFonts w:eastAsiaTheme="majorEastAsia" w:cstheme="majorBidi"/>
          <w:color w:val="000000" w:themeColor="text1"/>
          <w:sz w:val="32"/>
          <w:szCs w:val="26"/>
        </w:rPr>
      </w:pPr>
      <w:r w:rsidRPr="00BF1F35">
        <w:br w:type="page"/>
      </w:r>
    </w:p>
    <w:p w:rsidR="007739C1" w:rsidRPr="00BF1F35" w:rsidP="007739C1" w14:paraId="6FCF2877" w14:textId="1B4B44FE">
      <w:pPr>
        <w:pStyle w:val="Heading3"/>
      </w:pPr>
      <w:bookmarkStart w:id="16" w:name="_Toc74633348"/>
      <w:bookmarkStart w:id="17" w:name="_Toc76464150"/>
      <w:bookmarkStart w:id="18" w:name="_Toc80611444"/>
      <w:bookmarkStart w:id="19" w:name="_Toc163807667"/>
      <w:r w:rsidRPr="00BF1F35">
        <w:t>Add / Edit a</w:t>
      </w:r>
      <w:r w:rsidRPr="00BF1F35" w:rsidR="00627C4B">
        <w:t>n</w:t>
      </w:r>
      <w:r w:rsidRPr="00BF1F35">
        <w:t xml:space="preserve"> </w:t>
      </w:r>
      <w:r w:rsidRPr="00BF1F35" w:rsidR="00627C4B">
        <w:t xml:space="preserve">NRT </w:t>
      </w:r>
      <w:r w:rsidRPr="00BF1F35">
        <w:t>Funded Trainee</w:t>
      </w:r>
      <w:bookmarkEnd w:id="16"/>
      <w:bookmarkEnd w:id="17"/>
      <w:bookmarkEnd w:id="18"/>
      <w:bookmarkEnd w:id="19"/>
    </w:p>
    <w:p w:rsidR="007739C1" w:rsidRPr="00BF1F35" w:rsidP="007739C1" w14:paraId="79505C02" w14:textId="77777777">
      <w:r w:rsidRPr="00BF1F35">
        <w:rPr>
          <w:b/>
        </w:rPr>
        <w:t>Note:</w:t>
      </w:r>
      <w:r w:rsidRPr="00BF1F35">
        <w:t xml:space="preserve"> Information that your trainees provide will </w:t>
      </w:r>
      <w:r w:rsidRPr="00BF1F35">
        <w:rPr>
          <w:u w:val="single"/>
        </w:rPr>
        <w:t>not</w:t>
      </w:r>
      <w:r w:rsidRPr="00BF1F35">
        <w:t xml:space="preserve"> be available to you.  However, you will have access to a monitoring system that allows you to see the progress of their submissions, i.e., which sections they have successfully completed.</w:t>
      </w:r>
    </w:p>
    <w:p w:rsidR="007739C1" w:rsidRPr="00BF1F35" w:rsidP="007739C1" w14:paraId="1AE69F75" w14:textId="77777777">
      <w:pPr>
        <w:pStyle w:val="Heading6"/>
      </w:pPr>
      <w:r w:rsidRPr="00BF1F35">
        <w:t>First Name</w:t>
      </w:r>
    </w:p>
    <w:p w:rsidR="007739C1" w:rsidRPr="00BF1F35" w:rsidP="007739C1" w14:paraId="1C80002E" w14:textId="77777777">
      <w:pPr>
        <w:rPr>
          <w:rStyle w:val="Emphasis"/>
        </w:rPr>
      </w:pPr>
      <w:r w:rsidRPr="00BF1F35">
        <w:rPr>
          <w:rStyle w:val="Emphasis"/>
        </w:rPr>
        <w:t>Required</w:t>
      </w:r>
    </w:p>
    <w:p w:rsidR="007739C1" w:rsidRPr="00BF1F35" w:rsidP="007739C1" w14:paraId="7593B2C9" w14:textId="77777777">
      <w:pPr>
        <w:rPr>
          <w:rStyle w:val="Emphasis"/>
        </w:rPr>
      </w:pPr>
      <w:r w:rsidRPr="00BF1F35">
        <w:rPr>
          <w:rStyle w:val="Emphasis"/>
        </w:rPr>
        <w:t>Limit 50 characters</w:t>
      </w:r>
    </w:p>
    <w:p w:rsidR="007739C1" w:rsidRPr="00BF1F35" w:rsidP="007739C1" w14:paraId="3E3EAD33" w14:textId="77777777">
      <w:pPr>
        <w:rPr>
          <w:color w:val="E36C0A" w:themeColor="accent6" w:themeShade="BF"/>
        </w:rPr>
      </w:pPr>
      <w:r w:rsidRPr="00BF1F35">
        <w:rPr>
          <w:color w:val="E36C0A" w:themeColor="accent6" w:themeShade="BF"/>
        </w:rPr>
        <w:t>[Copied]</w:t>
      </w:r>
    </w:p>
    <w:p w:rsidR="007739C1" w:rsidRPr="00BF1F35" w:rsidP="007739C1" w14:paraId="058751D3" w14:textId="77777777">
      <w:pPr>
        <w:rPr>
          <w:color w:val="E36C0A" w:themeColor="accent6" w:themeShade="BF"/>
        </w:rPr>
      </w:pPr>
      <w:r w:rsidRPr="00BF1F35">
        <w:rPr>
          <w:color w:val="E36C0A" w:themeColor="accent6" w:themeShade="BF"/>
        </w:rPr>
        <w:t>[Read only]</w:t>
      </w:r>
    </w:p>
    <w:p w:rsidR="007739C1" w:rsidRPr="00BF1F35" w:rsidP="007739C1" w14:paraId="335ACC64" w14:textId="77777777">
      <w:pPr>
        <w:rPr>
          <w:rStyle w:val="Emphasis"/>
          <w:i w:val="0"/>
          <w:iCs w:val="0"/>
        </w:rPr>
      </w:pPr>
      <w:r w:rsidRPr="00BF1F35">
        <w:rPr>
          <w:color w:val="E36C0A" w:themeColor="accent6" w:themeShade="BF"/>
        </w:rPr>
        <w:t>[Change management]</w:t>
      </w:r>
    </w:p>
    <w:tbl>
      <w:tblPr>
        <w:tblStyle w:val="TableGrid"/>
        <w:tblW w:w="9350" w:type="dxa"/>
        <w:tblCellMar>
          <w:left w:w="0" w:type="dxa"/>
        </w:tblCellMar>
        <w:tblLook w:val="04A0"/>
      </w:tblPr>
      <w:tblGrid>
        <w:gridCol w:w="9350"/>
      </w:tblGrid>
      <w:tr w14:paraId="247E316F" w14:textId="77777777" w:rsidTr="00D15579">
        <w:tblPrEx>
          <w:tblW w:w="9350" w:type="dxa"/>
          <w:tblCellMar>
            <w:left w:w="0" w:type="dxa"/>
          </w:tblCellMar>
          <w:tblLook w:val="04A0"/>
        </w:tblPrEx>
        <w:trPr>
          <w:trHeight w:val="432"/>
        </w:trPr>
        <w:tc>
          <w:tcPr>
            <w:tcW w:w="9350" w:type="dxa"/>
            <w:vAlign w:val="center"/>
          </w:tcPr>
          <w:p w:rsidR="007739C1" w:rsidRPr="00BF1F35" w:rsidP="00D15579" w14:paraId="3D5FEFC5" w14:textId="77777777"/>
        </w:tc>
      </w:tr>
    </w:tbl>
    <w:p w:rsidR="007739C1" w:rsidRPr="00BF1F35" w:rsidP="007739C1" w14:paraId="183B3323" w14:textId="77777777">
      <w:pPr>
        <w:pStyle w:val="Heading6"/>
      </w:pPr>
      <w:r w:rsidRPr="00BF1F35">
        <w:t>Middle Name or Initial</w:t>
      </w:r>
    </w:p>
    <w:p w:rsidR="007739C1" w:rsidRPr="00BF1F35" w:rsidP="007739C1" w14:paraId="322587F4" w14:textId="77777777">
      <w:pPr>
        <w:rPr>
          <w:color w:val="E36C0A" w:themeColor="accent6" w:themeShade="BF"/>
        </w:rPr>
      </w:pPr>
      <w:r w:rsidRPr="00BF1F35">
        <w:rPr>
          <w:color w:val="E36C0A" w:themeColor="accent6" w:themeShade="BF"/>
        </w:rPr>
        <w:t>[Copied]</w:t>
      </w:r>
    </w:p>
    <w:p w:rsidR="007739C1" w:rsidRPr="00BF1F35" w:rsidP="007739C1" w14:paraId="64DD64FE" w14:textId="77777777">
      <w:pPr>
        <w:rPr>
          <w:color w:val="E36C0A" w:themeColor="accent6" w:themeShade="BF"/>
        </w:rPr>
      </w:pPr>
      <w:r w:rsidRPr="00BF1F35">
        <w:rPr>
          <w:color w:val="E36C0A" w:themeColor="accent6" w:themeShade="BF"/>
        </w:rPr>
        <w:t>[Read only]</w:t>
      </w:r>
    </w:p>
    <w:p w:rsidR="007739C1" w:rsidRPr="00BF1F35" w:rsidP="007739C1" w14:paraId="1C785DCF" w14:textId="77777777">
      <w:r w:rsidRPr="00BF1F35">
        <w:rPr>
          <w:color w:val="E36C0A" w:themeColor="accent6" w:themeShade="BF"/>
        </w:rPr>
        <w:t>[Change management]</w:t>
      </w:r>
    </w:p>
    <w:tbl>
      <w:tblPr>
        <w:tblStyle w:val="TableGrid"/>
        <w:tblW w:w="9350" w:type="dxa"/>
        <w:tblCellMar>
          <w:left w:w="0" w:type="dxa"/>
        </w:tblCellMar>
        <w:tblLook w:val="04A0"/>
      </w:tblPr>
      <w:tblGrid>
        <w:gridCol w:w="9350"/>
      </w:tblGrid>
      <w:tr w14:paraId="1514B266" w14:textId="77777777" w:rsidTr="00D15579">
        <w:tblPrEx>
          <w:tblW w:w="9350" w:type="dxa"/>
          <w:tblCellMar>
            <w:left w:w="0" w:type="dxa"/>
          </w:tblCellMar>
          <w:tblLook w:val="04A0"/>
        </w:tblPrEx>
        <w:trPr>
          <w:trHeight w:val="432"/>
        </w:trPr>
        <w:tc>
          <w:tcPr>
            <w:tcW w:w="9350" w:type="dxa"/>
            <w:vAlign w:val="center"/>
          </w:tcPr>
          <w:p w:rsidR="007739C1" w:rsidRPr="00BF1F35" w:rsidP="00D15579" w14:paraId="50B39980" w14:textId="77777777"/>
        </w:tc>
      </w:tr>
    </w:tbl>
    <w:p w:rsidR="007739C1" w:rsidRPr="00BF1F35" w:rsidP="007739C1" w14:paraId="560C9FF0" w14:textId="77777777">
      <w:pPr>
        <w:pStyle w:val="Heading6"/>
      </w:pPr>
      <w:r w:rsidRPr="00BF1F35">
        <w:t>Last Name</w:t>
      </w:r>
    </w:p>
    <w:p w:rsidR="007739C1" w:rsidRPr="00BF1F35" w:rsidP="007739C1" w14:paraId="3D608C76" w14:textId="77777777">
      <w:pPr>
        <w:rPr>
          <w:rStyle w:val="Emphasis"/>
        </w:rPr>
      </w:pPr>
      <w:r w:rsidRPr="00BF1F35">
        <w:rPr>
          <w:rStyle w:val="Emphasis"/>
        </w:rPr>
        <w:t>Required</w:t>
      </w:r>
    </w:p>
    <w:p w:rsidR="007739C1" w:rsidRPr="00BF1F35" w:rsidP="007739C1" w14:paraId="3BF94F47" w14:textId="77777777">
      <w:pPr>
        <w:rPr>
          <w:rStyle w:val="Emphasis"/>
        </w:rPr>
      </w:pPr>
      <w:r w:rsidRPr="00BF1F35">
        <w:rPr>
          <w:rStyle w:val="Emphasis"/>
        </w:rPr>
        <w:t>Limit 50 characters</w:t>
      </w:r>
    </w:p>
    <w:p w:rsidR="007739C1" w:rsidRPr="00BF1F35" w:rsidP="007739C1" w14:paraId="66632A69" w14:textId="77777777">
      <w:pPr>
        <w:rPr>
          <w:color w:val="E36C0A" w:themeColor="accent6" w:themeShade="BF"/>
        </w:rPr>
      </w:pPr>
      <w:r w:rsidRPr="00BF1F35">
        <w:rPr>
          <w:color w:val="E36C0A" w:themeColor="accent6" w:themeShade="BF"/>
        </w:rPr>
        <w:t>[Copied]</w:t>
      </w:r>
    </w:p>
    <w:p w:rsidR="007739C1" w:rsidRPr="00BF1F35" w:rsidP="007739C1" w14:paraId="055EF343" w14:textId="77777777">
      <w:pPr>
        <w:rPr>
          <w:color w:val="E36C0A" w:themeColor="accent6" w:themeShade="BF"/>
        </w:rPr>
      </w:pPr>
      <w:r w:rsidRPr="00BF1F35">
        <w:rPr>
          <w:color w:val="E36C0A" w:themeColor="accent6" w:themeShade="BF"/>
        </w:rPr>
        <w:t>[Read only]</w:t>
      </w:r>
    </w:p>
    <w:p w:rsidR="007739C1" w:rsidRPr="00BF1F35" w:rsidP="007739C1" w14:paraId="26A70125" w14:textId="77777777">
      <w:pPr>
        <w:rPr>
          <w:rStyle w:val="Emphasis"/>
          <w:i w:val="0"/>
          <w:iCs w:val="0"/>
        </w:rPr>
      </w:pPr>
      <w:r w:rsidRPr="00BF1F35">
        <w:rPr>
          <w:color w:val="E36C0A" w:themeColor="accent6" w:themeShade="BF"/>
        </w:rPr>
        <w:t>[Change management]</w:t>
      </w:r>
    </w:p>
    <w:tbl>
      <w:tblPr>
        <w:tblStyle w:val="TableGrid"/>
        <w:tblW w:w="9350" w:type="dxa"/>
        <w:tblCellMar>
          <w:left w:w="0" w:type="dxa"/>
        </w:tblCellMar>
        <w:tblLook w:val="04A0"/>
      </w:tblPr>
      <w:tblGrid>
        <w:gridCol w:w="9350"/>
      </w:tblGrid>
      <w:tr w14:paraId="0EFA5D55" w14:textId="77777777" w:rsidTr="5E5CE317">
        <w:tblPrEx>
          <w:tblW w:w="9350" w:type="dxa"/>
          <w:tblCellMar>
            <w:left w:w="0" w:type="dxa"/>
          </w:tblCellMar>
          <w:tblLook w:val="04A0"/>
        </w:tblPrEx>
        <w:trPr>
          <w:trHeight w:val="432"/>
        </w:trPr>
        <w:tc>
          <w:tcPr>
            <w:tcW w:w="9350" w:type="dxa"/>
            <w:vAlign w:val="center"/>
          </w:tcPr>
          <w:p w:rsidR="007739C1" w:rsidRPr="00BF1F35" w:rsidP="00D15579" w14:paraId="6FE3BDEF" w14:textId="28C86A6C"/>
        </w:tc>
      </w:tr>
    </w:tbl>
    <w:p w:rsidR="007739C1" w:rsidRPr="00BF1F35" w:rsidP="007739C1" w14:paraId="35DB41BF" w14:textId="77777777">
      <w:pPr>
        <w:pStyle w:val="Heading6"/>
      </w:pPr>
      <w:r w:rsidRPr="00BF1F35">
        <w:t>Email Address</w:t>
      </w:r>
    </w:p>
    <w:p w:rsidR="007739C1" w:rsidRPr="00BF1F35" w:rsidP="007739C1" w14:paraId="37761B3F" w14:textId="77777777">
      <w:pPr>
        <w:rPr>
          <w:rStyle w:val="Emphasis"/>
        </w:rPr>
      </w:pPr>
      <w:r w:rsidRPr="00BF1F35">
        <w:rPr>
          <w:rStyle w:val="Emphasis"/>
        </w:rPr>
        <w:t>Required</w:t>
      </w:r>
    </w:p>
    <w:p w:rsidR="007739C1" w:rsidRPr="00BF1F35" w:rsidP="007739C1" w14:paraId="49001814" w14:textId="77777777">
      <w:pPr>
        <w:rPr>
          <w:rStyle w:val="Emphasis"/>
        </w:rPr>
      </w:pPr>
      <w:r w:rsidRPr="00BF1F35">
        <w:rPr>
          <w:rStyle w:val="Emphasis"/>
        </w:rPr>
        <w:t>Limit 50 characters</w:t>
      </w:r>
    </w:p>
    <w:p w:rsidR="007739C1" w:rsidRPr="00BF1F35" w:rsidP="007739C1" w14:paraId="23A88917" w14:textId="77777777">
      <w:pPr>
        <w:rPr>
          <w:color w:val="E36C0A" w:themeColor="accent6" w:themeShade="BF"/>
        </w:rPr>
      </w:pPr>
      <w:r w:rsidRPr="00BF1F35">
        <w:rPr>
          <w:color w:val="E36C0A" w:themeColor="accent6" w:themeShade="BF"/>
        </w:rPr>
        <w:t>[Copied]</w:t>
      </w:r>
    </w:p>
    <w:p w:rsidR="007739C1" w:rsidRPr="00BF1F35" w:rsidP="007739C1" w14:paraId="139FF852" w14:textId="77777777">
      <w:pPr>
        <w:rPr>
          <w:color w:val="E36C0A" w:themeColor="accent6" w:themeShade="BF"/>
        </w:rPr>
      </w:pPr>
      <w:r w:rsidRPr="00BF1F35">
        <w:rPr>
          <w:color w:val="E36C0A" w:themeColor="accent6" w:themeShade="BF"/>
        </w:rPr>
        <w:t>[Read only]</w:t>
      </w:r>
    </w:p>
    <w:p w:rsidR="007739C1" w:rsidRPr="00BF1F35" w:rsidP="007739C1" w14:paraId="7B0627C5" w14:textId="77777777">
      <w:pPr>
        <w:rPr>
          <w:rStyle w:val="Emphasis"/>
          <w:i w:val="0"/>
          <w:iCs w:val="0"/>
        </w:rPr>
      </w:pPr>
      <w:r w:rsidRPr="00BF1F35">
        <w:rPr>
          <w:color w:val="E36C0A" w:themeColor="accent6" w:themeShade="BF"/>
        </w:rPr>
        <w:t>[Change management]</w:t>
      </w:r>
    </w:p>
    <w:tbl>
      <w:tblPr>
        <w:tblStyle w:val="TableGrid"/>
        <w:tblW w:w="9350" w:type="dxa"/>
        <w:tblCellMar>
          <w:left w:w="0" w:type="dxa"/>
        </w:tblCellMar>
        <w:tblLook w:val="04A0"/>
      </w:tblPr>
      <w:tblGrid>
        <w:gridCol w:w="9350"/>
      </w:tblGrid>
      <w:tr w14:paraId="02FA9E56" w14:textId="77777777" w:rsidTr="00D15579">
        <w:tblPrEx>
          <w:tblW w:w="9350" w:type="dxa"/>
          <w:tblCellMar>
            <w:left w:w="0" w:type="dxa"/>
          </w:tblCellMar>
          <w:tblLook w:val="04A0"/>
        </w:tblPrEx>
        <w:trPr>
          <w:trHeight w:val="432"/>
        </w:trPr>
        <w:tc>
          <w:tcPr>
            <w:tcW w:w="9350" w:type="dxa"/>
            <w:vAlign w:val="center"/>
          </w:tcPr>
          <w:p w:rsidR="007739C1" w:rsidRPr="00BF1F35" w:rsidP="00D15579" w14:paraId="3630A36F" w14:textId="77777777"/>
        </w:tc>
      </w:tr>
    </w:tbl>
    <w:p w:rsidR="007739C1" w:rsidRPr="00BF1F35" w:rsidP="007739C1" w14:paraId="639907E1" w14:textId="77777777">
      <w:pPr>
        <w:pStyle w:val="Heading6"/>
      </w:pPr>
      <w:r w:rsidRPr="00BF1F35">
        <w:t>When did the trainee first enroll in graduate study at this institution?</w:t>
      </w:r>
    </w:p>
    <w:p w:rsidR="007739C1" w:rsidRPr="00BF1F35" w:rsidP="007739C1" w14:paraId="00D03D41" w14:textId="77777777">
      <w:pPr>
        <w:rPr>
          <w:rStyle w:val="Emphasis"/>
        </w:rPr>
      </w:pPr>
      <w:r w:rsidRPr="00BF1F35">
        <w:rPr>
          <w:rStyle w:val="Emphasis"/>
        </w:rPr>
        <w:t>Required</w:t>
      </w:r>
    </w:p>
    <w:p w:rsidR="007739C1" w:rsidRPr="00BF1F35" w:rsidP="007739C1" w14:paraId="4FCA8A0E" w14:textId="77777777">
      <w:pPr>
        <w:rPr>
          <w:rStyle w:val="Emphasis"/>
        </w:rPr>
      </w:pPr>
      <w:r w:rsidRPr="00BF1F35">
        <w:rPr>
          <w:rStyle w:val="Emphasis"/>
        </w:rPr>
        <w:t>(mm/</w:t>
      </w:r>
      <w:r w:rsidRPr="00BF1F35">
        <w:rPr>
          <w:rStyle w:val="Emphasis"/>
        </w:rPr>
        <w:t>yyyy</w:t>
      </w:r>
      <w:r w:rsidRPr="00BF1F35">
        <w:rPr>
          <w:rStyle w:val="Emphasis"/>
        </w:rPr>
        <w:t>)</w:t>
      </w:r>
    </w:p>
    <w:p w:rsidR="007739C1" w:rsidRPr="00BF1F35" w:rsidP="007739C1" w14:paraId="281F11B5" w14:textId="77777777">
      <w:pPr>
        <w:rPr>
          <w:color w:val="E36C0A" w:themeColor="accent6" w:themeShade="BF"/>
        </w:rPr>
      </w:pPr>
      <w:r w:rsidRPr="00BF1F35">
        <w:rPr>
          <w:color w:val="E36C0A" w:themeColor="accent6" w:themeShade="BF"/>
        </w:rPr>
        <w:t>[Copied]</w:t>
      </w:r>
    </w:p>
    <w:p w:rsidR="007739C1" w:rsidRPr="00BF1F35" w:rsidP="007739C1" w14:paraId="4AF70ACB" w14:textId="77777777">
      <w:pPr>
        <w:rPr>
          <w:rStyle w:val="Emphasis"/>
        </w:rPr>
      </w:pPr>
      <w:r w:rsidRPr="00BF1F35">
        <w:rPr>
          <w:color w:val="E36C0A" w:themeColor="accent6" w:themeShade="BF"/>
        </w:rPr>
        <w:t>[Read only after first year]</w:t>
      </w:r>
    </w:p>
    <w:tbl>
      <w:tblPr>
        <w:tblStyle w:val="TableGrid"/>
        <w:tblW w:w="9350" w:type="dxa"/>
        <w:tblCellMar>
          <w:left w:w="0" w:type="dxa"/>
        </w:tblCellMar>
        <w:tblLook w:val="04A0"/>
      </w:tblPr>
      <w:tblGrid>
        <w:gridCol w:w="9350"/>
      </w:tblGrid>
      <w:tr w14:paraId="1CBC9CC9" w14:textId="77777777" w:rsidTr="00D15579">
        <w:tblPrEx>
          <w:tblW w:w="9350" w:type="dxa"/>
          <w:tblCellMar>
            <w:left w:w="0" w:type="dxa"/>
          </w:tblCellMar>
          <w:tblLook w:val="04A0"/>
        </w:tblPrEx>
        <w:trPr>
          <w:trHeight w:val="432"/>
        </w:trPr>
        <w:tc>
          <w:tcPr>
            <w:tcW w:w="9350" w:type="dxa"/>
            <w:vAlign w:val="center"/>
          </w:tcPr>
          <w:p w:rsidR="007739C1" w:rsidRPr="00BF1F35" w:rsidP="00D15579" w14:paraId="0265F6E0" w14:textId="77777777">
            <w:r w:rsidRPr="00BF1F35">
              <w:t>Date Picker</w:t>
            </w:r>
          </w:p>
        </w:tc>
      </w:tr>
    </w:tbl>
    <w:p w:rsidR="007739C1" w:rsidRPr="00BF1F35" w:rsidP="007739C1" w14:paraId="0AD78159" w14:textId="77777777">
      <w:pPr>
        <w:pStyle w:val="Heading6"/>
      </w:pPr>
      <w:r w:rsidRPr="00BF1F35">
        <w:t>When did the trainee first begin receiving NRT funding?</w:t>
      </w:r>
    </w:p>
    <w:p w:rsidR="007739C1" w:rsidRPr="00BF1F35" w:rsidP="007739C1" w14:paraId="0889F1E7" w14:textId="77777777">
      <w:pPr>
        <w:rPr>
          <w:rStyle w:val="Emphasis"/>
        </w:rPr>
      </w:pPr>
      <w:r w:rsidRPr="00BF1F35">
        <w:rPr>
          <w:rStyle w:val="Emphasis"/>
        </w:rPr>
        <w:t>Required</w:t>
      </w:r>
    </w:p>
    <w:p w:rsidR="007739C1" w:rsidRPr="00BF1F35" w:rsidP="007739C1" w14:paraId="2F11D1BB" w14:textId="77777777">
      <w:pPr>
        <w:rPr>
          <w:rStyle w:val="Emphasis"/>
        </w:rPr>
      </w:pPr>
      <w:r w:rsidRPr="00BF1F35">
        <w:rPr>
          <w:rStyle w:val="Emphasis"/>
        </w:rPr>
        <w:t>(mm/</w:t>
      </w:r>
      <w:r w:rsidRPr="00BF1F35">
        <w:rPr>
          <w:rStyle w:val="Emphasis"/>
        </w:rPr>
        <w:t>yyyy</w:t>
      </w:r>
      <w:r w:rsidRPr="00BF1F35">
        <w:rPr>
          <w:rStyle w:val="Emphasis"/>
        </w:rPr>
        <w:t>)</w:t>
      </w:r>
    </w:p>
    <w:p w:rsidR="007739C1" w:rsidRPr="00BF1F35" w:rsidP="007739C1" w14:paraId="59A7D038" w14:textId="77777777">
      <w:pPr>
        <w:rPr>
          <w:color w:val="E36C0A" w:themeColor="accent6" w:themeShade="BF"/>
        </w:rPr>
      </w:pPr>
      <w:r w:rsidRPr="00BF1F35">
        <w:rPr>
          <w:color w:val="E36C0A" w:themeColor="accent6" w:themeShade="BF"/>
        </w:rPr>
        <w:t>[Copied]</w:t>
      </w:r>
    </w:p>
    <w:p w:rsidR="007739C1" w:rsidRPr="00BF1F35" w:rsidP="007739C1" w14:paraId="15EBD3A8" w14:textId="77777777">
      <w:pPr>
        <w:rPr>
          <w:rStyle w:val="Emphasis"/>
        </w:rPr>
      </w:pPr>
      <w:r w:rsidRPr="00BF1F35">
        <w:rPr>
          <w:color w:val="E36C0A" w:themeColor="accent6" w:themeShade="BF"/>
        </w:rPr>
        <w:t>[Read only after first year]</w:t>
      </w:r>
    </w:p>
    <w:tbl>
      <w:tblPr>
        <w:tblStyle w:val="TableGrid"/>
        <w:tblW w:w="9350" w:type="dxa"/>
        <w:tblCellMar>
          <w:left w:w="0" w:type="dxa"/>
        </w:tblCellMar>
        <w:tblLook w:val="04A0"/>
      </w:tblPr>
      <w:tblGrid>
        <w:gridCol w:w="9350"/>
      </w:tblGrid>
      <w:tr w14:paraId="555754CB" w14:textId="77777777" w:rsidTr="00D15579">
        <w:tblPrEx>
          <w:tblW w:w="9350" w:type="dxa"/>
          <w:tblCellMar>
            <w:left w:w="0" w:type="dxa"/>
          </w:tblCellMar>
          <w:tblLook w:val="04A0"/>
        </w:tblPrEx>
        <w:trPr>
          <w:trHeight w:val="432"/>
        </w:trPr>
        <w:tc>
          <w:tcPr>
            <w:tcW w:w="9350" w:type="dxa"/>
            <w:vAlign w:val="center"/>
          </w:tcPr>
          <w:p w:rsidR="007739C1" w:rsidRPr="00BF1F35" w:rsidP="00D15579" w14:paraId="1323894F" w14:textId="77777777">
            <w:r w:rsidRPr="00BF1F35">
              <w:t>Date Picker</w:t>
            </w:r>
          </w:p>
        </w:tc>
      </w:tr>
    </w:tbl>
    <w:p w:rsidR="007739C1" w:rsidRPr="00BF1F35" w:rsidP="007739C1" w14:paraId="125CD953" w14:textId="50085E9E">
      <w:pPr>
        <w:pStyle w:val="Heading6"/>
      </w:pPr>
      <w:r w:rsidRPr="00BF1F35">
        <w:t>Did the trainee receive a stipend from the NRT program? (</w:t>
      </w:r>
      <w:r w:rsidRPr="00BF1F35">
        <w:rPr>
          <w:b/>
        </w:rPr>
        <w:t>Note:</w:t>
      </w:r>
      <w:r w:rsidRPr="00BF1F35">
        <w:t xml:space="preserve"> A trainee who received NRT funding for </w:t>
      </w:r>
      <w:r w:rsidRPr="00BF1F35">
        <w:rPr>
          <w:u w:val="single"/>
        </w:rPr>
        <w:t xml:space="preserve">any or </w:t>
      </w:r>
      <w:r w:rsidRPr="00BF1F35">
        <w:rPr>
          <w:u w:val="single"/>
        </w:rPr>
        <w:t>all of</w:t>
      </w:r>
      <w:r w:rsidRPr="00BF1F35">
        <w:rPr>
          <w:u w:val="single"/>
        </w:rPr>
        <w:t xml:space="preserve"> the current reporting period</w:t>
      </w:r>
      <w:r w:rsidRPr="00BF1F35">
        <w:t xml:space="preserve"> is a</w:t>
      </w:r>
      <w:r w:rsidRPr="00BF1F35" w:rsidR="00627C4B">
        <w:t>n NRT</w:t>
      </w:r>
      <w:r w:rsidRPr="00BF1F35">
        <w:t xml:space="preserve"> Funded Trainee.)</w:t>
      </w:r>
    </w:p>
    <w:p w:rsidR="007739C1" w:rsidRPr="00BF1F35" w:rsidP="007739C1" w14:paraId="0F09F602" w14:textId="77777777">
      <w:pPr>
        <w:rPr>
          <w:rStyle w:val="Emphasis"/>
        </w:rPr>
      </w:pPr>
      <w:r w:rsidRPr="00BF1F35">
        <w:rPr>
          <w:rStyle w:val="Emphasis"/>
        </w:rPr>
        <w:t>Select one.</w:t>
      </w:r>
    </w:p>
    <w:p w:rsidR="007739C1" w:rsidRPr="00BF1F35" w:rsidP="007739C1" w14:paraId="0C2F6EB1" w14:textId="77777777">
      <w:pPr>
        <w:rPr>
          <w:rStyle w:val="Emphasis"/>
        </w:rPr>
      </w:pPr>
      <w:r w:rsidRPr="00BF1F35">
        <w:rPr>
          <w:rStyle w:val="Emphasis"/>
        </w:rPr>
        <w:t>Required</w:t>
      </w:r>
    </w:p>
    <w:p w:rsidR="005F3536" w:rsidRPr="00BF1F35" w:rsidP="007739C1" w14:paraId="7D3C8C81" w14:textId="75AA307C">
      <w:pPr>
        <w:rPr>
          <w:i/>
          <w:iCs/>
        </w:rPr>
      </w:pPr>
      <w:r w:rsidRPr="00BF1F35">
        <w:rPr>
          <w:i/>
          <w:iCs/>
          <w:color w:val="FF0000"/>
        </w:rPr>
        <w:t>{Skip Ref 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tblPr>
      <w:tblGrid>
        <w:gridCol w:w="535"/>
        <w:gridCol w:w="990"/>
        <w:gridCol w:w="540"/>
        <w:gridCol w:w="7285"/>
      </w:tblGrid>
      <w:tr w14:paraId="619DDAA3" w14:textId="77777777" w:rsidTr="00D15579">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tblPrEx>
        <w:trPr>
          <w:trHeight w:val="432"/>
        </w:trPr>
        <w:tc>
          <w:tcPr>
            <w:tcW w:w="535" w:type="dxa"/>
            <w:vAlign w:val="center"/>
          </w:tcPr>
          <w:p w:rsidR="007739C1" w:rsidRPr="00BF1F35" w:rsidP="00D15579" w14:paraId="12B6261D" w14:textId="77777777">
            <w:r w:rsidRPr="00BF1F35">
              <w:rPr>
                <w:rFonts w:ascii="Wingdings" w:eastAsia="Wingdings" w:hAnsi="Wingdings" w:cs="Wingdings"/>
              </w:rPr>
              <w:sym w:font="Wingdings" w:char="F0A1"/>
            </w:r>
          </w:p>
        </w:tc>
        <w:tc>
          <w:tcPr>
            <w:tcW w:w="990" w:type="dxa"/>
            <w:vAlign w:val="center"/>
          </w:tcPr>
          <w:p w:rsidR="007739C1" w:rsidRPr="00BF1F35" w:rsidP="00D15579" w14:paraId="70E0E7A5" w14:textId="77777777">
            <w:r w:rsidRPr="00BF1F35">
              <w:t>Yes</w:t>
            </w:r>
          </w:p>
        </w:tc>
        <w:tc>
          <w:tcPr>
            <w:tcW w:w="540" w:type="dxa"/>
            <w:vAlign w:val="center"/>
          </w:tcPr>
          <w:p w:rsidR="007739C1" w:rsidRPr="00BF1F35" w:rsidP="00D15579" w14:paraId="7F239F39" w14:textId="77777777">
            <w:r w:rsidRPr="00BF1F35">
              <w:rPr>
                <w:rFonts w:ascii="Wingdings" w:eastAsia="Wingdings" w:hAnsi="Wingdings" w:cs="Wingdings"/>
              </w:rPr>
              <w:sym w:font="Wingdings" w:char="F0A1"/>
            </w:r>
          </w:p>
        </w:tc>
        <w:tc>
          <w:tcPr>
            <w:tcW w:w="7285" w:type="dxa"/>
            <w:vAlign w:val="center"/>
          </w:tcPr>
          <w:p w:rsidR="007739C1" w:rsidRPr="00BF1F35" w:rsidP="00D15579" w14:paraId="14A03855" w14:textId="77777777">
            <w:r w:rsidRPr="00BF1F35">
              <w:t>No</w:t>
            </w:r>
          </w:p>
        </w:tc>
      </w:tr>
    </w:tbl>
    <w:p w:rsidR="007739C1" w:rsidRPr="00BF1F35" w:rsidP="007739C1" w14:paraId="7FD97D2C" w14:textId="6C3369FE">
      <w:pPr>
        <w:pStyle w:val="Heading6"/>
      </w:pPr>
      <w:r w:rsidRPr="00BF1F35">
        <w:t xml:space="preserve">Enter the number of months the </w:t>
      </w:r>
      <w:r w:rsidRPr="00BF1F35" w:rsidR="0090150C">
        <w:t>trainee</w:t>
      </w:r>
      <w:r w:rsidRPr="00BF1F35">
        <w:t xml:space="preserve"> was funded</w:t>
      </w:r>
      <w:r w:rsidRPr="00BF1F35" w:rsidR="00627C4B">
        <w:t xml:space="preserve"> by NRT</w:t>
      </w:r>
      <w:r w:rsidRPr="00BF1F35">
        <w:t xml:space="preserve">.  If the </w:t>
      </w:r>
      <w:r w:rsidRPr="00BF1F35" w:rsidR="0090150C">
        <w:t>t</w:t>
      </w:r>
      <w:r w:rsidRPr="00BF1F35">
        <w:t xml:space="preserve">rainee received </w:t>
      </w:r>
      <w:r w:rsidRPr="00BF1F35" w:rsidR="00627C4B">
        <w:t xml:space="preserve">NRT </w:t>
      </w:r>
      <w:r w:rsidRPr="00BF1F35">
        <w:t>funding for a portion of a month, please round up to the nearest whole number</w:t>
      </w:r>
      <w:r w:rsidRPr="00BF1F35" w:rsidR="006868EB">
        <w:t>.</w:t>
      </w:r>
    </w:p>
    <w:p w:rsidR="007739C1" w:rsidRPr="00BF1F35" w:rsidP="007739C1" w14:paraId="55A3F8A5" w14:textId="77777777">
      <w:pPr>
        <w:rPr>
          <w:i/>
          <w:iCs/>
        </w:rPr>
      </w:pPr>
      <w:r w:rsidRPr="00BF1F35">
        <w:rPr>
          <w:i/>
          <w:iCs/>
        </w:rPr>
        <w:t>Required if above is Funded Trainee</w:t>
      </w:r>
    </w:p>
    <w:p w:rsidR="005F3536" w:rsidRPr="00BF1F35" w:rsidP="007739C1" w14:paraId="4BBAC492" w14:textId="72981313">
      <w:pPr>
        <w:rPr>
          <w:i/>
          <w:iCs/>
        </w:rPr>
      </w:pPr>
      <w:r w:rsidRPr="00BF1F35">
        <w:rPr>
          <w:i/>
          <w:iCs/>
          <w:color w:val="FF0000"/>
        </w:rPr>
        <w:t xml:space="preserve">{Skip </w:t>
      </w:r>
      <w:r w:rsidRPr="00BF1F35" w:rsidR="005901CC">
        <w:rPr>
          <w:i/>
          <w:iCs/>
          <w:color w:val="FF0000"/>
        </w:rPr>
        <w:t>if A is “No”</w:t>
      </w:r>
      <w:r w:rsidRPr="00BF1F35">
        <w:rPr>
          <w:i/>
          <w:iCs/>
          <w:color w:val="FF0000"/>
        </w:rPr>
        <w:t>}</w:t>
      </w:r>
    </w:p>
    <w:tbl>
      <w:tblPr>
        <w:tblStyle w:val="TableGrid"/>
        <w:tblW w:w="0" w:type="auto"/>
        <w:tblBorders>
          <w:top w:val="double" w:sz="4" w:space="0" w:color="auto"/>
          <w:left w:val="double" w:sz="4" w:space="0" w:color="auto"/>
          <w:bottom w:val="double" w:sz="4" w:space="0" w:color="auto"/>
          <w:right w:val="double" w:sz="4" w:space="0" w:color="auto"/>
          <w:insideH w:val="none" w:sz="0" w:space="0" w:color="auto"/>
          <w:insideV w:val="none" w:sz="0" w:space="0" w:color="auto"/>
        </w:tblBorders>
        <w:tblCellMar>
          <w:left w:w="0" w:type="dxa"/>
        </w:tblCellMar>
        <w:tblLook w:val="04A0"/>
      </w:tblPr>
      <w:tblGrid>
        <w:gridCol w:w="9315"/>
      </w:tblGrid>
      <w:tr w14:paraId="735AED9D" w14:textId="77777777" w:rsidTr="00D15579">
        <w:tblPrEx>
          <w:tblW w:w="0" w:type="auto"/>
          <w:tblBorders>
            <w:top w:val="double" w:sz="4" w:space="0" w:color="auto"/>
            <w:left w:val="double" w:sz="4" w:space="0" w:color="auto"/>
            <w:bottom w:val="double" w:sz="4" w:space="0" w:color="auto"/>
            <w:right w:val="double" w:sz="4" w:space="0" w:color="auto"/>
            <w:insideH w:val="none" w:sz="0" w:space="0" w:color="auto"/>
            <w:insideV w:val="none" w:sz="0" w:space="0" w:color="auto"/>
          </w:tblBorders>
          <w:tblCellMar>
            <w:left w:w="0" w:type="dxa"/>
          </w:tblCellMar>
          <w:tblLook w:val="04A0"/>
        </w:tblPrEx>
        <w:trPr>
          <w:trHeight w:val="432"/>
        </w:trPr>
        <w:tc>
          <w:tcPr>
            <w:tcW w:w="9315" w:type="dxa"/>
            <w:vAlign w:val="center"/>
          </w:tcPr>
          <w:p w:rsidR="007739C1" w:rsidRPr="00BF1F35" w:rsidP="00D15579" w14:paraId="0E86AEEE" w14:textId="77777777">
            <w:r w:rsidRPr="00BF1F35">
              <w:t>1 Month</w:t>
            </w:r>
          </w:p>
          <w:p w:rsidR="007739C1" w:rsidRPr="00BF1F35" w:rsidP="00D15579" w14:paraId="5FF1A3E5" w14:textId="77777777">
            <w:r w:rsidRPr="00BF1F35">
              <w:t>2 Months</w:t>
            </w:r>
          </w:p>
          <w:p w:rsidR="007739C1" w:rsidRPr="00BF1F35" w:rsidP="00D15579" w14:paraId="54297450" w14:textId="77777777">
            <w:r w:rsidRPr="00BF1F35">
              <w:t>3 Months</w:t>
            </w:r>
          </w:p>
          <w:p w:rsidR="007739C1" w:rsidRPr="00BF1F35" w:rsidP="00D15579" w14:paraId="555FFF06" w14:textId="77777777">
            <w:r w:rsidRPr="00BF1F35">
              <w:t>4 Months</w:t>
            </w:r>
          </w:p>
          <w:p w:rsidR="007739C1" w:rsidRPr="00BF1F35" w:rsidP="00D15579" w14:paraId="5EC75A7A" w14:textId="77777777">
            <w:r w:rsidRPr="00BF1F35">
              <w:t>5 Months</w:t>
            </w:r>
          </w:p>
          <w:p w:rsidR="007739C1" w:rsidRPr="00BF1F35" w:rsidP="00D15579" w14:paraId="20E6D73C" w14:textId="77777777">
            <w:r w:rsidRPr="00BF1F35">
              <w:t>6 Months</w:t>
            </w:r>
          </w:p>
          <w:p w:rsidR="007739C1" w:rsidRPr="00BF1F35" w:rsidP="00D15579" w14:paraId="52DBD543" w14:textId="77777777">
            <w:r w:rsidRPr="00BF1F35">
              <w:t>7 Months</w:t>
            </w:r>
          </w:p>
          <w:p w:rsidR="007739C1" w:rsidRPr="00BF1F35" w:rsidP="00D15579" w14:paraId="56915B95" w14:textId="77777777">
            <w:r w:rsidRPr="00BF1F35">
              <w:t>8 Months</w:t>
            </w:r>
          </w:p>
          <w:p w:rsidR="007739C1" w:rsidRPr="00BF1F35" w:rsidP="00D15579" w14:paraId="217340B7" w14:textId="77777777">
            <w:r w:rsidRPr="00BF1F35">
              <w:t>9 Months</w:t>
            </w:r>
          </w:p>
          <w:p w:rsidR="007739C1" w:rsidRPr="00BF1F35" w:rsidP="00D15579" w14:paraId="5D86814C" w14:textId="77777777">
            <w:r w:rsidRPr="00BF1F35">
              <w:t>10 Months</w:t>
            </w:r>
          </w:p>
          <w:p w:rsidR="007739C1" w:rsidRPr="00BF1F35" w:rsidP="00D15579" w14:paraId="0C1B3221" w14:textId="77777777">
            <w:r w:rsidRPr="00BF1F35">
              <w:t>11 Months</w:t>
            </w:r>
          </w:p>
          <w:p w:rsidR="007739C1" w:rsidRPr="00BF1F35" w:rsidP="00D15579" w14:paraId="0A5ED696" w14:textId="77777777">
            <w:r w:rsidRPr="00BF1F35">
              <w:t>12 Months</w:t>
            </w:r>
          </w:p>
        </w:tc>
      </w:tr>
    </w:tbl>
    <w:p w:rsidR="007739C1" w:rsidRPr="00BF1F35" w:rsidP="007739C1" w14:paraId="025A97ED" w14:textId="77777777">
      <w:pPr>
        <w:pStyle w:val="Heading6"/>
      </w:pPr>
      <w:r w:rsidRPr="00BF1F35">
        <w:t>Current NRT faculty advisor(s)</w:t>
      </w:r>
    </w:p>
    <w:p w:rsidR="007739C1" w:rsidRPr="00BF1F35" w:rsidP="007739C1" w14:paraId="6883042F" w14:textId="77777777">
      <w:pPr>
        <w:rPr>
          <w:i/>
          <w:iCs/>
        </w:rPr>
      </w:pPr>
      <w:r w:rsidRPr="00BF1F35">
        <w:rPr>
          <w:i/>
          <w:iCs/>
        </w:rPr>
        <w:t>Read-only list (entered by the trainee on their instrument)</w:t>
      </w:r>
    </w:p>
    <w:p w:rsidR="007739C1" w:rsidRPr="00BF1F35" w:rsidP="007739C1" w14:paraId="05447BE9" w14:textId="77777777">
      <w:pPr>
        <w:pStyle w:val="ListParagraph"/>
        <w:numPr>
          <w:ilvl w:val="0"/>
          <w:numId w:val="3"/>
        </w:numPr>
        <w:rPr>
          <w:rFonts w:eastAsiaTheme="minorEastAsia"/>
        </w:rPr>
      </w:pPr>
      <w:r w:rsidRPr="00BF1F35">
        <w:t>Faculty Advisor 1</w:t>
      </w:r>
    </w:p>
    <w:p w:rsidR="007739C1" w:rsidRPr="00BF1F35" w:rsidP="007739C1" w14:paraId="2F52554A" w14:textId="77777777">
      <w:pPr>
        <w:pStyle w:val="ListParagraph"/>
        <w:numPr>
          <w:ilvl w:val="0"/>
          <w:numId w:val="3"/>
        </w:numPr>
        <w:rPr>
          <w:rFonts w:eastAsiaTheme="minorEastAsia"/>
        </w:rPr>
      </w:pPr>
      <w:r w:rsidRPr="00BF1F35">
        <w:t>Faculty Advisor 2</w:t>
      </w:r>
    </w:p>
    <w:p w:rsidR="007739C1" w:rsidRPr="00BF1F35" w:rsidP="2FCF34CA" w14:paraId="049EC1D7" w14:textId="661F0024">
      <w:pPr>
        <w:pStyle w:val="Heading6"/>
        <w:numPr>
          <w:ilvl w:val="0"/>
          <w:numId w:val="0"/>
        </w:numPr>
      </w:pPr>
      <w:r>
        <w:t>Is the trainee currently an active participant in this NRT project</w:t>
      </w:r>
      <w:r w:rsidR="00D40F33">
        <w:t xml:space="preserve"> (e.g., still engaged in NRT program </w:t>
      </w:r>
      <w:r w:rsidR="0839F54B">
        <w:t>activities</w:t>
      </w:r>
      <w:r w:rsidR="00D40F33">
        <w:t>)</w:t>
      </w:r>
      <w:r>
        <w:t>?</w:t>
      </w:r>
    </w:p>
    <w:p w:rsidR="007739C1" w:rsidRPr="00BF1F35" w:rsidP="007739C1" w14:paraId="597F134B" w14:textId="77777777">
      <w:pPr>
        <w:rPr>
          <w:rStyle w:val="Emphasis"/>
        </w:rPr>
      </w:pPr>
      <w:r w:rsidRPr="00BF1F35">
        <w:rPr>
          <w:rStyle w:val="Emphasis"/>
        </w:rPr>
        <w:t>Select one.</w:t>
      </w:r>
    </w:p>
    <w:p w:rsidR="007739C1" w:rsidRPr="00BF1F35" w:rsidP="007739C1" w14:paraId="7B141B4E" w14:textId="77777777">
      <w:pPr>
        <w:rPr>
          <w:rStyle w:val="Emphasis"/>
        </w:rPr>
      </w:pPr>
      <w:r w:rsidRPr="00BF1F35">
        <w:rPr>
          <w:rStyle w:val="Emphasis"/>
        </w:rPr>
        <w:t>Required</w:t>
      </w:r>
    </w:p>
    <w:p w:rsidR="007739C1" w:rsidRPr="00BF1F35" w:rsidP="007739C1" w14:paraId="4D68713A" w14:textId="6A4E19C9">
      <w:pPr>
        <w:rPr>
          <w:rStyle w:val="Emphasis"/>
          <w:color w:val="FF0000"/>
        </w:rPr>
      </w:pPr>
      <w:r w:rsidRPr="00BF1F35">
        <w:rPr>
          <w:rStyle w:val="Emphasis"/>
          <w:color w:val="FF0000"/>
        </w:rPr>
        <w:t xml:space="preserve">{Skip Ref </w:t>
      </w:r>
      <w:r w:rsidRPr="00BF1F35" w:rsidR="001464D7">
        <w:rPr>
          <w:rStyle w:val="Emphasis"/>
          <w:color w:val="FF0000"/>
        </w:rPr>
        <w:t>B</w:t>
      </w:r>
      <w:r w:rsidRPr="00BF1F35">
        <w:rPr>
          <w:rStyle w:val="Emphasis"/>
          <w:color w:val="FF0000"/>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600"/>
      </w:tblPr>
      <w:tblGrid>
        <w:gridCol w:w="450"/>
        <w:gridCol w:w="720"/>
        <w:gridCol w:w="540"/>
        <w:gridCol w:w="4571"/>
      </w:tblGrid>
      <w:tr w14:paraId="7A4374A1" w14:textId="77777777" w:rsidTr="00D15579">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600"/>
        </w:tblPrEx>
        <w:trPr>
          <w:trHeight w:val="432"/>
        </w:trPr>
        <w:tc>
          <w:tcPr>
            <w:tcW w:w="450" w:type="dxa"/>
            <w:vAlign w:val="center"/>
          </w:tcPr>
          <w:p w:rsidR="007739C1" w:rsidRPr="00BF1F35" w:rsidP="00D15579" w14:paraId="3ACC9B82" w14:textId="77777777">
            <w:r w:rsidRPr="00BF1F35">
              <w:rPr>
                <w:rFonts w:ascii="Wingdings" w:eastAsia="Wingdings" w:hAnsi="Wingdings" w:cs="Wingdings"/>
              </w:rPr>
              <w:sym w:font="Wingdings" w:char="F0A1"/>
            </w:r>
          </w:p>
        </w:tc>
        <w:tc>
          <w:tcPr>
            <w:tcW w:w="720" w:type="dxa"/>
            <w:vAlign w:val="center"/>
          </w:tcPr>
          <w:p w:rsidR="007739C1" w:rsidRPr="00BF1F35" w:rsidP="00D15579" w14:paraId="5676911C" w14:textId="77777777">
            <w:r w:rsidRPr="00BF1F35">
              <w:t>Yes</w:t>
            </w:r>
          </w:p>
        </w:tc>
        <w:tc>
          <w:tcPr>
            <w:tcW w:w="540" w:type="dxa"/>
            <w:vAlign w:val="center"/>
          </w:tcPr>
          <w:p w:rsidR="007739C1" w:rsidRPr="00BF1F35" w:rsidP="00D15579" w14:paraId="1DA9B292" w14:textId="77777777">
            <w:pPr>
              <w:ind w:right="-390"/>
            </w:pPr>
            <w:r w:rsidRPr="00BF1F35">
              <w:rPr>
                <w:rFonts w:ascii="Wingdings" w:eastAsia="Wingdings" w:hAnsi="Wingdings" w:cs="Wingdings"/>
              </w:rPr>
              <w:sym w:font="Wingdings" w:char="F0A1"/>
            </w:r>
          </w:p>
        </w:tc>
        <w:tc>
          <w:tcPr>
            <w:tcW w:w="4571" w:type="dxa"/>
            <w:vAlign w:val="center"/>
          </w:tcPr>
          <w:p w:rsidR="007739C1" w:rsidRPr="00BF1F35" w:rsidP="00D15579" w14:paraId="123444E3" w14:textId="77777777">
            <w:pPr>
              <w:ind w:left="3"/>
            </w:pPr>
            <w:r w:rsidRPr="00BF1F35">
              <w:t>No</w:t>
            </w:r>
          </w:p>
        </w:tc>
      </w:tr>
    </w:tbl>
    <w:p w:rsidR="007739C1" w:rsidRPr="00BF1F35" w:rsidP="007739C1" w14:paraId="08DE3F39" w14:textId="77777777">
      <w:pPr>
        <w:pStyle w:val="Heading6"/>
      </w:pPr>
      <w:r w:rsidRPr="00BF1F35">
        <w:t xml:space="preserve">Date trainee left </w:t>
      </w:r>
      <w:r w:rsidRPr="00BF1F35">
        <w:t>project</w:t>
      </w:r>
    </w:p>
    <w:p w:rsidR="007739C1" w:rsidRPr="00BF1F35" w:rsidP="007739C1" w14:paraId="512C3590" w14:textId="254315D9">
      <w:pPr>
        <w:rPr>
          <w:rStyle w:val="Emphasis"/>
        </w:rPr>
      </w:pPr>
      <w:r w:rsidRPr="00BF1F35">
        <w:rPr>
          <w:rStyle w:val="Emphasis"/>
          <w:color w:val="FF0000"/>
        </w:rPr>
        <w:t xml:space="preserve">{Skip if </w:t>
      </w:r>
      <w:r w:rsidRPr="00BF1F35" w:rsidR="001464D7">
        <w:rPr>
          <w:rStyle w:val="Emphasis"/>
          <w:color w:val="FF0000"/>
        </w:rPr>
        <w:t>B</w:t>
      </w:r>
      <w:r w:rsidRPr="00BF1F35">
        <w:rPr>
          <w:rStyle w:val="Emphasis"/>
          <w:color w:val="FF0000"/>
        </w:rPr>
        <w:t xml:space="preserve"> is “Yes”}</w:t>
      </w:r>
    </w:p>
    <w:p w:rsidR="007739C1" w:rsidRPr="00BF1F35" w:rsidP="007739C1" w14:paraId="280FB692" w14:textId="77777777">
      <w:pPr>
        <w:rPr>
          <w:rStyle w:val="Emphasis"/>
        </w:rPr>
      </w:pPr>
      <w:r w:rsidRPr="00BF1F35">
        <w:rPr>
          <w:rStyle w:val="Emphasis"/>
        </w:rPr>
        <w:t>(mm/</w:t>
      </w:r>
      <w:r w:rsidRPr="00BF1F35">
        <w:rPr>
          <w:rStyle w:val="Emphasis"/>
        </w:rPr>
        <w:t>yyyy</w:t>
      </w:r>
      <w:r w:rsidRPr="00BF1F35">
        <w:rPr>
          <w:rStyle w:val="Emphasis"/>
        </w:rPr>
        <w:t>)</w:t>
      </w:r>
    </w:p>
    <w:tbl>
      <w:tblPr>
        <w:tblStyle w:val="TableGrid"/>
        <w:tblW w:w="9350" w:type="dxa"/>
        <w:tblCellMar>
          <w:left w:w="0" w:type="dxa"/>
        </w:tblCellMar>
        <w:tblLook w:val="04A0"/>
      </w:tblPr>
      <w:tblGrid>
        <w:gridCol w:w="9350"/>
      </w:tblGrid>
      <w:tr w14:paraId="74C8D0AB" w14:textId="77777777" w:rsidTr="00D15579">
        <w:tblPrEx>
          <w:tblW w:w="9350" w:type="dxa"/>
          <w:tblCellMar>
            <w:left w:w="0" w:type="dxa"/>
          </w:tblCellMar>
          <w:tblLook w:val="04A0"/>
        </w:tblPrEx>
        <w:trPr>
          <w:trHeight w:val="432"/>
        </w:trPr>
        <w:tc>
          <w:tcPr>
            <w:tcW w:w="9350" w:type="dxa"/>
            <w:vAlign w:val="center"/>
          </w:tcPr>
          <w:p w:rsidR="007739C1" w:rsidRPr="00BF1F35" w:rsidP="00D15579" w14:paraId="7DDBD008" w14:textId="77777777">
            <w:r w:rsidRPr="00BF1F35">
              <w:t>Date picker</w:t>
            </w:r>
          </w:p>
        </w:tc>
      </w:tr>
    </w:tbl>
    <w:p w:rsidR="007739C1" w:rsidRPr="00BF1F35" w:rsidP="007739C1" w14:paraId="56FA236F" w14:textId="77777777">
      <w:pPr>
        <w:pStyle w:val="Heading6"/>
      </w:pPr>
      <w:r w:rsidRPr="00BF1F35">
        <w:t>Please describe the current situation that best describes this NRT trainee.</w:t>
      </w:r>
    </w:p>
    <w:p w:rsidR="007739C1" w:rsidRPr="00BF1F35" w:rsidP="007739C1" w14:paraId="552E4824" w14:textId="77777777">
      <w:pPr>
        <w:rPr>
          <w:rStyle w:val="Emphasis"/>
        </w:rPr>
      </w:pPr>
      <w:r w:rsidRPr="00BF1F35">
        <w:rPr>
          <w:rStyle w:val="Emphasis"/>
        </w:rPr>
        <w:t>Select one.</w:t>
      </w:r>
    </w:p>
    <w:p w:rsidR="007739C1" w:rsidRPr="00BF1F35" w:rsidP="007739C1" w14:paraId="6B927FB7" w14:textId="77777777">
      <w:pPr>
        <w:rPr>
          <w:i/>
          <w:iCs/>
        </w:rPr>
      </w:pPr>
      <w:r w:rsidRPr="00BF1F35">
        <w:rPr>
          <w:rStyle w:val="Emphasis"/>
        </w:rPr>
        <w:t>Required</w:t>
      </w:r>
    </w:p>
    <w:tbl>
      <w:tblPr>
        <w:tblStyle w:val="TableGrid"/>
        <w:tblW w:w="93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tblPr>
      <w:tblGrid>
        <w:gridCol w:w="535"/>
        <w:gridCol w:w="8815"/>
      </w:tblGrid>
      <w:tr w14:paraId="6BD06940" w14:textId="77777777" w:rsidTr="5E5CE317">
        <w:tblPrEx>
          <w:tblW w:w="93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tblPrEx>
        <w:trPr>
          <w:trHeight w:val="432"/>
        </w:trPr>
        <w:tc>
          <w:tcPr>
            <w:tcW w:w="535" w:type="dxa"/>
            <w:vAlign w:val="center"/>
          </w:tcPr>
          <w:p w:rsidR="007739C1" w:rsidRPr="00BF1F35" w:rsidP="00D15579" w14:paraId="6E3A8C3C" w14:textId="77777777">
            <w:r w:rsidRPr="00BF1F35">
              <w:rPr>
                <w:rFonts w:ascii="Wingdings" w:eastAsia="Wingdings" w:hAnsi="Wingdings" w:cs="Wingdings"/>
              </w:rPr>
              <w:sym w:font="Wingdings" w:char="F0A1"/>
            </w:r>
          </w:p>
        </w:tc>
        <w:tc>
          <w:tcPr>
            <w:tcW w:w="8815" w:type="dxa"/>
            <w:vAlign w:val="center"/>
          </w:tcPr>
          <w:p w:rsidR="007739C1" w:rsidRPr="00BF1F35" w:rsidP="00D15579" w14:paraId="5722C445" w14:textId="77777777">
            <w:r w:rsidRPr="00BF1F35">
              <w:t>Has not yet graduated but is pursuing a Ph.D. at your institution</w:t>
            </w:r>
          </w:p>
        </w:tc>
      </w:tr>
      <w:tr w14:paraId="0A969FE5" w14:textId="77777777" w:rsidTr="5E5CE317">
        <w:tblPrEx>
          <w:tblW w:w="9350" w:type="dxa"/>
          <w:tblCellMar>
            <w:left w:w="0" w:type="dxa"/>
          </w:tblCellMar>
          <w:tblLook w:val="04A0"/>
        </w:tblPrEx>
        <w:trPr>
          <w:trHeight w:val="432"/>
        </w:trPr>
        <w:tc>
          <w:tcPr>
            <w:tcW w:w="535" w:type="dxa"/>
            <w:vAlign w:val="center"/>
          </w:tcPr>
          <w:p w:rsidR="007739C1" w:rsidRPr="00BF1F35" w:rsidP="00D15579" w14:paraId="3562A274" w14:textId="77777777">
            <w:r w:rsidRPr="00BF1F35">
              <w:rPr>
                <w:rFonts w:ascii="Wingdings" w:eastAsia="Wingdings" w:hAnsi="Wingdings" w:cs="Wingdings"/>
              </w:rPr>
              <w:sym w:font="Wingdings" w:char="F0A1"/>
            </w:r>
          </w:p>
        </w:tc>
        <w:tc>
          <w:tcPr>
            <w:tcW w:w="8815" w:type="dxa"/>
            <w:vAlign w:val="center"/>
          </w:tcPr>
          <w:p w:rsidR="007739C1" w:rsidRPr="00BF1F35" w:rsidP="00D15579" w14:paraId="23FF0CB1" w14:textId="77777777">
            <w:r w:rsidRPr="00BF1F35">
              <w:t>Has not yet graduated but is pursuing a master’s degree at your institution</w:t>
            </w:r>
          </w:p>
        </w:tc>
      </w:tr>
      <w:tr w14:paraId="3464EBDD" w14:textId="77777777" w:rsidTr="5E5CE317">
        <w:tblPrEx>
          <w:tblW w:w="9350" w:type="dxa"/>
          <w:tblCellMar>
            <w:left w:w="0" w:type="dxa"/>
          </w:tblCellMar>
          <w:tblLook w:val="04A0"/>
        </w:tblPrEx>
        <w:trPr>
          <w:trHeight w:val="432"/>
        </w:trPr>
        <w:tc>
          <w:tcPr>
            <w:tcW w:w="535" w:type="dxa"/>
            <w:vAlign w:val="center"/>
          </w:tcPr>
          <w:p w:rsidR="007739C1" w:rsidRPr="00BF1F35" w:rsidP="00D15579" w14:paraId="4F80D381" w14:textId="77777777">
            <w:r w:rsidRPr="00BF1F35">
              <w:rPr>
                <w:rFonts w:ascii="Wingdings" w:eastAsia="Wingdings" w:hAnsi="Wingdings" w:cs="Wingdings"/>
              </w:rPr>
              <w:sym w:font="Wingdings" w:char="F0A1"/>
            </w:r>
          </w:p>
        </w:tc>
        <w:tc>
          <w:tcPr>
            <w:tcW w:w="8815" w:type="dxa"/>
            <w:vAlign w:val="center"/>
          </w:tcPr>
          <w:p w:rsidR="007739C1" w:rsidRPr="00BF1F35" w:rsidP="00D15579" w14:paraId="1C3EE85D" w14:textId="28418FBD">
            <w:r w:rsidRPr="00BF1F35">
              <w:t>Has graduated from your institution with a Ph.D.</w:t>
            </w:r>
            <w:r w:rsidRPr="00BF1F35" w:rsidR="009A7C60">
              <w:t xml:space="preserve"> </w:t>
            </w:r>
            <w:r w:rsidRPr="00BF1F35" w:rsidR="009A7C60">
              <w:rPr>
                <w:i/>
                <w:color w:val="FF0000"/>
              </w:rPr>
              <w:t>{Skip Ref C}</w:t>
            </w:r>
            <w:r w:rsidRPr="00BF1F35">
              <w:t xml:space="preserve"> </w:t>
            </w:r>
          </w:p>
        </w:tc>
      </w:tr>
      <w:tr w14:paraId="1DC8F16C" w14:textId="77777777" w:rsidTr="5E5CE317">
        <w:tblPrEx>
          <w:tblW w:w="9350" w:type="dxa"/>
          <w:tblCellMar>
            <w:left w:w="0" w:type="dxa"/>
          </w:tblCellMar>
          <w:tblLook w:val="04A0"/>
        </w:tblPrEx>
        <w:trPr>
          <w:trHeight w:val="432"/>
        </w:trPr>
        <w:tc>
          <w:tcPr>
            <w:tcW w:w="535" w:type="dxa"/>
            <w:vAlign w:val="center"/>
          </w:tcPr>
          <w:p w:rsidR="009A7C60" w:rsidRPr="00BF1F35" w:rsidP="00D15579" w14:paraId="27260AF5" w14:textId="77777777">
            <w:pPr>
              <w:rPr>
                <w:rFonts w:ascii="Wingdings" w:eastAsia="Wingdings" w:hAnsi="Wingdings" w:cs="Wingdings"/>
              </w:rPr>
            </w:pPr>
          </w:p>
        </w:tc>
        <w:tc>
          <w:tcPr>
            <w:tcW w:w="8815" w:type="dxa"/>
            <w:tcBorders>
              <w:bottom w:val="single" w:sz="4" w:space="0" w:color="auto"/>
            </w:tcBorders>
            <w:vAlign w:val="center"/>
          </w:tcPr>
          <w:p w:rsidR="009A7C60" w:rsidRPr="00BF1F35" w:rsidP="009A7C60" w14:paraId="047E37B5" w14:textId="21A16CF1">
            <w:pPr>
              <w:pStyle w:val="Heading6"/>
            </w:pPr>
            <w:r w:rsidRPr="00BF1F35">
              <w:t xml:space="preserve">Enter month/year of Ph.D. </w:t>
            </w:r>
            <w:r w:rsidRPr="00BF1F35">
              <w:t>graduation</w:t>
            </w:r>
          </w:p>
          <w:p w:rsidR="009A7C60" w:rsidRPr="00BF1F35" w:rsidP="00D15579" w14:paraId="48B4C2A8" w14:textId="77777777">
            <w:r w:rsidRPr="00BF1F35">
              <w:t>(mm/</w:t>
            </w:r>
            <w:r w:rsidRPr="00BF1F35">
              <w:t>yyyy</w:t>
            </w:r>
            <w:r w:rsidRPr="00BF1F35">
              <w:t>)</w:t>
            </w:r>
          </w:p>
          <w:p w:rsidR="009A7C60" w:rsidRPr="00BF1F35" w:rsidP="00D15579" w14:paraId="797F255A" w14:textId="7411DAEE">
            <w:pPr>
              <w:rPr>
                <w:i/>
                <w:iCs/>
              </w:rPr>
            </w:pPr>
            <w:r w:rsidRPr="00BF1F35">
              <w:rPr>
                <w:i/>
                <w:iCs/>
                <w:color w:val="FF0000"/>
              </w:rPr>
              <w:t>{Skip if C is unchecked}</w:t>
            </w:r>
          </w:p>
        </w:tc>
      </w:tr>
      <w:tr w14:paraId="5A8DAD88" w14:textId="77777777" w:rsidTr="5E5CE317">
        <w:tblPrEx>
          <w:tblW w:w="9350" w:type="dxa"/>
          <w:tblCellMar>
            <w:left w:w="0" w:type="dxa"/>
          </w:tblCellMar>
          <w:tblLook w:val="04A0"/>
        </w:tblPrEx>
        <w:trPr>
          <w:trHeight w:val="432"/>
        </w:trPr>
        <w:tc>
          <w:tcPr>
            <w:tcW w:w="535" w:type="dxa"/>
            <w:tcBorders>
              <w:right w:val="single" w:sz="4" w:space="0" w:color="auto"/>
            </w:tcBorders>
            <w:vAlign w:val="center"/>
          </w:tcPr>
          <w:p w:rsidR="007739C1" w:rsidRPr="00BF1F35" w:rsidP="00D15579" w14:paraId="1EB939FB" w14:textId="77777777"/>
        </w:tc>
        <w:tc>
          <w:tcPr>
            <w:tcW w:w="8815" w:type="dxa"/>
            <w:tcBorders>
              <w:top w:val="single" w:sz="4" w:space="0" w:color="auto"/>
              <w:left w:val="single" w:sz="4" w:space="0" w:color="auto"/>
              <w:bottom w:val="single" w:sz="4" w:space="0" w:color="auto"/>
              <w:right w:val="single" w:sz="4" w:space="0" w:color="auto"/>
            </w:tcBorders>
            <w:vAlign w:val="center"/>
          </w:tcPr>
          <w:p w:rsidR="007739C1" w:rsidRPr="00BF1F35" w:rsidP="00D15579" w14:paraId="42F20A9B" w14:textId="3A43FDD8">
            <w:r w:rsidRPr="00BF1F35">
              <w:t>Date picker</w:t>
            </w:r>
          </w:p>
        </w:tc>
      </w:tr>
      <w:tr w14:paraId="3F497306" w14:textId="77777777" w:rsidTr="5E5CE317">
        <w:tblPrEx>
          <w:tblW w:w="9350" w:type="dxa"/>
          <w:tblCellMar>
            <w:left w:w="0" w:type="dxa"/>
          </w:tblCellMar>
          <w:tblLook w:val="04A0"/>
        </w:tblPrEx>
        <w:trPr>
          <w:trHeight w:val="432"/>
        </w:trPr>
        <w:tc>
          <w:tcPr>
            <w:tcW w:w="535" w:type="dxa"/>
            <w:vAlign w:val="center"/>
          </w:tcPr>
          <w:p w:rsidR="007739C1" w:rsidRPr="00BF1F35" w:rsidP="00D15579" w14:paraId="0847105A" w14:textId="77777777">
            <w:r w:rsidRPr="00BF1F35">
              <w:rPr>
                <w:rFonts w:ascii="Wingdings" w:eastAsia="Wingdings" w:hAnsi="Wingdings" w:cs="Wingdings"/>
              </w:rPr>
              <w:sym w:font="Wingdings" w:char="F0A1"/>
            </w:r>
          </w:p>
        </w:tc>
        <w:tc>
          <w:tcPr>
            <w:tcW w:w="8815" w:type="dxa"/>
            <w:tcBorders>
              <w:top w:val="single" w:sz="4" w:space="0" w:color="auto"/>
            </w:tcBorders>
            <w:vAlign w:val="center"/>
          </w:tcPr>
          <w:p w:rsidR="007739C1" w:rsidRPr="00BF1F35" w:rsidP="00D15579" w14:paraId="294B0D49" w14:textId="4F7CD3BF">
            <w:r w:rsidRPr="00BF1F35">
              <w:t xml:space="preserve">Has graduated from your institution with a master’s degree </w:t>
            </w:r>
            <w:r w:rsidRPr="00BF1F35" w:rsidR="009A7C60">
              <w:rPr>
                <w:i/>
                <w:color w:val="FF0000"/>
              </w:rPr>
              <w:t>{Skip Ref D}</w:t>
            </w:r>
          </w:p>
        </w:tc>
      </w:tr>
      <w:tr w14:paraId="72033404" w14:textId="77777777" w:rsidTr="5E5CE317">
        <w:tblPrEx>
          <w:tblW w:w="9350" w:type="dxa"/>
          <w:tblCellMar>
            <w:left w:w="0" w:type="dxa"/>
          </w:tblCellMar>
          <w:tblLook w:val="04A0"/>
        </w:tblPrEx>
        <w:trPr>
          <w:trHeight w:val="432"/>
        </w:trPr>
        <w:tc>
          <w:tcPr>
            <w:tcW w:w="535" w:type="dxa"/>
            <w:vAlign w:val="center"/>
          </w:tcPr>
          <w:p w:rsidR="009A7C60" w:rsidRPr="00BF1F35" w:rsidP="00D15579" w14:paraId="7B58558A" w14:textId="77777777">
            <w:pPr>
              <w:rPr>
                <w:rFonts w:ascii="Wingdings" w:eastAsia="Wingdings" w:hAnsi="Wingdings" w:cs="Wingdings"/>
              </w:rPr>
            </w:pPr>
          </w:p>
        </w:tc>
        <w:tc>
          <w:tcPr>
            <w:tcW w:w="8815" w:type="dxa"/>
            <w:tcBorders>
              <w:bottom w:val="single" w:sz="4" w:space="0" w:color="auto"/>
            </w:tcBorders>
            <w:vAlign w:val="center"/>
          </w:tcPr>
          <w:p w:rsidR="009A7C60" w:rsidRPr="00BF1F35" w:rsidP="009A7C60" w14:paraId="09FAABCB" w14:textId="3481B539">
            <w:pPr>
              <w:pStyle w:val="Heading6"/>
            </w:pPr>
            <w:r w:rsidRPr="00BF1F35">
              <w:t xml:space="preserve">Enter month/year of master’s degree </w:t>
            </w:r>
            <w:r w:rsidRPr="00BF1F35">
              <w:t>graduation</w:t>
            </w:r>
          </w:p>
          <w:p w:rsidR="009A7C60" w:rsidRPr="00BF1F35" w:rsidP="00D15579" w14:paraId="727E848B" w14:textId="77777777">
            <w:pPr>
              <w:rPr>
                <w:i/>
                <w:iCs/>
              </w:rPr>
            </w:pPr>
            <w:r w:rsidRPr="00BF1F35">
              <w:rPr>
                <w:i/>
                <w:iCs/>
              </w:rPr>
              <w:t>(mm/</w:t>
            </w:r>
            <w:r w:rsidRPr="00BF1F35">
              <w:rPr>
                <w:i/>
                <w:iCs/>
              </w:rPr>
              <w:t>yyyy</w:t>
            </w:r>
            <w:r w:rsidRPr="00BF1F35">
              <w:rPr>
                <w:i/>
                <w:iCs/>
              </w:rPr>
              <w:t>)</w:t>
            </w:r>
          </w:p>
          <w:p w:rsidR="009A7C60" w:rsidRPr="00BF1F35" w:rsidP="00D15579" w14:paraId="06D69AF4" w14:textId="23B83C98">
            <w:r w:rsidRPr="00BF1F35">
              <w:rPr>
                <w:i/>
                <w:iCs/>
                <w:color w:val="FF0000"/>
              </w:rPr>
              <w:t>{Skip if D is unchecked}</w:t>
            </w:r>
          </w:p>
        </w:tc>
      </w:tr>
      <w:tr w14:paraId="47146045" w14:textId="77777777" w:rsidTr="5E5CE317">
        <w:tblPrEx>
          <w:tblW w:w="9350" w:type="dxa"/>
          <w:tblCellMar>
            <w:left w:w="0" w:type="dxa"/>
          </w:tblCellMar>
          <w:tblLook w:val="04A0"/>
        </w:tblPrEx>
        <w:trPr>
          <w:trHeight w:val="432"/>
        </w:trPr>
        <w:tc>
          <w:tcPr>
            <w:tcW w:w="535" w:type="dxa"/>
            <w:tcBorders>
              <w:right w:val="single" w:sz="4" w:space="0" w:color="auto"/>
            </w:tcBorders>
            <w:vAlign w:val="center"/>
          </w:tcPr>
          <w:p w:rsidR="007739C1" w:rsidRPr="00BF1F35" w:rsidP="00D15579" w14:paraId="7FCE8E48" w14:textId="77777777"/>
        </w:tc>
        <w:tc>
          <w:tcPr>
            <w:tcW w:w="8815" w:type="dxa"/>
            <w:tcBorders>
              <w:top w:val="single" w:sz="4" w:space="0" w:color="auto"/>
              <w:left w:val="single" w:sz="4" w:space="0" w:color="auto"/>
              <w:bottom w:val="single" w:sz="4" w:space="0" w:color="auto"/>
              <w:right w:val="single" w:sz="4" w:space="0" w:color="auto"/>
            </w:tcBorders>
            <w:vAlign w:val="center"/>
          </w:tcPr>
          <w:p w:rsidR="007739C1" w:rsidRPr="00BF1F35" w:rsidP="00D15579" w14:paraId="32356FF2" w14:textId="12D5F9CD">
            <w:r w:rsidRPr="00BF1F35">
              <w:t>Date picker</w:t>
            </w:r>
          </w:p>
        </w:tc>
      </w:tr>
      <w:tr w14:paraId="57284AD6" w14:textId="77777777" w:rsidTr="5E5CE317">
        <w:tblPrEx>
          <w:tblW w:w="9350" w:type="dxa"/>
          <w:tblCellMar>
            <w:left w:w="0" w:type="dxa"/>
          </w:tblCellMar>
          <w:tblLook w:val="04A0"/>
        </w:tblPrEx>
        <w:trPr>
          <w:trHeight w:val="432"/>
        </w:trPr>
        <w:tc>
          <w:tcPr>
            <w:tcW w:w="535" w:type="dxa"/>
            <w:vAlign w:val="center"/>
          </w:tcPr>
          <w:p w:rsidR="007739C1" w:rsidRPr="00BF1F35" w:rsidP="00D15579" w14:paraId="73BE0A3C" w14:textId="77777777">
            <w:r w:rsidRPr="00BF1F35">
              <w:rPr>
                <w:rFonts w:ascii="Wingdings" w:eastAsia="Wingdings" w:hAnsi="Wingdings" w:cs="Wingdings"/>
              </w:rPr>
              <w:sym w:font="Wingdings" w:char="F0A1"/>
            </w:r>
          </w:p>
        </w:tc>
        <w:tc>
          <w:tcPr>
            <w:tcW w:w="8815" w:type="dxa"/>
            <w:tcBorders>
              <w:top w:val="single" w:sz="4" w:space="0" w:color="auto"/>
            </w:tcBorders>
            <w:vAlign w:val="center"/>
          </w:tcPr>
          <w:p w:rsidR="007739C1" w:rsidRPr="00BF1F35" w:rsidP="00D15579" w14:paraId="5C9B9176" w14:textId="3AB55FA8">
            <w:r w:rsidRPr="00BF1F35">
              <w:t xml:space="preserve">Has left your institution without earning a degree </w:t>
            </w:r>
            <w:r w:rsidRPr="00BF1F35" w:rsidR="009A7C60">
              <w:rPr>
                <w:i/>
                <w:color w:val="FF0000"/>
              </w:rPr>
              <w:t>{Skip Ref E}</w:t>
            </w:r>
          </w:p>
        </w:tc>
      </w:tr>
      <w:tr w14:paraId="408C300B" w14:textId="77777777" w:rsidTr="5E5CE317">
        <w:tblPrEx>
          <w:tblW w:w="9350" w:type="dxa"/>
          <w:tblCellMar>
            <w:left w:w="0" w:type="dxa"/>
          </w:tblCellMar>
          <w:tblLook w:val="04A0"/>
        </w:tblPrEx>
        <w:trPr>
          <w:trHeight w:val="432"/>
        </w:trPr>
        <w:tc>
          <w:tcPr>
            <w:tcW w:w="535" w:type="dxa"/>
            <w:vAlign w:val="center"/>
          </w:tcPr>
          <w:p w:rsidR="009A7C60" w:rsidRPr="00BF1F35" w:rsidP="00D15579" w14:paraId="34B22155" w14:textId="77777777">
            <w:pPr>
              <w:rPr>
                <w:rFonts w:ascii="Wingdings" w:eastAsia="Wingdings" w:hAnsi="Wingdings" w:cs="Wingdings"/>
              </w:rPr>
            </w:pPr>
          </w:p>
        </w:tc>
        <w:tc>
          <w:tcPr>
            <w:tcW w:w="8815" w:type="dxa"/>
            <w:tcBorders>
              <w:bottom w:val="single" w:sz="4" w:space="0" w:color="auto"/>
            </w:tcBorders>
            <w:vAlign w:val="center"/>
          </w:tcPr>
          <w:p w:rsidR="009A7C60" w:rsidRPr="00BF1F35" w:rsidP="009A7C60" w14:paraId="58A81FFB" w14:textId="7C718D12">
            <w:pPr>
              <w:pStyle w:val="Heading6"/>
            </w:pPr>
            <w:r w:rsidRPr="00BF1F35">
              <w:t xml:space="preserve">Enter month/year departed </w:t>
            </w:r>
            <w:r w:rsidRPr="00BF1F35">
              <w:t>institution</w:t>
            </w:r>
          </w:p>
          <w:p w:rsidR="009A7C60" w:rsidRPr="00BF1F35" w:rsidP="009A7C60" w14:paraId="12C4A6A8" w14:textId="77777777">
            <w:pPr>
              <w:rPr>
                <w:i/>
                <w:iCs/>
              </w:rPr>
            </w:pPr>
            <w:r w:rsidRPr="00BF1F35">
              <w:rPr>
                <w:i/>
                <w:iCs/>
              </w:rPr>
              <w:t>(mm/</w:t>
            </w:r>
            <w:r w:rsidRPr="00BF1F35">
              <w:rPr>
                <w:i/>
                <w:iCs/>
              </w:rPr>
              <w:t>yyyy</w:t>
            </w:r>
            <w:r w:rsidRPr="00BF1F35">
              <w:rPr>
                <w:i/>
                <w:iCs/>
              </w:rPr>
              <w:t>)</w:t>
            </w:r>
          </w:p>
          <w:p w:rsidR="009A7C60" w:rsidRPr="00BF1F35" w:rsidP="009A7C60" w14:paraId="30B59119" w14:textId="231E0077">
            <w:r w:rsidRPr="00BF1F35">
              <w:rPr>
                <w:i/>
                <w:iCs/>
                <w:color w:val="FF0000"/>
              </w:rPr>
              <w:t>{Skip if E is unchecked}</w:t>
            </w:r>
          </w:p>
        </w:tc>
      </w:tr>
      <w:tr w14:paraId="562B0950" w14:textId="77777777" w:rsidTr="5E5CE317">
        <w:tblPrEx>
          <w:tblW w:w="9350" w:type="dxa"/>
          <w:tblCellMar>
            <w:left w:w="0" w:type="dxa"/>
          </w:tblCellMar>
          <w:tblLook w:val="04A0"/>
        </w:tblPrEx>
        <w:trPr>
          <w:trHeight w:val="432"/>
        </w:trPr>
        <w:tc>
          <w:tcPr>
            <w:tcW w:w="535" w:type="dxa"/>
            <w:tcBorders>
              <w:right w:val="single" w:sz="4" w:space="0" w:color="auto"/>
            </w:tcBorders>
            <w:vAlign w:val="center"/>
          </w:tcPr>
          <w:p w:rsidR="007739C1" w:rsidRPr="00BF1F35" w:rsidP="00D15579" w14:paraId="3FCBCDF5" w14:textId="77777777"/>
        </w:tc>
        <w:tc>
          <w:tcPr>
            <w:tcW w:w="8815" w:type="dxa"/>
            <w:tcBorders>
              <w:top w:val="single" w:sz="4" w:space="0" w:color="auto"/>
              <w:left w:val="single" w:sz="4" w:space="0" w:color="auto"/>
              <w:bottom w:val="single" w:sz="4" w:space="0" w:color="auto"/>
              <w:right w:val="single" w:sz="4" w:space="0" w:color="auto"/>
            </w:tcBorders>
            <w:vAlign w:val="center"/>
          </w:tcPr>
          <w:p w:rsidR="007739C1" w:rsidRPr="00BF1F35" w:rsidP="00D15579" w14:paraId="08A8FE28" w14:textId="72466F30">
            <w:r w:rsidRPr="00BF1F35">
              <w:t>Date picker</w:t>
            </w:r>
          </w:p>
        </w:tc>
      </w:tr>
    </w:tbl>
    <w:p w:rsidR="5E5CE317" w14:paraId="0DFD92FA" w14:textId="361FE667"/>
    <w:p w:rsidR="007739C1" w:rsidRPr="00BF1F35" w:rsidP="007739C1" w14:paraId="4C113886" w14:textId="77777777">
      <w:pPr>
        <w:rPr>
          <w:rFonts w:eastAsiaTheme="majorEastAsia" w:cstheme="majorBidi"/>
          <w:color w:val="000000" w:themeColor="text1"/>
          <w:sz w:val="28"/>
        </w:rPr>
      </w:pPr>
      <w:r w:rsidRPr="00BF1F35">
        <w:br w:type="page"/>
      </w:r>
    </w:p>
    <w:p w:rsidR="007739C1" w:rsidRPr="00BF1F35" w:rsidP="007739C1" w14:paraId="4BB24D30" w14:textId="21EC9F36">
      <w:pPr>
        <w:pStyle w:val="Heading3"/>
      </w:pPr>
      <w:bookmarkStart w:id="20" w:name="_Toc74633349"/>
      <w:bookmarkStart w:id="21" w:name="_Toc76464151"/>
      <w:bookmarkStart w:id="22" w:name="_Toc80611445"/>
      <w:bookmarkStart w:id="23" w:name="_Toc163807668"/>
      <w:r w:rsidRPr="00BF1F35">
        <w:t>Add / Edit a Non-</w:t>
      </w:r>
      <w:r w:rsidRPr="00BF1F35" w:rsidR="00627C4B">
        <w:t xml:space="preserve">NRT </w:t>
      </w:r>
      <w:r w:rsidRPr="00BF1F35">
        <w:t xml:space="preserve">Funded </w:t>
      </w:r>
      <w:bookmarkEnd w:id="20"/>
      <w:bookmarkEnd w:id="21"/>
      <w:r w:rsidRPr="00BF1F35">
        <w:t>Trainee</w:t>
      </w:r>
      <w:bookmarkEnd w:id="22"/>
      <w:bookmarkEnd w:id="23"/>
    </w:p>
    <w:p w:rsidR="007739C1" w:rsidRPr="00BF1F35" w:rsidP="007739C1" w14:paraId="1248027B" w14:textId="77777777">
      <w:r w:rsidRPr="00BF1F35">
        <w:rPr>
          <w:b/>
        </w:rPr>
        <w:t>Note:</w:t>
      </w:r>
      <w:r w:rsidRPr="00BF1F35">
        <w:t xml:space="preserve"> Information that your trainees provide will not be available to you.  However, you will have access to a monitoring system that allows you to see the progress of their submissions, i.e., which sections they have successfully completed.</w:t>
      </w:r>
    </w:p>
    <w:p w:rsidR="007739C1" w:rsidRPr="00BF1F35" w:rsidP="007739C1" w14:paraId="6F93EC91" w14:textId="77777777">
      <w:pPr>
        <w:pStyle w:val="Heading6"/>
      </w:pPr>
      <w:r w:rsidRPr="00BF1F35">
        <w:t>First Name</w:t>
      </w:r>
    </w:p>
    <w:p w:rsidR="007739C1" w:rsidRPr="00BF1F35" w:rsidP="007739C1" w14:paraId="18E7663F" w14:textId="77777777">
      <w:pPr>
        <w:rPr>
          <w:rStyle w:val="Emphasis"/>
        </w:rPr>
      </w:pPr>
      <w:r w:rsidRPr="00BF1F35">
        <w:rPr>
          <w:rStyle w:val="Emphasis"/>
        </w:rPr>
        <w:t>Required</w:t>
      </w:r>
    </w:p>
    <w:p w:rsidR="007739C1" w:rsidRPr="00BF1F35" w:rsidP="007739C1" w14:paraId="004A4433" w14:textId="77777777">
      <w:pPr>
        <w:rPr>
          <w:rStyle w:val="Emphasis"/>
        </w:rPr>
      </w:pPr>
      <w:r w:rsidRPr="00BF1F35">
        <w:rPr>
          <w:rStyle w:val="Emphasis"/>
        </w:rPr>
        <w:t>Limit 50 characters</w:t>
      </w:r>
    </w:p>
    <w:p w:rsidR="007739C1" w:rsidRPr="00BF1F35" w:rsidP="007739C1" w14:paraId="3C270CAE" w14:textId="77777777">
      <w:pPr>
        <w:rPr>
          <w:color w:val="E36C0A" w:themeColor="accent6" w:themeShade="BF"/>
        </w:rPr>
      </w:pPr>
      <w:r w:rsidRPr="00BF1F35">
        <w:rPr>
          <w:color w:val="E36C0A" w:themeColor="accent6" w:themeShade="BF"/>
        </w:rPr>
        <w:t>[Copied]</w:t>
      </w:r>
    </w:p>
    <w:p w:rsidR="007739C1" w:rsidRPr="00BF1F35" w:rsidP="007739C1" w14:paraId="411E32DF" w14:textId="77777777">
      <w:pPr>
        <w:rPr>
          <w:color w:val="E36C0A" w:themeColor="accent6" w:themeShade="BF"/>
        </w:rPr>
      </w:pPr>
      <w:r w:rsidRPr="00BF1F35">
        <w:rPr>
          <w:color w:val="E36C0A" w:themeColor="accent6" w:themeShade="BF"/>
        </w:rPr>
        <w:t>[Read only]</w:t>
      </w:r>
    </w:p>
    <w:p w:rsidR="007739C1" w:rsidRPr="00BF1F35" w:rsidP="007739C1" w14:paraId="3E927E10" w14:textId="77777777">
      <w:pPr>
        <w:rPr>
          <w:rStyle w:val="Emphasis"/>
          <w:i w:val="0"/>
          <w:iCs w:val="0"/>
        </w:rPr>
      </w:pPr>
      <w:r w:rsidRPr="00BF1F35">
        <w:rPr>
          <w:color w:val="E36C0A" w:themeColor="accent6" w:themeShade="BF"/>
        </w:rPr>
        <w:t>[Change management]</w:t>
      </w:r>
    </w:p>
    <w:tbl>
      <w:tblPr>
        <w:tblStyle w:val="TableGrid"/>
        <w:tblW w:w="9350" w:type="dxa"/>
        <w:tblCellMar>
          <w:left w:w="0" w:type="dxa"/>
        </w:tblCellMar>
        <w:tblLook w:val="04A0"/>
      </w:tblPr>
      <w:tblGrid>
        <w:gridCol w:w="9350"/>
      </w:tblGrid>
      <w:tr w14:paraId="7B207FD7" w14:textId="77777777" w:rsidTr="00D15579">
        <w:tblPrEx>
          <w:tblW w:w="9350" w:type="dxa"/>
          <w:tblCellMar>
            <w:left w:w="0" w:type="dxa"/>
          </w:tblCellMar>
          <w:tblLook w:val="04A0"/>
        </w:tblPrEx>
        <w:trPr>
          <w:trHeight w:val="432"/>
        </w:trPr>
        <w:tc>
          <w:tcPr>
            <w:tcW w:w="9350" w:type="dxa"/>
            <w:vAlign w:val="center"/>
          </w:tcPr>
          <w:p w:rsidR="007739C1" w:rsidRPr="00BF1F35" w:rsidP="00D15579" w14:paraId="14FAF89E" w14:textId="77777777"/>
        </w:tc>
      </w:tr>
    </w:tbl>
    <w:p w:rsidR="007739C1" w:rsidRPr="00BF1F35" w:rsidP="007739C1" w14:paraId="28D54F05" w14:textId="77777777">
      <w:pPr>
        <w:pStyle w:val="Heading6"/>
      </w:pPr>
      <w:r w:rsidRPr="00BF1F35">
        <w:t>Middle Initial or Name</w:t>
      </w:r>
    </w:p>
    <w:p w:rsidR="007739C1" w:rsidRPr="00BF1F35" w:rsidP="007739C1" w14:paraId="1A454CA8" w14:textId="77777777">
      <w:pPr>
        <w:rPr>
          <w:color w:val="E36C0A" w:themeColor="accent6" w:themeShade="BF"/>
        </w:rPr>
      </w:pPr>
      <w:r w:rsidRPr="00BF1F35">
        <w:rPr>
          <w:color w:val="E36C0A" w:themeColor="accent6" w:themeShade="BF"/>
        </w:rPr>
        <w:t>[Copied]</w:t>
      </w:r>
    </w:p>
    <w:p w:rsidR="007739C1" w:rsidRPr="00BF1F35" w:rsidP="007739C1" w14:paraId="6F9A9AB3" w14:textId="77777777">
      <w:pPr>
        <w:rPr>
          <w:color w:val="E36C0A" w:themeColor="accent6" w:themeShade="BF"/>
        </w:rPr>
      </w:pPr>
      <w:r w:rsidRPr="00BF1F35">
        <w:rPr>
          <w:color w:val="E36C0A" w:themeColor="accent6" w:themeShade="BF"/>
        </w:rPr>
        <w:t>[Read only]</w:t>
      </w:r>
    </w:p>
    <w:p w:rsidR="007739C1" w:rsidRPr="00BF1F35" w:rsidP="007739C1" w14:paraId="192DC4C8" w14:textId="77777777">
      <w:r w:rsidRPr="00BF1F35">
        <w:rPr>
          <w:color w:val="E36C0A" w:themeColor="accent6" w:themeShade="BF"/>
        </w:rPr>
        <w:t>[Change management]</w:t>
      </w:r>
    </w:p>
    <w:tbl>
      <w:tblPr>
        <w:tblStyle w:val="TableGrid"/>
        <w:tblW w:w="9350" w:type="dxa"/>
        <w:tblCellMar>
          <w:left w:w="0" w:type="dxa"/>
        </w:tblCellMar>
        <w:tblLook w:val="04A0"/>
      </w:tblPr>
      <w:tblGrid>
        <w:gridCol w:w="9350"/>
      </w:tblGrid>
      <w:tr w14:paraId="1DC25BBA" w14:textId="77777777" w:rsidTr="00D15579">
        <w:tblPrEx>
          <w:tblW w:w="9350" w:type="dxa"/>
          <w:tblCellMar>
            <w:left w:w="0" w:type="dxa"/>
          </w:tblCellMar>
          <w:tblLook w:val="04A0"/>
        </w:tblPrEx>
        <w:trPr>
          <w:trHeight w:val="432"/>
        </w:trPr>
        <w:tc>
          <w:tcPr>
            <w:tcW w:w="9350" w:type="dxa"/>
            <w:vAlign w:val="center"/>
          </w:tcPr>
          <w:p w:rsidR="007739C1" w:rsidRPr="00BF1F35" w:rsidP="00D15579" w14:paraId="0BE2FAF6" w14:textId="77777777"/>
        </w:tc>
      </w:tr>
    </w:tbl>
    <w:p w:rsidR="007739C1" w:rsidRPr="00BF1F35" w:rsidP="007739C1" w14:paraId="4445B66D" w14:textId="77777777">
      <w:pPr>
        <w:pStyle w:val="Heading6"/>
      </w:pPr>
      <w:r w:rsidRPr="00BF1F35">
        <w:t>Last Name</w:t>
      </w:r>
    </w:p>
    <w:p w:rsidR="007739C1" w:rsidRPr="00BF1F35" w:rsidP="007739C1" w14:paraId="417454DB" w14:textId="77777777">
      <w:pPr>
        <w:rPr>
          <w:rStyle w:val="Emphasis"/>
        </w:rPr>
      </w:pPr>
      <w:r w:rsidRPr="00BF1F35">
        <w:rPr>
          <w:rStyle w:val="Emphasis"/>
        </w:rPr>
        <w:t>Required</w:t>
      </w:r>
    </w:p>
    <w:p w:rsidR="007739C1" w:rsidRPr="00BF1F35" w:rsidP="007739C1" w14:paraId="26E8268F" w14:textId="77777777">
      <w:pPr>
        <w:rPr>
          <w:rStyle w:val="Emphasis"/>
        </w:rPr>
      </w:pPr>
      <w:r w:rsidRPr="00BF1F35">
        <w:rPr>
          <w:rStyle w:val="Emphasis"/>
        </w:rPr>
        <w:t>Limit 50 characters</w:t>
      </w:r>
    </w:p>
    <w:p w:rsidR="007739C1" w:rsidRPr="00BF1F35" w:rsidP="007739C1" w14:paraId="331BFCFD" w14:textId="77777777">
      <w:pPr>
        <w:rPr>
          <w:color w:val="E36C0A" w:themeColor="accent6" w:themeShade="BF"/>
        </w:rPr>
      </w:pPr>
      <w:r w:rsidRPr="00BF1F35">
        <w:rPr>
          <w:color w:val="E36C0A" w:themeColor="accent6" w:themeShade="BF"/>
        </w:rPr>
        <w:t>[Copied]</w:t>
      </w:r>
    </w:p>
    <w:p w:rsidR="007739C1" w:rsidRPr="00BF1F35" w:rsidP="007739C1" w14:paraId="53C542DC" w14:textId="77777777">
      <w:pPr>
        <w:rPr>
          <w:color w:val="E36C0A" w:themeColor="accent6" w:themeShade="BF"/>
        </w:rPr>
      </w:pPr>
      <w:r w:rsidRPr="00BF1F35">
        <w:rPr>
          <w:color w:val="E36C0A" w:themeColor="accent6" w:themeShade="BF"/>
        </w:rPr>
        <w:t>[Read only]</w:t>
      </w:r>
    </w:p>
    <w:p w:rsidR="007739C1" w:rsidRPr="00BF1F35" w:rsidP="007739C1" w14:paraId="51A2E0AA" w14:textId="77777777">
      <w:pPr>
        <w:rPr>
          <w:rStyle w:val="Emphasis"/>
          <w:i w:val="0"/>
          <w:iCs w:val="0"/>
        </w:rPr>
      </w:pPr>
      <w:r w:rsidRPr="00BF1F35">
        <w:rPr>
          <w:color w:val="E36C0A" w:themeColor="accent6" w:themeShade="BF"/>
        </w:rPr>
        <w:t>[Change management]</w:t>
      </w:r>
    </w:p>
    <w:tbl>
      <w:tblPr>
        <w:tblStyle w:val="TableGrid"/>
        <w:tblW w:w="9350" w:type="dxa"/>
        <w:tblCellMar>
          <w:left w:w="0" w:type="dxa"/>
        </w:tblCellMar>
        <w:tblLook w:val="04A0"/>
      </w:tblPr>
      <w:tblGrid>
        <w:gridCol w:w="9350"/>
      </w:tblGrid>
      <w:tr w14:paraId="234FE77A" w14:textId="77777777" w:rsidTr="00D15579">
        <w:tblPrEx>
          <w:tblW w:w="9350" w:type="dxa"/>
          <w:tblCellMar>
            <w:left w:w="0" w:type="dxa"/>
          </w:tblCellMar>
          <w:tblLook w:val="04A0"/>
        </w:tblPrEx>
        <w:trPr>
          <w:trHeight w:val="432"/>
        </w:trPr>
        <w:tc>
          <w:tcPr>
            <w:tcW w:w="9350" w:type="dxa"/>
            <w:vAlign w:val="center"/>
          </w:tcPr>
          <w:p w:rsidR="007739C1" w:rsidRPr="00BF1F35" w:rsidP="00D15579" w14:paraId="7091C56D" w14:textId="77777777"/>
        </w:tc>
      </w:tr>
    </w:tbl>
    <w:p w:rsidR="007739C1" w:rsidRPr="00BF1F35" w:rsidP="007739C1" w14:paraId="4B6FF6FB" w14:textId="77777777">
      <w:pPr>
        <w:pStyle w:val="Heading6"/>
      </w:pPr>
      <w:r w:rsidRPr="00BF1F35">
        <w:t>Email Address</w:t>
      </w:r>
    </w:p>
    <w:p w:rsidR="007739C1" w:rsidRPr="00BF1F35" w:rsidP="007739C1" w14:paraId="2162D5D9" w14:textId="77777777">
      <w:pPr>
        <w:rPr>
          <w:rStyle w:val="Emphasis"/>
        </w:rPr>
      </w:pPr>
      <w:r w:rsidRPr="00BF1F35">
        <w:rPr>
          <w:rStyle w:val="Emphasis"/>
        </w:rPr>
        <w:t>Required</w:t>
      </w:r>
    </w:p>
    <w:p w:rsidR="007739C1" w:rsidRPr="00BF1F35" w:rsidP="007739C1" w14:paraId="67B2B76D" w14:textId="77777777">
      <w:pPr>
        <w:rPr>
          <w:rStyle w:val="Emphasis"/>
        </w:rPr>
      </w:pPr>
      <w:r w:rsidRPr="00BF1F35">
        <w:rPr>
          <w:rStyle w:val="Emphasis"/>
        </w:rPr>
        <w:t>Limit 50 characters</w:t>
      </w:r>
    </w:p>
    <w:p w:rsidR="007739C1" w:rsidRPr="00BF1F35" w:rsidP="007739C1" w14:paraId="4E33C962" w14:textId="77777777">
      <w:pPr>
        <w:rPr>
          <w:color w:val="E36C0A" w:themeColor="accent6" w:themeShade="BF"/>
        </w:rPr>
      </w:pPr>
      <w:r w:rsidRPr="00BF1F35">
        <w:rPr>
          <w:color w:val="E36C0A" w:themeColor="accent6" w:themeShade="BF"/>
        </w:rPr>
        <w:t>[Copied]</w:t>
      </w:r>
    </w:p>
    <w:p w:rsidR="007739C1" w:rsidRPr="00BF1F35" w:rsidP="007739C1" w14:paraId="33C186F3" w14:textId="77777777">
      <w:pPr>
        <w:rPr>
          <w:color w:val="E36C0A" w:themeColor="accent6" w:themeShade="BF"/>
        </w:rPr>
      </w:pPr>
      <w:r w:rsidRPr="00BF1F35">
        <w:rPr>
          <w:color w:val="E36C0A" w:themeColor="accent6" w:themeShade="BF"/>
        </w:rPr>
        <w:t>[Read only]</w:t>
      </w:r>
    </w:p>
    <w:p w:rsidR="007739C1" w:rsidRPr="00BF1F35" w:rsidP="007739C1" w14:paraId="2262E3A8" w14:textId="77777777">
      <w:pPr>
        <w:rPr>
          <w:rStyle w:val="Emphasis"/>
          <w:i w:val="0"/>
          <w:iCs w:val="0"/>
        </w:rPr>
      </w:pPr>
      <w:r w:rsidRPr="00BF1F35">
        <w:rPr>
          <w:color w:val="E36C0A" w:themeColor="accent6" w:themeShade="BF"/>
        </w:rPr>
        <w:t>[Change management]</w:t>
      </w:r>
    </w:p>
    <w:tbl>
      <w:tblPr>
        <w:tblStyle w:val="TableGrid"/>
        <w:tblW w:w="9350" w:type="dxa"/>
        <w:tblCellMar>
          <w:left w:w="0" w:type="dxa"/>
        </w:tblCellMar>
        <w:tblLook w:val="04A0"/>
      </w:tblPr>
      <w:tblGrid>
        <w:gridCol w:w="9350"/>
      </w:tblGrid>
      <w:tr w14:paraId="7990F787" w14:textId="77777777" w:rsidTr="5E5CE317">
        <w:tblPrEx>
          <w:tblW w:w="9350" w:type="dxa"/>
          <w:tblCellMar>
            <w:left w:w="0" w:type="dxa"/>
          </w:tblCellMar>
          <w:tblLook w:val="04A0"/>
        </w:tblPrEx>
        <w:trPr>
          <w:trHeight w:val="432"/>
        </w:trPr>
        <w:tc>
          <w:tcPr>
            <w:tcW w:w="9350" w:type="dxa"/>
            <w:vAlign w:val="center"/>
          </w:tcPr>
          <w:p w:rsidR="007739C1" w:rsidRPr="00BF1F35" w:rsidP="00D15579" w14:paraId="46C47388" w14:textId="77777777"/>
        </w:tc>
      </w:tr>
    </w:tbl>
    <w:p w:rsidR="5E5CE317" w14:paraId="4A81C018" w14:textId="413E2929"/>
    <w:p w:rsidR="007739C1" w:rsidRPr="00BF1F35" w:rsidP="007739C1" w14:paraId="4974EF0D" w14:textId="77777777">
      <w:pPr>
        <w:pStyle w:val="Heading6"/>
      </w:pPr>
      <w:r w:rsidRPr="00BF1F35">
        <w:t>When did the trainee first enroll in graduate study at this institution?</w:t>
      </w:r>
    </w:p>
    <w:p w:rsidR="007739C1" w:rsidRPr="00BF1F35" w:rsidP="007739C1" w14:paraId="2603AD0D" w14:textId="77777777">
      <w:pPr>
        <w:rPr>
          <w:rStyle w:val="Emphasis"/>
        </w:rPr>
      </w:pPr>
      <w:r w:rsidRPr="00BF1F35">
        <w:rPr>
          <w:rStyle w:val="Emphasis"/>
        </w:rPr>
        <w:t>Required</w:t>
      </w:r>
    </w:p>
    <w:p w:rsidR="007739C1" w:rsidRPr="00BF1F35" w:rsidP="007739C1" w14:paraId="761291B4" w14:textId="77777777">
      <w:pPr>
        <w:rPr>
          <w:rStyle w:val="Emphasis"/>
        </w:rPr>
      </w:pPr>
      <w:r w:rsidRPr="00BF1F35">
        <w:rPr>
          <w:rStyle w:val="Emphasis"/>
        </w:rPr>
        <w:t>(mm/</w:t>
      </w:r>
      <w:r w:rsidRPr="00BF1F35">
        <w:rPr>
          <w:rStyle w:val="Emphasis"/>
        </w:rPr>
        <w:t>yyyy</w:t>
      </w:r>
      <w:r w:rsidRPr="00BF1F35">
        <w:rPr>
          <w:rStyle w:val="Emphasis"/>
        </w:rPr>
        <w:t>)</w:t>
      </w:r>
    </w:p>
    <w:p w:rsidR="007739C1" w:rsidRPr="00BF1F35" w:rsidP="007739C1" w14:paraId="416C9942" w14:textId="77777777">
      <w:pPr>
        <w:rPr>
          <w:color w:val="E36C0A" w:themeColor="accent6" w:themeShade="BF"/>
        </w:rPr>
      </w:pPr>
      <w:r w:rsidRPr="00BF1F35">
        <w:rPr>
          <w:color w:val="E36C0A" w:themeColor="accent6" w:themeShade="BF"/>
        </w:rPr>
        <w:t>[Copied]</w:t>
      </w:r>
    </w:p>
    <w:p w:rsidR="007739C1" w:rsidRPr="00BF1F35" w:rsidP="007739C1" w14:paraId="7E403DFB" w14:textId="77777777">
      <w:pPr>
        <w:rPr>
          <w:rStyle w:val="Emphasis"/>
          <w:i w:val="0"/>
          <w:iCs w:val="0"/>
          <w:color w:val="E36C0A" w:themeColor="accent6" w:themeShade="BF"/>
        </w:rPr>
      </w:pPr>
      <w:r w:rsidRPr="00BF1F35">
        <w:rPr>
          <w:color w:val="E36C0A" w:themeColor="accent6" w:themeShade="BF"/>
        </w:rPr>
        <w:t>[Read only after first year]</w:t>
      </w:r>
    </w:p>
    <w:tbl>
      <w:tblPr>
        <w:tblStyle w:val="TableGrid"/>
        <w:tblW w:w="9350" w:type="dxa"/>
        <w:tblCellMar>
          <w:left w:w="0" w:type="dxa"/>
        </w:tblCellMar>
        <w:tblLook w:val="04A0"/>
      </w:tblPr>
      <w:tblGrid>
        <w:gridCol w:w="9350"/>
      </w:tblGrid>
      <w:tr w14:paraId="11F1E25F" w14:textId="77777777" w:rsidTr="00D15579">
        <w:tblPrEx>
          <w:tblW w:w="9350" w:type="dxa"/>
          <w:tblCellMar>
            <w:left w:w="0" w:type="dxa"/>
          </w:tblCellMar>
          <w:tblLook w:val="04A0"/>
        </w:tblPrEx>
        <w:trPr>
          <w:trHeight w:val="432"/>
        </w:trPr>
        <w:tc>
          <w:tcPr>
            <w:tcW w:w="9350" w:type="dxa"/>
            <w:vAlign w:val="center"/>
          </w:tcPr>
          <w:p w:rsidR="007739C1" w:rsidRPr="00BF1F35" w:rsidP="00D15579" w14:paraId="0196D18E" w14:textId="77777777">
            <w:r w:rsidRPr="00BF1F35">
              <w:t>Date picker</w:t>
            </w:r>
          </w:p>
        </w:tc>
      </w:tr>
    </w:tbl>
    <w:p w:rsidR="007739C1" w:rsidRPr="00BF1F35" w:rsidP="007739C1" w14:paraId="07860951" w14:textId="77777777">
      <w:pPr>
        <w:pStyle w:val="Heading6"/>
      </w:pPr>
      <w:r w:rsidRPr="00BF1F35">
        <w:t>When did the trainee first begin participating in the NRT project?</w:t>
      </w:r>
    </w:p>
    <w:p w:rsidR="007739C1" w:rsidRPr="00BF1F35" w:rsidP="007739C1" w14:paraId="3C202D3F" w14:textId="77777777">
      <w:pPr>
        <w:rPr>
          <w:rStyle w:val="Emphasis"/>
        </w:rPr>
      </w:pPr>
      <w:r w:rsidRPr="00BF1F35">
        <w:rPr>
          <w:rStyle w:val="Emphasis"/>
        </w:rPr>
        <w:t>Required</w:t>
      </w:r>
    </w:p>
    <w:p w:rsidR="007739C1" w:rsidRPr="00BF1F35" w:rsidP="007739C1" w14:paraId="3974B0A7" w14:textId="77777777">
      <w:pPr>
        <w:rPr>
          <w:rStyle w:val="Emphasis"/>
        </w:rPr>
      </w:pPr>
      <w:r w:rsidRPr="00BF1F35">
        <w:rPr>
          <w:rStyle w:val="Emphasis"/>
        </w:rPr>
        <w:t>(mm/</w:t>
      </w:r>
      <w:r w:rsidRPr="00BF1F35">
        <w:rPr>
          <w:rStyle w:val="Emphasis"/>
        </w:rPr>
        <w:t>yyyy</w:t>
      </w:r>
      <w:r w:rsidRPr="00BF1F35">
        <w:rPr>
          <w:rStyle w:val="Emphasis"/>
        </w:rPr>
        <w:t>)</w:t>
      </w:r>
    </w:p>
    <w:p w:rsidR="007739C1" w:rsidRPr="00BF1F35" w:rsidP="007739C1" w14:paraId="4CA9C1E5" w14:textId="77777777">
      <w:pPr>
        <w:rPr>
          <w:color w:val="E36C0A" w:themeColor="accent6" w:themeShade="BF"/>
        </w:rPr>
      </w:pPr>
      <w:r w:rsidRPr="00BF1F35">
        <w:rPr>
          <w:color w:val="E36C0A" w:themeColor="accent6" w:themeShade="BF"/>
        </w:rPr>
        <w:t>[Copied]</w:t>
      </w:r>
    </w:p>
    <w:p w:rsidR="007739C1" w:rsidRPr="00BF1F35" w:rsidP="007739C1" w14:paraId="2780561E" w14:textId="77777777">
      <w:pPr>
        <w:rPr>
          <w:rStyle w:val="Emphasis"/>
          <w:i w:val="0"/>
          <w:iCs w:val="0"/>
          <w:color w:val="E36C0A" w:themeColor="accent6" w:themeShade="BF"/>
        </w:rPr>
      </w:pPr>
      <w:r w:rsidRPr="00BF1F35">
        <w:rPr>
          <w:color w:val="E36C0A" w:themeColor="accent6" w:themeShade="BF"/>
        </w:rPr>
        <w:t>[Read only after first year]</w:t>
      </w:r>
    </w:p>
    <w:tbl>
      <w:tblPr>
        <w:tblStyle w:val="TableGrid"/>
        <w:tblW w:w="9350" w:type="dxa"/>
        <w:tblCellMar>
          <w:left w:w="0" w:type="dxa"/>
        </w:tblCellMar>
        <w:tblLook w:val="04A0"/>
      </w:tblPr>
      <w:tblGrid>
        <w:gridCol w:w="9350"/>
      </w:tblGrid>
      <w:tr w14:paraId="7068C699" w14:textId="77777777" w:rsidTr="00D15579">
        <w:tblPrEx>
          <w:tblW w:w="9350" w:type="dxa"/>
          <w:tblCellMar>
            <w:left w:w="0" w:type="dxa"/>
          </w:tblCellMar>
          <w:tblLook w:val="04A0"/>
        </w:tblPrEx>
        <w:trPr>
          <w:trHeight w:val="432"/>
        </w:trPr>
        <w:tc>
          <w:tcPr>
            <w:tcW w:w="9350" w:type="dxa"/>
            <w:vAlign w:val="center"/>
          </w:tcPr>
          <w:p w:rsidR="007739C1" w:rsidRPr="00BF1F35" w:rsidP="00D15579" w14:paraId="01749445" w14:textId="77777777">
            <w:r w:rsidRPr="00BF1F35">
              <w:t>Date picker</w:t>
            </w:r>
          </w:p>
        </w:tc>
      </w:tr>
    </w:tbl>
    <w:p w:rsidR="007739C1" w:rsidRPr="00BF1F35" w:rsidP="007739C1" w14:paraId="7E97C9E0" w14:textId="77777777">
      <w:pPr>
        <w:pStyle w:val="Heading6"/>
      </w:pPr>
      <w:r w:rsidRPr="00BF1F35">
        <w:t>Has the trainee been engaged in NRT activities, research, education, or training?</w:t>
      </w:r>
    </w:p>
    <w:p w:rsidR="00CF10F1" w:rsidRPr="00BF1F35" w:rsidP="007739C1" w14:paraId="12BF316D" w14:textId="5C263A37">
      <w:pPr>
        <w:rPr>
          <w:rStyle w:val="Emphasis"/>
        </w:rPr>
      </w:pPr>
      <w:r w:rsidRPr="00BF1F35">
        <w:rPr>
          <w:rStyle w:val="Emphasis"/>
        </w:rPr>
        <w:t>Select one.</w:t>
      </w:r>
    </w:p>
    <w:p w:rsidR="007739C1" w:rsidRPr="00BF1F35" w:rsidP="007739C1" w14:paraId="20288A24" w14:textId="77777777">
      <w:pPr>
        <w:rPr>
          <w:rStyle w:val="Emphasis"/>
        </w:rPr>
      </w:pPr>
      <w:r w:rsidRPr="00BF1F35">
        <w:rPr>
          <w:rStyle w:val="Emphasis"/>
        </w:rPr>
        <w:t>Required</w:t>
      </w:r>
    </w:p>
    <w:tbl>
      <w:tblPr>
        <w:tblStyle w:val="TableGrid"/>
        <w:tblW w:w="93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600"/>
      </w:tblPr>
      <w:tblGrid>
        <w:gridCol w:w="535"/>
        <w:gridCol w:w="990"/>
        <w:gridCol w:w="540"/>
        <w:gridCol w:w="7285"/>
      </w:tblGrid>
      <w:tr w14:paraId="726D80EB" w14:textId="77777777" w:rsidTr="00D15579">
        <w:tblPrEx>
          <w:tblW w:w="93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600"/>
        </w:tblPrEx>
        <w:trPr>
          <w:trHeight w:val="432"/>
        </w:trPr>
        <w:tc>
          <w:tcPr>
            <w:tcW w:w="535" w:type="dxa"/>
            <w:vAlign w:val="center"/>
          </w:tcPr>
          <w:p w:rsidR="007739C1" w:rsidRPr="00BF1F35" w:rsidP="00D15579" w14:paraId="4E4852FB" w14:textId="77777777">
            <w:r w:rsidRPr="00BF1F35">
              <w:rPr>
                <w:rFonts w:ascii="Wingdings" w:eastAsia="Wingdings" w:hAnsi="Wingdings" w:cs="Wingdings"/>
              </w:rPr>
              <w:sym w:font="Wingdings" w:char="F0A1"/>
            </w:r>
          </w:p>
        </w:tc>
        <w:tc>
          <w:tcPr>
            <w:tcW w:w="990" w:type="dxa"/>
            <w:vAlign w:val="center"/>
          </w:tcPr>
          <w:p w:rsidR="007739C1" w:rsidRPr="00BF1F35" w:rsidP="00D15579" w14:paraId="47A44119" w14:textId="77777777">
            <w:r w:rsidRPr="00BF1F35">
              <w:t>Yes</w:t>
            </w:r>
          </w:p>
        </w:tc>
        <w:tc>
          <w:tcPr>
            <w:tcW w:w="540" w:type="dxa"/>
            <w:vAlign w:val="center"/>
          </w:tcPr>
          <w:p w:rsidR="007739C1" w:rsidRPr="00BF1F35" w:rsidP="00D15579" w14:paraId="036234BA" w14:textId="77777777">
            <w:r w:rsidRPr="00BF1F35">
              <w:rPr>
                <w:rFonts w:ascii="Wingdings" w:eastAsia="Wingdings" w:hAnsi="Wingdings" w:cs="Wingdings"/>
              </w:rPr>
              <w:sym w:font="Wingdings" w:char="F0A1"/>
            </w:r>
          </w:p>
        </w:tc>
        <w:tc>
          <w:tcPr>
            <w:tcW w:w="7285" w:type="dxa"/>
            <w:vAlign w:val="center"/>
          </w:tcPr>
          <w:p w:rsidR="007739C1" w:rsidRPr="00BF1F35" w:rsidP="00D15579" w14:paraId="698D7279" w14:textId="77777777">
            <w:r w:rsidRPr="00BF1F35">
              <w:t>No</w:t>
            </w:r>
          </w:p>
        </w:tc>
      </w:tr>
    </w:tbl>
    <w:p w:rsidR="007739C1" w:rsidRPr="00BF1F35" w:rsidP="007739C1" w14:paraId="6DF7A5F6" w14:textId="77777777">
      <w:pPr>
        <w:pStyle w:val="Heading6"/>
      </w:pPr>
      <w:r w:rsidRPr="00BF1F35">
        <w:t>Current NRT faculty advisor(s)</w:t>
      </w:r>
    </w:p>
    <w:p w:rsidR="007739C1" w:rsidRPr="00BF1F35" w:rsidP="007739C1" w14:paraId="50A6D277" w14:textId="77777777">
      <w:pPr>
        <w:rPr>
          <w:rFonts w:ascii="Cambria" w:eastAsia="Cambria" w:hAnsi="Cambria"/>
          <w:i/>
          <w:iCs/>
        </w:rPr>
      </w:pPr>
      <w:r w:rsidRPr="00BF1F35">
        <w:rPr>
          <w:i/>
          <w:iCs/>
        </w:rPr>
        <w:t>Read-only list (entered by the trainee on their instrument)</w:t>
      </w:r>
    </w:p>
    <w:p w:rsidR="007739C1" w:rsidRPr="00BF1F35" w:rsidP="007739C1" w14:paraId="2AE50210" w14:textId="77777777">
      <w:pPr>
        <w:pStyle w:val="ListParagraph"/>
        <w:numPr>
          <w:ilvl w:val="0"/>
          <w:numId w:val="4"/>
        </w:numPr>
        <w:rPr>
          <w:rFonts w:eastAsiaTheme="minorEastAsia"/>
        </w:rPr>
      </w:pPr>
      <w:r w:rsidRPr="00BF1F35">
        <w:t>Faculty Advisor 1</w:t>
      </w:r>
    </w:p>
    <w:p w:rsidR="007739C1" w:rsidRPr="00BF1F35" w:rsidP="007739C1" w14:paraId="2E8CE9B1" w14:textId="77777777">
      <w:pPr>
        <w:pStyle w:val="ListParagraph"/>
        <w:numPr>
          <w:ilvl w:val="0"/>
          <w:numId w:val="4"/>
        </w:numPr>
        <w:rPr>
          <w:rFonts w:eastAsiaTheme="minorEastAsia"/>
        </w:rPr>
      </w:pPr>
      <w:r w:rsidRPr="00BF1F35">
        <w:t>Faculty Advisor 2</w:t>
      </w:r>
    </w:p>
    <w:p w:rsidR="007739C1" w:rsidRPr="00BF1F35" w:rsidP="007739C1" w14:paraId="6EEE08E2" w14:textId="77777777">
      <w:pPr>
        <w:pStyle w:val="Heading6"/>
      </w:pPr>
      <w:r w:rsidRPr="00BF1F35">
        <w:t>Please indicate – to the best of your knowledge – the sources of support the trainee received.</w:t>
      </w:r>
    </w:p>
    <w:p w:rsidR="007739C1" w:rsidRPr="00BF1F35" w:rsidP="007739C1" w14:paraId="3CD7C149" w14:textId="77777777">
      <w:pPr>
        <w:rPr>
          <w:rStyle w:val="Emphasis"/>
        </w:rPr>
      </w:pPr>
      <w:r w:rsidRPr="00BF1F35">
        <w:rPr>
          <w:rStyle w:val="Emphasis"/>
        </w:rPr>
        <w:t>Mark all that apply.</w:t>
      </w:r>
    </w:p>
    <w:p w:rsidR="007739C1" w:rsidRPr="00BF1F35" w:rsidP="007739C1" w14:paraId="3C1ED8AC" w14:textId="77777777">
      <w:r w:rsidRPr="00BF1F35">
        <w:rPr>
          <w:rStyle w:val="Emphasis"/>
          <w:rFonts w:ascii="Cambria" w:eastAsia="Cambria" w:hAnsi="Cambria" w:cs="Cambria"/>
          <w:color w:val="000000" w:themeColor="text1"/>
        </w:rPr>
        <w:t>Requir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540"/>
        <w:gridCol w:w="7815"/>
      </w:tblGrid>
      <w:tr w14:paraId="21EE38A8" w14:textId="77777777" w:rsidTr="00D15579">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Ex>
        <w:trPr>
          <w:trHeight w:val="420"/>
        </w:trPr>
        <w:tc>
          <w:tcPr>
            <w:tcW w:w="540" w:type="dxa"/>
            <w:vAlign w:val="center"/>
          </w:tcPr>
          <w:p w:rsidR="007739C1" w:rsidRPr="00BF1F35" w:rsidP="00D15579" w14:paraId="066B1F72" w14:textId="77777777">
            <w:pPr>
              <w:rPr>
                <w:rFonts w:ascii="Wingdings" w:eastAsia="Wingdings" w:hAnsi="Wingdings" w:cs="Wingdings"/>
              </w:rPr>
            </w:pPr>
            <w:r w:rsidRPr="00BF1F35">
              <w:rPr>
                <w:rFonts w:ascii="Wingdings" w:eastAsia="Wingdings" w:hAnsi="Wingdings" w:cs="Wingdings"/>
              </w:rPr>
              <w:sym w:font="Wingdings" w:char="F06F"/>
            </w:r>
          </w:p>
        </w:tc>
        <w:tc>
          <w:tcPr>
            <w:tcW w:w="7815" w:type="dxa"/>
            <w:vAlign w:val="center"/>
          </w:tcPr>
          <w:p w:rsidR="007739C1" w:rsidRPr="00BF1F35" w:rsidP="00D15579" w14:paraId="56A20D8A" w14:textId="77777777">
            <w:pPr>
              <w:rPr>
                <w:rFonts w:ascii="Cambria" w:eastAsia="Cambria" w:hAnsi="Cambria" w:cs="Cambria"/>
              </w:rPr>
            </w:pPr>
            <w:r w:rsidRPr="00BF1F35">
              <w:rPr>
                <w:rFonts w:ascii="Cambria" w:eastAsia="Cambria" w:hAnsi="Cambria" w:cs="Cambria"/>
              </w:rPr>
              <w:t>Fellowship, scholarship</w:t>
            </w:r>
          </w:p>
        </w:tc>
      </w:tr>
      <w:tr w14:paraId="6DBB41F4" w14:textId="77777777" w:rsidTr="00D15579">
        <w:tblPrEx>
          <w:tblW w:w="0" w:type="auto"/>
          <w:tblLayout w:type="fixed"/>
          <w:tblLook w:val="04A0"/>
        </w:tblPrEx>
        <w:trPr>
          <w:trHeight w:val="420"/>
        </w:trPr>
        <w:tc>
          <w:tcPr>
            <w:tcW w:w="540" w:type="dxa"/>
            <w:vAlign w:val="center"/>
          </w:tcPr>
          <w:p w:rsidR="007739C1" w:rsidRPr="00BF1F35" w:rsidP="00D15579" w14:paraId="4B00507C" w14:textId="77777777">
            <w:pPr>
              <w:rPr>
                <w:rFonts w:ascii="Wingdings" w:eastAsia="Wingdings" w:hAnsi="Wingdings" w:cs="Wingdings"/>
              </w:rPr>
            </w:pPr>
            <w:r w:rsidRPr="00BF1F35">
              <w:rPr>
                <w:rFonts w:ascii="Wingdings" w:eastAsia="Wingdings" w:hAnsi="Wingdings" w:cs="Wingdings"/>
              </w:rPr>
              <w:sym w:font="Wingdings" w:char="F06F"/>
            </w:r>
          </w:p>
        </w:tc>
        <w:tc>
          <w:tcPr>
            <w:tcW w:w="7815" w:type="dxa"/>
            <w:vAlign w:val="center"/>
          </w:tcPr>
          <w:p w:rsidR="007739C1" w:rsidRPr="00BF1F35" w:rsidP="00D15579" w14:paraId="661C7B83" w14:textId="77777777">
            <w:pPr>
              <w:rPr>
                <w:rFonts w:ascii="Cambria" w:eastAsia="Cambria" w:hAnsi="Cambria" w:cs="Cambria"/>
              </w:rPr>
            </w:pPr>
            <w:r w:rsidRPr="00BF1F35">
              <w:rPr>
                <w:rFonts w:ascii="Cambria" w:eastAsia="Cambria" w:hAnsi="Cambria" w:cs="Cambria"/>
              </w:rPr>
              <w:t>Dissertation grant</w:t>
            </w:r>
          </w:p>
        </w:tc>
      </w:tr>
      <w:tr w14:paraId="603F5F6A" w14:textId="77777777" w:rsidTr="00D15579">
        <w:tblPrEx>
          <w:tblW w:w="0" w:type="auto"/>
          <w:tblLayout w:type="fixed"/>
          <w:tblLook w:val="04A0"/>
        </w:tblPrEx>
        <w:trPr>
          <w:trHeight w:val="420"/>
        </w:trPr>
        <w:tc>
          <w:tcPr>
            <w:tcW w:w="540" w:type="dxa"/>
            <w:vAlign w:val="center"/>
          </w:tcPr>
          <w:p w:rsidR="007739C1" w:rsidRPr="00BF1F35" w:rsidP="00D15579" w14:paraId="43DE2706" w14:textId="77777777">
            <w:pPr>
              <w:rPr>
                <w:rFonts w:ascii="Wingdings" w:eastAsia="Wingdings" w:hAnsi="Wingdings" w:cs="Wingdings"/>
              </w:rPr>
            </w:pPr>
            <w:r w:rsidRPr="00BF1F35">
              <w:rPr>
                <w:rFonts w:ascii="Wingdings" w:eastAsia="Wingdings" w:hAnsi="Wingdings" w:cs="Wingdings"/>
              </w:rPr>
              <w:sym w:font="Wingdings" w:char="F06F"/>
            </w:r>
          </w:p>
        </w:tc>
        <w:tc>
          <w:tcPr>
            <w:tcW w:w="7815" w:type="dxa"/>
            <w:vAlign w:val="center"/>
          </w:tcPr>
          <w:p w:rsidR="007739C1" w:rsidRPr="00BF1F35" w:rsidP="00D15579" w14:paraId="3C8BF4E9" w14:textId="77777777">
            <w:pPr>
              <w:rPr>
                <w:rFonts w:ascii="Cambria" w:eastAsia="Cambria" w:hAnsi="Cambria" w:cs="Cambria"/>
              </w:rPr>
            </w:pPr>
            <w:r w:rsidRPr="00BF1F35">
              <w:rPr>
                <w:rFonts w:ascii="Cambria" w:eastAsia="Cambria" w:hAnsi="Cambria" w:cs="Cambria"/>
              </w:rPr>
              <w:t xml:space="preserve">Teaching, research, or </w:t>
            </w:r>
            <w:r w:rsidRPr="00BF1F35">
              <w:rPr>
                <w:rFonts w:ascii="Cambria" w:eastAsia="Cambria" w:hAnsi="Cambria" w:cs="Cambria"/>
              </w:rPr>
              <w:t>other</w:t>
            </w:r>
            <w:r w:rsidRPr="00BF1F35">
              <w:rPr>
                <w:rFonts w:ascii="Cambria" w:eastAsia="Cambria" w:hAnsi="Cambria" w:cs="Cambria"/>
              </w:rPr>
              <w:t xml:space="preserve"> assistantship</w:t>
            </w:r>
          </w:p>
        </w:tc>
      </w:tr>
      <w:tr w14:paraId="202D3D7D" w14:textId="77777777" w:rsidTr="00D15579">
        <w:tblPrEx>
          <w:tblW w:w="0" w:type="auto"/>
          <w:tblLayout w:type="fixed"/>
          <w:tblLook w:val="04A0"/>
        </w:tblPrEx>
        <w:trPr>
          <w:trHeight w:val="420"/>
        </w:trPr>
        <w:tc>
          <w:tcPr>
            <w:tcW w:w="540" w:type="dxa"/>
            <w:vAlign w:val="center"/>
          </w:tcPr>
          <w:p w:rsidR="007739C1" w:rsidRPr="00BF1F35" w:rsidP="00D15579" w14:paraId="7A3C5E5D" w14:textId="77777777">
            <w:pPr>
              <w:rPr>
                <w:rFonts w:ascii="Wingdings" w:eastAsia="Wingdings" w:hAnsi="Wingdings" w:cs="Wingdings"/>
              </w:rPr>
            </w:pPr>
            <w:r w:rsidRPr="00BF1F35">
              <w:rPr>
                <w:rFonts w:ascii="Wingdings" w:eastAsia="Wingdings" w:hAnsi="Wingdings" w:cs="Wingdings"/>
              </w:rPr>
              <w:sym w:font="Wingdings" w:char="F06F"/>
            </w:r>
          </w:p>
        </w:tc>
        <w:tc>
          <w:tcPr>
            <w:tcW w:w="7815" w:type="dxa"/>
            <w:vAlign w:val="center"/>
          </w:tcPr>
          <w:p w:rsidR="007739C1" w:rsidRPr="00BF1F35" w:rsidP="00D15579" w14:paraId="78FD1576" w14:textId="77777777">
            <w:pPr>
              <w:rPr>
                <w:rFonts w:ascii="Cambria" w:eastAsia="Cambria" w:hAnsi="Cambria" w:cs="Cambria"/>
              </w:rPr>
            </w:pPr>
            <w:r w:rsidRPr="00BF1F35">
              <w:rPr>
                <w:rFonts w:ascii="Cambria" w:eastAsia="Cambria" w:hAnsi="Cambria" w:cs="Cambria"/>
              </w:rPr>
              <w:t>Traineeship</w:t>
            </w:r>
          </w:p>
        </w:tc>
      </w:tr>
      <w:tr w14:paraId="70CC938E" w14:textId="77777777" w:rsidTr="00D15579">
        <w:tblPrEx>
          <w:tblW w:w="0" w:type="auto"/>
          <w:tblLayout w:type="fixed"/>
          <w:tblLook w:val="04A0"/>
        </w:tblPrEx>
        <w:trPr>
          <w:trHeight w:val="420"/>
        </w:trPr>
        <w:tc>
          <w:tcPr>
            <w:tcW w:w="540" w:type="dxa"/>
            <w:vAlign w:val="center"/>
          </w:tcPr>
          <w:p w:rsidR="007739C1" w:rsidRPr="00BF1F35" w:rsidP="00D15579" w14:paraId="029CB45D" w14:textId="77777777">
            <w:pPr>
              <w:rPr>
                <w:rFonts w:ascii="Wingdings" w:eastAsia="Wingdings" w:hAnsi="Wingdings" w:cs="Wingdings"/>
              </w:rPr>
            </w:pPr>
            <w:r w:rsidRPr="00BF1F35">
              <w:rPr>
                <w:rFonts w:ascii="Wingdings" w:eastAsia="Wingdings" w:hAnsi="Wingdings" w:cs="Wingdings"/>
              </w:rPr>
              <w:sym w:font="Wingdings" w:char="F06F"/>
            </w:r>
          </w:p>
        </w:tc>
        <w:tc>
          <w:tcPr>
            <w:tcW w:w="7815" w:type="dxa"/>
            <w:vAlign w:val="center"/>
          </w:tcPr>
          <w:p w:rsidR="007739C1" w:rsidRPr="00BF1F35" w:rsidP="00D15579" w14:paraId="50BFFFFE" w14:textId="77777777">
            <w:pPr>
              <w:rPr>
                <w:rFonts w:ascii="Cambria" w:eastAsia="Cambria" w:hAnsi="Cambria" w:cs="Cambria"/>
              </w:rPr>
            </w:pPr>
            <w:r w:rsidRPr="00BF1F35">
              <w:rPr>
                <w:rFonts w:ascii="Cambria" w:eastAsia="Cambria" w:hAnsi="Cambria" w:cs="Cambria"/>
              </w:rPr>
              <w:t>Internship, clinical residency</w:t>
            </w:r>
          </w:p>
        </w:tc>
      </w:tr>
      <w:tr w14:paraId="5D6872FB" w14:textId="77777777" w:rsidTr="00D15579">
        <w:tblPrEx>
          <w:tblW w:w="0" w:type="auto"/>
          <w:tblLayout w:type="fixed"/>
          <w:tblLook w:val="04A0"/>
        </w:tblPrEx>
        <w:trPr>
          <w:trHeight w:val="420"/>
        </w:trPr>
        <w:tc>
          <w:tcPr>
            <w:tcW w:w="540" w:type="dxa"/>
            <w:vAlign w:val="center"/>
          </w:tcPr>
          <w:p w:rsidR="007739C1" w:rsidRPr="00BF1F35" w:rsidP="00D15579" w14:paraId="7345AF16" w14:textId="77777777">
            <w:pPr>
              <w:rPr>
                <w:rFonts w:ascii="Wingdings" w:eastAsia="Wingdings" w:hAnsi="Wingdings" w:cs="Wingdings"/>
              </w:rPr>
            </w:pPr>
            <w:r w:rsidRPr="00BF1F35">
              <w:rPr>
                <w:rFonts w:ascii="Wingdings" w:eastAsia="Wingdings" w:hAnsi="Wingdings" w:cs="Wingdings"/>
              </w:rPr>
              <w:sym w:font="Wingdings" w:char="F06F"/>
            </w:r>
          </w:p>
        </w:tc>
        <w:tc>
          <w:tcPr>
            <w:tcW w:w="7815" w:type="dxa"/>
            <w:vAlign w:val="center"/>
          </w:tcPr>
          <w:p w:rsidR="007739C1" w:rsidRPr="00BF1F35" w:rsidP="00D15579" w14:paraId="535ACC9D" w14:textId="77777777">
            <w:pPr>
              <w:rPr>
                <w:rFonts w:ascii="Cambria" w:eastAsia="Cambria" w:hAnsi="Cambria" w:cs="Cambria"/>
              </w:rPr>
            </w:pPr>
            <w:r w:rsidRPr="00BF1F35">
              <w:rPr>
                <w:rFonts w:ascii="Cambria" w:eastAsia="Cambria" w:hAnsi="Cambria" w:cs="Cambria"/>
              </w:rPr>
              <w:t>Employer reimbursement/assistance</w:t>
            </w:r>
          </w:p>
        </w:tc>
      </w:tr>
      <w:tr w14:paraId="040D5137" w14:textId="77777777" w:rsidTr="00D15579">
        <w:tblPrEx>
          <w:tblW w:w="0" w:type="auto"/>
          <w:tblLayout w:type="fixed"/>
          <w:tblLook w:val="04A0"/>
        </w:tblPrEx>
        <w:trPr>
          <w:trHeight w:val="420"/>
        </w:trPr>
        <w:tc>
          <w:tcPr>
            <w:tcW w:w="540" w:type="dxa"/>
            <w:vAlign w:val="center"/>
          </w:tcPr>
          <w:p w:rsidR="007739C1" w:rsidRPr="00BF1F35" w:rsidP="00D15579" w14:paraId="0B10001F" w14:textId="77777777">
            <w:pPr>
              <w:rPr>
                <w:rFonts w:ascii="Wingdings" w:eastAsia="Wingdings" w:hAnsi="Wingdings" w:cs="Wingdings"/>
              </w:rPr>
            </w:pPr>
            <w:r w:rsidRPr="00BF1F35">
              <w:rPr>
                <w:rFonts w:ascii="Wingdings" w:eastAsia="Wingdings" w:hAnsi="Wingdings" w:cs="Wingdings"/>
              </w:rPr>
              <w:sym w:font="Wingdings" w:char="F06F"/>
            </w:r>
          </w:p>
        </w:tc>
        <w:tc>
          <w:tcPr>
            <w:tcW w:w="7815" w:type="dxa"/>
            <w:vAlign w:val="center"/>
          </w:tcPr>
          <w:p w:rsidR="007739C1" w:rsidRPr="00BF1F35" w:rsidP="00D15579" w14:paraId="7FE15F2D" w14:textId="77777777">
            <w:pPr>
              <w:rPr>
                <w:rFonts w:ascii="Cambria" w:eastAsia="Cambria" w:hAnsi="Cambria" w:cs="Cambria"/>
              </w:rPr>
            </w:pPr>
            <w:r w:rsidRPr="00BF1F35">
              <w:rPr>
                <w:rFonts w:ascii="Cambria" w:eastAsia="Cambria" w:hAnsi="Cambria" w:cs="Cambria"/>
              </w:rPr>
              <w:t>Foreign (non-U.S.) support</w:t>
            </w:r>
          </w:p>
        </w:tc>
      </w:tr>
      <w:tr w14:paraId="1A2A25BC" w14:textId="77777777" w:rsidTr="00D15579">
        <w:tblPrEx>
          <w:tblW w:w="0" w:type="auto"/>
          <w:tblLayout w:type="fixed"/>
          <w:tblLook w:val="04A0"/>
        </w:tblPrEx>
        <w:trPr>
          <w:trHeight w:val="420"/>
        </w:trPr>
        <w:tc>
          <w:tcPr>
            <w:tcW w:w="540" w:type="dxa"/>
            <w:vAlign w:val="center"/>
          </w:tcPr>
          <w:p w:rsidR="007739C1" w:rsidRPr="00BF1F35" w:rsidP="00D15579" w14:paraId="0DF154DE" w14:textId="77777777">
            <w:pPr>
              <w:rPr>
                <w:rFonts w:ascii="Wingdings" w:eastAsia="Wingdings" w:hAnsi="Wingdings" w:cs="Wingdings"/>
              </w:rPr>
            </w:pPr>
            <w:r w:rsidRPr="00BF1F35">
              <w:rPr>
                <w:rFonts w:ascii="Wingdings" w:eastAsia="Wingdings" w:hAnsi="Wingdings" w:cs="Wingdings"/>
              </w:rPr>
              <w:sym w:font="Wingdings" w:char="F06F"/>
            </w:r>
          </w:p>
        </w:tc>
        <w:tc>
          <w:tcPr>
            <w:tcW w:w="7815" w:type="dxa"/>
            <w:vAlign w:val="center"/>
          </w:tcPr>
          <w:p w:rsidR="007739C1" w:rsidRPr="00BF1F35" w:rsidP="00D15579" w14:paraId="7E5190BA" w14:textId="77777777">
            <w:pPr>
              <w:rPr>
                <w:rFonts w:ascii="Cambria" w:eastAsia="Cambria" w:hAnsi="Cambria" w:cs="Cambria"/>
              </w:rPr>
            </w:pPr>
            <w:r w:rsidRPr="00BF1F35">
              <w:rPr>
                <w:rFonts w:ascii="Cambria" w:eastAsia="Cambria" w:hAnsi="Cambria" w:cs="Cambria"/>
              </w:rPr>
              <w:t xml:space="preserve">Personal sources: This may include loans, personal savings, personal earnings (aside from sources listed above), partner’s or family’s earnings or savings. </w:t>
            </w:r>
          </w:p>
        </w:tc>
      </w:tr>
      <w:tr w14:paraId="2AD94930" w14:textId="77777777" w:rsidTr="00D15579">
        <w:tblPrEx>
          <w:tblW w:w="0" w:type="auto"/>
          <w:tblLayout w:type="fixed"/>
          <w:tblLook w:val="04A0"/>
        </w:tblPrEx>
        <w:trPr>
          <w:trHeight w:val="420"/>
        </w:trPr>
        <w:tc>
          <w:tcPr>
            <w:tcW w:w="540" w:type="dxa"/>
            <w:vAlign w:val="center"/>
          </w:tcPr>
          <w:p w:rsidR="007739C1" w:rsidRPr="00BF1F35" w:rsidP="00D15579" w14:paraId="5DF66201" w14:textId="77777777">
            <w:pPr>
              <w:rPr>
                <w:rFonts w:ascii="Wingdings" w:eastAsia="Wingdings" w:hAnsi="Wingdings" w:cs="Wingdings"/>
              </w:rPr>
            </w:pPr>
            <w:r w:rsidRPr="00BF1F35">
              <w:rPr>
                <w:rFonts w:ascii="Wingdings" w:eastAsia="Wingdings" w:hAnsi="Wingdings" w:cs="Wingdings"/>
              </w:rPr>
              <w:sym w:font="Wingdings" w:char="F06F"/>
            </w:r>
          </w:p>
        </w:tc>
        <w:tc>
          <w:tcPr>
            <w:tcW w:w="7815" w:type="dxa"/>
            <w:vAlign w:val="center"/>
          </w:tcPr>
          <w:p w:rsidR="007739C1" w:rsidRPr="00BF1F35" w:rsidP="00D15579" w14:paraId="501AAFDB" w14:textId="77777777">
            <w:pPr>
              <w:rPr>
                <w:rFonts w:ascii="Cambria" w:eastAsia="Cambria" w:hAnsi="Cambria" w:cs="Cambria"/>
              </w:rPr>
            </w:pPr>
            <w:r w:rsidRPr="00BF1F35">
              <w:rPr>
                <w:rFonts w:ascii="Cambria" w:eastAsia="Cambria" w:hAnsi="Cambria" w:cs="Cambria"/>
              </w:rPr>
              <w:t>Unknown</w:t>
            </w:r>
          </w:p>
        </w:tc>
      </w:tr>
      <w:tr w14:paraId="762A40DD" w14:textId="77777777" w:rsidTr="00D15579">
        <w:tblPrEx>
          <w:tblW w:w="0" w:type="auto"/>
          <w:tblLayout w:type="fixed"/>
          <w:tblLook w:val="04A0"/>
        </w:tblPrEx>
        <w:trPr>
          <w:trHeight w:val="420"/>
        </w:trPr>
        <w:tc>
          <w:tcPr>
            <w:tcW w:w="540" w:type="dxa"/>
            <w:vAlign w:val="center"/>
          </w:tcPr>
          <w:p w:rsidR="007739C1" w:rsidRPr="00BF1F35" w:rsidP="00D15579" w14:paraId="6CD98E1A" w14:textId="77777777">
            <w:pPr>
              <w:rPr>
                <w:rFonts w:ascii="Wingdings" w:eastAsia="Wingdings" w:hAnsi="Wingdings" w:cs="Wingdings"/>
              </w:rPr>
            </w:pPr>
            <w:r w:rsidRPr="00BF1F35">
              <w:rPr>
                <w:rFonts w:ascii="Wingdings" w:eastAsia="Wingdings" w:hAnsi="Wingdings" w:cs="Wingdings"/>
              </w:rPr>
              <w:sym w:font="Wingdings" w:char="F06F"/>
            </w:r>
          </w:p>
        </w:tc>
        <w:tc>
          <w:tcPr>
            <w:tcW w:w="7815" w:type="dxa"/>
            <w:vAlign w:val="center"/>
          </w:tcPr>
          <w:p w:rsidR="007739C1" w:rsidRPr="00BF1F35" w:rsidP="00D15579" w14:paraId="712D6936" w14:textId="77777777">
            <w:pPr>
              <w:rPr>
                <w:rFonts w:ascii="Cambria" w:eastAsia="Cambria" w:hAnsi="Cambria" w:cs="Cambria"/>
              </w:rPr>
            </w:pPr>
            <w:r w:rsidRPr="00BF1F35">
              <w:rPr>
                <w:rFonts w:ascii="Cambria" w:eastAsia="Cambria" w:hAnsi="Cambria" w:cs="Cambria"/>
              </w:rPr>
              <w:t xml:space="preserve">Other </w:t>
            </w:r>
            <w:r w:rsidRPr="00BF1F35">
              <w:rPr>
                <w:rStyle w:val="Emphasis"/>
                <w:color w:val="FF0000"/>
              </w:rPr>
              <w:t>{Skip Ref A}</w:t>
            </w:r>
          </w:p>
        </w:tc>
      </w:tr>
    </w:tbl>
    <w:p w:rsidR="007739C1" w:rsidRPr="00BF1F35" w:rsidP="007739C1" w14:paraId="4E074F0D" w14:textId="77777777">
      <w:pPr>
        <w:pStyle w:val="Heading6"/>
        <w:rPr>
          <w:rFonts w:ascii="Calibri" w:eastAsia="Calibri" w:hAnsi="Calibri" w:cs="Calibri"/>
        </w:rPr>
      </w:pPr>
      <w:r w:rsidRPr="00BF1F35">
        <w:rPr>
          <w:rFonts w:ascii="Calibri" w:eastAsia="Calibri" w:hAnsi="Calibri" w:cs="Calibri"/>
        </w:rPr>
        <w:t>If other type, please specify:</w:t>
      </w:r>
    </w:p>
    <w:p w:rsidR="007739C1" w:rsidRPr="00BF1F35" w:rsidP="007739C1" w14:paraId="09708DCD" w14:textId="77777777">
      <w:pPr>
        <w:rPr>
          <w:rStyle w:val="Emphasis"/>
          <w:rFonts w:ascii="Cambria" w:eastAsia="Cambria" w:hAnsi="Cambria" w:cs="Cambria"/>
          <w:color w:val="000000" w:themeColor="text1"/>
        </w:rPr>
      </w:pPr>
      <w:r w:rsidRPr="00BF1F35">
        <w:rPr>
          <w:rStyle w:val="Emphasis"/>
          <w:color w:val="FF0000"/>
        </w:rPr>
        <w:t>{Skip if A is unchecked}</w:t>
      </w:r>
    </w:p>
    <w:p w:rsidR="007739C1" w:rsidRPr="00BF1F35" w:rsidP="007739C1" w14:paraId="3DFCB06A" w14:textId="77777777">
      <w:pPr>
        <w:rPr>
          <w:rStyle w:val="Emphasis"/>
          <w:rFonts w:ascii="Cambria" w:eastAsia="Cambria" w:hAnsi="Cambria" w:cs="Cambria"/>
          <w:color w:val="000000" w:themeColor="text1"/>
        </w:rPr>
      </w:pPr>
      <w:r w:rsidRPr="00BF1F35">
        <w:rPr>
          <w:rStyle w:val="Emphasis"/>
          <w:rFonts w:ascii="Cambria" w:eastAsia="Cambria" w:hAnsi="Cambria" w:cs="Cambria"/>
          <w:color w:val="000000" w:themeColor="text1"/>
        </w:rPr>
        <w:t>Limit 100 characters</w:t>
      </w:r>
    </w:p>
    <w:tbl>
      <w:tblPr>
        <w:tblStyle w:val="TableGrid"/>
        <w:tblW w:w="9350" w:type="dxa"/>
        <w:tblCellMar>
          <w:left w:w="0" w:type="dxa"/>
        </w:tblCellMar>
        <w:tblLook w:val="04A0"/>
      </w:tblPr>
      <w:tblGrid>
        <w:gridCol w:w="9350"/>
      </w:tblGrid>
      <w:tr w14:paraId="3F5BBFF0" w14:textId="77777777" w:rsidTr="00D15579">
        <w:tblPrEx>
          <w:tblW w:w="9350" w:type="dxa"/>
          <w:tblCellMar>
            <w:left w:w="0" w:type="dxa"/>
          </w:tblCellMar>
          <w:tblLook w:val="04A0"/>
        </w:tblPrEx>
        <w:trPr>
          <w:trHeight w:val="432"/>
        </w:trPr>
        <w:tc>
          <w:tcPr>
            <w:tcW w:w="9350" w:type="dxa"/>
            <w:vAlign w:val="center"/>
          </w:tcPr>
          <w:p w:rsidR="007739C1" w:rsidRPr="00BF1F35" w:rsidP="00D15579" w14:paraId="22089C2A" w14:textId="77777777"/>
        </w:tc>
      </w:tr>
    </w:tbl>
    <w:p w:rsidR="007739C1" w:rsidRPr="00BF1F35" w:rsidP="007739C1" w14:paraId="3DDF3B5F" w14:textId="257DE73B">
      <w:pPr>
        <w:pStyle w:val="Heading6"/>
      </w:pPr>
      <w:r w:rsidRPr="00BF1F35">
        <w:t>Is the trainee currently an active participant in this NRT project</w:t>
      </w:r>
      <w:r w:rsidRPr="00BF1F35" w:rsidR="00006F64">
        <w:t xml:space="preserve"> (e.g., still engaged in NRT program activit</w:t>
      </w:r>
      <w:r w:rsidRPr="00BF1F35" w:rsidR="0058408E">
        <w:t>i</w:t>
      </w:r>
      <w:r w:rsidRPr="00BF1F35" w:rsidR="00006F64">
        <w:t>es)</w:t>
      </w:r>
      <w:r w:rsidRPr="00BF1F35">
        <w:t>?</w:t>
      </w:r>
    </w:p>
    <w:p w:rsidR="007739C1" w:rsidRPr="00BF1F35" w:rsidP="007739C1" w14:paraId="37F5758B" w14:textId="77777777">
      <w:pPr>
        <w:rPr>
          <w:rStyle w:val="Emphasis"/>
        </w:rPr>
      </w:pPr>
      <w:r w:rsidRPr="00BF1F35">
        <w:rPr>
          <w:rStyle w:val="Emphasis"/>
        </w:rPr>
        <w:t>Select one.</w:t>
      </w:r>
    </w:p>
    <w:p w:rsidR="007739C1" w:rsidRPr="00BF1F35" w:rsidP="007739C1" w14:paraId="5EAB1AA7" w14:textId="77777777">
      <w:pPr>
        <w:rPr>
          <w:rStyle w:val="Emphasis"/>
        </w:rPr>
      </w:pPr>
      <w:r w:rsidRPr="00BF1F35">
        <w:rPr>
          <w:rStyle w:val="Emphasis"/>
        </w:rPr>
        <w:t>Required</w:t>
      </w:r>
    </w:p>
    <w:p w:rsidR="007739C1" w:rsidRPr="00BF1F35" w:rsidP="007739C1" w14:paraId="652A6B9B" w14:textId="77777777">
      <w:pPr>
        <w:rPr>
          <w:rStyle w:val="Emphasis"/>
          <w:color w:val="FF0000"/>
        </w:rPr>
      </w:pPr>
      <w:r w:rsidRPr="00BF1F35">
        <w:rPr>
          <w:rStyle w:val="Emphasis"/>
          <w:color w:val="FF0000"/>
        </w:rPr>
        <w:t>{Skip Ref B}</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600"/>
      </w:tblPr>
      <w:tblGrid>
        <w:gridCol w:w="450"/>
        <w:gridCol w:w="720"/>
        <w:gridCol w:w="540"/>
        <w:gridCol w:w="4571"/>
      </w:tblGrid>
      <w:tr w14:paraId="6E4F5D03" w14:textId="77777777" w:rsidTr="00D15579">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600"/>
        </w:tblPrEx>
        <w:trPr>
          <w:trHeight w:val="432"/>
        </w:trPr>
        <w:tc>
          <w:tcPr>
            <w:tcW w:w="450" w:type="dxa"/>
            <w:vAlign w:val="center"/>
          </w:tcPr>
          <w:p w:rsidR="007739C1" w:rsidRPr="00BF1F35" w:rsidP="00D15579" w14:paraId="276F0B93" w14:textId="77777777">
            <w:r w:rsidRPr="00BF1F35">
              <w:rPr>
                <w:rFonts w:ascii="Wingdings" w:eastAsia="Wingdings" w:hAnsi="Wingdings" w:cs="Wingdings"/>
              </w:rPr>
              <w:sym w:font="Wingdings" w:char="F0A1"/>
            </w:r>
          </w:p>
        </w:tc>
        <w:tc>
          <w:tcPr>
            <w:tcW w:w="720" w:type="dxa"/>
            <w:vAlign w:val="center"/>
          </w:tcPr>
          <w:p w:rsidR="007739C1" w:rsidRPr="00BF1F35" w:rsidP="00D15579" w14:paraId="6A1BE050" w14:textId="77777777">
            <w:r w:rsidRPr="00BF1F35">
              <w:t>Yes</w:t>
            </w:r>
          </w:p>
        </w:tc>
        <w:tc>
          <w:tcPr>
            <w:tcW w:w="540" w:type="dxa"/>
            <w:vAlign w:val="center"/>
          </w:tcPr>
          <w:p w:rsidR="007739C1" w:rsidRPr="00BF1F35" w:rsidP="00D15579" w14:paraId="4A795C11" w14:textId="77777777">
            <w:pPr>
              <w:ind w:right="-390"/>
            </w:pPr>
            <w:r w:rsidRPr="00BF1F35">
              <w:rPr>
                <w:rFonts w:ascii="Wingdings" w:eastAsia="Wingdings" w:hAnsi="Wingdings" w:cs="Wingdings"/>
              </w:rPr>
              <w:sym w:font="Wingdings" w:char="F0A1"/>
            </w:r>
          </w:p>
        </w:tc>
        <w:tc>
          <w:tcPr>
            <w:tcW w:w="4571" w:type="dxa"/>
            <w:vAlign w:val="center"/>
          </w:tcPr>
          <w:p w:rsidR="007739C1" w:rsidRPr="00BF1F35" w:rsidP="00D15579" w14:paraId="2CCDCD72" w14:textId="77777777">
            <w:pPr>
              <w:ind w:left="3"/>
            </w:pPr>
            <w:r w:rsidRPr="00BF1F35">
              <w:t>No</w:t>
            </w:r>
          </w:p>
        </w:tc>
      </w:tr>
    </w:tbl>
    <w:p w:rsidR="007739C1" w:rsidRPr="00BF1F35" w:rsidP="007739C1" w14:paraId="75B02AAE" w14:textId="77777777">
      <w:pPr>
        <w:pStyle w:val="Heading6"/>
      </w:pPr>
      <w:r w:rsidRPr="00BF1F35">
        <w:t xml:space="preserve">Date trainee left </w:t>
      </w:r>
      <w:r w:rsidRPr="00BF1F35">
        <w:t>project</w:t>
      </w:r>
    </w:p>
    <w:p w:rsidR="007739C1" w:rsidRPr="00BF1F35" w:rsidP="007739C1" w14:paraId="02625950" w14:textId="77777777">
      <w:pPr>
        <w:rPr>
          <w:rStyle w:val="Emphasis"/>
        </w:rPr>
      </w:pPr>
      <w:r w:rsidRPr="00BF1F35">
        <w:rPr>
          <w:rStyle w:val="Emphasis"/>
          <w:color w:val="FF0000"/>
        </w:rPr>
        <w:t>{Skip if B is “Yes”}</w:t>
      </w:r>
    </w:p>
    <w:p w:rsidR="007739C1" w:rsidRPr="00BF1F35" w:rsidP="007739C1" w14:paraId="12090E88" w14:textId="77777777">
      <w:pPr>
        <w:rPr>
          <w:rStyle w:val="Emphasis"/>
        </w:rPr>
      </w:pPr>
      <w:r w:rsidRPr="00BF1F35">
        <w:rPr>
          <w:rStyle w:val="Emphasis"/>
        </w:rPr>
        <w:t>(mm/</w:t>
      </w:r>
      <w:r w:rsidRPr="00BF1F35">
        <w:rPr>
          <w:rStyle w:val="Emphasis"/>
        </w:rPr>
        <w:t>yyyy</w:t>
      </w:r>
      <w:r w:rsidRPr="00BF1F35">
        <w:rPr>
          <w:rStyle w:val="Emphasis"/>
        </w:rPr>
        <w:t>)</w:t>
      </w:r>
    </w:p>
    <w:tbl>
      <w:tblPr>
        <w:tblStyle w:val="TableGrid"/>
        <w:tblW w:w="9350" w:type="dxa"/>
        <w:tblCellMar>
          <w:left w:w="0" w:type="dxa"/>
        </w:tblCellMar>
        <w:tblLook w:val="04A0"/>
      </w:tblPr>
      <w:tblGrid>
        <w:gridCol w:w="9350"/>
      </w:tblGrid>
      <w:tr w14:paraId="2CF8821C" w14:textId="77777777" w:rsidTr="00D15579">
        <w:tblPrEx>
          <w:tblW w:w="9350" w:type="dxa"/>
          <w:tblCellMar>
            <w:left w:w="0" w:type="dxa"/>
          </w:tblCellMar>
          <w:tblLook w:val="04A0"/>
        </w:tblPrEx>
        <w:trPr>
          <w:trHeight w:val="432"/>
        </w:trPr>
        <w:tc>
          <w:tcPr>
            <w:tcW w:w="9350" w:type="dxa"/>
            <w:vAlign w:val="center"/>
          </w:tcPr>
          <w:p w:rsidR="007739C1" w:rsidRPr="00BF1F35" w:rsidP="00D15579" w14:paraId="007F414B" w14:textId="77777777">
            <w:r w:rsidRPr="00BF1F35">
              <w:t>Date picker</w:t>
            </w:r>
          </w:p>
        </w:tc>
      </w:tr>
    </w:tbl>
    <w:p w:rsidR="007739C1" w:rsidRPr="00BF1F35" w:rsidP="007739C1" w14:paraId="54A437ED" w14:textId="5CE471F3">
      <w:pPr>
        <w:pStyle w:val="Heading6"/>
      </w:pPr>
      <w:r w:rsidRPr="00BF1F35">
        <w:t>Please describe the current situation that best describes this non-NRT</w:t>
      </w:r>
      <w:r w:rsidRPr="00BF1F35" w:rsidR="00627C4B">
        <w:t xml:space="preserve"> </w:t>
      </w:r>
      <w:r w:rsidRPr="00BF1F35">
        <w:t>funded trainee.</w:t>
      </w:r>
    </w:p>
    <w:p w:rsidR="007739C1" w:rsidRPr="00BF1F35" w:rsidP="007739C1" w14:paraId="3B025694" w14:textId="77777777">
      <w:pPr>
        <w:rPr>
          <w:rStyle w:val="Emphasis"/>
        </w:rPr>
      </w:pPr>
      <w:r w:rsidRPr="00BF1F35">
        <w:rPr>
          <w:rStyle w:val="Emphasis"/>
        </w:rPr>
        <w:t>Select one.</w:t>
      </w:r>
    </w:p>
    <w:p w:rsidR="007739C1" w:rsidRPr="00BF1F35" w:rsidP="007739C1" w14:paraId="63C034E5" w14:textId="77777777">
      <w:pPr>
        <w:rPr>
          <w:i/>
          <w:iCs/>
        </w:rPr>
      </w:pPr>
      <w:r w:rsidRPr="00BF1F35">
        <w:rPr>
          <w:rStyle w:val="Emphasis"/>
        </w:rPr>
        <w:t>Required</w:t>
      </w:r>
    </w:p>
    <w:tbl>
      <w:tblPr>
        <w:tblStyle w:val="TableGrid"/>
        <w:tblW w:w="93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tblPr>
      <w:tblGrid>
        <w:gridCol w:w="535"/>
        <w:gridCol w:w="8815"/>
      </w:tblGrid>
      <w:tr w14:paraId="4296D269" w14:textId="77777777" w:rsidTr="00D15579">
        <w:tblPrEx>
          <w:tblW w:w="93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tblPrEx>
        <w:trPr>
          <w:trHeight w:val="432"/>
        </w:trPr>
        <w:tc>
          <w:tcPr>
            <w:tcW w:w="535" w:type="dxa"/>
            <w:vAlign w:val="center"/>
          </w:tcPr>
          <w:p w:rsidR="007739C1" w:rsidRPr="00BF1F35" w:rsidP="00D15579" w14:paraId="5FBA19D2" w14:textId="77777777">
            <w:r w:rsidRPr="00BF1F35">
              <w:rPr>
                <w:rFonts w:ascii="Wingdings" w:eastAsia="Wingdings" w:hAnsi="Wingdings" w:cs="Wingdings"/>
              </w:rPr>
              <w:sym w:font="Wingdings" w:char="F0A1"/>
            </w:r>
          </w:p>
        </w:tc>
        <w:tc>
          <w:tcPr>
            <w:tcW w:w="8815" w:type="dxa"/>
            <w:vAlign w:val="center"/>
          </w:tcPr>
          <w:p w:rsidR="007739C1" w:rsidRPr="00BF1F35" w:rsidP="00D15579" w14:paraId="017D64F6" w14:textId="77777777">
            <w:r w:rsidRPr="00BF1F35">
              <w:t>Has not yet graduated but is pursuing a Ph.D. at your institution</w:t>
            </w:r>
          </w:p>
        </w:tc>
      </w:tr>
      <w:tr w14:paraId="1A532E27" w14:textId="77777777" w:rsidTr="00D15579">
        <w:tblPrEx>
          <w:tblW w:w="9350" w:type="dxa"/>
          <w:tblCellMar>
            <w:left w:w="0" w:type="dxa"/>
          </w:tblCellMar>
          <w:tblLook w:val="04A0"/>
        </w:tblPrEx>
        <w:trPr>
          <w:trHeight w:val="432"/>
        </w:trPr>
        <w:tc>
          <w:tcPr>
            <w:tcW w:w="535" w:type="dxa"/>
            <w:vAlign w:val="center"/>
          </w:tcPr>
          <w:p w:rsidR="007739C1" w:rsidRPr="00BF1F35" w:rsidP="00D15579" w14:paraId="2F12E3F5" w14:textId="77777777">
            <w:r w:rsidRPr="00BF1F35">
              <w:rPr>
                <w:rFonts w:ascii="Wingdings" w:eastAsia="Wingdings" w:hAnsi="Wingdings" w:cs="Wingdings"/>
              </w:rPr>
              <w:sym w:font="Wingdings" w:char="F0A1"/>
            </w:r>
          </w:p>
        </w:tc>
        <w:tc>
          <w:tcPr>
            <w:tcW w:w="8815" w:type="dxa"/>
            <w:vAlign w:val="center"/>
          </w:tcPr>
          <w:p w:rsidR="007739C1" w:rsidRPr="00BF1F35" w:rsidP="00D15579" w14:paraId="02BFFCD5" w14:textId="77777777">
            <w:r w:rsidRPr="00BF1F35">
              <w:t>Has not yet graduated but is pursuing a master’s degree at your institution</w:t>
            </w:r>
          </w:p>
        </w:tc>
      </w:tr>
      <w:tr w14:paraId="7E596B18" w14:textId="77777777" w:rsidTr="00D15579">
        <w:tblPrEx>
          <w:tblW w:w="9350" w:type="dxa"/>
          <w:tblCellMar>
            <w:left w:w="0" w:type="dxa"/>
          </w:tblCellMar>
          <w:tblLook w:val="04A0"/>
        </w:tblPrEx>
        <w:trPr>
          <w:trHeight w:val="432"/>
        </w:trPr>
        <w:tc>
          <w:tcPr>
            <w:tcW w:w="535" w:type="dxa"/>
            <w:vAlign w:val="center"/>
          </w:tcPr>
          <w:p w:rsidR="007739C1" w:rsidRPr="00BF1F35" w:rsidP="00D15579" w14:paraId="041E5F8C" w14:textId="77777777">
            <w:r w:rsidRPr="00BF1F35">
              <w:rPr>
                <w:rFonts w:ascii="Wingdings" w:eastAsia="Wingdings" w:hAnsi="Wingdings" w:cs="Wingdings"/>
              </w:rPr>
              <w:sym w:font="Wingdings" w:char="F0A1"/>
            </w:r>
          </w:p>
        </w:tc>
        <w:tc>
          <w:tcPr>
            <w:tcW w:w="8815" w:type="dxa"/>
            <w:vAlign w:val="center"/>
          </w:tcPr>
          <w:p w:rsidR="007739C1" w:rsidRPr="00BF1F35" w:rsidP="00D15579" w14:paraId="1C442C05" w14:textId="77777777">
            <w:r w:rsidRPr="00BF1F35">
              <w:t xml:space="preserve">Has graduated from your institution with a Ph.D. </w:t>
            </w:r>
            <w:r w:rsidRPr="00BF1F35">
              <w:rPr>
                <w:rStyle w:val="Emphasis"/>
                <w:color w:val="FF0000"/>
              </w:rPr>
              <w:t>{Skip Ref C}</w:t>
            </w:r>
          </w:p>
        </w:tc>
      </w:tr>
      <w:tr w14:paraId="641CCED3" w14:textId="77777777" w:rsidTr="00D15579">
        <w:tblPrEx>
          <w:tblW w:w="9350" w:type="dxa"/>
          <w:tblCellMar>
            <w:left w:w="0" w:type="dxa"/>
          </w:tblCellMar>
          <w:tblLook w:val="04A0"/>
        </w:tblPrEx>
        <w:trPr>
          <w:trHeight w:val="432"/>
        </w:trPr>
        <w:tc>
          <w:tcPr>
            <w:tcW w:w="535" w:type="dxa"/>
            <w:vAlign w:val="center"/>
          </w:tcPr>
          <w:p w:rsidR="007739C1" w:rsidRPr="00BF1F35" w:rsidP="00D15579" w14:paraId="476E6929" w14:textId="77777777">
            <w:pPr>
              <w:rPr>
                <w:rFonts w:ascii="Wingdings" w:eastAsia="Wingdings" w:hAnsi="Wingdings" w:cs="Wingdings"/>
              </w:rPr>
            </w:pPr>
          </w:p>
        </w:tc>
        <w:tc>
          <w:tcPr>
            <w:tcW w:w="8815" w:type="dxa"/>
            <w:tcBorders>
              <w:bottom w:val="single" w:sz="4" w:space="0" w:color="auto"/>
            </w:tcBorders>
            <w:vAlign w:val="center"/>
          </w:tcPr>
          <w:p w:rsidR="007739C1" w:rsidRPr="00BF1F35" w:rsidP="00D15579" w14:paraId="71C52408" w14:textId="0D800B41">
            <w:pPr>
              <w:pStyle w:val="Heading6"/>
              <w:rPr>
                <w:rStyle w:val="Emphasis"/>
                <w:color w:val="FF0000"/>
              </w:rPr>
            </w:pPr>
            <w:r w:rsidRPr="00BF1F35">
              <w:t xml:space="preserve">Enter month/year of Ph.D. </w:t>
            </w:r>
            <w:r w:rsidRPr="00BF1F35">
              <w:t>graduation</w:t>
            </w:r>
          </w:p>
          <w:p w:rsidR="007739C1" w:rsidRPr="00BF1F35" w:rsidP="00D15579" w14:paraId="33043474" w14:textId="77777777">
            <w:pPr>
              <w:rPr>
                <w:rStyle w:val="Emphasis"/>
                <w:color w:val="FF0000"/>
              </w:rPr>
            </w:pPr>
            <w:r w:rsidRPr="00BF1F35">
              <w:rPr>
                <w:rStyle w:val="Emphasis"/>
                <w:color w:val="FF0000"/>
              </w:rPr>
              <w:t>{Skip if C is unchecked}</w:t>
            </w:r>
          </w:p>
          <w:p w:rsidR="007739C1" w:rsidRPr="00BF1F35" w:rsidP="00D15579" w14:paraId="435D0F32" w14:textId="77777777">
            <w:pPr>
              <w:rPr>
                <w:i/>
                <w:iCs/>
              </w:rPr>
            </w:pPr>
            <w:r w:rsidRPr="00BF1F35">
              <w:rPr>
                <w:i/>
                <w:iCs/>
              </w:rPr>
              <w:t>(mm/</w:t>
            </w:r>
            <w:r w:rsidRPr="00BF1F35">
              <w:rPr>
                <w:i/>
                <w:iCs/>
              </w:rPr>
              <w:t>yyyy</w:t>
            </w:r>
            <w:r w:rsidRPr="00BF1F35">
              <w:rPr>
                <w:i/>
                <w:iCs/>
              </w:rPr>
              <w:t>)</w:t>
            </w:r>
          </w:p>
        </w:tc>
      </w:tr>
      <w:tr w14:paraId="4F5CF4F6" w14:textId="77777777" w:rsidTr="00D15579">
        <w:tblPrEx>
          <w:tblW w:w="9350" w:type="dxa"/>
          <w:tblCellMar>
            <w:left w:w="0" w:type="dxa"/>
          </w:tblCellMar>
          <w:tblLook w:val="04A0"/>
        </w:tblPrEx>
        <w:trPr>
          <w:trHeight w:val="432"/>
        </w:trPr>
        <w:tc>
          <w:tcPr>
            <w:tcW w:w="535" w:type="dxa"/>
            <w:tcBorders>
              <w:right w:val="single" w:sz="4" w:space="0" w:color="auto"/>
            </w:tcBorders>
            <w:vAlign w:val="center"/>
          </w:tcPr>
          <w:p w:rsidR="007739C1" w:rsidRPr="00BF1F35" w:rsidP="00D15579" w14:paraId="40375071" w14:textId="77777777"/>
        </w:tc>
        <w:tc>
          <w:tcPr>
            <w:tcW w:w="8815" w:type="dxa"/>
            <w:tcBorders>
              <w:top w:val="single" w:sz="4" w:space="0" w:color="auto"/>
              <w:left w:val="single" w:sz="4" w:space="0" w:color="auto"/>
              <w:bottom w:val="single" w:sz="4" w:space="0" w:color="auto"/>
              <w:right w:val="single" w:sz="4" w:space="0" w:color="auto"/>
            </w:tcBorders>
            <w:vAlign w:val="center"/>
          </w:tcPr>
          <w:p w:rsidR="007739C1" w:rsidRPr="00BF1F35" w:rsidP="00D15579" w14:paraId="2515C616" w14:textId="77777777">
            <w:r w:rsidRPr="00BF1F35">
              <w:t>Date picker</w:t>
            </w:r>
          </w:p>
        </w:tc>
      </w:tr>
      <w:tr w14:paraId="203AF339" w14:textId="77777777" w:rsidTr="00D15579">
        <w:tblPrEx>
          <w:tblW w:w="9350" w:type="dxa"/>
          <w:tblCellMar>
            <w:left w:w="0" w:type="dxa"/>
          </w:tblCellMar>
          <w:tblLook w:val="04A0"/>
        </w:tblPrEx>
        <w:trPr>
          <w:trHeight w:val="432"/>
        </w:trPr>
        <w:tc>
          <w:tcPr>
            <w:tcW w:w="535" w:type="dxa"/>
            <w:vAlign w:val="center"/>
          </w:tcPr>
          <w:p w:rsidR="007739C1" w:rsidRPr="00BF1F35" w:rsidP="00D15579" w14:paraId="3C2E5955" w14:textId="77777777">
            <w:r w:rsidRPr="00BF1F35">
              <w:rPr>
                <w:rFonts w:ascii="Wingdings" w:eastAsia="Wingdings" w:hAnsi="Wingdings" w:cs="Wingdings"/>
              </w:rPr>
              <w:sym w:font="Wingdings" w:char="F0A1"/>
            </w:r>
          </w:p>
        </w:tc>
        <w:tc>
          <w:tcPr>
            <w:tcW w:w="8815" w:type="dxa"/>
            <w:tcBorders>
              <w:top w:val="single" w:sz="4" w:space="0" w:color="auto"/>
            </w:tcBorders>
            <w:vAlign w:val="center"/>
          </w:tcPr>
          <w:p w:rsidR="007739C1" w:rsidRPr="00BF1F35" w:rsidP="00D15579" w14:paraId="5925F528" w14:textId="77777777">
            <w:r w:rsidRPr="00BF1F35">
              <w:t xml:space="preserve">Has graduated from your institution with a master’s degree </w:t>
            </w:r>
            <w:r w:rsidRPr="00BF1F35">
              <w:rPr>
                <w:rStyle w:val="Emphasis"/>
                <w:color w:val="FF0000"/>
              </w:rPr>
              <w:t>{Skip Ref D}</w:t>
            </w:r>
          </w:p>
        </w:tc>
      </w:tr>
      <w:tr w14:paraId="5ADB20AD" w14:textId="77777777" w:rsidTr="00D15579">
        <w:tblPrEx>
          <w:tblW w:w="9350" w:type="dxa"/>
          <w:tblCellMar>
            <w:left w:w="0" w:type="dxa"/>
          </w:tblCellMar>
          <w:tblLook w:val="04A0"/>
        </w:tblPrEx>
        <w:trPr>
          <w:trHeight w:val="432"/>
        </w:trPr>
        <w:tc>
          <w:tcPr>
            <w:tcW w:w="535" w:type="dxa"/>
            <w:vAlign w:val="center"/>
          </w:tcPr>
          <w:p w:rsidR="007739C1" w:rsidRPr="00BF1F35" w:rsidP="00D15579" w14:paraId="10919692" w14:textId="77777777">
            <w:pPr>
              <w:rPr>
                <w:rFonts w:ascii="Wingdings" w:eastAsia="Wingdings" w:hAnsi="Wingdings" w:cs="Wingdings"/>
              </w:rPr>
            </w:pPr>
          </w:p>
        </w:tc>
        <w:tc>
          <w:tcPr>
            <w:tcW w:w="8815" w:type="dxa"/>
            <w:tcBorders>
              <w:bottom w:val="single" w:sz="4" w:space="0" w:color="auto"/>
            </w:tcBorders>
            <w:vAlign w:val="center"/>
          </w:tcPr>
          <w:p w:rsidR="007739C1" w:rsidRPr="00BF1F35" w:rsidP="00D15579" w14:paraId="3C4A0FBE" w14:textId="40ED304C">
            <w:pPr>
              <w:pStyle w:val="Heading6"/>
              <w:rPr>
                <w:rStyle w:val="Emphasis"/>
                <w:color w:val="FF0000"/>
              </w:rPr>
            </w:pPr>
            <w:r w:rsidRPr="00BF1F35">
              <w:t xml:space="preserve">Enter month/year of master’s degree </w:t>
            </w:r>
            <w:r w:rsidRPr="00BF1F35">
              <w:t>graduation</w:t>
            </w:r>
          </w:p>
          <w:p w:rsidR="007739C1" w:rsidRPr="00BF1F35" w:rsidP="00D15579" w14:paraId="004AC86A" w14:textId="77777777">
            <w:pPr>
              <w:rPr>
                <w:rStyle w:val="Emphasis"/>
                <w:color w:val="FF0000"/>
              </w:rPr>
            </w:pPr>
            <w:r w:rsidRPr="00BF1F35">
              <w:rPr>
                <w:rStyle w:val="Emphasis"/>
                <w:color w:val="FF0000"/>
              </w:rPr>
              <w:t>{Skip if D is unchecked}</w:t>
            </w:r>
          </w:p>
          <w:p w:rsidR="007739C1" w:rsidRPr="00BF1F35" w:rsidP="00D15579" w14:paraId="4FF73C8F" w14:textId="77777777">
            <w:r w:rsidRPr="00BF1F35">
              <w:rPr>
                <w:i/>
                <w:iCs/>
              </w:rPr>
              <w:t>(mm/</w:t>
            </w:r>
            <w:r w:rsidRPr="00BF1F35">
              <w:rPr>
                <w:i/>
                <w:iCs/>
              </w:rPr>
              <w:t>yyyy</w:t>
            </w:r>
            <w:r w:rsidRPr="00BF1F35">
              <w:rPr>
                <w:i/>
                <w:iCs/>
              </w:rPr>
              <w:t>)</w:t>
            </w:r>
          </w:p>
        </w:tc>
      </w:tr>
      <w:tr w14:paraId="777DBC6D" w14:textId="77777777" w:rsidTr="00D15579">
        <w:tblPrEx>
          <w:tblW w:w="9350" w:type="dxa"/>
          <w:tblCellMar>
            <w:left w:w="0" w:type="dxa"/>
          </w:tblCellMar>
          <w:tblLook w:val="04A0"/>
        </w:tblPrEx>
        <w:trPr>
          <w:trHeight w:val="432"/>
        </w:trPr>
        <w:tc>
          <w:tcPr>
            <w:tcW w:w="535" w:type="dxa"/>
            <w:tcBorders>
              <w:right w:val="single" w:sz="4" w:space="0" w:color="auto"/>
            </w:tcBorders>
            <w:vAlign w:val="center"/>
          </w:tcPr>
          <w:p w:rsidR="007739C1" w:rsidRPr="00BF1F35" w:rsidP="00D15579" w14:paraId="23817633" w14:textId="77777777"/>
        </w:tc>
        <w:tc>
          <w:tcPr>
            <w:tcW w:w="8815" w:type="dxa"/>
            <w:tcBorders>
              <w:top w:val="single" w:sz="4" w:space="0" w:color="auto"/>
              <w:left w:val="single" w:sz="4" w:space="0" w:color="auto"/>
              <w:bottom w:val="single" w:sz="4" w:space="0" w:color="auto"/>
              <w:right w:val="single" w:sz="4" w:space="0" w:color="auto"/>
            </w:tcBorders>
            <w:vAlign w:val="center"/>
          </w:tcPr>
          <w:p w:rsidR="007739C1" w:rsidRPr="00BF1F35" w:rsidP="00D15579" w14:paraId="38A044D7" w14:textId="77777777">
            <w:r w:rsidRPr="00BF1F35">
              <w:t>Date picker</w:t>
            </w:r>
          </w:p>
        </w:tc>
      </w:tr>
      <w:tr w14:paraId="49E43F72" w14:textId="77777777" w:rsidTr="00D15579">
        <w:tblPrEx>
          <w:tblW w:w="9350" w:type="dxa"/>
          <w:tblCellMar>
            <w:left w:w="0" w:type="dxa"/>
          </w:tblCellMar>
          <w:tblLook w:val="04A0"/>
        </w:tblPrEx>
        <w:trPr>
          <w:trHeight w:val="432"/>
        </w:trPr>
        <w:tc>
          <w:tcPr>
            <w:tcW w:w="535" w:type="dxa"/>
            <w:vAlign w:val="center"/>
          </w:tcPr>
          <w:p w:rsidR="007739C1" w:rsidRPr="00BF1F35" w:rsidP="00D15579" w14:paraId="2DB29703" w14:textId="77777777">
            <w:r w:rsidRPr="00BF1F35">
              <w:rPr>
                <w:rFonts w:ascii="Wingdings" w:eastAsia="Wingdings" w:hAnsi="Wingdings" w:cs="Wingdings"/>
              </w:rPr>
              <w:sym w:font="Wingdings" w:char="F0A1"/>
            </w:r>
          </w:p>
        </w:tc>
        <w:tc>
          <w:tcPr>
            <w:tcW w:w="8815" w:type="dxa"/>
            <w:tcBorders>
              <w:top w:val="single" w:sz="4" w:space="0" w:color="auto"/>
            </w:tcBorders>
            <w:vAlign w:val="center"/>
          </w:tcPr>
          <w:p w:rsidR="007739C1" w:rsidRPr="00BF1F35" w:rsidP="00D15579" w14:paraId="375819D8" w14:textId="77777777">
            <w:r w:rsidRPr="00BF1F35">
              <w:t xml:space="preserve">Has left your institution without earning a degree </w:t>
            </w:r>
            <w:r w:rsidRPr="00BF1F35">
              <w:rPr>
                <w:rStyle w:val="Emphasis"/>
                <w:color w:val="FF0000"/>
              </w:rPr>
              <w:t>{Skip Ref E}</w:t>
            </w:r>
          </w:p>
        </w:tc>
      </w:tr>
      <w:tr w14:paraId="374C1152" w14:textId="77777777" w:rsidTr="00D15579">
        <w:tblPrEx>
          <w:tblW w:w="9350" w:type="dxa"/>
          <w:tblCellMar>
            <w:left w:w="0" w:type="dxa"/>
          </w:tblCellMar>
          <w:tblLook w:val="04A0"/>
        </w:tblPrEx>
        <w:trPr>
          <w:trHeight w:val="432"/>
        </w:trPr>
        <w:tc>
          <w:tcPr>
            <w:tcW w:w="535" w:type="dxa"/>
            <w:vAlign w:val="center"/>
          </w:tcPr>
          <w:p w:rsidR="007739C1" w:rsidRPr="00BF1F35" w:rsidP="00D15579" w14:paraId="5462D94C" w14:textId="77777777">
            <w:pPr>
              <w:rPr>
                <w:rFonts w:ascii="Wingdings" w:eastAsia="Wingdings" w:hAnsi="Wingdings" w:cs="Wingdings"/>
              </w:rPr>
            </w:pPr>
          </w:p>
        </w:tc>
        <w:tc>
          <w:tcPr>
            <w:tcW w:w="8815" w:type="dxa"/>
            <w:tcBorders>
              <w:bottom w:val="single" w:sz="4" w:space="0" w:color="auto"/>
            </w:tcBorders>
            <w:vAlign w:val="center"/>
          </w:tcPr>
          <w:p w:rsidR="007739C1" w:rsidRPr="00BF1F35" w:rsidP="00D15579" w14:paraId="6F370D20" w14:textId="4DA3DA9D">
            <w:pPr>
              <w:pStyle w:val="Heading6"/>
              <w:rPr>
                <w:rStyle w:val="Emphasis"/>
                <w:color w:val="FF0000"/>
              </w:rPr>
            </w:pPr>
            <w:r w:rsidRPr="00BF1F35">
              <w:t xml:space="preserve">Enter month/year departed </w:t>
            </w:r>
            <w:r w:rsidRPr="00BF1F35">
              <w:t>institution</w:t>
            </w:r>
          </w:p>
          <w:p w:rsidR="007739C1" w:rsidRPr="00BF1F35" w:rsidP="00D15579" w14:paraId="2DFF80A2" w14:textId="77777777">
            <w:pPr>
              <w:rPr>
                <w:rStyle w:val="Emphasis"/>
                <w:color w:val="FF0000"/>
              </w:rPr>
            </w:pPr>
            <w:r w:rsidRPr="00BF1F35">
              <w:rPr>
                <w:rStyle w:val="Emphasis"/>
                <w:color w:val="FF0000"/>
              </w:rPr>
              <w:t>{Skip if E is unchecked}</w:t>
            </w:r>
          </w:p>
          <w:p w:rsidR="007739C1" w:rsidRPr="00BF1F35" w:rsidP="00D15579" w14:paraId="3DF69201" w14:textId="77777777">
            <w:pPr>
              <w:rPr>
                <w:i/>
                <w:iCs/>
              </w:rPr>
            </w:pPr>
            <w:r w:rsidRPr="00BF1F35">
              <w:rPr>
                <w:i/>
                <w:iCs/>
              </w:rPr>
              <w:t>(mm/</w:t>
            </w:r>
            <w:r w:rsidRPr="00BF1F35">
              <w:rPr>
                <w:i/>
                <w:iCs/>
              </w:rPr>
              <w:t>yyyy</w:t>
            </w:r>
            <w:r w:rsidRPr="00BF1F35">
              <w:rPr>
                <w:i/>
                <w:iCs/>
              </w:rPr>
              <w:t>)</w:t>
            </w:r>
          </w:p>
        </w:tc>
      </w:tr>
      <w:tr w14:paraId="64CFD1E0" w14:textId="77777777" w:rsidTr="00D15579">
        <w:tblPrEx>
          <w:tblW w:w="9350" w:type="dxa"/>
          <w:tblCellMar>
            <w:left w:w="0" w:type="dxa"/>
          </w:tblCellMar>
          <w:tblLook w:val="04A0"/>
        </w:tblPrEx>
        <w:trPr>
          <w:trHeight w:val="432"/>
        </w:trPr>
        <w:tc>
          <w:tcPr>
            <w:tcW w:w="535" w:type="dxa"/>
            <w:tcBorders>
              <w:right w:val="single" w:sz="4" w:space="0" w:color="auto"/>
            </w:tcBorders>
            <w:vAlign w:val="center"/>
          </w:tcPr>
          <w:p w:rsidR="007739C1" w:rsidRPr="00BF1F35" w:rsidP="00D15579" w14:paraId="7C415246" w14:textId="77777777"/>
        </w:tc>
        <w:tc>
          <w:tcPr>
            <w:tcW w:w="8815" w:type="dxa"/>
            <w:tcBorders>
              <w:top w:val="single" w:sz="4" w:space="0" w:color="auto"/>
              <w:left w:val="single" w:sz="4" w:space="0" w:color="auto"/>
              <w:bottom w:val="single" w:sz="4" w:space="0" w:color="auto"/>
              <w:right w:val="single" w:sz="4" w:space="0" w:color="auto"/>
            </w:tcBorders>
            <w:vAlign w:val="center"/>
          </w:tcPr>
          <w:p w:rsidR="007739C1" w:rsidRPr="00BF1F35" w:rsidP="00D15579" w14:paraId="70FE3F50" w14:textId="77777777">
            <w:r w:rsidRPr="00BF1F35">
              <w:t>Date picker</w:t>
            </w:r>
          </w:p>
        </w:tc>
      </w:tr>
    </w:tbl>
    <w:p w:rsidR="007739C1" w:rsidRPr="00BF1F35" w:rsidP="007739C1" w14:paraId="13B37B49" w14:textId="77777777"/>
    <w:p w:rsidR="00DE5949" w:rsidRPr="00BF1F35" w:rsidP="00DE5949" w14:paraId="177CD613" w14:textId="77777777">
      <w:pPr>
        <w:pStyle w:val="Heading2"/>
      </w:pPr>
      <w:bookmarkStart w:id="24" w:name="_Toc74633381"/>
      <w:bookmarkStart w:id="25" w:name="_Toc76464194"/>
      <w:bookmarkStart w:id="26" w:name="_Toc163807669"/>
      <w:bookmarkStart w:id="27" w:name="_Toc80611446"/>
      <w:bookmarkStart w:id="28" w:name="_Toc74633343"/>
      <w:bookmarkStart w:id="29" w:name="_Toc76464152"/>
      <w:bookmarkEnd w:id="12"/>
      <w:r w:rsidRPr="00BF1F35">
        <w:t>International Experiences</w:t>
      </w:r>
      <w:bookmarkEnd w:id="24"/>
      <w:bookmarkEnd w:id="25"/>
      <w:bookmarkEnd w:id="26"/>
      <w:r w:rsidRPr="00BF1F35">
        <w:t xml:space="preserve"> </w:t>
      </w:r>
      <w:bookmarkEnd w:id="27"/>
    </w:p>
    <w:p w:rsidR="00DE5949" w:rsidRPr="00BF1F35" w:rsidP="00DE5949" w14:paraId="2B2D60A2" w14:textId="77777777">
      <w:pPr>
        <w:pStyle w:val="Heading6"/>
      </w:pPr>
      <w:r w:rsidRPr="00BF1F35">
        <w:t>Did your NRT project involve any international experiences?</w:t>
      </w:r>
    </w:p>
    <w:p w:rsidR="00CF10F1" w:rsidRPr="00BF1F35" w:rsidP="00DE5949" w14:paraId="4194494A" w14:textId="1807B1F1">
      <w:pPr>
        <w:rPr>
          <w:rStyle w:val="Emphasis"/>
        </w:rPr>
      </w:pPr>
      <w:r w:rsidRPr="00BF1F35">
        <w:rPr>
          <w:rStyle w:val="Emphasis"/>
        </w:rPr>
        <w:t>Select one.</w:t>
      </w:r>
    </w:p>
    <w:p w:rsidR="00DE5949" w:rsidRPr="00BF1F35" w:rsidP="00DE5949" w14:paraId="06E0F681" w14:textId="77777777">
      <w:pPr>
        <w:rPr>
          <w:rStyle w:val="Emphasis"/>
        </w:rPr>
      </w:pPr>
      <w:r w:rsidRPr="00BF1F35">
        <w:rPr>
          <w:rStyle w:val="Emphasis"/>
        </w:rPr>
        <w:t>Required</w:t>
      </w:r>
    </w:p>
    <w:p w:rsidR="00DE5949" w:rsidRPr="00BF1F35" w:rsidP="00DE5949" w14:paraId="7F5D698F" w14:textId="77777777">
      <w:pPr>
        <w:rPr>
          <w:rStyle w:val="Emphasis"/>
        </w:rPr>
      </w:pPr>
      <w:r w:rsidRPr="00BF1F35">
        <w:rPr>
          <w:i/>
          <w:iCs/>
          <w:color w:val="FF0000"/>
        </w:rPr>
        <w:t>{Skip Ref A}</w:t>
      </w:r>
    </w:p>
    <w:tbl>
      <w:tblPr>
        <w:tblStyle w:val="TableGrid"/>
        <w:tblW w:w="93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600"/>
      </w:tblPr>
      <w:tblGrid>
        <w:gridCol w:w="535"/>
        <w:gridCol w:w="990"/>
        <w:gridCol w:w="540"/>
        <w:gridCol w:w="7285"/>
      </w:tblGrid>
      <w:tr w14:paraId="309724BB" w14:textId="77777777" w:rsidTr="00047587">
        <w:tblPrEx>
          <w:tblW w:w="93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600"/>
        </w:tblPrEx>
        <w:trPr>
          <w:trHeight w:val="432"/>
        </w:trPr>
        <w:tc>
          <w:tcPr>
            <w:tcW w:w="535" w:type="dxa"/>
            <w:vAlign w:val="center"/>
          </w:tcPr>
          <w:p w:rsidR="00DE5949" w:rsidRPr="00BF1F35" w:rsidP="00047587" w14:paraId="3DA783B7" w14:textId="77777777">
            <w:r w:rsidRPr="00BF1F35">
              <w:rPr>
                <w:rFonts w:ascii="Wingdings" w:eastAsia="Wingdings" w:hAnsi="Wingdings" w:cs="Wingdings"/>
              </w:rPr>
              <w:sym w:font="Wingdings" w:char="F0A1"/>
            </w:r>
          </w:p>
        </w:tc>
        <w:tc>
          <w:tcPr>
            <w:tcW w:w="990" w:type="dxa"/>
            <w:vAlign w:val="center"/>
          </w:tcPr>
          <w:p w:rsidR="00DE5949" w:rsidRPr="00BF1F35" w:rsidP="00047587" w14:paraId="5E74EB8E" w14:textId="77777777">
            <w:r w:rsidRPr="00BF1F35">
              <w:t>Yes</w:t>
            </w:r>
          </w:p>
        </w:tc>
        <w:tc>
          <w:tcPr>
            <w:tcW w:w="540" w:type="dxa"/>
            <w:vAlign w:val="center"/>
          </w:tcPr>
          <w:p w:rsidR="00DE5949" w:rsidRPr="00BF1F35" w:rsidP="00047587" w14:paraId="467D8BE4" w14:textId="77777777">
            <w:r w:rsidRPr="00BF1F35">
              <w:rPr>
                <w:rFonts w:ascii="Wingdings" w:eastAsia="Wingdings" w:hAnsi="Wingdings" w:cs="Wingdings"/>
              </w:rPr>
              <w:sym w:font="Wingdings" w:char="F0A1"/>
            </w:r>
          </w:p>
        </w:tc>
        <w:tc>
          <w:tcPr>
            <w:tcW w:w="7285" w:type="dxa"/>
            <w:vAlign w:val="center"/>
          </w:tcPr>
          <w:p w:rsidR="00DE5949" w:rsidRPr="00BF1F35" w:rsidP="00047587" w14:paraId="596C737B" w14:textId="77777777">
            <w:r w:rsidRPr="00BF1F35">
              <w:t>No</w:t>
            </w:r>
          </w:p>
        </w:tc>
      </w:tr>
    </w:tbl>
    <w:p w:rsidR="006269E7" w:rsidRPr="00BF1F35" w:rsidP="00DE5949" w14:paraId="49C2DE2B" w14:textId="77777777">
      <w:pPr>
        <w:rPr>
          <w:i/>
          <w:iCs/>
          <w:color w:val="FF0000"/>
        </w:rPr>
      </w:pPr>
    </w:p>
    <w:p w:rsidR="00DE5949" w:rsidRPr="00BF1F35" w:rsidP="00DE5949" w14:paraId="2A74FA86" w14:textId="47B6C57B">
      <w:pPr>
        <w:rPr>
          <w:i/>
          <w:iCs/>
        </w:rPr>
      </w:pPr>
      <w:r w:rsidRPr="00BF1F35">
        <w:rPr>
          <w:i/>
          <w:iCs/>
          <w:color w:val="FF0000"/>
        </w:rPr>
        <w:t>{Skip if A is “No” - Begin}</w:t>
      </w:r>
    </w:p>
    <w:p w:rsidR="00DE5949" w:rsidRPr="00BF1F35" w:rsidP="00DE5949" w14:paraId="64BBB295" w14:textId="550BCCF0">
      <w:pPr>
        <w:pStyle w:val="Heading6"/>
        <w:rPr>
          <w:rStyle w:val="Strong"/>
          <w:b w:val="0"/>
          <w:bCs w:val="0"/>
        </w:rPr>
      </w:pPr>
      <w:r w:rsidRPr="00BF1F35">
        <w:rPr>
          <w:rStyle w:val="Strong"/>
          <w:b w:val="0"/>
          <w:bCs w:val="0"/>
        </w:rPr>
        <w:t xml:space="preserve">Please enter </w:t>
      </w:r>
      <w:r w:rsidRPr="00BF1F35" w:rsidR="001836D7">
        <w:rPr>
          <w:rStyle w:val="Strong"/>
          <w:b w:val="0"/>
          <w:bCs w:val="0"/>
        </w:rPr>
        <w:t xml:space="preserve">an International Experience for each country trainees </w:t>
      </w:r>
      <w:r w:rsidRPr="00BF1F35" w:rsidR="001836D7">
        <w:rPr>
          <w:rStyle w:val="Strong"/>
          <w:b w:val="0"/>
          <w:bCs w:val="0"/>
        </w:rPr>
        <w:t>visited</w:t>
      </w:r>
    </w:p>
    <w:p w:rsidR="00DE5949" w:rsidRPr="00BF1F35" w:rsidP="00DE5949" w14:paraId="0FBED80C" w14:textId="77777777">
      <w:pPr>
        <w:rPr>
          <w:rStyle w:val="Strong"/>
          <w:rFonts w:asciiTheme="majorHAnsi" w:eastAsiaTheme="majorEastAsia" w:hAnsiTheme="majorHAnsi" w:cstheme="majorBidi"/>
          <w:b w:val="0"/>
          <w:bCs w:val="0"/>
          <w:i/>
          <w:iCs/>
          <w:color w:val="4F81BD" w:themeColor="accent1"/>
        </w:rPr>
      </w:pPr>
      <w:r w:rsidRPr="00BF1F35">
        <w:rPr>
          <w:rStyle w:val="Strong"/>
          <w:b w:val="0"/>
          <w:bCs w:val="0"/>
          <w:i/>
          <w:iCs/>
        </w:rPr>
        <w:t xml:space="preserve">Respondents can enter as many </w:t>
      </w:r>
      <w:r w:rsidRPr="00BF1F35">
        <w:rPr>
          <w:i/>
          <w:iCs/>
        </w:rPr>
        <w:t>International Experiences</w:t>
      </w:r>
      <w:r w:rsidRPr="00BF1F35">
        <w:rPr>
          <w:rStyle w:val="Strong"/>
          <w:b w:val="0"/>
          <w:bCs w:val="0"/>
          <w:i/>
          <w:iCs/>
        </w:rPr>
        <w:t xml:space="preserve"> as they wish.</w:t>
      </w:r>
    </w:p>
    <w:p w:rsidR="00DE5949" w:rsidRPr="00BF1F35" w:rsidP="00DE5949" w14:paraId="2772F6A3" w14:textId="77777777">
      <w:pPr>
        <w:rPr>
          <w:b/>
          <w:bCs/>
          <w:i/>
          <w:iCs/>
        </w:rPr>
      </w:pPr>
    </w:p>
    <w:p w:rsidR="00DE5949" w:rsidRPr="00BF1F35" w:rsidP="00DE5949" w14:paraId="006CA07D" w14:textId="77777777">
      <w:pPr>
        <w:pStyle w:val="ListParagraph"/>
        <w:numPr>
          <w:ilvl w:val="0"/>
          <w:numId w:val="6"/>
        </w:numPr>
        <w:rPr>
          <w:rStyle w:val="Strong"/>
          <w:b w:val="0"/>
          <w:bCs w:val="0"/>
        </w:rPr>
      </w:pPr>
      <w:r w:rsidRPr="00BF1F35">
        <w:rPr>
          <w:rStyle w:val="Strong"/>
          <w:b w:val="0"/>
          <w:bCs w:val="0"/>
        </w:rPr>
        <w:t xml:space="preserve">International Experience 1 </w:t>
      </w:r>
      <w:r w:rsidRPr="00BF1F35">
        <w:rPr>
          <w:rStyle w:val="Strong"/>
          <w:b w:val="0"/>
          <w:bCs w:val="0"/>
          <w:color w:val="00B050"/>
        </w:rPr>
        <w:t>[Edit], [Delete]</w:t>
      </w:r>
    </w:p>
    <w:p w:rsidR="00DE5949" w:rsidRPr="00BF1F35" w:rsidP="00DE5949" w14:paraId="625583A5" w14:textId="77777777">
      <w:pPr>
        <w:pStyle w:val="ListParagraph"/>
        <w:numPr>
          <w:ilvl w:val="0"/>
          <w:numId w:val="6"/>
        </w:numPr>
        <w:rPr>
          <w:rStyle w:val="Strong"/>
          <w:b w:val="0"/>
          <w:bCs w:val="0"/>
        </w:rPr>
      </w:pPr>
      <w:r w:rsidRPr="00BF1F35">
        <w:rPr>
          <w:rStyle w:val="Strong"/>
          <w:b w:val="0"/>
          <w:bCs w:val="0"/>
        </w:rPr>
        <w:t xml:space="preserve">International Experience 2 </w:t>
      </w:r>
      <w:r w:rsidRPr="00BF1F35">
        <w:rPr>
          <w:rStyle w:val="Strong"/>
          <w:b w:val="0"/>
          <w:bCs w:val="0"/>
          <w:color w:val="00B050"/>
        </w:rPr>
        <w:t>[Edit], [Delete]</w:t>
      </w:r>
    </w:p>
    <w:p w:rsidR="00DE5949" w:rsidRPr="00BF1F35" w:rsidP="00DE5949" w14:paraId="05A83F8A" w14:textId="77777777">
      <w:pPr>
        <w:rPr>
          <w:rStyle w:val="Strong"/>
        </w:rPr>
      </w:pPr>
    </w:p>
    <w:p w:rsidR="00DE5949" w:rsidRPr="00BF1F35" w:rsidP="00DE5949" w14:paraId="229A53F9" w14:textId="77777777">
      <w:pPr>
        <w:rPr>
          <w:rStyle w:val="Strong"/>
          <w:b w:val="0"/>
          <w:bCs w:val="0"/>
          <w:color w:val="00B050"/>
        </w:rPr>
      </w:pPr>
      <w:r w:rsidRPr="00BF1F35">
        <w:rPr>
          <w:rStyle w:val="Strong"/>
          <w:b w:val="0"/>
          <w:bCs w:val="0"/>
          <w:color w:val="00B050"/>
        </w:rPr>
        <w:t>[Add International Experience]</w:t>
      </w:r>
    </w:p>
    <w:p w:rsidR="00DE5949" w:rsidRPr="00BF1F35" w:rsidP="00DE5949" w14:paraId="15942BD6" w14:textId="77777777">
      <w:pPr>
        <w:rPr>
          <w:rStyle w:val="Strong"/>
          <w:b w:val="0"/>
          <w:bCs w:val="0"/>
          <w:color w:val="00B050"/>
        </w:rPr>
      </w:pPr>
    </w:p>
    <w:p w:rsidR="00DE5949" w:rsidRPr="00BF1F35" w:rsidP="00DE5949" w14:paraId="706262F1" w14:textId="77777777">
      <w:pPr>
        <w:rPr>
          <w:i/>
          <w:iCs/>
        </w:rPr>
      </w:pPr>
      <w:r w:rsidRPr="00BF1F35">
        <w:rPr>
          <w:i/>
          <w:iCs/>
          <w:color w:val="FF0000"/>
        </w:rPr>
        <w:t xml:space="preserve">{Skip </w:t>
      </w:r>
      <w:r w:rsidRPr="00BF1F35">
        <w:rPr>
          <w:i/>
          <w:iCs/>
          <w:color w:val="FF0000"/>
        </w:rPr>
        <w:t>A</w:t>
      </w:r>
      <w:r w:rsidRPr="00BF1F35">
        <w:rPr>
          <w:i/>
          <w:iCs/>
          <w:color w:val="FF0000"/>
        </w:rPr>
        <w:t xml:space="preserve"> End}</w:t>
      </w:r>
    </w:p>
    <w:p w:rsidR="00DE5949" w:rsidRPr="00BF1F35" w:rsidP="00DE5949" w14:paraId="097AAC38" w14:textId="77777777">
      <w:pPr>
        <w:rPr>
          <w:rFonts w:asciiTheme="majorHAnsi" w:eastAsiaTheme="majorEastAsia" w:hAnsiTheme="majorHAnsi" w:cstheme="majorBidi"/>
          <w:color w:val="0070C0"/>
        </w:rPr>
      </w:pPr>
      <w:r w:rsidRPr="00BF1F35">
        <w:br w:type="page"/>
      </w:r>
    </w:p>
    <w:p w:rsidR="00DE5949" w:rsidRPr="00BF1F35" w:rsidP="00DE5949" w14:paraId="422D8CC7" w14:textId="77777777">
      <w:pPr>
        <w:pStyle w:val="Heading4"/>
      </w:pPr>
      <w:bookmarkStart w:id="30" w:name="_Toc74633384"/>
      <w:bookmarkStart w:id="31" w:name="_Toc76464197"/>
      <w:bookmarkStart w:id="32" w:name="_Toc80611447"/>
      <w:bookmarkStart w:id="33" w:name="_Toc163807670"/>
      <w:r w:rsidRPr="00BF1F35">
        <w:t>Add International Experience</w:t>
      </w:r>
      <w:bookmarkEnd w:id="30"/>
      <w:bookmarkEnd w:id="31"/>
      <w:bookmarkEnd w:id="32"/>
      <w:bookmarkEnd w:id="33"/>
    </w:p>
    <w:p w:rsidR="00DE5949" w:rsidRPr="00BF1F35" w:rsidP="00DE5949" w14:paraId="687E7D1E" w14:textId="77777777">
      <w:pPr>
        <w:pStyle w:val="Heading6"/>
      </w:pPr>
      <w:r w:rsidRPr="00BF1F35">
        <w:t>Country</w:t>
      </w:r>
    </w:p>
    <w:p w:rsidR="00DE5949" w:rsidRPr="00BF1F35" w:rsidP="00DE5949" w14:paraId="5792C508" w14:textId="77777777">
      <w:pPr>
        <w:rPr>
          <w:rStyle w:val="Emphasis"/>
          <w:rFonts w:asciiTheme="majorHAnsi" w:eastAsiaTheme="majorEastAsia" w:hAnsiTheme="majorHAnsi" w:cstheme="majorBidi"/>
          <w:i w:val="0"/>
          <w:iCs w:val="0"/>
          <w:color w:val="4F81BD" w:themeColor="accent1"/>
        </w:rPr>
      </w:pPr>
      <w:r w:rsidRPr="00BF1F35">
        <w:rPr>
          <w:rStyle w:val="Emphasis"/>
        </w:rPr>
        <w:t xml:space="preserve">Select one. </w:t>
      </w:r>
    </w:p>
    <w:p w:rsidR="00DE5949" w:rsidRPr="00BF1F35" w:rsidP="00DE5949" w14:paraId="349DBBA5" w14:textId="77777777">
      <w:pPr>
        <w:rPr>
          <w:rStyle w:val="Emphasis"/>
        </w:rPr>
      </w:pPr>
      <w:r w:rsidRPr="00BF1F35">
        <w:rPr>
          <w:rStyle w:val="Emphasis"/>
        </w:rPr>
        <w:t>Required</w:t>
      </w:r>
    </w:p>
    <w:tbl>
      <w:tblPr>
        <w:tblStyle w:val="TableGrid"/>
        <w:tblW w:w="9345" w:type="dxa"/>
        <w:tblBorders>
          <w:top w:val="double" w:sz="4" w:space="0" w:color="auto"/>
          <w:left w:val="double" w:sz="4" w:space="0" w:color="auto"/>
          <w:bottom w:val="double" w:sz="4" w:space="0" w:color="auto"/>
          <w:right w:val="double" w:sz="4" w:space="0" w:color="auto"/>
          <w:insideH w:val="none" w:sz="0" w:space="0" w:color="auto"/>
          <w:insideV w:val="none" w:sz="0" w:space="0" w:color="auto"/>
        </w:tblBorders>
        <w:tblLook w:val="04A0"/>
      </w:tblPr>
      <w:tblGrid>
        <w:gridCol w:w="9345"/>
      </w:tblGrid>
      <w:tr w14:paraId="4F4B7536" w14:textId="77777777" w:rsidTr="00047587">
        <w:tblPrEx>
          <w:tblW w:w="9345" w:type="dxa"/>
          <w:tblBorders>
            <w:top w:val="double" w:sz="4" w:space="0" w:color="auto"/>
            <w:left w:val="double" w:sz="4" w:space="0" w:color="auto"/>
            <w:bottom w:val="double" w:sz="4" w:space="0" w:color="auto"/>
            <w:right w:val="double" w:sz="4" w:space="0" w:color="auto"/>
            <w:insideH w:val="none" w:sz="0" w:space="0" w:color="auto"/>
            <w:insideV w:val="none" w:sz="0" w:space="0" w:color="auto"/>
          </w:tblBorders>
          <w:tblLook w:val="04A0"/>
        </w:tblPrEx>
        <w:tc>
          <w:tcPr>
            <w:tcW w:w="9345" w:type="dxa"/>
          </w:tcPr>
          <w:p w:rsidR="00DE5949" w:rsidRPr="00BF1F35" w:rsidP="00047587" w14:paraId="22346676" w14:textId="77777777">
            <w:r w:rsidRPr="00BF1F35">
              <w:t>Searchable list of all countries</w:t>
            </w:r>
          </w:p>
        </w:tc>
      </w:tr>
    </w:tbl>
    <w:p w:rsidR="00DE5949" w:rsidRPr="00BF1F35" w:rsidP="00DE5949" w14:paraId="1CDC893D" w14:textId="77777777">
      <w:pPr>
        <w:pStyle w:val="Heading6"/>
      </w:pPr>
      <w:r w:rsidRPr="00BF1F35">
        <w:t xml:space="preserve">Estimated start </w:t>
      </w:r>
      <w:r w:rsidRPr="00BF1F35">
        <w:t>date</w:t>
      </w:r>
    </w:p>
    <w:p w:rsidR="00DE5949" w:rsidRPr="00BF1F35" w:rsidP="00DE5949" w14:paraId="53899CDC" w14:textId="77777777">
      <w:pPr>
        <w:rPr>
          <w:rStyle w:val="Emphasis"/>
        </w:rPr>
      </w:pPr>
      <w:r w:rsidRPr="00BF1F35">
        <w:rPr>
          <w:rStyle w:val="Emphasis"/>
        </w:rPr>
        <w:t xml:space="preserve">Required </w:t>
      </w:r>
    </w:p>
    <w:p w:rsidR="00DE5949" w:rsidRPr="00BF1F35" w:rsidP="00DE5949" w14:paraId="61538A7F" w14:textId="77777777">
      <w:pPr>
        <w:rPr>
          <w:rStyle w:val="Emphasis"/>
        </w:rPr>
      </w:pPr>
      <w:r w:rsidRPr="00BF1F35">
        <w:rPr>
          <w:rStyle w:val="Emphasis"/>
        </w:rPr>
        <w:t>(mm/</w:t>
      </w:r>
      <w:r w:rsidRPr="00BF1F35">
        <w:rPr>
          <w:rStyle w:val="Emphasis"/>
        </w:rPr>
        <w:t>yyyy</w:t>
      </w:r>
      <w:r w:rsidRPr="00BF1F35">
        <w:rPr>
          <w:rStyle w:val="Emphasis"/>
        </w:rPr>
        <w:t>)</w:t>
      </w:r>
    </w:p>
    <w:tbl>
      <w:tblPr>
        <w:tblStyle w:val="TableGrid"/>
        <w:tblW w:w="9350" w:type="dxa"/>
        <w:tblCellMar>
          <w:left w:w="0" w:type="dxa"/>
        </w:tblCellMar>
        <w:tblLook w:val="04A0"/>
      </w:tblPr>
      <w:tblGrid>
        <w:gridCol w:w="9350"/>
      </w:tblGrid>
      <w:tr w14:paraId="427A9364" w14:textId="77777777" w:rsidTr="00047587">
        <w:tblPrEx>
          <w:tblW w:w="9350" w:type="dxa"/>
          <w:tblCellMar>
            <w:left w:w="0" w:type="dxa"/>
          </w:tblCellMar>
          <w:tblLook w:val="04A0"/>
        </w:tblPrEx>
        <w:trPr>
          <w:trHeight w:val="432"/>
        </w:trPr>
        <w:tc>
          <w:tcPr>
            <w:tcW w:w="9350" w:type="dxa"/>
            <w:vAlign w:val="center"/>
          </w:tcPr>
          <w:p w:rsidR="00DE5949" w:rsidRPr="00BF1F35" w:rsidP="00047587" w14:paraId="5CF51D86" w14:textId="77777777">
            <w:r w:rsidRPr="00BF1F35">
              <w:t>Date picker</w:t>
            </w:r>
          </w:p>
        </w:tc>
      </w:tr>
    </w:tbl>
    <w:p w:rsidR="00DE5949" w:rsidRPr="00BF1F35" w:rsidP="00DE5949" w14:paraId="73754AE0" w14:textId="77777777">
      <w:pPr>
        <w:pStyle w:val="Heading6"/>
      </w:pPr>
      <w:r w:rsidRPr="00BF1F35">
        <w:t xml:space="preserve">Estimated end </w:t>
      </w:r>
      <w:r w:rsidRPr="00BF1F35">
        <w:t>date</w:t>
      </w:r>
    </w:p>
    <w:p w:rsidR="00DE5949" w:rsidRPr="00BF1F35" w:rsidP="00DE5949" w14:paraId="75C674A0" w14:textId="77777777">
      <w:pPr>
        <w:rPr>
          <w:rStyle w:val="Emphasis"/>
        </w:rPr>
      </w:pPr>
      <w:r w:rsidRPr="00BF1F35">
        <w:rPr>
          <w:rStyle w:val="Emphasis"/>
        </w:rPr>
        <w:t xml:space="preserve">Required </w:t>
      </w:r>
    </w:p>
    <w:p w:rsidR="00DE5949" w:rsidRPr="00BF1F35" w:rsidP="00DE5949" w14:paraId="597504B3" w14:textId="77777777">
      <w:pPr>
        <w:rPr>
          <w:rStyle w:val="Emphasis"/>
          <w:rFonts w:asciiTheme="majorHAnsi" w:eastAsiaTheme="majorEastAsia" w:hAnsiTheme="majorHAnsi" w:cstheme="majorBidi"/>
          <w:i w:val="0"/>
          <w:color w:val="4F81BD" w:themeColor="accent1"/>
        </w:rPr>
      </w:pPr>
      <w:r w:rsidRPr="00BF1F35">
        <w:rPr>
          <w:rStyle w:val="Emphasis"/>
        </w:rPr>
        <w:t>(mm/</w:t>
      </w:r>
      <w:r w:rsidRPr="00BF1F35">
        <w:rPr>
          <w:rStyle w:val="Emphasis"/>
        </w:rPr>
        <w:t>yyyy</w:t>
      </w:r>
      <w:r w:rsidRPr="00BF1F35">
        <w:rPr>
          <w:rStyle w:val="Emphasis"/>
        </w:rPr>
        <w:t>)</w:t>
      </w:r>
    </w:p>
    <w:tbl>
      <w:tblPr>
        <w:tblStyle w:val="TableGrid"/>
        <w:tblW w:w="9350" w:type="dxa"/>
        <w:tblCellMar>
          <w:left w:w="0" w:type="dxa"/>
        </w:tblCellMar>
        <w:tblLook w:val="04A0"/>
      </w:tblPr>
      <w:tblGrid>
        <w:gridCol w:w="9350"/>
      </w:tblGrid>
      <w:tr w14:paraId="7CCACA16" w14:textId="77777777" w:rsidTr="00047587">
        <w:tblPrEx>
          <w:tblW w:w="9350" w:type="dxa"/>
          <w:tblCellMar>
            <w:left w:w="0" w:type="dxa"/>
          </w:tblCellMar>
          <w:tblLook w:val="04A0"/>
        </w:tblPrEx>
        <w:trPr>
          <w:trHeight w:val="432"/>
        </w:trPr>
        <w:tc>
          <w:tcPr>
            <w:tcW w:w="9350" w:type="dxa"/>
            <w:vAlign w:val="center"/>
          </w:tcPr>
          <w:p w:rsidR="00DE5949" w:rsidRPr="00BF1F35" w:rsidP="00047587" w14:paraId="79423A7D" w14:textId="77777777">
            <w:r w:rsidRPr="00BF1F35">
              <w:t xml:space="preserve">Date picker </w:t>
            </w:r>
          </w:p>
        </w:tc>
      </w:tr>
    </w:tbl>
    <w:p w:rsidR="00DE5949" w:rsidRPr="00BF1F35" w:rsidP="00DE5949" w14:paraId="0AB7B7CA" w14:textId="77777777">
      <w:pPr>
        <w:pStyle w:val="Heading6"/>
      </w:pPr>
      <w:r w:rsidRPr="00BF1F35">
        <w:t>Trainees involved:</w:t>
      </w:r>
    </w:p>
    <w:p w:rsidR="00DE5949" w:rsidRPr="00BF1F35" w:rsidP="2FCF34CA" w14:paraId="4512755B" w14:textId="7722FC91">
      <w:pPr>
        <w:rPr>
          <w:rStyle w:val="Emphasis"/>
          <w:rFonts w:asciiTheme="majorHAnsi" w:eastAsiaTheme="majorEastAsia" w:hAnsiTheme="majorHAnsi" w:cstheme="majorBidi"/>
          <w:i w:val="0"/>
          <w:iCs w:val="0"/>
          <w:color w:val="4F81BD" w:themeColor="accent1"/>
        </w:rPr>
      </w:pPr>
      <w:r w:rsidRPr="2FCF34CA">
        <w:rPr>
          <w:rStyle w:val="Emphasis"/>
        </w:rPr>
        <w:t>Mark all that apply</w:t>
      </w:r>
      <w:r w:rsidRPr="2FCF34CA">
        <w:rPr>
          <w:rStyle w:val="Emphasis"/>
        </w:rPr>
        <w:t xml:space="preserve">.  Selection is made from trainees participating in </w:t>
      </w:r>
      <w:r w:rsidRPr="2FCF34CA" w:rsidR="59D163C4">
        <w:rPr>
          <w:rStyle w:val="Emphasis"/>
        </w:rPr>
        <w:t>the current</w:t>
      </w:r>
      <w:r w:rsidRPr="2FCF34CA">
        <w:rPr>
          <w:rStyle w:val="Emphasis"/>
        </w:rPr>
        <w:t xml:space="preserve"> award.</w:t>
      </w:r>
    </w:p>
    <w:p w:rsidR="00DE5949" w:rsidRPr="00BF1F35" w:rsidP="00DE5949" w14:paraId="702D0E01" w14:textId="77777777">
      <w:pPr>
        <w:rPr>
          <w:rStyle w:val="Emphasis"/>
        </w:rPr>
      </w:pPr>
      <w:r w:rsidRPr="00BF1F35">
        <w:rPr>
          <w:rStyle w:val="Emphasis"/>
        </w:rPr>
        <w:t>Requir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tblPr>
      <w:tblGrid>
        <w:gridCol w:w="535"/>
        <w:gridCol w:w="1283"/>
      </w:tblGrid>
      <w:tr w14:paraId="7F161C8E" w14:textId="77777777" w:rsidTr="00047587">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tblPrEx>
        <w:trPr>
          <w:trHeight w:val="432"/>
        </w:trPr>
        <w:tc>
          <w:tcPr>
            <w:tcW w:w="535" w:type="dxa"/>
            <w:vAlign w:val="center"/>
          </w:tcPr>
          <w:p w:rsidR="00DE5949" w:rsidRPr="00BF1F35" w:rsidP="00047587" w14:paraId="0B7F366D" w14:textId="77777777">
            <w:r w:rsidRPr="00BF1F35">
              <w:rPr>
                <w:rFonts w:ascii="Wingdings" w:eastAsia="Wingdings" w:hAnsi="Wingdings" w:cs="Wingdings"/>
              </w:rPr>
              <w:sym w:font="Wingdings" w:char="F06F"/>
            </w:r>
          </w:p>
        </w:tc>
        <w:tc>
          <w:tcPr>
            <w:tcW w:w="1283" w:type="dxa"/>
            <w:vAlign w:val="center"/>
          </w:tcPr>
          <w:p w:rsidR="00DE5949" w:rsidRPr="00BF1F35" w:rsidP="00047587" w14:paraId="2A57A307" w14:textId="77777777">
            <w:r w:rsidRPr="00BF1F35">
              <w:t>Trainee 1</w:t>
            </w:r>
          </w:p>
        </w:tc>
      </w:tr>
      <w:tr w14:paraId="4411CC28" w14:textId="77777777" w:rsidTr="00047587">
        <w:tblPrEx>
          <w:tblW w:w="0" w:type="auto"/>
          <w:tblLook w:val="0600"/>
        </w:tblPrEx>
        <w:trPr>
          <w:trHeight w:val="432"/>
        </w:trPr>
        <w:tc>
          <w:tcPr>
            <w:tcW w:w="535" w:type="dxa"/>
            <w:vAlign w:val="center"/>
          </w:tcPr>
          <w:p w:rsidR="00DE5949" w:rsidRPr="00BF1F35" w:rsidP="00047587" w14:paraId="0E526BB3" w14:textId="77777777">
            <w:r w:rsidRPr="00BF1F35">
              <w:rPr>
                <w:rFonts w:ascii="Wingdings" w:eastAsia="Wingdings" w:hAnsi="Wingdings" w:cs="Wingdings"/>
              </w:rPr>
              <w:sym w:font="Wingdings" w:char="F06F"/>
            </w:r>
          </w:p>
        </w:tc>
        <w:tc>
          <w:tcPr>
            <w:tcW w:w="1283" w:type="dxa"/>
            <w:vAlign w:val="center"/>
          </w:tcPr>
          <w:p w:rsidR="00DE5949" w:rsidRPr="00BF1F35" w:rsidP="00047587" w14:paraId="0AFA6C1A" w14:textId="77777777">
            <w:r w:rsidRPr="00BF1F35">
              <w:t>Trainee 2</w:t>
            </w:r>
          </w:p>
        </w:tc>
      </w:tr>
    </w:tbl>
    <w:p w:rsidR="00DE5949" w:rsidRPr="00BF1F35" w:rsidP="00DE5949" w14:paraId="79D1E289" w14:textId="77777777">
      <w:pPr>
        <w:pStyle w:val="Heading6"/>
      </w:pPr>
      <w:r w:rsidRPr="00BF1F35">
        <w:t>Which of the following international actions or work in this country involved trainees?</w:t>
      </w:r>
    </w:p>
    <w:p w:rsidR="00DE5949" w:rsidRPr="00BF1F35" w:rsidP="00DE5949" w14:paraId="03EC90F8" w14:textId="77777777">
      <w:pPr>
        <w:rPr>
          <w:rStyle w:val="Emphasis"/>
        </w:rPr>
      </w:pPr>
      <w:r w:rsidRPr="00BF1F35">
        <w:rPr>
          <w:rStyle w:val="Emphasis"/>
        </w:rPr>
        <w:t>Mark all that apply.</w:t>
      </w:r>
    </w:p>
    <w:p w:rsidR="00DE5949" w:rsidRPr="00BF1F35" w:rsidP="00DE5949" w14:paraId="25821C7D" w14:textId="77777777">
      <w:pPr>
        <w:rPr>
          <w:rStyle w:val="Emphasis"/>
        </w:rPr>
      </w:pPr>
      <w:r w:rsidRPr="00BF1F35">
        <w:rPr>
          <w:rStyle w:val="Emphasis"/>
        </w:rPr>
        <w:t>Requir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535"/>
        <w:gridCol w:w="8815"/>
      </w:tblGrid>
      <w:tr w14:paraId="3CB0C139" w14:textId="77777777" w:rsidTr="00047587">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432"/>
        </w:trPr>
        <w:tc>
          <w:tcPr>
            <w:tcW w:w="535" w:type="dxa"/>
            <w:vAlign w:val="center"/>
          </w:tcPr>
          <w:p w:rsidR="00DE5949" w:rsidRPr="00BF1F35" w:rsidP="00047587" w14:paraId="0B8BA933" w14:textId="77777777">
            <w:r w:rsidRPr="00BF1F35">
              <w:rPr>
                <w:rFonts w:ascii="Wingdings" w:eastAsia="Wingdings" w:hAnsi="Wingdings" w:cs="Wingdings"/>
              </w:rPr>
              <w:sym w:font="Wingdings" w:char="F06F"/>
            </w:r>
          </w:p>
        </w:tc>
        <w:tc>
          <w:tcPr>
            <w:tcW w:w="8815" w:type="dxa"/>
            <w:vAlign w:val="center"/>
          </w:tcPr>
          <w:p w:rsidR="00DE5949" w:rsidRPr="00BF1F35" w:rsidP="00047587" w14:paraId="07E6CF70" w14:textId="77777777">
            <w:r w:rsidRPr="00BF1F35">
              <w:t>Trainees attended conferences/workshops.</w:t>
            </w:r>
          </w:p>
        </w:tc>
      </w:tr>
      <w:tr w14:paraId="00EEF84B" w14:textId="77777777" w:rsidTr="00047587">
        <w:tblPrEx>
          <w:tblW w:w="0" w:type="auto"/>
          <w:tblLook w:val="04A0"/>
        </w:tblPrEx>
        <w:trPr>
          <w:trHeight w:val="432"/>
        </w:trPr>
        <w:tc>
          <w:tcPr>
            <w:tcW w:w="535" w:type="dxa"/>
            <w:vAlign w:val="center"/>
          </w:tcPr>
          <w:p w:rsidR="00DE5949" w:rsidRPr="00BF1F35" w:rsidP="00047587" w14:paraId="63F170C3" w14:textId="77777777">
            <w:r w:rsidRPr="00BF1F35">
              <w:rPr>
                <w:rFonts w:ascii="Wingdings" w:eastAsia="Wingdings" w:hAnsi="Wingdings" w:cs="Wingdings"/>
              </w:rPr>
              <w:sym w:font="Wingdings" w:char="F06F"/>
            </w:r>
          </w:p>
        </w:tc>
        <w:tc>
          <w:tcPr>
            <w:tcW w:w="8815" w:type="dxa"/>
            <w:vAlign w:val="center"/>
          </w:tcPr>
          <w:p w:rsidR="00DE5949" w:rsidRPr="00BF1F35" w:rsidP="00047587" w14:paraId="407FC680" w14:textId="77777777">
            <w:r w:rsidRPr="00BF1F35">
              <w:t>Trainees undertook coursework/training.</w:t>
            </w:r>
          </w:p>
        </w:tc>
      </w:tr>
      <w:tr w14:paraId="7EC13408" w14:textId="77777777" w:rsidTr="00047587">
        <w:tblPrEx>
          <w:tblW w:w="0" w:type="auto"/>
          <w:tblLook w:val="04A0"/>
        </w:tblPrEx>
        <w:trPr>
          <w:trHeight w:val="432"/>
        </w:trPr>
        <w:tc>
          <w:tcPr>
            <w:tcW w:w="535" w:type="dxa"/>
            <w:vAlign w:val="center"/>
          </w:tcPr>
          <w:p w:rsidR="00DE5949" w:rsidRPr="00BF1F35" w:rsidP="00047587" w14:paraId="6AB7F5EA" w14:textId="77777777">
            <w:r w:rsidRPr="00BF1F35">
              <w:rPr>
                <w:rFonts w:ascii="Wingdings" w:eastAsia="Wingdings" w:hAnsi="Wingdings" w:cs="Wingdings"/>
              </w:rPr>
              <w:sym w:font="Wingdings" w:char="F06F"/>
            </w:r>
          </w:p>
        </w:tc>
        <w:tc>
          <w:tcPr>
            <w:tcW w:w="8815" w:type="dxa"/>
            <w:vAlign w:val="center"/>
          </w:tcPr>
          <w:p w:rsidR="00DE5949" w:rsidRPr="00BF1F35" w:rsidP="00047587" w14:paraId="2E61F358" w14:textId="77777777">
            <w:r w:rsidRPr="00BF1F35">
              <w:t>Trainees worked, conducted research/field work, or interned in industrial settings.</w:t>
            </w:r>
          </w:p>
        </w:tc>
      </w:tr>
      <w:tr w14:paraId="333FF986" w14:textId="77777777" w:rsidTr="00047587">
        <w:tblPrEx>
          <w:tblW w:w="0" w:type="auto"/>
          <w:tblLook w:val="04A0"/>
        </w:tblPrEx>
        <w:trPr>
          <w:trHeight w:val="432"/>
        </w:trPr>
        <w:tc>
          <w:tcPr>
            <w:tcW w:w="535" w:type="dxa"/>
            <w:vAlign w:val="center"/>
          </w:tcPr>
          <w:p w:rsidR="00DE5949" w:rsidRPr="00BF1F35" w:rsidP="00047587" w14:paraId="54F61888" w14:textId="77777777">
            <w:r w:rsidRPr="00BF1F35">
              <w:rPr>
                <w:rFonts w:ascii="Wingdings" w:eastAsia="Wingdings" w:hAnsi="Wingdings" w:cs="Wingdings"/>
              </w:rPr>
              <w:sym w:font="Wingdings" w:char="F06F"/>
            </w:r>
          </w:p>
        </w:tc>
        <w:tc>
          <w:tcPr>
            <w:tcW w:w="8815" w:type="dxa"/>
            <w:vAlign w:val="center"/>
          </w:tcPr>
          <w:p w:rsidR="00DE5949" w:rsidRPr="00BF1F35" w:rsidP="00047587" w14:paraId="0017FC8A" w14:textId="77777777">
            <w:r w:rsidRPr="00BF1F35">
              <w:t>Trainees worked, conducted research/field work, or interned in academic settings.</w:t>
            </w:r>
          </w:p>
        </w:tc>
      </w:tr>
      <w:tr w14:paraId="7E13B859" w14:textId="77777777" w:rsidTr="00047587">
        <w:tblPrEx>
          <w:tblW w:w="0" w:type="auto"/>
          <w:tblLook w:val="04A0"/>
        </w:tblPrEx>
        <w:trPr>
          <w:trHeight w:val="432"/>
        </w:trPr>
        <w:tc>
          <w:tcPr>
            <w:tcW w:w="535" w:type="dxa"/>
            <w:vAlign w:val="center"/>
          </w:tcPr>
          <w:p w:rsidR="00DE5949" w:rsidRPr="00BF1F35" w:rsidP="00047587" w14:paraId="385456C8" w14:textId="77777777">
            <w:r w:rsidRPr="00BF1F35">
              <w:rPr>
                <w:rFonts w:ascii="Wingdings" w:eastAsia="Wingdings" w:hAnsi="Wingdings" w:cs="Wingdings"/>
              </w:rPr>
              <w:sym w:font="Wingdings" w:char="F06F"/>
            </w:r>
          </w:p>
        </w:tc>
        <w:tc>
          <w:tcPr>
            <w:tcW w:w="8815" w:type="dxa"/>
            <w:vAlign w:val="center"/>
          </w:tcPr>
          <w:p w:rsidR="00DE5949" w:rsidRPr="00BF1F35" w:rsidP="00047587" w14:paraId="16921A9D" w14:textId="77777777">
            <w:r w:rsidRPr="00BF1F35">
              <w:t>Trainees worked, conducted research/field work, or interned in other settings (e.g., national laboratories, nongovernmental organizations).</w:t>
            </w:r>
          </w:p>
        </w:tc>
      </w:tr>
      <w:tr w14:paraId="08687233" w14:textId="77777777" w:rsidTr="00047587">
        <w:tblPrEx>
          <w:tblW w:w="0" w:type="auto"/>
          <w:tblLook w:val="04A0"/>
        </w:tblPrEx>
        <w:trPr>
          <w:trHeight w:val="432"/>
        </w:trPr>
        <w:tc>
          <w:tcPr>
            <w:tcW w:w="535" w:type="dxa"/>
            <w:vAlign w:val="center"/>
          </w:tcPr>
          <w:p w:rsidR="00DE5949" w:rsidRPr="00BF1F35" w:rsidP="00047587" w14:paraId="55941AD4" w14:textId="77777777">
            <w:r w:rsidRPr="00BF1F35">
              <w:rPr>
                <w:rFonts w:ascii="Wingdings" w:eastAsia="Wingdings" w:hAnsi="Wingdings" w:cs="Wingdings"/>
              </w:rPr>
              <w:sym w:font="Wingdings" w:char="F06F"/>
            </w:r>
          </w:p>
        </w:tc>
        <w:tc>
          <w:tcPr>
            <w:tcW w:w="8815" w:type="dxa"/>
            <w:vAlign w:val="center"/>
          </w:tcPr>
          <w:p w:rsidR="00DE5949" w:rsidRPr="00BF1F35" w:rsidP="00047587" w14:paraId="2DD61175" w14:textId="77777777">
            <w:r w:rsidRPr="00BF1F35">
              <w:t xml:space="preserve">Other international actions/work. </w:t>
            </w:r>
            <w:r w:rsidRPr="00BF1F35">
              <w:rPr>
                <w:i/>
                <w:iCs/>
                <w:color w:val="FF0000"/>
              </w:rPr>
              <w:t>{Skip Ref A}</w:t>
            </w:r>
          </w:p>
        </w:tc>
      </w:tr>
    </w:tbl>
    <w:p w:rsidR="00DE5949" w:rsidRPr="00BF1F35" w:rsidP="00DE5949" w14:paraId="29F1C6F3" w14:textId="77777777">
      <w:pPr>
        <w:pStyle w:val="Heading6"/>
      </w:pPr>
      <w:r w:rsidRPr="00BF1F35">
        <w:t>If Other, please specify:</w:t>
      </w:r>
    </w:p>
    <w:p w:rsidR="00DE5949" w:rsidRPr="00BF1F35" w:rsidP="00DE5949" w14:paraId="3B6A2980" w14:textId="77777777">
      <w:pPr>
        <w:textAlignment w:val="baseline"/>
        <w:rPr>
          <w:rFonts w:ascii="Cambria" w:eastAsia="Times New Roman" w:hAnsi="Cambria" w:cs="Segoe UI"/>
          <w:i/>
          <w:iCs/>
        </w:rPr>
      </w:pPr>
      <w:r w:rsidRPr="00BF1F35">
        <w:rPr>
          <w:i/>
          <w:iCs/>
          <w:color w:val="FF0000"/>
        </w:rPr>
        <w:t>{Skip if A unchecked}</w:t>
      </w:r>
    </w:p>
    <w:p w:rsidR="00DE5949" w:rsidRPr="00BF1F35" w:rsidP="00DE5949" w14:paraId="72C6E971" w14:textId="77777777">
      <w:pPr>
        <w:rPr>
          <w:rFonts w:ascii="Cambria" w:eastAsia="Times New Roman" w:hAnsi="Cambria" w:cs="Segoe UI"/>
          <w:i/>
          <w:iCs/>
        </w:rPr>
      </w:pPr>
      <w:r w:rsidRPr="00BF1F35">
        <w:rPr>
          <w:rFonts w:ascii="Cambria" w:eastAsia="Times New Roman" w:hAnsi="Cambria" w:cs="Segoe UI"/>
          <w:i/>
          <w:iCs/>
        </w:rPr>
        <w:t>Limit 5 items</w:t>
      </w:r>
    </w:p>
    <w:tbl>
      <w:tblPr>
        <w:tblW w:w="936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tblPr>
      <w:tblGrid>
        <w:gridCol w:w="9360"/>
      </w:tblGrid>
      <w:tr w14:paraId="31D99F05" w14:textId="77777777" w:rsidTr="00047587">
        <w:tblPrEx>
          <w:tblW w:w="936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tblPrEx>
        <w:trPr>
          <w:trHeight w:val="420"/>
        </w:trPr>
        <w:tc>
          <w:tcPr>
            <w:tcW w:w="9360" w:type="dxa"/>
            <w:tcBorders>
              <w:top w:val="single" w:sz="4" w:space="0" w:color="auto"/>
              <w:left w:val="single" w:sz="6" w:space="0" w:color="auto"/>
              <w:bottom w:val="single" w:sz="6" w:space="0" w:color="auto"/>
              <w:right w:val="single" w:sz="6" w:space="0" w:color="auto"/>
            </w:tcBorders>
            <w:shd w:val="clear" w:color="auto" w:fill="auto"/>
            <w:vAlign w:val="center"/>
            <w:hideMark/>
          </w:tcPr>
          <w:p w:rsidR="00DE5949" w:rsidRPr="00BF1F35" w:rsidP="00047587" w14:paraId="53F67B00" w14:textId="77777777">
            <w:pPr>
              <w:textAlignment w:val="baseline"/>
              <w:rPr>
                <w:rFonts w:ascii="Times New Roman" w:eastAsia="Times New Roman" w:hAnsi="Times New Roman" w:cs="Times New Roman"/>
              </w:rPr>
            </w:pPr>
            <w:r w:rsidRPr="00BF1F35">
              <w:rPr>
                <w:b/>
                <w:bCs/>
                <w:color w:val="000000" w:themeColor="text1"/>
              </w:rPr>
              <w:t>Multi Add</w:t>
            </w:r>
          </w:p>
        </w:tc>
      </w:tr>
    </w:tbl>
    <w:p w:rsidR="00DE5949" w:rsidRPr="00BF1F35" w:rsidP="00DE5949" w14:paraId="04F422D6" w14:textId="77777777"/>
    <w:p w:rsidR="00DE5949" w:rsidRPr="00BF1F35" w14:paraId="1DC44000" w14:textId="77777777">
      <w:pPr>
        <w:rPr>
          <w:rFonts w:eastAsiaTheme="majorEastAsia" w:cstheme="majorBidi"/>
          <w:color w:val="000000" w:themeColor="text1"/>
          <w:sz w:val="32"/>
          <w:szCs w:val="26"/>
        </w:rPr>
      </w:pPr>
      <w:r w:rsidRPr="00BF1F35">
        <w:br w:type="page"/>
      </w:r>
    </w:p>
    <w:p w:rsidR="00A14711" w:rsidRPr="00BF1F35" w:rsidP="00A14711" w14:paraId="06FA829E" w14:textId="24E91B2C">
      <w:pPr>
        <w:pStyle w:val="Heading2"/>
      </w:pPr>
      <w:bookmarkStart w:id="34" w:name="_Toc80611448"/>
      <w:bookmarkStart w:id="35" w:name="_Toc163807671"/>
      <w:r w:rsidRPr="00BF1F35">
        <w:t>Project</w:t>
      </w:r>
      <w:r w:rsidRPr="00BF1F35" w:rsidR="008F2E71">
        <w:t xml:space="preserve"> </w:t>
      </w:r>
      <w:r w:rsidRPr="00BF1F35">
        <w:t>Personnel</w:t>
      </w:r>
      <w:bookmarkEnd w:id="28"/>
      <w:bookmarkEnd w:id="29"/>
      <w:bookmarkEnd w:id="34"/>
      <w:bookmarkEnd w:id="35"/>
    </w:p>
    <w:p w:rsidR="00A14711" w:rsidRPr="00BF1F35" w:rsidP="009118A5" w14:paraId="15A9ECF2" w14:textId="7330C11A">
      <w:pPr>
        <w:pStyle w:val="Heading6"/>
      </w:pPr>
      <w:bookmarkStart w:id="36" w:name="_Principal_Investigator_2"/>
      <w:bookmarkEnd w:id="36"/>
      <w:r w:rsidRPr="00BF1F35">
        <w:t>Coordinator</w:t>
      </w:r>
      <w:r w:rsidRPr="00BF1F35" w:rsidR="0074652A">
        <w:t>(s)</w:t>
      </w:r>
    </w:p>
    <w:p w:rsidR="00F10A07" w:rsidRPr="00BF1F35" w:rsidP="00F10A07" w14:paraId="6B7B09C5" w14:textId="6A32AB99">
      <w:r w:rsidRPr="00BF1F35">
        <w:rPr>
          <w:color w:val="E36C0A" w:themeColor="accent6" w:themeShade="BF"/>
        </w:rPr>
        <w:t>[Copied]</w:t>
      </w:r>
    </w:p>
    <w:p w:rsidR="00A14711" w:rsidRPr="00BF1F35" w:rsidP="00A14711" w14:paraId="32F3C3BA" w14:textId="0653A5A7">
      <w:pPr>
        <w:tabs>
          <w:tab w:val="left" w:pos="4500"/>
        </w:tabs>
        <w:rPr>
          <w:i/>
          <w:iCs/>
        </w:rPr>
      </w:pPr>
      <w:r w:rsidRPr="00BF1F35">
        <w:rPr>
          <w:i/>
          <w:iCs/>
        </w:rPr>
        <w:t>Respondent</w:t>
      </w:r>
      <w:r w:rsidRPr="00BF1F35" w:rsidR="00F65600">
        <w:rPr>
          <w:i/>
          <w:iCs/>
        </w:rPr>
        <w:t>s</w:t>
      </w:r>
      <w:r w:rsidRPr="00BF1F35" w:rsidR="008F2E71">
        <w:rPr>
          <w:i/>
          <w:iCs/>
        </w:rPr>
        <w:t xml:space="preserve"> </w:t>
      </w:r>
      <w:r w:rsidRPr="00BF1F35">
        <w:rPr>
          <w:i/>
          <w:iCs/>
        </w:rPr>
        <w:t>can</w:t>
      </w:r>
      <w:r w:rsidRPr="00BF1F35" w:rsidR="008F2E71">
        <w:rPr>
          <w:i/>
          <w:iCs/>
        </w:rPr>
        <w:t xml:space="preserve"> </w:t>
      </w:r>
      <w:r w:rsidRPr="00BF1F35">
        <w:rPr>
          <w:i/>
          <w:iCs/>
        </w:rPr>
        <w:t>enter</w:t>
      </w:r>
      <w:r w:rsidRPr="00BF1F35" w:rsidR="008F2E71">
        <w:rPr>
          <w:i/>
          <w:iCs/>
        </w:rPr>
        <w:t xml:space="preserve"> </w:t>
      </w:r>
      <w:r w:rsidRPr="00BF1F35" w:rsidR="00B85B31">
        <w:rPr>
          <w:i/>
          <w:iCs/>
        </w:rPr>
        <w:t>as</w:t>
      </w:r>
      <w:r w:rsidRPr="00BF1F35" w:rsidR="008F2E71">
        <w:rPr>
          <w:i/>
          <w:iCs/>
        </w:rPr>
        <w:t xml:space="preserve"> </w:t>
      </w:r>
      <w:r w:rsidRPr="00BF1F35" w:rsidR="00B85B31">
        <w:rPr>
          <w:i/>
          <w:iCs/>
        </w:rPr>
        <w:t>many</w:t>
      </w:r>
      <w:r w:rsidRPr="00BF1F35" w:rsidR="008F2E71">
        <w:rPr>
          <w:i/>
          <w:iCs/>
        </w:rPr>
        <w:t xml:space="preserve"> </w:t>
      </w:r>
      <w:r w:rsidRPr="00BF1F35">
        <w:rPr>
          <w:i/>
          <w:iCs/>
        </w:rPr>
        <w:t>Coordinator</w:t>
      </w:r>
      <w:r w:rsidRPr="00BF1F35" w:rsidR="00B85B31">
        <w:rPr>
          <w:i/>
          <w:iCs/>
        </w:rPr>
        <w:t>s</w:t>
      </w:r>
      <w:r w:rsidRPr="00BF1F35" w:rsidR="008F2E71">
        <w:rPr>
          <w:i/>
          <w:iCs/>
        </w:rPr>
        <w:t xml:space="preserve"> </w:t>
      </w:r>
      <w:r w:rsidRPr="00BF1F35" w:rsidR="00B85B31">
        <w:rPr>
          <w:i/>
          <w:iCs/>
        </w:rPr>
        <w:t>as</w:t>
      </w:r>
      <w:r w:rsidRPr="00BF1F35" w:rsidR="008F2E71">
        <w:rPr>
          <w:i/>
          <w:iCs/>
        </w:rPr>
        <w:t xml:space="preserve"> </w:t>
      </w:r>
      <w:r w:rsidRPr="00BF1F35" w:rsidR="00B85B31">
        <w:rPr>
          <w:i/>
          <w:iCs/>
        </w:rPr>
        <w:t>they</w:t>
      </w:r>
      <w:r w:rsidRPr="00BF1F35" w:rsidR="008F2E71">
        <w:rPr>
          <w:i/>
          <w:iCs/>
        </w:rPr>
        <w:t xml:space="preserve"> </w:t>
      </w:r>
      <w:r w:rsidRPr="00BF1F35" w:rsidR="00B85B31">
        <w:rPr>
          <w:i/>
          <w:iCs/>
        </w:rPr>
        <w:t>wish</w:t>
      </w:r>
      <w:r w:rsidRPr="00BF1F35" w:rsidR="00F65600">
        <w:rPr>
          <w:i/>
          <w:iCs/>
        </w:rPr>
        <w:t>.</w:t>
      </w:r>
    </w:p>
    <w:p w:rsidR="00263E64" w:rsidRPr="00BF1F35" w:rsidP="00263E64" w14:paraId="1898F7B2" w14:textId="621CD205">
      <w:pPr>
        <w:pStyle w:val="ListParagraph"/>
        <w:numPr>
          <w:ilvl w:val="0"/>
          <w:numId w:val="6"/>
        </w:numPr>
        <w:rPr>
          <w:rStyle w:val="Strong"/>
          <w:b w:val="0"/>
          <w:bCs w:val="0"/>
        </w:rPr>
      </w:pPr>
      <w:r w:rsidRPr="00BF1F35">
        <w:rPr>
          <w:rStyle w:val="Strong"/>
          <w:b w:val="0"/>
          <w:bCs w:val="0"/>
          <w:color w:val="000000" w:themeColor="text1"/>
        </w:rPr>
        <w:t>Coordinator</w:t>
      </w:r>
      <w:r w:rsidRPr="00BF1F35" w:rsidR="008F2E71">
        <w:rPr>
          <w:rStyle w:val="Strong"/>
          <w:b w:val="0"/>
          <w:bCs w:val="0"/>
          <w:color w:val="000000" w:themeColor="text1"/>
        </w:rPr>
        <w:t xml:space="preserve"> </w:t>
      </w:r>
      <w:r w:rsidRPr="00BF1F35" w:rsidR="002B723B">
        <w:rPr>
          <w:rStyle w:val="Strong"/>
          <w:b w:val="0"/>
          <w:bCs w:val="0"/>
          <w:color w:val="000000" w:themeColor="text1"/>
        </w:rPr>
        <w:t>1</w:t>
      </w:r>
      <w:r w:rsidRPr="00BF1F35" w:rsidR="008F2E71">
        <w:rPr>
          <w:rStyle w:val="Strong"/>
          <w:b w:val="0"/>
          <w:bCs w:val="0"/>
          <w:color w:val="000000" w:themeColor="text1"/>
        </w:rPr>
        <w:t xml:space="preserve"> </w:t>
      </w:r>
      <w:r w:rsidRPr="00BF1F35" w:rsidR="002B723B">
        <w:rPr>
          <w:rStyle w:val="Strong"/>
          <w:b w:val="0"/>
          <w:bCs w:val="0"/>
          <w:color w:val="00B050"/>
        </w:rPr>
        <w:t>[Edit],</w:t>
      </w:r>
      <w:r w:rsidRPr="00BF1F35" w:rsidR="008F2E71">
        <w:rPr>
          <w:rStyle w:val="Strong"/>
          <w:b w:val="0"/>
          <w:bCs w:val="0"/>
          <w:color w:val="00B050"/>
        </w:rPr>
        <w:t xml:space="preserve"> </w:t>
      </w:r>
      <w:r w:rsidRPr="00BF1F35" w:rsidR="002B723B">
        <w:rPr>
          <w:rStyle w:val="Strong"/>
          <w:b w:val="0"/>
          <w:bCs w:val="0"/>
          <w:color w:val="00B050"/>
        </w:rPr>
        <w:t>[Delete]</w:t>
      </w:r>
    </w:p>
    <w:p w:rsidR="00610B03" w:rsidRPr="00BF1F35" w:rsidP="00263E64" w14:paraId="06B1FEA2" w14:textId="557F97BF">
      <w:pPr>
        <w:pStyle w:val="ListParagraph"/>
        <w:numPr>
          <w:ilvl w:val="0"/>
          <w:numId w:val="6"/>
        </w:numPr>
        <w:rPr>
          <w:rStyle w:val="Strong"/>
          <w:b w:val="0"/>
          <w:bCs w:val="0"/>
        </w:rPr>
      </w:pPr>
      <w:r w:rsidRPr="00BF1F35">
        <w:rPr>
          <w:rStyle w:val="Strong"/>
          <w:b w:val="0"/>
          <w:bCs w:val="0"/>
          <w:color w:val="000000" w:themeColor="text1"/>
        </w:rPr>
        <w:t xml:space="preserve">Coordinator 2 </w:t>
      </w:r>
      <w:r w:rsidRPr="00BF1F35">
        <w:rPr>
          <w:rStyle w:val="Strong"/>
          <w:b w:val="0"/>
          <w:bCs w:val="0"/>
          <w:color w:val="00B050"/>
        </w:rPr>
        <w:t>[Edit], [Delete]</w:t>
      </w:r>
    </w:p>
    <w:p w:rsidR="00853F97" w:rsidRPr="00BF1F35" w:rsidP="00263E64" w14:paraId="387022D2" w14:textId="77777777">
      <w:pPr>
        <w:rPr>
          <w:rStyle w:val="Strong"/>
          <w:b w:val="0"/>
          <w:bCs w:val="0"/>
          <w:color w:val="00B050"/>
        </w:rPr>
      </w:pPr>
    </w:p>
    <w:p w:rsidR="00263E64" w:rsidRPr="00BF1F35" w:rsidP="00263E64" w14:paraId="1B250215" w14:textId="4155890A">
      <w:pPr>
        <w:rPr>
          <w:rStyle w:val="Strong"/>
          <w:b w:val="0"/>
          <w:bCs w:val="0"/>
          <w:color w:val="00B050"/>
        </w:rPr>
      </w:pPr>
      <w:r w:rsidRPr="00BF1F35">
        <w:rPr>
          <w:rStyle w:val="Strong"/>
          <w:b w:val="0"/>
          <w:bCs w:val="0"/>
          <w:color w:val="00B050"/>
        </w:rPr>
        <w:t>[Add</w:t>
      </w:r>
      <w:r w:rsidRPr="00BF1F35" w:rsidR="008F2E71">
        <w:rPr>
          <w:rStyle w:val="Strong"/>
          <w:b w:val="0"/>
          <w:bCs w:val="0"/>
          <w:color w:val="00B050"/>
        </w:rPr>
        <w:t xml:space="preserve"> </w:t>
      </w:r>
      <w:r w:rsidRPr="00BF1F35" w:rsidR="00610B03">
        <w:rPr>
          <w:color w:val="00B050"/>
        </w:rPr>
        <w:t xml:space="preserve">Project </w:t>
      </w:r>
      <w:r w:rsidRPr="00BF1F35" w:rsidR="00194DCC">
        <w:rPr>
          <w:color w:val="00B050"/>
        </w:rPr>
        <w:t>Coordinator</w:t>
      </w:r>
      <w:r w:rsidRPr="00BF1F35">
        <w:rPr>
          <w:rStyle w:val="Strong"/>
          <w:b w:val="0"/>
          <w:bCs w:val="0"/>
          <w:color w:val="00B050"/>
        </w:rPr>
        <w:t>]</w:t>
      </w:r>
    </w:p>
    <w:p w:rsidR="00E9011D" w:rsidRPr="00BF1F35" w:rsidP="009118A5" w14:paraId="368F3242" w14:textId="06B84729">
      <w:pPr>
        <w:pStyle w:val="Heading6"/>
      </w:pPr>
      <w:bookmarkStart w:id="37" w:name="_Evaluator(s)"/>
      <w:bookmarkEnd w:id="37"/>
      <w:r w:rsidRPr="00BF1F35">
        <w:t>Evaluator</w:t>
      </w:r>
      <w:r w:rsidRPr="00BF1F35" w:rsidR="0074652A">
        <w:t>(s)</w:t>
      </w:r>
    </w:p>
    <w:p w:rsidR="00581C0A" w:rsidRPr="00BF1F35" w:rsidP="00581C0A" w14:paraId="79B69AE6" w14:textId="6D617153">
      <w:r w:rsidRPr="00BF1F35">
        <w:rPr>
          <w:color w:val="E36C0A" w:themeColor="accent6" w:themeShade="BF"/>
        </w:rPr>
        <w:t>[Copied]</w:t>
      </w:r>
    </w:p>
    <w:p w:rsidR="00E9011D" w:rsidRPr="00BF1F35" w:rsidP="00E9011D" w14:paraId="2E87DF93" w14:textId="627092C9">
      <w:pPr>
        <w:tabs>
          <w:tab w:val="left" w:pos="4500"/>
        </w:tabs>
        <w:rPr>
          <w:i/>
          <w:iCs/>
        </w:rPr>
      </w:pPr>
      <w:r w:rsidRPr="00BF1F35">
        <w:rPr>
          <w:i/>
          <w:iCs/>
        </w:rPr>
        <w:t>Respondent</w:t>
      </w:r>
      <w:r w:rsidRPr="00BF1F35" w:rsidR="00F65600">
        <w:rPr>
          <w:i/>
          <w:iCs/>
        </w:rPr>
        <w:t>s</w:t>
      </w:r>
      <w:r w:rsidRPr="00BF1F35" w:rsidR="008F2E71">
        <w:rPr>
          <w:i/>
          <w:iCs/>
        </w:rPr>
        <w:t xml:space="preserve"> </w:t>
      </w:r>
      <w:r w:rsidRPr="00BF1F35">
        <w:rPr>
          <w:i/>
          <w:iCs/>
        </w:rPr>
        <w:t>can</w:t>
      </w:r>
      <w:r w:rsidRPr="00BF1F35" w:rsidR="008F2E71">
        <w:rPr>
          <w:i/>
          <w:iCs/>
        </w:rPr>
        <w:t xml:space="preserve"> </w:t>
      </w:r>
      <w:r w:rsidRPr="00BF1F35">
        <w:rPr>
          <w:i/>
          <w:iCs/>
        </w:rPr>
        <w:t>enter</w:t>
      </w:r>
      <w:r w:rsidRPr="00BF1F35" w:rsidR="008F2E71">
        <w:rPr>
          <w:i/>
          <w:iCs/>
        </w:rPr>
        <w:t xml:space="preserve"> </w:t>
      </w:r>
      <w:r w:rsidRPr="00BF1F35" w:rsidR="005A2F99">
        <w:rPr>
          <w:i/>
          <w:iCs/>
        </w:rPr>
        <w:t>as</w:t>
      </w:r>
      <w:r w:rsidRPr="00BF1F35" w:rsidR="008F2E71">
        <w:rPr>
          <w:i/>
          <w:iCs/>
        </w:rPr>
        <w:t xml:space="preserve"> </w:t>
      </w:r>
      <w:r w:rsidRPr="00BF1F35" w:rsidR="005A2F99">
        <w:rPr>
          <w:i/>
          <w:iCs/>
        </w:rPr>
        <w:t>many</w:t>
      </w:r>
      <w:r w:rsidRPr="00BF1F35" w:rsidR="008F2E71">
        <w:rPr>
          <w:i/>
          <w:iCs/>
        </w:rPr>
        <w:t xml:space="preserve"> </w:t>
      </w:r>
      <w:r w:rsidRPr="00BF1F35" w:rsidR="005A2F99">
        <w:rPr>
          <w:i/>
          <w:iCs/>
        </w:rPr>
        <w:t>Eva</w:t>
      </w:r>
      <w:r w:rsidRPr="00BF1F35" w:rsidR="00F40168">
        <w:rPr>
          <w:i/>
          <w:iCs/>
        </w:rPr>
        <w:t>luators</w:t>
      </w:r>
      <w:r w:rsidRPr="00BF1F35" w:rsidR="008F2E71">
        <w:rPr>
          <w:i/>
          <w:iCs/>
        </w:rPr>
        <w:t xml:space="preserve"> </w:t>
      </w:r>
      <w:r w:rsidRPr="00BF1F35" w:rsidR="00F40168">
        <w:rPr>
          <w:i/>
          <w:iCs/>
        </w:rPr>
        <w:t>as</w:t>
      </w:r>
      <w:r w:rsidRPr="00BF1F35" w:rsidR="008F2E71">
        <w:rPr>
          <w:i/>
          <w:iCs/>
        </w:rPr>
        <w:t xml:space="preserve"> </w:t>
      </w:r>
      <w:r w:rsidRPr="00BF1F35" w:rsidR="00F40168">
        <w:rPr>
          <w:i/>
          <w:iCs/>
        </w:rPr>
        <w:t>they</w:t>
      </w:r>
      <w:r w:rsidRPr="00BF1F35" w:rsidR="008F2E71">
        <w:rPr>
          <w:i/>
          <w:iCs/>
        </w:rPr>
        <w:t xml:space="preserve"> </w:t>
      </w:r>
      <w:r w:rsidRPr="00BF1F35" w:rsidR="00F40168">
        <w:rPr>
          <w:i/>
          <w:iCs/>
        </w:rPr>
        <w:t>wish</w:t>
      </w:r>
      <w:r w:rsidRPr="00BF1F35" w:rsidR="00F65600">
        <w:rPr>
          <w:i/>
          <w:iCs/>
        </w:rPr>
        <w:t>.</w:t>
      </w:r>
    </w:p>
    <w:p w:rsidR="002B723B" w:rsidRPr="00BF1F35" w:rsidP="002B723B" w14:paraId="32CC481F" w14:textId="462346B1">
      <w:pPr>
        <w:pStyle w:val="ListParagraph"/>
        <w:numPr>
          <w:ilvl w:val="0"/>
          <w:numId w:val="6"/>
        </w:numPr>
        <w:rPr>
          <w:rStyle w:val="Strong"/>
          <w:b w:val="0"/>
          <w:bCs w:val="0"/>
        </w:rPr>
      </w:pPr>
      <w:r w:rsidRPr="00BF1F35">
        <w:rPr>
          <w:rStyle w:val="Strong"/>
          <w:b w:val="0"/>
          <w:bCs w:val="0"/>
          <w:color w:val="000000" w:themeColor="text1"/>
        </w:rPr>
        <w:t>Evaluator</w:t>
      </w:r>
      <w:r w:rsidRPr="00BF1F35" w:rsidR="008F2E71">
        <w:rPr>
          <w:rStyle w:val="Strong"/>
          <w:b w:val="0"/>
          <w:bCs w:val="0"/>
          <w:color w:val="000000" w:themeColor="text1"/>
        </w:rPr>
        <w:t xml:space="preserve"> </w:t>
      </w:r>
      <w:r w:rsidRPr="00BF1F35">
        <w:rPr>
          <w:rStyle w:val="Strong"/>
          <w:b w:val="0"/>
          <w:bCs w:val="0"/>
          <w:color w:val="000000" w:themeColor="text1"/>
        </w:rPr>
        <w:t>1</w:t>
      </w:r>
      <w:r w:rsidRPr="00BF1F35" w:rsidR="008F2E71">
        <w:rPr>
          <w:rStyle w:val="Strong"/>
          <w:b w:val="0"/>
          <w:bCs w:val="0"/>
          <w:color w:val="000000" w:themeColor="text1"/>
        </w:rPr>
        <w:t xml:space="preserve"> </w:t>
      </w:r>
      <w:r w:rsidRPr="00BF1F35">
        <w:rPr>
          <w:rStyle w:val="Strong"/>
          <w:b w:val="0"/>
          <w:bCs w:val="0"/>
          <w:color w:val="00B050"/>
        </w:rPr>
        <w:t>[Edit],</w:t>
      </w:r>
      <w:r w:rsidRPr="00BF1F35" w:rsidR="008F2E71">
        <w:rPr>
          <w:rStyle w:val="Strong"/>
          <w:b w:val="0"/>
          <w:bCs w:val="0"/>
          <w:color w:val="00B050"/>
        </w:rPr>
        <w:t xml:space="preserve"> </w:t>
      </w:r>
      <w:r w:rsidRPr="00BF1F35">
        <w:rPr>
          <w:rStyle w:val="Strong"/>
          <w:b w:val="0"/>
          <w:bCs w:val="0"/>
          <w:color w:val="00B050"/>
        </w:rPr>
        <w:t>[Delete]</w:t>
      </w:r>
    </w:p>
    <w:p w:rsidR="00E9011D" w:rsidRPr="00BF1F35" w14:paraId="2D98DCD3" w14:textId="477859BF">
      <w:pPr>
        <w:pStyle w:val="ListParagraph"/>
        <w:numPr>
          <w:ilvl w:val="0"/>
          <w:numId w:val="7"/>
        </w:numPr>
        <w:rPr>
          <w:rStyle w:val="Strong"/>
          <w:b w:val="0"/>
          <w:bCs w:val="0"/>
          <w:color w:val="000000" w:themeColor="text1"/>
        </w:rPr>
      </w:pPr>
      <w:r w:rsidRPr="00BF1F35">
        <w:rPr>
          <w:rStyle w:val="Strong"/>
          <w:b w:val="0"/>
          <w:bCs w:val="0"/>
          <w:color w:val="000000" w:themeColor="text1"/>
        </w:rPr>
        <w:t>Evaluator</w:t>
      </w:r>
      <w:r w:rsidRPr="00BF1F35" w:rsidR="008F2E71">
        <w:rPr>
          <w:rStyle w:val="Strong"/>
          <w:b w:val="0"/>
          <w:bCs w:val="0"/>
          <w:color w:val="000000" w:themeColor="text1"/>
        </w:rPr>
        <w:t xml:space="preserve"> </w:t>
      </w:r>
      <w:r w:rsidRPr="00BF1F35">
        <w:rPr>
          <w:rStyle w:val="Strong"/>
          <w:b w:val="0"/>
          <w:bCs w:val="0"/>
          <w:color w:val="000000" w:themeColor="text1"/>
        </w:rPr>
        <w:t>2</w:t>
      </w:r>
      <w:r w:rsidRPr="00BF1F35" w:rsidR="008F2E71">
        <w:rPr>
          <w:rStyle w:val="Strong"/>
          <w:b w:val="0"/>
          <w:bCs w:val="0"/>
          <w:color w:val="000000" w:themeColor="text1"/>
        </w:rPr>
        <w:t xml:space="preserve"> </w:t>
      </w:r>
      <w:r w:rsidRPr="00BF1F35">
        <w:rPr>
          <w:rStyle w:val="Strong"/>
          <w:b w:val="0"/>
          <w:bCs w:val="0"/>
          <w:color w:val="00B050"/>
        </w:rPr>
        <w:t>[Edit],</w:t>
      </w:r>
      <w:r w:rsidRPr="00BF1F35" w:rsidR="008F2E71">
        <w:rPr>
          <w:rStyle w:val="Strong"/>
          <w:b w:val="0"/>
          <w:bCs w:val="0"/>
          <w:color w:val="00B050"/>
        </w:rPr>
        <w:t xml:space="preserve"> </w:t>
      </w:r>
      <w:r w:rsidRPr="00BF1F35">
        <w:rPr>
          <w:rStyle w:val="Strong"/>
          <w:b w:val="0"/>
          <w:bCs w:val="0"/>
          <w:color w:val="00B050"/>
        </w:rPr>
        <w:t>[Delete]</w:t>
      </w:r>
    </w:p>
    <w:p w:rsidR="00853F97" w:rsidRPr="00BF1F35" w:rsidP="006215B7" w14:paraId="3F82FB88" w14:textId="77777777">
      <w:pPr>
        <w:rPr>
          <w:rStyle w:val="Strong"/>
          <w:b w:val="0"/>
          <w:bCs w:val="0"/>
          <w:color w:val="00B050"/>
        </w:rPr>
      </w:pPr>
    </w:p>
    <w:p w:rsidR="00E9011D" w:rsidRPr="00BF1F35" w:rsidP="006215B7" w14:paraId="1DF40C79" w14:textId="009CC9BF">
      <w:pPr>
        <w:rPr>
          <w:rStyle w:val="Strong"/>
          <w:b w:val="0"/>
          <w:bCs w:val="0"/>
          <w:color w:val="000000" w:themeColor="text1"/>
        </w:rPr>
      </w:pPr>
      <w:r w:rsidRPr="00BF1F35">
        <w:rPr>
          <w:rStyle w:val="Strong"/>
          <w:b w:val="0"/>
          <w:bCs w:val="0"/>
          <w:color w:val="00B050"/>
        </w:rPr>
        <w:t>[Add</w:t>
      </w:r>
      <w:r w:rsidRPr="00BF1F35" w:rsidR="008F2E71">
        <w:rPr>
          <w:rStyle w:val="Strong"/>
          <w:b w:val="0"/>
          <w:bCs w:val="0"/>
          <w:color w:val="00B050"/>
        </w:rPr>
        <w:t xml:space="preserve"> </w:t>
      </w:r>
      <w:r w:rsidRPr="00BF1F35">
        <w:rPr>
          <w:color w:val="00B050"/>
        </w:rPr>
        <w:t>Evaluator</w:t>
      </w:r>
      <w:r w:rsidRPr="00BF1F35">
        <w:rPr>
          <w:rStyle w:val="Strong"/>
          <w:b w:val="0"/>
          <w:bCs w:val="0"/>
          <w:color w:val="00B050"/>
        </w:rPr>
        <w:t>]</w:t>
      </w:r>
    </w:p>
    <w:p w:rsidR="00A14711" w:rsidRPr="00BF1F35" w:rsidP="009118A5" w14:paraId="762F668D" w14:textId="7B78BDF8">
      <w:pPr>
        <w:pStyle w:val="Heading6"/>
      </w:pPr>
      <w:r w:rsidRPr="00BF1F35">
        <w:t>CO-PIs</w:t>
      </w:r>
      <w:r w:rsidRPr="00BF1F35" w:rsidR="008F2E71">
        <w:t xml:space="preserve"> </w:t>
      </w:r>
      <w:r w:rsidRPr="00BF1F35">
        <w:t>and</w:t>
      </w:r>
      <w:r w:rsidRPr="00BF1F35" w:rsidR="008F2E71">
        <w:t xml:space="preserve"> </w:t>
      </w:r>
      <w:r w:rsidRPr="00BF1F35" w:rsidR="00B66690">
        <w:t>Faculty</w:t>
      </w:r>
      <w:r w:rsidRPr="00BF1F35" w:rsidR="008F2E71">
        <w:t xml:space="preserve"> </w:t>
      </w:r>
      <w:r w:rsidRPr="00BF1F35" w:rsidR="00B66690">
        <w:t>Participants</w:t>
      </w:r>
    </w:p>
    <w:p w:rsidR="00581C0A" w:rsidRPr="00BF1F35" w:rsidP="00581C0A" w14:paraId="55EA973A" w14:textId="23B860BE">
      <w:r w:rsidRPr="00BF1F35">
        <w:rPr>
          <w:color w:val="E36C0A" w:themeColor="accent6" w:themeShade="BF"/>
        </w:rPr>
        <w:t>[Copied]</w:t>
      </w:r>
    </w:p>
    <w:p w:rsidR="00A14711" w:rsidRPr="00BF1F35" w:rsidP="00A14711" w14:paraId="137E28C2" w14:textId="2BB036F3">
      <w:pPr>
        <w:rPr>
          <w:rStyle w:val="Strong"/>
          <w:b w:val="0"/>
          <w:bCs w:val="0"/>
          <w:i/>
          <w:iCs/>
        </w:rPr>
      </w:pPr>
      <w:r w:rsidRPr="00BF1F35">
        <w:rPr>
          <w:rStyle w:val="Strong"/>
          <w:b w:val="0"/>
          <w:bCs w:val="0"/>
          <w:i/>
          <w:iCs/>
        </w:rPr>
        <w:t>Respondent</w:t>
      </w:r>
      <w:r w:rsidRPr="00BF1F35" w:rsidR="00F65600">
        <w:rPr>
          <w:rStyle w:val="Strong"/>
          <w:b w:val="0"/>
          <w:bCs w:val="0"/>
          <w:i/>
          <w:iCs/>
        </w:rPr>
        <w:t>s</w:t>
      </w:r>
      <w:r w:rsidRPr="00BF1F35" w:rsidR="008F2E71">
        <w:rPr>
          <w:rStyle w:val="Strong"/>
          <w:b w:val="0"/>
          <w:bCs w:val="0"/>
          <w:i/>
          <w:iCs/>
        </w:rPr>
        <w:t xml:space="preserve"> </w:t>
      </w:r>
      <w:r w:rsidRPr="00BF1F35">
        <w:rPr>
          <w:rStyle w:val="Strong"/>
          <w:b w:val="0"/>
          <w:bCs w:val="0"/>
          <w:i/>
          <w:iCs/>
        </w:rPr>
        <w:t>can</w:t>
      </w:r>
      <w:r w:rsidRPr="00BF1F35" w:rsidR="008F2E71">
        <w:rPr>
          <w:rStyle w:val="Strong"/>
          <w:b w:val="0"/>
          <w:bCs w:val="0"/>
          <w:i/>
          <w:iCs/>
        </w:rPr>
        <w:t xml:space="preserve"> </w:t>
      </w:r>
      <w:r w:rsidRPr="00BF1F35">
        <w:rPr>
          <w:rStyle w:val="Strong"/>
          <w:b w:val="0"/>
          <w:bCs w:val="0"/>
          <w:i/>
          <w:iCs/>
        </w:rPr>
        <w:t>enter</w:t>
      </w:r>
      <w:r w:rsidRPr="00BF1F35" w:rsidR="008F2E71">
        <w:rPr>
          <w:rStyle w:val="Strong"/>
          <w:b w:val="0"/>
          <w:bCs w:val="0"/>
          <w:i/>
          <w:iCs/>
        </w:rPr>
        <w:t xml:space="preserve"> </w:t>
      </w:r>
      <w:r w:rsidRPr="00BF1F35">
        <w:rPr>
          <w:rStyle w:val="Strong"/>
          <w:b w:val="0"/>
          <w:bCs w:val="0"/>
          <w:i/>
          <w:iCs/>
        </w:rPr>
        <w:t>as</w:t>
      </w:r>
      <w:r w:rsidRPr="00BF1F35" w:rsidR="008F2E71">
        <w:rPr>
          <w:rStyle w:val="Strong"/>
          <w:b w:val="0"/>
          <w:bCs w:val="0"/>
          <w:i/>
          <w:iCs/>
        </w:rPr>
        <w:t xml:space="preserve"> </w:t>
      </w:r>
      <w:r w:rsidRPr="00BF1F35">
        <w:rPr>
          <w:rStyle w:val="Strong"/>
          <w:b w:val="0"/>
          <w:bCs w:val="0"/>
          <w:i/>
          <w:iCs/>
        </w:rPr>
        <w:t>many</w:t>
      </w:r>
      <w:r w:rsidRPr="00BF1F35" w:rsidR="008F2E71">
        <w:rPr>
          <w:rStyle w:val="Strong"/>
          <w:b w:val="0"/>
          <w:bCs w:val="0"/>
          <w:i/>
          <w:iCs/>
        </w:rPr>
        <w:t xml:space="preserve"> </w:t>
      </w:r>
      <w:r w:rsidRPr="00BF1F35">
        <w:rPr>
          <w:i/>
          <w:iCs/>
        </w:rPr>
        <w:t>CO-PIs</w:t>
      </w:r>
      <w:r w:rsidRPr="00BF1F35" w:rsidR="008F2E71">
        <w:rPr>
          <w:i/>
          <w:iCs/>
        </w:rPr>
        <w:t xml:space="preserve"> </w:t>
      </w:r>
      <w:r w:rsidRPr="00BF1F35">
        <w:rPr>
          <w:i/>
          <w:iCs/>
        </w:rPr>
        <w:t>and</w:t>
      </w:r>
      <w:r w:rsidRPr="00BF1F35" w:rsidR="008F2E71">
        <w:rPr>
          <w:i/>
          <w:iCs/>
        </w:rPr>
        <w:t xml:space="preserve"> </w:t>
      </w:r>
      <w:r w:rsidRPr="00BF1F35" w:rsidR="00B66690">
        <w:rPr>
          <w:i/>
          <w:iCs/>
        </w:rPr>
        <w:t>Faculty</w:t>
      </w:r>
      <w:r w:rsidRPr="00BF1F35" w:rsidR="008F2E71">
        <w:rPr>
          <w:i/>
          <w:iCs/>
        </w:rPr>
        <w:t xml:space="preserve"> </w:t>
      </w:r>
      <w:r w:rsidRPr="00BF1F35" w:rsidR="00B66690">
        <w:rPr>
          <w:i/>
          <w:iCs/>
        </w:rPr>
        <w:t>Participants</w:t>
      </w:r>
      <w:r w:rsidRPr="00BF1F35" w:rsidR="008F2E71">
        <w:rPr>
          <w:rStyle w:val="Strong"/>
          <w:b w:val="0"/>
          <w:bCs w:val="0"/>
          <w:i/>
          <w:iCs/>
        </w:rPr>
        <w:t xml:space="preserve"> </w:t>
      </w:r>
      <w:r w:rsidRPr="00BF1F35">
        <w:rPr>
          <w:rStyle w:val="Strong"/>
          <w:b w:val="0"/>
          <w:bCs w:val="0"/>
          <w:i/>
          <w:iCs/>
        </w:rPr>
        <w:t>as</w:t>
      </w:r>
      <w:r w:rsidRPr="00BF1F35" w:rsidR="008F2E71">
        <w:rPr>
          <w:rStyle w:val="Strong"/>
          <w:b w:val="0"/>
          <w:bCs w:val="0"/>
          <w:i/>
          <w:iCs/>
        </w:rPr>
        <w:t xml:space="preserve"> </w:t>
      </w:r>
      <w:r w:rsidRPr="00BF1F35">
        <w:rPr>
          <w:rStyle w:val="Strong"/>
          <w:b w:val="0"/>
          <w:bCs w:val="0"/>
          <w:i/>
          <w:iCs/>
        </w:rPr>
        <w:t>they</w:t>
      </w:r>
      <w:r w:rsidRPr="00BF1F35" w:rsidR="008F2E71">
        <w:rPr>
          <w:rStyle w:val="Strong"/>
          <w:b w:val="0"/>
          <w:bCs w:val="0"/>
          <w:i/>
          <w:iCs/>
        </w:rPr>
        <w:t xml:space="preserve"> </w:t>
      </w:r>
      <w:r w:rsidRPr="00BF1F35">
        <w:rPr>
          <w:rStyle w:val="Strong"/>
          <w:b w:val="0"/>
          <w:bCs w:val="0"/>
          <w:i/>
          <w:iCs/>
        </w:rPr>
        <w:t>wish</w:t>
      </w:r>
      <w:r w:rsidRPr="00BF1F35" w:rsidR="00F65600">
        <w:rPr>
          <w:rStyle w:val="Strong"/>
          <w:b w:val="0"/>
          <w:bCs w:val="0"/>
          <w:i/>
          <w:iCs/>
        </w:rPr>
        <w:t>.</w:t>
      </w:r>
    </w:p>
    <w:p w:rsidR="00A14711" w:rsidRPr="00BF1F35" w:rsidP="00A14711" w14:paraId="69EE65ED" w14:textId="77777777">
      <w:pPr>
        <w:rPr>
          <w:b/>
          <w:bCs/>
          <w:i/>
          <w:iCs/>
        </w:rPr>
      </w:pPr>
    </w:p>
    <w:p w:rsidR="00A14711" w:rsidRPr="00BF1F35" w:rsidP="00A14711" w14:paraId="79C931ED" w14:textId="53FDFF0E">
      <w:pPr>
        <w:pStyle w:val="ListParagraph"/>
        <w:numPr>
          <w:ilvl w:val="0"/>
          <w:numId w:val="6"/>
        </w:numPr>
        <w:rPr>
          <w:rStyle w:val="Strong"/>
          <w:b w:val="0"/>
          <w:bCs w:val="0"/>
        </w:rPr>
      </w:pPr>
      <w:r w:rsidRPr="00BF1F35">
        <w:rPr>
          <w:rStyle w:val="Strong"/>
          <w:b w:val="0"/>
          <w:bCs w:val="0"/>
        </w:rPr>
        <w:t>CO-PI</w:t>
      </w:r>
      <w:r w:rsidRPr="00BF1F35" w:rsidR="008F2E71">
        <w:rPr>
          <w:rStyle w:val="Strong"/>
          <w:b w:val="0"/>
          <w:bCs w:val="0"/>
        </w:rPr>
        <w:t xml:space="preserve"> </w:t>
      </w:r>
      <w:r w:rsidRPr="00BF1F35">
        <w:rPr>
          <w:rStyle w:val="Strong"/>
          <w:b w:val="0"/>
          <w:bCs w:val="0"/>
        </w:rPr>
        <w:t>1</w:t>
      </w:r>
      <w:r w:rsidRPr="00BF1F35" w:rsidR="008F2E71">
        <w:rPr>
          <w:rStyle w:val="Strong"/>
          <w:b w:val="0"/>
          <w:bCs w:val="0"/>
        </w:rPr>
        <w:t xml:space="preserve"> </w:t>
      </w:r>
      <w:r w:rsidRPr="00BF1F35">
        <w:rPr>
          <w:rStyle w:val="Strong"/>
          <w:b w:val="0"/>
          <w:bCs w:val="0"/>
          <w:color w:val="00B050"/>
        </w:rPr>
        <w:t>[Edit],</w:t>
      </w:r>
      <w:r w:rsidRPr="00BF1F35" w:rsidR="008F2E71">
        <w:rPr>
          <w:rStyle w:val="Strong"/>
          <w:b w:val="0"/>
          <w:bCs w:val="0"/>
          <w:color w:val="00B050"/>
        </w:rPr>
        <w:t xml:space="preserve"> </w:t>
      </w:r>
      <w:r w:rsidRPr="00BF1F35">
        <w:rPr>
          <w:rStyle w:val="Strong"/>
          <w:b w:val="0"/>
          <w:bCs w:val="0"/>
          <w:color w:val="00B050"/>
        </w:rPr>
        <w:t>[Delete]</w:t>
      </w:r>
    </w:p>
    <w:p w:rsidR="00A14711" w:rsidRPr="00BF1F35" w:rsidP="00A14711" w14:paraId="368D4277" w14:textId="5F91188A">
      <w:pPr>
        <w:pStyle w:val="ListParagraph"/>
        <w:numPr>
          <w:ilvl w:val="0"/>
          <w:numId w:val="6"/>
        </w:numPr>
        <w:rPr>
          <w:rStyle w:val="Strong"/>
          <w:b w:val="0"/>
          <w:bCs w:val="0"/>
        </w:rPr>
      </w:pPr>
      <w:r w:rsidRPr="00BF1F35">
        <w:rPr>
          <w:rStyle w:val="Strong"/>
          <w:b w:val="0"/>
          <w:bCs w:val="0"/>
        </w:rPr>
        <w:t>Faculty</w:t>
      </w:r>
      <w:r w:rsidRPr="00BF1F35" w:rsidR="008F2E71">
        <w:rPr>
          <w:rStyle w:val="Strong"/>
          <w:b w:val="0"/>
          <w:bCs w:val="0"/>
        </w:rPr>
        <w:t xml:space="preserve"> </w:t>
      </w:r>
      <w:r w:rsidRPr="00BF1F35">
        <w:rPr>
          <w:rStyle w:val="Strong"/>
          <w:b w:val="0"/>
          <w:bCs w:val="0"/>
        </w:rPr>
        <w:t>Participant</w:t>
      </w:r>
      <w:r w:rsidRPr="00BF1F35" w:rsidR="008F2E71">
        <w:rPr>
          <w:rStyle w:val="Strong"/>
          <w:b w:val="0"/>
          <w:bCs w:val="0"/>
        </w:rPr>
        <w:t xml:space="preserve"> </w:t>
      </w:r>
      <w:r w:rsidRPr="00BF1F35">
        <w:rPr>
          <w:rStyle w:val="Strong"/>
          <w:b w:val="0"/>
          <w:bCs w:val="0"/>
        </w:rPr>
        <w:t>1</w:t>
      </w:r>
      <w:r w:rsidRPr="00BF1F35" w:rsidR="008F2E71">
        <w:rPr>
          <w:rStyle w:val="Strong"/>
          <w:b w:val="0"/>
          <w:bCs w:val="0"/>
        </w:rPr>
        <w:t xml:space="preserve"> </w:t>
      </w:r>
      <w:r w:rsidRPr="00BF1F35">
        <w:rPr>
          <w:rStyle w:val="Strong"/>
          <w:b w:val="0"/>
          <w:bCs w:val="0"/>
          <w:color w:val="00B050"/>
        </w:rPr>
        <w:t>[Edit],</w:t>
      </w:r>
      <w:r w:rsidRPr="00BF1F35" w:rsidR="008F2E71">
        <w:rPr>
          <w:rStyle w:val="Strong"/>
          <w:b w:val="0"/>
          <w:bCs w:val="0"/>
          <w:color w:val="00B050"/>
        </w:rPr>
        <w:t xml:space="preserve"> </w:t>
      </w:r>
      <w:r w:rsidRPr="00BF1F35">
        <w:rPr>
          <w:rStyle w:val="Strong"/>
          <w:b w:val="0"/>
          <w:bCs w:val="0"/>
          <w:color w:val="00B050"/>
        </w:rPr>
        <w:t>[Delete]</w:t>
      </w:r>
    </w:p>
    <w:p w:rsidR="00A14711" w:rsidRPr="00BF1F35" w:rsidP="00A14711" w14:paraId="643BA253" w14:textId="77777777">
      <w:pPr>
        <w:rPr>
          <w:rStyle w:val="Strong"/>
        </w:rPr>
      </w:pPr>
    </w:p>
    <w:p w:rsidR="00A14711" w:rsidRPr="00BF1F35" w:rsidP="00A14711" w14:paraId="5ECF34D9" w14:textId="66BA9B79">
      <w:pPr>
        <w:rPr>
          <w:rStyle w:val="Strong"/>
          <w:b w:val="0"/>
          <w:bCs w:val="0"/>
          <w:color w:val="00B050"/>
        </w:rPr>
      </w:pPr>
      <w:r w:rsidRPr="00BF1F35">
        <w:rPr>
          <w:rStyle w:val="Strong"/>
          <w:b w:val="0"/>
          <w:bCs w:val="0"/>
          <w:color w:val="00B050"/>
        </w:rPr>
        <w:t>[Add</w:t>
      </w:r>
      <w:r w:rsidRPr="00BF1F35" w:rsidR="008F2E71">
        <w:rPr>
          <w:rStyle w:val="Strong"/>
          <w:b w:val="0"/>
          <w:bCs w:val="0"/>
          <w:color w:val="00B050"/>
        </w:rPr>
        <w:t xml:space="preserve"> </w:t>
      </w:r>
      <w:r w:rsidRPr="00BF1F35">
        <w:rPr>
          <w:rStyle w:val="Strong"/>
          <w:b w:val="0"/>
          <w:bCs w:val="0"/>
          <w:color w:val="00B050"/>
        </w:rPr>
        <w:t>CO-PI</w:t>
      </w:r>
      <w:r w:rsidRPr="00BF1F35" w:rsidR="008F2E71">
        <w:rPr>
          <w:rStyle w:val="Strong"/>
          <w:b w:val="0"/>
          <w:bCs w:val="0"/>
          <w:color w:val="00B050"/>
        </w:rPr>
        <w:t xml:space="preserve"> </w:t>
      </w:r>
      <w:r w:rsidRPr="00BF1F35">
        <w:rPr>
          <w:rStyle w:val="Strong"/>
          <w:b w:val="0"/>
          <w:bCs w:val="0"/>
          <w:color w:val="00B050"/>
        </w:rPr>
        <w:t>or</w:t>
      </w:r>
      <w:r w:rsidRPr="00BF1F35" w:rsidR="008F2E71">
        <w:rPr>
          <w:rStyle w:val="Strong"/>
          <w:b w:val="0"/>
          <w:bCs w:val="0"/>
          <w:color w:val="00B050"/>
        </w:rPr>
        <w:t xml:space="preserve"> </w:t>
      </w:r>
      <w:r w:rsidRPr="00BF1F35" w:rsidR="58D3E66C">
        <w:rPr>
          <w:rStyle w:val="Strong"/>
          <w:b w:val="0"/>
          <w:bCs w:val="0"/>
          <w:color w:val="00B050"/>
        </w:rPr>
        <w:t>Faculty</w:t>
      </w:r>
      <w:r w:rsidRPr="00BF1F35" w:rsidR="008F2E71">
        <w:rPr>
          <w:rStyle w:val="Strong"/>
          <w:b w:val="0"/>
          <w:bCs w:val="0"/>
          <w:color w:val="00B050"/>
        </w:rPr>
        <w:t xml:space="preserve"> </w:t>
      </w:r>
      <w:r w:rsidRPr="00BF1F35" w:rsidR="58D3E66C">
        <w:rPr>
          <w:rStyle w:val="Strong"/>
          <w:b w:val="0"/>
          <w:bCs w:val="0"/>
          <w:color w:val="00B050"/>
        </w:rPr>
        <w:t>Participant</w:t>
      </w:r>
      <w:r w:rsidRPr="00BF1F35">
        <w:rPr>
          <w:rStyle w:val="Strong"/>
          <w:b w:val="0"/>
          <w:bCs w:val="0"/>
          <w:color w:val="00B050"/>
        </w:rPr>
        <w:t>]</w:t>
      </w:r>
    </w:p>
    <w:p w:rsidR="00A14711" w:rsidRPr="00BF1F35" w:rsidP="00A14711" w14:paraId="001D3714" w14:textId="5018BF49">
      <w:r w:rsidRPr="00BF1F35">
        <w:br w:type="page"/>
      </w:r>
    </w:p>
    <w:p w:rsidR="00A14711" w:rsidRPr="00BF1F35" w:rsidP="00A14711" w14:paraId="084D4C11" w14:textId="143E3605">
      <w:pPr>
        <w:pStyle w:val="Heading3"/>
      </w:pPr>
      <w:bookmarkStart w:id="38" w:name="_Toc74633345"/>
      <w:bookmarkStart w:id="39" w:name="_Toc76464154"/>
      <w:bookmarkStart w:id="40" w:name="_Toc80611449"/>
      <w:bookmarkStart w:id="41" w:name="_Toc163807672"/>
      <w:r w:rsidRPr="00BF1F35">
        <w:t xml:space="preserve">Add / Edit a </w:t>
      </w:r>
      <w:r w:rsidRPr="00BF1F35" w:rsidR="00AD1F94">
        <w:t>Project</w:t>
      </w:r>
      <w:r w:rsidRPr="00BF1F35" w:rsidR="008F2E71">
        <w:t xml:space="preserve"> </w:t>
      </w:r>
      <w:r w:rsidRPr="00BF1F35">
        <w:t>Coordinator</w:t>
      </w:r>
      <w:bookmarkEnd w:id="38"/>
      <w:bookmarkEnd w:id="39"/>
      <w:bookmarkEnd w:id="40"/>
      <w:bookmarkEnd w:id="41"/>
    </w:p>
    <w:p w:rsidR="00A14711" w:rsidRPr="00BF1F35" w:rsidP="009118A5" w14:paraId="186BE8C4" w14:textId="6EAE8549">
      <w:pPr>
        <w:pStyle w:val="Heading6"/>
      </w:pPr>
      <w:r w:rsidRPr="00BF1F35">
        <w:t>First</w:t>
      </w:r>
      <w:r w:rsidRPr="00BF1F35" w:rsidR="008F2E71">
        <w:t xml:space="preserve"> </w:t>
      </w:r>
      <w:r w:rsidRPr="00BF1F35">
        <w:t>Name</w:t>
      </w:r>
    </w:p>
    <w:p w:rsidR="00A14711" w:rsidRPr="00BF1F35" w:rsidP="00A14711" w14:paraId="7ECD70B4" w14:textId="77777777">
      <w:pPr>
        <w:rPr>
          <w:rStyle w:val="Emphasis"/>
        </w:rPr>
      </w:pPr>
      <w:r w:rsidRPr="00BF1F35">
        <w:rPr>
          <w:rStyle w:val="Emphasis"/>
        </w:rPr>
        <w:t>Required</w:t>
      </w:r>
    </w:p>
    <w:p w:rsidR="00A14711" w:rsidRPr="00BF1F35" w:rsidP="00A14711" w14:paraId="2A69B0DD" w14:textId="75606946">
      <w:pPr>
        <w:rPr>
          <w:rStyle w:val="Emphasis"/>
        </w:rPr>
      </w:pPr>
      <w:r w:rsidRPr="00BF1F35">
        <w:rPr>
          <w:rStyle w:val="Emphasis"/>
        </w:rPr>
        <w:t>Limit</w:t>
      </w:r>
      <w:r w:rsidRPr="00BF1F35" w:rsidR="008F2E71">
        <w:rPr>
          <w:rStyle w:val="Emphasis"/>
        </w:rPr>
        <w:t xml:space="preserve"> </w:t>
      </w:r>
      <w:r w:rsidRPr="00BF1F35">
        <w:rPr>
          <w:rStyle w:val="Emphasis"/>
        </w:rPr>
        <w:t>50</w:t>
      </w:r>
      <w:r w:rsidRPr="00BF1F35" w:rsidR="008F2E71">
        <w:rPr>
          <w:rStyle w:val="Emphasis"/>
        </w:rPr>
        <w:t xml:space="preserve"> </w:t>
      </w:r>
      <w:r w:rsidRPr="00BF1F35">
        <w:rPr>
          <w:rStyle w:val="Emphasis"/>
        </w:rPr>
        <w:t>characters</w:t>
      </w:r>
    </w:p>
    <w:p w:rsidR="00C27DDE" w:rsidRPr="00BF1F35" w:rsidP="00A14711" w14:paraId="1456FAB2" w14:textId="67DC3BA7">
      <w:pPr>
        <w:rPr>
          <w:color w:val="E36C0A" w:themeColor="accent6" w:themeShade="BF"/>
        </w:rPr>
      </w:pPr>
      <w:r w:rsidRPr="00BF1F35">
        <w:rPr>
          <w:color w:val="E36C0A" w:themeColor="accent6" w:themeShade="BF"/>
        </w:rPr>
        <w:t>[Copied]</w:t>
      </w:r>
    </w:p>
    <w:p w:rsidR="00135933" w:rsidRPr="00BF1F35" w:rsidP="00135933" w14:paraId="4D6D1B5D" w14:textId="77777777">
      <w:pPr>
        <w:rPr>
          <w:color w:val="E36C0A" w:themeColor="accent6" w:themeShade="BF"/>
        </w:rPr>
      </w:pPr>
      <w:r w:rsidRPr="00BF1F35">
        <w:rPr>
          <w:color w:val="E36C0A" w:themeColor="accent6" w:themeShade="BF"/>
        </w:rPr>
        <w:t>[Read only]</w:t>
      </w:r>
    </w:p>
    <w:p w:rsidR="00135933" w:rsidRPr="00BF1F35" w:rsidP="00135933" w14:paraId="0E54271C" w14:textId="6DBF8F7B">
      <w:pPr>
        <w:rPr>
          <w:rStyle w:val="Emphasis"/>
        </w:rPr>
      </w:pPr>
      <w:r w:rsidRPr="00BF1F35">
        <w:rPr>
          <w:color w:val="E36C0A" w:themeColor="accent6" w:themeShade="BF"/>
        </w:rPr>
        <w:t>[Change management]</w:t>
      </w:r>
    </w:p>
    <w:tbl>
      <w:tblPr>
        <w:tblStyle w:val="TableGrid"/>
        <w:tblW w:w="9350" w:type="dxa"/>
        <w:tblCellMar>
          <w:left w:w="0" w:type="dxa"/>
        </w:tblCellMar>
        <w:tblLook w:val="04A0"/>
      </w:tblPr>
      <w:tblGrid>
        <w:gridCol w:w="9350"/>
      </w:tblGrid>
      <w:tr w14:paraId="6E160C9C" w14:textId="77777777" w:rsidTr="00BF0BD4">
        <w:tblPrEx>
          <w:tblW w:w="9350" w:type="dxa"/>
          <w:tblCellMar>
            <w:left w:w="0" w:type="dxa"/>
          </w:tblCellMar>
          <w:tblLook w:val="04A0"/>
        </w:tblPrEx>
        <w:trPr>
          <w:trHeight w:val="432"/>
        </w:trPr>
        <w:tc>
          <w:tcPr>
            <w:tcW w:w="9350" w:type="dxa"/>
            <w:vAlign w:val="center"/>
          </w:tcPr>
          <w:p w:rsidR="00A14711" w:rsidRPr="00BF1F35" w:rsidP="00BF0BD4" w14:paraId="33B2D159" w14:textId="77777777"/>
        </w:tc>
      </w:tr>
    </w:tbl>
    <w:p w:rsidR="00A14711" w:rsidRPr="00BF1F35" w:rsidP="009118A5" w14:paraId="05C586AA" w14:textId="5E183A6D">
      <w:pPr>
        <w:pStyle w:val="Heading6"/>
      </w:pPr>
      <w:r w:rsidRPr="00BF1F35">
        <w:t>Middle</w:t>
      </w:r>
      <w:r w:rsidRPr="00BF1F35" w:rsidR="008F2E71">
        <w:t xml:space="preserve"> </w:t>
      </w:r>
      <w:r w:rsidRPr="00BF1F35">
        <w:t>Initial</w:t>
      </w:r>
      <w:r w:rsidRPr="00BF1F35" w:rsidR="008F2E71">
        <w:t xml:space="preserve"> </w:t>
      </w:r>
      <w:r w:rsidRPr="00BF1F35" w:rsidR="0067751A">
        <w:t>or</w:t>
      </w:r>
      <w:r w:rsidRPr="00BF1F35" w:rsidR="008F2E71">
        <w:t xml:space="preserve"> </w:t>
      </w:r>
      <w:r w:rsidRPr="00BF1F35" w:rsidR="0067751A">
        <w:t>Name</w:t>
      </w:r>
    </w:p>
    <w:p w:rsidR="00C27DDE" w:rsidRPr="00BF1F35" w:rsidP="00C27DDE" w14:paraId="44870741" w14:textId="0B2E200F">
      <w:pPr>
        <w:rPr>
          <w:color w:val="E36C0A" w:themeColor="accent6" w:themeShade="BF"/>
        </w:rPr>
      </w:pPr>
      <w:r w:rsidRPr="00BF1F35">
        <w:rPr>
          <w:color w:val="E36C0A" w:themeColor="accent6" w:themeShade="BF"/>
        </w:rPr>
        <w:t>[Copied]</w:t>
      </w:r>
    </w:p>
    <w:p w:rsidR="00135933" w:rsidRPr="00BF1F35" w:rsidP="00135933" w14:paraId="07D5DE8C" w14:textId="77777777">
      <w:pPr>
        <w:rPr>
          <w:color w:val="E36C0A" w:themeColor="accent6" w:themeShade="BF"/>
        </w:rPr>
      </w:pPr>
      <w:r w:rsidRPr="00BF1F35">
        <w:rPr>
          <w:color w:val="E36C0A" w:themeColor="accent6" w:themeShade="BF"/>
        </w:rPr>
        <w:t>[Read only]</w:t>
      </w:r>
    </w:p>
    <w:p w:rsidR="00135933" w:rsidRPr="00BF1F35" w:rsidP="00135933" w14:paraId="0B81A64F" w14:textId="32C75D07">
      <w:r w:rsidRPr="00BF1F35">
        <w:rPr>
          <w:color w:val="E36C0A" w:themeColor="accent6" w:themeShade="BF"/>
        </w:rPr>
        <w:t>[Change management]</w:t>
      </w:r>
    </w:p>
    <w:tbl>
      <w:tblPr>
        <w:tblStyle w:val="TableGrid"/>
        <w:tblW w:w="9350" w:type="dxa"/>
        <w:tblCellMar>
          <w:left w:w="0" w:type="dxa"/>
        </w:tblCellMar>
        <w:tblLook w:val="04A0"/>
      </w:tblPr>
      <w:tblGrid>
        <w:gridCol w:w="9350"/>
      </w:tblGrid>
      <w:tr w14:paraId="770B50F6" w14:textId="77777777" w:rsidTr="00BF0BD4">
        <w:tblPrEx>
          <w:tblW w:w="9350" w:type="dxa"/>
          <w:tblCellMar>
            <w:left w:w="0" w:type="dxa"/>
          </w:tblCellMar>
          <w:tblLook w:val="04A0"/>
        </w:tblPrEx>
        <w:trPr>
          <w:trHeight w:val="432"/>
        </w:trPr>
        <w:tc>
          <w:tcPr>
            <w:tcW w:w="9350" w:type="dxa"/>
            <w:vAlign w:val="center"/>
          </w:tcPr>
          <w:p w:rsidR="00A14711" w:rsidRPr="00BF1F35" w:rsidP="00BF0BD4" w14:paraId="05CBD086" w14:textId="77777777"/>
        </w:tc>
      </w:tr>
    </w:tbl>
    <w:p w:rsidR="00A14711" w:rsidRPr="00BF1F35" w:rsidP="009118A5" w14:paraId="082DD49F" w14:textId="5449CEB2">
      <w:pPr>
        <w:pStyle w:val="Heading6"/>
      </w:pPr>
      <w:r w:rsidRPr="00BF1F35">
        <w:t>Last</w:t>
      </w:r>
      <w:r w:rsidRPr="00BF1F35" w:rsidR="008F2E71">
        <w:t xml:space="preserve"> </w:t>
      </w:r>
      <w:r w:rsidRPr="00BF1F35">
        <w:t>Name</w:t>
      </w:r>
    </w:p>
    <w:p w:rsidR="00A14711" w:rsidRPr="00BF1F35" w:rsidP="00A14711" w14:paraId="614296ED" w14:textId="77777777">
      <w:pPr>
        <w:rPr>
          <w:rStyle w:val="Emphasis"/>
        </w:rPr>
      </w:pPr>
      <w:r w:rsidRPr="00BF1F35">
        <w:rPr>
          <w:rStyle w:val="Emphasis"/>
        </w:rPr>
        <w:t>Required</w:t>
      </w:r>
    </w:p>
    <w:p w:rsidR="00A14711" w:rsidRPr="00BF1F35" w:rsidP="00A14711" w14:paraId="52A4E0A8" w14:textId="08984C6D">
      <w:pPr>
        <w:rPr>
          <w:rStyle w:val="Emphasis"/>
        </w:rPr>
      </w:pPr>
      <w:r w:rsidRPr="00BF1F35">
        <w:rPr>
          <w:rStyle w:val="Emphasis"/>
        </w:rPr>
        <w:t>Limit</w:t>
      </w:r>
      <w:r w:rsidRPr="00BF1F35" w:rsidR="008F2E71">
        <w:rPr>
          <w:rStyle w:val="Emphasis"/>
        </w:rPr>
        <w:t xml:space="preserve"> </w:t>
      </w:r>
      <w:r w:rsidRPr="00BF1F35">
        <w:rPr>
          <w:rStyle w:val="Emphasis"/>
        </w:rPr>
        <w:t>50</w:t>
      </w:r>
      <w:r w:rsidRPr="00BF1F35" w:rsidR="008F2E71">
        <w:rPr>
          <w:rStyle w:val="Emphasis"/>
        </w:rPr>
        <w:t xml:space="preserve"> </w:t>
      </w:r>
      <w:r w:rsidRPr="00BF1F35">
        <w:rPr>
          <w:rStyle w:val="Emphasis"/>
        </w:rPr>
        <w:t>characters</w:t>
      </w:r>
    </w:p>
    <w:p w:rsidR="00C27DDE" w:rsidRPr="00BF1F35" w:rsidP="00A14711" w14:paraId="5C3C0173" w14:textId="05108162">
      <w:pPr>
        <w:rPr>
          <w:color w:val="E36C0A" w:themeColor="accent6" w:themeShade="BF"/>
        </w:rPr>
      </w:pPr>
      <w:r w:rsidRPr="00BF1F35">
        <w:rPr>
          <w:color w:val="E36C0A" w:themeColor="accent6" w:themeShade="BF"/>
        </w:rPr>
        <w:t>[Copied]</w:t>
      </w:r>
    </w:p>
    <w:p w:rsidR="00135933" w:rsidRPr="00BF1F35" w:rsidP="00135933" w14:paraId="389E81C5" w14:textId="77777777">
      <w:pPr>
        <w:rPr>
          <w:color w:val="E36C0A" w:themeColor="accent6" w:themeShade="BF"/>
        </w:rPr>
      </w:pPr>
      <w:r w:rsidRPr="00BF1F35">
        <w:rPr>
          <w:color w:val="E36C0A" w:themeColor="accent6" w:themeShade="BF"/>
        </w:rPr>
        <w:t>[Read only]</w:t>
      </w:r>
    </w:p>
    <w:p w:rsidR="00135933" w:rsidRPr="00BF1F35" w:rsidP="00135933" w14:paraId="0EA059B7" w14:textId="33E53690">
      <w:pPr>
        <w:rPr>
          <w:rStyle w:val="Emphasis"/>
        </w:rPr>
      </w:pPr>
      <w:r w:rsidRPr="00BF1F35">
        <w:rPr>
          <w:color w:val="E36C0A" w:themeColor="accent6" w:themeShade="BF"/>
        </w:rPr>
        <w:t>[Change management]</w:t>
      </w:r>
    </w:p>
    <w:tbl>
      <w:tblPr>
        <w:tblStyle w:val="TableGrid"/>
        <w:tblW w:w="9350" w:type="dxa"/>
        <w:tblCellMar>
          <w:left w:w="0" w:type="dxa"/>
        </w:tblCellMar>
        <w:tblLook w:val="04A0"/>
      </w:tblPr>
      <w:tblGrid>
        <w:gridCol w:w="9350"/>
      </w:tblGrid>
      <w:tr w14:paraId="5B097B6C" w14:textId="77777777" w:rsidTr="00BF0BD4">
        <w:tblPrEx>
          <w:tblW w:w="9350" w:type="dxa"/>
          <w:tblCellMar>
            <w:left w:w="0" w:type="dxa"/>
          </w:tblCellMar>
          <w:tblLook w:val="04A0"/>
        </w:tblPrEx>
        <w:trPr>
          <w:trHeight w:val="432"/>
        </w:trPr>
        <w:tc>
          <w:tcPr>
            <w:tcW w:w="9350" w:type="dxa"/>
            <w:vAlign w:val="center"/>
          </w:tcPr>
          <w:p w:rsidR="00A14711" w:rsidRPr="00BF1F35" w:rsidP="00BF0BD4" w14:paraId="1A4B6FB7" w14:textId="77777777"/>
        </w:tc>
      </w:tr>
    </w:tbl>
    <w:p w:rsidR="00135933" w:rsidRPr="00BF1F35" w:rsidP="00135933" w14:paraId="7665643F" w14:textId="77777777">
      <w:pPr>
        <w:pStyle w:val="Heading6"/>
      </w:pPr>
      <w:r w:rsidRPr="00BF1F35">
        <w:t>Email Address</w:t>
      </w:r>
    </w:p>
    <w:p w:rsidR="00135933" w:rsidRPr="00BF1F35" w:rsidP="00135933" w14:paraId="2AC3B2E2" w14:textId="77777777">
      <w:pPr>
        <w:rPr>
          <w:rStyle w:val="Emphasis"/>
        </w:rPr>
      </w:pPr>
      <w:r w:rsidRPr="00BF1F35">
        <w:rPr>
          <w:rStyle w:val="Emphasis"/>
        </w:rPr>
        <w:t>Required</w:t>
      </w:r>
    </w:p>
    <w:p w:rsidR="00135933" w:rsidRPr="00BF1F35" w:rsidP="00135933" w14:paraId="30B25474" w14:textId="77777777">
      <w:pPr>
        <w:rPr>
          <w:rStyle w:val="Emphasis"/>
        </w:rPr>
      </w:pPr>
      <w:r w:rsidRPr="00BF1F35">
        <w:rPr>
          <w:rStyle w:val="Emphasis"/>
        </w:rPr>
        <w:t>Limit 200 characters</w:t>
      </w:r>
    </w:p>
    <w:p w:rsidR="00135933" w:rsidRPr="00BF1F35" w:rsidP="00135933" w14:paraId="445EC380" w14:textId="77777777">
      <w:pPr>
        <w:rPr>
          <w:color w:val="E36C0A" w:themeColor="accent6" w:themeShade="BF"/>
        </w:rPr>
      </w:pPr>
      <w:r w:rsidRPr="00BF1F35">
        <w:rPr>
          <w:color w:val="E36C0A" w:themeColor="accent6" w:themeShade="BF"/>
        </w:rPr>
        <w:t>[Copied]</w:t>
      </w:r>
    </w:p>
    <w:p w:rsidR="00135933" w:rsidRPr="00BF1F35" w:rsidP="00135933" w14:paraId="027EEBC8" w14:textId="77777777">
      <w:pPr>
        <w:rPr>
          <w:color w:val="E36C0A" w:themeColor="accent6" w:themeShade="BF"/>
        </w:rPr>
      </w:pPr>
      <w:r w:rsidRPr="00BF1F35">
        <w:rPr>
          <w:color w:val="E36C0A" w:themeColor="accent6" w:themeShade="BF"/>
        </w:rPr>
        <w:t>[Read only]</w:t>
      </w:r>
    </w:p>
    <w:p w:rsidR="00135933" w:rsidRPr="00BF1F35" w:rsidP="00135933" w14:paraId="5A2808CF" w14:textId="77777777">
      <w:pPr>
        <w:rPr>
          <w:rStyle w:val="Emphasis"/>
        </w:rPr>
      </w:pPr>
      <w:r w:rsidRPr="00BF1F35">
        <w:rPr>
          <w:color w:val="E36C0A" w:themeColor="accent6" w:themeShade="BF"/>
        </w:rPr>
        <w:t>[Change management]</w:t>
      </w:r>
    </w:p>
    <w:tbl>
      <w:tblPr>
        <w:tblStyle w:val="TableGrid"/>
        <w:tblW w:w="9350" w:type="dxa"/>
        <w:tblCellMar>
          <w:left w:w="0" w:type="dxa"/>
        </w:tblCellMar>
        <w:tblLook w:val="04A0"/>
      </w:tblPr>
      <w:tblGrid>
        <w:gridCol w:w="9350"/>
      </w:tblGrid>
      <w:tr w14:paraId="4D54A8F6" w14:textId="77777777" w:rsidTr="0081288C">
        <w:tblPrEx>
          <w:tblW w:w="9350" w:type="dxa"/>
          <w:tblCellMar>
            <w:left w:w="0" w:type="dxa"/>
          </w:tblCellMar>
          <w:tblLook w:val="04A0"/>
        </w:tblPrEx>
        <w:trPr>
          <w:trHeight w:val="432"/>
        </w:trPr>
        <w:tc>
          <w:tcPr>
            <w:tcW w:w="9350" w:type="dxa"/>
            <w:vAlign w:val="center"/>
          </w:tcPr>
          <w:p w:rsidR="00135933" w:rsidRPr="00BF1F35" w:rsidP="0081288C" w14:paraId="4CE6CD09" w14:textId="77777777"/>
        </w:tc>
      </w:tr>
    </w:tbl>
    <w:p w:rsidR="00A14711" w:rsidRPr="00BF1F35" w:rsidP="00A14711" w14:paraId="215D0D76" w14:textId="77777777">
      <w:r w:rsidRPr="00BF1F35">
        <w:br w:type="page"/>
      </w:r>
    </w:p>
    <w:p w:rsidR="004A4A42" w:rsidRPr="00BF1F35" w:rsidP="004A4A42" w14:paraId="2B07CFA6" w14:textId="591890E7">
      <w:pPr>
        <w:pStyle w:val="Heading3"/>
      </w:pPr>
      <w:bookmarkStart w:id="42" w:name="_Toc74633346"/>
      <w:bookmarkStart w:id="43" w:name="_Toc76464155"/>
      <w:bookmarkStart w:id="44" w:name="_Toc80611450"/>
      <w:bookmarkStart w:id="45" w:name="_Toc163807673"/>
      <w:r w:rsidRPr="00BF1F35">
        <w:t xml:space="preserve">Add / Edit </w:t>
      </w:r>
      <w:r w:rsidRPr="00BF1F35" w:rsidR="0031304F">
        <w:t>Evaluator</w:t>
      </w:r>
      <w:bookmarkEnd w:id="42"/>
      <w:bookmarkEnd w:id="43"/>
      <w:bookmarkEnd w:id="44"/>
      <w:bookmarkEnd w:id="45"/>
    </w:p>
    <w:p w:rsidR="004A4A42" w:rsidRPr="00BF1F35" w:rsidP="009118A5" w14:paraId="65B5D5C4" w14:textId="49506EF7">
      <w:pPr>
        <w:pStyle w:val="Heading6"/>
      </w:pPr>
      <w:r w:rsidRPr="00BF1F35">
        <w:t>First</w:t>
      </w:r>
      <w:r w:rsidRPr="00BF1F35" w:rsidR="008F2E71">
        <w:t xml:space="preserve"> </w:t>
      </w:r>
      <w:r w:rsidRPr="00BF1F35">
        <w:t>Name</w:t>
      </w:r>
    </w:p>
    <w:p w:rsidR="004A4A42" w:rsidRPr="00BF1F35" w:rsidP="004A4A42" w14:paraId="0BD69E77" w14:textId="77777777">
      <w:pPr>
        <w:rPr>
          <w:rStyle w:val="Emphasis"/>
        </w:rPr>
      </w:pPr>
      <w:r w:rsidRPr="00BF1F35">
        <w:rPr>
          <w:rStyle w:val="Emphasis"/>
        </w:rPr>
        <w:t>Required</w:t>
      </w:r>
    </w:p>
    <w:p w:rsidR="004A4A42" w:rsidRPr="00BF1F35" w:rsidP="004A4A42" w14:paraId="438A020A" w14:textId="253F441C">
      <w:pPr>
        <w:rPr>
          <w:rStyle w:val="Emphasis"/>
        </w:rPr>
      </w:pPr>
      <w:r w:rsidRPr="00BF1F35">
        <w:rPr>
          <w:rStyle w:val="Emphasis"/>
        </w:rPr>
        <w:t>Limit</w:t>
      </w:r>
      <w:r w:rsidRPr="00BF1F35" w:rsidR="008F2E71">
        <w:rPr>
          <w:rStyle w:val="Emphasis"/>
        </w:rPr>
        <w:t xml:space="preserve"> </w:t>
      </w:r>
      <w:r w:rsidRPr="00BF1F35">
        <w:rPr>
          <w:rStyle w:val="Emphasis"/>
        </w:rPr>
        <w:t>50</w:t>
      </w:r>
      <w:r w:rsidRPr="00BF1F35" w:rsidR="008F2E71">
        <w:rPr>
          <w:rStyle w:val="Emphasis"/>
        </w:rPr>
        <w:t xml:space="preserve"> </w:t>
      </w:r>
      <w:r w:rsidRPr="00BF1F35">
        <w:rPr>
          <w:rStyle w:val="Emphasis"/>
        </w:rPr>
        <w:t>characters</w:t>
      </w:r>
    </w:p>
    <w:p w:rsidR="00135933" w:rsidRPr="00BF1F35" w:rsidP="00135933" w14:paraId="04F08FD0" w14:textId="77777777">
      <w:pPr>
        <w:rPr>
          <w:color w:val="E36C0A" w:themeColor="accent6" w:themeShade="BF"/>
        </w:rPr>
      </w:pPr>
      <w:r w:rsidRPr="00BF1F35">
        <w:rPr>
          <w:color w:val="E36C0A" w:themeColor="accent6" w:themeShade="BF"/>
        </w:rPr>
        <w:t>[Copied]</w:t>
      </w:r>
    </w:p>
    <w:p w:rsidR="00135933" w:rsidRPr="00BF1F35" w:rsidP="00135933" w14:paraId="1BC9C694" w14:textId="77777777">
      <w:pPr>
        <w:rPr>
          <w:color w:val="E36C0A" w:themeColor="accent6" w:themeShade="BF"/>
        </w:rPr>
      </w:pPr>
      <w:r w:rsidRPr="00BF1F35">
        <w:rPr>
          <w:color w:val="E36C0A" w:themeColor="accent6" w:themeShade="BF"/>
        </w:rPr>
        <w:t>[Read only]</w:t>
      </w:r>
    </w:p>
    <w:p w:rsidR="006C04E0" w:rsidRPr="00BF1F35" w:rsidP="00135933" w14:paraId="2447B4E6" w14:textId="26D3CF18">
      <w:pPr>
        <w:rPr>
          <w:rStyle w:val="Emphasis"/>
        </w:rPr>
      </w:pPr>
      <w:r w:rsidRPr="00BF1F35">
        <w:rPr>
          <w:color w:val="E36C0A" w:themeColor="accent6" w:themeShade="BF"/>
        </w:rPr>
        <w:t>[Change management]</w:t>
      </w:r>
    </w:p>
    <w:tbl>
      <w:tblPr>
        <w:tblStyle w:val="TableGrid"/>
        <w:tblW w:w="9350" w:type="dxa"/>
        <w:tblCellMar>
          <w:left w:w="0" w:type="dxa"/>
        </w:tblCellMar>
        <w:tblLook w:val="04A0"/>
      </w:tblPr>
      <w:tblGrid>
        <w:gridCol w:w="9350"/>
      </w:tblGrid>
      <w:tr w14:paraId="775E51C6" w14:textId="77777777" w:rsidTr="00BF0BD4">
        <w:tblPrEx>
          <w:tblW w:w="9350" w:type="dxa"/>
          <w:tblCellMar>
            <w:left w:w="0" w:type="dxa"/>
          </w:tblCellMar>
          <w:tblLook w:val="04A0"/>
        </w:tblPrEx>
        <w:trPr>
          <w:trHeight w:val="432"/>
        </w:trPr>
        <w:tc>
          <w:tcPr>
            <w:tcW w:w="9350" w:type="dxa"/>
            <w:vAlign w:val="center"/>
          </w:tcPr>
          <w:p w:rsidR="004A4A42" w:rsidRPr="00BF1F35" w:rsidP="00BF0BD4" w14:paraId="207D0610" w14:textId="77777777"/>
        </w:tc>
      </w:tr>
    </w:tbl>
    <w:p w:rsidR="0067751A" w:rsidRPr="00BF1F35" w:rsidP="0067751A" w14:paraId="52BEECD1" w14:textId="7DE07B89">
      <w:pPr>
        <w:pStyle w:val="Heading6"/>
      </w:pPr>
      <w:r w:rsidRPr="00BF1F35">
        <w:t>Middle</w:t>
      </w:r>
      <w:r w:rsidRPr="00BF1F35" w:rsidR="008F2E71">
        <w:t xml:space="preserve"> </w:t>
      </w:r>
      <w:r w:rsidRPr="00BF1F35">
        <w:t>Initial</w:t>
      </w:r>
      <w:r w:rsidRPr="00BF1F35" w:rsidR="008F2E71">
        <w:t xml:space="preserve"> </w:t>
      </w:r>
      <w:r w:rsidRPr="00BF1F35">
        <w:t>or</w:t>
      </w:r>
      <w:r w:rsidRPr="00BF1F35" w:rsidR="008F2E71">
        <w:t xml:space="preserve"> </w:t>
      </w:r>
      <w:r w:rsidRPr="00BF1F35">
        <w:t>Name</w:t>
      </w:r>
    </w:p>
    <w:p w:rsidR="00135933" w:rsidRPr="00BF1F35" w:rsidP="00135933" w14:paraId="2BF124FE" w14:textId="77777777">
      <w:pPr>
        <w:rPr>
          <w:color w:val="E36C0A" w:themeColor="accent6" w:themeShade="BF"/>
        </w:rPr>
      </w:pPr>
      <w:r w:rsidRPr="00BF1F35">
        <w:rPr>
          <w:color w:val="E36C0A" w:themeColor="accent6" w:themeShade="BF"/>
        </w:rPr>
        <w:t>[Copied]</w:t>
      </w:r>
    </w:p>
    <w:p w:rsidR="00135933" w:rsidRPr="00BF1F35" w:rsidP="00135933" w14:paraId="5D24F5A5" w14:textId="77777777">
      <w:pPr>
        <w:rPr>
          <w:color w:val="E36C0A" w:themeColor="accent6" w:themeShade="BF"/>
        </w:rPr>
      </w:pPr>
      <w:r w:rsidRPr="00BF1F35">
        <w:rPr>
          <w:color w:val="E36C0A" w:themeColor="accent6" w:themeShade="BF"/>
        </w:rPr>
        <w:t>[Read only]</w:t>
      </w:r>
    </w:p>
    <w:p w:rsidR="006C04E0" w:rsidRPr="00BF1F35" w:rsidP="00135933" w14:paraId="0DF3B8E3" w14:textId="6DF09ED1">
      <w:r w:rsidRPr="00BF1F35">
        <w:rPr>
          <w:color w:val="E36C0A" w:themeColor="accent6" w:themeShade="BF"/>
        </w:rPr>
        <w:t>[Change management]</w:t>
      </w:r>
    </w:p>
    <w:tbl>
      <w:tblPr>
        <w:tblStyle w:val="TableGrid"/>
        <w:tblW w:w="9350" w:type="dxa"/>
        <w:tblCellMar>
          <w:left w:w="0" w:type="dxa"/>
        </w:tblCellMar>
        <w:tblLook w:val="04A0"/>
      </w:tblPr>
      <w:tblGrid>
        <w:gridCol w:w="9350"/>
      </w:tblGrid>
      <w:tr w14:paraId="7DC0C36B" w14:textId="77777777" w:rsidTr="00BF0BD4">
        <w:tblPrEx>
          <w:tblW w:w="9350" w:type="dxa"/>
          <w:tblCellMar>
            <w:left w:w="0" w:type="dxa"/>
          </w:tblCellMar>
          <w:tblLook w:val="04A0"/>
        </w:tblPrEx>
        <w:trPr>
          <w:trHeight w:val="432"/>
        </w:trPr>
        <w:tc>
          <w:tcPr>
            <w:tcW w:w="9350" w:type="dxa"/>
            <w:vAlign w:val="center"/>
          </w:tcPr>
          <w:p w:rsidR="004A4A42" w:rsidRPr="00BF1F35" w:rsidP="00BF0BD4" w14:paraId="5A760C3F" w14:textId="77777777"/>
        </w:tc>
      </w:tr>
    </w:tbl>
    <w:p w:rsidR="004A4A42" w:rsidRPr="00BF1F35" w:rsidP="009118A5" w14:paraId="6715EDB5" w14:textId="44B928CB">
      <w:pPr>
        <w:pStyle w:val="Heading6"/>
      </w:pPr>
      <w:r w:rsidRPr="00BF1F35">
        <w:t>Last</w:t>
      </w:r>
      <w:r w:rsidRPr="00BF1F35" w:rsidR="008F2E71">
        <w:t xml:space="preserve"> </w:t>
      </w:r>
      <w:r w:rsidRPr="00BF1F35">
        <w:t>Name</w:t>
      </w:r>
    </w:p>
    <w:p w:rsidR="004A4A42" w:rsidRPr="00BF1F35" w:rsidP="004A4A42" w14:paraId="4F4D331C" w14:textId="77777777">
      <w:pPr>
        <w:rPr>
          <w:rStyle w:val="Emphasis"/>
        </w:rPr>
      </w:pPr>
      <w:r w:rsidRPr="00BF1F35">
        <w:rPr>
          <w:rStyle w:val="Emphasis"/>
        </w:rPr>
        <w:t>Required</w:t>
      </w:r>
    </w:p>
    <w:p w:rsidR="004A4A42" w:rsidRPr="00BF1F35" w:rsidP="004A4A42" w14:paraId="5FAEAAC3" w14:textId="629832CA">
      <w:pPr>
        <w:rPr>
          <w:rStyle w:val="Emphasis"/>
        </w:rPr>
      </w:pPr>
      <w:r w:rsidRPr="00BF1F35">
        <w:rPr>
          <w:rStyle w:val="Emphasis"/>
        </w:rPr>
        <w:t>Limit</w:t>
      </w:r>
      <w:r w:rsidRPr="00BF1F35" w:rsidR="008F2E71">
        <w:rPr>
          <w:rStyle w:val="Emphasis"/>
        </w:rPr>
        <w:t xml:space="preserve"> </w:t>
      </w:r>
      <w:r w:rsidRPr="00BF1F35">
        <w:rPr>
          <w:rStyle w:val="Emphasis"/>
        </w:rPr>
        <w:t>50</w:t>
      </w:r>
      <w:r w:rsidRPr="00BF1F35" w:rsidR="008F2E71">
        <w:rPr>
          <w:rStyle w:val="Emphasis"/>
        </w:rPr>
        <w:t xml:space="preserve"> </w:t>
      </w:r>
      <w:r w:rsidRPr="00BF1F35">
        <w:rPr>
          <w:rStyle w:val="Emphasis"/>
        </w:rPr>
        <w:t>characters</w:t>
      </w:r>
    </w:p>
    <w:p w:rsidR="00135933" w:rsidRPr="00BF1F35" w:rsidP="00135933" w14:paraId="79F8A479" w14:textId="77777777">
      <w:pPr>
        <w:rPr>
          <w:color w:val="E36C0A" w:themeColor="accent6" w:themeShade="BF"/>
        </w:rPr>
      </w:pPr>
      <w:r w:rsidRPr="00BF1F35">
        <w:rPr>
          <w:color w:val="E36C0A" w:themeColor="accent6" w:themeShade="BF"/>
        </w:rPr>
        <w:t>[Copied]</w:t>
      </w:r>
    </w:p>
    <w:p w:rsidR="00135933" w:rsidRPr="00BF1F35" w:rsidP="00135933" w14:paraId="52CA9D82" w14:textId="77777777">
      <w:pPr>
        <w:rPr>
          <w:color w:val="E36C0A" w:themeColor="accent6" w:themeShade="BF"/>
        </w:rPr>
      </w:pPr>
      <w:r w:rsidRPr="00BF1F35">
        <w:rPr>
          <w:color w:val="E36C0A" w:themeColor="accent6" w:themeShade="BF"/>
        </w:rPr>
        <w:t>[Read only]</w:t>
      </w:r>
    </w:p>
    <w:p w:rsidR="006C04E0" w:rsidRPr="00BF1F35" w:rsidP="00135933" w14:paraId="1F780188" w14:textId="42095F44">
      <w:pPr>
        <w:rPr>
          <w:rStyle w:val="Emphasis"/>
        </w:rPr>
      </w:pPr>
      <w:r w:rsidRPr="00BF1F35">
        <w:rPr>
          <w:color w:val="E36C0A" w:themeColor="accent6" w:themeShade="BF"/>
        </w:rPr>
        <w:t>[Change management]</w:t>
      </w:r>
    </w:p>
    <w:tbl>
      <w:tblPr>
        <w:tblStyle w:val="TableGrid"/>
        <w:tblW w:w="9350" w:type="dxa"/>
        <w:tblCellMar>
          <w:left w:w="0" w:type="dxa"/>
        </w:tblCellMar>
        <w:tblLook w:val="04A0"/>
      </w:tblPr>
      <w:tblGrid>
        <w:gridCol w:w="9350"/>
      </w:tblGrid>
      <w:tr w14:paraId="23DD5092" w14:textId="77777777" w:rsidTr="00BF0BD4">
        <w:tblPrEx>
          <w:tblW w:w="9350" w:type="dxa"/>
          <w:tblCellMar>
            <w:left w:w="0" w:type="dxa"/>
          </w:tblCellMar>
          <w:tblLook w:val="04A0"/>
        </w:tblPrEx>
        <w:trPr>
          <w:trHeight w:val="432"/>
        </w:trPr>
        <w:tc>
          <w:tcPr>
            <w:tcW w:w="9350" w:type="dxa"/>
            <w:vAlign w:val="center"/>
          </w:tcPr>
          <w:p w:rsidR="004A4A42" w:rsidRPr="00BF1F35" w:rsidP="00BF0BD4" w14:paraId="4AD9E2C4" w14:textId="77777777"/>
        </w:tc>
      </w:tr>
    </w:tbl>
    <w:p w:rsidR="00135933" w:rsidRPr="00BF1F35" w:rsidP="00135933" w14:paraId="4061EB87" w14:textId="77777777">
      <w:pPr>
        <w:pStyle w:val="Heading6"/>
      </w:pPr>
      <w:r w:rsidRPr="00BF1F35">
        <w:t>Email Address</w:t>
      </w:r>
    </w:p>
    <w:p w:rsidR="00135933" w:rsidRPr="00BF1F35" w:rsidP="00135933" w14:paraId="0795820C" w14:textId="77777777">
      <w:pPr>
        <w:rPr>
          <w:rStyle w:val="Emphasis"/>
        </w:rPr>
      </w:pPr>
      <w:r w:rsidRPr="00BF1F35">
        <w:rPr>
          <w:rStyle w:val="Emphasis"/>
        </w:rPr>
        <w:t>Required</w:t>
      </w:r>
    </w:p>
    <w:p w:rsidR="00135933" w:rsidRPr="00BF1F35" w:rsidP="00135933" w14:paraId="0DAABE56" w14:textId="77777777">
      <w:pPr>
        <w:rPr>
          <w:rStyle w:val="Emphasis"/>
        </w:rPr>
      </w:pPr>
      <w:r w:rsidRPr="00BF1F35">
        <w:rPr>
          <w:rStyle w:val="Emphasis"/>
        </w:rPr>
        <w:t>Limit 200 characters</w:t>
      </w:r>
    </w:p>
    <w:p w:rsidR="00135933" w:rsidRPr="00BF1F35" w:rsidP="00135933" w14:paraId="74F6D8F1" w14:textId="5BC768F5">
      <w:pPr>
        <w:rPr>
          <w:color w:val="E36C0A" w:themeColor="accent6" w:themeShade="BF"/>
        </w:rPr>
      </w:pPr>
      <w:r w:rsidRPr="00BF1F35">
        <w:rPr>
          <w:color w:val="E36C0A" w:themeColor="accent6" w:themeShade="BF"/>
        </w:rPr>
        <w:t>[Copied]</w:t>
      </w:r>
    </w:p>
    <w:p w:rsidR="00666A81" w:rsidRPr="00BF1F35" w:rsidP="00135933" w14:paraId="5B23440C" w14:textId="72F663C9">
      <w:pPr>
        <w:rPr>
          <w:color w:val="E36C0A" w:themeColor="accent6" w:themeShade="BF"/>
        </w:rPr>
      </w:pPr>
      <w:r w:rsidRPr="00BF1F35">
        <w:rPr>
          <w:color w:val="E36C0A" w:themeColor="accent6" w:themeShade="BF"/>
        </w:rPr>
        <w:t>[Read only]</w:t>
      </w:r>
    </w:p>
    <w:p w:rsidR="002D1D1D" w:rsidRPr="00BF1F35" w:rsidP="00135933" w14:paraId="3129EFF7" w14:textId="1B9B83ED">
      <w:pPr>
        <w:rPr>
          <w:rStyle w:val="Emphasis"/>
        </w:rPr>
      </w:pPr>
      <w:r w:rsidRPr="00BF1F35">
        <w:rPr>
          <w:color w:val="E36C0A" w:themeColor="accent6" w:themeShade="BF"/>
        </w:rPr>
        <w:t>[Change management]</w:t>
      </w:r>
    </w:p>
    <w:tbl>
      <w:tblPr>
        <w:tblStyle w:val="TableGrid"/>
        <w:tblW w:w="9350" w:type="dxa"/>
        <w:tblCellMar>
          <w:left w:w="0" w:type="dxa"/>
        </w:tblCellMar>
        <w:tblLook w:val="04A0"/>
      </w:tblPr>
      <w:tblGrid>
        <w:gridCol w:w="9350"/>
      </w:tblGrid>
      <w:tr w14:paraId="024ED696" w14:textId="77777777" w:rsidTr="0081288C">
        <w:tblPrEx>
          <w:tblW w:w="9350" w:type="dxa"/>
          <w:tblCellMar>
            <w:left w:w="0" w:type="dxa"/>
          </w:tblCellMar>
          <w:tblLook w:val="04A0"/>
        </w:tblPrEx>
        <w:trPr>
          <w:trHeight w:val="432"/>
        </w:trPr>
        <w:tc>
          <w:tcPr>
            <w:tcW w:w="9350" w:type="dxa"/>
            <w:vAlign w:val="center"/>
          </w:tcPr>
          <w:p w:rsidR="00135933" w:rsidRPr="00BF1F35" w:rsidP="0081288C" w14:paraId="3CED9A8D" w14:textId="77777777"/>
        </w:tc>
      </w:tr>
    </w:tbl>
    <w:p w:rsidR="004A4A42" w:rsidRPr="00BF1F35" w:rsidP="009118A5" w14:paraId="515CE0B2" w14:textId="08082D08">
      <w:pPr>
        <w:pStyle w:val="Heading6"/>
      </w:pPr>
      <w:r w:rsidRPr="00BF1F35">
        <w:t>Is</w:t>
      </w:r>
      <w:r w:rsidRPr="00BF1F35" w:rsidR="008F2E71">
        <w:t xml:space="preserve"> </w:t>
      </w:r>
      <w:r w:rsidRPr="00BF1F35">
        <w:t>this</w:t>
      </w:r>
      <w:r w:rsidRPr="00BF1F35" w:rsidR="008F2E71">
        <w:t xml:space="preserve"> </w:t>
      </w:r>
      <w:r w:rsidRPr="00BF1F35">
        <w:t>individual</w:t>
      </w:r>
      <w:r w:rsidRPr="00BF1F35" w:rsidR="008F2E71">
        <w:t xml:space="preserve"> </w:t>
      </w:r>
      <w:r w:rsidRPr="00BF1F35">
        <w:t>considered</w:t>
      </w:r>
      <w:r w:rsidRPr="00BF1F35" w:rsidR="008F2E71">
        <w:t xml:space="preserve"> </w:t>
      </w:r>
      <w:r w:rsidRPr="00BF1F35">
        <w:t>an</w:t>
      </w:r>
      <w:r w:rsidRPr="00BF1F35" w:rsidR="008F2E71">
        <w:t xml:space="preserve"> </w:t>
      </w:r>
      <w:r w:rsidRPr="00BF1F35">
        <w:t>internal</w:t>
      </w:r>
      <w:r w:rsidRPr="00BF1F35" w:rsidR="008F2E71">
        <w:t xml:space="preserve"> </w:t>
      </w:r>
      <w:r w:rsidRPr="00BF1F35">
        <w:t>or</w:t>
      </w:r>
      <w:r w:rsidRPr="00BF1F35" w:rsidR="008F2E71">
        <w:t xml:space="preserve"> </w:t>
      </w:r>
      <w:r w:rsidRPr="00BF1F35">
        <w:t>external</w:t>
      </w:r>
      <w:r w:rsidRPr="00BF1F35" w:rsidR="008F2E71">
        <w:t xml:space="preserve"> </w:t>
      </w:r>
      <w:r w:rsidRPr="00BF1F35">
        <w:t>evaluator</w:t>
      </w:r>
      <w:r w:rsidRPr="00BF1F35" w:rsidR="008F2E71">
        <w:t xml:space="preserve"> </w:t>
      </w:r>
      <w:r w:rsidRPr="00BF1F35">
        <w:t>for</w:t>
      </w:r>
      <w:r w:rsidRPr="00BF1F35" w:rsidR="008F2E71">
        <w:t xml:space="preserve"> </w:t>
      </w:r>
      <w:r w:rsidRPr="00BF1F35">
        <w:t>the</w:t>
      </w:r>
      <w:r w:rsidRPr="00BF1F35" w:rsidR="008F2E71">
        <w:t xml:space="preserve"> </w:t>
      </w:r>
      <w:r w:rsidRPr="00BF1F35">
        <w:t>program?</w:t>
      </w:r>
    </w:p>
    <w:p w:rsidR="00C35427" w:rsidRPr="00BF1F35" w:rsidP="30B9D22B" w14:paraId="3D6E7B3C" w14:textId="59AFE6B1">
      <w:pPr>
        <w:rPr>
          <w:rStyle w:val="Emphasis"/>
        </w:rPr>
      </w:pPr>
      <w:r w:rsidRPr="00BF1F35">
        <w:rPr>
          <w:rStyle w:val="Emphasis"/>
        </w:rPr>
        <w:t>Select one.</w:t>
      </w:r>
    </w:p>
    <w:p w:rsidR="004A4A42" w:rsidRPr="00BF1F35" w:rsidP="30B9D22B" w14:paraId="07A3B4C9" w14:textId="77777777">
      <w:pPr>
        <w:rPr>
          <w:rStyle w:val="Emphasis"/>
        </w:rPr>
      </w:pPr>
      <w:r w:rsidRPr="00BF1F35">
        <w:rPr>
          <w:rStyle w:val="Emphasis"/>
        </w:rPr>
        <w:t>Required</w:t>
      </w:r>
    </w:p>
    <w:p w:rsidR="0028166A" w:rsidRPr="00BF1F35" w:rsidP="30B9D22B" w14:paraId="0BBACF57" w14:textId="18B0F674">
      <w:pPr>
        <w:rPr>
          <w:rStyle w:val="Emphasis"/>
        </w:rPr>
      </w:pPr>
      <w:r w:rsidRPr="00BF1F35">
        <w:rPr>
          <w:color w:val="E36C0A" w:themeColor="accent6" w:themeShade="BF"/>
        </w:rPr>
        <w:t>[Copied]</w:t>
      </w:r>
    </w:p>
    <w:tbl>
      <w:tblPr>
        <w:tblStyle w:val="TableGrid"/>
        <w:tblW w:w="93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tblPr>
      <w:tblGrid>
        <w:gridCol w:w="535"/>
        <w:gridCol w:w="8815"/>
      </w:tblGrid>
      <w:tr w14:paraId="3EE0934E" w14:textId="77777777" w:rsidTr="00005693">
        <w:tblPrEx>
          <w:tblW w:w="93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tblPrEx>
        <w:trPr>
          <w:trHeight w:val="432"/>
        </w:trPr>
        <w:tc>
          <w:tcPr>
            <w:tcW w:w="535" w:type="dxa"/>
            <w:vAlign w:val="center"/>
          </w:tcPr>
          <w:p w:rsidR="00967755" w:rsidRPr="00BF1F35" w:rsidP="00005693" w14:paraId="7564DC5E" w14:textId="77777777">
            <w:r w:rsidRPr="00BF1F35">
              <w:rPr>
                <w:rFonts w:ascii="Wingdings" w:eastAsia="Wingdings" w:hAnsi="Wingdings" w:cs="Wingdings"/>
              </w:rPr>
              <w:sym w:font="Wingdings" w:char="F0A1"/>
            </w:r>
          </w:p>
        </w:tc>
        <w:tc>
          <w:tcPr>
            <w:tcW w:w="8815" w:type="dxa"/>
            <w:vAlign w:val="center"/>
          </w:tcPr>
          <w:p w:rsidR="00967755" w:rsidRPr="00BF1F35" w:rsidP="00005693" w14:paraId="3966FC0F" w14:textId="783C4A0D">
            <w:r w:rsidRPr="00BF1F35">
              <w:t>Internal</w:t>
            </w:r>
          </w:p>
        </w:tc>
      </w:tr>
      <w:tr w14:paraId="2E251562" w14:textId="77777777" w:rsidTr="00005693">
        <w:tblPrEx>
          <w:tblW w:w="9350" w:type="dxa"/>
          <w:tblCellMar>
            <w:left w:w="0" w:type="dxa"/>
          </w:tblCellMar>
          <w:tblLook w:val="04A0"/>
        </w:tblPrEx>
        <w:trPr>
          <w:trHeight w:val="432"/>
        </w:trPr>
        <w:tc>
          <w:tcPr>
            <w:tcW w:w="535" w:type="dxa"/>
            <w:vAlign w:val="center"/>
          </w:tcPr>
          <w:p w:rsidR="00967755" w:rsidRPr="00BF1F35" w:rsidP="00005693" w14:paraId="487FF898" w14:textId="77777777">
            <w:r w:rsidRPr="00BF1F35">
              <w:rPr>
                <w:rFonts w:ascii="Wingdings" w:eastAsia="Wingdings" w:hAnsi="Wingdings" w:cs="Wingdings"/>
              </w:rPr>
              <w:sym w:font="Wingdings" w:char="F0A1"/>
            </w:r>
          </w:p>
        </w:tc>
        <w:tc>
          <w:tcPr>
            <w:tcW w:w="8815" w:type="dxa"/>
            <w:vAlign w:val="center"/>
          </w:tcPr>
          <w:p w:rsidR="00967755" w:rsidRPr="00BF1F35" w:rsidP="00005693" w14:paraId="7070B037" w14:textId="319147C9">
            <w:r w:rsidRPr="00BF1F35">
              <w:t>External</w:t>
            </w:r>
          </w:p>
        </w:tc>
      </w:tr>
    </w:tbl>
    <w:p w:rsidR="008B79C7" w:rsidRPr="00BF1F35" w:rsidP="008B79C7" w14:paraId="05FA7866" w14:textId="77777777">
      <w:pPr>
        <w:pStyle w:val="Heading6"/>
      </w:pPr>
      <w:r w:rsidRPr="00BF1F35">
        <w:t>Institution Name</w:t>
      </w:r>
    </w:p>
    <w:p w:rsidR="008B79C7" w:rsidRPr="00BF1F35" w:rsidP="008B79C7" w14:paraId="74E9A131" w14:textId="77777777">
      <w:pPr>
        <w:rPr>
          <w:rStyle w:val="Emphasis"/>
        </w:rPr>
      </w:pPr>
      <w:r w:rsidRPr="00BF1F35">
        <w:rPr>
          <w:rStyle w:val="Emphasis"/>
        </w:rPr>
        <w:t>Required</w:t>
      </w:r>
    </w:p>
    <w:p w:rsidR="008B79C7" w:rsidRPr="00BF1F35" w:rsidP="008B79C7" w14:paraId="41D9C139" w14:textId="77777777">
      <w:pPr>
        <w:rPr>
          <w:rStyle w:val="Emphasis"/>
        </w:rPr>
      </w:pPr>
      <w:r w:rsidRPr="00BF1F35">
        <w:rPr>
          <w:rStyle w:val="Emphasis"/>
        </w:rPr>
        <w:t>Limit 50 characters</w:t>
      </w:r>
    </w:p>
    <w:p w:rsidR="008B79C7" w:rsidRPr="00BF1F35" w:rsidP="008B79C7" w14:paraId="59D67B40" w14:textId="77777777">
      <w:pPr>
        <w:rPr>
          <w:rStyle w:val="Emphasis"/>
        </w:rPr>
      </w:pPr>
      <w:r w:rsidRPr="00BF1F35">
        <w:rPr>
          <w:color w:val="E36C0A" w:themeColor="accent6" w:themeShade="BF"/>
        </w:rPr>
        <w:t>[Copied]</w:t>
      </w:r>
    </w:p>
    <w:tbl>
      <w:tblPr>
        <w:tblStyle w:val="TableGrid"/>
        <w:tblW w:w="9350" w:type="dxa"/>
        <w:tblCellMar>
          <w:left w:w="0" w:type="dxa"/>
        </w:tblCellMar>
        <w:tblLook w:val="04A0"/>
      </w:tblPr>
      <w:tblGrid>
        <w:gridCol w:w="9350"/>
      </w:tblGrid>
      <w:tr w14:paraId="713DE0FA" w14:textId="77777777" w:rsidTr="00E7411F">
        <w:tblPrEx>
          <w:tblW w:w="9350" w:type="dxa"/>
          <w:tblCellMar>
            <w:left w:w="0" w:type="dxa"/>
          </w:tblCellMar>
          <w:tblLook w:val="04A0"/>
        </w:tblPrEx>
        <w:trPr>
          <w:trHeight w:val="432"/>
        </w:trPr>
        <w:tc>
          <w:tcPr>
            <w:tcW w:w="9350" w:type="dxa"/>
            <w:vAlign w:val="center"/>
          </w:tcPr>
          <w:p w:rsidR="008B79C7" w:rsidRPr="00BF1F35" w:rsidP="00E7411F" w14:paraId="14433466" w14:textId="77777777"/>
        </w:tc>
      </w:tr>
    </w:tbl>
    <w:p w:rsidR="004A4A42" w:rsidRPr="00BF1F35" w:rsidP="009118A5" w14:paraId="22698331" w14:textId="0CFF884C">
      <w:pPr>
        <w:pStyle w:val="Heading6"/>
      </w:pPr>
      <w:r w:rsidRPr="00BF1F35">
        <w:t>Department</w:t>
      </w:r>
      <w:r w:rsidRPr="00BF1F35" w:rsidR="008F2E71">
        <w:t xml:space="preserve"> </w:t>
      </w:r>
      <w:r w:rsidRPr="00BF1F35">
        <w:t>at</w:t>
      </w:r>
      <w:r w:rsidRPr="00BF1F35" w:rsidR="008F2E71">
        <w:t xml:space="preserve"> </w:t>
      </w:r>
      <w:r w:rsidRPr="00BF1F35">
        <w:t>Institution</w:t>
      </w:r>
    </w:p>
    <w:p w:rsidR="004A4A42" w:rsidRPr="00BF1F35" w:rsidP="004A4A42" w14:paraId="14287D1B" w14:textId="28A60766">
      <w:pPr>
        <w:rPr>
          <w:rStyle w:val="Emphasis"/>
        </w:rPr>
      </w:pPr>
      <w:r w:rsidRPr="00BF1F35">
        <w:rPr>
          <w:rStyle w:val="Emphasis"/>
        </w:rPr>
        <w:t>Limit</w:t>
      </w:r>
      <w:r w:rsidRPr="00BF1F35" w:rsidR="008F2E71">
        <w:rPr>
          <w:rStyle w:val="Emphasis"/>
        </w:rPr>
        <w:t xml:space="preserve"> </w:t>
      </w:r>
      <w:r w:rsidRPr="00BF1F35">
        <w:rPr>
          <w:rStyle w:val="Emphasis"/>
        </w:rPr>
        <w:t>200</w:t>
      </w:r>
      <w:r w:rsidRPr="00BF1F35" w:rsidR="008F2E71">
        <w:rPr>
          <w:rStyle w:val="Emphasis"/>
        </w:rPr>
        <w:t xml:space="preserve"> </w:t>
      </w:r>
      <w:r w:rsidRPr="00BF1F35">
        <w:rPr>
          <w:rStyle w:val="Emphasis"/>
        </w:rPr>
        <w:t>characters</w:t>
      </w:r>
    </w:p>
    <w:p w:rsidR="0028166A" w:rsidRPr="00BF1F35" w:rsidP="004A4A42" w14:paraId="0DC32BD5" w14:textId="137540C8">
      <w:pPr>
        <w:rPr>
          <w:rStyle w:val="Emphasis"/>
        </w:rPr>
      </w:pPr>
      <w:r w:rsidRPr="00BF1F35">
        <w:rPr>
          <w:color w:val="E36C0A" w:themeColor="accent6" w:themeShade="BF"/>
        </w:rPr>
        <w:t>[Copied]</w:t>
      </w:r>
    </w:p>
    <w:tbl>
      <w:tblPr>
        <w:tblStyle w:val="TableGrid"/>
        <w:tblW w:w="9350" w:type="dxa"/>
        <w:tblCellMar>
          <w:left w:w="0" w:type="dxa"/>
        </w:tblCellMar>
        <w:tblLook w:val="04A0"/>
      </w:tblPr>
      <w:tblGrid>
        <w:gridCol w:w="9350"/>
      </w:tblGrid>
      <w:tr w14:paraId="66135BC7" w14:textId="77777777" w:rsidTr="00BF0BD4">
        <w:tblPrEx>
          <w:tblW w:w="9350" w:type="dxa"/>
          <w:tblCellMar>
            <w:left w:w="0" w:type="dxa"/>
          </w:tblCellMar>
          <w:tblLook w:val="04A0"/>
        </w:tblPrEx>
        <w:trPr>
          <w:trHeight w:val="432"/>
        </w:trPr>
        <w:tc>
          <w:tcPr>
            <w:tcW w:w="9350" w:type="dxa"/>
            <w:vAlign w:val="center"/>
          </w:tcPr>
          <w:p w:rsidR="004A4A42" w:rsidRPr="00BF1F35" w:rsidP="00BF0BD4" w14:paraId="70541E17" w14:textId="77777777"/>
        </w:tc>
      </w:tr>
    </w:tbl>
    <w:p w:rsidR="004A4A42" w:rsidRPr="00BF1F35" w:rsidP="009118A5" w14:paraId="0F3EAAAB" w14:textId="57B4FEF7">
      <w:pPr>
        <w:pStyle w:val="Heading6"/>
      </w:pPr>
      <w:r w:rsidRPr="00BF1F35">
        <w:t>Institution’s</w:t>
      </w:r>
      <w:r w:rsidRPr="00BF1F35" w:rsidR="008F2E71">
        <w:t xml:space="preserve"> </w:t>
      </w:r>
      <w:r w:rsidRPr="00BF1F35">
        <w:t>City</w:t>
      </w:r>
    </w:p>
    <w:p w:rsidR="004A4A42" w:rsidRPr="00BF1F35" w:rsidP="004A4A42" w14:paraId="72261E23" w14:textId="77777777">
      <w:pPr>
        <w:rPr>
          <w:rStyle w:val="Emphasis"/>
        </w:rPr>
      </w:pPr>
      <w:r w:rsidRPr="00BF1F35">
        <w:rPr>
          <w:rStyle w:val="Emphasis"/>
        </w:rPr>
        <w:t>Required</w:t>
      </w:r>
    </w:p>
    <w:p w:rsidR="004A4A42" w:rsidRPr="00BF1F35" w:rsidP="004A4A42" w14:paraId="3B5F1183" w14:textId="33FED841">
      <w:pPr>
        <w:rPr>
          <w:rStyle w:val="Emphasis"/>
        </w:rPr>
      </w:pPr>
      <w:r w:rsidRPr="00BF1F35">
        <w:rPr>
          <w:rStyle w:val="Emphasis"/>
        </w:rPr>
        <w:t>Limit</w:t>
      </w:r>
      <w:r w:rsidRPr="00BF1F35" w:rsidR="008F2E71">
        <w:rPr>
          <w:rStyle w:val="Emphasis"/>
        </w:rPr>
        <w:t xml:space="preserve"> </w:t>
      </w:r>
      <w:r w:rsidRPr="00BF1F35">
        <w:rPr>
          <w:rStyle w:val="Emphasis"/>
        </w:rPr>
        <w:t>200</w:t>
      </w:r>
      <w:r w:rsidRPr="00BF1F35" w:rsidR="008F2E71">
        <w:rPr>
          <w:rStyle w:val="Emphasis"/>
        </w:rPr>
        <w:t xml:space="preserve"> </w:t>
      </w:r>
      <w:r w:rsidRPr="00BF1F35">
        <w:rPr>
          <w:rStyle w:val="Emphasis"/>
        </w:rPr>
        <w:t>characters</w:t>
      </w:r>
    </w:p>
    <w:p w:rsidR="0028166A" w:rsidRPr="00BF1F35" w:rsidP="004A4A42" w14:paraId="65ABEE8F" w14:textId="0FEBC0CA">
      <w:pPr>
        <w:rPr>
          <w:rStyle w:val="Emphasis"/>
        </w:rPr>
      </w:pPr>
      <w:r w:rsidRPr="00BF1F35">
        <w:rPr>
          <w:color w:val="E36C0A" w:themeColor="accent6" w:themeShade="BF"/>
        </w:rPr>
        <w:t>[Copied]</w:t>
      </w:r>
    </w:p>
    <w:tbl>
      <w:tblPr>
        <w:tblStyle w:val="TableGrid"/>
        <w:tblW w:w="9350" w:type="dxa"/>
        <w:tblCellMar>
          <w:left w:w="0" w:type="dxa"/>
        </w:tblCellMar>
        <w:tblLook w:val="04A0"/>
      </w:tblPr>
      <w:tblGrid>
        <w:gridCol w:w="9350"/>
      </w:tblGrid>
      <w:tr w14:paraId="42E1E6B4" w14:textId="77777777" w:rsidTr="00BF0BD4">
        <w:tblPrEx>
          <w:tblW w:w="9350" w:type="dxa"/>
          <w:tblCellMar>
            <w:left w:w="0" w:type="dxa"/>
          </w:tblCellMar>
          <w:tblLook w:val="04A0"/>
        </w:tblPrEx>
        <w:trPr>
          <w:trHeight w:val="432"/>
        </w:trPr>
        <w:tc>
          <w:tcPr>
            <w:tcW w:w="9350" w:type="dxa"/>
            <w:vAlign w:val="center"/>
          </w:tcPr>
          <w:p w:rsidR="004A4A42" w:rsidRPr="00BF1F35" w:rsidP="00BF0BD4" w14:paraId="492F9E8A" w14:textId="77777777"/>
        </w:tc>
      </w:tr>
    </w:tbl>
    <w:p w:rsidR="004A4A42" w:rsidRPr="00BF1F35" w:rsidP="009118A5" w14:paraId="6F5C67AC" w14:textId="6D5DE609">
      <w:pPr>
        <w:pStyle w:val="Heading6"/>
      </w:pPr>
      <w:r w:rsidRPr="00BF1F35">
        <w:t>Institution’s</w:t>
      </w:r>
      <w:r w:rsidRPr="00BF1F35" w:rsidR="008F2E71">
        <w:t xml:space="preserve"> </w:t>
      </w:r>
      <w:r w:rsidRPr="00BF1F35">
        <w:t>State</w:t>
      </w:r>
    </w:p>
    <w:p w:rsidR="004A4A42" w:rsidRPr="00BF1F35" w:rsidP="004A4A42" w14:paraId="36D205CC" w14:textId="6A780872">
      <w:pPr>
        <w:rPr>
          <w:rStyle w:val="Emphasis"/>
        </w:rPr>
      </w:pPr>
      <w:r w:rsidRPr="00BF1F35">
        <w:rPr>
          <w:rStyle w:val="Emphasis"/>
        </w:rPr>
        <w:t>Required</w:t>
      </w:r>
    </w:p>
    <w:p w:rsidR="0028166A" w:rsidRPr="00BF1F35" w:rsidP="004A4A42" w14:paraId="27C13E1B" w14:textId="3B7848A8">
      <w:pPr>
        <w:rPr>
          <w:rStyle w:val="Emphasis"/>
        </w:rPr>
      </w:pPr>
      <w:r w:rsidRPr="00BF1F35">
        <w:rPr>
          <w:color w:val="E36C0A" w:themeColor="accent6" w:themeShade="BF"/>
        </w:rPr>
        <w:t>[Copied]</w:t>
      </w:r>
    </w:p>
    <w:tbl>
      <w:tblPr>
        <w:tblStyle w:val="TableGrid"/>
        <w:tblW w:w="0" w:type="auto"/>
        <w:tblBorders>
          <w:top w:val="double" w:sz="4" w:space="0" w:color="auto"/>
          <w:left w:val="double" w:sz="4" w:space="0" w:color="auto"/>
          <w:bottom w:val="double" w:sz="4" w:space="0" w:color="auto"/>
          <w:right w:val="double" w:sz="4" w:space="0" w:color="auto"/>
          <w:insideH w:val="none" w:sz="0" w:space="0" w:color="auto"/>
          <w:insideV w:val="none" w:sz="0" w:space="0" w:color="auto"/>
        </w:tblBorders>
        <w:tblCellMar>
          <w:left w:w="0" w:type="dxa"/>
        </w:tblCellMar>
        <w:tblLook w:val="04A0"/>
      </w:tblPr>
      <w:tblGrid>
        <w:gridCol w:w="9315"/>
      </w:tblGrid>
      <w:tr w14:paraId="0608A605" w14:textId="77777777" w:rsidTr="00EE4A00">
        <w:tblPrEx>
          <w:tblW w:w="0" w:type="auto"/>
          <w:tblBorders>
            <w:top w:val="double" w:sz="4" w:space="0" w:color="auto"/>
            <w:left w:val="double" w:sz="4" w:space="0" w:color="auto"/>
            <w:bottom w:val="double" w:sz="4" w:space="0" w:color="auto"/>
            <w:right w:val="double" w:sz="4" w:space="0" w:color="auto"/>
            <w:insideH w:val="none" w:sz="0" w:space="0" w:color="auto"/>
            <w:insideV w:val="none" w:sz="0" w:space="0" w:color="auto"/>
          </w:tblBorders>
          <w:tblCellMar>
            <w:left w:w="0" w:type="dxa"/>
          </w:tblCellMar>
          <w:tblLook w:val="04A0"/>
        </w:tblPrEx>
        <w:trPr>
          <w:trHeight w:val="432"/>
        </w:trPr>
        <w:tc>
          <w:tcPr>
            <w:tcW w:w="9315" w:type="dxa"/>
            <w:vAlign w:val="center"/>
          </w:tcPr>
          <w:p w:rsidR="00EE4A00" w:rsidRPr="00BF1F35" w:rsidP="00EE4A00" w14:paraId="55324EDF" w14:textId="7B24AF77">
            <w:r w:rsidRPr="00BF1F35">
              <w:t>Searchable dropdown containing all states</w:t>
            </w:r>
          </w:p>
        </w:tc>
      </w:tr>
    </w:tbl>
    <w:p w:rsidR="004A4A42" w:rsidRPr="00BF1F35" w:rsidP="009118A5" w14:paraId="30BDC695" w14:textId="740C22D4">
      <w:pPr>
        <w:pStyle w:val="Heading6"/>
      </w:pPr>
      <w:r w:rsidRPr="00BF1F35">
        <w:t>ZIP</w:t>
      </w:r>
      <w:r w:rsidRPr="00BF1F35" w:rsidR="008F2E71">
        <w:t xml:space="preserve"> </w:t>
      </w:r>
      <w:r w:rsidRPr="00BF1F35">
        <w:t>Code</w:t>
      </w:r>
    </w:p>
    <w:p w:rsidR="004A4A42" w:rsidRPr="00BF1F35" w:rsidP="004A4A42" w14:paraId="7B78044A" w14:textId="77777777">
      <w:pPr>
        <w:rPr>
          <w:rStyle w:val="Emphasis"/>
        </w:rPr>
      </w:pPr>
      <w:r w:rsidRPr="00BF1F35">
        <w:rPr>
          <w:rStyle w:val="Emphasis"/>
        </w:rPr>
        <w:t>Required</w:t>
      </w:r>
    </w:p>
    <w:p w:rsidR="004A4A42" w:rsidRPr="00BF1F35" w:rsidP="004A4A42" w14:paraId="464973A2" w14:textId="1F2DFA1A">
      <w:pPr>
        <w:rPr>
          <w:rStyle w:val="Emphasis"/>
        </w:rPr>
      </w:pPr>
      <w:r w:rsidRPr="00BF1F35">
        <w:rPr>
          <w:rStyle w:val="Emphasis"/>
        </w:rPr>
        <w:t>Limit</w:t>
      </w:r>
      <w:r w:rsidRPr="00BF1F35" w:rsidR="008F2E71">
        <w:rPr>
          <w:rStyle w:val="Emphasis"/>
        </w:rPr>
        <w:t xml:space="preserve"> </w:t>
      </w:r>
      <w:r w:rsidRPr="00BF1F35" w:rsidR="00621C86">
        <w:rPr>
          <w:rStyle w:val="Emphasis"/>
        </w:rPr>
        <w:t>5</w:t>
      </w:r>
      <w:r w:rsidRPr="00BF1F35" w:rsidR="008F2E71">
        <w:rPr>
          <w:rStyle w:val="Emphasis"/>
        </w:rPr>
        <w:t xml:space="preserve"> </w:t>
      </w:r>
      <w:r w:rsidRPr="00BF1F35">
        <w:rPr>
          <w:rStyle w:val="Emphasis"/>
        </w:rPr>
        <w:t>characters</w:t>
      </w:r>
    </w:p>
    <w:p w:rsidR="0028166A" w:rsidRPr="00BF1F35" w:rsidP="004A4A42" w14:paraId="53417545" w14:textId="113CB727">
      <w:pPr>
        <w:rPr>
          <w:rStyle w:val="Emphasis"/>
        </w:rPr>
      </w:pPr>
      <w:r w:rsidRPr="00BF1F35">
        <w:rPr>
          <w:color w:val="E36C0A" w:themeColor="accent6" w:themeShade="BF"/>
        </w:rPr>
        <w:t>[Copied]</w:t>
      </w:r>
    </w:p>
    <w:tbl>
      <w:tblPr>
        <w:tblStyle w:val="TableGrid"/>
        <w:tblW w:w="9350" w:type="dxa"/>
        <w:tblCellMar>
          <w:left w:w="0" w:type="dxa"/>
        </w:tblCellMar>
        <w:tblLook w:val="04A0"/>
      </w:tblPr>
      <w:tblGrid>
        <w:gridCol w:w="9350"/>
      </w:tblGrid>
      <w:tr w14:paraId="309A471D" w14:textId="77777777" w:rsidTr="00BF0BD4">
        <w:tblPrEx>
          <w:tblW w:w="9350" w:type="dxa"/>
          <w:tblCellMar>
            <w:left w:w="0" w:type="dxa"/>
          </w:tblCellMar>
          <w:tblLook w:val="04A0"/>
        </w:tblPrEx>
        <w:trPr>
          <w:trHeight w:val="432"/>
        </w:trPr>
        <w:tc>
          <w:tcPr>
            <w:tcW w:w="9350" w:type="dxa"/>
            <w:vAlign w:val="center"/>
          </w:tcPr>
          <w:p w:rsidR="004A4A42" w:rsidRPr="00BF1F35" w:rsidP="00BF0BD4" w14:paraId="0AE5E54C" w14:textId="77777777"/>
        </w:tc>
      </w:tr>
    </w:tbl>
    <w:p w:rsidR="004A4A42" w:rsidRPr="00BF1F35" w:rsidP="009118A5" w14:paraId="29A6E759" w14:textId="0F60FFFC">
      <w:pPr>
        <w:pStyle w:val="Heading6"/>
      </w:pPr>
      <w:r w:rsidRPr="00BF1F35">
        <w:t>Phone</w:t>
      </w:r>
      <w:r w:rsidRPr="00BF1F35" w:rsidR="008F2E71">
        <w:t xml:space="preserve"> </w:t>
      </w:r>
      <w:r w:rsidRPr="00BF1F35">
        <w:t>(xxx-xxx-</w:t>
      </w:r>
      <w:r w:rsidRPr="00BF1F35">
        <w:t>xxxx</w:t>
      </w:r>
      <w:r w:rsidRPr="00BF1F35">
        <w:t>)</w:t>
      </w:r>
    </w:p>
    <w:p w:rsidR="004A4A42" w:rsidRPr="00BF1F35" w:rsidP="004A4A42" w14:paraId="03060393" w14:textId="77777777">
      <w:pPr>
        <w:rPr>
          <w:rStyle w:val="Emphasis"/>
        </w:rPr>
      </w:pPr>
      <w:r w:rsidRPr="00BF1F35">
        <w:rPr>
          <w:rStyle w:val="Emphasis"/>
        </w:rPr>
        <w:t>Required</w:t>
      </w:r>
    </w:p>
    <w:p w:rsidR="004A4A42" w:rsidRPr="00BF1F35" w:rsidP="004A4A42" w14:paraId="18C3C166" w14:textId="12E9BFBE">
      <w:pPr>
        <w:rPr>
          <w:rStyle w:val="Emphasis"/>
        </w:rPr>
      </w:pPr>
      <w:r w:rsidRPr="00BF1F35">
        <w:rPr>
          <w:rStyle w:val="Emphasis"/>
        </w:rPr>
        <w:t>Limit</w:t>
      </w:r>
      <w:r w:rsidRPr="00BF1F35" w:rsidR="008F2E71">
        <w:rPr>
          <w:rStyle w:val="Emphasis"/>
        </w:rPr>
        <w:t xml:space="preserve"> </w:t>
      </w:r>
      <w:r w:rsidRPr="00BF1F35" w:rsidR="00D34BA9">
        <w:rPr>
          <w:rStyle w:val="Emphasis"/>
        </w:rPr>
        <w:t>1</w:t>
      </w:r>
      <w:r w:rsidRPr="00BF1F35">
        <w:rPr>
          <w:rStyle w:val="Emphasis"/>
        </w:rPr>
        <w:t>0</w:t>
      </w:r>
      <w:r w:rsidRPr="00BF1F35" w:rsidR="008F2E71">
        <w:rPr>
          <w:rStyle w:val="Emphasis"/>
        </w:rPr>
        <w:t xml:space="preserve"> </w:t>
      </w:r>
      <w:r w:rsidRPr="00BF1F35">
        <w:rPr>
          <w:rStyle w:val="Emphasis"/>
        </w:rPr>
        <w:t>characters</w:t>
      </w:r>
    </w:p>
    <w:p w:rsidR="0028166A" w:rsidRPr="00BF1F35" w:rsidP="004A4A42" w14:paraId="192D7861" w14:textId="006FE354">
      <w:pPr>
        <w:rPr>
          <w:rStyle w:val="Emphasis"/>
        </w:rPr>
      </w:pPr>
      <w:r w:rsidRPr="00BF1F35">
        <w:rPr>
          <w:color w:val="E36C0A" w:themeColor="accent6" w:themeShade="BF"/>
        </w:rPr>
        <w:t>[Copied]</w:t>
      </w:r>
    </w:p>
    <w:tbl>
      <w:tblPr>
        <w:tblStyle w:val="TableGrid"/>
        <w:tblW w:w="9350" w:type="dxa"/>
        <w:tblCellMar>
          <w:left w:w="0" w:type="dxa"/>
        </w:tblCellMar>
        <w:tblLook w:val="04A0"/>
      </w:tblPr>
      <w:tblGrid>
        <w:gridCol w:w="9350"/>
      </w:tblGrid>
      <w:tr w14:paraId="10E38A98" w14:textId="77777777" w:rsidTr="00BF0BD4">
        <w:tblPrEx>
          <w:tblW w:w="9350" w:type="dxa"/>
          <w:tblCellMar>
            <w:left w:w="0" w:type="dxa"/>
          </w:tblCellMar>
          <w:tblLook w:val="04A0"/>
        </w:tblPrEx>
        <w:trPr>
          <w:trHeight w:val="432"/>
        </w:trPr>
        <w:tc>
          <w:tcPr>
            <w:tcW w:w="9350" w:type="dxa"/>
            <w:vAlign w:val="center"/>
          </w:tcPr>
          <w:p w:rsidR="004A4A42" w:rsidRPr="00BF1F35" w:rsidP="00BF0BD4" w14:paraId="28DF12DE" w14:textId="77777777"/>
        </w:tc>
      </w:tr>
    </w:tbl>
    <w:p w:rsidR="004A4A42" w:rsidRPr="00BF1F35" w:rsidP="009118A5" w14:paraId="0448A8B0" w14:textId="77777777">
      <w:pPr>
        <w:pStyle w:val="Heading6"/>
        <w:rPr>
          <w:rStyle w:val="Emphasis"/>
          <w:i w:val="0"/>
          <w:iCs w:val="0"/>
        </w:rPr>
      </w:pPr>
      <w:r w:rsidRPr="00BF1F35">
        <w:t>Extension</w:t>
      </w:r>
    </w:p>
    <w:p w:rsidR="004A4A42" w:rsidRPr="00BF1F35" w:rsidP="004A4A42" w14:paraId="727C15A4" w14:textId="695942D0">
      <w:pPr>
        <w:rPr>
          <w:rStyle w:val="Emphasis"/>
        </w:rPr>
      </w:pPr>
      <w:r w:rsidRPr="00BF1F35">
        <w:rPr>
          <w:rStyle w:val="Emphasis"/>
        </w:rPr>
        <w:t>Limit</w:t>
      </w:r>
      <w:r w:rsidRPr="00BF1F35" w:rsidR="008F2E71">
        <w:rPr>
          <w:rStyle w:val="Emphasis"/>
        </w:rPr>
        <w:t xml:space="preserve"> </w:t>
      </w:r>
      <w:r w:rsidRPr="00BF1F35" w:rsidR="00B93E95">
        <w:rPr>
          <w:rStyle w:val="Emphasis"/>
        </w:rPr>
        <w:t>5</w:t>
      </w:r>
      <w:r w:rsidRPr="00BF1F35" w:rsidR="008F2E71">
        <w:rPr>
          <w:rStyle w:val="Emphasis"/>
        </w:rPr>
        <w:t xml:space="preserve"> </w:t>
      </w:r>
      <w:r w:rsidRPr="00BF1F35">
        <w:rPr>
          <w:rStyle w:val="Emphasis"/>
        </w:rPr>
        <w:t>characters</w:t>
      </w:r>
    </w:p>
    <w:p w:rsidR="0028166A" w:rsidRPr="00BF1F35" w:rsidP="004A4A42" w14:paraId="04D9543E" w14:textId="20817E2E">
      <w:pPr>
        <w:rPr>
          <w:rStyle w:val="Emphasis"/>
        </w:rPr>
      </w:pPr>
      <w:r w:rsidRPr="00BF1F35">
        <w:rPr>
          <w:color w:val="E36C0A" w:themeColor="accent6" w:themeShade="BF"/>
        </w:rPr>
        <w:t>[Copied]</w:t>
      </w:r>
    </w:p>
    <w:tbl>
      <w:tblPr>
        <w:tblStyle w:val="TableGrid"/>
        <w:tblW w:w="9350" w:type="dxa"/>
        <w:tblCellMar>
          <w:left w:w="0" w:type="dxa"/>
        </w:tblCellMar>
        <w:tblLook w:val="04A0"/>
      </w:tblPr>
      <w:tblGrid>
        <w:gridCol w:w="9350"/>
      </w:tblGrid>
      <w:tr w14:paraId="346B7B98" w14:textId="77777777" w:rsidTr="00BF0BD4">
        <w:tblPrEx>
          <w:tblW w:w="9350" w:type="dxa"/>
          <w:tblCellMar>
            <w:left w:w="0" w:type="dxa"/>
          </w:tblCellMar>
          <w:tblLook w:val="04A0"/>
        </w:tblPrEx>
        <w:trPr>
          <w:trHeight w:val="432"/>
        </w:trPr>
        <w:tc>
          <w:tcPr>
            <w:tcW w:w="9350" w:type="dxa"/>
            <w:vAlign w:val="center"/>
          </w:tcPr>
          <w:p w:rsidR="004A4A42" w:rsidRPr="00BF1F35" w:rsidP="00BF0BD4" w14:paraId="1D572D24" w14:textId="77777777"/>
        </w:tc>
      </w:tr>
    </w:tbl>
    <w:p w:rsidR="004A4A42" w:rsidRPr="00BF1F35" w14:paraId="70BA02BC" w14:textId="77777777">
      <w:pPr>
        <w:rPr>
          <w:rFonts w:eastAsiaTheme="majorEastAsia" w:cstheme="majorBidi"/>
          <w:color w:val="000000" w:themeColor="text1"/>
          <w:sz w:val="28"/>
        </w:rPr>
      </w:pPr>
      <w:r w:rsidRPr="00BF1F35">
        <w:br w:type="page"/>
      </w:r>
    </w:p>
    <w:p w:rsidR="00A14711" w:rsidRPr="00BF1F35" w:rsidP="00A14711" w14:paraId="09DA2204" w14:textId="5526C67F">
      <w:pPr>
        <w:pStyle w:val="Heading3"/>
      </w:pPr>
      <w:bookmarkStart w:id="46" w:name="_Co-PI_or_Faculty"/>
      <w:bookmarkStart w:id="47" w:name="_Toc74633347"/>
      <w:bookmarkStart w:id="48" w:name="_Toc76464156"/>
      <w:bookmarkStart w:id="49" w:name="_Toc80611451"/>
      <w:bookmarkStart w:id="50" w:name="_Toc163807674"/>
      <w:bookmarkEnd w:id="46"/>
      <w:r w:rsidRPr="00BF1F35">
        <w:t xml:space="preserve">Add / Edit </w:t>
      </w:r>
      <w:r w:rsidRPr="00BF1F35">
        <w:t>Co-PI</w:t>
      </w:r>
      <w:r w:rsidRPr="00BF1F35" w:rsidR="008F2E71">
        <w:t xml:space="preserve"> </w:t>
      </w:r>
      <w:r w:rsidRPr="00BF1F35">
        <w:t>or</w:t>
      </w:r>
      <w:r w:rsidRPr="00BF1F35" w:rsidR="008F2E71">
        <w:t xml:space="preserve"> </w:t>
      </w:r>
      <w:r w:rsidRPr="00BF1F35" w:rsidR="006F6BC8">
        <w:t>Faculty</w:t>
      </w:r>
      <w:r w:rsidRPr="00BF1F35" w:rsidR="008F2E71">
        <w:t xml:space="preserve"> </w:t>
      </w:r>
      <w:r w:rsidRPr="00BF1F35" w:rsidR="006F6BC8">
        <w:t>Participant</w:t>
      </w:r>
      <w:bookmarkEnd w:id="47"/>
      <w:bookmarkEnd w:id="48"/>
      <w:bookmarkEnd w:id="49"/>
      <w:bookmarkEnd w:id="50"/>
    </w:p>
    <w:p w:rsidR="00A14711" w:rsidRPr="00BF1F35" w:rsidP="009118A5" w14:paraId="1057A522" w14:textId="00FDF5A4">
      <w:pPr>
        <w:pStyle w:val="Heading6"/>
      </w:pPr>
      <w:r w:rsidRPr="00BF1F35">
        <w:t>First</w:t>
      </w:r>
      <w:r w:rsidRPr="00BF1F35" w:rsidR="008F2E71">
        <w:t xml:space="preserve"> </w:t>
      </w:r>
      <w:r w:rsidRPr="00BF1F35">
        <w:t>Name</w:t>
      </w:r>
    </w:p>
    <w:p w:rsidR="00A14711" w:rsidRPr="00BF1F35" w:rsidP="00A14711" w14:paraId="0D66CD3D" w14:textId="77777777">
      <w:pPr>
        <w:rPr>
          <w:rStyle w:val="Emphasis"/>
        </w:rPr>
      </w:pPr>
      <w:r w:rsidRPr="00BF1F35">
        <w:rPr>
          <w:rStyle w:val="Emphasis"/>
        </w:rPr>
        <w:t>Required</w:t>
      </w:r>
    </w:p>
    <w:p w:rsidR="00A14711" w:rsidRPr="00BF1F35" w:rsidP="00A14711" w14:paraId="3BDC665E" w14:textId="35D1C70C">
      <w:pPr>
        <w:rPr>
          <w:rStyle w:val="Emphasis"/>
        </w:rPr>
      </w:pPr>
      <w:r w:rsidRPr="00BF1F35">
        <w:rPr>
          <w:rStyle w:val="Emphasis"/>
        </w:rPr>
        <w:t>Limit</w:t>
      </w:r>
      <w:r w:rsidRPr="00BF1F35" w:rsidR="008F2E71">
        <w:rPr>
          <w:rStyle w:val="Emphasis"/>
        </w:rPr>
        <w:t xml:space="preserve"> </w:t>
      </w:r>
      <w:r w:rsidRPr="00BF1F35">
        <w:rPr>
          <w:rStyle w:val="Emphasis"/>
        </w:rPr>
        <w:t>50</w:t>
      </w:r>
      <w:r w:rsidRPr="00BF1F35" w:rsidR="008F2E71">
        <w:rPr>
          <w:rStyle w:val="Emphasis"/>
        </w:rPr>
        <w:t xml:space="preserve"> </w:t>
      </w:r>
      <w:r w:rsidRPr="00BF1F35">
        <w:rPr>
          <w:rStyle w:val="Emphasis"/>
        </w:rPr>
        <w:t>characters</w:t>
      </w:r>
    </w:p>
    <w:p w:rsidR="001C582A" w:rsidRPr="00BF1F35" w:rsidP="001C582A" w14:paraId="78AC88AC" w14:textId="77777777">
      <w:pPr>
        <w:rPr>
          <w:color w:val="E36C0A" w:themeColor="accent6" w:themeShade="BF"/>
        </w:rPr>
      </w:pPr>
      <w:r w:rsidRPr="00BF1F35">
        <w:rPr>
          <w:color w:val="E36C0A" w:themeColor="accent6" w:themeShade="BF"/>
        </w:rPr>
        <w:t>[Copied]</w:t>
      </w:r>
    </w:p>
    <w:p w:rsidR="001C582A" w:rsidRPr="00BF1F35" w:rsidP="001C582A" w14:paraId="0E0414D7" w14:textId="77777777">
      <w:pPr>
        <w:rPr>
          <w:color w:val="E36C0A" w:themeColor="accent6" w:themeShade="BF"/>
        </w:rPr>
      </w:pPr>
      <w:r w:rsidRPr="00BF1F35">
        <w:rPr>
          <w:color w:val="E36C0A" w:themeColor="accent6" w:themeShade="BF"/>
        </w:rPr>
        <w:t>[Read only]</w:t>
      </w:r>
    </w:p>
    <w:p w:rsidR="008F4BDF" w:rsidRPr="00BF1F35" w:rsidP="001C582A" w14:paraId="1FC1DCCC" w14:textId="4DA03460">
      <w:pPr>
        <w:rPr>
          <w:rStyle w:val="Emphasis"/>
          <w:i w:val="0"/>
          <w:iCs w:val="0"/>
          <w:color w:val="E36C0A" w:themeColor="accent6" w:themeShade="BF"/>
        </w:rPr>
      </w:pPr>
      <w:r w:rsidRPr="00BF1F35">
        <w:rPr>
          <w:color w:val="E36C0A" w:themeColor="accent6" w:themeShade="BF"/>
        </w:rPr>
        <w:t>[Change management]</w:t>
      </w:r>
    </w:p>
    <w:tbl>
      <w:tblPr>
        <w:tblStyle w:val="TableGrid"/>
        <w:tblW w:w="9350" w:type="dxa"/>
        <w:tblCellMar>
          <w:left w:w="0" w:type="dxa"/>
        </w:tblCellMar>
        <w:tblLook w:val="04A0"/>
      </w:tblPr>
      <w:tblGrid>
        <w:gridCol w:w="9350"/>
      </w:tblGrid>
      <w:tr w14:paraId="41B92826" w14:textId="77777777" w:rsidTr="00BF0BD4">
        <w:tblPrEx>
          <w:tblW w:w="9350" w:type="dxa"/>
          <w:tblCellMar>
            <w:left w:w="0" w:type="dxa"/>
          </w:tblCellMar>
          <w:tblLook w:val="04A0"/>
        </w:tblPrEx>
        <w:trPr>
          <w:trHeight w:val="432"/>
        </w:trPr>
        <w:tc>
          <w:tcPr>
            <w:tcW w:w="9350" w:type="dxa"/>
            <w:vAlign w:val="center"/>
          </w:tcPr>
          <w:p w:rsidR="00A14711" w:rsidRPr="00BF1F35" w:rsidP="00BF0BD4" w14:paraId="114FE963" w14:textId="77777777"/>
        </w:tc>
      </w:tr>
    </w:tbl>
    <w:p w:rsidR="00A14711" w:rsidRPr="00BF1F35" w:rsidP="009118A5" w14:paraId="53B7B1C8" w14:textId="012AB313">
      <w:pPr>
        <w:pStyle w:val="Heading6"/>
      </w:pPr>
      <w:r w:rsidRPr="00BF1F35">
        <w:t>Middle</w:t>
      </w:r>
      <w:r w:rsidRPr="00BF1F35" w:rsidR="008F2E71">
        <w:t xml:space="preserve"> </w:t>
      </w:r>
      <w:r w:rsidRPr="00BF1F35">
        <w:t>Initial</w:t>
      </w:r>
      <w:r w:rsidRPr="00BF1F35" w:rsidR="008F2E71">
        <w:t xml:space="preserve"> </w:t>
      </w:r>
      <w:r w:rsidRPr="00BF1F35" w:rsidR="0067751A">
        <w:t>or</w:t>
      </w:r>
      <w:r w:rsidRPr="00BF1F35" w:rsidR="008F2E71">
        <w:t xml:space="preserve"> </w:t>
      </w:r>
      <w:r w:rsidRPr="00BF1F35" w:rsidR="0067751A">
        <w:t>Name</w:t>
      </w:r>
    </w:p>
    <w:p w:rsidR="001C582A" w:rsidRPr="00BF1F35" w:rsidP="001C582A" w14:paraId="14F4DC32" w14:textId="77777777">
      <w:pPr>
        <w:rPr>
          <w:color w:val="E36C0A" w:themeColor="accent6" w:themeShade="BF"/>
        </w:rPr>
      </w:pPr>
      <w:r w:rsidRPr="00BF1F35">
        <w:rPr>
          <w:color w:val="E36C0A" w:themeColor="accent6" w:themeShade="BF"/>
        </w:rPr>
        <w:t>[Copied]</w:t>
      </w:r>
    </w:p>
    <w:p w:rsidR="001C582A" w:rsidRPr="00BF1F35" w:rsidP="001C582A" w14:paraId="10B026DC" w14:textId="77777777">
      <w:pPr>
        <w:rPr>
          <w:color w:val="E36C0A" w:themeColor="accent6" w:themeShade="BF"/>
        </w:rPr>
      </w:pPr>
      <w:r w:rsidRPr="00BF1F35">
        <w:rPr>
          <w:color w:val="E36C0A" w:themeColor="accent6" w:themeShade="BF"/>
        </w:rPr>
        <w:t>[Read only]</w:t>
      </w:r>
    </w:p>
    <w:p w:rsidR="003E575C" w:rsidRPr="00BF1F35" w:rsidP="001C582A" w14:paraId="70CED9C0" w14:textId="50CF7E58">
      <w:r w:rsidRPr="00BF1F35">
        <w:rPr>
          <w:color w:val="E36C0A" w:themeColor="accent6" w:themeShade="BF"/>
        </w:rPr>
        <w:t>[Change management]</w:t>
      </w:r>
    </w:p>
    <w:tbl>
      <w:tblPr>
        <w:tblStyle w:val="TableGrid"/>
        <w:tblW w:w="9350" w:type="dxa"/>
        <w:tblCellMar>
          <w:left w:w="0" w:type="dxa"/>
        </w:tblCellMar>
        <w:tblLook w:val="04A0"/>
      </w:tblPr>
      <w:tblGrid>
        <w:gridCol w:w="9350"/>
      </w:tblGrid>
      <w:tr w14:paraId="3C0EE4D4" w14:textId="77777777" w:rsidTr="00BF0BD4">
        <w:tblPrEx>
          <w:tblW w:w="9350" w:type="dxa"/>
          <w:tblCellMar>
            <w:left w:w="0" w:type="dxa"/>
          </w:tblCellMar>
          <w:tblLook w:val="04A0"/>
        </w:tblPrEx>
        <w:trPr>
          <w:trHeight w:val="432"/>
        </w:trPr>
        <w:tc>
          <w:tcPr>
            <w:tcW w:w="9350" w:type="dxa"/>
            <w:vAlign w:val="center"/>
          </w:tcPr>
          <w:p w:rsidR="00A14711" w:rsidRPr="00BF1F35" w:rsidP="00BF0BD4" w14:paraId="492C1AD9" w14:textId="77777777"/>
        </w:tc>
      </w:tr>
    </w:tbl>
    <w:p w:rsidR="00A14711" w:rsidRPr="00BF1F35" w:rsidP="009118A5" w14:paraId="226D655F" w14:textId="3D33B688">
      <w:pPr>
        <w:pStyle w:val="Heading6"/>
      </w:pPr>
      <w:r w:rsidRPr="00BF1F35">
        <w:t>Last</w:t>
      </w:r>
      <w:r w:rsidRPr="00BF1F35" w:rsidR="008F2E71">
        <w:t xml:space="preserve"> </w:t>
      </w:r>
      <w:r w:rsidRPr="00BF1F35">
        <w:t>Name</w:t>
      </w:r>
    </w:p>
    <w:p w:rsidR="00A14711" w:rsidRPr="00BF1F35" w:rsidP="00A14711" w14:paraId="59D6A482" w14:textId="77777777">
      <w:pPr>
        <w:rPr>
          <w:rStyle w:val="Emphasis"/>
        </w:rPr>
      </w:pPr>
      <w:r w:rsidRPr="00BF1F35">
        <w:rPr>
          <w:rStyle w:val="Emphasis"/>
        </w:rPr>
        <w:t>Required</w:t>
      </w:r>
    </w:p>
    <w:p w:rsidR="00A14711" w:rsidRPr="00BF1F35" w:rsidP="00A14711" w14:paraId="1A71F582" w14:textId="0A249099">
      <w:pPr>
        <w:rPr>
          <w:rStyle w:val="Emphasis"/>
        </w:rPr>
      </w:pPr>
      <w:r w:rsidRPr="00BF1F35">
        <w:rPr>
          <w:rStyle w:val="Emphasis"/>
        </w:rPr>
        <w:t>Limit</w:t>
      </w:r>
      <w:r w:rsidRPr="00BF1F35" w:rsidR="008F2E71">
        <w:rPr>
          <w:rStyle w:val="Emphasis"/>
        </w:rPr>
        <w:t xml:space="preserve"> </w:t>
      </w:r>
      <w:r w:rsidRPr="00BF1F35">
        <w:rPr>
          <w:rStyle w:val="Emphasis"/>
        </w:rPr>
        <w:t>50</w:t>
      </w:r>
      <w:r w:rsidRPr="00BF1F35" w:rsidR="008F2E71">
        <w:rPr>
          <w:rStyle w:val="Emphasis"/>
        </w:rPr>
        <w:t xml:space="preserve"> </w:t>
      </w:r>
      <w:r w:rsidRPr="00BF1F35">
        <w:rPr>
          <w:rStyle w:val="Emphasis"/>
        </w:rPr>
        <w:t>characters</w:t>
      </w:r>
    </w:p>
    <w:p w:rsidR="001C582A" w:rsidRPr="00BF1F35" w:rsidP="001C582A" w14:paraId="329F1AF8" w14:textId="77777777">
      <w:pPr>
        <w:rPr>
          <w:color w:val="E36C0A" w:themeColor="accent6" w:themeShade="BF"/>
        </w:rPr>
      </w:pPr>
      <w:r w:rsidRPr="00BF1F35">
        <w:rPr>
          <w:color w:val="E36C0A" w:themeColor="accent6" w:themeShade="BF"/>
        </w:rPr>
        <w:t>[Copied]</w:t>
      </w:r>
    </w:p>
    <w:p w:rsidR="001C582A" w:rsidRPr="00BF1F35" w:rsidP="001C582A" w14:paraId="1CDA68BF" w14:textId="77777777">
      <w:pPr>
        <w:rPr>
          <w:color w:val="E36C0A" w:themeColor="accent6" w:themeShade="BF"/>
        </w:rPr>
      </w:pPr>
      <w:r w:rsidRPr="00BF1F35">
        <w:rPr>
          <w:color w:val="E36C0A" w:themeColor="accent6" w:themeShade="BF"/>
        </w:rPr>
        <w:t>[Read only]</w:t>
      </w:r>
    </w:p>
    <w:p w:rsidR="0071234A" w:rsidRPr="00BF1F35" w:rsidP="001C582A" w14:paraId="5C7D752F" w14:textId="01F13A43">
      <w:pPr>
        <w:rPr>
          <w:rStyle w:val="Emphasis"/>
        </w:rPr>
      </w:pPr>
      <w:r w:rsidRPr="00BF1F35">
        <w:rPr>
          <w:color w:val="E36C0A" w:themeColor="accent6" w:themeShade="BF"/>
        </w:rPr>
        <w:t>[Change management]</w:t>
      </w:r>
    </w:p>
    <w:tbl>
      <w:tblPr>
        <w:tblStyle w:val="TableGrid"/>
        <w:tblW w:w="9350" w:type="dxa"/>
        <w:tblCellMar>
          <w:left w:w="0" w:type="dxa"/>
        </w:tblCellMar>
        <w:tblLook w:val="04A0"/>
      </w:tblPr>
      <w:tblGrid>
        <w:gridCol w:w="9350"/>
      </w:tblGrid>
      <w:tr w14:paraId="6CADC212" w14:textId="77777777" w:rsidTr="00BF0BD4">
        <w:tblPrEx>
          <w:tblW w:w="9350" w:type="dxa"/>
          <w:tblCellMar>
            <w:left w:w="0" w:type="dxa"/>
          </w:tblCellMar>
          <w:tblLook w:val="04A0"/>
        </w:tblPrEx>
        <w:trPr>
          <w:trHeight w:val="432"/>
        </w:trPr>
        <w:tc>
          <w:tcPr>
            <w:tcW w:w="9350" w:type="dxa"/>
            <w:vAlign w:val="center"/>
          </w:tcPr>
          <w:p w:rsidR="00A14711" w:rsidRPr="00BF1F35" w:rsidP="00BF0BD4" w14:paraId="20E42D62" w14:textId="77777777"/>
        </w:tc>
      </w:tr>
    </w:tbl>
    <w:p w:rsidR="001C582A" w:rsidRPr="00BF1F35" w:rsidP="001C582A" w14:paraId="39922229" w14:textId="77777777">
      <w:pPr>
        <w:pStyle w:val="Heading6"/>
      </w:pPr>
      <w:r w:rsidRPr="00BF1F35">
        <w:t>Email Address</w:t>
      </w:r>
    </w:p>
    <w:p w:rsidR="00802AF9" w:rsidRPr="00BF1F35" w:rsidP="00802AF9" w14:paraId="2B65291A" w14:textId="77777777">
      <w:pPr>
        <w:rPr>
          <w:rStyle w:val="Emphasis"/>
        </w:rPr>
      </w:pPr>
      <w:r w:rsidRPr="00BF1F35">
        <w:rPr>
          <w:rStyle w:val="Emphasis"/>
        </w:rPr>
        <w:t>Required</w:t>
      </w:r>
    </w:p>
    <w:p w:rsidR="00802AF9" w:rsidRPr="00BF1F35" w:rsidP="00802AF9" w14:paraId="5B711E2D" w14:textId="77777777">
      <w:pPr>
        <w:rPr>
          <w:color w:val="E36C0A" w:themeColor="accent6" w:themeShade="BF"/>
        </w:rPr>
      </w:pPr>
      <w:r w:rsidRPr="00BF1F35">
        <w:rPr>
          <w:rStyle w:val="Emphasis"/>
        </w:rPr>
        <w:t>Limit 200 characters</w:t>
      </w:r>
      <w:r w:rsidRPr="00BF1F35">
        <w:rPr>
          <w:color w:val="E36C0A" w:themeColor="accent6" w:themeShade="BF"/>
        </w:rPr>
        <w:t xml:space="preserve"> </w:t>
      </w:r>
    </w:p>
    <w:p w:rsidR="001C582A" w:rsidRPr="00BF1F35" w:rsidP="00802AF9" w14:paraId="3635628D" w14:textId="1D9F90D9">
      <w:pPr>
        <w:rPr>
          <w:color w:val="E36C0A" w:themeColor="accent6" w:themeShade="BF"/>
        </w:rPr>
      </w:pPr>
      <w:r w:rsidRPr="00BF1F35">
        <w:rPr>
          <w:color w:val="E36C0A" w:themeColor="accent6" w:themeShade="BF"/>
        </w:rPr>
        <w:t>[Copied]</w:t>
      </w:r>
    </w:p>
    <w:p w:rsidR="001C582A" w:rsidRPr="00BF1F35" w:rsidP="001C582A" w14:paraId="39128507" w14:textId="77777777">
      <w:pPr>
        <w:rPr>
          <w:color w:val="E36C0A" w:themeColor="accent6" w:themeShade="BF"/>
        </w:rPr>
      </w:pPr>
      <w:r w:rsidRPr="00BF1F35">
        <w:rPr>
          <w:color w:val="E36C0A" w:themeColor="accent6" w:themeShade="BF"/>
        </w:rPr>
        <w:t>[Read only]</w:t>
      </w:r>
    </w:p>
    <w:p w:rsidR="001C582A" w:rsidRPr="00BF1F35" w:rsidP="001C582A" w14:paraId="52639985" w14:textId="56E50F5D">
      <w:pPr>
        <w:rPr>
          <w:rStyle w:val="Emphasis"/>
          <w:i w:val="0"/>
          <w:iCs w:val="0"/>
        </w:rPr>
      </w:pPr>
      <w:r w:rsidRPr="00BF1F35">
        <w:rPr>
          <w:color w:val="E36C0A" w:themeColor="accent6" w:themeShade="BF"/>
        </w:rPr>
        <w:t>[Change management]</w:t>
      </w:r>
    </w:p>
    <w:tbl>
      <w:tblPr>
        <w:tblStyle w:val="TableGrid"/>
        <w:tblW w:w="9350" w:type="dxa"/>
        <w:tblCellMar>
          <w:left w:w="0" w:type="dxa"/>
        </w:tblCellMar>
        <w:tblLook w:val="04A0"/>
      </w:tblPr>
      <w:tblGrid>
        <w:gridCol w:w="9350"/>
      </w:tblGrid>
      <w:tr w14:paraId="346BC6D7" w14:textId="77777777" w:rsidTr="0081288C">
        <w:tblPrEx>
          <w:tblW w:w="9350" w:type="dxa"/>
          <w:tblCellMar>
            <w:left w:w="0" w:type="dxa"/>
          </w:tblCellMar>
          <w:tblLook w:val="04A0"/>
        </w:tblPrEx>
        <w:trPr>
          <w:trHeight w:val="432"/>
        </w:trPr>
        <w:tc>
          <w:tcPr>
            <w:tcW w:w="9350" w:type="dxa"/>
            <w:vAlign w:val="center"/>
          </w:tcPr>
          <w:p w:rsidR="001C582A" w:rsidRPr="00BF1F35" w:rsidP="0081288C" w14:paraId="520567CB" w14:textId="77777777"/>
        </w:tc>
      </w:tr>
    </w:tbl>
    <w:p w:rsidR="00A14711" w:rsidRPr="00BF1F35" w:rsidP="009118A5" w14:paraId="20774C71" w14:textId="46EE1795">
      <w:pPr>
        <w:pStyle w:val="Heading6"/>
      </w:pPr>
      <w:r w:rsidRPr="00BF1F35">
        <w:t>Role</w:t>
      </w:r>
      <w:r w:rsidRPr="00BF1F35" w:rsidR="008F2E71">
        <w:t xml:space="preserve"> </w:t>
      </w:r>
      <w:r w:rsidRPr="00BF1F35">
        <w:t>in</w:t>
      </w:r>
      <w:r w:rsidRPr="00BF1F35" w:rsidR="008F2E71">
        <w:t xml:space="preserve"> </w:t>
      </w:r>
      <w:r w:rsidRPr="00BF1F35">
        <w:t>Project:</w:t>
      </w:r>
    </w:p>
    <w:p w:rsidR="00A14711" w:rsidRPr="00BF1F35" w:rsidP="00A14711" w14:paraId="24ED56B6" w14:textId="4E6D5C77">
      <w:pPr>
        <w:rPr>
          <w:rStyle w:val="Emphasis"/>
        </w:rPr>
      </w:pPr>
      <w:r w:rsidRPr="00BF1F35">
        <w:rPr>
          <w:rStyle w:val="Emphasis"/>
        </w:rPr>
        <w:t>Select</w:t>
      </w:r>
      <w:r w:rsidRPr="00BF1F35" w:rsidR="008F2E71">
        <w:rPr>
          <w:rStyle w:val="Emphasis"/>
        </w:rPr>
        <w:t xml:space="preserve"> </w:t>
      </w:r>
      <w:r w:rsidRPr="00BF1F35">
        <w:rPr>
          <w:rStyle w:val="Emphasis"/>
        </w:rPr>
        <w:t>one.</w:t>
      </w:r>
    </w:p>
    <w:p w:rsidR="00A14711" w:rsidRPr="00BF1F35" w:rsidP="00A14711" w14:paraId="40243D23" w14:textId="77777777">
      <w:pPr>
        <w:rPr>
          <w:rStyle w:val="Emphasis"/>
        </w:rPr>
      </w:pPr>
      <w:r w:rsidRPr="00BF1F35">
        <w:rPr>
          <w:rStyle w:val="Emphasis"/>
        </w:rPr>
        <w:t>Required</w:t>
      </w:r>
    </w:p>
    <w:p w:rsidR="000F60CD" w:rsidRPr="00BF1F35" w:rsidP="00A14711" w14:paraId="5028C91F" w14:textId="7B04C840">
      <w:pPr>
        <w:rPr>
          <w:rStyle w:val="Emphasis"/>
          <w:i w:val="0"/>
          <w:iCs w:val="0"/>
          <w:color w:val="E36C0A" w:themeColor="accent6" w:themeShade="BF"/>
        </w:rPr>
      </w:pPr>
      <w:r w:rsidRPr="00BF1F35">
        <w:rPr>
          <w:color w:val="E36C0A" w:themeColor="accent6" w:themeShade="BF"/>
        </w:rPr>
        <w:t>[Copied]</w:t>
      </w:r>
    </w:p>
    <w:tbl>
      <w:tblPr>
        <w:tblStyle w:val="TableGrid"/>
        <w:tblW w:w="93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tblPr>
      <w:tblGrid>
        <w:gridCol w:w="535"/>
        <w:gridCol w:w="8815"/>
      </w:tblGrid>
      <w:tr w14:paraId="48A84093" w14:textId="77777777" w:rsidTr="00BF0BD4">
        <w:tblPrEx>
          <w:tblW w:w="93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tblPrEx>
        <w:trPr>
          <w:trHeight w:val="432"/>
        </w:trPr>
        <w:tc>
          <w:tcPr>
            <w:tcW w:w="535" w:type="dxa"/>
            <w:vAlign w:val="center"/>
          </w:tcPr>
          <w:p w:rsidR="00A14711" w:rsidRPr="00BF1F35" w:rsidP="00BF0BD4" w14:paraId="494A4A52" w14:textId="48E5634C">
            <w:r w:rsidRPr="00BF1F35">
              <w:rPr>
                <w:rFonts w:ascii="Wingdings" w:eastAsia="Wingdings" w:hAnsi="Wingdings" w:cs="Wingdings"/>
              </w:rPr>
              <w:sym w:font="Wingdings" w:char="F0A1"/>
            </w:r>
          </w:p>
        </w:tc>
        <w:tc>
          <w:tcPr>
            <w:tcW w:w="8815" w:type="dxa"/>
            <w:vAlign w:val="center"/>
          </w:tcPr>
          <w:p w:rsidR="00A14711" w:rsidRPr="00BF1F35" w:rsidP="00BF0BD4" w14:paraId="42120720" w14:textId="77777777">
            <w:r w:rsidRPr="00BF1F35">
              <w:rPr>
                <w:rFonts w:ascii="Times New Roman" w:hAnsi="Times New Roman" w:cs="Times New Roman"/>
              </w:rPr>
              <w:t>Co-PI</w:t>
            </w:r>
          </w:p>
        </w:tc>
      </w:tr>
      <w:tr w14:paraId="727F8184" w14:textId="77777777" w:rsidTr="00BF0BD4">
        <w:tblPrEx>
          <w:tblW w:w="9350" w:type="dxa"/>
          <w:tblCellMar>
            <w:left w:w="0" w:type="dxa"/>
          </w:tblCellMar>
          <w:tblLook w:val="04A0"/>
        </w:tblPrEx>
        <w:trPr>
          <w:trHeight w:val="432"/>
        </w:trPr>
        <w:tc>
          <w:tcPr>
            <w:tcW w:w="535" w:type="dxa"/>
            <w:vAlign w:val="center"/>
          </w:tcPr>
          <w:p w:rsidR="00A14711" w:rsidRPr="00BF1F35" w:rsidP="00BF0BD4" w14:paraId="79C21B18" w14:textId="291F608D">
            <w:r w:rsidRPr="00BF1F35">
              <w:rPr>
                <w:rFonts w:ascii="Wingdings" w:eastAsia="Wingdings" w:hAnsi="Wingdings" w:cs="Wingdings"/>
              </w:rPr>
              <w:sym w:font="Wingdings" w:char="F0A1"/>
            </w:r>
          </w:p>
        </w:tc>
        <w:tc>
          <w:tcPr>
            <w:tcW w:w="8815" w:type="dxa"/>
            <w:vAlign w:val="center"/>
          </w:tcPr>
          <w:p w:rsidR="00A14711" w:rsidRPr="00BF1F35" w:rsidP="00BF0BD4" w14:paraId="269663CD" w14:textId="7AE0D1B6">
            <w:r w:rsidRPr="00BF1F35">
              <w:rPr>
                <w:rFonts w:ascii="Times New Roman" w:hAnsi="Times New Roman" w:cs="Times New Roman"/>
              </w:rPr>
              <w:t>Faculty</w:t>
            </w:r>
            <w:r w:rsidRPr="00BF1F35" w:rsidR="008F2E71">
              <w:rPr>
                <w:rFonts w:ascii="Times New Roman" w:hAnsi="Times New Roman" w:cs="Times New Roman"/>
              </w:rPr>
              <w:t xml:space="preserve"> </w:t>
            </w:r>
            <w:r w:rsidRPr="00BF1F35">
              <w:rPr>
                <w:rFonts w:ascii="Times New Roman" w:hAnsi="Times New Roman" w:cs="Times New Roman"/>
              </w:rPr>
              <w:t>Participant</w:t>
            </w:r>
          </w:p>
        </w:tc>
      </w:tr>
    </w:tbl>
    <w:p w:rsidR="00A14711" w:rsidRPr="00BF1F35" w:rsidP="00A14711" w14:paraId="1D940062" w14:textId="77777777">
      <w:r w:rsidRPr="00BF1F35">
        <w:br w:type="page"/>
      </w:r>
    </w:p>
    <w:p w:rsidR="00542A01" w:rsidRPr="00BF1F35" w:rsidP="00542A01" w14:paraId="14E790EE" w14:textId="3DC4ABB4">
      <w:pPr>
        <w:pStyle w:val="Heading2"/>
      </w:pPr>
      <w:bookmarkStart w:id="51" w:name="_Funded_NRT_Trainee"/>
      <w:bookmarkStart w:id="52" w:name="_Collaborations/Partnerships"/>
      <w:bookmarkStart w:id="53" w:name="_Toc76464157"/>
      <w:bookmarkStart w:id="54" w:name="_Toc80611452"/>
      <w:bookmarkStart w:id="55" w:name="_Toc163807675"/>
      <w:bookmarkStart w:id="56" w:name="_Toc74633350"/>
      <w:bookmarkEnd w:id="51"/>
      <w:bookmarkEnd w:id="52"/>
      <w:r w:rsidRPr="00BF1F35">
        <w:t xml:space="preserve">Project </w:t>
      </w:r>
      <w:bookmarkEnd w:id="53"/>
      <w:r w:rsidRPr="00BF1F35" w:rsidR="000C0DFC">
        <w:t>Funding</w:t>
      </w:r>
      <w:bookmarkEnd w:id="54"/>
      <w:bookmarkEnd w:id="55"/>
    </w:p>
    <w:p w:rsidR="00542A01" w:rsidRPr="00BF1F35" w:rsidP="00542A01" w14:paraId="3540ECF9" w14:textId="77777777">
      <w:pPr>
        <w:pStyle w:val="Heading6"/>
      </w:pPr>
      <w:r w:rsidRPr="00BF1F35">
        <w:t>Does your NRT project include undergraduate involvement?</w:t>
      </w:r>
    </w:p>
    <w:p w:rsidR="00542504" w:rsidRPr="00BF1F35" w:rsidP="00542A01" w14:paraId="45DAED8A" w14:textId="63B5DA4A">
      <w:pPr>
        <w:rPr>
          <w:rStyle w:val="Emphasis"/>
        </w:rPr>
      </w:pPr>
      <w:r w:rsidRPr="00BF1F35">
        <w:rPr>
          <w:rStyle w:val="Emphasis"/>
        </w:rPr>
        <w:t>Select one.</w:t>
      </w:r>
    </w:p>
    <w:p w:rsidR="00542A01" w:rsidRPr="00BF1F35" w:rsidP="00542A01" w14:paraId="16CFEA6C" w14:textId="77777777">
      <w:pPr>
        <w:rPr>
          <w:rStyle w:val="Emphasis"/>
        </w:rPr>
      </w:pPr>
      <w:r w:rsidRPr="00BF1F35">
        <w:rPr>
          <w:rStyle w:val="Emphasis"/>
        </w:rPr>
        <w:t>Required</w:t>
      </w:r>
    </w:p>
    <w:p w:rsidR="00A27C55" w:rsidRPr="00BF1F35" w:rsidP="00542A01" w14:paraId="033A7DBE" w14:textId="0D7E759D">
      <w:pPr>
        <w:rPr>
          <w:rStyle w:val="Emphasis"/>
          <w:color w:val="FF0000"/>
        </w:rPr>
      </w:pPr>
      <w:r w:rsidRPr="00BF1F35">
        <w:rPr>
          <w:rStyle w:val="Emphasis"/>
          <w:color w:val="FF0000"/>
        </w:rPr>
        <w:t>{Skip ref A}</w:t>
      </w:r>
    </w:p>
    <w:p w:rsidR="00542A01" w:rsidRPr="00BF1F35" w:rsidP="00542A01" w14:paraId="4160DC2B" w14:textId="77777777">
      <w:pPr>
        <w:rPr>
          <w:rStyle w:val="Emphasis"/>
        </w:rPr>
      </w:pPr>
      <w:r w:rsidRPr="00BF1F35">
        <w:rPr>
          <w:color w:val="E36C0A" w:themeColor="accent6" w:themeShade="BF"/>
        </w:rPr>
        <w:t>[Copied]</w:t>
      </w:r>
    </w:p>
    <w:tbl>
      <w:tblPr>
        <w:tblStyle w:val="TableGrid"/>
        <w:tblW w:w="93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600"/>
      </w:tblPr>
      <w:tblGrid>
        <w:gridCol w:w="535"/>
        <w:gridCol w:w="990"/>
        <w:gridCol w:w="540"/>
        <w:gridCol w:w="7285"/>
      </w:tblGrid>
      <w:tr w14:paraId="782F8E29" w14:textId="77777777" w:rsidTr="00D15579">
        <w:tblPrEx>
          <w:tblW w:w="93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600"/>
        </w:tblPrEx>
        <w:trPr>
          <w:trHeight w:val="432"/>
        </w:trPr>
        <w:tc>
          <w:tcPr>
            <w:tcW w:w="535" w:type="dxa"/>
            <w:vAlign w:val="center"/>
          </w:tcPr>
          <w:p w:rsidR="00542A01" w:rsidRPr="00BF1F35" w:rsidP="00D15579" w14:paraId="3BEB3A88" w14:textId="77777777">
            <w:r w:rsidRPr="00BF1F35">
              <w:rPr>
                <w:rFonts w:ascii="Wingdings" w:eastAsia="Wingdings" w:hAnsi="Wingdings" w:cs="Wingdings"/>
              </w:rPr>
              <w:sym w:font="Wingdings" w:char="F0A1"/>
            </w:r>
          </w:p>
        </w:tc>
        <w:tc>
          <w:tcPr>
            <w:tcW w:w="990" w:type="dxa"/>
            <w:vAlign w:val="center"/>
          </w:tcPr>
          <w:p w:rsidR="00542A01" w:rsidRPr="00BF1F35" w:rsidP="00D15579" w14:paraId="4A31563D" w14:textId="77777777">
            <w:r w:rsidRPr="00BF1F35">
              <w:t>Yes</w:t>
            </w:r>
          </w:p>
        </w:tc>
        <w:tc>
          <w:tcPr>
            <w:tcW w:w="540" w:type="dxa"/>
            <w:vAlign w:val="center"/>
          </w:tcPr>
          <w:p w:rsidR="00542A01" w:rsidRPr="00BF1F35" w:rsidP="00D15579" w14:paraId="61C62C0A" w14:textId="77777777">
            <w:r w:rsidRPr="00BF1F35">
              <w:rPr>
                <w:rFonts w:ascii="Wingdings" w:eastAsia="Wingdings" w:hAnsi="Wingdings" w:cs="Wingdings"/>
              </w:rPr>
              <w:sym w:font="Wingdings" w:char="F0A1"/>
            </w:r>
          </w:p>
        </w:tc>
        <w:tc>
          <w:tcPr>
            <w:tcW w:w="7285" w:type="dxa"/>
            <w:vAlign w:val="center"/>
          </w:tcPr>
          <w:p w:rsidR="00542A01" w:rsidRPr="00BF1F35" w:rsidP="00D15579" w14:paraId="0A945939" w14:textId="77777777">
            <w:r w:rsidRPr="00BF1F35">
              <w:t>No</w:t>
            </w:r>
          </w:p>
        </w:tc>
      </w:tr>
    </w:tbl>
    <w:p w:rsidR="00542A01" w:rsidRPr="00BF1F35" w:rsidP="00542A01" w14:paraId="536DAC69" w14:textId="77777777">
      <w:pPr>
        <w:pStyle w:val="Heading6"/>
      </w:pPr>
      <w:r w:rsidRPr="00BF1F35">
        <w:t>If yes, were NSF NRT funds used for undergraduate involvement?</w:t>
      </w:r>
    </w:p>
    <w:p w:rsidR="00A27C55" w:rsidRPr="00BF1F35" w:rsidP="00542A01" w14:paraId="1850F999" w14:textId="58981F62">
      <w:pPr>
        <w:rPr>
          <w:rStyle w:val="Emphasis"/>
          <w:color w:val="FF0000"/>
        </w:rPr>
      </w:pPr>
      <w:r w:rsidRPr="00BF1F35">
        <w:rPr>
          <w:rStyle w:val="Emphasis"/>
          <w:color w:val="FF0000"/>
        </w:rPr>
        <w:t>{Skip if A is No}</w:t>
      </w:r>
    </w:p>
    <w:p w:rsidR="00542504" w:rsidRPr="00BF1F35" w:rsidP="00542A01" w14:paraId="52842472" w14:textId="4438A5E1">
      <w:pPr>
        <w:rPr>
          <w:rStyle w:val="Emphasis"/>
        </w:rPr>
      </w:pPr>
      <w:r w:rsidRPr="00BF1F35">
        <w:rPr>
          <w:rStyle w:val="Emphasis"/>
        </w:rPr>
        <w:t>Select one.</w:t>
      </w:r>
    </w:p>
    <w:p w:rsidR="00542A01" w:rsidRPr="00BF1F35" w:rsidP="00542A01" w14:paraId="317C192E" w14:textId="4772C088">
      <w:pPr>
        <w:rPr>
          <w:rStyle w:val="Emphasis"/>
        </w:rPr>
      </w:pPr>
      <w:r w:rsidRPr="00BF1F35">
        <w:rPr>
          <w:rStyle w:val="Emphasis"/>
        </w:rPr>
        <w:t xml:space="preserve">Required if above is </w:t>
      </w:r>
      <w:r w:rsidRPr="00BF1F35">
        <w:rPr>
          <w:rStyle w:val="Emphasis"/>
        </w:rPr>
        <w:t>Yes</w:t>
      </w:r>
    </w:p>
    <w:p w:rsidR="00542A01" w:rsidRPr="00BF1F35" w:rsidP="00542A01" w14:paraId="00DEB5CF" w14:textId="77777777">
      <w:pPr>
        <w:rPr>
          <w:rStyle w:val="Emphasis"/>
        </w:rPr>
      </w:pPr>
      <w:r w:rsidRPr="00BF1F35">
        <w:rPr>
          <w:color w:val="E36C0A" w:themeColor="accent6" w:themeShade="BF"/>
        </w:rPr>
        <w:t>[Copied]</w:t>
      </w:r>
    </w:p>
    <w:tbl>
      <w:tblPr>
        <w:tblStyle w:val="TableGrid"/>
        <w:tblW w:w="93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600"/>
      </w:tblPr>
      <w:tblGrid>
        <w:gridCol w:w="535"/>
        <w:gridCol w:w="990"/>
        <w:gridCol w:w="540"/>
        <w:gridCol w:w="7285"/>
      </w:tblGrid>
      <w:tr w14:paraId="759D4BD8" w14:textId="77777777" w:rsidTr="00D15579">
        <w:tblPrEx>
          <w:tblW w:w="93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600"/>
        </w:tblPrEx>
        <w:trPr>
          <w:trHeight w:val="432"/>
        </w:trPr>
        <w:tc>
          <w:tcPr>
            <w:tcW w:w="535" w:type="dxa"/>
            <w:vAlign w:val="center"/>
          </w:tcPr>
          <w:p w:rsidR="00542A01" w:rsidRPr="00BF1F35" w:rsidP="00D15579" w14:paraId="7AF16D3C" w14:textId="77777777">
            <w:r w:rsidRPr="00BF1F35">
              <w:rPr>
                <w:rFonts w:ascii="Wingdings" w:eastAsia="Wingdings" w:hAnsi="Wingdings" w:cs="Wingdings"/>
              </w:rPr>
              <w:sym w:font="Wingdings" w:char="F0A1"/>
            </w:r>
          </w:p>
        </w:tc>
        <w:tc>
          <w:tcPr>
            <w:tcW w:w="990" w:type="dxa"/>
            <w:vAlign w:val="center"/>
          </w:tcPr>
          <w:p w:rsidR="00542A01" w:rsidRPr="00BF1F35" w:rsidP="00D15579" w14:paraId="1AF888FE" w14:textId="77777777">
            <w:r w:rsidRPr="00BF1F35">
              <w:t>Yes</w:t>
            </w:r>
          </w:p>
        </w:tc>
        <w:tc>
          <w:tcPr>
            <w:tcW w:w="540" w:type="dxa"/>
            <w:vAlign w:val="center"/>
          </w:tcPr>
          <w:p w:rsidR="00542A01" w:rsidRPr="00BF1F35" w:rsidP="00D15579" w14:paraId="4BAC3065" w14:textId="77777777">
            <w:r w:rsidRPr="00BF1F35">
              <w:rPr>
                <w:rFonts w:ascii="Wingdings" w:eastAsia="Wingdings" w:hAnsi="Wingdings" w:cs="Wingdings"/>
              </w:rPr>
              <w:sym w:font="Wingdings" w:char="F0A1"/>
            </w:r>
          </w:p>
        </w:tc>
        <w:tc>
          <w:tcPr>
            <w:tcW w:w="7285" w:type="dxa"/>
            <w:vAlign w:val="center"/>
          </w:tcPr>
          <w:p w:rsidR="00542A01" w:rsidRPr="00BF1F35" w:rsidP="00D15579" w14:paraId="27C96E68" w14:textId="77777777">
            <w:r w:rsidRPr="00BF1F35">
              <w:t>No</w:t>
            </w:r>
          </w:p>
        </w:tc>
      </w:tr>
    </w:tbl>
    <w:p w:rsidR="00542A01" w:rsidRPr="00BF1F35" w:rsidP="00542A01" w14:paraId="2E7382EC" w14:textId="4245DBDA">
      <w:pPr>
        <w:pStyle w:val="Heading6"/>
      </w:pPr>
      <w:r w:rsidRPr="00BF1F35">
        <w:t>Does your NRT project involve postdoctora</w:t>
      </w:r>
      <w:r w:rsidRPr="00BF1F35" w:rsidR="622DA8C6">
        <w:t>l</w:t>
      </w:r>
      <w:r w:rsidRPr="00BF1F35">
        <w:t xml:space="preserve"> scholars?</w:t>
      </w:r>
    </w:p>
    <w:p w:rsidR="00542504" w:rsidRPr="00BF1F35" w:rsidP="00542A01" w14:paraId="4C407038" w14:textId="2166A6D1">
      <w:pPr>
        <w:rPr>
          <w:rStyle w:val="Emphasis"/>
        </w:rPr>
      </w:pPr>
      <w:r w:rsidRPr="00BF1F35">
        <w:rPr>
          <w:rStyle w:val="Emphasis"/>
        </w:rPr>
        <w:t>Select one.</w:t>
      </w:r>
    </w:p>
    <w:p w:rsidR="00542A01" w:rsidRPr="00BF1F35" w:rsidP="00542A01" w14:paraId="20726F7A" w14:textId="77777777">
      <w:pPr>
        <w:rPr>
          <w:rStyle w:val="Emphasis"/>
        </w:rPr>
      </w:pPr>
      <w:r w:rsidRPr="00BF1F35">
        <w:rPr>
          <w:rStyle w:val="Emphasis"/>
        </w:rPr>
        <w:t>Required</w:t>
      </w:r>
    </w:p>
    <w:p w:rsidR="00542A01" w:rsidRPr="00BF1F35" w:rsidP="00542A01" w14:paraId="612B69B2" w14:textId="77777777">
      <w:pPr>
        <w:rPr>
          <w:color w:val="E36C0A" w:themeColor="accent6" w:themeShade="BF"/>
        </w:rPr>
      </w:pPr>
      <w:r w:rsidRPr="00BF1F35">
        <w:rPr>
          <w:color w:val="E36C0A" w:themeColor="accent6" w:themeShade="BF"/>
        </w:rPr>
        <w:t>[Copied]</w:t>
      </w:r>
    </w:p>
    <w:p w:rsidR="001D4E3E" w:rsidRPr="00BF1F35" w:rsidP="00542A01" w14:paraId="543CEC20" w14:textId="0A2C7833">
      <w:pPr>
        <w:rPr>
          <w:rStyle w:val="Emphasis"/>
        </w:rPr>
      </w:pPr>
      <w:r w:rsidRPr="00BF1F35">
        <w:rPr>
          <w:i/>
          <w:iCs/>
          <w:color w:val="FF0000"/>
        </w:rPr>
        <w:t xml:space="preserve">{Skip Ref </w:t>
      </w:r>
      <w:r w:rsidRPr="00BF1F35" w:rsidR="00A27C55">
        <w:rPr>
          <w:i/>
          <w:iCs/>
          <w:color w:val="FF0000"/>
        </w:rPr>
        <w:t>B</w:t>
      </w:r>
      <w:r w:rsidRPr="00BF1F35">
        <w:rPr>
          <w:i/>
          <w:iCs/>
          <w:color w:val="FF0000"/>
        </w:rPr>
        <w:t>}</w:t>
      </w:r>
    </w:p>
    <w:tbl>
      <w:tblPr>
        <w:tblStyle w:val="TableGrid"/>
        <w:tblW w:w="93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600"/>
      </w:tblPr>
      <w:tblGrid>
        <w:gridCol w:w="535"/>
        <w:gridCol w:w="990"/>
        <w:gridCol w:w="540"/>
        <w:gridCol w:w="7285"/>
      </w:tblGrid>
      <w:tr w14:paraId="02618B48" w14:textId="77777777" w:rsidTr="00D15579">
        <w:tblPrEx>
          <w:tblW w:w="93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600"/>
        </w:tblPrEx>
        <w:trPr>
          <w:trHeight w:val="432"/>
        </w:trPr>
        <w:tc>
          <w:tcPr>
            <w:tcW w:w="535" w:type="dxa"/>
            <w:vAlign w:val="center"/>
          </w:tcPr>
          <w:p w:rsidR="00542A01" w:rsidRPr="00BF1F35" w:rsidP="00D15579" w14:paraId="5982AB5A" w14:textId="77777777">
            <w:r w:rsidRPr="00BF1F35">
              <w:rPr>
                <w:rFonts w:ascii="Wingdings" w:eastAsia="Wingdings" w:hAnsi="Wingdings" w:cs="Wingdings"/>
              </w:rPr>
              <w:sym w:font="Wingdings" w:char="F0A1"/>
            </w:r>
          </w:p>
        </w:tc>
        <w:tc>
          <w:tcPr>
            <w:tcW w:w="990" w:type="dxa"/>
            <w:vAlign w:val="center"/>
          </w:tcPr>
          <w:p w:rsidR="00542A01" w:rsidRPr="00BF1F35" w:rsidP="00D15579" w14:paraId="04F485CC" w14:textId="77777777">
            <w:r w:rsidRPr="00BF1F35">
              <w:t>Yes</w:t>
            </w:r>
          </w:p>
        </w:tc>
        <w:tc>
          <w:tcPr>
            <w:tcW w:w="540" w:type="dxa"/>
            <w:vAlign w:val="center"/>
          </w:tcPr>
          <w:p w:rsidR="00542A01" w:rsidRPr="00BF1F35" w:rsidP="00D15579" w14:paraId="33BD9E61" w14:textId="77777777">
            <w:r w:rsidRPr="00BF1F35">
              <w:rPr>
                <w:rFonts w:ascii="Wingdings" w:eastAsia="Wingdings" w:hAnsi="Wingdings" w:cs="Wingdings"/>
              </w:rPr>
              <w:sym w:font="Wingdings" w:char="F0A1"/>
            </w:r>
          </w:p>
        </w:tc>
        <w:tc>
          <w:tcPr>
            <w:tcW w:w="7285" w:type="dxa"/>
            <w:vAlign w:val="center"/>
          </w:tcPr>
          <w:p w:rsidR="00542A01" w:rsidRPr="00BF1F35" w:rsidP="00D15579" w14:paraId="0C71BCB8" w14:textId="77777777">
            <w:r w:rsidRPr="00BF1F35">
              <w:t>No</w:t>
            </w:r>
          </w:p>
        </w:tc>
      </w:tr>
    </w:tbl>
    <w:p w:rsidR="00542A01" w:rsidRPr="00BF1F35" w:rsidP="00542A01" w14:paraId="7328F19D" w14:textId="0D102220">
      <w:pPr>
        <w:pStyle w:val="Heading6"/>
      </w:pPr>
      <w:r w:rsidRPr="00BF1F35">
        <w:t>If yes, were NSF NRT funds used for postdoctora</w:t>
      </w:r>
      <w:r w:rsidRPr="00BF1F35" w:rsidR="4B994779">
        <w:t>l</w:t>
      </w:r>
      <w:r w:rsidRPr="00BF1F35">
        <w:t xml:space="preserve"> involvement?</w:t>
      </w:r>
    </w:p>
    <w:p w:rsidR="00542504" w:rsidRPr="00BF1F35" w:rsidP="00542A01" w14:paraId="7A1A581E" w14:textId="2B88F142">
      <w:pPr>
        <w:rPr>
          <w:rStyle w:val="Emphasis"/>
        </w:rPr>
      </w:pPr>
      <w:r w:rsidRPr="00BF1F35">
        <w:rPr>
          <w:rStyle w:val="Emphasis"/>
        </w:rPr>
        <w:t>Select one.</w:t>
      </w:r>
    </w:p>
    <w:p w:rsidR="00542A01" w:rsidRPr="00BF1F35" w:rsidP="00542A01" w14:paraId="04CA178A" w14:textId="77777777">
      <w:pPr>
        <w:rPr>
          <w:rStyle w:val="Emphasis"/>
        </w:rPr>
      </w:pPr>
      <w:r w:rsidRPr="00BF1F35">
        <w:rPr>
          <w:rStyle w:val="Emphasis"/>
        </w:rPr>
        <w:t xml:space="preserve">Required if above is </w:t>
      </w:r>
      <w:r w:rsidRPr="00BF1F35">
        <w:rPr>
          <w:rStyle w:val="Emphasis"/>
        </w:rPr>
        <w:t>Yes</w:t>
      </w:r>
    </w:p>
    <w:p w:rsidR="00542A01" w:rsidRPr="00BF1F35" w:rsidP="00542A01" w14:paraId="57F5CB25" w14:textId="77777777">
      <w:pPr>
        <w:rPr>
          <w:color w:val="E36C0A" w:themeColor="accent6" w:themeShade="BF"/>
        </w:rPr>
      </w:pPr>
      <w:r w:rsidRPr="00BF1F35">
        <w:rPr>
          <w:color w:val="E36C0A" w:themeColor="accent6" w:themeShade="BF"/>
        </w:rPr>
        <w:t>[Copied]</w:t>
      </w:r>
    </w:p>
    <w:p w:rsidR="002443BD" w:rsidRPr="00BF1F35" w:rsidP="002443BD" w14:paraId="58626001" w14:textId="515378E7">
      <w:pPr>
        <w:rPr>
          <w:rStyle w:val="Emphasis"/>
        </w:rPr>
      </w:pPr>
      <w:r w:rsidRPr="00BF1F35">
        <w:rPr>
          <w:i/>
          <w:iCs/>
          <w:color w:val="FF0000"/>
        </w:rPr>
        <w:t xml:space="preserve">{Skip if </w:t>
      </w:r>
      <w:r w:rsidRPr="00BF1F35" w:rsidR="00A27C55">
        <w:rPr>
          <w:i/>
          <w:iCs/>
          <w:color w:val="FF0000"/>
        </w:rPr>
        <w:t>B</w:t>
      </w:r>
      <w:r w:rsidRPr="00BF1F35">
        <w:rPr>
          <w:i/>
          <w:iCs/>
          <w:color w:val="FF0000"/>
        </w:rPr>
        <w:t xml:space="preserve"> is “No”}</w:t>
      </w:r>
    </w:p>
    <w:p w:rsidR="002443BD" w:rsidRPr="00BF1F35" w:rsidP="00542A01" w14:paraId="73BBCC81" w14:textId="77777777">
      <w:pPr>
        <w:rPr>
          <w:rStyle w:val="Emphasis"/>
        </w:rPr>
      </w:pPr>
    </w:p>
    <w:tbl>
      <w:tblPr>
        <w:tblStyle w:val="TableGrid"/>
        <w:tblW w:w="93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600"/>
      </w:tblPr>
      <w:tblGrid>
        <w:gridCol w:w="535"/>
        <w:gridCol w:w="990"/>
        <w:gridCol w:w="540"/>
        <w:gridCol w:w="7285"/>
      </w:tblGrid>
      <w:tr w14:paraId="6DE4D546" w14:textId="77777777" w:rsidTr="00D15579">
        <w:tblPrEx>
          <w:tblW w:w="93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600"/>
        </w:tblPrEx>
        <w:trPr>
          <w:trHeight w:val="432"/>
        </w:trPr>
        <w:tc>
          <w:tcPr>
            <w:tcW w:w="535" w:type="dxa"/>
            <w:vAlign w:val="center"/>
          </w:tcPr>
          <w:p w:rsidR="00542A01" w:rsidRPr="00BF1F35" w:rsidP="00D15579" w14:paraId="0B7F2542" w14:textId="77777777">
            <w:r w:rsidRPr="00BF1F35">
              <w:rPr>
                <w:rFonts w:ascii="Wingdings" w:eastAsia="Wingdings" w:hAnsi="Wingdings" w:cs="Wingdings"/>
              </w:rPr>
              <w:sym w:font="Wingdings" w:char="F0A1"/>
            </w:r>
          </w:p>
        </w:tc>
        <w:tc>
          <w:tcPr>
            <w:tcW w:w="990" w:type="dxa"/>
            <w:vAlign w:val="center"/>
          </w:tcPr>
          <w:p w:rsidR="00542A01" w:rsidRPr="00BF1F35" w:rsidP="00D15579" w14:paraId="27C50E26" w14:textId="77777777">
            <w:r w:rsidRPr="00BF1F35">
              <w:t>Yes</w:t>
            </w:r>
          </w:p>
        </w:tc>
        <w:tc>
          <w:tcPr>
            <w:tcW w:w="540" w:type="dxa"/>
            <w:vAlign w:val="center"/>
          </w:tcPr>
          <w:p w:rsidR="00542A01" w:rsidRPr="00BF1F35" w:rsidP="00D15579" w14:paraId="4DBC91FC" w14:textId="77777777">
            <w:r w:rsidRPr="00BF1F35">
              <w:rPr>
                <w:rFonts w:ascii="Wingdings" w:eastAsia="Wingdings" w:hAnsi="Wingdings" w:cs="Wingdings"/>
              </w:rPr>
              <w:sym w:font="Wingdings" w:char="F0A1"/>
            </w:r>
          </w:p>
        </w:tc>
        <w:tc>
          <w:tcPr>
            <w:tcW w:w="7285" w:type="dxa"/>
            <w:vAlign w:val="center"/>
          </w:tcPr>
          <w:p w:rsidR="00542A01" w:rsidRPr="00BF1F35" w:rsidP="00D15579" w14:paraId="563943A4" w14:textId="77777777">
            <w:r w:rsidRPr="00BF1F35">
              <w:t>No</w:t>
            </w:r>
          </w:p>
        </w:tc>
      </w:tr>
    </w:tbl>
    <w:p w:rsidR="00AB2D88" w:rsidRPr="00BF1F35" w:rsidP="2FCF34CA" w14:paraId="4DBB80B5" w14:textId="16B006C4">
      <w:pPr>
        <w:pStyle w:val="Heading6"/>
        <w:numPr>
          <w:ilvl w:val="0"/>
          <w:numId w:val="0"/>
        </w:numPr>
      </w:pPr>
      <w:r>
        <w:t>Do you have a standard or continuing grant?</w:t>
      </w:r>
    </w:p>
    <w:p w:rsidR="00AB2D88" w:rsidRPr="00BF1F35" w:rsidP="00AB2D88" w14:paraId="2D45832F" w14:textId="77777777">
      <w:pPr>
        <w:rPr>
          <w:rStyle w:val="Emphasis"/>
        </w:rPr>
      </w:pPr>
      <w:r w:rsidRPr="00BF1F35">
        <w:rPr>
          <w:rStyle w:val="Emphasis"/>
        </w:rPr>
        <w:t>Select one.</w:t>
      </w:r>
    </w:p>
    <w:p w:rsidR="00AB2D88" w:rsidRPr="00BF1F35" w:rsidP="00AB2D88" w14:paraId="7FC32F38" w14:textId="7ABD76D7">
      <w:pPr>
        <w:rPr>
          <w:rStyle w:val="Emphasis"/>
        </w:rPr>
      </w:pPr>
      <w:r w:rsidRPr="00BF1F35">
        <w:rPr>
          <w:rStyle w:val="Emphasis"/>
        </w:rPr>
        <w:t>Required</w:t>
      </w:r>
    </w:p>
    <w:p w:rsidR="005F3955" w:rsidRPr="00BF1F35" w:rsidP="00AB2D88" w14:paraId="5E74DB80" w14:textId="5CDD8168">
      <w:pPr>
        <w:rPr>
          <w:rStyle w:val="Emphasis"/>
          <w:color w:val="FF0000"/>
        </w:rPr>
      </w:pPr>
      <w:r w:rsidRPr="00BF1F35">
        <w:rPr>
          <w:rStyle w:val="Emphasis"/>
          <w:color w:val="FF0000"/>
        </w:rPr>
        <w:t>{Skip Ref C}</w:t>
      </w:r>
    </w:p>
    <w:tbl>
      <w:tblPr>
        <w:tblStyle w:val="TableGrid"/>
        <w:tblW w:w="93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tblPr>
      <w:tblGrid>
        <w:gridCol w:w="535"/>
        <w:gridCol w:w="8815"/>
      </w:tblGrid>
      <w:tr w14:paraId="3C6A9AD3" w14:textId="77777777" w:rsidTr="00AB2D88">
        <w:tblPrEx>
          <w:tblW w:w="93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tblPrEx>
        <w:trPr>
          <w:trHeight w:val="432"/>
        </w:trPr>
        <w:tc>
          <w:tcPr>
            <w:tcW w:w="535" w:type="dxa"/>
            <w:vAlign w:val="center"/>
          </w:tcPr>
          <w:p w:rsidR="00AB2D88" w:rsidRPr="00BF1F35" w:rsidP="00AB2D88" w14:paraId="7DF77585" w14:textId="77777777">
            <w:r w:rsidRPr="00BF1F35">
              <w:rPr>
                <w:rFonts w:ascii="Wingdings" w:eastAsia="Wingdings" w:hAnsi="Wingdings" w:cs="Wingdings"/>
              </w:rPr>
              <w:sym w:font="Wingdings" w:char="F0A1"/>
            </w:r>
          </w:p>
        </w:tc>
        <w:tc>
          <w:tcPr>
            <w:tcW w:w="8815" w:type="dxa"/>
            <w:vAlign w:val="center"/>
          </w:tcPr>
          <w:p w:rsidR="00AB2D88" w:rsidRPr="00BF1F35" w:rsidP="00AB2D88" w14:paraId="19646B07" w14:textId="38BA698B">
            <w:pPr>
              <w:rPr>
                <w:i/>
                <w:color w:val="FF0000"/>
              </w:rPr>
            </w:pPr>
            <w:r w:rsidRPr="00BF1F35">
              <w:rPr>
                <w:rFonts w:ascii="Times New Roman" w:hAnsi="Times New Roman" w:cs="Times New Roman"/>
              </w:rPr>
              <w:t>Standard</w:t>
            </w:r>
          </w:p>
        </w:tc>
      </w:tr>
      <w:tr w14:paraId="64EBB357" w14:textId="77777777" w:rsidTr="00AB2D88">
        <w:tblPrEx>
          <w:tblW w:w="9350" w:type="dxa"/>
          <w:tblCellMar>
            <w:left w:w="0" w:type="dxa"/>
          </w:tblCellMar>
          <w:tblLook w:val="04A0"/>
        </w:tblPrEx>
        <w:trPr>
          <w:trHeight w:val="432"/>
        </w:trPr>
        <w:tc>
          <w:tcPr>
            <w:tcW w:w="535" w:type="dxa"/>
            <w:vAlign w:val="center"/>
          </w:tcPr>
          <w:p w:rsidR="00AB2D88" w:rsidRPr="00BF1F35" w:rsidP="00AB2D88" w14:paraId="60C25BBB" w14:textId="77777777">
            <w:r w:rsidRPr="00BF1F35">
              <w:rPr>
                <w:rFonts w:ascii="Wingdings" w:eastAsia="Wingdings" w:hAnsi="Wingdings" w:cs="Wingdings"/>
              </w:rPr>
              <w:sym w:font="Wingdings" w:char="F0A1"/>
            </w:r>
          </w:p>
        </w:tc>
        <w:tc>
          <w:tcPr>
            <w:tcW w:w="8815" w:type="dxa"/>
            <w:vAlign w:val="center"/>
          </w:tcPr>
          <w:p w:rsidR="00AB2D88" w:rsidRPr="00BF1F35" w:rsidP="00AB2D88" w14:paraId="1B45EEED" w14:textId="626FCF83">
            <w:pPr>
              <w:rPr>
                <w:i/>
                <w:color w:val="FF0000"/>
              </w:rPr>
            </w:pPr>
            <w:r w:rsidRPr="00BF1F35">
              <w:rPr>
                <w:rFonts w:ascii="Times New Roman" w:hAnsi="Times New Roman" w:cs="Times New Roman"/>
              </w:rPr>
              <w:t>Continuing</w:t>
            </w:r>
          </w:p>
        </w:tc>
      </w:tr>
    </w:tbl>
    <w:p w:rsidR="005F3955" w:rsidRPr="00BF1F35" w:rsidP="005F3955" w14:paraId="0C598368" w14:textId="77777777"/>
    <w:p w:rsidR="005F3955" w:rsidRPr="00BF1F35" w:rsidP="005F3955" w14:paraId="2F0C34CD" w14:textId="73B21F0F">
      <w:pPr>
        <w:rPr>
          <w:color w:val="FF0000"/>
        </w:rPr>
      </w:pPr>
      <w:r w:rsidRPr="00BF1F35">
        <w:rPr>
          <w:color w:val="FF0000"/>
        </w:rPr>
        <w:t xml:space="preserve">{Skip if </w:t>
      </w:r>
      <w:r w:rsidRPr="00BF1F35" w:rsidR="000976B3">
        <w:rPr>
          <w:color w:val="FF0000"/>
        </w:rPr>
        <w:t>C is “Standard”</w:t>
      </w:r>
      <w:r w:rsidRPr="00BF1F35" w:rsidR="00E56DED">
        <w:rPr>
          <w:color w:val="FF0000"/>
        </w:rPr>
        <w:t xml:space="preserve"> OR project is not in year 5</w:t>
      </w:r>
      <w:r w:rsidRPr="00BF1F35" w:rsidR="00F12587">
        <w:rPr>
          <w:color w:val="FF0000"/>
        </w:rPr>
        <w:t xml:space="preserve"> - Begin</w:t>
      </w:r>
      <w:r w:rsidRPr="00BF1F35" w:rsidR="000976B3">
        <w:rPr>
          <w:color w:val="FF0000"/>
        </w:rPr>
        <w:t>}</w:t>
      </w:r>
    </w:p>
    <w:p w:rsidR="00542A01" w:rsidRPr="00BF1F35" w:rsidP="2FCF34CA" w14:paraId="7ED6D171" w14:textId="7678C282">
      <w:pPr>
        <w:pStyle w:val="Heading6"/>
        <w:numPr>
          <w:ilvl w:val="0"/>
          <w:numId w:val="0"/>
        </w:numPr>
      </w:pPr>
      <w:r>
        <w:t>Do you anticipate any carryover funds?</w:t>
      </w:r>
    </w:p>
    <w:p w:rsidR="00542504" w:rsidRPr="00BF1F35" w:rsidP="00542A01" w14:paraId="3F9C40ED" w14:textId="71979EEA">
      <w:pPr>
        <w:rPr>
          <w:rStyle w:val="Emphasis"/>
        </w:rPr>
      </w:pPr>
      <w:r w:rsidRPr="00BF1F35">
        <w:rPr>
          <w:rStyle w:val="Emphasis"/>
        </w:rPr>
        <w:t>Select one.</w:t>
      </w:r>
    </w:p>
    <w:p w:rsidR="00542A01" w:rsidRPr="00BF1F35" w:rsidP="00542A01" w14:paraId="035F0743" w14:textId="77777777">
      <w:pPr>
        <w:rPr>
          <w:rStyle w:val="Emphasis"/>
        </w:rPr>
      </w:pPr>
      <w:r w:rsidRPr="00BF1F35">
        <w:rPr>
          <w:rStyle w:val="Emphasis"/>
        </w:rPr>
        <w:t>Required</w:t>
      </w:r>
    </w:p>
    <w:tbl>
      <w:tblPr>
        <w:tblStyle w:val="TableGrid"/>
        <w:tblW w:w="93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600"/>
      </w:tblPr>
      <w:tblGrid>
        <w:gridCol w:w="535"/>
        <w:gridCol w:w="8815"/>
      </w:tblGrid>
      <w:tr w14:paraId="6A3EF92E" w14:textId="77777777" w:rsidTr="001C6D10">
        <w:tblPrEx>
          <w:tblW w:w="93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600"/>
        </w:tblPrEx>
        <w:trPr>
          <w:trHeight w:val="432"/>
        </w:trPr>
        <w:tc>
          <w:tcPr>
            <w:tcW w:w="535" w:type="dxa"/>
            <w:vAlign w:val="center"/>
          </w:tcPr>
          <w:p w:rsidR="00524B88" w:rsidRPr="00BF1F35" w:rsidP="00D15579" w14:paraId="6FA64AD6" w14:textId="77777777">
            <w:r w:rsidRPr="00BF1F35">
              <w:rPr>
                <w:rFonts w:ascii="Wingdings" w:eastAsia="Wingdings" w:hAnsi="Wingdings" w:cs="Wingdings"/>
              </w:rPr>
              <w:sym w:font="Wingdings" w:char="F0A1"/>
            </w:r>
          </w:p>
        </w:tc>
        <w:tc>
          <w:tcPr>
            <w:tcW w:w="8815" w:type="dxa"/>
            <w:vAlign w:val="center"/>
          </w:tcPr>
          <w:p w:rsidR="00524B88" w:rsidRPr="00BF1F35" w:rsidP="00D15579" w14:paraId="16A24508" w14:textId="62F6B774">
            <w:r w:rsidRPr="00BF1F35">
              <w:t>Yes</w:t>
            </w:r>
          </w:p>
        </w:tc>
      </w:tr>
      <w:tr w14:paraId="75254B50" w14:textId="77777777" w:rsidTr="001C6D10">
        <w:tblPrEx>
          <w:tblW w:w="9350" w:type="dxa"/>
          <w:tblCellMar>
            <w:left w:w="0" w:type="dxa"/>
          </w:tblCellMar>
          <w:tblLook w:val="0600"/>
        </w:tblPrEx>
        <w:trPr>
          <w:trHeight w:val="432"/>
        </w:trPr>
        <w:tc>
          <w:tcPr>
            <w:tcW w:w="535" w:type="dxa"/>
            <w:vAlign w:val="center"/>
          </w:tcPr>
          <w:p w:rsidR="00524B88" w:rsidRPr="00BF1F35" w:rsidP="00D15579" w14:paraId="3B4CAE32" w14:textId="3FC407C8">
            <w:pPr>
              <w:rPr>
                <w:rFonts w:ascii="Wingdings" w:eastAsia="Wingdings" w:hAnsi="Wingdings" w:cs="Wingdings"/>
              </w:rPr>
            </w:pPr>
            <w:r w:rsidRPr="00BF1F35">
              <w:rPr>
                <w:rFonts w:ascii="Wingdings" w:eastAsia="Wingdings" w:hAnsi="Wingdings" w:cs="Wingdings"/>
              </w:rPr>
              <w:sym w:font="Wingdings" w:char="F0A1"/>
            </w:r>
          </w:p>
        </w:tc>
        <w:tc>
          <w:tcPr>
            <w:tcW w:w="8815" w:type="dxa"/>
            <w:vAlign w:val="center"/>
          </w:tcPr>
          <w:p w:rsidR="00524B88" w:rsidRPr="00BF1F35" w:rsidP="00D15579" w14:paraId="382817C9" w14:textId="2DE8B914">
            <w:r w:rsidRPr="00BF1F35">
              <w:t>No</w:t>
            </w:r>
            <w:r w:rsidRPr="00BF1F35" w:rsidR="00701C5D">
              <w:t xml:space="preserve"> </w:t>
            </w:r>
            <w:r w:rsidRPr="00BF1F35" w:rsidR="00701C5D">
              <w:rPr>
                <w:i/>
                <w:iCs/>
                <w:color w:val="FF0000"/>
              </w:rPr>
              <w:t>{Skip Ref D}</w:t>
            </w:r>
          </w:p>
        </w:tc>
      </w:tr>
    </w:tbl>
    <w:p w:rsidR="00BD22DD" w:rsidRPr="00BF1F35" w:rsidP="00BD22DD" w14:paraId="41407D58" w14:textId="5045A9F9"/>
    <w:p w:rsidR="00BD22DD" w:rsidRPr="00BF1F35" w:rsidP="00BD22DD" w14:paraId="1B9698BD" w14:textId="0877B1FE">
      <w:r w:rsidRPr="00BF1F35">
        <w:rPr>
          <w:i/>
          <w:iCs/>
          <w:color w:val="FF0000"/>
        </w:rPr>
        <w:t>{Skip if D is “No”</w:t>
      </w:r>
      <w:r w:rsidRPr="00BF1F35" w:rsidR="00701C5D">
        <w:rPr>
          <w:i/>
          <w:iCs/>
          <w:color w:val="FF0000"/>
        </w:rPr>
        <w:t xml:space="preserve"> - Begin</w:t>
      </w:r>
      <w:r w:rsidRPr="00BF1F35">
        <w:rPr>
          <w:i/>
          <w:iCs/>
          <w:color w:val="FF0000"/>
        </w:rPr>
        <w:t>}</w:t>
      </w:r>
    </w:p>
    <w:p w:rsidR="00542A01" w:rsidRPr="00BF1F35" w:rsidP="00542A01" w14:paraId="679A2561" w14:textId="0A502FA5">
      <w:pPr>
        <w:pStyle w:val="Heading6"/>
        <w:rPr>
          <w:rStyle w:val="Strong"/>
          <w:b w:val="0"/>
          <w:bCs w:val="0"/>
        </w:rPr>
      </w:pPr>
      <w:r w:rsidRPr="00BF1F35">
        <w:t>Estimate—to the nearest dollar—the NRT funds that will be carried over to the next year as of the project start date anniversary (the date when your annual report will be due in FastLane)</w:t>
      </w:r>
      <w:r w:rsidRPr="00BF1F35">
        <w:rPr>
          <w:rStyle w:val="Strong"/>
          <w:b w:val="0"/>
          <w:bCs w:val="0"/>
        </w:rPr>
        <w:t>.</w:t>
      </w:r>
    </w:p>
    <w:p w:rsidR="00542A01" w:rsidRPr="00BF1F35" w:rsidP="00542A01" w14:paraId="1F98E490" w14:textId="77777777">
      <w:pPr>
        <w:rPr>
          <w:rStyle w:val="Emphasis"/>
        </w:rPr>
      </w:pPr>
      <w:r w:rsidRPr="00BF1F35">
        <w:rPr>
          <w:rStyle w:val="Emphasis"/>
        </w:rPr>
        <w:t>Required</w:t>
      </w:r>
    </w:p>
    <w:p w:rsidR="003379BB" w:rsidRPr="00BF1F35" w:rsidP="00542A01" w14:paraId="145F32BB" w14:textId="60921E6E">
      <w:pPr>
        <w:rPr>
          <w:rStyle w:val="Emphasis"/>
        </w:rPr>
      </w:pPr>
      <w:r w:rsidRPr="00BF1F35">
        <w:rPr>
          <w:rStyle w:val="Emphasis"/>
        </w:rPr>
        <w:t>Dollar amount</w:t>
      </w:r>
      <w:r w:rsidRPr="00BF1F35" w:rsidR="00CF387F">
        <w:rPr>
          <w:rStyle w:val="Emphasis"/>
        </w:rPr>
        <w:t xml:space="preserve"> g</w:t>
      </w:r>
      <w:r w:rsidRPr="00BF1F35" w:rsidR="00AB281F">
        <w:rPr>
          <w:rStyle w:val="Emphasis"/>
        </w:rPr>
        <w:t xml:space="preserve">reater </w:t>
      </w:r>
      <w:r w:rsidRPr="00BF1F35" w:rsidR="00CF387F">
        <w:rPr>
          <w:rStyle w:val="Emphasis"/>
        </w:rPr>
        <w:t>t</w:t>
      </w:r>
      <w:r w:rsidRPr="00BF1F35" w:rsidR="00AB281F">
        <w:rPr>
          <w:rStyle w:val="Emphasis"/>
        </w:rPr>
        <w:t>han</w:t>
      </w:r>
      <w:r w:rsidRPr="00BF1F35" w:rsidR="00CF387F">
        <w:rPr>
          <w:rStyle w:val="Emphasis"/>
        </w:rPr>
        <w:t xml:space="preserve"> 0</w:t>
      </w:r>
    </w:p>
    <w:tbl>
      <w:tblPr>
        <w:tblStyle w:val="TableGrid"/>
        <w:tblW w:w="9350" w:type="dxa"/>
        <w:tblCellMar>
          <w:left w:w="0" w:type="dxa"/>
        </w:tblCellMar>
        <w:tblLook w:val="04A0"/>
      </w:tblPr>
      <w:tblGrid>
        <w:gridCol w:w="9350"/>
      </w:tblGrid>
      <w:tr w14:paraId="6BE9EC99" w14:textId="77777777" w:rsidTr="00D15579">
        <w:tblPrEx>
          <w:tblW w:w="9350" w:type="dxa"/>
          <w:tblCellMar>
            <w:left w:w="0" w:type="dxa"/>
          </w:tblCellMar>
          <w:tblLook w:val="04A0"/>
        </w:tblPrEx>
        <w:trPr>
          <w:trHeight w:val="432"/>
        </w:trPr>
        <w:tc>
          <w:tcPr>
            <w:tcW w:w="9350" w:type="dxa"/>
            <w:vAlign w:val="center"/>
          </w:tcPr>
          <w:p w:rsidR="00542A01" w:rsidRPr="00BF1F35" w:rsidP="00D15579" w14:paraId="5CD4D485" w14:textId="77777777">
            <w:r w:rsidRPr="00BF1F35">
              <w:t>$</w:t>
            </w:r>
          </w:p>
        </w:tc>
      </w:tr>
    </w:tbl>
    <w:p w:rsidR="00542A01" w:rsidRPr="00BF1F35" w:rsidP="2FCF34CA" w14:paraId="08269435" w14:textId="5B5ED8B1">
      <w:pPr>
        <w:pStyle w:val="Heading6"/>
        <w:numPr>
          <w:ilvl w:val="0"/>
          <w:numId w:val="0"/>
        </w:numPr>
        <w:rPr>
          <w:rStyle w:val="Strong"/>
          <w:b w:val="0"/>
          <w:bCs w:val="0"/>
        </w:rPr>
      </w:pPr>
      <w:r w:rsidRPr="2FCF34CA">
        <w:rPr>
          <w:rStyle w:val="Strong"/>
          <w:b w:val="0"/>
          <w:bCs w:val="0"/>
        </w:rPr>
        <w:t>Please explain if carryover funds are anticipated (i.e., funds greater than 0).</w:t>
      </w:r>
    </w:p>
    <w:p w:rsidR="00CF387F" w:rsidRPr="00BF1F35" w:rsidP="00542A01" w14:paraId="21C3034B" w14:textId="7B136601">
      <w:pPr>
        <w:rPr>
          <w:rStyle w:val="Emphasis"/>
        </w:rPr>
      </w:pPr>
      <w:r w:rsidRPr="00BF1F35">
        <w:rPr>
          <w:rStyle w:val="Emphasis"/>
        </w:rPr>
        <w:t>Required</w:t>
      </w:r>
    </w:p>
    <w:p w:rsidR="00542A01" w:rsidRPr="00BF1F35" w:rsidP="00542A01" w14:paraId="524C000D" w14:textId="0262C242">
      <w:pPr>
        <w:rPr>
          <w:rStyle w:val="Emphasis"/>
        </w:rPr>
      </w:pPr>
      <w:r w:rsidRPr="00BF1F35">
        <w:rPr>
          <w:rStyle w:val="Emphasis"/>
        </w:rPr>
        <w:t>Limit 1000 characters</w:t>
      </w:r>
    </w:p>
    <w:tbl>
      <w:tblPr>
        <w:tblStyle w:val="TableGrid"/>
        <w:tblW w:w="9350" w:type="dxa"/>
        <w:tblCellMar>
          <w:left w:w="0" w:type="dxa"/>
        </w:tblCellMar>
        <w:tblLook w:val="04A0"/>
      </w:tblPr>
      <w:tblGrid>
        <w:gridCol w:w="9350"/>
      </w:tblGrid>
      <w:tr w14:paraId="5A2ED0BA" w14:textId="77777777" w:rsidTr="00D15579">
        <w:tblPrEx>
          <w:tblW w:w="9350" w:type="dxa"/>
          <w:tblCellMar>
            <w:left w:w="0" w:type="dxa"/>
          </w:tblCellMar>
          <w:tblLook w:val="04A0"/>
        </w:tblPrEx>
        <w:trPr>
          <w:trHeight w:val="864"/>
        </w:trPr>
        <w:tc>
          <w:tcPr>
            <w:tcW w:w="9350" w:type="dxa"/>
            <w:vAlign w:val="center"/>
          </w:tcPr>
          <w:p w:rsidR="00542A01" w:rsidRPr="00BF1F35" w:rsidP="00D15579" w14:paraId="48AAC405" w14:textId="77777777">
            <w:pPr>
              <w:ind w:left="720" w:hanging="720"/>
            </w:pPr>
          </w:p>
        </w:tc>
      </w:tr>
    </w:tbl>
    <w:p w:rsidR="00542A01" w:rsidRPr="00BF1F35" w:rsidP="00542A01" w14:paraId="203917D8" w14:textId="7315A247"/>
    <w:p w:rsidR="00701C5D" w:rsidRPr="00BF1F35" w:rsidP="00542A01" w14:paraId="1FFF6F89" w14:textId="51D1948C">
      <w:r w:rsidRPr="00BF1F35">
        <w:rPr>
          <w:i/>
          <w:iCs/>
          <w:color w:val="FF0000"/>
        </w:rPr>
        <w:t>{Skip D End}</w:t>
      </w:r>
    </w:p>
    <w:p w:rsidR="00542A01" w:rsidRPr="00BF1F35" w:rsidP="00542A01" w14:paraId="495487B2" w14:textId="3715B4D1">
      <w:pPr>
        <w:rPr>
          <w:i/>
          <w:color w:val="FF0000"/>
        </w:rPr>
      </w:pPr>
      <w:r w:rsidRPr="00BF1F35">
        <w:rPr>
          <w:i/>
          <w:color w:val="FF0000"/>
        </w:rPr>
        <w:t xml:space="preserve">{Skip </w:t>
      </w:r>
      <w:r w:rsidRPr="00BF1F35" w:rsidR="00A27C55">
        <w:rPr>
          <w:i/>
          <w:color w:val="FF0000"/>
        </w:rPr>
        <w:t>C</w:t>
      </w:r>
      <w:r w:rsidRPr="00BF1F35">
        <w:rPr>
          <w:i/>
          <w:color w:val="FF0000"/>
        </w:rPr>
        <w:t xml:space="preserve"> End}</w:t>
      </w:r>
    </w:p>
    <w:p w:rsidR="00542A01" w:rsidRPr="00BF1F35" w:rsidP="00542A01" w14:paraId="648FC615" w14:textId="7F9EE162">
      <w:pPr>
        <w:rPr>
          <w:rFonts w:eastAsiaTheme="majorEastAsia" w:cstheme="majorBidi"/>
          <w:color w:val="000000" w:themeColor="text1"/>
          <w:sz w:val="32"/>
          <w:szCs w:val="26"/>
        </w:rPr>
      </w:pPr>
      <w:r w:rsidRPr="00BF1F35">
        <w:br w:type="page"/>
      </w:r>
    </w:p>
    <w:p w:rsidR="00F120F1" w:rsidRPr="00BF1F35" w:rsidP="00F120F1" w14:paraId="4ED5915D" w14:textId="77777777">
      <w:pPr>
        <w:pStyle w:val="Heading2"/>
      </w:pPr>
      <w:bookmarkStart w:id="57" w:name="_Toc74633364"/>
      <w:bookmarkStart w:id="58" w:name="_Toc76464179"/>
      <w:bookmarkStart w:id="59" w:name="_Toc80611453"/>
      <w:bookmarkStart w:id="60" w:name="_Toc163807676"/>
      <w:bookmarkStart w:id="61" w:name="_Toc76464158"/>
      <w:r w:rsidRPr="00BF1F35">
        <w:t>Project Goals and Logic Model</w:t>
      </w:r>
      <w:bookmarkEnd w:id="57"/>
      <w:bookmarkEnd w:id="58"/>
      <w:bookmarkEnd w:id="59"/>
      <w:bookmarkEnd w:id="60"/>
    </w:p>
    <w:p w:rsidR="00F120F1" w:rsidRPr="00BF1F35" w:rsidP="00F120F1" w14:paraId="723680E3" w14:textId="77777777">
      <w:r w:rsidRPr="00BF1F35">
        <w:rPr>
          <w:rStyle w:val="apple-style-span"/>
        </w:rPr>
        <w:t xml:space="preserve">Please briefly describe the major goals and objectives (both overall </w:t>
      </w:r>
      <w:r w:rsidRPr="00BF1F35">
        <w:rPr>
          <w:rStyle w:val="apple-style-span"/>
          <w:u w:val="single"/>
        </w:rPr>
        <w:t>and</w:t>
      </w:r>
      <w:r w:rsidRPr="00BF1F35">
        <w:rPr>
          <w:rStyle w:val="apple-style-span"/>
        </w:rPr>
        <w:t xml:space="preserve"> current reporting period) for interdisciplinary research, education, and training efforts.  In addition, include a brief description of the education and training model adopted by your project, and upload your logic model.</w:t>
      </w:r>
      <w:r w:rsidRPr="00BF1F35">
        <w:br/>
      </w:r>
    </w:p>
    <w:p w:rsidR="00F120F1" w:rsidRPr="00BF1F35" w:rsidP="00F120F1" w14:paraId="2FFB7815" w14:textId="358FE0ED">
      <w:pPr>
        <w:pStyle w:val="Heading6"/>
      </w:pPr>
      <w:r w:rsidRPr="00BF1F35">
        <w:t xml:space="preserve">Describe the </w:t>
      </w:r>
      <w:r w:rsidRPr="00BF1F35">
        <w:rPr>
          <w:u w:val="single"/>
        </w:rPr>
        <w:t>overall</w:t>
      </w:r>
      <w:r w:rsidRPr="00BF1F35">
        <w:t xml:space="preserve"> project goals and objectives.</w:t>
      </w:r>
    </w:p>
    <w:p w:rsidR="00F120F1" w:rsidRPr="00BF1F35" w:rsidP="00F120F1" w14:paraId="5D3A7B98" w14:textId="77777777">
      <w:pPr>
        <w:rPr>
          <w:rStyle w:val="Emphasis"/>
        </w:rPr>
      </w:pPr>
      <w:r w:rsidRPr="00BF1F35">
        <w:rPr>
          <w:rStyle w:val="Emphasis"/>
        </w:rPr>
        <w:t>Required</w:t>
      </w:r>
    </w:p>
    <w:p w:rsidR="00F120F1" w:rsidRPr="00BF1F35" w:rsidP="00F120F1" w14:paraId="27A45860" w14:textId="77777777">
      <w:pPr>
        <w:rPr>
          <w:rStyle w:val="Emphasis"/>
        </w:rPr>
      </w:pPr>
      <w:r w:rsidRPr="00BF1F35">
        <w:rPr>
          <w:rStyle w:val="Emphasis"/>
        </w:rPr>
        <w:t>Limit 1000 characters</w:t>
      </w:r>
    </w:p>
    <w:p w:rsidR="00F120F1" w:rsidRPr="00BF1F35" w:rsidP="00F120F1" w14:paraId="66DF32C4" w14:textId="77777777">
      <w:pPr>
        <w:rPr>
          <w:rStyle w:val="Emphasis"/>
        </w:rPr>
      </w:pPr>
      <w:r w:rsidRPr="00BF1F35">
        <w:rPr>
          <w:color w:val="E36C0A" w:themeColor="accent6" w:themeShade="BF"/>
        </w:rPr>
        <w:t>[Copied]</w:t>
      </w:r>
    </w:p>
    <w:tbl>
      <w:tblPr>
        <w:tblStyle w:val="TableGrid"/>
        <w:tblW w:w="9350" w:type="dxa"/>
        <w:tblCellMar>
          <w:left w:w="0" w:type="dxa"/>
        </w:tblCellMar>
        <w:tblLook w:val="04A0"/>
      </w:tblPr>
      <w:tblGrid>
        <w:gridCol w:w="9350"/>
      </w:tblGrid>
      <w:tr w14:paraId="19624A67" w14:textId="77777777" w:rsidTr="00047587">
        <w:tblPrEx>
          <w:tblW w:w="9350" w:type="dxa"/>
          <w:tblCellMar>
            <w:left w:w="0" w:type="dxa"/>
          </w:tblCellMar>
          <w:tblLook w:val="04A0"/>
        </w:tblPrEx>
        <w:trPr>
          <w:trHeight w:val="864"/>
        </w:trPr>
        <w:tc>
          <w:tcPr>
            <w:tcW w:w="9350" w:type="dxa"/>
            <w:vAlign w:val="center"/>
          </w:tcPr>
          <w:p w:rsidR="00F120F1" w:rsidRPr="00BF1F35" w:rsidP="00047587" w14:paraId="1BAB6584" w14:textId="77777777">
            <w:pPr>
              <w:rPr>
                <w:strike/>
              </w:rPr>
            </w:pPr>
          </w:p>
        </w:tc>
      </w:tr>
    </w:tbl>
    <w:p w:rsidR="00F120F1" w:rsidRPr="00BF1F35" w:rsidP="00F120F1" w14:paraId="6ACD15E6" w14:textId="77777777">
      <w:pPr>
        <w:pStyle w:val="Heading6"/>
      </w:pPr>
      <w:r w:rsidRPr="00BF1F35">
        <w:t xml:space="preserve">Describe the project goals and objectives for the </w:t>
      </w:r>
      <w:r w:rsidRPr="00BF1F35">
        <w:rPr>
          <w:u w:val="single"/>
        </w:rPr>
        <w:t>current reporting period</w:t>
      </w:r>
      <w:r w:rsidRPr="00BF1F35">
        <w:t>.</w:t>
      </w:r>
    </w:p>
    <w:p w:rsidR="00F120F1" w:rsidRPr="00BF1F35" w:rsidP="00F120F1" w14:paraId="58CE1981" w14:textId="77777777">
      <w:pPr>
        <w:rPr>
          <w:rStyle w:val="Emphasis"/>
        </w:rPr>
      </w:pPr>
      <w:r w:rsidRPr="00BF1F35">
        <w:rPr>
          <w:rStyle w:val="Emphasis"/>
        </w:rPr>
        <w:t>Required</w:t>
      </w:r>
    </w:p>
    <w:p w:rsidR="00F120F1" w:rsidRPr="00BF1F35" w:rsidP="00F120F1" w14:paraId="75B55AED" w14:textId="77777777">
      <w:pPr>
        <w:rPr>
          <w:rStyle w:val="Emphasis"/>
        </w:rPr>
      </w:pPr>
      <w:r w:rsidRPr="00BF1F35">
        <w:rPr>
          <w:rStyle w:val="Emphasis"/>
        </w:rPr>
        <w:t>Limit 1000 characters</w:t>
      </w:r>
    </w:p>
    <w:tbl>
      <w:tblPr>
        <w:tblStyle w:val="TableGrid"/>
        <w:tblW w:w="9350" w:type="dxa"/>
        <w:tblCellMar>
          <w:left w:w="0" w:type="dxa"/>
        </w:tblCellMar>
        <w:tblLook w:val="04A0"/>
      </w:tblPr>
      <w:tblGrid>
        <w:gridCol w:w="9350"/>
      </w:tblGrid>
      <w:tr w14:paraId="24B2D34F" w14:textId="77777777" w:rsidTr="00047587">
        <w:tblPrEx>
          <w:tblW w:w="9350" w:type="dxa"/>
          <w:tblCellMar>
            <w:left w:w="0" w:type="dxa"/>
          </w:tblCellMar>
          <w:tblLook w:val="04A0"/>
        </w:tblPrEx>
        <w:trPr>
          <w:trHeight w:val="864"/>
        </w:trPr>
        <w:tc>
          <w:tcPr>
            <w:tcW w:w="9350" w:type="dxa"/>
            <w:vAlign w:val="center"/>
          </w:tcPr>
          <w:p w:rsidR="00F120F1" w:rsidRPr="00BF1F35" w:rsidP="00047587" w14:paraId="496E39F9" w14:textId="77777777">
            <w:pPr>
              <w:rPr>
                <w:strike/>
              </w:rPr>
            </w:pPr>
          </w:p>
        </w:tc>
      </w:tr>
    </w:tbl>
    <w:p w:rsidR="00F120F1" w:rsidRPr="00BF1F35" w:rsidP="00F120F1" w14:paraId="7B614CF8" w14:textId="6BB4BF0F">
      <w:pPr>
        <w:pStyle w:val="Heading6"/>
      </w:pPr>
      <w:r w:rsidRPr="00BF1F35">
        <w:t>Upload logic model (PDF):</w:t>
      </w:r>
    </w:p>
    <w:p w:rsidR="00F120F1" w:rsidRPr="00BF1F35" w:rsidP="00F120F1" w14:paraId="5ED2CD0A" w14:textId="77777777">
      <w:pPr>
        <w:rPr>
          <w:rStyle w:val="Emphasis"/>
        </w:rPr>
      </w:pPr>
      <w:r w:rsidRPr="00BF1F35">
        <w:rPr>
          <w:rStyle w:val="Emphasis"/>
        </w:rPr>
        <w:t>Required</w:t>
      </w:r>
    </w:p>
    <w:p w:rsidR="00F120F1" w:rsidRPr="00BF1F35" w:rsidP="00F120F1" w14:paraId="5810D7B7" w14:textId="77777777">
      <w:pPr>
        <w:rPr>
          <w:rStyle w:val="Emphasis"/>
          <w:rFonts w:asciiTheme="majorHAnsi" w:eastAsiaTheme="majorEastAsia" w:hAnsiTheme="majorHAnsi" w:cstheme="majorBidi"/>
          <w:i w:val="0"/>
          <w:iCs w:val="0"/>
          <w:color w:val="4F81BD" w:themeColor="accent1"/>
        </w:rPr>
      </w:pPr>
      <w:r w:rsidRPr="00BF1F35">
        <w:rPr>
          <w:color w:val="E36C0A" w:themeColor="accent6" w:themeShade="BF"/>
        </w:rPr>
        <w:t>[Copied]</w:t>
      </w:r>
    </w:p>
    <w:tbl>
      <w:tblPr>
        <w:tblStyle w:val="TableGrid"/>
        <w:tblW w:w="6470" w:type="dxa"/>
        <w:tblCellMar>
          <w:left w:w="0" w:type="dxa"/>
        </w:tblCellMar>
        <w:tblLook w:val="04A0"/>
      </w:tblPr>
      <w:tblGrid>
        <w:gridCol w:w="3235"/>
        <w:gridCol w:w="3235"/>
      </w:tblGrid>
      <w:tr w14:paraId="3F88CE28" w14:textId="77777777" w:rsidTr="00047587">
        <w:tblPrEx>
          <w:tblW w:w="6470" w:type="dxa"/>
          <w:tblCellMar>
            <w:left w:w="0" w:type="dxa"/>
          </w:tblCellMar>
          <w:tblLook w:val="04A0"/>
        </w:tblPrEx>
        <w:trPr>
          <w:trHeight w:val="432"/>
        </w:trPr>
        <w:tc>
          <w:tcPr>
            <w:tcW w:w="3235" w:type="dxa"/>
            <w:tcBorders>
              <w:right w:val="single" w:sz="4" w:space="0" w:color="auto"/>
            </w:tcBorders>
            <w:vAlign w:val="center"/>
          </w:tcPr>
          <w:p w:rsidR="00F120F1" w:rsidRPr="00BF1F35" w:rsidP="00047587" w14:paraId="19307494" w14:textId="77777777"/>
        </w:tc>
        <w:tc>
          <w:tcPr>
            <w:tcW w:w="3235" w:type="dxa"/>
            <w:tcBorders>
              <w:top w:val="nil"/>
              <w:left w:val="single" w:sz="4" w:space="0" w:color="auto"/>
              <w:bottom w:val="nil"/>
              <w:right w:val="nil"/>
            </w:tcBorders>
            <w:vAlign w:val="center"/>
          </w:tcPr>
          <w:p w:rsidR="00F120F1" w:rsidRPr="00BF1F35" w:rsidP="00047587" w14:paraId="72F51739" w14:textId="77777777">
            <w:r w:rsidRPr="00BF1F35">
              <w:rPr>
                <w:color w:val="00B050"/>
              </w:rPr>
              <w:t xml:space="preserve"> [Upload]</w:t>
            </w:r>
          </w:p>
        </w:tc>
      </w:tr>
    </w:tbl>
    <w:p w:rsidR="00F120F1" w:rsidRPr="00BF1F35" w:rsidP="00F120F1" w14:paraId="7E59B676" w14:textId="1D65C644">
      <w:pPr>
        <w:pStyle w:val="Heading6"/>
      </w:pPr>
      <w:r w:rsidRPr="00BF1F35">
        <w:t xml:space="preserve">Please indicate the estimated size of the graduate student population benefitting from your project. This population includes both </w:t>
      </w:r>
      <w:r w:rsidRPr="00BF1F35" w:rsidR="00627C4B">
        <w:t xml:space="preserve">NRT </w:t>
      </w:r>
      <w:r w:rsidRPr="00BF1F35">
        <w:t xml:space="preserve">funded and </w:t>
      </w:r>
      <w:r w:rsidRPr="00BF1F35" w:rsidR="00627C4B">
        <w:t xml:space="preserve">non-NRT </w:t>
      </w:r>
      <w:r w:rsidRPr="00BF1F35">
        <w:t>unfunded trainees as well as other graduate students that may participate in some of the NRT activities.</w:t>
      </w:r>
    </w:p>
    <w:p w:rsidR="00F120F1" w:rsidRPr="00BF1F35" w:rsidP="00F120F1" w14:paraId="52B9B637" w14:textId="77777777">
      <w:pPr>
        <w:rPr>
          <w:i/>
          <w:iCs/>
        </w:rPr>
      </w:pPr>
      <w:r w:rsidRPr="00BF1F35">
        <w:rPr>
          <w:rStyle w:val="Emphasis"/>
        </w:rPr>
        <w:t>Required</w:t>
      </w:r>
    </w:p>
    <w:tbl>
      <w:tblPr>
        <w:tblStyle w:val="TableGrid"/>
        <w:tblW w:w="9350" w:type="dxa"/>
        <w:tblCellMar>
          <w:left w:w="0" w:type="dxa"/>
        </w:tblCellMar>
        <w:tblLook w:val="04A0"/>
      </w:tblPr>
      <w:tblGrid>
        <w:gridCol w:w="9350"/>
      </w:tblGrid>
      <w:tr w14:paraId="6EAC7118" w14:textId="77777777" w:rsidTr="00047587">
        <w:tblPrEx>
          <w:tblW w:w="9350" w:type="dxa"/>
          <w:tblCellMar>
            <w:left w:w="0" w:type="dxa"/>
          </w:tblCellMar>
          <w:tblLook w:val="04A0"/>
        </w:tblPrEx>
        <w:trPr>
          <w:trHeight w:val="432"/>
        </w:trPr>
        <w:tc>
          <w:tcPr>
            <w:tcW w:w="9350" w:type="dxa"/>
            <w:vAlign w:val="center"/>
          </w:tcPr>
          <w:p w:rsidR="00F120F1" w:rsidRPr="00BF1F35" w:rsidP="00047587" w14:paraId="399044CE" w14:textId="77777777"/>
        </w:tc>
      </w:tr>
    </w:tbl>
    <w:p w:rsidR="00F120F1" w:rsidRPr="00BF1F35" w:rsidP="00F120F1" w14:paraId="687B92E3" w14:textId="77777777"/>
    <w:p w:rsidR="00F120F1" w:rsidRPr="00BF1F35" w14:paraId="34508019" w14:textId="77777777">
      <w:pPr>
        <w:rPr>
          <w:rFonts w:eastAsiaTheme="majorEastAsia" w:cstheme="majorBidi"/>
          <w:color w:val="000000" w:themeColor="text1"/>
          <w:sz w:val="32"/>
          <w:szCs w:val="26"/>
        </w:rPr>
      </w:pPr>
      <w:r w:rsidRPr="00BF1F35">
        <w:br w:type="page"/>
      </w:r>
    </w:p>
    <w:p w:rsidR="000458EA" w:rsidRPr="00BF1F35" w:rsidP="000458EA" w14:paraId="76CBC887" w14:textId="1AADDFC3">
      <w:pPr>
        <w:pStyle w:val="Heading2"/>
      </w:pPr>
      <w:bookmarkStart w:id="62" w:name="_Toc80611454"/>
      <w:bookmarkStart w:id="63" w:name="_Toc163807677"/>
      <w:r w:rsidRPr="00BF1F35">
        <w:t>Collaborations</w:t>
      </w:r>
      <w:bookmarkEnd w:id="56"/>
      <w:bookmarkEnd w:id="61"/>
      <w:bookmarkEnd w:id="62"/>
      <w:bookmarkEnd w:id="63"/>
    </w:p>
    <w:p w:rsidR="000458EA" w:rsidRPr="00BF1F35" w:rsidP="009118A5" w14:paraId="02D8CDF8" w14:textId="1B6E068C">
      <w:pPr>
        <w:pStyle w:val="Heading6"/>
      </w:pPr>
      <w:r w:rsidRPr="00BF1F35">
        <w:t>Were</w:t>
      </w:r>
      <w:r w:rsidRPr="00BF1F35" w:rsidR="008F2E71">
        <w:t xml:space="preserve"> </w:t>
      </w:r>
      <w:r w:rsidRPr="00BF1F35">
        <w:t>there</w:t>
      </w:r>
      <w:r w:rsidRPr="00BF1F35" w:rsidR="008F2E71">
        <w:t xml:space="preserve"> </w:t>
      </w:r>
      <w:r w:rsidRPr="00BF1F35">
        <w:t>active</w:t>
      </w:r>
      <w:r w:rsidRPr="00BF1F35" w:rsidR="008F2E71">
        <w:t xml:space="preserve"> </w:t>
      </w:r>
      <w:r w:rsidRPr="00BF1F35" w:rsidR="008B78F9">
        <w:t>collaborations</w:t>
      </w:r>
      <w:r w:rsidRPr="00BF1F35" w:rsidR="008F2E71">
        <w:t xml:space="preserve"> </w:t>
      </w:r>
      <w:r w:rsidRPr="00BF1F35">
        <w:t>outside</w:t>
      </w:r>
      <w:r w:rsidRPr="00BF1F35" w:rsidR="008F2E71">
        <w:t xml:space="preserve"> </w:t>
      </w:r>
      <w:r w:rsidRPr="00BF1F35">
        <w:t>of</w:t>
      </w:r>
      <w:r w:rsidRPr="00BF1F35" w:rsidR="008F2E71">
        <w:t xml:space="preserve"> </w:t>
      </w:r>
      <w:r w:rsidRPr="00BF1F35">
        <w:t>your</w:t>
      </w:r>
      <w:r w:rsidRPr="00BF1F35" w:rsidR="008F2E71">
        <w:t xml:space="preserve"> </w:t>
      </w:r>
      <w:r w:rsidRPr="00BF1F35">
        <w:t>university</w:t>
      </w:r>
      <w:r w:rsidRPr="00BF1F35" w:rsidR="008F2E71">
        <w:t xml:space="preserve"> </w:t>
      </w:r>
      <w:r w:rsidRPr="00BF1F35">
        <w:t>through</w:t>
      </w:r>
      <w:r w:rsidRPr="00BF1F35" w:rsidR="008F2E71">
        <w:t xml:space="preserve"> </w:t>
      </w:r>
      <w:r w:rsidRPr="00BF1F35">
        <w:t>your</w:t>
      </w:r>
      <w:r w:rsidRPr="00BF1F35" w:rsidR="008F2E71">
        <w:t xml:space="preserve"> </w:t>
      </w:r>
      <w:r w:rsidRPr="00BF1F35">
        <w:t>NRT</w:t>
      </w:r>
      <w:r w:rsidRPr="00BF1F35" w:rsidR="008F2E71">
        <w:t xml:space="preserve"> </w:t>
      </w:r>
      <w:r w:rsidRPr="00BF1F35">
        <w:t>project?</w:t>
      </w:r>
    </w:p>
    <w:p w:rsidR="00542504" w:rsidRPr="00BF1F35" w:rsidP="000458EA" w14:paraId="60B86D9E" w14:textId="688A0F97">
      <w:pPr>
        <w:rPr>
          <w:rStyle w:val="Emphasis"/>
        </w:rPr>
      </w:pPr>
      <w:r w:rsidRPr="00BF1F35">
        <w:rPr>
          <w:rStyle w:val="Emphasis"/>
        </w:rPr>
        <w:t>Select one.</w:t>
      </w:r>
    </w:p>
    <w:p w:rsidR="000458EA" w:rsidRPr="00BF1F35" w:rsidP="000458EA" w14:paraId="52625E5C" w14:textId="77777777">
      <w:pPr>
        <w:rPr>
          <w:rStyle w:val="Emphasis"/>
        </w:rPr>
      </w:pPr>
      <w:r w:rsidRPr="00BF1F35">
        <w:rPr>
          <w:rStyle w:val="Emphasis"/>
        </w:rPr>
        <w:t>Required</w:t>
      </w:r>
    </w:p>
    <w:p w:rsidR="00EA0F4A" w:rsidRPr="00BF1F35" w:rsidP="000458EA" w14:paraId="29CFB14F" w14:textId="3CF2F06D">
      <w:pPr>
        <w:rPr>
          <w:rStyle w:val="Emphasis"/>
          <w:color w:val="FF0000"/>
        </w:rPr>
      </w:pPr>
      <w:r w:rsidRPr="00BF1F35">
        <w:rPr>
          <w:rStyle w:val="Emphasis"/>
          <w:color w:val="FF0000"/>
        </w:rPr>
        <w:t>{Skip Ref A}</w:t>
      </w:r>
    </w:p>
    <w:tbl>
      <w:tblPr>
        <w:tblStyle w:val="TableGrid"/>
        <w:tblW w:w="93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600"/>
      </w:tblPr>
      <w:tblGrid>
        <w:gridCol w:w="535"/>
        <w:gridCol w:w="990"/>
        <w:gridCol w:w="540"/>
        <w:gridCol w:w="7285"/>
      </w:tblGrid>
      <w:tr w14:paraId="2144AEB1" w14:textId="77777777" w:rsidTr="00BF0BD4">
        <w:tblPrEx>
          <w:tblW w:w="93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600"/>
        </w:tblPrEx>
        <w:trPr>
          <w:trHeight w:val="432"/>
        </w:trPr>
        <w:tc>
          <w:tcPr>
            <w:tcW w:w="535" w:type="dxa"/>
            <w:vAlign w:val="center"/>
          </w:tcPr>
          <w:p w:rsidR="000458EA" w:rsidRPr="00BF1F35" w:rsidP="00BF0BD4" w14:paraId="22CAE344" w14:textId="77777777">
            <w:r w:rsidRPr="00BF1F35">
              <w:rPr>
                <w:rFonts w:ascii="Wingdings" w:eastAsia="Wingdings" w:hAnsi="Wingdings" w:cs="Wingdings"/>
              </w:rPr>
              <w:sym w:font="Wingdings" w:char="F0A1"/>
            </w:r>
          </w:p>
        </w:tc>
        <w:tc>
          <w:tcPr>
            <w:tcW w:w="990" w:type="dxa"/>
            <w:vAlign w:val="center"/>
          </w:tcPr>
          <w:p w:rsidR="000458EA" w:rsidRPr="00BF1F35" w:rsidP="00BF0BD4" w14:paraId="5C7D6B23" w14:textId="77777777">
            <w:r w:rsidRPr="00BF1F35">
              <w:t>Yes</w:t>
            </w:r>
          </w:p>
        </w:tc>
        <w:tc>
          <w:tcPr>
            <w:tcW w:w="540" w:type="dxa"/>
            <w:vAlign w:val="center"/>
          </w:tcPr>
          <w:p w:rsidR="000458EA" w:rsidRPr="00BF1F35" w:rsidP="00BF0BD4" w14:paraId="528409D6" w14:textId="77777777">
            <w:r w:rsidRPr="00BF1F35">
              <w:rPr>
                <w:rFonts w:ascii="Wingdings" w:eastAsia="Wingdings" w:hAnsi="Wingdings" w:cs="Wingdings"/>
              </w:rPr>
              <w:sym w:font="Wingdings" w:char="F0A1"/>
            </w:r>
          </w:p>
        </w:tc>
        <w:tc>
          <w:tcPr>
            <w:tcW w:w="7285" w:type="dxa"/>
            <w:vAlign w:val="center"/>
          </w:tcPr>
          <w:p w:rsidR="000458EA" w:rsidRPr="00BF1F35" w:rsidP="00BF0BD4" w14:paraId="2E7A34B4" w14:textId="77777777">
            <w:r w:rsidRPr="00BF1F35">
              <w:t>No</w:t>
            </w:r>
          </w:p>
        </w:tc>
      </w:tr>
    </w:tbl>
    <w:p w:rsidR="000458EA" w:rsidRPr="00BF1F35" w:rsidP="000458EA" w14:paraId="62EE72D9" w14:textId="77777777"/>
    <w:p w:rsidR="00EA0F4A" w:rsidRPr="00BF1F35" w:rsidP="00EA0F4A" w14:paraId="70F9CA0F" w14:textId="21A181E8">
      <w:pPr>
        <w:rPr>
          <w:rStyle w:val="Emphasis"/>
          <w:color w:val="FF0000"/>
        </w:rPr>
      </w:pPr>
      <w:r w:rsidRPr="00BF1F35">
        <w:rPr>
          <w:rStyle w:val="Emphasis"/>
          <w:color w:val="FF0000"/>
        </w:rPr>
        <w:t>{Skip if A is “No” Begin}</w:t>
      </w:r>
    </w:p>
    <w:p w:rsidR="000458EA" w:rsidRPr="00BF1F35" w:rsidP="000458EA" w14:paraId="70B8D1A9" w14:textId="06AC713B">
      <w:pPr>
        <w:rPr>
          <w:b/>
          <w:bCs/>
        </w:rPr>
      </w:pPr>
    </w:p>
    <w:p w:rsidR="000458EA" w:rsidRPr="00BF1F35" w:rsidP="000458EA" w14:paraId="7D5030A2" w14:textId="076C7B0E">
      <w:r>
        <w:t>Examples</w:t>
      </w:r>
      <w:r w:rsidR="008F2E71">
        <w:t xml:space="preserve"> </w:t>
      </w:r>
      <w:r w:rsidR="00B37935">
        <w:t xml:space="preserve">of collaborations </w:t>
      </w:r>
      <w:r>
        <w:t>include</w:t>
      </w:r>
      <w:r w:rsidR="008F2E71">
        <w:t xml:space="preserve"> </w:t>
      </w:r>
      <w:r>
        <w:t>other</w:t>
      </w:r>
      <w:r w:rsidR="008F2E71">
        <w:t xml:space="preserve"> </w:t>
      </w:r>
      <w:r>
        <w:t>academic</w:t>
      </w:r>
      <w:r w:rsidR="008F2E71">
        <w:t xml:space="preserve"> </w:t>
      </w:r>
      <w:r>
        <w:t>institutions</w:t>
      </w:r>
      <w:r w:rsidR="008F2E71">
        <w:t xml:space="preserve"> </w:t>
      </w:r>
      <w:r>
        <w:t>(including</w:t>
      </w:r>
      <w:r w:rsidR="008F2E71">
        <w:t xml:space="preserve"> </w:t>
      </w:r>
      <w:r>
        <w:t>NRT</w:t>
      </w:r>
      <w:r w:rsidR="008F2E71">
        <w:t xml:space="preserve"> </w:t>
      </w:r>
      <w:r>
        <w:t>partners),</w:t>
      </w:r>
      <w:r w:rsidR="008F2E71">
        <w:t xml:space="preserve"> </w:t>
      </w:r>
      <w:r>
        <w:t>industrial</w:t>
      </w:r>
      <w:r w:rsidR="008F2E71">
        <w:t xml:space="preserve"> </w:t>
      </w:r>
      <w:r>
        <w:t>or</w:t>
      </w:r>
      <w:r w:rsidR="008F2E71">
        <w:t xml:space="preserve"> </w:t>
      </w:r>
      <w:r w:rsidR="000E7F52">
        <w:t>corporate</w:t>
      </w:r>
      <w:r w:rsidR="008F2E71">
        <w:t xml:space="preserve"> </w:t>
      </w:r>
      <w:r>
        <w:t>partners,</w:t>
      </w:r>
      <w:r w:rsidR="008F2E71">
        <w:t xml:space="preserve"> </w:t>
      </w:r>
      <w:r>
        <w:t>government</w:t>
      </w:r>
      <w:r w:rsidR="008F2E71">
        <w:t xml:space="preserve"> </w:t>
      </w:r>
      <w:r>
        <w:t>agencies</w:t>
      </w:r>
      <w:r w:rsidR="008F2E71">
        <w:t xml:space="preserve"> </w:t>
      </w:r>
      <w:r>
        <w:t>and</w:t>
      </w:r>
      <w:r w:rsidR="008F2E71">
        <w:t xml:space="preserve"> </w:t>
      </w:r>
      <w:r>
        <w:t>laboratories,</w:t>
      </w:r>
      <w:r w:rsidR="008F2E71">
        <w:t xml:space="preserve"> </w:t>
      </w:r>
      <w:r>
        <w:t>and</w:t>
      </w:r>
      <w:r w:rsidR="008F2E71">
        <w:t xml:space="preserve"> </w:t>
      </w:r>
      <w:r>
        <w:t>nonprofit</w:t>
      </w:r>
      <w:r w:rsidR="008F2E71">
        <w:t xml:space="preserve"> </w:t>
      </w:r>
      <w:r>
        <w:t>organizations.</w:t>
      </w:r>
      <w:r w:rsidR="008F2E71">
        <w:t xml:space="preserve">  </w:t>
      </w:r>
      <w:r>
        <w:t>If</w:t>
      </w:r>
      <w:r w:rsidR="008F2E71">
        <w:t xml:space="preserve"> </w:t>
      </w:r>
      <w:r>
        <w:t>you</w:t>
      </w:r>
      <w:r w:rsidR="008F2E71">
        <w:t xml:space="preserve"> </w:t>
      </w:r>
      <w:r>
        <w:t>are</w:t>
      </w:r>
      <w:r w:rsidR="008F2E71">
        <w:t xml:space="preserve"> </w:t>
      </w:r>
      <w:r>
        <w:t>in</w:t>
      </w:r>
      <w:r w:rsidR="008F2E71">
        <w:t xml:space="preserve"> </w:t>
      </w:r>
      <w:r w:rsidR="3AD5E56A">
        <w:t>doubt</w:t>
      </w:r>
      <w:r w:rsidR="008F2E71">
        <w:t xml:space="preserve"> </w:t>
      </w:r>
      <w:r>
        <w:t>about</w:t>
      </w:r>
      <w:r w:rsidR="008F2E71">
        <w:t xml:space="preserve"> </w:t>
      </w:r>
      <w:r>
        <w:t>whether</w:t>
      </w:r>
      <w:r w:rsidR="008F2E71">
        <w:t xml:space="preserve"> </w:t>
      </w:r>
      <w:r>
        <w:t>to</w:t>
      </w:r>
      <w:r w:rsidR="008F2E71">
        <w:t xml:space="preserve"> </w:t>
      </w:r>
      <w:r>
        <w:t>include</w:t>
      </w:r>
      <w:r w:rsidR="008F2E71">
        <w:t xml:space="preserve"> </w:t>
      </w:r>
      <w:r>
        <w:t>information</w:t>
      </w:r>
      <w:r w:rsidR="008F2E71">
        <w:t xml:space="preserve"> </w:t>
      </w:r>
      <w:r>
        <w:t>on</w:t>
      </w:r>
      <w:r w:rsidR="008F2E71">
        <w:t xml:space="preserve"> </w:t>
      </w:r>
      <w:r>
        <w:t>a</w:t>
      </w:r>
      <w:r w:rsidR="008F2E71">
        <w:t xml:space="preserve"> </w:t>
      </w:r>
      <w:r>
        <w:t>specific</w:t>
      </w:r>
      <w:r w:rsidR="008F2E71">
        <w:t xml:space="preserve"> </w:t>
      </w:r>
      <w:r>
        <w:t>relationship</w:t>
      </w:r>
      <w:r w:rsidR="008F2E71">
        <w:t xml:space="preserve"> </w:t>
      </w:r>
      <w:r>
        <w:t>between</w:t>
      </w:r>
      <w:r w:rsidR="008F2E71">
        <w:t xml:space="preserve"> </w:t>
      </w:r>
      <w:r>
        <w:t>your</w:t>
      </w:r>
      <w:r w:rsidR="008F2E71">
        <w:t xml:space="preserve"> </w:t>
      </w:r>
      <w:r>
        <w:t>NRT</w:t>
      </w:r>
      <w:r w:rsidR="008F2E71">
        <w:t xml:space="preserve"> </w:t>
      </w:r>
      <w:r>
        <w:t>project</w:t>
      </w:r>
      <w:r w:rsidR="008F2E71">
        <w:t xml:space="preserve"> </w:t>
      </w:r>
      <w:r>
        <w:t>and</w:t>
      </w:r>
      <w:r w:rsidR="008F2E71">
        <w:t xml:space="preserve"> </w:t>
      </w:r>
      <w:r>
        <w:t>another</w:t>
      </w:r>
      <w:r w:rsidR="008F2E71">
        <w:t xml:space="preserve"> </w:t>
      </w:r>
      <w:r>
        <w:t>organization,</w:t>
      </w:r>
      <w:r w:rsidR="008F2E71">
        <w:t xml:space="preserve"> </w:t>
      </w:r>
      <w:r>
        <w:t>please</w:t>
      </w:r>
      <w:r w:rsidR="008F2E71">
        <w:t xml:space="preserve"> </w:t>
      </w:r>
      <w:r>
        <w:t>include</w:t>
      </w:r>
      <w:r w:rsidR="008F2E71">
        <w:t xml:space="preserve"> </w:t>
      </w:r>
      <w:r>
        <w:t>the</w:t>
      </w:r>
      <w:r w:rsidR="008F2E71">
        <w:t xml:space="preserve"> </w:t>
      </w:r>
      <w:r>
        <w:t>information</w:t>
      </w:r>
      <w:r w:rsidR="001B23EE">
        <w:t>.</w:t>
      </w:r>
    </w:p>
    <w:p w:rsidR="008A0C1B" w:rsidRPr="00BF1F35" w:rsidP="009118A5" w14:paraId="227BA34D" w14:textId="435A1BFE">
      <w:pPr>
        <w:pStyle w:val="Heading6"/>
      </w:pPr>
      <w:bookmarkStart w:id="64" w:name="_Academic_Partnerships/Collaborations"/>
      <w:bookmarkEnd w:id="64"/>
      <w:r w:rsidRPr="00BF1F35">
        <w:t>Collaborations</w:t>
      </w:r>
    </w:p>
    <w:p w:rsidR="00B37935" w:rsidRPr="00BF1F35" w:rsidP="00B37935" w14:paraId="49E6373A" w14:textId="5BEEB720">
      <w:pPr>
        <w:rPr>
          <w:i/>
          <w:iCs/>
        </w:rPr>
      </w:pPr>
      <w:r w:rsidRPr="00BF1F35">
        <w:rPr>
          <w:i/>
          <w:iCs/>
        </w:rPr>
        <w:t xml:space="preserve">At least one collaboration required if </w:t>
      </w:r>
      <w:r w:rsidRPr="00BF1F35" w:rsidR="00BE1DDE">
        <w:rPr>
          <w:i/>
          <w:iCs/>
        </w:rPr>
        <w:t>‘</w:t>
      </w:r>
      <w:r w:rsidRPr="00BF1F35" w:rsidR="00BE1DDE">
        <w:rPr>
          <w:i/>
          <w:iCs/>
        </w:rPr>
        <w:t>Yes’</w:t>
      </w:r>
    </w:p>
    <w:p w:rsidR="008A0C1B" w:rsidRPr="00BF1F35" w:rsidP="00CB098B" w14:paraId="16B86DB2" w14:textId="77FB4983">
      <w:pPr>
        <w:pStyle w:val="ListParagraph"/>
        <w:numPr>
          <w:ilvl w:val="0"/>
          <w:numId w:val="43"/>
        </w:numPr>
        <w:rPr>
          <w:rStyle w:val="Strong"/>
          <w:b w:val="0"/>
          <w:bCs w:val="0"/>
          <w:color w:val="00B050"/>
        </w:rPr>
      </w:pPr>
      <w:r w:rsidRPr="00BF1F35">
        <w:rPr>
          <w:rStyle w:val="Strong"/>
          <w:b w:val="0"/>
          <w:bCs w:val="0"/>
        </w:rPr>
        <w:t xml:space="preserve">Collaboration 1 </w:t>
      </w:r>
      <w:r w:rsidRPr="00BF1F35">
        <w:rPr>
          <w:rStyle w:val="Strong"/>
          <w:b w:val="0"/>
          <w:bCs w:val="0"/>
          <w:color w:val="00B050"/>
        </w:rPr>
        <w:t>[Edit], [Delete]</w:t>
      </w:r>
    </w:p>
    <w:p w:rsidR="00CB098B" w:rsidRPr="00BF1F35" w:rsidP="00CB098B" w14:paraId="33EE8941" w14:textId="6BA29A9D">
      <w:pPr>
        <w:pStyle w:val="ListParagraph"/>
        <w:numPr>
          <w:ilvl w:val="0"/>
          <w:numId w:val="43"/>
        </w:numPr>
        <w:rPr>
          <w:rStyle w:val="Strong"/>
          <w:b w:val="0"/>
          <w:bCs w:val="0"/>
          <w:color w:val="00B050"/>
        </w:rPr>
      </w:pPr>
      <w:r w:rsidRPr="00BF1F35">
        <w:rPr>
          <w:rStyle w:val="Strong"/>
          <w:b w:val="0"/>
          <w:bCs w:val="0"/>
        </w:rPr>
        <w:t xml:space="preserve">Collaboration 2 </w:t>
      </w:r>
      <w:r w:rsidRPr="00BF1F35">
        <w:rPr>
          <w:rStyle w:val="Strong"/>
          <w:b w:val="0"/>
          <w:bCs w:val="0"/>
          <w:color w:val="00B050"/>
        </w:rPr>
        <w:t>[Edit], [Delete]</w:t>
      </w:r>
    </w:p>
    <w:p w:rsidR="008A0C1B" w:rsidRPr="00BF1F35" w:rsidP="008A0C1B" w14:paraId="3ED2BEBF" w14:textId="77777777">
      <w:pPr>
        <w:rPr>
          <w:rStyle w:val="Strong"/>
          <w:b w:val="0"/>
          <w:bCs w:val="0"/>
          <w:color w:val="00B050"/>
        </w:rPr>
      </w:pPr>
    </w:p>
    <w:p w:rsidR="008A0C1B" w:rsidRPr="00BF1F35" w:rsidP="008A0C1B" w14:paraId="0C204D5F" w14:textId="5555335D">
      <w:r w:rsidRPr="00BF1F35">
        <w:rPr>
          <w:rStyle w:val="Strong"/>
          <w:b w:val="0"/>
          <w:bCs w:val="0"/>
          <w:color w:val="00B050"/>
        </w:rPr>
        <w:t>[Add Collaboration]</w:t>
      </w:r>
    </w:p>
    <w:p w:rsidR="00CB098B" w:rsidRPr="00BF1F35" w:rsidP="00CB098B" w14:paraId="0A5F1ABE" w14:textId="77777777">
      <w:pPr>
        <w:rPr>
          <w:rStyle w:val="Emphasis"/>
          <w:color w:val="FF0000"/>
        </w:rPr>
      </w:pPr>
    </w:p>
    <w:p w:rsidR="00CB098B" w:rsidRPr="00BF1F35" w:rsidP="00CB098B" w14:paraId="04A88716" w14:textId="1E0A40A7">
      <w:pPr>
        <w:rPr>
          <w:rStyle w:val="Emphasis"/>
          <w:color w:val="FF0000"/>
        </w:rPr>
      </w:pPr>
      <w:r w:rsidRPr="00BF1F35">
        <w:rPr>
          <w:rStyle w:val="Emphasis"/>
          <w:color w:val="FF0000"/>
        </w:rPr>
        <w:t>{End Skip A}</w:t>
      </w:r>
    </w:p>
    <w:p w:rsidR="00CB098B" w:rsidRPr="00BF1F35" w14:paraId="52684193" w14:textId="77777777"/>
    <w:p w:rsidR="00B44E76" w:rsidRPr="00BF1F35" w14:paraId="4C38ACFC" w14:textId="317436D4">
      <w:pPr>
        <w:rPr>
          <w:rFonts w:asciiTheme="majorHAnsi" w:eastAsiaTheme="majorEastAsia" w:hAnsiTheme="majorHAnsi" w:cstheme="majorBidi"/>
          <w:color w:val="0070C0"/>
        </w:rPr>
      </w:pPr>
      <w:r w:rsidRPr="00BF1F35">
        <w:br w:type="page"/>
      </w:r>
    </w:p>
    <w:p w:rsidR="00B44E76" w:rsidRPr="00BF1F35" w:rsidP="00B44E76" w14:paraId="09F2CF38" w14:textId="4E470F40">
      <w:pPr>
        <w:pStyle w:val="Heading3"/>
      </w:pPr>
      <w:bookmarkStart w:id="65" w:name="_Toc80611455"/>
      <w:bookmarkStart w:id="66" w:name="_Toc163807678"/>
      <w:r w:rsidRPr="00BF1F35">
        <w:t>Add / Edit Collaboration</w:t>
      </w:r>
      <w:bookmarkEnd w:id="65"/>
      <w:bookmarkEnd w:id="66"/>
    </w:p>
    <w:p w:rsidR="00B44E76" w:rsidRPr="00BF1F35" w:rsidP="00B44E76" w14:paraId="43044D24" w14:textId="32996B86">
      <w:pPr>
        <w:pStyle w:val="Heading6"/>
      </w:pPr>
      <w:r w:rsidRPr="00BF1F35">
        <w:t>Briefly describe this collaboration</w:t>
      </w:r>
    </w:p>
    <w:p w:rsidR="00B44E76" w:rsidRPr="00BF1F35" w:rsidP="00B44E76" w14:paraId="171047F4" w14:textId="7CFD2C0B">
      <w:pPr>
        <w:rPr>
          <w:rStyle w:val="Emphasis"/>
        </w:rPr>
      </w:pPr>
      <w:r w:rsidRPr="00BF1F35">
        <w:rPr>
          <w:rStyle w:val="Emphasis"/>
        </w:rPr>
        <w:t xml:space="preserve">Limit </w:t>
      </w:r>
      <w:r w:rsidRPr="00BF1F35" w:rsidR="00046B39">
        <w:rPr>
          <w:rStyle w:val="Emphasis"/>
        </w:rPr>
        <w:t>10</w:t>
      </w:r>
      <w:r w:rsidRPr="00BF1F35">
        <w:rPr>
          <w:rStyle w:val="Emphasis"/>
        </w:rPr>
        <w:t>00 characters</w:t>
      </w:r>
    </w:p>
    <w:p w:rsidR="00B44E76" w:rsidRPr="00BF1F35" w:rsidP="00B44E76" w14:paraId="66A5285D" w14:textId="77777777">
      <w:pPr>
        <w:rPr>
          <w:rStyle w:val="Emphasis"/>
        </w:rPr>
      </w:pPr>
      <w:r w:rsidRPr="00BF1F35">
        <w:rPr>
          <w:color w:val="E36C0A" w:themeColor="accent6" w:themeShade="BF"/>
        </w:rPr>
        <w:t>[Copied]</w:t>
      </w:r>
    </w:p>
    <w:tbl>
      <w:tblPr>
        <w:tblStyle w:val="TableGrid"/>
        <w:tblW w:w="9350" w:type="dxa"/>
        <w:tblCellMar>
          <w:left w:w="0" w:type="dxa"/>
        </w:tblCellMar>
        <w:tblLook w:val="04A0"/>
      </w:tblPr>
      <w:tblGrid>
        <w:gridCol w:w="9350"/>
      </w:tblGrid>
      <w:tr w14:paraId="51A9F695" w14:textId="77777777" w:rsidTr="00046B39">
        <w:tblPrEx>
          <w:tblW w:w="9350" w:type="dxa"/>
          <w:tblCellMar>
            <w:left w:w="0" w:type="dxa"/>
          </w:tblCellMar>
          <w:tblLook w:val="04A0"/>
        </w:tblPrEx>
        <w:trPr>
          <w:trHeight w:val="864"/>
        </w:trPr>
        <w:tc>
          <w:tcPr>
            <w:tcW w:w="9350" w:type="dxa"/>
            <w:vAlign w:val="center"/>
          </w:tcPr>
          <w:p w:rsidR="00B44E76" w:rsidRPr="00BF1F35" w:rsidP="00047587" w14:paraId="690A77FC" w14:textId="77777777"/>
        </w:tc>
      </w:tr>
    </w:tbl>
    <w:p w:rsidR="00CB098B" w:rsidRPr="00BF1F35" w:rsidP="00CB098B" w14:paraId="6F2607D7" w14:textId="7E6ECDC1">
      <w:pPr>
        <w:pStyle w:val="Heading6"/>
        <w:rPr>
          <w:rStyle w:val="Emphasis"/>
          <w:i w:val="0"/>
          <w:iCs w:val="0"/>
        </w:rPr>
      </w:pPr>
      <w:r w:rsidRPr="00BF1F35">
        <w:t xml:space="preserve">Accomplishments and </w:t>
      </w:r>
      <w:r w:rsidRPr="00BF1F35" w:rsidR="0072618E">
        <w:t>o</w:t>
      </w:r>
      <w:r w:rsidRPr="00BF1F35">
        <w:t xml:space="preserve">utcomes: </w:t>
      </w:r>
      <w:r w:rsidRPr="00BF1F35">
        <w:rPr>
          <w:rStyle w:val="Emphasis"/>
          <w:i w:val="0"/>
          <w:iCs w:val="0"/>
        </w:rPr>
        <w:t xml:space="preserve">Please describe all key accomplishments or outcomes </w:t>
      </w:r>
      <w:r w:rsidRPr="00BF1F35" w:rsidR="0072618E">
        <w:rPr>
          <w:rStyle w:val="Emphasis"/>
          <w:i w:val="0"/>
          <w:iCs w:val="0"/>
        </w:rPr>
        <w:t>(</w:t>
      </w:r>
      <w:r w:rsidRPr="00BF1F35">
        <w:rPr>
          <w:rStyle w:val="Emphasis"/>
          <w:i w:val="0"/>
          <w:iCs w:val="0"/>
          <w:u w:val="single"/>
        </w:rPr>
        <w:t>not</w:t>
      </w:r>
      <w:r w:rsidRPr="00BF1F35">
        <w:rPr>
          <w:rStyle w:val="Emphasis"/>
          <w:i w:val="0"/>
          <w:iCs w:val="0"/>
        </w:rPr>
        <w:t xml:space="preserve"> activities</w:t>
      </w:r>
      <w:r w:rsidRPr="00BF1F35" w:rsidR="0072618E">
        <w:rPr>
          <w:rStyle w:val="Emphasis"/>
          <w:i w:val="0"/>
          <w:iCs w:val="0"/>
        </w:rPr>
        <w:t>)</w:t>
      </w:r>
      <w:r w:rsidRPr="00BF1F35">
        <w:rPr>
          <w:rStyle w:val="Emphasis"/>
          <w:i w:val="0"/>
          <w:iCs w:val="0"/>
        </w:rPr>
        <w:t xml:space="preserve"> of this collaboration.</w:t>
      </w:r>
    </w:p>
    <w:p w:rsidR="00CB098B" w:rsidRPr="00BF1F35" w:rsidP="00CB098B" w14:paraId="2107BD2A" w14:textId="77777777">
      <w:pPr>
        <w:rPr>
          <w:rStyle w:val="Emphasis"/>
        </w:rPr>
      </w:pPr>
      <w:r w:rsidRPr="00BF1F35">
        <w:rPr>
          <w:rStyle w:val="Emphasis"/>
        </w:rPr>
        <w:t>Limit 1000 characters</w:t>
      </w:r>
    </w:p>
    <w:tbl>
      <w:tblPr>
        <w:tblStyle w:val="TableGrid"/>
        <w:tblW w:w="9350" w:type="dxa"/>
        <w:tblCellMar>
          <w:left w:w="0" w:type="dxa"/>
        </w:tblCellMar>
        <w:tblLook w:val="04A0"/>
      </w:tblPr>
      <w:tblGrid>
        <w:gridCol w:w="9350"/>
      </w:tblGrid>
      <w:tr w14:paraId="70842DBC" w14:textId="77777777" w:rsidTr="00047587">
        <w:tblPrEx>
          <w:tblW w:w="9350" w:type="dxa"/>
          <w:tblCellMar>
            <w:left w:w="0" w:type="dxa"/>
          </w:tblCellMar>
          <w:tblLook w:val="04A0"/>
        </w:tblPrEx>
        <w:trPr>
          <w:trHeight w:val="864"/>
        </w:trPr>
        <w:tc>
          <w:tcPr>
            <w:tcW w:w="9350" w:type="dxa"/>
            <w:vAlign w:val="center"/>
          </w:tcPr>
          <w:p w:rsidR="00CB098B" w:rsidRPr="00BF1F35" w:rsidP="00047587" w14:paraId="40F0CA0D" w14:textId="77777777"/>
        </w:tc>
      </w:tr>
    </w:tbl>
    <w:p w:rsidR="00CB098B" w:rsidRPr="00BF1F35" w:rsidP="00CB098B" w14:paraId="19DB7D69" w14:textId="393FEBD7">
      <w:pPr>
        <w:pStyle w:val="Heading6"/>
      </w:pPr>
      <w:r w:rsidRPr="00BF1F35">
        <w:rPr>
          <w:rFonts w:ascii="Wingdings" w:eastAsia="Wingdings" w:hAnsi="Wingdings" w:cs="Wingdings"/>
        </w:rPr>
        <w:sym w:font="Wingdings" w:char="F06F"/>
      </w:r>
      <w:r w:rsidRPr="00BF1F35">
        <w:t xml:space="preserve"> I approve making the details of this collaboration available for use on </w:t>
      </w:r>
      <w:hyperlink r:id="rId10">
        <w:r w:rsidRPr="00BF1F35" w:rsidR="004C12E4">
          <w:rPr>
            <w:rStyle w:val="Hyperlink"/>
          </w:rPr>
          <w:t>https://new.nsf.gov/funding/initiatives/nrt</w:t>
        </w:r>
      </w:hyperlink>
      <w:r w:rsidRPr="00BF1F35">
        <w:t xml:space="preserve">, viewable by the </w:t>
      </w:r>
      <w:r w:rsidRPr="00BF1F35">
        <w:t>general public</w:t>
      </w:r>
      <w:r w:rsidRPr="00BF1F35">
        <w:t xml:space="preserve">, as it is written.  These details specifically include the accomplishment/outcome. Prior to display on </w:t>
      </w:r>
      <w:hyperlink r:id="rId10">
        <w:r w:rsidRPr="00BF1F35" w:rsidR="004C12E4">
          <w:rPr>
            <w:rStyle w:val="Hyperlink"/>
          </w:rPr>
          <w:t>https://new.nsf.gov/funding/initiatives/nrt</w:t>
        </w:r>
      </w:hyperlink>
      <w:r w:rsidRPr="00BF1F35">
        <w:t>, materials will undergo an internal review process. Staff may reach out to PIs if there are any concerns or changes required.</w:t>
      </w:r>
    </w:p>
    <w:p w:rsidR="000458EA" w:rsidRPr="00BF1F35" w:rsidP="009118A5" w14:paraId="0866BAF4" w14:textId="195235B6">
      <w:pPr>
        <w:pStyle w:val="Heading6"/>
      </w:pPr>
      <w:r w:rsidRPr="00BF1F35">
        <w:t>Academic</w:t>
      </w:r>
      <w:r w:rsidRPr="00BF1F35" w:rsidR="008F2E71">
        <w:t xml:space="preserve"> </w:t>
      </w:r>
      <w:r w:rsidRPr="00BF1F35" w:rsidR="00C8368F">
        <w:t>p</w:t>
      </w:r>
      <w:r w:rsidRPr="00BF1F35" w:rsidR="0067751A">
        <w:t>artner</w:t>
      </w:r>
      <w:r w:rsidRPr="00BF1F35" w:rsidR="00CB098B">
        <w:t>s</w:t>
      </w:r>
    </w:p>
    <w:p w:rsidR="00BE7C90" w:rsidRPr="00BF1F35" w:rsidP="00BE7C90" w14:paraId="2D69622E" w14:textId="77777777">
      <w:pPr>
        <w:rPr>
          <w:color w:val="E36C0A" w:themeColor="accent6" w:themeShade="BF"/>
        </w:rPr>
      </w:pPr>
      <w:r w:rsidRPr="00BF1F35">
        <w:rPr>
          <w:color w:val="E36C0A" w:themeColor="accent6" w:themeShade="BF"/>
        </w:rPr>
        <w:t>[Copied]</w:t>
      </w:r>
    </w:p>
    <w:p w:rsidR="000458EA" w:rsidRPr="00BF1F35" w:rsidP="000458EA" w14:paraId="681EDF1B" w14:textId="571C74AE">
      <w:pPr>
        <w:pStyle w:val="ListParagraph"/>
        <w:numPr>
          <w:ilvl w:val="0"/>
          <w:numId w:val="6"/>
        </w:numPr>
        <w:rPr>
          <w:rStyle w:val="Strong"/>
          <w:b w:val="0"/>
          <w:bCs w:val="0"/>
        </w:rPr>
      </w:pPr>
      <w:r w:rsidRPr="00BF1F35">
        <w:rPr>
          <w:rStyle w:val="Strong"/>
          <w:b w:val="0"/>
          <w:bCs w:val="0"/>
        </w:rPr>
        <w:t>Academic</w:t>
      </w:r>
      <w:r w:rsidRPr="00BF1F35" w:rsidR="008F2E71">
        <w:rPr>
          <w:rStyle w:val="Strong"/>
          <w:b w:val="0"/>
          <w:bCs w:val="0"/>
        </w:rPr>
        <w:t xml:space="preserve"> </w:t>
      </w:r>
      <w:r w:rsidRPr="00BF1F35">
        <w:rPr>
          <w:rStyle w:val="Strong"/>
          <w:b w:val="0"/>
          <w:bCs w:val="0"/>
        </w:rPr>
        <w:t>Partnership</w:t>
      </w:r>
      <w:r w:rsidRPr="00BF1F35" w:rsidR="008F2E71">
        <w:rPr>
          <w:rStyle w:val="Strong"/>
          <w:b w:val="0"/>
          <w:bCs w:val="0"/>
        </w:rPr>
        <w:t xml:space="preserve"> </w:t>
      </w:r>
      <w:r w:rsidRPr="00BF1F35">
        <w:rPr>
          <w:rStyle w:val="Strong"/>
          <w:b w:val="0"/>
          <w:bCs w:val="0"/>
        </w:rPr>
        <w:t>1</w:t>
      </w:r>
      <w:r w:rsidRPr="00BF1F35" w:rsidR="008F2E71">
        <w:rPr>
          <w:rStyle w:val="Strong"/>
          <w:b w:val="0"/>
          <w:bCs w:val="0"/>
        </w:rPr>
        <w:t xml:space="preserve"> </w:t>
      </w:r>
      <w:r w:rsidRPr="00BF1F35">
        <w:rPr>
          <w:rStyle w:val="Strong"/>
          <w:b w:val="0"/>
          <w:bCs w:val="0"/>
          <w:color w:val="00B050"/>
        </w:rPr>
        <w:t>[Edit],</w:t>
      </w:r>
      <w:r w:rsidRPr="00BF1F35" w:rsidR="008F2E71">
        <w:rPr>
          <w:rStyle w:val="Strong"/>
          <w:b w:val="0"/>
          <w:bCs w:val="0"/>
          <w:color w:val="00B050"/>
        </w:rPr>
        <w:t xml:space="preserve"> </w:t>
      </w:r>
      <w:r w:rsidRPr="00BF1F35">
        <w:rPr>
          <w:rStyle w:val="Strong"/>
          <w:b w:val="0"/>
          <w:bCs w:val="0"/>
          <w:color w:val="00B050"/>
        </w:rPr>
        <w:t>[Delete]</w:t>
      </w:r>
    </w:p>
    <w:p w:rsidR="000458EA" w:rsidRPr="00BF1F35" w:rsidP="000458EA" w14:paraId="0361FF0E" w14:textId="77777777">
      <w:pPr>
        <w:rPr>
          <w:rStyle w:val="Strong"/>
        </w:rPr>
      </w:pPr>
    </w:p>
    <w:p w:rsidR="000458EA" w:rsidRPr="00BF1F35" w:rsidP="000458EA" w14:paraId="6182734E" w14:textId="17CA64F9">
      <w:pPr>
        <w:rPr>
          <w:rStyle w:val="Strong"/>
          <w:b w:val="0"/>
          <w:bCs w:val="0"/>
          <w:color w:val="00B050"/>
        </w:rPr>
      </w:pPr>
      <w:r w:rsidRPr="00BF1F35">
        <w:rPr>
          <w:rStyle w:val="Strong"/>
          <w:b w:val="0"/>
          <w:bCs w:val="0"/>
          <w:color w:val="00B050"/>
        </w:rPr>
        <w:t>[Add</w:t>
      </w:r>
      <w:r w:rsidRPr="00BF1F35" w:rsidR="008F2E71">
        <w:rPr>
          <w:rStyle w:val="Strong"/>
          <w:b w:val="0"/>
          <w:bCs w:val="0"/>
          <w:color w:val="00B050"/>
        </w:rPr>
        <w:t xml:space="preserve"> </w:t>
      </w:r>
      <w:r w:rsidRPr="00BF1F35">
        <w:rPr>
          <w:rStyle w:val="Strong"/>
          <w:b w:val="0"/>
          <w:bCs w:val="0"/>
          <w:color w:val="00B050"/>
        </w:rPr>
        <w:t>Academic</w:t>
      </w:r>
      <w:r w:rsidRPr="00BF1F35" w:rsidR="008F2E71">
        <w:rPr>
          <w:rStyle w:val="Strong"/>
          <w:b w:val="0"/>
          <w:bCs w:val="0"/>
          <w:color w:val="00B050"/>
        </w:rPr>
        <w:t xml:space="preserve"> </w:t>
      </w:r>
      <w:r w:rsidRPr="00BF1F35" w:rsidR="0067751A">
        <w:rPr>
          <w:rStyle w:val="Strong"/>
          <w:b w:val="0"/>
          <w:bCs w:val="0"/>
          <w:color w:val="00B050"/>
        </w:rPr>
        <w:t>Partner</w:t>
      </w:r>
      <w:r w:rsidRPr="00BF1F35">
        <w:rPr>
          <w:rStyle w:val="Strong"/>
          <w:b w:val="0"/>
          <w:bCs w:val="0"/>
          <w:color w:val="00B050"/>
        </w:rPr>
        <w:t>]</w:t>
      </w:r>
    </w:p>
    <w:p w:rsidR="000458EA" w:rsidRPr="00BF1F35" w:rsidP="009118A5" w14:paraId="648E7284" w14:textId="111334AE">
      <w:pPr>
        <w:pStyle w:val="Heading6"/>
      </w:pPr>
      <w:r w:rsidRPr="00BF1F35">
        <w:t>Government</w:t>
      </w:r>
      <w:r w:rsidRPr="00BF1F35" w:rsidR="008F2E71">
        <w:t xml:space="preserve"> </w:t>
      </w:r>
      <w:r w:rsidRPr="00BF1F35" w:rsidR="00C8368F">
        <w:t>p</w:t>
      </w:r>
      <w:r w:rsidRPr="00BF1F35" w:rsidR="0067751A">
        <w:t>artners</w:t>
      </w:r>
    </w:p>
    <w:p w:rsidR="00B842DE" w:rsidRPr="00BF1F35" w:rsidP="00B842DE" w14:paraId="04B31C89" w14:textId="665A55D3">
      <w:r w:rsidRPr="00BF1F35">
        <w:rPr>
          <w:color w:val="E36C0A" w:themeColor="accent6" w:themeShade="BF"/>
        </w:rPr>
        <w:t>[Copied]</w:t>
      </w:r>
    </w:p>
    <w:p w:rsidR="000458EA" w:rsidRPr="00BF1F35" w:rsidP="000458EA" w14:paraId="47CC2378" w14:textId="7FDE85A0">
      <w:pPr>
        <w:pStyle w:val="ListParagraph"/>
        <w:numPr>
          <w:ilvl w:val="0"/>
          <w:numId w:val="6"/>
        </w:numPr>
        <w:rPr>
          <w:rStyle w:val="Strong"/>
          <w:b w:val="0"/>
          <w:bCs w:val="0"/>
        </w:rPr>
      </w:pPr>
      <w:r w:rsidRPr="00BF1F35">
        <w:rPr>
          <w:rStyle w:val="Strong"/>
          <w:b w:val="0"/>
          <w:bCs w:val="0"/>
        </w:rPr>
        <w:t>Government</w:t>
      </w:r>
      <w:r w:rsidRPr="00BF1F35" w:rsidR="008F2E71">
        <w:rPr>
          <w:rStyle w:val="Strong"/>
          <w:b w:val="0"/>
          <w:bCs w:val="0"/>
        </w:rPr>
        <w:t xml:space="preserve"> </w:t>
      </w:r>
      <w:r w:rsidRPr="00BF1F35" w:rsidR="0067751A">
        <w:rPr>
          <w:rStyle w:val="Strong"/>
          <w:b w:val="0"/>
          <w:bCs w:val="0"/>
        </w:rPr>
        <w:t>Partnership</w:t>
      </w:r>
      <w:r w:rsidRPr="00BF1F35" w:rsidR="008F2E71">
        <w:rPr>
          <w:rStyle w:val="Strong"/>
          <w:b w:val="0"/>
          <w:bCs w:val="0"/>
        </w:rPr>
        <w:t xml:space="preserve"> </w:t>
      </w:r>
      <w:r w:rsidRPr="00BF1F35">
        <w:rPr>
          <w:rStyle w:val="Strong"/>
          <w:b w:val="0"/>
          <w:bCs w:val="0"/>
        </w:rPr>
        <w:t>1</w:t>
      </w:r>
      <w:r w:rsidRPr="00BF1F35" w:rsidR="008F2E71">
        <w:rPr>
          <w:rStyle w:val="Strong"/>
          <w:b w:val="0"/>
          <w:bCs w:val="0"/>
        </w:rPr>
        <w:t xml:space="preserve"> </w:t>
      </w:r>
      <w:r w:rsidRPr="00BF1F35">
        <w:rPr>
          <w:rStyle w:val="Strong"/>
          <w:b w:val="0"/>
          <w:bCs w:val="0"/>
          <w:color w:val="00B050"/>
        </w:rPr>
        <w:t>[Edit],</w:t>
      </w:r>
      <w:r w:rsidRPr="00BF1F35" w:rsidR="008F2E71">
        <w:rPr>
          <w:rStyle w:val="Strong"/>
          <w:b w:val="0"/>
          <w:bCs w:val="0"/>
          <w:color w:val="00B050"/>
        </w:rPr>
        <w:t xml:space="preserve"> </w:t>
      </w:r>
      <w:r w:rsidRPr="00BF1F35">
        <w:rPr>
          <w:rStyle w:val="Strong"/>
          <w:b w:val="0"/>
          <w:bCs w:val="0"/>
          <w:color w:val="00B050"/>
        </w:rPr>
        <w:t>[Delete]</w:t>
      </w:r>
    </w:p>
    <w:p w:rsidR="000458EA" w:rsidRPr="00BF1F35" w:rsidP="000458EA" w14:paraId="7D79938C" w14:textId="77777777">
      <w:pPr>
        <w:rPr>
          <w:rStyle w:val="Strong"/>
        </w:rPr>
      </w:pPr>
    </w:p>
    <w:p w:rsidR="000458EA" w:rsidRPr="00BF1F35" w:rsidP="000458EA" w14:paraId="3C1E63B6" w14:textId="40C31A07">
      <w:pPr>
        <w:rPr>
          <w:rStyle w:val="Strong"/>
          <w:b w:val="0"/>
          <w:bCs w:val="0"/>
          <w:color w:val="00B050"/>
        </w:rPr>
      </w:pPr>
      <w:r w:rsidRPr="00BF1F35">
        <w:rPr>
          <w:rStyle w:val="Strong"/>
          <w:b w:val="0"/>
          <w:bCs w:val="0"/>
          <w:color w:val="00B050"/>
        </w:rPr>
        <w:t>[Add</w:t>
      </w:r>
      <w:r w:rsidRPr="00BF1F35" w:rsidR="008F2E71">
        <w:rPr>
          <w:rStyle w:val="Strong"/>
          <w:b w:val="0"/>
          <w:bCs w:val="0"/>
          <w:color w:val="00B050"/>
        </w:rPr>
        <w:t xml:space="preserve"> </w:t>
      </w:r>
      <w:r w:rsidRPr="00BF1F35">
        <w:rPr>
          <w:color w:val="00B050"/>
          <w14:textOutline w14:w="9525" w14:cap="rnd">
            <w14:noFill/>
            <w14:prstDash w14:val="solid"/>
            <w14:bevel/>
          </w14:textOutline>
        </w:rPr>
        <w:t>Government</w:t>
      </w:r>
      <w:r w:rsidRPr="00BF1F35" w:rsidR="008F2E71">
        <w:rPr>
          <w:rStyle w:val="Strong"/>
          <w:b w:val="0"/>
          <w:bCs w:val="0"/>
          <w:color w:val="00B050"/>
        </w:rPr>
        <w:t xml:space="preserve"> </w:t>
      </w:r>
      <w:r w:rsidRPr="00BF1F35" w:rsidR="0067751A">
        <w:rPr>
          <w:rStyle w:val="Strong"/>
          <w:b w:val="0"/>
          <w:bCs w:val="0"/>
          <w:color w:val="00B050"/>
        </w:rPr>
        <w:t>Partner</w:t>
      </w:r>
      <w:r w:rsidRPr="00BF1F35">
        <w:rPr>
          <w:rStyle w:val="Strong"/>
          <w:b w:val="0"/>
          <w:bCs w:val="0"/>
          <w:color w:val="00B050"/>
        </w:rPr>
        <w:t>]</w:t>
      </w:r>
    </w:p>
    <w:p w:rsidR="000458EA" w:rsidRPr="00BF1F35" w:rsidP="009118A5" w14:paraId="6C1554E6" w14:textId="434D6B0B">
      <w:pPr>
        <w:pStyle w:val="Heading6"/>
      </w:pPr>
      <w:r w:rsidRPr="00BF1F35">
        <w:t>Corporate</w:t>
      </w:r>
      <w:r w:rsidRPr="00BF1F35" w:rsidR="008F2E71">
        <w:t xml:space="preserve"> </w:t>
      </w:r>
      <w:r w:rsidRPr="00BF1F35" w:rsidR="000E7F52">
        <w:t>or</w:t>
      </w:r>
      <w:r w:rsidRPr="00BF1F35" w:rsidR="008F2E71">
        <w:t xml:space="preserve"> </w:t>
      </w:r>
      <w:r w:rsidRPr="00BF1F35" w:rsidR="00C8368F">
        <w:t>i</w:t>
      </w:r>
      <w:r w:rsidRPr="00BF1F35" w:rsidR="000E7F52">
        <w:t>ndustry</w:t>
      </w:r>
      <w:r w:rsidRPr="00BF1F35" w:rsidR="008F2E71">
        <w:t xml:space="preserve"> </w:t>
      </w:r>
      <w:r w:rsidRPr="00BF1F35" w:rsidR="00C8368F">
        <w:t>p</w:t>
      </w:r>
      <w:r w:rsidRPr="00BF1F35" w:rsidR="00CB098B">
        <w:t>artners</w:t>
      </w:r>
    </w:p>
    <w:p w:rsidR="00B842DE" w:rsidRPr="00BF1F35" w:rsidP="00B842DE" w14:paraId="0D16F4BA" w14:textId="44B730C1">
      <w:r w:rsidRPr="00BF1F35">
        <w:rPr>
          <w:color w:val="E36C0A" w:themeColor="accent6" w:themeShade="BF"/>
        </w:rPr>
        <w:t>[Copied]</w:t>
      </w:r>
    </w:p>
    <w:p w:rsidR="000458EA" w:rsidRPr="00BF1F35" w:rsidP="000458EA" w14:paraId="0966F445" w14:textId="4167DD60">
      <w:pPr>
        <w:pStyle w:val="ListParagraph"/>
        <w:numPr>
          <w:ilvl w:val="0"/>
          <w:numId w:val="6"/>
        </w:numPr>
        <w:rPr>
          <w:rStyle w:val="Strong"/>
          <w:b w:val="0"/>
          <w:bCs w:val="0"/>
        </w:rPr>
      </w:pPr>
      <w:r w:rsidRPr="00BF1F35">
        <w:rPr>
          <w:rStyle w:val="Strong"/>
          <w:b w:val="0"/>
          <w:bCs w:val="0"/>
        </w:rPr>
        <w:t>Corporate</w:t>
      </w:r>
      <w:r w:rsidRPr="00BF1F35" w:rsidR="008F2E71">
        <w:rPr>
          <w:rStyle w:val="Strong"/>
          <w:b w:val="0"/>
          <w:bCs w:val="0"/>
        </w:rPr>
        <w:t xml:space="preserve"> </w:t>
      </w:r>
      <w:r w:rsidRPr="00BF1F35" w:rsidR="0067751A">
        <w:rPr>
          <w:rStyle w:val="Strong"/>
          <w:b w:val="0"/>
          <w:bCs w:val="0"/>
        </w:rPr>
        <w:t>Partnership</w:t>
      </w:r>
      <w:r w:rsidRPr="00BF1F35" w:rsidR="008F2E71">
        <w:rPr>
          <w:rStyle w:val="Strong"/>
          <w:b w:val="0"/>
          <w:bCs w:val="0"/>
        </w:rPr>
        <w:t xml:space="preserve"> </w:t>
      </w:r>
      <w:r w:rsidRPr="00BF1F35">
        <w:rPr>
          <w:rStyle w:val="Strong"/>
          <w:b w:val="0"/>
          <w:bCs w:val="0"/>
        </w:rPr>
        <w:t>1</w:t>
      </w:r>
      <w:r w:rsidRPr="00BF1F35" w:rsidR="008F2E71">
        <w:rPr>
          <w:rStyle w:val="Strong"/>
          <w:b w:val="0"/>
          <w:bCs w:val="0"/>
        </w:rPr>
        <w:t xml:space="preserve"> </w:t>
      </w:r>
      <w:r w:rsidRPr="00BF1F35">
        <w:rPr>
          <w:rStyle w:val="Strong"/>
          <w:b w:val="0"/>
          <w:bCs w:val="0"/>
          <w:color w:val="00B050"/>
        </w:rPr>
        <w:t>[Edit],</w:t>
      </w:r>
      <w:r w:rsidRPr="00BF1F35" w:rsidR="008F2E71">
        <w:rPr>
          <w:rStyle w:val="Strong"/>
          <w:b w:val="0"/>
          <w:bCs w:val="0"/>
          <w:color w:val="00B050"/>
        </w:rPr>
        <w:t xml:space="preserve"> </w:t>
      </w:r>
      <w:r w:rsidRPr="00BF1F35">
        <w:rPr>
          <w:rStyle w:val="Strong"/>
          <w:b w:val="0"/>
          <w:bCs w:val="0"/>
          <w:color w:val="00B050"/>
        </w:rPr>
        <w:t>[Delete]</w:t>
      </w:r>
    </w:p>
    <w:p w:rsidR="000458EA" w:rsidRPr="00BF1F35" w:rsidP="000458EA" w14:paraId="4DB5A028" w14:textId="77777777">
      <w:pPr>
        <w:rPr>
          <w:rStyle w:val="Strong"/>
        </w:rPr>
      </w:pPr>
    </w:p>
    <w:p w:rsidR="000458EA" w:rsidRPr="00BF1F35" w:rsidP="000458EA" w14:paraId="4BCDF500" w14:textId="6D18477D">
      <w:pPr>
        <w:rPr>
          <w:rStyle w:val="Strong"/>
          <w:b w:val="0"/>
          <w:bCs w:val="0"/>
          <w:color w:val="00B050"/>
        </w:rPr>
      </w:pPr>
      <w:r w:rsidRPr="00BF1F35">
        <w:rPr>
          <w:rStyle w:val="Strong"/>
          <w:b w:val="0"/>
          <w:bCs w:val="0"/>
          <w:color w:val="00B050"/>
        </w:rPr>
        <w:t>[Add</w:t>
      </w:r>
      <w:r w:rsidRPr="00BF1F35" w:rsidR="008F2E71">
        <w:rPr>
          <w:rStyle w:val="Strong"/>
          <w:b w:val="0"/>
          <w:bCs w:val="0"/>
          <w:color w:val="00B050"/>
        </w:rPr>
        <w:t xml:space="preserve"> </w:t>
      </w:r>
      <w:r w:rsidRPr="00BF1F35">
        <w:rPr>
          <w:color w:val="00B050"/>
          <w14:textOutline w14:w="9525" w14:cap="rnd">
            <w14:noFill/>
            <w14:prstDash w14:val="solid"/>
            <w14:bevel/>
          </w14:textOutline>
        </w:rPr>
        <w:t>Corporate</w:t>
      </w:r>
      <w:r w:rsidRPr="00BF1F35" w:rsidR="008F2E71">
        <w:rPr>
          <w:rStyle w:val="Strong"/>
          <w:b w:val="0"/>
          <w:bCs w:val="0"/>
          <w:color w:val="00B050"/>
        </w:rPr>
        <w:t xml:space="preserve"> </w:t>
      </w:r>
      <w:r w:rsidRPr="00BF1F35" w:rsidR="0067751A">
        <w:rPr>
          <w:rStyle w:val="Strong"/>
          <w:b w:val="0"/>
          <w:bCs w:val="0"/>
          <w:color w:val="00B050"/>
        </w:rPr>
        <w:t>Partner</w:t>
      </w:r>
      <w:r w:rsidRPr="00BF1F35">
        <w:rPr>
          <w:rStyle w:val="Strong"/>
          <w:b w:val="0"/>
          <w:bCs w:val="0"/>
          <w:color w:val="00B050"/>
        </w:rPr>
        <w:t>]</w:t>
      </w:r>
    </w:p>
    <w:p w:rsidR="000458EA" w:rsidRPr="00BF1F35" w:rsidP="009118A5" w14:paraId="373CCC01" w14:textId="6DB96AE4">
      <w:pPr>
        <w:pStyle w:val="Heading6"/>
      </w:pPr>
      <w:r w:rsidRPr="00BF1F35">
        <w:t>Other</w:t>
      </w:r>
      <w:r w:rsidRPr="00BF1F35" w:rsidR="008F2E71">
        <w:t xml:space="preserve"> </w:t>
      </w:r>
      <w:r w:rsidRPr="00BF1F35" w:rsidR="00C8368F">
        <w:t>p</w:t>
      </w:r>
      <w:r w:rsidRPr="00BF1F35" w:rsidR="0067751A">
        <w:t>artner</w:t>
      </w:r>
      <w:r w:rsidRPr="00BF1F35" w:rsidR="00CB098B">
        <w:t>s</w:t>
      </w:r>
    </w:p>
    <w:p w:rsidR="00B842DE" w:rsidRPr="00BF1F35" w:rsidP="00B842DE" w14:paraId="2C2BE27B" w14:textId="57CFA7D9">
      <w:r w:rsidRPr="00BF1F35">
        <w:rPr>
          <w:color w:val="E36C0A" w:themeColor="accent6" w:themeShade="BF"/>
        </w:rPr>
        <w:t>[Copied]</w:t>
      </w:r>
    </w:p>
    <w:p w:rsidR="000458EA" w:rsidRPr="00BF1F35" w:rsidP="000458EA" w14:paraId="326B1563" w14:textId="667A1CA9">
      <w:pPr>
        <w:pStyle w:val="ListParagraph"/>
        <w:numPr>
          <w:ilvl w:val="0"/>
          <w:numId w:val="6"/>
        </w:numPr>
        <w:rPr>
          <w:rStyle w:val="Strong"/>
          <w:b w:val="0"/>
          <w:bCs w:val="0"/>
        </w:rPr>
      </w:pPr>
      <w:r w:rsidRPr="00BF1F35">
        <w:rPr>
          <w:rStyle w:val="Strong"/>
          <w:b w:val="0"/>
          <w:bCs w:val="0"/>
        </w:rPr>
        <w:t>Other</w:t>
      </w:r>
      <w:r w:rsidRPr="00BF1F35" w:rsidR="008F2E71">
        <w:rPr>
          <w:rStyle w:val="Strong"/>
          <w:b w:val="0"/>
          <w:bCs w:val="0"/>
        </w:rPr>
        <w:t xml:space="preserve"> </w:t>
      </w:r>
      <w:r w:rsidRPr="00BF1F35" w:rsidR="0067751A">
        <w:rPr>
          <w:rStyle w:val="Strong"/>
          <w:b w:val="0"/>
          <w:bCs w:val="0"/>
        </w:rPr>
        <w:t>Partnership</w:t>
      </w:r>
      <w:r w:rsidRPr="00BF1F35" w:rsidR="008F2E71">
        <w:rPr>
          <w:rStyle w:val="Strong"/>
          <w:b w:val="0"/>
          <w:bCs w:val="0"/>
        </w:rPr>
        <w:t xml:space="preserve"> </w:t>
      </w:r>
      <w:r w:rsidRPr="00BF1F35">
        <w:rPr>
          <w:rStyle w:val="Strong"/>
          <w:b w:val="0"/>
          <w:bCs w:val="0"/>
        </w:rPr>
        <w:t>1</w:t>
      </w:r>
      <w:r w:rsidRPr="00BF1F35" w:rsidR="008F2E71">
        <w:rPr>
          <w:rStyle w:val="Strong"/>
          <w:b w:val="0"/>
          <w:bCs w:val="0"/>
        </w:rPr>
        <w:t xml:space="preserve"> </w:t>
      </w:r>
      <w:r w:rsidRPr="00BF1F35">
        <w:rPr>
          <w:rStyle w:val="Strong"/>
          <w:b w:val="0"/>
          <w:bCs w:val="0"/>
          <w:color w:val="00B050"/>
        </w:rPr>
        <w:t>[Edit],</w:t>
      </w:r>
      <w:r w:rsidRPr="00BF1F35" w:rsidR="008F2E71">
        <w:rPr>
          <w:rStyle w:val="Strong"/>
          <w:b w:val="0"/>
          <w:bCs w:val="0"/>
          <w:color w:val="00B050"/>
        </w:rPr>
        <w:t xml:space="preserve"> </w:t>
      </w:r>
      <w:r w:rsidRPr="00BF1F35">
        <w:rPr>
          <w:rStyle w:val="Strong"/>
          <w:b w:val="0"/>
          <w:bCs w:val="0"/>
          <w:color w:val="00B050"/>
        </w:rPr>
        <w:t>[Delete]</w:t>
      </w:r>
    </w:p>
    <w:p w:rsidR="000458EA" w:rsidRPr="00BF1F35" w:rsidP="000458EA" w14:paraId="51203455" w14:textId="77777777">
      <w:pPr>
        <w:rPr>
          <w:rStyle w:val="Strong"/>
        </w:rPr>
      </w:pPr>
    </w:p>
    <w:p w:rsidR="000458EA" w:rsidRPr="00BF1F35" w:rsidP="000458EA" w14:paraId="5B8471A6" w14:textId="3BE0ED8B">
      <w:pPr>
        <w:rPr>
          <w:rStyle w:val="Strong"/>
          <w:b w:val="0"/>
          <w:bCs w:val="0"/>
          <w:color w:val="00B050"/>
        </w:rPr>
      </w:pPr>
      <w:r w:rsidRPr="00BF1F35">
        <w:rPr>
          <w:rStyle w:val="Strong"/>
          <w:b w:val="0"/>
          <w:bCs w:val="0"/>
          <w:color w:val="00B050"/>
        </w:rPr>
        <w:t>[Add</w:t>
      </w:r>
      <w:r w:rsidRPr="00BF1F35" w:rsidR="008F2E71">
        <w:rPr>
          <w:rStyle w:val="Strong"/>
          <w:b w:val="0"/>
          <w:bCs w:val="0"/>
          <w:color w:val="00B050"/>
        </w:rPr>
        <w:t xml:space="preserve"> </w:t>
      </w:r>
      <w:r w:rsidRPr="00BF1F35">
        <w:rPr>
          <w:color w:val="00B050"/>
          <w14:textOutline w14:w="9525" w14:cap="rnd">
            <w14:noFill/>
            <w14:prstDash w14:val="solid"/>
            <w14:bevel/>
          </w14:textOutline>
        </w:rPr>
        <w:t>Other</w:t>
      </w:r>
      <w:r w:rsidRPr="00BF1F35" w:rsidR="008F2E71">
        <w:rPr>
          <w:rStyle w:val="Strong"/>
          <w:b w:val="0"/>
          <w:bCs w:val="0"/>
          <w:color w:val="00B050"/>
        </w:rPr>
        <w:t xml:space="preserve"> </w:t>
      </w:r>
      <w:r w:rsidRPr="00BF1F35" w:rsidR="0067751A">
        <w:rPr>
          <w:rStyle w:val="Strong"/>
          <w:b w:val="0"/>
          <w:bCs w:val="0"/>
          <w:color w:val="00B050"/>
        </w:rPr>
        <w:t>Partner</w:t>
      </w:r>
      <w:r w:rsidRPr="00BF1F35">
        <w:rPr>
          <w:rStyle w:val="Strong"/>
          <w:b w:val="0"/>
          <w:bCs w:val="0"/>
          <w:color w:val="00B050"/>
        </w:rPr>
        <w:t>]</w:t>
      </w:r>
    </w:p>
    <w:p w:rsidR="000458EA" w:rsidRPr="00BF1F35" w:rsidP="000458EA" w14:paraId="0308E62B" w14:textId="77777777">
      <w:r w:rsidRPr="00BF1F35">
        <w:br w:type="page"/>
      </w:r>
    </w:p>
    <w:p w:rsidR="000458EA" w:rsidRPr="00BF1F35" w:rsidP="00072565" w14:paraId="0772B293" w14:textId="0B1C57A5">
      <w:pPr>
        <w:pStyle w:val="Heading4"/>
      </w:pPr>
      <w:bookmarkStart w:id="67" w:name="_Toc74633351"/>
      <w:bookmarkStart w:id="68" w:name="_Toc76464159"/>
      <w:bookmarkStart w:id="69" w:name="_Toc80611456"/>
      <w:bookmarkStart w:id="70" w:name="_Toc163807679"/>
      <w:r w:rsidRPr="00BF1F35">
        <w:t xml:space="preserve">Add / Edit </w:t>
      </w:r>
      <w:r w:rsidRPr="00BF1F35">
        <w:t>Academic</w:t>
      </w:r>
      <w:r w:rsidRPr="00BF1F35" w:rsidR="008F2E71">
        <w:t xml:space="preserve"> </w:t>
      </w:r>
      <w:r w:rsidRPr="00BF1F35" w:rsidR="008A1ED8">
        <w:t>Partner</w:t>
      </w:r>
      <w:bookmarkEnd w:id="67"/>
      <w:bookmarkEnd w:id="68"/>
      <w:bookmarkEnd w:id="69"/>
      <w:bookmarkEnd w:id="70"/>
    </w:p>
    <w:p w:rsidR="000458EA" w:rsidRPr="00BF1F35" w:rsidP="2FCF34CA" w14:paraId="563978A9" w14:textId="6927036D">
      <w:pPr>
        <w:pStyle w:val="Heading6"/>
        <w:numPr>
          <w:ilvl w:val="5"/>
          <w:numId w:val="0"/>
        </w:numPr>
      </w:pPr>
      <w:r>
        <w:t>Institution/Organization</w:t>
      </w:r>
      <w:r w:rsidR="008F2E71">
        <w:t xml:space="preserve"> </w:t>
      </w:r>
      <w:r w:rsidR="00F177C1">
        <w:t>n</w:t>
      </w:r>
      <w:r>
        <w:t>ame</w:t>
      </w:r>
    </w:p>
    <w:p w:rsidR="000458EA" w:rsidRPr="00BF1F35" w:rsidP="000458EA" w14:paraId="75D6D242" w14:textId="0752C756">
      <w:pPr>
        <w:rPr>
          <w:rStyle w:val="Emphasis"/>
        </w:rPr>
      </w:pPr>
      <w:r w:rsidRPr="00BF1F35">
        <w:rPr>
          <w:rStyle w:val="Emphasis"/>
        </w:rPr>
        <w:t>Limit</w:t>
      </w:r>
      <w:r w:rsidRPr="00BF1F35" w:rsidR="008F2E71">
        <w:rPr>
          <w:rStyle w:val="Emphasis"/>
        </w:rPr>
        <w:t xml:space="preserve"> </w:t>
      </w:r>
      <w:r w:rsidRPr="00BF1F35">
        <w:rPr>
          <w:rStyle w:val="Emphasis"/>
        </w:rPr>
        <w:t>200</w:t>
      </w:r>
      <w:r w:rsidRPr="00BF1F35" w:rsidR="008F2E71">
        <w:rPr>
          <w:rStyle w:val="Emphasis"/>
        </w:rPr>
        <w:t xml:space="preserve"> </w:t>
      </w:r>
      <w:r w:rsidRPr="00BF1F35">
        <w:rPr>
          <w:rStyle w:val="Emphasis"/>
        </w:rPr>
        <w:t>characters</w:t>
      </w:r>
    </w:p>
    <w:p w:rsidR="003752C6" w:rsidRPr="00BF1F35" w:rsidP="000458EA" w14:paraId="65263AC3" w14:textId="06A940EE">
      <w:pPr>
        <w:rPr>
          <w:rStyle w:val="Emphasis"/>
        </w:rPr>
      </w:pPr>
      <w:r w:rsidRPr="00BF1F35">
        <w:rPr>
          <w:color w:val="E36C0A" w:themeColor="accent6" w:themeShade="BF"/>
        </w:rPr>
        <w:t>[Copied]</w:t>
      </w:r>
    </w:p>
    <w:tbl>
      <w:tblPr>
        <w:tblStyle w:val="TableGrid"/>
        <w:tblW w:w="9350" w:type="dxa"/>
        <w:tblCellMar>
          <w:left w:w="0" w:type="dxa"/>
        </w:tblCellMar>
        <w:tblLook w:val="04A0"/>
      </w:tblPr>
      <w:tblGrid>
        <w:gridCol w:w="9350"/>
      </w:tblGrid>
      <w:tr w14:paraId="24E8CCC6" w14:textId="77777777" w:rsidTr="00BF0BD4">
        <w:tblPrEx>
          <w:tblW w:w="9350" w:type="dxa"/>
          <w:tblCellMar>
            <w:left w:w="0" w:type="dxa"/>
          </w:tblCellMar>
          <w:tblLook w:val="04A0"/>
        </w:tblPrEx>
        <w:trPr>
          <w:trHeight w:val="432"/>
        </w:trPr>
        <w:tc>
          <w:tcPr>
            <w:tcW w:w="9350" w:type="dxa"/>
            <w:vAlign w:val="center"/>
          </w:tcPr>
          <w:p w:rsidR="000458EA" w:rsidRPr="00BF1F35" w:rsidP="00BF0BD4" w14:paraId="4D4D2DF4" w14:textId="77777777"/>
        </w:tc>
      </w:tr>
    </w:tbl>
    <w:p w:rsidR="000458EA" w:rsidRPr="00BF1F35" w:rsidP="009118A5" w14:paraId="12048752" w14:textId="6F5B84F8">
      <w:pPr>
        <w:pStyle w:val="Heading6"/>
      </w:pPr>
      <w:r w:rsidRPr="00BF1F35">
        <w:t>Type</w:t>
      </w:r>
      <w:r w:rsidRPr="00BF1F35" w:rsidR="008F2E71">
        <w:t xml:space="preserve"> </w:t>
      </w:r>
      <w:r w:rsidRPr="00BF1F35">
        <w:t>of</w:t>
      </w:r>
      <w:r w:rsidRPr="00BF1F35" w:rsidR="008F2E71">
        <w:t xml:space="preserve"> </w:t>
      </w:r>
      <w:r w:rsidRPr="00BF1F35" w:rsidR="00F177C1">
        <w:t>a</w:t>
      </w:r>
      <w:r w:rsidRPr="00BF1F35">
        <w:t>cademic</w:t>
      </w:r>
      <w:r w:rsidRPr="00BF1F35" w:rsidR="008F2E71">
        <w:t xml:space="preserve"> </w:t>
      </w:r>
      <w:r w:rsidRPr="00BF1F35" w:rsidR="00F177C1">
        <w:t>p</w:t>
      </w:r>
      <w:r w:rsidRPr="00BF1F35">
        <w:t>artner</w:t>
      </w:r>
    </w:p>
    <w:p w:rsidR="000458EA" w:rsidRPr="00BF1F35" w:rsidP="000458EA" w14:paraId="52C821E4" w14:textId="129CFBD8">
      <w:pPr>
        <w:rPr>
          <w:rStyle w:val="Emphasis"/>
        </w:rPr>
      </w:pPr>
      <w:r w:rsidRPr="00BF1F35">
        <w:rPr>
          <w:rStyle w:val="Emphasis"/>
        </w:rPr>
        <w:t>Mark</w:t>
      </w:r>
      <w:r w:rsidRPr="00BF1F35" w:rsidR="008F2E71">
        <w:rPr>
          <w:rStyle w:val="Emphasis"/>
        </w:rPr>
        <w:t xml:space="preserve"> </w:t>
      </w:r>
      <w:r w:rsidRPr="00BF1F35">
        <w:rPr>
          <w:rStyle w:val="Emphasis"/>
        </w:rPr>
        <w:t>all</w:t>
      </w:r>
      <w:r w:rsidRPr="00BF1F35" w:rsidR="008F2E71">
        <w:rPr>
          <w:rStyle w:val="Emphasis"/>
        </w:rPr>
        <w:t xml:space="preserve"> </w:t>
      </w:r>
      <w:r w:rsidRPr="00BF1F35">
        <w:rPr>
          <w:rStyle w:val="Emphasis"/>
        </w:rPr>
        <w:t>that</w:t>
      </w:r>
      <w:r w:rsidRPr="00BF1F35" w:rsidR="008F2E71">
        <w:rPr>
          <w:rStyle w:val="Emphasis"/>
        </w:rPr>
        <w:t xml:space="preserve"> </w:t>
      </w:r>
      <w:r w:rsidRPr="00BF1F35">
        <w:rPr>
          <w:rStyle w:val="Emphasis"/>
        </w:rPr>
        <w:t>apply</w:t>
      </w:r>
      <w:r w:rsidRPr="00BF1F35" w:rsidR="0067751A">
        <w:rPr>
          <w:rStyle w:val="Emphasis"/>
        </w:rPr>
        <w:t>.</w:t>
      </w:r>
    </w:p>
    <w:p w:rsidR="000458EA" w:rsidRPr="00BF1F35" w:rsidP="000458EA" w14:paraId="62C8FE25" w14:textId="77777777">
      <w:pPr>
        <w:rPr>
          <w:rStyle w:val="Emphasis"/>
        </w:rPr>
      </w:pPr>
      <w:r w:rsidRPr="00BF1F35">
        <w:rPr>
          <w:rStyle w:val="Emphasis"/>
        </w:rPr>
        <w:t>Required</w:t>
      </w:r>
    </w:p>
    <w:p w:rsidR="00F0431E" w:rsidRPr="00BF1F35" w:rsidP="000458EA" w14:paraId="5F4B8BEE" w14:textId="70441F3F">
      <w:pPr>
        <w:rPr>
          <w:rStyle w:val="Emphasis"/>
        </w:rPr>
      </w:pPr>
      <w:r w:rsidRPr="00BF1F35">
        <w:rPr>
          <w:color w:val="E36C0A" w:themeColor="accent6" w:themeShade="BF"/>
        </w:rPr>
        <w:t>[Copied]</w:t>
      </w:r>
    </w:p>
    <w:tbl>
      <w:tblPr>
        <w:tblStyle w:val="TableGrid"/>
        <w:tblW w:w="93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tblPr>
      <w:tblGrid>
        <w:gridCol w:w="535"/>
        <w:gridCol w:w="8815"/>
      </w:tblGrid>
      <w:tr w14:paraId="1656226A" w14:textId="77777777" w:rsidTr="00BF0BD4">
        <w:tblPrEx>
          <w:tblW w:w="93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tblPrEx>
        <w:trPr>
          <w:trHeight w:val="432"/>
        </w:trPr>
        <w:tc>
          <w:tcPr>
            <w:tcW w:w="535" w:type="dxa"/>
            <w:vAlign w:val="center"/>
          </w:tcPr>
          <w:p w:rsidR="000458EA" w:rsidRPr="00BF1F35" w:rsidP="00BF0BD4" w14:paraId="53CAB4DF" w14:textId="77777777">
            <w:r w:rsidRPr="00BF1F35">
              <w:rPr>
                <w:rFonts w:ascii="Wingdings" w:eastAsia="Wingdings" w:hAnsi="Wingdings" w:cs="Wingdings"/>
              </w:rPr>
              <w:sym w:font="Wingdings" w:char="F06F"/>
            </w:r>
          </w:p>
        </w:tc>
        <w:tc>
          <w:tcPr>
            <w:tcW w:w="8815" w:type="dxa"/>
            <w:vAlign w:val="center"/>
          </w:tcPr>
          <w:p w:rsidR="000458EA" w:rsidRPr="00BF1F35" w:rsidP="00BF0BD4" w14:paraId="2289AA47" w14:textId="71AC40D6">
            <w:r w:rsidRPr="00BF1F35">
              <w:t>Ph.D.-granting</w:t>
            </w:r>
            <w:r w:rsidRPr="00BF1F35" w:rsidR="008F2E71">
              <w:t xml:space="preserve"> </w:t>
            </w:r>
            <w:r w:rsidRPr="00BF1F35">
              <w:t>institution</w:t>
            </w:r>
          </w:p>
        </w:tc>
      </w:tr>
      <w:tr w14:paraId="2BD6DAB0" w14:textId="77777777" w:rsidTr="00BF0BD4">
        <w:tblPrEx>
          <w:tblW w:w="9350" w:type="dxa"/>
          <w:tblCellMar>
            <w:left w:w="0" w:type="dxa"/>
          </w:tblCellMar>
          <w:tblLook w:val="04A0"/>
        </w:tblPrEx>
        <w:trPr>
          <w:trHeight w:val="432"/>
        </w:trPr>
        <w:tc>
          <w:tcPr>
            <w:tcW w:w="535" w:type="dxa"/>
            <w:vAlign w:val="center"/>
          </w:tcPr>
          <w:p w:rsidR="000458EA" w:rsidRPr="00BF1F35" w:rsidP="00BF0BD4" w14:paraId="0172EDF7" w14:textId="77777777">
            <w:r w:rsidRPr="00BF1F35">
              <w:rPr>
                <w:rFonts w:ascii="Wingdings" w:eastAsia="Wingdings" w:hAnsi="Wingdings" w:cs="Wingdings"/>
              </w:rPr>
              <w:sym w:font="Wingdings" w:char="F06F"/>
            </w:r>
          </w:p>
        </w:tc>
        <w:tc>
          <w:tcPr>
            <w:tcW w:w="8815" w:type="dxa"/>
            <w:vAlign w:val="center"/>
          </w:tcPr>
          <w:p w:rsidR="000458EA" w:rsidRPr="00BF1F35" w:rsidP="00BF0BD4" w14:paraId="311FCBB6" w14:textId="52C04ED6">
            <w:r w:rsidRPr="00BF1F35">
              <w:t>Non-Ph.D.-granting</w:t>
            </w:r>
            <w:r w:rsidRPr="00BF1F35" w:rsidR="008F2E71">
              <w:t xml:space="preserve"> </w:t>
            </w:r>
            <w:r w:rsidRPr="00BF1F35">
              <w:t>institution</w:t>
            </w:r>
          </w:p>
        </w:tc>
      </w:tr>
      <w:tr w14:paraId="32B8A115" w14:textId="77777777" w:rsidTr="00BF0BD4">
        <w:tblPrEx>
          <w:tblW w:w="9350" w:type="dxa"/>
          <w:tblCellMar>
            <w:left w:w="0" w:type="dxa"/>
          </w:tblCellMar>
          <w:tblLook w:val="04A0"/>
        </w:tblPrEx>
        <w:trPr>
          <w:trHeight w:val="432"/>
        </w:trPr>
        <w:tc>
          <w:tcPr>
            <w:tcW w:w="535" w:type="dxa"/>
            <w:vAlign w:val="center"/>
          </w:tcPr>
          <w:p w:rsidR="000458EA" w:rsidRPr="00BF1F35" w:rsidP="00BF0BD4" w14:paraId="6C90618C" w14:textId="77777777">
            <w:r w:rsidRPr="00BF1F35">
              <w:rPr>
                <w:rFonts w:ascii="Wingdings" w:eastAsia="Wingdings" w:hAnsi="Wingdings" w:cs="Wingdings"/>
              </w:rPr>
              <w:sym w:font="Wingdings" w:char="F06F"/>
            </w:r>
          </w:p>
        </w:tc>
        <w:tc>
          <w:tcPr>
            <w:tcW w:w="8815" w:type="dxa"/>
            <w:vAlign w:val="center"/>
          </w:tcPr>
          <w:p w:rsidR="000458EA" w:rsidRPr="00BF1F35" w:rsidP="00BF0BD4" w14:paraId="79FB249D" w14:textId="49D2C3D6">
            <w:r w:rsidRPr="00BF1F35">
              <w:t>Minority-serving</w:t>
            </w:r>
            <w:r w:rsidRPr="00BF1F35" w:rsidR="008F2E71">
              <w:t xml:space="preserve"> </w:t>
            </w:r>
            <w:r w:rsidRPr="00BF1F35">
              <w:t>institution</w:t>
            </w:r>
          </w:p>
        </w:tc>
      </w:tr>
      <w:tr w14:paraId="4BDDC57F" w14:textId="77777777" w:rsidTr="00BF0BD4">
        <w:tblPrEx>
          <w:tblW w:w="9350" w:type="dxa"/>
          <w:tblCellMar>
            <w:left w:w="0" w:type="dxa"/>
          </w:tblCellMar>
          <w:tblLook w:val="04A0"/>
        </w:tblPrEx>
        <w:trPr>
          <w:trHeight w:val="432"/>
        </w:trPr>
        <w:tc>
          <w:tcPr>
            <w:tcW w:w="535" w:type="dxa"/>
            <w:vAlign w:val="center"/>
          </w:tcPr>
          <w:p w:rsidR="000458EA" w:rsidRPr="00BF1F35" w:rsidP="00BF0BD4" w14:paraId="70087AD1" w14:textId="77777777">
            <w:r w:rsidRPr="00BF1F35">
              <w:rPr>
                <w:rFonts w:ascii="Wingdings" w:eastAsia="Wingdings" w:hAnsi="Wingdings" w:cs="Wingdings"/>
              </w:rPr>
              <w:sym w:font="Wingdings" w:char="F06F"/>
            </w:r>
          </w:p>
        </w:tc>
        <w:tc>
          <w:tcPr>
            <w:tcW w:w="8815" w:type="dxa"/>
            <w:vAlign w:val="center"/>
          </w:tcPr>
          <w:p w:rsidR="000458EA" w:rsidRPr="00BF1F35" w:rsidP="00BF0BD4" w14:paraId="105C9C1D" w14:textId="31E869E4">
            <w:r w:rsidRPr="00BF1F35">
              <w:t>K–12</w:t>
            </w:r>
            <w:r w:rsidRPr="00BF1F35" w:rsidR="008F2E71">
              <w:t xml:space="preserve"> </w:t>
            </w:r>
            <w:r w:rsidRPr="00BF1F35">
              <w:t>institution</w:t>
            </w:r>
          </w:p>
        </w:tc>
      </w:tr>
      <w:tr w14:paraId="29659029" w14:textId="77777777" w:rsidTr="00BF0BD4">
        <w:tblPrEx>
          <w:tblW w:w="9350" w:type="dxa"/>
          <w:tblCellMar>
            <w:left w:w="0" w:type="dxa"/>
          </w:tblCellMar>
          <w:tblLook w:val="04A0"/>
        </w:tblPrEx>
        <w:trPr>
          <w:trHeight w:val="432"/>
        </w:trPr>
        <w:tc>
          <w:tcPr>
            <w:tcW w:w="535" w:type="dxa"/>
            <w:vAlign w:val="center"/>
          </w:tcPr>
          <w:p w:rsidR="000458EA" w:rsidRPr="00BF1F35" w:rsidP="00BF0BD4" w14:paraId="15EE857C" w14:textId="77777777">
            <w:r w:rsidRPr="00BF1F35">
              <w:rPr>
                <w:rFonts w:ascii="Wingdings" w:eastAsia="Wingdings" w:hAnsi="Wingdings" w:cs="Wingdings"/>
              </w:rPr>
              <w:sym w:font="Wingdings" w:char="F06F"/>
            </w:r>
          </w:p>
        </w:tc>
        <w:tc>
          <w:tcPr>
            <w:tcW w:w="8815" w:type="dxa"/>
            <w:vAlign w:val="center"/>
          </w:tcPr>
          <w:p w:rsidR="000458EA" w:rsidRPr="00BF1F35" w:rsidP="00BF0BD4" w14:paraId="7A83B28C" w14:textId="0E2F00B3">
            <w:r w:rsidRPr="00BF1F35">
              <w:t>Foreign-based</w:t>
            </w:r>
            <w:r w:rsidRPr="00BF1F35" w:rsidR="008F2E71">
              <w:t xml:space="preserve"> </w:t>
            </w:r>
            <w:r w:rsidRPr="00BF1F35">
              <w:t>institution</w:t>
            </w:r>
          </w:p>
        </w:tc>
      </w:tr>
    </w:tbl>
    <w:p w:rsidR="00142AC1" w:rsidRPr="00BF1F35" w:rsidP="00142AC1" w14:paraId="493D492E" w14:textId="12FD3E88">
      <w:pPr>
        <w:pStyle w:val="Heading6"/>
      </w:pPr>
      <w:r w:rsidRPr="00BF1F35">
        <w:t>Activities</w:t>
      </w:r>
    </w:p>
    <w:p w:rsidR="00142AC1" w:rsidRPr="00BF1F35" w:rsidP="00142AC1" w14:paraId="4F2D4C51" w14:textId="04B5F654">
      <w:pPr>
        <w:rPr>
          <w:rStyle w:val="Emphasis"/>
        </w:rPr>
      </w:pPr>
      <w:r w:rsidRPr="00BF1F35">
        <w:rPr>
          <w:rStyle w:val="Emphasis"/>
        </w:rPr>
        <w:t>Mark all that apply</w:t>
      </w:r>
      <w:r w:rsidRPr="00BF1F35" w:rsidR="00155ACF">
        <w:rPr>
          <w:rStyle w:val="Emphasis"/>
        </w:rPr>
        <w:t>.</w:t>
      </w:r>
    </w:p>
    <w:p w:rsidR="00142AC1" w:rsidRPr="00BF1F35" w:rsidP="00142AC1" w14:paraId="17D59AC4" w14:textId="77777777">
      <w:pPr>
        <w:rPr>
          <w:rStyle w:val="Emphasis"/>
        </w:rPr>
      </w:pPr>
      <w:r w:rsidRPr="00BF1F35">
        <w:rPr>
          <w:rStyle w:val="Emphasis"/>
        </w:rPr>
        <w:t>Required</w:t>
      </w:r>
    </w:p>
    <w:p w:rsidR="00142AC1" w:rsidRPr="00BF1F35" w:rsidP="00142AC1" w14:paraId="789F14C9" w14:textId="77777777">
      <w:pPr>
        <w:rPr>
          <w:rStyle w:val="Emphasis"/>
        </w:rPr>
      </w:pPr>
      <w:r w:rsidRPr="00BF1F35">
        <w:rPr>
          <w:color w:val="E36C0A" w:themeColor="accent6" w:themeShade="BF"/>
        </w:rPr>
        <w:t>[Copied]</w:t>
      </w:r>
    </w:p>
    <w:tbl>
      <w:tblPr>
        <w:tblStyle w:val="TableGrid"/>
        <w:tblW w:w="93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tblPr>
      <w:tblGrid>
        <w:gridCol w:w="535"/>
        <w:gridCol w:w="8815"/>
      </w:tblGrid>
      <w:tr w14:paraId="35747E77" w14:textId="77777777" w:rsidTr="1E398A76">
        <w:tblPrEx>
          <w:tblW w:w="93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tblPrEx>
        <w:trPr>
          <w:trHeight w:val="432"/>
        </w:trPr>
        <w:tc>
          <w:tcPr>
            <w:tcW w:w="535" w:type="dxa"/>
            <w:vAlign w:val="center"/>
          </w:tcPr>
          <w:p w:rsidR="00142AC1" w:rsidRPr="00BF1F35" w:rsidP="00041D8B" w14:paraId="09ED5D15" w14:textId="77777777">
            <w:r w:rsidRPr="00BF1F35">
              <w:rPr>
                <w:rFonts w:ascii="Wingdings" w:eastAsia="Wingdings" w:hAnsi="Wingdings" w:cs="Wingdings"/>
              </w:rPr>
              <w:sym w:font="Wingdings" w:char="F06F"/>
            </w:r>
          </w:p>
        </w:tc>
        <w:tc>
          <w:tcPr>
            <w:tcW w:w="8815" w:type="dxa"/>
            <w:vAlign w:val="center"/>
          </w:tcPr>
          <w:p w:rsidR="00142AC1" w:rsidRPr="00BF1F35" w:rsidP="00041D8B" w14:paraId="72189E0E" w14:textId="19839390">
            <w:r w:rsidRPr="00BF1F35">
              <w:rPr>
                <w:b/>
              </w:rPr>
              <w:t>Facilities:</w:t>
            </w:r>
            <w:r w:rsidRPr="00BF1F35">
              <w:t xml:space="preserve"> NRT trainees use </w:t>
            </w:r>
            <w:r w:rsidRPr="00BF1F35" w:rsidR="000D6088">
              <w:t>the</w:t>
            </w:r>
            <w:r w:rsidRPr="00BF1F35">
              <w:t xml:space="preserve"> partner’s facilities for project activities.</w:t>
            </w:r>
          </w:p>
        </w:tc>
      </w:tr>
      <w:tr w14:paraId="229C15D1" w14:textId="77777777" w:rsidTr="1E398A76">
        <w:tblPrEx>
          <w:tblW w:w="9350" w:type="dxa"/>
          <w:tblCellMar>
            <w:left w:w="0" w:type="dxa"/>
          </w:tblCellMar>
          <w:tblLook w:val="04A0"/>
        </w:tblPrEx>
        <w:trPr>
          <w:trHeight w:val="432"/>
        </w:trPr>
        <w:tc>
          <w:tcPr>
            <w:tcW w:w="535" w:type="dxa"/>
            <w:vAlign w:val="center"/>
          </w:tcPr>
          <w:p w:rsidR="00142AC1" w:rsidRPr="00BF1F35" w:rsidP="00041D8B" w14:paraId="51246CFA" w14:textId="77777777">
            <w:r w:rsidRPr="00BF1F35">
              <w:rPr>
                <w:rFonts w:ascii="Wingdings" w:eastAsia="Wingdings" w:hAnsi="Wingdings" w:cs="Wingdings"/>
              </w:rPr>
              <w:sym w:font="Wingdings" w:char="F06F"/>
            </w:r>
          </w:p>
        </w:tc>
        <w:tc>
          <w:tcPr>
            <w:tcW w:w="8815" w:type="dxa"/>
            <w:vAlign w:val="center"/>
          </w:tcPr>
          <w:p w:rsidR="00142AC1" w:rsidRPr="00BF1F35" w:rsidP="00041D8B" w14:paraId="7D75932D" w14:textId="6532516C">
            <w:r w:rsidRPr="00BF1F35">
              <w:rPr>
                <w:b/>
              </w:rPr>
              <w:t>Collaborative Research/Teaching:</w:t>
            </w:r>
            <w:r w:rsidRPr="00BF1F35">
              <w:t xml:space="preserve"> </w:t>
            </w:r>
            <w:r w:rsidRPr="00BF1F35" w:rsidR="000D6088">
              <w:t>The p</w:t>
            </w:r>
            <w:r w:rsidRPr="00BF1F35">
              <w:t xml:space="preserve">artner’s </w:t>
            </w:r>
            <w:r w:rsidRPr="00BF1F35" w:rsidR="68B0864D">
              <w:t xml:space="preserve">students and/or </w:t>
            </w:r>
            <w:r w:rsidRPr="00BF1F35">
              <w:t>personnel work with NRT project staff on collaborative research/teaching.</w:t>
            </w:r>
          </w:p>
        </w:tc>
      </w:tr>
      <w:tr w14:paraId="4973BEAA" w14:textId="77777777" w:rsidTr="1E398A76">
        <w:tblPrEx>
          <w:tblW w:w="9350" w:type="dxa"/>
          <w:tblCellMar>
            <w:left w:w="0" w:type="dxa"/>
          </w:tblCellMar>
          <w:tblLook w:val="04A0"/>
        </w:tblPrEx>
        <w:trPr>
          <w:trHeight w:val="432"/>
        </w:trPr>
        <w:tc>
          <w:tcPr>
            <w:tcW w:w="535" w:type="dxa"/>
            <w:vAlign w:val="center"/>
          </w:tcPr>
          <w:p w:rsidR="00142AC1" w:rsidRPr="00BF1F35" w:rsidP="00041D8B" w14:paraId="58FDBF20" w14:textId="77777777">
            <w:r w:rsidRPr="00BF1F35">
              <w:rPr>
                <w:rFonts w:ascii="Wingdings" w:eastAsia="Wingdings" w:hAnsi="Wingdings" w:cs="Wingdings"/>
              </w:rPr>
              <w:sym w:font="Wingdings" w:char="F06F"/>
            </w:r>
          </w:p>
        </w:tc>
        <w:tc>
          <w:tcPr>
            <w:tcW w:w="8815" w:type="dxa"/>
            <w:vAlign w:val="center"/>
          </w:tcPr>
          <w:p w:rsidR="00142AC1" w:rsidRPr="00BF1F35" w:rsidP="00041D8B" w14:paraId="199A246A" w14:textId="0C3622DB">
            <w:r w:rsidRPr="00BF1F35">
              <w:rPr>
                <w:b/>
              </w:rPr>
              <w:t>Personnel Exchange:</w:t>
            </w:r>
            <w:r w:rsidRPr="00BF1F35">
              <w:t xml:space="preserve"> NRT trainees and/or partner’s</w:t>
            </w:r>
            <w:r w:rsidR="00752762">
              <w:t xml:space="preserve"> students </w:t>
            </w:r>
            <w:r w:rsidR="007158EB">
              <w:t>or</w:t>
            </w:r>
            <w:r w:rsidRPr="00BF1F35">
              <w:t xml:space="preserve"> personnel use each other’s facilities or work at each other’s sites on an ad hoc or as-needed basis.</w:t>
            </w:r>
          </w:p>
        </w:tc>
      </w:tr>
      <w:tr w14:paraId="1B36E590" w14:textId="77777777" w:rsidTr="1E398A76">
        <w:tblPrEx>
          <w:tblW w:w="9350" w:type="dxa"/>
          <w:tblCellMar>
            <w:left w:w="0" w:type="dxa"/>
          </w:tblCellMar>
          <w:tblLook w:val="04A0"/>
        </w:tblPrEx>
        <w:trPr>
          <w:trHeight w:val="432"/>
        </w:trPr>
        <w:tc>
          <w:tcPr>
            <w:tcW w:w="535" w:type="dxa"/>
            <w:vAlign w:val="center"/>
          </w:tcPr>
          <w:p w:rsidR="00142AC1" w:rsidRPr="00BF1F35" w:rsidP="00041D8B" w14:paraId="78665686" w14:textId="77777777">
            <w:r w:rsidRPr="00BF1F35">
              <w:rPr>
                <w:rFonts w:ascii="Wingdings" w:eastAsia="Wingdings" w:hAnsi="Wingdings" w:cs="Wingdings"/>
              </w:rPr>
              <w:sym w:font="Wingdings" w:char="F06F"/>
            </w:r>
          </w:p>
        </w:tc>
        <w:tc>
          <w:tcPr>
            <w:tcW w:w="8815" w:type="dxa"/>
            <w:vAlign w:val="center"/>
          </w:tcPr>
          <w:p w:rsidR="00142AC1" w:rsidRPr="00BF1F35" w:rsidP="00041D8B" w14:paraId="0912398F" w14:textId="44EC8603">
            <w:r w:rsidRPr="00BF1F35">
              <w:rPr>
                <w:b/>
              </w:rPr>
              <w:t>Internships:</w:t>
            </w:r>
            <w:r w:rsidRPr="00BF1F35">
              <w:t xml:space="preserve"> NRT trainees work in </w:t>
            </w:r>
            <w:r w:rsidRPr="00BF1F35" w:rsidR="000D6088">
              <w:t xml:space="preserve">the </w:t>
            </w:r>
            <w:r w:rsidRPr="00BF1F35">
              <w:t>partner’s facilities specifically as interns.</w:t>
            </w:r>
          </w:p>
        </w:tc>
      </w:tr>
      <w:tr w14:paraId="7C323A06" w14:textId="77777777" w:rsidTr="1E398A76">
        <w:tblPrEx>
          <w:tblW w:w="9350" w:type="dxa"/>
          <w:tblCellMar>
            <w:left w:w="0" w:type="dxa"/>
          </w:tblCellMar>
          <w:tblLook w:val="04A0"/>
        </w:tblPrEx>
        <w:trPr>
          <w:trHeight w:val="432"/>
        </w:trPr>
        <w:tc>
          <w:tcPr>
            <w:tcW w:w="535" w:type="dxa"/>
            <w:vAlign w:val="center"/>
          </w:tcPr>
          <w:p w:rsidR="00142AC1" w:rsidRPr="00BF1F35" w:rsidP="00041D8B" w14:paraId="7D96CE9B" w14:textId="31F2EEB2">
            <w:pPr>
              <w:rPr>
                <w:rFonts w:ascii="Wingdings" w:eastAsia="Wingdings" w:hAnsi="Wingdings" w:cs="Wingdings"/>
              </w:rPr>
            </w:pPr>
            <w:r w:rsidRPr="00BF1F35">
              <w:rPr>
                <w:rFonts w:ascii="Wingdings" w:eastAsia="Wingdings" w:hAnsi="Wingdings" w:cs="Wingdings"/>
              </w:rPr>
              <w:sym w:font="Wingdings" w:char="F06F"/>
            </w:r>
          </w:p>
        </w:tc>
        <w:tc>
          <w:tcPr>
            <w:tcW w:w="8815" w:type="dxa"/>
            <w:vAlign w:val="center"/>
          </w:tcPr>
          <w:p w:rsidR="00142AC1" w:rsidRPr="00BF1F35" w:rsidP="1E398A76" w14:paraId="1D8115E8" w14:textId="45516575">
            <w:pPr>
              <w:rPr>
                <w:i/>
                <w:iCs/>
                <w:color w:val="FF0000"/>
              </w:rPr>
            </w:pPr>
            <w:r w:rsidRPr="1E398A76">
              <w:rPr>
                <w:b/>
                <w:bCs/>
              </w:rPr>
              <w:t>F</w:t>
            </w:r>
            <w:r w:rsidRPr="1E398A76" w:rsidR="6B86CBE7">
              <w:rPr>
                <w:b/>
                <w:bCs/>
              </w:rPr>
              <w:t>inancial Arrangement</w:t>
            </w:r>
            <w:r w:rsidRPr="1E398A76" w:rsidR="4BC508EE">
              <w:rPr>
                <w:b/>
                <w:bCs/>
              </w:rPr>
              <w:t xml:space="preserve">: </w:t>
            </w:r>
            <w:r w:rsidR="23C51AB5">
              <w:t xml:space="preserve">the arrangement with the </w:t>
            </w:r>
            <w:r w:rsidR="4BC508EE">
              <w:t xml:space="preserve">partner </w:t>
            </w:r>
            <w:r w:rsidR="73CA7567">
              <w:t>involves exchange of funds.</w:t>
            </w:r>
            <w:r w:rsidRPr="1E398A76" w:rsidR="00924A42">
              <w:rPr>
                <w:color w:val="FF0000"/>
              </w:rPr>
              <w:t xml:space="preserve"> </w:t>
            </w:r>
            <w:r w:rsidRPr="1E398A76" w:rsidR="00924A42">
              <w:rPr>
                <w:i/>
                <w:iCs/>
                <w:color w:val="FF0000"/>
              </w:rPr>
              <w:t>{Skip Ref A}</w:t>
            </w:r>
          </w:p>
        </w:tc>
      </w:tr>
    </w:tbl>
    <w:p w:rsidR="000458EA" w:rsidRPr="00BF1F35" w:rsidP="009118A5" w14:paraId="38582C91" w14:textId="3713F07A">
      <w:pPr>
        <w:pStyle w:val="Heading6"/>
      </w:pPr>
      <w:r w:rsidRPr="00BF1F35">
        <w:t>Funding</w:t>
      </w:r>
      <w:r w:rsidRPr="00BF1F35" w:rsidR="008F2E71">
        <w:t xml:space="preserve"> </w:t>
      </w:r>
      <w:r w:rsidRPr="00BF1F35" w:rsidR="00F177C1">
        <w:t>a</w:t>
      </w:r>
      <w:r w:rsidRPr="00BF1F35">
        <w:t>rrangement</w:t>
      </w:r>
    </w:p>
    <w:p w:rsidR="003057E5" w:rsidRPr="00BF1F35" w:rsidP="000458EA" w14:paraId="324B069E" w14:textId="1E390D20">
      <w:pPr>
        <w:rPr>
          <w:rStyle w:val="Emphasis"/>
        </w:rPr>
      </w:pPr>
      <w:r w:rsidRPr="00BF1F35">
        <w:rPr>
          <w:i/>
          <w:color w:val="FF0000"/>
        </w:rPr>
        <w:t>{Skip if A is unchecked}</w:t>
      </w:r>
    </w:p>
    <w:p w:rsidR="000458EA" w:rsidRPr="00BF1F35" w:rsidP="000458EA" w14:paraId="29B28EF1" w14:textId="3340EA73">
      <w:pPr>
        <w:rPr>
          <w:rStyle w:val="Emphasis"/>
        </w:rPr>
      </w:pPr>
      <w:r w:rsidRPr="00BF1F35">
        <w:rPr>
          <w:rStyle w:val="Emphasis"/>
        </w:rPr>
        <w:t>Mark</w:t>
      </w:r>
      <w:r w:rsidRPr="00BF1F35" w:rsidR="008F2E71">
        <w:rPr>
          <w:rStyle w:val="Emphasis"/>
        </w:rPr>
        <w:t xml:space="preserve"> </w:t>
      </w:r>
      <w:r w:rsidRPr="00BF1F35">
        <w:rPr>
          <w:rStyle w:val="Emphasis"/>
        </w:rPr>
        <w:t>all</w:t>
      </w:r>
      <w:r w:rsidRPr="00BF1F35" w:rsidR="008F2E71">
        <w:rPr>
          <w:rStyle w:val="Emphasis"/>
        </w:rPr>
        <w:t xml:space="preserve"> </w:t>
      </w:r>
      <w:r w:rsidRPr="00BF1F35">
        <w:rPr>
          <w:rStyle w:val="Emphasis"/>
        </w:rPr>
        <w:t>that</w:t>
      </w:r>
      <w:r w:rsidRPr="00BF1F35" w:rsidR="008F2E71">
        <w:rPr>
          <w:rStyle w:val="Emphasis"/>
        </w:rPr>
        <w:t xml:space="preserve"> </w:t>
      </w:r>
      <w:r w:rsidRPr="00BF1F35">
        <w:rPr>
          <w:rStyle w:val="Emphasis"/>
        </w:rPr>
        <w:t>apply</w:t>
      </w:r>
      <w:r w:rsidRPr="00BF1F35" w:rsidR="0067751A">
        <w:rPr>
          <w:rStyle w:val="Emphasis"/>
        </w:rPr>
        <w:t>.</w:t>
      </w:r>
    </w:p>
    <w:p w:rsidR="000458EA" w:rsidRPr="00BF1F35" w:rsidP="000458EA" w14:paraId="42228C57" w14:textId="77777777">
      <w:pPr>
        <w:rPr>
          <w:rStyle w:val="Emphasis"/>
        </w:rPr>
      </w:pPr>
      <w:r w:rsidRPr="00BF1F35">
        <w:rPr>
          <w:rStyle w:val="Emphasis"/>
        </w:rPr>
        <w:t>Required</w:t>
      </w:r>
    </w:p>
    <w:p w:rsidR="00A76C2C" w:rsidRPr="00BF1F35" w:rsidP="000458EA" w14:paraId="0F248838" w14:textId="078A8DD6">
      <w:pPr>
        <w:rPr>
          <w:rStyle w:val="Emphasis"/>
        </w:rPr>
      </w:pPr>
      <w:r w:rsidRPr="00BF1F35">
        <w:rPr>
          <w:color w:val="E36C0A" w:themeColor="accent6" w:themeShade="BF"/>
        </w:rPr>
        <w:t>[Copied]</w:t>
      </w:r>
    </w:p>
    <w:tbl>
      <w:tblPr>
        <w:tblStyle w:val="TableGrid"/>
        <w:tblW w:w="93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tblPr>
      <w:tblGrid>
        <w:gridCol w:w="535"/>
        <w:gridCol w:w="8815"/>
      </w:tblGrid>
      <w:tr w14:paraId="2A8FBBB7" w14:textId="77777777" w:rsidTr="1E398A76">
        <w:tblPrEx>
          <w:tblW w:w="93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tblPrEx>
        <w:trPr>
          <w:trHeight w:val="432"/>
        </w:trPr>
        <w:tc>
          <w:tcPr>
            <w:tcW w:w="535" w:type="dxa"/>
            <w:vAlign w:val="center"/>
          </w:tcPr>
          <w:p w:rsidR="000458EA" w:rsidRPr="00BF1F35" w:rsidP="00BF0BD4" w14:paraId="426EC8D0" w14:textId="77777777"/>
        </w:tc>
        <w:tc>
          <w:tcPr>
            <w:tcW w:w="8815" w:type="dxa"/>
            <w:vAlign w:val="center"/>
          </w:tcPr>
          <w:p w:rsidR="000458EA" w:rsidRPr="00BF1F35" w:rsidP="00BF0BD4" w14:paraId="2F1A99EC" w14:textId="18BB6370">
            <w:pPr>
              <w:rPr>
                <w:b/>
                <w:bCs/>
              </w:rPr>
            </w:pPr>
            <w:r w:rsidRPr="1E398A76">
              <w:rPr>
                <w:b/>
                <w:bCs/>
              </w:rPr>
              <w:t>Subaward</w:t>
            </w:r>
            <w:r w:rsidRPr="1E398A76" w:rsidR="008F2E71">
              <w:rPr>
                <w:b/>
                <w:bCs/>
              </w:rPr>
              <w:t xml:space="preserve"> </w:t>
            </w:r>
            <w:r w:rsidRPr="1E398A76">
              <w:rPr>
                <w:b/>
                <w:bCs/>
              </w:rPr>
              <w:t>to</w:t>
            </w:r>
            <w:r w:rsidRPr="1E398A76" w:rsidR="008F2E71">
              <w:rPr>
                <w:b/>
                <w:bCs/>
              </w:rPr>
              <w:t xml:space="preserve"> </w:t>
            </w:r>
            <w:r w:rsidRPr="1E398A76" w:rsidR="2B2D0CBF">
              <w:rPr>
                <w:b/>
                <w:bCs/>
              </w:rPr>
              <w:t>partner</w:t>
            </w:r>
          </w:p>
        </w:tc>
      </w:tr>
      <w:tr w14:paraId="1DE594DA" w14:textId="77777777" w:rsidTr="1E398A76">
        <w:tblPrEx>
          <w:tblW w:w="9350" w:type="dxa"/>
          <w:tblCellMar>
            <w:left w:w="0" w:type="dxa"/>
          </w:tblCellMar>
          <w:tblLook w:val="04A0"/>
        </w:tblPrEx>
        <w:trPr>
          <w:trHeight w:val="432"/>
        </w:trPr>
        <w:tc>
          <w:tcPr>
            <w:tcW w:w="535" w:type="dxa"/>
            <w:vAlign w:val="center"/>
          </w:tcPr>
          <w:p w:rsidR="000458EA" w:rsidRPr="00BF1F35" w:rsidP="00BF0BD4" w14:paraId="6721322C" w14:textId="77777777">
            <w:r w:rsidRPr="00BF1F35">
              <w:rPr>
                <w:rFonts w:ascii="Wingdings" w:eastAsia="Wingdings" w:hAnsi="Wingdings" w:cs="Wingdings"/>
              </w:rPr>
              <w:sym w:font="Wingdings" w:char="F06F"/>
            </w:r>
          </w:p>
        </w:tc>
        <w:tc>
          <w:tcPr>
            <w:tcW w:w="8815" w:type="dxa"/>
            <w:vAlign w:val="center"/>
          </w:tcPr>
          <w:p w:rsidR="000458EA" w:rsidRPr="00BF1F35" w:rsidP="00BF0BD4" w14:paraId="7F8EA1E4" w14:textId="35EF8100">
            <w:r w:rsidRPr="00BF1F35">
              <w:t>NRT project</w:t>
            </w:r>
            <w:r w:rsidRPr="00BF1F35" w:rsidR="008F2E71">
              <w:t xml:space="preserve"> </w:t>
            </w:r>
            <w:r w:rsidRPr="00BF1F35">
              <w:t>provides</w:t>
            </w:r>
            <w:r w:rsidRPr="00BF1F35" w:rsidR="008F2E71">
              <w:t xml:space="preserve"> </w:t>
            </w:r>
            <w:r w:rsidRPr="00BF1F35">
              <w:t>subaward</w:t>
            </w:r>
            <w:r w:rsidRPr="00BF1F35" w:rsidR="008F2E71">
              <w:t xml:space="preserve"> </w:t>
            </w:r>
            <w:r w:rsidRPr="00BF1F35">
              <w:t>to</w:t>
            </w:r>
            <w:r w:rsidRPr="00BF1F35" w:rsidR="008F2E71">
              <w:t xml:space="preserve"> </w:t>
            </w:r>
            <w:r w:rsidRPr="00BF1F35" w:rsidR="000D6088">
              <w:t xml:space="preserve">the </w:t>
            </w:r>
            <w:r w:rsidRPr="00BF1F35">
              <w:t>partner</w:t>
            </w:r>
            <w:r w:rsidRPr="00BF1F35" w:rsidR="008F2E71">
              <w:t xml:space="preserve"> </w:t>
            </w:r>
            <w:r w:rsidRPr="00BF1F35">
              <w:t>for</w:t>
            </w:r>
            <w:r w:rsidRPr="00BF1F35" w:rsidR="008F2E71">
              <w:t xml:space="preserve"> </w:t>
            </w:r>
            <w:r w:rsidRPr="00BF1F35">
              <w:t>the</w:t>
            </w:r>
            <w:r w:rsidRPr="00BF1F35" w:rsidR="008F2E71">
              <w:t xml:space="preserve"> </w:t>
            </w:r>
            <w:r w:rsidRPr="00BF1F35">
              <w:t>purposes</w:t>
            </w:r>
            <w:r w:rsidRPr="00BF1F35" w:rsidR="008F2E71">
              <w:t xml:space="preserve"> </w:t>
            </w:r>
            <w:r w:rsidRPr="00BF1F35">
              <w:t>of</w:t>
            </w:r>
            <w:r w:rsidRPr="00BF1F35" w:rsidR="008F2E71">
              <w:t xml:space="preserve"> </w:t>
            </w:r>
            <w:r w:rsidRPr="00BF1F35">
              <w:t>providing</w:t>
            </w:r>
            <w:r w:rsidRPr="00BF1F35" w:rsidR="008F2E71">
              <w:t xml:space="preserve"> </w:t>
            </w:r>
            <w:r w:rsidRPr="00BF1F35">
              <w:t>NRT</w:t>
            </w:r>
            <w:r w:rsidRPr="00BF1F35" w:rsidR="008F2E71">
              <w:t xml:space="preserve"> </w:t>
            </w:r>
            <w:r w:rsidRPr="00BF1F35">
              <w:t>traineeship</w:t>
            </w:r>
            <w:r w:rsidRPr="00BF1F35" w:rsidR="008F2E71">
              <w:t xml:space="preserve"> </w:t>
            </w:r>
            <w:r w:rsidRPr="00BF1F35">
              <w:t>stipends</w:t>
            </w:r>
            <w:r w:rsidRPr="00BF1F35" w:rsidR="008F2E71">
              <w:t xml:space="preserve"> </w:t>
            </w:r>
            <w:r w:rsidRPr="00BF1F35">
              <w:t>to</w:t>
            </w:r>
            <w:r w:rsidRPr="00BF1F35" w:rsidR="008F2E71">
              <w:t xml:space="preserve"> </w:t>
            </w:r>
            <w:r w:rsidRPr="00BF1F35">
              <w:t>trainees.</w:t>
            </w:r>
            <w:r w:rsidRPr="00BF1F35" w:rsidR="008F2E71">
              <w:t xml:space="preserve"> </w:t>
            </w:r>
          </w:p>
        </w:tc>
      </w:tr>
      <w:tr w14:paraId="577DF9BD" w14:textId="77777777" w:rsidTr="1E398A76">
        <w:tblPrEx>
          <w:tblW w:w="9350" w:type="dxa"/>
          <w:tblCellMar>
            <w:left w:w="0" w:type="dxa"/>
          </w:tblCellMar>
          <w:tblLook w:val="04A0"/>
        </w:tblPrEx>
        <w:trPr>
          <w:trHeight w:val="432"/>
        </w:trPr>
        <w:tc>
          <w:tcPr>
            <w:tcW w:w="535" w:type="dxa"/>
            <w:vAlign w:val="center"/>
          </w:tcPr>
          <w:p w:rsidR="000458EA" w:rsidRPr="00BF1F35" w:rsidP="00BF0BD4" w14:paraId="0B8C2DC4" w14:textId="77777777">
            <w:r w:rsidRPr="00BF1F35">
              <w:rPr>
                <w:rFonts w:ascii="Wingdings" w:eastAsia="Wingdings" w:hAnsi="Wingdings" w:cs="Wingdings"/>
              </w:rPr>
              <w:sym w:font="Wingdings" w:char="F06F"/>
            </w:r>
          </w:p>
        </w:tc>
        <w:tc>
          <w:tcPr>
            <w:tcW w:w="8815" w:type="dxa"/>
            <w:vAlign w:val="center"/>
          </w:tcPr>
          <w:p w:rsidR="000458EA" w:rsidRPr="00BF1F35" w:rsidP="00BF0BD4" w14:paraId="1BC45F05" w14:textId="73B69631">
            <w:r w:rsidRPr="00BF1F35">
              <w:t>NRT</w:t>
            </w:r>
            <w:r w:rsidRPr="00BF1F35" w:rsidR="008F2E71">
              <w:t xml:space="preserve"> </w:t>
            </w:r>
            <w:r w:rsidRPr="00BF1F35">
              <w:t>project</w:t>
            </w:r>
            <w:r w:rsidRPr="00BF1F35" w:rsidR="008F2E71">
              <w:t xml:space="preserve"> </w:t>
            </w:r>
            <w:r w:rsidRPr="00BF1F35">
              <w:t>provides</w:t>
            </w:r>
            <w:r w:rsidRPr="00BF1F35" w:rsidR="008F2E71">
              <w:t xml:space="preserve"> </w:t>
            </w:r>
            <w:r w:rsidRPr="00BF1F35">
              <w:t>subaward</w:t>
            </w:r>
            <w:r w:rsidRPr="00BF1F35" w:rsidR="008F2E71">
              <w:t xml:space="preserve"> </w:t>
            </w:r>
            <w:r w:rsidRPr="00BF1F35">
              <w:t>to</w:t>
            </w:r>
            <w:r w:rsidRPr="00BF1F35" w:rsidR="008F2E71">
              <w:t xml:space="preserve"> </w:t>
            </w:r>
            <w:r w:rsidRPr="00BF1F35" w:rsidR="000D6088">
              <w:t xml:space="preserve">the </w:t>
            </w:r>
            <w:r w:rsidRPr="00BF1F35" w:rsidR="003C54A7">
              <w:t>partner</w:t>
            </w:r>
            <w:r w:rsidRPr="00BF1F35" w:rsidR="008F2E71">
              <w:t xml:space="preserve"> </w:t>
            </w:r>
            <w:r w:rsidRPr="00BF1F35">
              <w:t>for</w:t>
            </w:r>
            <w:r w:rsidRPr="00BF1F35" w:rsidR="008F2E71">
              <w:t xml:space="preserve"> </w:t>
            </w:r>
            <w:r w:rsidRPr="00BF1F35">
              <w:t>the</w:t>
            </w:r>
            <w:r w:rsidRPr="00BF1F35" w:rsidR="008F2E71">
              <w:t xml:space="preserve"> </w:t>
            </w:r>
            <w:r w:rsidRPr="00BF1F35">
              <w:t>purposes</w:t>
            </w:r>
            <w:r w:rsidRPr="00BF1F35" w:rsidR="008F2E71">
              <w:t xml:space="preserve"> </w:t>
            </w:r>
            <w:r w:rsidRPr="00BF1F35">
              <w:t>of</w:t>
            </w:r>
            <w:r w:rsidRPr="00BF1F35" w:rsidR="008F2E71">
              <w:t xml:space="preserve"> </w:t>
            </w:r>
            <w:r w:rsidRPr="00BF1F35">
              <w:t>providing</w:t>
            </w:r>
            <w:r w:rsidRPr="00BF1F35" w:rsidR="008F2E71">
              <w:t xml:space="preserve"> </w:t>
            </w:r>
            <w:r w:rsidRPr="00BF1F35">
              <w:t>services</w:t>
            </w:r>
            <w:r w:rsidRPr="00BF1F35" w:rsidR="008F2E71">
              <w:t xml:space="preserve"> </w:t>
            </w:r>
            <w:r w:rsidRPr="00BF1F35">
              <w:t>or</w:t>
            </w:r>
            <w:r w:rsidRPr="00BF1F35" w:rsidR="008F2E71">
              <w:t xml:space="preserve"> </w:t>
            </w:r>
            <w:r w:rsidRPr="00BF1F35">
              <w:t>support</w:t>
            </w:r>
            <w:r w:rsidRPr="00BF1F35" w:rsidR="008F2E71">
              <w:t xml:space="preserve"> </w:t>
            </w:r>
            <w:r w:rsidRPr="00BF1F35">
              <w:t>to</w:t>
            </w:r>
            <w:r w:rsidRPr="00BF1F35" w:rsidR="008F2E71">
              <w:t xml:space="preserve"> </w:t>
            </w:r>
            <w:r w:rsidRPr="00BF1F35">
              <w:t>NRT</w:t>
            </w:r>
            <w:r w:rsidRPr="00BF1F35" w:rsidR="008F2E71">
              <w:t xml:space="preserve"> </w:t>
            </w:r>
            <w:r w:rsidRPr="00BF1F35">
              <w:t>trainees.</w:t>
            </w:r>
          </w:p>
        </w:tc>
      </w:tr>
      <w:tr w14:paraId="0F950C65" w14:textId="77777777" w:rsidTr="1E398A76">
        <w:tblPrEx>
          <w:tblW w:w="9350" w:type="dxa"/>
          <w:tblCellMar>
            <w:left w:w="0" w:type="dxa"/>
          </w:tblCellMar>
          <w:tblLook w:val="04A0"/>
        </w:tblPrEx>
        <w:trPr>
          <w:trHeight w:val="459"/>
        </w:trPr>
        <w:tc>
          <w:tcPr>
            <w:tcW w:w="535" w:type="dxa"/>
            <w:vAlign w:val="center"/>
          </w:tcPr>
          <w:p w:rsidR="000458EA" w:rsidRPr="00BF1F35" w:rsidP="00BF0BD4" w14:paraId="16E2A6F9" w14:textId="77777777"/>
        </w:tc>
        <w:tc>
          <w:tcPr>
            <w:tcW w:w="8815" w:type="dxa"/>
            <w:vAlign w:val="center"/>
          </w:tcPr>
          <w:p w:rsidR="000458EA" w:rsidRPr="00BF1F35" w:rsidP="00BF0BD4" w14:paraId="102C53BC" w14:textId="6B8A5A42">
            <w:pPr>
              <w:rPr>
                <w:b/>
                <w:bCs/>
              </w:rPr>
            </w:pPr>
            <w:r w:rsidRPr="00BF1F35">
              <w:rPr>
                <w:b/>
                <w:bCs/>
              </w:rPr>
              <w:t>Partner</w:t>
            </w:r>
            <w:r w:rsidRPr="00BF1F35" w:rsidR="008F2E71">
              <w:rPr>
                <w:b/>
                <w:bCs/>
              </w:rPr>
              <w:t xml:space="preserve"> </w:t>
            </w:r>
            <w:r w:rsidRPr="00BF1F35">
              <w:rPr>
                <w:b/>
                <w:bCs/>
              </w:rPr>
              <w:t>provides</w:t>
            </w:r>
            <w:r w:rsidRPr="00BF1F35" w:rsidR="008F2E71">
              <w:rPr>
                <w:b/>
                <w:bCs/>
              </w:rPr>
              <w:t xml:space="preserve"> </w:t>
            </w:r>
            <w:r w:rsidRPr="00BF1F35">
              <w:rPr>
                <w:b/>
                <w:bCs/>
              </w:rPr>
              <w:t>funding</w:t>
            </w:r>
          </w:p>
        </w:tc>
      </w:tr>
      <w:tr w14:paraId="65EE8CAC" w14:textId="77777777" w:rsidTr="1E398A76">
        <w:tblPrEx>
          <w:tblW w:w="9350" w:type="dxa"/>
          <w:tblCellMar>
            <w:left w:w="0" w:type="dxa"/>
          </w:tblCellMar>
          <w:tblLook w:val="04A0"/>
        </w:tblPrEx>
        <w:trPr>
          <w:trHeight w:val="432"/>
        </w:trPr>
        <w:tc>
          <w:tcPr>
            <w:tcW w:w="535" w:type="dxa"/>
            <w:vAlign w:val="center"/>
          </w:tcPr>
          <w:p w:rsidR="000458EA" w:rsidRPr="00BF1F35" w:rsidP="00BF0BD4" w14:paraId="640941E6" w14:textId="77777777">
            <w:r w:rsidRPr="00BF1F35">
              <w:rPr>
                <w:rFonts w:ascii="Wingdings" w:eastAsia="Wingdings" w:hAnsi="Wingdings" w:cs="Wingdings"/>
              </w:rPr>
              <w:sym w:font="Wingdings" w:char="F06F"/>
            </w:r>
          </w:p>
        </w:tc>
        <w:tc>
          <w:tcPr>
            <w:tcW w:w="8815" w:type="dxa"/>
            <w:vAlign w:val="center"/>
          </w:tcPr>
          <w:p w:rsidR="000458EA" w:rsidRPr="00BF1F35" w:rsidP="00BF0BD4" w14:paraId="52321222" w14:textId="77D10B82">
            <w:r w:rsidRPr="00BF1F35">
              <w:t>The p</w:t>
            </w:r>
            <w:r w:rsidRPr="00BF1F35" w:rsidR="003C54A7">
              <w:t>artner</w:t>
            </w:r>
            <w:r w:rsidRPr="00BF1F35" w:rsidR="008F2E71">
              <w:t xml:space="preserve"> </w:t>
            </w:r>
            <w:r w:rsidRPr="00BF1F35">
              <w:t>provides</w:t>
            </w:r>
            <w:r w:rsidRPr="00BF1F35" w:rsidR="008F2E71">
              <w:t xml:space="preserve"> </w:t>
            </w:r>
            <w:r w:rsidRPr="00BF1F35">
              <w:t>funding</w:t>
            </w:r>
            <w:r w:rsidRPr="00BF1F35" w:rsidR="008F2E71">
              <w:t xml:space="preserve"> </w:t>
            </w:r>
            <w:r w:rsidRPr="00BF1F35">
              <w:t>to</w:t>
            </w:r>
            <w:r w:rsidRPr="00BF1F35" w:rsidR="008F2E71">
              <w:t xml:space="preserve"> </w:t>
            </w:r>
            <w:r w:rsidRPr="00BF1F35">
              <w:t>the</w:t>
            </w:r>
            <w:r w:rsidRPr="00BF1F35" w:rsidR="008F2E71">
              <w:t xml:space="preserve"> </w:t>
            </w:r>
            <w:r w:rsidRPr="00BF1F35">
              <w:t>NRT</w:t>
            </w:r>
            <w:r w:rsidRPr="00BF1F35" w:rsidR="008F2E71">
              <w:t xml:space="preserve"> </w:t>
            </w:r>
            <w:r w:rsidRPr="00BF1F35">
              <w:t>project</w:t>
            </w:r>
            <w:r w:rsidRPr="00BF1F35" w:rsidR="008F2E71">
              <w:t xml:space="preserve"> </w:t>
            </w:r>
            <w:r w:rsidRPr="00BF1F35">
              <w:t>specifically</w:t>
            </w:r>
            <w:r w:rsidRPr="00BF1F35" w:rsidR="008F2E71">
              <w:t xml:space="preserve"> </w:t>
            </w:r>
            <w:r w:rsidRPr="00BF1F35">
              <w:t>for</w:t>
            </w:r>
            <w:r w:rsidRPr="00BF1F35" w:rsidR="008F2E71">
              <w:t xml:space="preserve"> </w:t>
            </w:r>
            <w:r w:rsidRPr="00BF1F35">
              <w:t>NRT</w:t>
            </w:r>
            <w:r w:rsidRPr="00BF1F35" w:rsidR="008F2E71">
              <w:t xml:space="preserve"> </w:t>
            </w:r>
            <w:r w:rsidRPr="00BF1F35">
              <w:t>trainees</w:t>
            </w:r>
            <w:r w:rsidRPr="00BF1F35" w:rsidR="008F2E71">
              <w:t xml:space="preserve"> </w:t>
            </w:r>
            <w:r w:rsidRPr="00BF1F35">
              <w:t>in</w:t>
            </w:r>
            <w:r w:rsidRPr="00BF1F35" w:rsidR="008F2E71">
              <w:t xml:space="preserve"> </w:t>
            </w:r>
            <w:r w:rsidRPr="00BF1F35">
              <w:t>any</w:t>
            </w:r>
            <w:r w:rsidRPr="00BF1F35" w:rsidR="008F2E71">
              <w:t xml:space="preserve"> </w:t>
            </w:r>
            <w:r w:rsidRPr="00BF1F35">
              <w:t>way</w:t>
            </w:r>
            <w:r w:rsidRPr="00BF1F35" w:rsidR="008F2E71">
              <w:t xml:space="preserve"> </w:t>
            </w:r>
            <w:r w:rsidRPr="00BF1F35">
              <w:t>(e.g.,</w:t>
            </w:r>
            <w:r w:rsidRPr="00BF1F35" w:rsidR="008F2E71">
              <w:t xml:space="preserve"> </w:t>
            </w:r>
            <w:r w:rsidRPr="00BF1F35">
              <w:t>internships,</w:t>
            </w:r>
            <w:r w:rsidRPr="00BF1F35" w:rsidR="008F2E71">
              <w:t xml:space="preserve"> </w:t>
            </w:r>
            <w:r w:rsidRPr="00BF1F35">
              <w:t>travel,</w:t>
            </w:r>
            <w:r w:rsidRPr="00BF1F35" w:rsidR="008F2E71">
              <w:t xml:space="preserve"> </w:t>
            </w:r>
            <w:r w:rsidRPr="00BF1F35">
              <w:t>training).</w:t>
            </w:r>
          </w:p>
        </w:tc>
      </w:tr>
      <w:tr w14:paraId="22D3DD2B" w14:textId="77777777" w:rsidTr="1E398A76">
        <w:tblPrEx>
          <w:tblW w:w="9350" w:type="dxa"/>
          <w:tblCellMar>
            <w:left w:w="0" w:type="dxa"/>
          </w:tblCellMar>
          <w:tblLook w:val="04A0"/>
        </w:tblPrEx>
        <w:trPr>
          <w:trHeight w:val="432"/>
        </w:trPr>
        <w:tc>
          <w:tcPr>
            <w:tcW w:w="535" w:type="dxa"/>
            <w:vAlign w:val="center"/>
          </w:tcPr>
          <w:p w:rsidR="000458EA" w:rsidRPr="00BF1F35" w:rsidP="00BF0BD4" w14:paraId="0B979906" w14:textId="77777777">
            <w:r w:rsidRPr="00BF1F35">
              <w:rPr>
                <w:rFonts w:ascii="Wingdings" w:eastAsia="Wingdings" w:hAnsi="Wingdings" w:cs="Wingdings"/>
              </w:rPr>
              <w:sym w:font="Wingdings" w:char="F06F"/>
            </w:r>
          </w:p>
        </w:tc>
        <w:tc>
          <w:tcPr>
            <w:tcW w:w="8815" w:type="dxa"/>
            <w:vAlign w:val="center"/>
          </w:tcPr>
          <w:p w:rsidR="000458EA" w:rsidRPr="00BF1F35" w:rsidP="00BF0BD4" w14:paraId="51D63C4B" w14:textId="6B9A1BA5">
            <w:r w:rsidRPr="00BF1F35">
              <w:t>The p</w:t>
            </w:r>
            <w:r w:rsidRPr="00BF1F35" w:rsidR="003C54A7">
              <w:t>artner</w:t>
            </w:r>
            <w:r w:rsidRPr="00BF1F35" w:rsidR="008F2E71">
              <w:t xml:space="preserve"> </w:t>
            </w:r>
            <w:r w:rsidRPr="00BF1F35">
              <w:t>provides</w:t>
            </w:r>
            <w:r w:rsidRPr="00BF1F35" w:rsidR="008F2E71">
              <w:t xml:space="preserve"> </w:t>
            </w:r>
            <w:r w:rsidRPr="00BF1F35">
              <w:t>funding</w:t>
            </w:r>
            <w:r w:rsidRPr="00BF1F35" w:rsidR="008F2E71">
              <w:t xml:space="preserve"> </w:t>
            </w:r>
            <w:r w:rsidRPr="00BF1F35">
              <w:t>to</w:t>
            </w:r>
            <w:r w:rsidRPr="00BF1F35" w:rsidR="008F2E71">
              <w:t xml:space="preserve"> </w:t>
            </w:r>
            <w:r w:rsidRPr="00BF1F35">
              <w:t>the</w:t>
            </w:r>
            <w:r w:rsidRPr="00BF1F35" w:rsidR="008F2E71">
              <w:t xml:space="preserve"> </w:t>
            </w:r>
            <w:r w:rsidRPr="00BF1F35">
              <w:t>NRT</w:t>
            </w:r>
            <w:r w:rsidRPr="00BF1F35" w:rsidR="008F2E71">
              <w:t xml:space="preserve"> </w:t>
            </w:r>
            <w:r w:rsidRPr="00BF1F35">
              <w:t>project</w:t>
            </w:r>
            <w:r w:rsidRPr="00BF1F35" w:rsidR="008F2E71">
              <w:t xml:space="preserve"> </w:t>
            </w:r>
            <w:r w:rsidRPr="00BF1F35">
              <w:t>for</w:t>
            </w:r>
            <w:r w:rsidRPr="00BF1F35" w:rsidR="008F2E71">
              <w:t xml:space="preserve"> </w:t>
            </w:r>
            <w:r w:rsidRPr="00BF1F35">
              <w:t>research,</w:t>
            </w:r>
            <w:r w:rsidRPr="00BF1F35" w:rsidR="008F2E71">
              <w:t xml:space="preserve"> </w:t>
            </w:r>
            <w:r w:rsidRPr="00BF1F35">
              <w:t>curriculum,</w:t>
            </w:r>
            <w:r w:rsidRPr="00BF1F35" w:rsidR="008F2E71">
              <w:t xml:space="preserve"> </w:t>
            </w:r>
            <w:r w:rsidRPr="00BF1F35">
              <w:t>or</w:t>
            </w:r>
            <w:r w:rsidRPr="00BF1F35" w:rsidR="008F2E71">
              <w:t xml:space="preserve"> </w:t>
            </w:r>
            <w:r w:rsidRPr="00BF1F35">
              <w:t>other</w:t>
            </w:r>
            <w:r w:rsidRPr="00BF1F35" w:rsidR="008F2E71">
              <w:t xml:space="preserve"> </w:t>
            </w:r>
            <w:r w:rsidRPr="00BF1F35">
              <w:t>project</w:t>
            </w:r>
            <w:r w:rsidRPr="00BF1F35" w:rsidR="008F2E71">
              <w:t xml:space="preserve"> </w:t>
            </w:r>
            <w:r w:rsidRPr="00BF1F35">
              <w:t>activities</w:t>
            </w:r>
            <w:r w:rsidRPr="00BF1F35" w:rsidR="008F2E71">
              <w:t xml:space="preserve"> </w:t>
            </w:r>
            <w:r w:rsidRPr="00BF1F35">
              <w:t>but</w:t>
            </w:r>
            <w:r w:rsidRPr="00BF1F35" w:rsidR="008F2E71">
              <w:t xml:space="preserve"> </w:t>
            </w:r>
            <w:r w:rsidRPr="00BF1F35">
              <w:t>not</w:t>
            </w:r>
            <w:r w:rsidRPr="00BF1F35" w:rsidR="008F2E71">
              <w:t xml:space="preserve"> </w:t>
            </w:r>
            <w:r w:rsidRPr="00BF1F35">
              <w:t>directly</w:t>
            </w:r>
            <w:r w:rsidRPr="00BF1F35" w:rsidR="008F2E71">
              <w:t xml:space="preserve"> </w:t>
            </w:r>
            <w:r w:rsidRPr="00BF1F35">
              <w:t>for</w:t>
            </w:r>
            <w:r w:rsidRPr="00BF1F35" w:rsidR="008F2E71">
              <w:t xml:space="preserve"> </w:t>
            </w:r>
            <w:r w:rsidRPr="00BF1F35">
              <w:t>trainees.</w:t>
            </w:r>
          </w:p>
        </w:tc>
      </w:tr>
      <w:tr w14:paraId="3C4F1B03" w14:textId="77777777" w:rsidTr="1E398A76">
        <w:tblPrEx>
          <w:tblW w:w="9350" w:type="dxa"/>
          <w:tblCellMar>
            <w:left w:w="0" w:type="dxa"/>
          </w:tblCellMar>
          <w:tblLook w:val="04A0"/>
        </w:tblPrEx>
        <w:trPr>
          <w:trHeight w:val="432"/>
        </w:trPr>
        <w:tc>
          <w:tcPr>
            <w:tcW w:w="535" w:type="dxa"/>
            <w:vAlign w:val="center"/>
          </w:tcPr>
          <w:p w:rsidR="000458EA" w:rsidRPr="00BF1F35" w:rsidP="00BF0BD4" w14:paraId="34D87EE2" w14:textId="77777777"/>
        </w:tc>
        <w:tc>
          <w:tcPr>
            <w:tcW w:w="8815" w:type="dxa"/>
            <w:vAlign w:val="center"/>
          </w:tcPr>
          <w:p w:rsidR="000458EA" w:rsidRPr="00BF1F35" w:rsidP="00BF0BD4" w14:paraId="708869C8" w14:textId="77777777">
            <w:pPr>
              <w:rPr>
                <w:b/>
                <w:bCs/>
              </w:rPr>
            </w:pPr>
            <w:r w:rsidRPr="00BF1F35">
              <w:rPr>
                <w:b/>
                <w:bCs/>
              </w:rPr>
              <w:t>Other</w:t>
            </w:r>
          </w:p>
        </w:tc>
      </w:tr>
      <w:tr w14:paraId="2E6D6FC5" w14:textId="77777777" w:rsidTr="1E398A76">
        <w:tblPrEx>
          <w:tblW w:w="9350" w:type="dxa"/>
          <w:tblCellMar>
            <w:left w:w="0" w:type="dxa"/>
          </w:tblCellMar>
          <w:tblLook w:val="04A0"/>
        </w:tblPrEx>
        <w:trPr>
          <w:trHeight w:val="432"/>
        </w:trPr>
        <w:tc>
          <w:tcPr>
            <w:tcW w:w="535" w:type="dxa"/>
            <w:vAlign w:val="center"/>
          </w:tcPr>
          <w:p w:rsidR="000458EA" w:rsidRPr="00BF1F35" w:rsidP="00BF0BD4" w14:paraId="02DB8B7E" w14:textId="77777777">
            <w:r w:rsidRPr="00BF1F35">
              <w:rPr>
                <w:rFonts w:ascii="Wingdings" w:eastAsia="Wingdings" w:hAnsi="Wingdings" w:cs="Wingdings"/>
              </w:rPr>
              <w:sym w:font="Wingdings" w:char="F06F"/>
            </w:r>
          </w:p>
        </w:tc>
        <w:tc>
          <w:tcPr>
            <w:tcW w:w="8815" w:type="dxa"/>
            <w:vAlign w:val="center"/>
          </w:tcPr>
          <w:p w:rsidR="000458EA" w:rsidRPr="00BF1F35" w:rsidP="00BF0BD4" w14:paraId="3B83129A" w14:textId="778556F8">
            <w:r w:rsidRPr="00BF1F35">
              <w:t>Other</w:t>
            </w:r>
            <w:r w:rsidRPr="00BF1F35" w:rsidR="00C96448">
              <w:t xml:space="preserve"> </w:t>
            </w:r>
            <w:r w:rsidRPr="00BF1F35" w:rsidR="00C96448">
              <w:rPr>
                <w:i/>
                <w:color w:val="FF0000"/>
              </w:rPr>
              <w:t xml:space="preserve">{Skip Ref </w:t>
            </w:r>
            <w:r w:rsidRPr="00BF1F35" w:rsidR="00924A42">
              <w:rPr>
                <w:i/>
                <w:color w:val="FF0000"/>
              </w:rPr>
              <w:t>B</w:t>
            </w:r>
            <w:r w:rsidRPr="00BF1F35" w:rsidR="00C96448">
              <w:rPr>
                <w:i/>
                <w:color w:val="FF0000"/>
              </w:rPr>
              <w:t>}</w:t>
            </w:r>
          </w:p>
        </w:tc>
      </w:tr>
      <w:tr w14:paraId="3E95C80B" w14:textId="77777777" w:rsidTr="1E398A76">
        <w:tblPrEx>
          <w:tblW w:w="9350" w:type="dxa"/>
          <w:tblCellMar>
            <w:left w:w="0" w:type="dxa"/>
          </w:tblCellMar>
          <w:tblLook w:val="04A0"/>
        </w:tblPrEx>
        <w:trPr>
          <w:trHeight w:val="432"/>
        </w:trPr>
        <w:tc>
          <w:tcPr>
            <w:tcW w:w="535" w:type="dxa"/>
            <w:vAlign w:val="center"/>
          </w:tcPr>
          <w:p w:rsidR="00C96448" w:rsidRPr="00BF1F35" w:rsidP="00BF0BD4" w14:paraId="29BDC72F" w14:textId="77777777">
            <w:pPr>
              <w:rPr>
                <w:rFonts w:ascii="Wingdings" w:eastAsia="Wingdings" w:hAnsi="Wingdings" w:cs="Wingdings"/>
              </w:rPr>
            </w:pPr>
          </w:p>
        </w:tc>
        <w:tc>
          <w:tcPr>
            <w:tcW w:w="8815" w:type="dxa"/>
            <w:tcBorders>
              <w:bottom w:val="single" w:sz="4" w:space="0" w:color="auto"/>
            </w:tcBorders>
            <w:vAlign w:val="center"/>
          </w:tcPr>
          <w:p w:rsidR="00C96448" w:rsidRPr="00BF1F35" w:rsidP="00C96448" w14:paraId="46701D5E" w14:textId="77777777">
            <w:pPr>
              <w:pStyle w:val="Heading6"/>
            </w:pPr>
            <w:r w:rsidRPr="00BF1F35">
              <w:t>Please specify:</w:t>
            </w:r>
          </w:p>
          <w:p w:rsidR="00166222" w:rsidRPr="00BF1F35" w:rsidP="00166222" w14:paraId="708F2545" w14:textId="60DE7E66">
            <w:pPr>
              <w:rPr>
                <w:i/>
              </w:rPr>
            </w:pPr>
            <w:r w:rsidRPr="00BF1F35">
              <w:rPr>
                <w:i/>
                <w:color w:val="FF0000"/>
              </w:rPr>
              <w:t xml:space="preserve">{Skip if </w:t>
            </w:r>
            <w:r w:rsidRPr="00BF1F35" w:rsidR="00924A42">
              <w:rPr>
                <w:i/>
                <w:color w:val="FF0000"/>
              </w:rPr>
              <w:t>B</w:t>
            </w:r>
            <w:r w:rsidRPr="00BF1F35">
              <w:rPr>
                <w:i/>
                <w:color w:val="FF0000"/>
              </w:rPr>
              <w:t xml:space="preserve"> is unchecked}</w:t>
            </w:r>
          </w:p>
        </w:tc>
      </w:tr>
      <w:tr w14:paraId="481C1143" w14:textId="77777777" w:rsidTr="1E398A76">
        <w:tblPrEx>
          <w:tblW w:w="9350" w:type="dxa"/>
          <w:tblCellMar>
            <w:left w:w="0" w:type="dxa"/>
          </w:tblCellMar>
          <w:tblLook w:val="04A0"/>
        </w:tblPrEx>
        <w:trPr>
          <w:trHeight w:val="432"/>
        </w:trPr>
        <w:tc>
          <w:tcPr>
            <w:tcW w:w="535" w:type="dxa"/>
            <w:tcBorders>
              <w:right w:val="single" w:sz="4" w:space="0" w:color="auto"/>
            </w:tcBorders>
            <w:vAlign w:val="center"/>
          </w:tcPr>
          <w:p w:rsidR="000458EA" w:rsidRPr="00BF1F35" w:rsidP="00BF0BD4" w14:paraId="3765B088" w14:textId="77777777"/>
        </w:tc>
        <w:tc>
          <w:tcPr>
            <w:tcW w:w="8815" w:type="dxa"/>
            <w:tcBorders>
              <w:top w:val="single" w:sz="4" w:space="0" w:color="auto"/>
              <w:left w:val="single" w:sz="4" w:space="0" w:color="auto"/>
              <w:bottom w:val="single" w:sz="4" w:space="0" w:color="auto"/>
              <w:right w:val="single" w:sz="4" w:space="0" w:color="auto"/>
            </w:tcBorders>
            <w:vAlign w:val="center"/>
          </w:tcPr>
          <w:p w:rsidR="000458EA" w:rsidRPr="00BF1F35" w:rsidP="00BF0BD4" w14:paraId="533234AF" w14:textId="568A1C57"/>
        </w:tc>
      </w:tr>
    </w:tbl>
    <w:p w:rsidR="000458EA" w:rsidRPr="00BF1F35" w:rsidP="000458EA" w14:paraId="4F4570C5" w14:textId="77777777">
      <w:r w:rsidRPr="00BF1F35">
        <w:br w:type="page"/>
      </w:r>
    </w:p>
    <w:p w:rsidR="000458EA" w:rsidRPr="00BF1F35" w:rsidP="00072565" w14:paraId="360408F6" w14:textId="5D2B4575">
      <w:pPr>
        <w:pStyle w:val="Heading4"/>
      </w:pPr>
      <w:bookmarkStart w:id="71" w:name="_Toc74633352"/>
      <w:bookmarkStart w:id="72" w:name="_Toc76464160"/>
      <w:bookmarkStart w:id="73" w:name="_Toc80611457"/>
      <w:bookmarkStart w:id="74" w:name="_Toc163807680"/>
      <w:r w:rsidRPr="00BF1F35">
        <w:t xml:space="preserve">Add / Edit </w:t>
      </w:r>
      <w:r w:rsidRPr="00BF1F35">
        <w:t>Government</w:t>
      </w:r>
      <w:r w:rsidRPr="00BF1F35" w:rsidR="008F2E71">
        <w:t xml:space="preserve"> </w:t>
      </w:r>
      <w:r w:rsidRPr="00BF1F35">
        <w:t>Partner</w:t>
      </w:r>
      <w:bookmarkEnd w:id="71"/>
      <w:bookmarkEnd w:id="72"/>
      <w:bookmarkEnd w:id="73"/>
      <w:bookmarkEnd w:id="74"/>
    </w:p>
    <w:p w:rsidR="000458EA" w:rsidRPr="00BF1F35" w:rsidP="009118A5" w14:paraId="53D8A593" w14:textId="2B0DD382">
      <w:pPr>
        <w:pStyle w:val="Heading6"/>
      </w:pPr>
      <w:r w:rsidRPr="00BF1F35">
        <w:t>Organization</w:t>
      </w:r>
      <w:r w:rsidRPr="00BF1F35" w:rsidR="008F2E71">
        <w:t xml:space="preserve"> </w:t>
      </w:r>
      <w:r w:rsidRPr="00BF1F35">
        <w:t>n</w:t>
      </w:r>
      <w:r w:rsidRPr="00BF1F35">
        <w:t>ame</w:t>
      </w:r>
    </w:p>
    <w:p w:rsidR="000458EA" w:rsidRPr="00BF1F35" w:rsidP="000458EA" w14:paraId="3954DAEF" w14:textId="66DD9A68">
      <w:pPr>
        <w:rPr>
          <w:rStyle w:val="Emphasis"/>
        </w:rPr>
      </w:pPr>
      <w:r w:rsidRPr="00BF1F35">
        <w:rPr>
          <w:rStyle w:val="Emphasis"/>
        </w:rPr>
        <w:t>Limit</w:t>
      </w:r>
      <w:r w:rsidRPr="00BF1F35" w:rsidR="008F2E71">
        <w:rPr>
          <w:rStyle w:val="Emphasis"/>
        </w:rPr>
        <w:t xml:space="preserve"> </w:t>
      </w:r>
      <w:r w:rsidRPr="00BF1F35">
        <w:rPr>
          <w:rStyle w:val="Emphasis"/>
        </w:rPr>
        <w:t>200</w:t>
      </w:r>
      <w:r w:rsidRPr="00BF1F35" w:rsidR="008F2E71">
        <w:rPr>
          <w:rStyle w:val="Emphasis"/>
        </w:rPr>
        <w:t xml:space="preserve"> </w:t>
      </w:r>
      <w:r w:rsidRPr="00BF1F35">
        <w:rPr>
          <w:rStyle w:val="Emphasis"/>
        </w:rPr>
        <w:t>characters</w:t>
      </w:r>
    </w:p>
    <w:p w:rsidR="00D50208" w:rsidRPr="00BF1F35" w:rsidP="000458EA" w14:paraId="634D042C" w14:textId="224BF1A0">
      <w:pPr>
        <w:rPr>
          <w:rStyle w:val="Emphasis"/>
        </w:rPr>
      </w:pPr>
      <w:r w:rsidRPr="00BF1F35">
        <w:rPr>
          <w:color w:val="E36C0A" w:themeColor="accent6" w:themeShade="BF"/>
        </w:rPr>
        <w:t>[Copied]</w:t>
      </w:r>
    </w:p>
    <w:tbl>
      <w:tblPr>
        <w:tblStyle w:val="TableGrid"/>
        <w:tblW w:w="0" w:type="auto"/>
        <w:tblCellMar>
          <w:left w:w="0" w:type="dxa"/>
        </w:tblCellMar>
        <w:tblLook w:val="04A0"/>
      </w:tblPr>
      <w:tblGrid>
        <w:gridCol w:w="9350"/>
      </w:tblGrid>
      <w:tr w14:paraId="02CF60E0" w14:textId="77777777" w:rsidTr="00BF0BD4">
        <w:tblPrEx>
          <w:tblW w:w="0" w:type="auto"/>
          <w:tblCellMar>
            <w:left w:w="0" w:type="dxa"/>
          </w:tblCellMar>
          <w:tblLook w:val="04A0"/>
        </w:tblPrEx>
        <w:trPr>
          <w:trHeight w:val="432"/>
        </w:trPr>
        <w:tc>
          <w:tcPr>
            <w:tcW w:w="9350" w:type="dxa"/>
            <w:vAlign w:val="center"/>
          </w:tcPr>
          <w:p w:rsidR="000458EA" w:rsidRPr="00BF1F35" w:rsidP="00BF0BD4" w14:paraId="075FD732" w14:textId="77777777"/>
        </w:tc>
      </w:tr>
    </w:tbl>
    <w:p w:rsidR="000458EA" w:rsidRPr="00BF1F35" w:rsidP="009118A5" w14:paraId="68C41E54" w14:textId="7AB8FE74">
      <w:pPr>
        <w:pStyle w:val="Heading6"/>
      </w:pPr>
      <w:r w:rsidRPr="00BF1F35">
        <w:t>Type</w:t>
      </w:r>
      <w:r w:rsidRPr="00BF1F35" w:rsidR="008F2E71">
        <w:t xml:space="preserve"> </w:t>
      </w:r>
      <w:r w:rsidRPr="00BF1F35">
        <w:t>of</w:t>
      </w:r>
      <w:r w:rsidRPr="00BF1F35" w:rsidR="008F2E71">
        <w:t xml:space="preserve"> </w:t>
      </w:r>
      <w:r w:rsidRPr="00BF1F35" w:rsidR="007C6B1F">
        <w:t>g</w:t>
      </w:r>
      <w:r w:rsidRPr="00BF1F35">
        <w:t>overnment</w:t>
      </w:r>
      <w:r w:rsidRPr="00BF1F35" w:rsidR="008F2E71">
        <w:t xml:space="preserve"> </w:t>
      </w:r>
      <w:r w:rsidRPr="00BF1F35" w:rsidR="007C6B1F">
        <w:t>a</w:t>
      </w:r>
      <w:r w:rsidRPr="00BF1F35">
        <w:t>gency</w:t>
      </w:r>
    </w:p>
    <w:p w:rsidR="000458EA" w:rsidRPr="00BF1F35" w:rsidP="000458EA" w14:paraId="46CC7C1F" w14:textId="3E462A51">
      <w:pPr>
        <w:rPr>
          <w:rStyle w:val="Emphasis"/>
        </w:rPr>
      </w:pPr>
      <w:r w:rsidRPr="00BF1F35">
        <w:rPr>
          <w:rStyle w:val="Emphasis"/>
        </w:rPr>
        <w:t>Please</w:t>
      </w:r>
      <w:r w:rsidRPr="00BF1F35" w:rsidR="008F2E71">
        <w:rPr>
          <w:rStyle w:val="Emphasis"/>
        </w:rPr>
        <w:t xml:space="preserve"> </w:t>
      </w:r>
      <w:r w:rsidRPr="00BF1F35">
        <w:rPr>
          <w:rStyle w:val="Emphasis"/>
        </w:rPr>
        <w:t>select</w:t>
      </w:r>
      <w:r w:rsidRPr="00BF1F35" w:rsidR="008F2E71">
        <w:rPr>
          <w:rStyle w:val="Emphasis"/>
        </w:rPr>
        <w:t xml:space="preserve"> </w:t>
      </w:r>
      <w:r w:rsidRPr="00BF1F35">
        <w:rPr>
          <w:rStyle w:val="Emphasis"/>
        </w:rPr>
        <w:t>the</w:t>
      </w:r>
      <w:r w:rsidRPr="00BF1F35" w:rsidR="008F2E71">
        <w:rPr>
          <w:rStyle w:val="Emphasis"/>
        </w:rPr>
        <w:t xml:space="preserve"> </w:t>
      </w:r>
      <w:r w:rsidRPr="00BF1F35" w:rsidR="00B03218">
        <w:rPr>
          <w:rStyle w:val="Emphasis"/>
        </w:rPr>
        <w:t>o</w:t>
      </w:r>
      <w:r w:rsidRPr="00BF1F35" w:rsidR="00B77C13">
        <w:rPr>
          <w:rStyle w:val="Emphasis"/>
        </w:rPr>
        <w:t>ne</w:t>
      </w:r>
      <w:r w:rsidRPr="00BF1F35" w:rsidR="00B03218">
        <w:rPr>
          <w:rStyle w:val="Emphasis"/>
        </w:rPr>
        <w:t xml:space="preserve"> you feel is </w:t>
      </w:r>
      <w:r w:rsidRPr="00BF1F35">
        <w:rPr>
          <w:rStyle w:val="Emphasis"/>
        </w:rPr>
        <w:t>the</w:t>
      </w:r>
      <w:r w:rsidRPr="00BF1F35" w:rsidR="008F2E71">
        <w:rPr>
          <w:rStyle w:val="Emphasis"/>
        </w:rPr>
        <w:t xml:space="preserve"> </w:t>
      </w:r>
      <w:r w:rsidRPr="00BF1F35">
        <w:rPr>
          <w:rStyle w:val="Emphasis"/>
        </w:rPr>
        <w:t>best</w:t>
      </w:r>
      <w:r w:rsidRPr="00BF1F35" w:rsidR="008F2E71">
        <w:rPr>
          <w:rStyle w:val="Emphasis"/>
        </w:rPr>
        <w:t xml:space="preserve"> </w:t>
      </w:r>
      <w:r w:rsidRPr="00BF1F35">
        <w:rPr>
          <w:rStyle w:val="Emphasis"/>
        </w:rPr>
        <w:t>option</w:t>
      </w:r>
      <w:r w:rsidRPr="00BF1F35" w:rsidR="00B03218">
        <w:rPr>
          <w:rStyle w:val="Emphasis"/>
        </w:rPr>
        <w:t>.</w:t>
      </w:r>
    </w:p>
    <w:p w:rsidR="000458EA" w:rsidRPr="00BF1F35" w:rsidP="000458EA" w14:paraId="2DC2888E" w14:textId="77777777">
      <w:pPr>
        <w:rPr>
          <w:rStyle w:val="Emphasis"/>
        </w:rPr>
      </w:pPr>
      <w:r w:rsidRPr="00BF1F35">
        <w:rPr>
          <w:rStyle w:val="Emphasis"/>
        </w:rPr>
        <w:t>Required</w:t>
      </w:r>
    </w:p>
    <w:p w:rsidR="00D50208" w:rsidRPr="00BF1F35" w:rsidP="000458EA" w14:paraId="0565F86A" w14:textId="33F79ACE">
      <w:pPr>
        <w:rPr>
          <w:i/>
          <w:iCs/>
        </w:rPr>
      </w:pPr>
      <w:r w:rsidRPr="00BF1F35">
        <w:rPr>
          <w:color w:val="E36C0A" w:themeColor="accent6" w:themeShade="BF"/>
        </w:rPr>
        <w:t>[Copi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tblPr>
      <w:tblGrid>
        <w:gridCol w:w="450"/>
        <w:gridCol w:w="8910"/>
      </w:tblGrid>
      <w:tr w14:paraId="25F19C37" w14:textId="77777777" w:rsidTr="003D6A18">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tblPrEx>
        <w:trPr>
          <w:trHeight w:val="432"/>
        </w:trPr>
        <w:tc>
          <w:tcPr>
            <w:tcW w:w="450" w:type="dxa"/>
            <w:vAlign w:val="center"/>
          </w:tcPr>
          <w:p w:rsidR="000458EA" w:rsidRPr="00BF1F35" w:rsidP="00BF0BD4" w14:paraId="1AFD7A84" w14:textId="77777777">
            <w:r w:rsidRPr="00BF1F35">
              <w:rPr>
                <w:rFonts w:ascii="Wingdings" w:eastAsia="Wingdings" w:hAnsi="Wingdings" w:cs="Wingdings"/>
              </w:rPr>
              <w:sym w:font="Wingdings" w:char="F0A1"/>
            </w:r>
          </w:p>
        </w:tc>
        <w:tc>
          <w:tcPr>
            <w:tcW w:w="8910" w:type="dxa"/>
            <w:vAlign w:val="center"/>
          </w:tcPr>
          <w:p w:rsidR="000458EA" w:rsidRPr="00BF1F35" w:rsidP="00BF0BD4" w14:paraId="0951E602" w14:textId="107EAB8F">
            <w:r w:rsidRPr="00BF1F35">
              <w:t>U.S.</w:t>
            </w:r>
            <w:r w:rsidRPr="00BF1F35" w:rsidR="008F2E71">
              <w:t xml:space="preserve"> </w:t>
            </w:r>
            <w:r w:rsidRPr="00BF1F35">
              <w:t>Federal</w:t>
            </w:r>
            <w:r w:rsidRPr="00BF1F35" w:rsidR="008F2E71">
              <w:t xml:space="preserve"> </w:t>
            </w:r>
            <w:r w:rsidRPr="00BF1F35">
              <w:t>agency</w:t>
            </w:r>
            <w:r w:rsidRPr="00BF1F35" w:rsidR="008F2E71">
              <w:t xml:space="preserve"> </w:t>
            </w:r>
            <w:r w:rsidRPr="00BF1F35">
              <w:t>or</w:t>
            </w:r>
            <w:r w:rsidRPr="00BF1F35" w:rsidR="008F2E71">
              <w:t xml:space="preserve"> </w:t>
            </w:r>
            <w:r w:rsidRPr="00BF1F35">
              <w:t>department</w:t>
            </w:r>
          </w:p>
        </w:tc>
      </w:tr>
      <w:tr w14:paraId="58983888" w14:textId="77777777" w:rsidTr="003D6A18">
        <w:tblPrEx>
          <w:tblW w:w="0" w:type="auto"/>
          <w:tblCellMar>
            <w:left w:w="0" w:type="dxa"/>
          </w:tblCellMar>
          <w:tblLook w:val="04A0"/>
        </w:tblPrEx>
        <w:trPr>
          <w:trHeight w:val="432"/>
        </w:trPr>
        <w:tc>
          <w:tcPr>
            <w:tcW w:w="450" w:type="dxa"/>
            <w:vAlign w:val="center"/>
          </w:tcPr>
          <w:p w:rsidR="000458EA" w:rsidRPr="00BF1F35" w:rsidP="00BF0BD4" w14:paraId="4102BA61" w14:textId="77777777">
            <w:r w:rsidRPr="00BF1F35">
              <w:rPr>
                <w:rFonts w:ascii="Wingdings" w:eastAsia="Wingdings" w:hAnsi="Wingdings" w:cs="Wingdings"/>
              </w:rPr>
              <w:sym w:font="Wingdings" w:char="F0A1"/>
            </w:r>
          </w:p>
        </w:tc>
        <w:tc>
          <w:tcPr>
            <w:tcW w:w="8910" w:type="dxa"/>
            <w:vAlign w:val="center"/>
          </w:tcPr>
          <w:p w:rsidR="000458EA" w:rsidRPr="00BF1F35" w:rsidP="00BF0BD4" w14:paraId="20B4F142" w14:textId="55809731">
            <w:r w:rsidRPr="00BF1F35">
              <w:t>U.S.</w:t>
            </w:r>
            <w:r w:rsidRPr="00BF1F35" w:rsidR="008F2E71">
              <w:t xml:space="preserve"> </w:t>
            </w:r>
            <w:r w:rsidRPr="00BF1F35">
              <w:t>Federal</w:t>
            </w:r>
            <w:r w:rsidRPr="00BF1F35" w:rsidR="008F2E71">
              <w:t xml:space="preserve"> </w:t>
            </w:r>
            <w:r w:rsidRPr="00BF1F35">
              <w:t>laboratory</w:t>
            </w:r>
            <w:r w:rsidRPr="00BF1F35" w:rsidR="008F2E71">
              <w:t xml:space="preserve"> </w:t>
            </w:r>
            <w:r w:rsidRPr="00BF1F35">
              <w:t>or</w:t>
            </w:r>
            <w:r w:rsidRPr="00BF1F35" w:rsidR="008F2E71">
              <w:t xml:space="preserve"> </w:t>
            </w:r>
            <w:r w:rsidRPr="00BF1F35">
              <w:t>research</w:t>
            </w:r>
            <w:r w:rsidRPr="00BF1F35" w:rsidR="008F2E71">
              <w:t xml:space="preserve"> </w:t>
            </w:r>
            <w:r w:rsidRPr="00BF1F35">
              <w:t>facility</w:t>
            </w:r>
          </w:p>
        </w:tc>
      </w:tr>
      <w:tr w14:paraId="5D208835" w14:textId="77777777" w:rsidTr="003D6A18">
        <w:tblPrEx>
          <w:tblW w:w="0" w:type="auto"/>
          <w:tblCellMar>
            <w:left w:w="0" w:type="dxa"/>
          </w:tblCellMar>
          <w:tblLook w:val="04A0"/>
        </w:tblPrEx>
        <w:trPr>
          <w:trHeight w:val="432"/>
        </w:trPr>
        <w:tc>
          <w:tcPr>
            <w:tcW w:w="450" w:type="dxa"/>
            <w:vAlign w:val="center"/>
          </w:tcPr>
          <w:p w:rsidR="000458EA" w:rsidRPr="00BF1F35" w:rsidP="00BF0BD4" w14:paraId="62BDA527" w14:textId="77777777">
            <w:r w:rsidRPr="00BF1F35">
              <w:rPr>
                <w:rFonts w:ascii="Wingdings" w:eastAsia="Wingdings" w:hAnsi="Wingdings" w:cs="Wingdings"/>
              </w:rPr>
              <w:sym w:font="Wingdings" w:char="F0A1"/>
            </w:r>
          </w:p>
        </w:tc>
        <w:tc>
          <w:tcPr>
            <w:tcW w:w="8910" w:type="dxa"/>
            <w:vAlign w:val="center"/>
          </w:tcPr>
          <w:p w:rsidR="000458EA" w:rsidRPr="00BF1F35" w:rsidP="00BF0BD4" w14:paraId="2075AAA7" w14:textId="18AFE599">
            <w:r w:rsidRPr="00BF1F35">
              <w:t>Foreign</w:t>
            </w:r>
            <w:r w:rsidRPr="00BF1F35" w:rsidR="008F2E71">
              <w:t xml:space="preserve"> </w:t>
            </w:r>
            <w:r w:rsidRPr="00BF1F35">
              <w:t>institution</w:t>
            </w:r>
            <w:r w:rsidRPr="00BF1F35" w:rsidR="008F2E71">
              <w:t xml:space="preserve"> </w:t>
            </w:r>
            <w:r w:rsidRPr="00BF1F35">
              <w:t>or</w:t>
            </w:r>
            <w:r w:rsidRPr="00BF1F35" w:rsidR="008F2E71">
              <w:t xml:space="preserve"> </w:t>
            </w:r>
            <w:r w:rsidRPr="00BF1F35">
              <w:t>foreign</w:t>
            </w:r>
            <w:r w:rsidRPr="00BF1F35" w:rsidR="008F2E71">
              <w:t xml:space="preserve"> </w:t>
            </w:r>
            <w:r w:rsidRPr="00BF1F35">
              <w:t>government/agency</w:t>
            </w:r>
            <w:r w:rsidRPr="00BF1F35" w:rsidR="00C240B4">
              <w:t xml:space="preserve"> </w:t>
            </w:r>
            <w:r w:rsidRPr="00BF1F35" w:rsidR="00C240B4">
              <w:rPr>
                <w:i/>
                <w:color w:val="FF0000"/>
              </w:rPr>
              <w:t>{Skip Ref A}</w:t>
            </w:r>
          </w:p>
        </w:tc>
      </w:tr>
    </w:tbl>
    <w:p w:rsidR="000458EA" w:rsidRPr="00BF1F35" w:rsidP="009118A5" w14:paraId="7413FE4F" w14:textId="3382838D">
      <w:pPr>
        <w:pStyle w:val="Heading6"/>
      </w:pPr>
      <w:r w:rsidRPr="00BF1F35">
        <w:t>If</w:t>
      </w:r>
      <w:r w:rsidRPr="00BF1F35" w:rsidR="008F2E71">
        <w:t xml:space="preserve"> </w:t>
      </w:r>
      <w:r w:rsidRPr="00BF1F35">
        <w:t>foreign,</w:t>
      </w:r>
      <w:r w:rsidRPr="00BF1F35" w:rsidR="008F2E71">
        <w:t xml:space="preserve"> </w:t>
      </w:r>
      <w:r w:rsidRPr="00BF1F35">
        <w:t>please</w:t>
      </w:r>
      <w:r w:rsidRPr="00BF1F35" w:rsidR="008F2E71">
        <w:t xml:space="preserve"> </w:t>
      </w:r>
      <w:r w:rsidRPr="00BF1F35">
        <w:t>indicate</w:t>
      </w:r>
      <w:r w:rsidRPr="00BF1F35" w:rsidR="008F2E71">
        <w:t xml:space="preserve"> </w:t>
      </w:r>
      <w:r w:rsidRPr="00BF1F35">
        <w:t>country</w:t>
      </w:r>
      <w:r w:rsidRPr="00BF1F35" w:rsidR="00D15579">
        <w:t>:</w:t>
      </w:r>
    </w:p>
    <w:p w:rsidR="00D50208" w:rsidRPr="00BF1F35" w:rsidP="00D50208" w14:paraId="73594FB8" w14:textId="44544D9D">
      <w:pPr>
        <w:rPr>
          <w:color w:val="E36C0A" w:themeColor="accent6" w:themeShade="BF"/>
        </w:rPr>
      </w:pPr>
      <w:r w:rsidRPr="00BF1F35">
        <w:rPr>
          <w:color w:val="E36C0A" w:themeColor="accent6" w:themeShade="BF"/>
        </w:rPr>
        <w:t>[Copied]</w:t>
      </w:r>
    </w:p>
    <w:p w:rsidR="00C240B4" w:rsidRPr="00BF1F35" w:rsidP="00D50208" w14:paraId="5E456AC0" w14:textId="4A1F0234">
      <w:pPr>
        <w:rPr>
          <w:i/>
          <w:iCs/>
          <w:color w:val="FF0000"/>
        </w:rPr>
      </w:pPr>
      <w:r w:rsidRPr="00BF1F35">
        <w:rPr>
          <w:i/>
          <w:iCs/>
          <w:color w:val="FF0000"/>
        </w:rPr>
        <w:t>{Skip if A is unchecked}</w:t>
      </w:r>
    </w:p>
    <w:tbl>
      <w:tblPr>
        <w:tblStyle w:val="TableGrid"/>
        <w:tblW w:w="0" w:type="auto"/>
        <w:tblBorders>
          <w:top w:val="double" w:sz="4" w:space="0" w:color="auto"/>
          <w:left w:val="double" w:sz="4" w:space="0" w:color="auto"/>
          <w:bottom w:val="double" w:sz="4" w:space="0" w:color="auto"/>
          <w:right w:val="double" w:sz="4" w:space="0" w:color="auto"/>
          <w:insideH w:val="none" w:sz="0" w:space="0" w:color="auto"/>
          <w:insideV w:val="none" w:sz="0" w:space="0" w:color="auto"/>
        </w:tblBorders>
        <w:tblCellMar>
          <w:left w:w="0" w:type="dxa"/>
        </w:tblCellMar>
        <w:tblLook w:val="04A0"/>
      </w:tblPr>
      <w:tblGrid>
        <w:gridCol w:w="9330"/>
      </w:tblGrid>
      <w:tr w14:paraId="0C2310CE" w14:textId="77777777" w:rsidTr="00BF0BD4">
        <w:tblPrEx>
          <w:tblW w:w="0" w:type="auto"/>
          <w:tblBorders>
            <w:top w:val="double" w:sz="4" w:space="0" w:color="auto"/>
            <w:left w:val="double" w:sz="4" w:space="0" w:color="auto"/>
            <w:bottom w:val="double" w:sz="4" w:space="0" w:color="auto"/>
            <w:right w:val="double" w:sz="4" w:space="0" w:color="auto"/>
            <w:insideH w:val="none" w:sz="0" w:space="0" w:color="auto"/>
            <w:insideV w:val="none" w:sz="0" w:space="0" w:color="auto"/>
          </w:tblBorders>
          <w:tblCellMar>
            <w:left w:w="0" w:type="dxa"/>
          </w:tblCellMar>
          <w:tblLook w:val="04A0"/>
        </w:tblPrEx>
        <w:trPr>
          <w:trHeight w:val="432"/>
        </w:trPr>
        <w:tc>
          <w:tcPr>
            <w:tcW w:w="9350" w:type="dxa"/>
            <w:vAlign w:val="center"/>
          </w:tcPr>
          <w:p w:rsidR="000458EA" w:rsidRPr="00BF1F35" w:rsidP="00BF0BD4" w14:paraId="3E102332" w14:textId="45A9370A">
            <w:r w:rsidRPr="00BF1F35">
              <w:t>Searchable</w:t>
            </w:r>
            <w:r w:rsidRPr="00BF1F35" w:rsidR="008F2E71">
              <w:t xml:space="preserve"> </w:t>
            </w:r>
            <w:r w:rsidRPr="00BF1F35">
              <w:t>dropdown</w:t>
            </w:r>
            <w:r w:rsidRPr="00BF1F35" w:rsidR="008F2E71">
              <w:t xml:space="preserve"> </w:t>
            </w:r>
            <w:r w:rsidRPr="00BF1F35">
              <w:t>containing</w:t>
            </w:r>
            <w:r w:rsidRPr="00BF1F35" w:rsidR="008F2E71">
              <w:t xml:space="preserve"> </w:t>
            </w:r>
            <w:r w:rsidRPr="00BF1F35">
              <w:t>all</w:t>
            </w:r>
            <w:r w:rsidRPr="00BF1F35" w:rsidR="008F2E71">
              <w:t xml:space="preserve"> </w:t>
            </w:r>
            <w:r w:rsidRPr="00BF1F35">
              <w:t>countries</w:t>
            </w:r>
          </w:p>
        </w:tc>
      </w:tr>
    </w:tbl>
    <w:p w:rsidR="000F14DF" w:rsidRPr="00BF1F35" w:rsidP="000F14DF" w14:paraId="7FF837E9" w14:textId="2B85622C">
      <w:pPr>
        <w:pStyle w:val="Heading6"/>
      </w:pPr>
      <w:r w:rsidRPr="00BF1F35">
        <w:t>Activities</w:t>
      </w:r>
    </w:p>
    <w:p w:rsidR="00C97098" w:rsidRPr="00BF1F35" w:rsidP="000F14DF" w14:paraId="64EB8ECB" w14:textId="27150B4F">
      <w:pPr>
        <w:rPr>
          <w:rStyle w:val="Emphasis"/>
        </w:rPr>
      </w:pPr>
      <w:r w:rsidRPr="00BF1F35">
        <w:rPr>
          <w:rStyle w:val="Emphasis"/>
        </w:rPr>
        <w:t>Mark all that apply</w:t>
      </w:r>
      <w:r w:rsidRPr="00BF1F35">
        <w:rPr>
          <w:rStyle w:val="Emphasis"/>
        </w:rPr>
        <w:t>.</w:t>
      </w:r>
    </w:p>
    <w:p w:rsidR="000F14DF" w:rsidRPr="00BF1F35" w:rsidP="000F14DF" w14:paraId="5C98BE86" w14:textId="77777777">
      <w:pPr>
        <w:rPr>
          <w:rStyle w:val="Emphasis"/>
        </w:rPr>
      </w:pPr>
      <w:r w:rsidRPr="00BF1F35">
        <w:rPr>
          <w:rStyle w:val="Emphasis"/>
        </w:rPr>
        <w:t>Required</w:t>
      </w:r>
    </w:p>
    <w:p w:rsidR="000F14DF" w:rsidRPr="00BF1F35" w:rsidP="000F14DF" w14:paraId="6AD20D8B" w14:textId="77777777">
      <w:pPr>
        <w:rPr>
          <w:rStyle w:val="Emphasis"/>
        </w:rPr>
      </w:pPr>
      <w:r w:rsidRPr="00BF1F35">
        <w:rPr>
          <w:color w:val="E36C0A" w:themeColor="accent6" w:themeShade="BF"/>
        </w:rPr>
        <w:t>[Copi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tblPr>
      <w:tblGrid>
        <w:gridCol w:w="450"/>
        <w:gridCol w:w="8910"/>
      </w:tblGrid>
      <w:tr w14:paraId="067E8DED" w14:textId="77777777" w:rsidTr="003D6A18">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tblPrEx>
        <w:trPr>
          <w:trHeight w:val="432"/>
        </w:trPr>
        <w:tc>
          <w:tcPr>
            <w:tcW w:w="450" w:type="dxa"/>
            <w:vAlign w:val="center"/>
          </w:tcPr>
          <w:p w:rsidR="000F14DF" w:rsidRPr="00BF1F35" w:rsidP="00041D8B" w14:paraId="175E78CC" w14:textId="77777777">
            <w:r w:rsidRPr="00BF1F35">
              <w:rPr>
                <w:rFonts w:ascii="Wingdings" w:eastAsia="Wingdings" w:hAnsi="Wingdings" w:cs="Wingdings"/>
              </w:rPr>
              <w:sym w:font="Wingdings" w:char="F06F"/>
            </w:r>
          </w:p>
        </w:tc>
        <w:tc>
          <w:tcPr>
            <w:tcW w:w="8910" w:type="dxa"/>
            <w:vAlign w:val="center"/>
          </w:tcPr>
          <w:p w:rsidR="000F14DF" w:rsidRPr="00BF1F35" w:rsidP="00041D8B" w14:paraId="1E4CE1C9" w14:textId="10DCCFA0">
            <w:r w:rsidRPr="00BF1F35">
              <w:rPr>
                <w:b/>
              </w:rPr>
              <w:t>Facilities:</w:t>
            </w:r>
            <w:r w:rsidRPr="00BF1F35">
              <w:t xml:space="preserve"> NRT trainees use </w:t>
            </w:r>
            <w:r w:rsidRPr="00BF1F35" w:rsidR="00A8698C">
              <w:t>the</w:t>
            </w:r>
            <w:r w:rsidRPr="00BF1F35">
              <w:t xml:space="preserve"> partner’s facilities for project activities.</w:t>
            </w:r>
          </w:p>
        </w:tc>
      </w:tr>
      <w:tr w14:paraId="4B2BACD2" w14:textId="77777777" w:rsidTr="003D6A18">
        <w:tblPrEx>
          <w:tblW w:w="0" w:type="auto"/>
          <w:tblCellMar>
            <w:left w:w="0" w:type="dxa"/>
          </w:tblCellMar>
          <w:tblLook w:val="04A0"/>
        </w:tblPrEx>
        <w:trPr>
          <w:trHeight w:val="432"/>
        </w:trPr>
        <w:tc>
          <w:tcPr>
            <w:tcW w:w="450" w:type="dxa"/>
            <w:vAlign w:val="center"/>
          </w:tcPr>
          <w:p w:rsidR="00436E81" w:rsidRPr="00BF1F35" w:rsidP="00436E81" w14:paraId="40176F86" w14:textId="77777777">
            <w:r w:rsidRPr="00BF1F35">
              <w:rPr>
                <w:rFonts w:ascii="Wingdings" w:eastAsia="Wingdings" w:hAnsi="Wingdings" w:cs="Wingdings"/>
              </w:rPr>
              <w:sym w:font="Wingdings" w:char="F06F"/>
            </w:r>
          </w:p>
        </w:tc>
        <w:tc>
          <w:tcPr>
            <w:tcW w:w="8910" w:type="dxa"/>
            <w:vAlign w:val="center"/>
          </w:tcPr>
          <w:p w:rsidR="00436E81" w:rsidRPr="00BF1F35" w:rsidP="00436E81" w14:paraId="5E1E4AE2" w14:textId="48F96BE2">
            <w:r w:rsidRPr="00BF1F35">
              <w:rPr>
                <w:b/>
              </w:rPr>
              <w:t>Collaborative Research/Teaching:</w:t>
            </w:r>
            <w:r w:rsidRPr="00BF1F35">
              <w:t xml:space="preserve"> The partner’s students and/or personnel work with NRT project staff on collaborative research/teaching.</w:t>
            </w:r>
          </w:p>
        </w:tc>
      </w:tr>
      <w:tr w14:paraId="4B0D7867" w14:textId="77777777" w:rsidTr="003D6A18">
        <w:tblPrEx>
          <w:tblW w:w="0" w:type="auto"/>
          <w:tblCellMar>
            <w:left w:w="0" w:type="dxa"/>
          </w:tblCellMar>
          <w:tblLook w:val="04A0"/>
        </w:tblPrEx>
        <w:trPr>
          <w:trHeight w:val="432"/>
        </w:trPr>
        <w:tc>
          <w:tcPr>
            <w:tcW w:w="450" w:type="dxa"/>
            <w:vAlign w:val="center"/>
          </w:tcPr>
          <w:p w:rsidR="00436E81" w:rsidRPr="00BF1F35" w:rsidP="00436E81" w14:paraId="6591E3A1" w14:textId="77777777">
            <w:r w:rsidRPr="00BF1F35">
              <w:rPr>
                <w:rFonts w:ascii="Wingdings" w:eastAsia="Wingdings" w:hAnsi="Wingdings" w:cs="Wingdings"/>
              </w:rPr>
              <w:sym w:font="Wingdings" w:char="F06F"/>
            </w:r>
          </w:p>
        </w:tc>
        <w:tc>
          <w:tcPr>
            <w:tcW w:w="8910" w:type="dxa"/>
            <w:vAlign w:val="center"/>
          </w:tcPr>
          <w:p w:rsidR="00436E81" w:rsidRPr="00BF1F35" w:rsidP="00436E81" w14:paraId="28D6948C" w14:textId="3AEAD217">
            <w:r w:rsidRPr="00BF1F35">
              <w:rPr>
                <w:b/>
              </w:rPr>
              <w:t>Personnel Exchange:</w:t>
            </w:r>
            <w:r w:rsidRPr="00BF1F35">
              <w:t xml:space="preserve"> NRT trainees and/or partner’s</w:t>
            </w:r>
            <w:r>
              <w:t xml:space="preserve"> students or</w:t>
            </w:r>
            <w:r w:rsidRPr="00BF1F35">
              <w:t xml:space="preserve"> personnel use each other’s facilities or work at each other’s sites on an ad hoc or as-needed basis.</w:t>
            </w:r>
          </w:p>
        </w:tc>
      </w:tr>
      <w:tr w14:paraId="1ECB07B5" w14:textId="77777777" w:rsidTr="003D6A18">
        <w:tblPrEx>
          <w:tblW w:w="0" w:type="auto"/>
          <w:tblCellMar>
            <w:left w:w="0" w:type="dxa"/>
          </w:tblCellMar>
          <w:tblLook w:val="04A0"/>
        </w:tblPrEx>
        <w:trPr>
          <w:trHeight w:val="432"/>
        </w:trPr>
        <w:tc>
          <w:tcPr>
            <w:tcW w:w="450" w:type="dxa"/>
            <w:vAlign w:val="center"/>
          </w:tcPr>
          <w:p w:rsidR="000F14DF" w:rsidRPr="00BF1F35" w:rsidP="00041D8B" w14:paraId="5ED0F470" w14:textId="77777777">
            <w:r w:rsidRPr="00BF1F35">
              <w:rPr>
                <w:rFonts w:ascii="Wingdings" w:eastAsia="Wingdings" w:hAnsi="Wingdings" w:cs="Wingdings"/>
              </w:rPr>
              <w:sym w:font="Wingdings" w:char="F06F"/>
            </w:r>
          </w:p>
        </w:tc>
        <w:tc>
          <w:tcPr>
            <w:tcW w:w="8910" w:type="dxa"/>
            <w:vAlign w:val="center"/>
          </w:tcPr>
          <w:p w:rsidR="000F14DF" w:rsidRPr="00BF1F35" w:rsidP="00041D8B" w14:paraId="113E518B" w14:textId="033B807D">
            <w:r w:rsidRPr="00BF1F35">
              <w:rPr>
                <w:b/>
              </w:rPr>
              <w:t>Internships:</w:t>
            </w:r>
            <w:r w:rsidRPr="00BF1F35">
              <w:t xml:space="preserve"> NRT trainees work in a partner’s facilities specifically as interns.</w:t>
            </w:r>
          </w:p>
        </w:tc>
      </w:tr>
      <w:tr w14:paraId="18BD2278" w14:textId="77777777" w:rsidTr="003D6A18">
        <w:tblPrEx>
          <w:tblW w:w="0" w:type="auto"/>
          <w:tblCellMar>
            <w:left w:w="0" w:type="dxa"/>
          </w:tblCellMar>
          <w:tblLook w:val="04A0"/>
        </w:tblPrEx>
        <w:trPr>
          <w:trHeight w:val="378"/>
        </w:trPr>
        <w:tc>
          <w:tcPr>
            <w:tcW w:w="450" w:type="dxa"/>
            <w:vAlign w:val="center"/>
          </w:tcPr>
          <w:p w:rsidR="000F14DF" w:rsidRPr="00BF1F35" w:rsidP="00041D8B" w14:paraId="6F109975" w14:textId="57A81B41">
            <w:pPr>
              <w:rPr>
                <w:rFonts w:ascii="Wingdings" w:eastAsia="Wingdings" w:hAnsi="Wingdings" w:cs="Wingdings"/>
              </w:rPr>
            </w:pPr>
            <w:r w:rsidRPr="00BF1F35">
              <w:rPr>
                <w:rFonts w:ascii="Wingdings" w:eastAsia="Wingdings" w:hAnsi="Wingdings" w:cs="Wingdings"/>
              </w:rPr>
              <w:sym w:font="Wingdings" w:char="F06F"/>
            </w:r>
          </w:p>
        </w:tc>
        <w:tc>
          <w:tcPr>
            <w:tcW w:w="8910" w:type="dxa"/>
            <w:vAlign w:val="center"/>
          </w:tcPr>
          <w:p w:rsidR="000F14DF" w:rsidRPr="00BF1F35" w:rsidP="3465E62B" w14:paraId="6ADC1922" w14:textId="6AB97A18">
            <w:pPr>
              <w:rPr>
                <w:i/>
              </w:rPr>
            </w:pPr>
            <w:r w:rsidRPr="00BF1F35">
              <w:rPr>
                <w:b/>
                <w:bCs/>
              </w:rPr>
              <w:t xml:space="preserve">Financial Arrangement: </w:t>
            </w:r>
            <w:r w:rsidRPr="00BF1F35">
              <w:t>the arrangement with the partner involves exchange of funds.</w:t>
            </w:r>
            <w:r w:rsidRPr="00BF1F35" w:rsidR="00C2145D">
              <w:rPr>
                <w:i/>
                <w:iCs/>
                <w:color w:val="FF0000"/>
              </w:rPr>
              <w:t xml:space="preserve"> {Skip Ref </w:t>
            </w:r>
            <w:r w:rsidRPr="00BF1F35" w:rsidR="00C17B86">
              <w:rPr>
                <w:i/>
                <w:iCs/>
                <w:color w:val="FF0000"/>
              </w:rPr>
              <w:t>B</w:t>
            </w:r>
            <w:r w:rsidRPr="00BF1F35" w:rsidR="00C2145D">
              <w:rPr>
                <w:i/>
                <w:iCs/>
                <w:color w:val="FF0000"/>
              </w:rPr>
              <w:t>}</w:t>
            </w:r>
          </w:p>
        </w:tc>
      </w:tr>
    </w:tbl>
    <w:p w:rsidR="000458EA" w:rsidRPr="00BF1F35" w:rsidP="009118A5" w14:paraId="384867EF" w14:textId="08CFEB5F">
      <w:pPr>
        <w:pStyle w:val="Heading6"/>
      </w:pPr>
      <w:r w:rsidRPr="00BF1F35">
        <w:t>Funding</w:t>
      </w:r>
      <w:r w:rsidRPr="00BF1F35" w:rsidR="008F2E71">
        <w:t xml:space="preserve"> </w:t>
      </w:r>
      <w:r w:rsidRPr="00BF1F35" w:rsidR="00A8698C">
        <w:t>a</w:t>
      </w:r>
      <w:r w:rsidRPr="00BF1F35">
        <w:t>rrangement</w:t>
      </w:r>
    </w:p>
    <w:p w:rsidR="00C2145D" w:rsidRPr="00BF1F35" w:rsidP="00C2145D" w14:paraId="5E3C3A03" w14:textId="6558D24D">
      <w:pPr>
        <w:textAlignment w:val="baseline"/>
        <w:rPr>
          <w:rStyle w:val="Emphasis"/>
          <w:rFonts w:ascii="Cambria" w:eastAsia="Times New Roman" w:hAnsi="Cambria" w:cs="Segoe UI"/>
        </w:rPr>
      </w:pPr>
      <w:r w:rsidRPr="00BF1F35">
        <w:rPr>
          <w:i/>
          <w:iCs/>
          <w:color w:val="FF0000"/>
        </w:rPr>
        <w:t xml:space="preserve">{Skip if </w:t>
      </w:r>
      <w:r w:rsidRPr="00BF1F35" w:rsidR="00C17B86">
        <w:rPr>
          <w:i/>
          <w:iCs/>
          <w:color w:val="FF0000"/>
        </w:rPr>
        <w:t>B</w:t>
      </w:r>
      <w:r w:rsidRPr="00BF1F35">
        <w:rPr>
          <w:i/>
          <w:iCs/>
          <w:color w:val="FF0000"/>
        </w:rPr>
        <w:t xml:space="preserve"> is unchecked}</w:t>
      </w:r>
    </w:p>
    <w:p w:rsidR="000458EA" w:rsidRPr="00BF1F35" w:rsidP="000458EA" w14:paraId="4CC7FF09" w14:textId="6D5F97EF">
      <w:pPr>
        <w:rPr>
          <w:rStyle w:val="Emphasis"/>
        </w:rPr>
      </w:pPr>
      <w:r w:rsidRPr="00BF1F35">
        <w:rPr>
          <w:rStyle w:val="Emphasis"/>
        </w:rPr>
        <w:t>Mark</w:t>
      </w:r>
      <w:r w:rsidRPr="00BF1F35" w:rsidR="008F2E71">
        <w:rPr>
          <w:rStyle w:val="Emphasis"/>
        </w:rPr>
        <w:t xml:space="preserve"> </w:t>
      </w:r>
      <w:r w:rsidRPr="00BF1F35">
        <w:rPr>
          <w:rStyle w:val="Emphasis"/>
        </w:rPr>
        <w:t>all</w:t>
      </w:r>
      <w:r w:rsidRPr="00BF1F35" w:rsidR="008F2E71">
        <w:rPr>
          <w:rStyle w:val="Emphasis"/>
        </w:rPr>
        <w:t xml:space="preserve"> </w:t>
      </w:r>
      <w:r w:rsidRPr="00BF1F35">
        <w:rPr>
          <w:rStyle w:val="Emphasis"/>
        </w:rPr>
        <w:t>that</w:t>
      </w:r>
      <w:r w:rsidRPr="00BF1F35" w:rsidR="008F2E71">
        <w:rPr>
          <w:rStyle w:val="Emphasis"/>
        </w:rPr>
        <w:t xml:space="preserve"> </w:t>
      </w:r>
      <w:r w:rsidRPr="00BF1F35">
        <w:rPr>
          <w:rStyle w:val="Emphasis"/>
        </w:rPr>
        <w:t>apply</w:t>
      </w:r>
      <w:r w:rsidRPr="00BF1F35" w:rsidR="00C97098">
        <w:rPr>
          <w:rStyle w:val="Emphasis"/>
        </w:rPr>
        <w:t>.</w:t>
      </w:r>
    </w:p>
    <w:p w:rsidR="000458EA" w:rsidRPr="00BF1F35" w:rsidP="000458EA" w14:paraId="2F8FD37D" w14:textId="77777777">
      <w:pPr>
        <w:rPr>
          <w:rStyle w:val="Emphasis"/>
        </w:rPr>
      </w:pPr>
      <w:r w:rsidRPr="00BF1F35">
        <w:rPr>
          <w:rStyle w:val="Emphasis"/>
        </w:rPr>
        <w:t>Required</w:t>
      </w:r>
    </w:p>
    <w:p w:rsidR="00D50208" w:rsidRPr="00BF1F35" w:rsidP="000458EA" w14:paraId="34722F41" w14:textId="12E8885D">
      <w:pPr>
        <w:rPr>
          <w:rStyle w:val="Emphasis"/>
        </w:rPr>
      </w:pPr>
      <w:r w:rsidRPr="00BF1F35">
        <w:rPr>
          <w:color w:val="E36C0A" w:themeColor="accent6" w:themeShade="BF"/>
        </w:rPr>
        <w:t>[Copied]</w:t>
      </w:r>
    </w:p>
    <w:tbl>
      <w:tblPr>
        <w:tblStyle w:val="TableGrid"/>
        <w:tblW w:w="93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tblPr>
      <w:tblGrid>
        <w:gridCol w:w="432"/>
        <w:gridCol w:w="8918"/>
      </w:tblGrid>
      <w:tr w14:paraId="78E7530C" w14:textId="77777777" w:rsidTr="00A27C55">
        <w:tblPrEx>
          <w:tblW w:w="93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tblPrEx>
        <w:trPr>
          <w:trHeight w:val="432"/>
        </w:trPr>
        <w:tc>
          <w:tcPr>
            <w:tcW w:w="432" w:type="dxa"/>
            <w:vAlign w:val="center"/>
          </w:tcPr>
          <w:p w:rsidR="000458EA" w:rsidRPr="00BF1F35" w:rsidP="00BF0BD4" w14:paraId="3BB1265F" w14:textId="77777777"/>
        </w:tc>
        <w:tc>
          <w:tcPr>
            <w:tcW w:w="8918" w:type="dxa"/>
            <w:vAlign w:val="center"/>
          </w:tcPr>
          <w:p w:rsidR="000458EA" w:rsidRPr="00BF1F35" w:rsidP="00BF0BD4" w14:paraId="1619DAB0" w14:textId="76A7ABC3">
            <w:pPr>
              <w:rPr>
                <w:b/>
                <w:bCs/>
              </w:rPr>
            </w:pPr>
            <w:r w:rsidRPr="00BF1F35">
              <w:rPr>
                <w:b/>
                <w:bCs/>
              </w:rPr>
              <w:t>Subaward to collaborator/partner</w:t>
            </w:r>
          </w:p>
        </w:tc>
      </w:tr>
      <w:tr w14:paraId="678B6B92" w14:textId="77777777" w:rsidTr="00A27C55">
        <w:tblPrEx>
          <w:tblW w:w="9350" w:type="dxa"/>
          <w:tblCellMar>
            <w:left w:w="0" w:type="dxa"/>
          </w:tblCellMar>
          <w:tblLook w:val="04A0"/>
        </w:tblPrEx>
        <w:trPr>
          <w:trHeight w:val="432"/>
        </w:trPr>
        <w:tc>
          <w:tcPr>
            <w:tcW w:w="432" w:type="dxa"/>
            <w:vAlign w:val="center"/>
          </w:tcPr>
          <w:p w:rsidR="000458EA" w:rsidRPr="00BF1F35" w:rsidP="00BF0BD4" w14:paraId="5D69EDA4" w14:textId="77777777">
            <w:r w:rsidRPr="00BF1F35">
              <w:rPr>
                <w:rFonts w:ascii="Wingdings" w:eastAsia="Wingdings" w:hAnsi="Wingdings" w:cs="Wingdings"/>
              </w:rPr>
              <w:sym w:font="Wingdings" w:char="F06F"/>
            </w:r>
          </w:p>
        </w:tc>
        <w:tc>
          <w:tcPr>
            <w:tcW w:w="8918" w:type="dxa"/>
            <w:vAlign w:val="center"/>
          </w:tcPr>
          <w:p w:rsidR="000458EA" w:rsidRPr="00BF1F35" w:rsidP="00BF0BD4" w14:paraId="43CE9734" w14:textId="3DDEEFBD">
            <w:r w:rsidRPr="00BF1F35">
              <w:t>NRT project</w:t>
            </w:r>
            <w:r w:rsidRPr="00BF1F35" w:rsidR="008F2E71">
              <w:t xml:space="preserve"> </w:t>
            </w:r>
            <w:r w:rsidRPr="00BF1F35">
              <w:t>provides</w:t>
            </w:r>
            <w:r w:rsidRPr="00BF1F35" w:rsidR="008F2E71">
              <w:t xml:space="preserve"> </w:t>
            </w:r>
            <w:r w:rsidRPr="00BF1F35">
              <w:t>subaward</w:t>
            </w:r>
            <w:r w:rsidRPr="00BF1F35" w:rsidR="008F2E71">
              <w:t xml:space="preserve"> </w:t>
            </w:r>
            <w:r w:rsidRPr="00BF1F35">
              <w:t>to</w:t>
            </w:r>
            <w:r w:rsidRPr="00BF1F35" w:rsidR="008F2E71">
              <w:t xml:space="preserve"> </w:t>
            </w:r>
            <w:r w:rsidRPr="00BF1F35" w:rsidR="00BB3758">
              <w:t xml:space="preserve">partner </w:t>
            </w:r>
            <w:r w:rsidRPr="00BF1F35">
              <w:t>for</w:t>
            </w:r>
            <w:r w:rsidRPr="00BF1F35" w:rsidR="008F2E71">
              <w:t xml:space="preserve"> </w:t>
            </w:r>
            <w:r w:rsidRPr="00BF1F35">
              <w:t>the</w:t>
            </w:r>
            <w:r w:rsidRPr="00BF1F35" w:rsidR="008F2E71">
              <w:t xml:space="preserve"> </w:t>
            </w:r>
            <w:r w:rsidRPr="00BF1F35">
              <w:t>purposes</w:t>
            </w:r>
            <w:r w:rsidRPr="00BF1F35" w:rsidR="008F2E71">
              <w:t xml:space="preserve"> </w:t>
            </w:r>
            <w:r w:rsidRPr="00BF1F35">
              <w:t>of</w:t>
            </w:r>
            <w:r w:rsidRPr="00BF1F35" w:rsidR="008F2E71">
              <w:t xml:space="preserve"> </w:t>
            </w:r>
            <w:r w:rsidRPr="00BF1F35">
              <w:t>providing</w:t>
            </w:r>
            <w:r w:rsidRPr="00BF1F35" w:rsidR="008F2E71">
              <w:t xml:space="preserve"> </w:t>
            </w:r>
            <w:r w:rsidRPr="00BF1F35">
              <w:t>NRT</w:t>
            </w:r>
            <w:r w:rsidRPr="00BF1F35" w:rsidR="008F2E71">
              <w:t xml:space="preserve"> </w:t>
            </w:r>
            <w:r w:rsidRPr="00BF1F35">
              <w:t>traineeship</w:t>
            </w:r>
            <w:r w:rsidRPr="00BF1F35" w:rsidR="008F2E71">
              <w:t xml:space="preserve"> </w:t>
            </w:r>
            <w:r w:rsidRPr="00BF1F35">
              <w:t>stipends</w:t>
            </w:r>
            <w:r w:rsidRPr="00BF1F35" w:rsidR="008F2E71">
              <w:t xml:space="preserve"> </w:t>
            </w:r>
            <w:r w:rsidRPr="00BF1F35">
              <w:t>to</w:t>
            </w:r>
            <w:r w:rsidRPr="00BF1F35" w:rsidR="008F2E71">
              <w:t xml:space="preserve"> </w:t>
            </w:r>
            <w:r w:rsidRPr="00BF1F35">
              <w:t>trainees.</w:t>
            </w:r>
            <w:r w:rsidRPr="00BF1F35" w:rsidR="008F2E71">
              <w:t xml:space="preserve"> </w:t>
            </w:r>
          </w:p>
        </w:tc>
      </w:tr>
      <w:tr w14:paraId="6BA18BB5" w14:textId="77777777" w:rsidTr="00A27C55">
        <w:tblPrEx>
          <w:tblW w:w="9350" w:type="dxa"/>
          <w:tblCellMar>
            <w:left w:w="0" w:type="dxa"/>
          </w:tblCellMar>
          <w:tblLook w:val="04A0"/>
        </w:tblPrEx>
        <w:trPr>
          <w:trHeight w:val="432"/>
        </w:trPr>
        <w:tc>
          <w:tcPr>
            <w:tcW w:w="432" w:type="dxa"/>
            <w:vAlign w:val="center"/>
          </w:tcPr>
          <w:p w:rsidR="000458EA" w:rsidRPr="00BF1F35" w:rsidP="00BF0BD4" w14:paraId="6AAABD64" w14:textId="77777777">
            <w:r w:rsidRPr="00BF1F35">
              <w:rPr>
                <w:rFonts w:ascii="Wingdings" w:eastAsia="Wingdings" w:hAnsi="Wingdings" w:cs="Wingdings"/>
              </w:rPr>
              <w:sym w:font="Wingdings" w:char="F06F"/>
            </w:r>
          </w:p>
        </w:tc>
        <w:tc>
          <w:tcPr>
            <w:tcW w:w="8918" w:type="dxa"/>
            <w:vAlign w:val="center"/>
          </w:tcPr>
          <w:p w:rsidR="000458EA" w:rsidRPr="00BF1F35" w:rsidP="00BF0BD4" w14:paraId="3330A11C" w14:textId="27B0CEF3">
            <w:r w:rsidRPr="00BF1F35">
              <w:t>NRT</w:t>
            </w:r>
            <w:r w:rsidRPr="00BF1F35" w:rsidR="008F2E71">
              <w:t xml:space="preserve"> </w:t>
            </w:r>
            <w:r w:rsidRPr="00BF1F35">
              <w:t>project</w:t>
            </w:r>
            <w:r w:rsidRPr="00BF1F35" w:rsidR="008F2E71">
              <w:t xml:space="preserve"> </w:t>
            </w:r>
            <w:r w:rsidRPr="00BF1F35">
              <w:t>provides</w:t>
            </w:r>
            <w:r w:rsidRPr="00BF1F35" w:rsidR="008F2E71">
              <w:t xml:space="preserve"> </w:t>
            </w:r>
            <w:r w:rsidRPr="00BF1F35">
              <w:t>subaward</w:t>
            </w:r>
            <w:r w:rsidRPr="00BF1F35" w:rsidR="008F2E71">
              <w:t xml:space="preserve"> </w:t>
            </w:r>
            <w:r w:rsidRPr="00BF1F35">
              <w:t>to</w:t>
            </w:r>
            <w:r w:rsidRPr="00BF1F35" w:rsidR="008F2E71">
              <w:t xml:space="preserve"> </w:t>
            </w:r>
            <w:r w:rsidRPr="00BF1F35" w:rsidR="00BB3758">
              <w:t xml:space="preserve">partner </w:t>
            </w:r>
            <w:r w:rsidRPr="00BF1F35">
              <w:t>for</w:t>
            </w:r>
            <w:r w:rsidRPr="00BF1F35" w:rsidR="008F2E71">
              <w:t xml:space="preserve"> </w:t>
            </w:r>
            <w:r w:rsidRPr="00BF1F35">
              <w:t>the</w:t>
            </w:r>
            <w:r w:rsidRPr="00BF1F35" w:rsidR="008F2E71">
              <w:t xml:space="preserve"> </w:t>
            </w:r>
            <w:r w:rsidRPr="00BF1F35">
              <w:t>purposes</w:t>
            </w:r>
            <w:r w:rsidRPr="00BF1F35" w:rsidR="008F2E71">
              <w:t xml:space="preserve"> </w:t>
            </w:r>
            <w:r w:rsidRPr="00BF1F35">
              <w:t>of</w:t>
            </w:r>
            <w:r w:rsidRPr="00BF1F35" w:rsidR="008F2E71">
              <w:t xml:space="preserve"> </w:t>
            </w:r>
            <w:r w:rsidRPr="00BF1F35">
              <w:t>providing</w:t>
            </w:r>
            <w:r w:rsidRPr="00BF1F35" w:rsidR="008F2E71">
              <w:t xml:space="preserve"> </w:t>
            </w:r>
            <w:r w:rsidRPr="00BF1F35">
              <w:t>services</w:t>
            </w:r>
            <w:r w:rsidRPr="00BF1F35" w:rsidR="008F2E71">
              <w:t xml:space="preserve"> </w:t>
            </w:r>
            <w:r w:rsidRPr="00BF1F35">
              <w:t>or</w:t>
            </w:r>
            <w:r w:rsidRPr="00BF1F35" w:rsidR="008F2E71">
              <w:t xml:space="preserve"> </w:t>
            </w:r>
            <w:r w:rsidRPr="00BF1F35">
              <w:t>support</w:t>
            </w:r>
            <w:r w:rsidRPr="00BF1F35" w:rsidR="008F2E71">
              <w:t xml:space="preserve"> </w:t>
            </w:r>
            <w:r w:rsidRPr="00BF1F35">
              <w:t>to</w:t>
            </w:r>
            <w:r w:rsidRPr="00BF1F35" w:rsidR="008F2E71">
              <w:t xml:space="preserve"> </w:t>
            </w:r>
            <w:r w:rsidRPr="00BF1F35">
              <w:t>NRT</w:t>
            </w:r>
            <w:r w:rsidRPr="00BF1F35" w:rsidR="008F2E71">
              <w:t xml:space="preserve"> </w:t>
            </w:r>
            <w:r w:rsidRPr="00BF1F35">
              <w:t>trainees.</w:t>
            </w:r>
          </w:p>
        </w:tc>
      </w:tr>
      <w:tr w14:paraId="2B9947B4" w14:textId="77777777" w:rsidTr="00A27C55">
        <w:tblPrEx>
          <w:tblW w:w="9350" w:type="dxa"/>
          <w:tblCellMar>
            <w:left w:w="0" w:type="dxa"/>
          </w:tblCellMar>
          <w:tblLook w:val="04A0"/>
        </w:tblPrEx>
        <w:trPr>
          <w:trHeight w:val="432"/>
        </w:trPr>
        <w:tc>
          <w:tcPr>
            <w:tcW w:w="432" w:type="dxa"/>
            <w:vAlign w:val="center"/>
          </w:tcPr>
          <w:p w:rsidR="000458EA" w:rsidRPr="00BF1F35" w:rsidP="00BF0BD4" w14:paraId="2F79851B" w14:textId="77777777"/>
        </w:tc>
        <w:tc>
          <w:tcPr>
            <w:tcW w:w="8918" w:type="dxa"/>
            <w:vAlign w:val="center"/>
          </w:tcPr>
          <w:p w:rsidR="000458EA" w:rsidRPr="00BF1F35" w:rsidP="00BF0BD4" w14:paraId="63F43B71" w14:textId="45001818">
            <w:pPr>
              <w:rPr>
                <w:b/>
                <w:bCs/>
              </w:rPr>
            </w:pPr>
            <w:r w:rsidRPr="00BF1F35">
              <w:rPr>
                <w:b/>
                <w:bCs/>
              </w:rPr>
              <w:t xml:space="preserve">Partner </w:t>
            </w:r>
            <w:r w:rsidRPr="00BF1F35">
              <w:rPr>
                <w:b/>
                <w:bCs/>
              </w:rPr>
              <w:t>Provides</w:t>
            </w:r>
            <w:r w:rsidRPr="00BF1F35" w:rsidR="008F2E71">
              <w:rPr>
                <w:b/>
                <w:bCs/>
              </w:rPr>
              <w:t xml:space="preserve"> </w:t>
            </w:r>
            <w:r w:rsidRPr="00BF1F35">
              <w:rPr>
                <w:b/>
                <w:bCs/>
              </w:rPr>
              <w:t>Funding</w:t>
            </w:r>
          </w:p>
        </w:tc>
      </w:tr>
      <w:tr w14:paraId="5CA78DD6" w14:textId="77777777" w:rsidTr="00A27C55">
        <w:tblPrEx>
          <w:tblW w:w="9350" w:type="dxa"/>
          <w:tblCellMar>
            <w:left w:w="0" w:type="dxa"/>
          </w:tblCellMar>
          <w:tblLook w:val="04A0"/>
        </w:tblPrEx>
        <w:trPr>
          <w:trHeight w:val="432"/>
        </w:trPr>
        <w:tc>
          <w:tcPr>
            <w:tcW w:w="432" w:type="dxa"/>
            <w:vAlign w:val="center"/>
          </w:tcPr>
          <w:p w:rsidR="000458EA" w:rsidRPr="00BF1F35" w:rsidP="00BF0BD4" w14:paraId="32607C37" w14:textId="77777777">
            <w:r w:rsidRPr="00BF1F35">
              <w:rPr>
                <w:rFonts w:ascii="Wingdings" w:eastAsia="Wingdings" w:hAnsi="Wingdings" w:cs="Wingdings"/>
              </w:rPr>
              <w:sym w:font="Wingdings" w:char="F06F"/>
            </w:r>
          </w:p>
        </w:tc>
        <w:tc>
          <w:tcPr>
            <w:tcW w:w="8918" w:type="dxa"/>
            <w:vAlign w:val="center"/>
          </w:tcPr>
          <w:p w:rsidR="000458EA" w:rsidRPr="00BF1F35" w:rsidP="00BF0BD4" w14:paraId="3A8A09D2" w14:textId="048137C4">
            <w:r w:rsidRPr="00BF1F35">
              <w:t>The p</w:t>
            </w:r>
            <w:r w:rsidRPr="00BF1F35" w:rsidR="00754BE7">
              <w:t xml:space="preserve">artner </w:t>
            </w:r>
            <w:r w:rsidRPr="00BF1F35">
              <w:t>provides</w:t>
            </w:r>
            <w:r w:rsidRPr="00BF1F35" w:rsidR="008F2E71">
              <w:t xml:space="preserve"> </w:t>
            </w:r>
            <w:r w:rsidRPr="00BF1F35">
              <w:t>funding</w:t>
            </w:r>
            <w:r w:rsidRPr="00BF1F35" w:rsidR="008F2E71">
              <w:t xml:space="preserve"> </w:t>
            </w:r>
            <w:r w:rsidRPr="00BF1F35">
              <w:t>to</w:t>
            </w:r>
            <w:r w:rsidRPr="00BF1F35" w:rsidR="008F2E71">
              <w:t xml:space="preserve"> </w:t>
            </w:r>
            <w:r w:rsidRPr="00BF1F35">
              <w:t>the</w:t>
            </w:r>
            <w:r w:rsidRPr="00BF1F35" w:rsidR="008F2E71">
              <w:t xml:space="preserve"> </w:t>
            </w:r>
            <w:r w:rsidRPr="00BF1F35">
              <w:t>NRT</w:t>
            </w:r>
            <w:r w:rsidRPr="00BF1F35" w:rsidR="008F2E71">
              <w:t xml:space="preserve"> </w:t>
            </w:r>
            <w:r w:rsidRPr="00BF1F35">
              <w:t>project</w:t>
            </w:r>
            <w:r w:rsidRPr="00BF1F35" w:rsidR="008F2E71">
              <w:t xml:space="preserve"> </w:t>
            </w:r>
            <w:r w:rsidRPr="00BF1F35">
              <w:t>specifically</w:t>
            </w:r>
            <w:r w:rsidRPr="00BF1F35" w:rsidR="008F2E71">
              <w:t xml:space="preserve"> </w:t>
            </w:r>
            <w:r w:rsidRPr="00BF1F35">
              <w:t>for</w:t>
            </w:r>
            <w:r w:rsidRPr="00BF1F35" w:rsidR="008F2E71">
              <w:t xml:space="preserve"> </w:t>
            </w:r>
            <w:r w:rsidRPr="00BF1F35">
              <w:t>NRT</w:t>
            </w:r>
            <w:r w:rsidRPr="00BF1F35" w:rsidR="008F2E71">
              <w:t xml:space="preserve"> </w:t>
            </w:r>
            <w:r w:rsidRPr="00BF1F35">
              <w:t>trainees</w:t>
            </w:r>
            <w:r w:rsidRPr="00BF1F35" w:rsidR="008F2E71">
              <w:t xml:space="preserve"> </w:t>
            </w:r>
            <w:r w:rsidRPr="00BF1F35">
              <w:t>in</w:t>
            </w:r>
            <w:r w:rsidRPr="00BF1F35" w:rsidR="008F2E71">
              <w:t xml:space="preserve"> </w:t>
            </w:r>
            <w:r w:rsidRPr="00BF1F35">
              <w:t>any</w:t>
            </w:r>
            <w:r w:rsidRPr="00BF1F35" w:rsidR="008F2E71">
              <w:t xml:space="preserve"> </w:t>
            </w:r>
            <w:r w:rsidRPr="00BF1F35">
              <w:t>way</w:t>
            </w:r>
            <w:r w:rsidRPr="00BF1F35" w:rsidR="008F2E71">
              <w:t xml:space="preserve"> </w:t>
            </w:r>
            <w:r w:rsidRPr="00BF1F35">
              <w:t>(e.g.,</w:t>
            </w:r>
            <w:r w:rsidRPr="00BF1F35" w:rsidR="008F2E71">
              <w:t xml:space="preserve"> </w:t>
            </w:r>
            <w:r w:rsidRPr="00BF1F35">
              <w:t>internships,</w:t>
            </w:r>
            <w:r w:rsidRPr="00BF1F35" w:rsidR="008F2E71">
              <w:t xml:space="preserve"> </w:t>
            </w:r>
            <w:r w:rsidRPr="00BF1F35">
              <w:t>travel,</w:t>
            </w:r>
            <w:r w:rsidRPr="00BF1F35" w:rsidR="008F2E71">
              <w:t xml:space="preserve"> </w:t>
            </w:r>
            <w:r w:rsidRPr="00BF1F35">
              <w:t>training).</w:t>
            </w:r>
          </w:p>
        </w:tc>
      </w:tr>
      <w:tr w14:paraId="16C11E1B" w14:textId="77777777" w:rsidTr="00A27C55">
        <w:tblPrEx>
          <w:tblW w:w="9350" w:type="dxa"/>
          <w:tblCellMar>
            <w:left w:w="0" w:type="dxa"/>
          </w:tblCellMar>
          <w:tblLook w:val="04A0"/>
        </w:tblPrEx>
        <w:trPr>
          <w:trHeight w:val="432"/>
        </w:trPr>
        <w:tc>
          <w:tcPr>
            <w:tcW w:w="432" w:type="dxa"/>
            <w:vAlign w:val="center"/>
          </w:tcPr>
          <w:p w:rsidR="000458EA" w:rsidRPr="00BF1F35" w:rsidP="00BF0BD4" w14:paraId="22F92EB3" w14:textId="77777777">
            <w:r w:rsidRPr="00BF1F35">
              <w:rPr>
                <w:rFonts w:ascii="Wingdings" w:eastAsia="Wingdings" w:hAnsi="Wingdings" w:cs="Wingdings"/>
              </w:rPr>
              <w:sym w:font="Wingdings" w:char="F06F"/>
            </w:r>
          </w:p>
        </w:tc>
        <w:tc>
          <w:tcPr>
            <w:tcW w:w="8918" w:type="dxa"/>
            <w:vAlign w:val="center"/>
          </w:tcPr>
          <w:p w:rsidR="000458EA" w:rsidRPr="00BF1F35" w:rsidP="00BF0BD4" w14:paraId="4C814857" w14:textId="02414AF1">
            <w:r w:rsidRPr="00BF1F35">
              <w:t>The p</w:t>
            </w:r>
            <w:r w:rsidRPr="00BF1F35" w:rsidR="00754BE7">
              <w:t xml:space="preserve">artner </w:t>
            </w:r>
            <w:r w:rsidRPr="00BF1F35">
              <w:t>provides</w:t>
            </w:r>
            <w:r w:rsidRPr="00BF1F35" w:rsidR="008F2E71">
              <w:t xml:space="preserve"> </w:t>
            </w:r>
            <w:r w:rsidRPr="00BF1F35">
              <w:t>funding</w:t>
            </w:r>
            <w:r w:rsidRPr="00BF1F35" w:rsidR="008F2E71">
              <w:t xml:space="preserve"> </w:t>
            </w:r>
            <w:r w:rsidRPr="00BF1F35">
              <w:t>to</w:t>
            </w:r>
            <w:r w:rsidRPr="00BF1F35" w:rsidR="008F2E71">
              <w:t xml:space="preserve"> </w:t>
            </w:r>
            <w:r w:rsidRPr="00BF1F35">
              <w:t>the</w:t>
            </w:r>
            <w:r w:rsidRPr="00BF1F35" w:rsidR="008F2E71">
              <w:t xml:space="preserve"> </w:t>
            </w:r>
            <w:r w:rsidRPr="00BF1F35">
              <w:t>NRT</w:t>
            </w:r>
            <w:r w:rsidRPr="00BF1F35" w:rsidR="008F2E71">
              <w:t xml:space="preserve"> </w:t>
            </w:r>
            <w:r w:rsidRPr="00BF1F35">
              <w:t>project</w:t>
            </w:r>
            <w:r w:rsidRPr="00BF1F35" w:rsidR="008F2E71">
              <w:t xml:space="preserve"> </w:t>
            </w:r>
            <w:r w:rsidRPr="00BF1F35">
              <w:t>for</w:t>
            </w:r>
            <w:r w:rsidRPr="00BF1F35" w:rsidR="008F2E71">
              <w:t xml:space="preserve"> </w:t>
            </w:r>
            <w:r w:rsidRPr="00BF1F35">
              <w:t>research,</w:t>
            </w:r>
            <w:r w:rsidRPr="00BF1F35" w:rsidR="008F2E71">
              <w:t xml:space="preserve"> </w:t>
            </w:r>
            <w:r w:rsidRPr="00BF1F35">
              <w:t>curriculum,</w:t>
            </w:r>
            <w:r w:rsidRPr="00BF1F35" w:rsidR="008F2E71">
              <w:t xml:space="preserve"> </w:t>
            </w:r>
            <w:r w:rsidRPr="00BF1F35">
              <w:t>or</w:t>
            </w:r>
            <w:r w:rsidRPr="00BF1F35" w:rsidR="008F2E71">
              <w:t xml:space="preserve"> </w:t>
            </w:r>
            <w:r w:rsidRPr="00BF1F35">
              <w:t>other</w:t>
            </w:r>
            <w:r w:rsidRPr="00BF1F35" w:rsidR="008F2E71">
              <w:t xml:space="preserve"> </w:t>
            </w:r>
            <w:r w:rsidRPr="00BF1F35">
              <w:t>project</w:t>
            </w:r>
            <w:r w:rsidRPr="00BF1F35" w:rsidR="008F2E71">
              <w:t xml:space="preserve"> </w:t>
            </w:r>
            <w:r w:rsidRPr="00BF1F35">
              <w:t>activities</w:t>
            </w:r>
            <w:r w:rsidRPr="00BF1F35" w:rsidR="008F2E71">
              <w:t xml:space="preserve"> </w:t>
            </w:r>
            <w:r w:rsidRPr="00BF1F35">
              <w:t>but</w:t>
            </w:r>
            <w:r w:rsidRPr="00BF1F35" w:rsidR="008F2E71">
              <w:t xml:space="preserve"> </w:t>
            </w:r>
            <w:r w:rsidRPr="00BF1F35">
              <w:t>not</w:t>
            </w:r>
            <w:r w:rsidRPr="00BF1F35" w:rsidR="008F2E71">
              <w:t xml:space="preserve"> </w:t>
            </w:r>
            <w:r w:rsidRPr="00BF1F35">
              <w:t>directly</w:t>
            </w:r>
            <w:r w:rsidRPr="00BF1F35" w:rsidR="008F2E71">
              <w:t xml:space="preserve"> </w:t>
            </w:r>
            <w:r w:rsidRPr="00BF1F35">
              <w:t>for</w:t>
            </w:r>
            <w:r w:rsidRPr="00BF1F35" w:rsidR="008F2E71">
              <w:t xml:space="preserve"> </w:t>
            </w:r>
            <w:r w:rsidRPr="00BF1F35">
              <w:t>trainees.</w:t>
            </w:r>
          </w:p>
        </w:tc>
      </w:tr>
      <w:tr w14:paraId="15138752" w14:textId="77777777" w:rsidTr="00A27C55">
        <w:tblPrEx>
          <w:tblW w:w="9350" w:type="dxa"/>
          <w:tblCellMar>
            <w:left w:w="0" w:type="dxa"/>
          </w:tblCellMar>
          <w:tblLook w:val="04A0"/>
        </w:tblPrEx>
        <w:trPr>
          <w:trHeight w:val="432"/>
        </w:trPr>
        <w:tc>
          <w:tcPr>
            <w:tcW w:w="432" w:type="dxa"/>
            <w:vAlign w:val="center"/>
          </w:tcPr>
          <w:p w:rsidR="000458EA" w:rsidRPr="00BF1F35" w:rsidP="00BF0BD4" w14:paraId="09ACA5E3" w14:textId="77777777"/>
        </w:tc>
        <w:tc>
          <w:tcPr>
            <w:tcW w:w="8918" w:type="dxa"/>
            <w:vAlign w:val="center"/>
          </w:tcPr>
          <w:p w:rsidR="000458EA" w:rsidRPr="00BF1F35" w:rsidP="00BF0BD4" w14:paraId="3F64B228" w14:textId="77777777">
            <w:pPr>
              <w:rPr>
                <w:b/>
                <w:bCs/>
              </w:rPr>
            </w:pPr>
            <w:r w:rsidRPr="00BF1F35">
              <w:rPr>
                <w:b/>
                <w:bCs/>
              </w:rPr>
              <w:t>Other</w:t>
            </w:r>
          </w:p>
        </w:tc>
      </w:tr>
      <w:tr w14:paraId="3F5C7DB8" w14:textId="77777777" w:rsidTr="00A27C55">
        <w:tblPrEx>
          <w:tblW w:w="9350" w:type="dxa"/>
          <w:tblCellMar>
            <w:left w:w="0" w:type="dxa"/>
          </w:tblCellMar>
          <w:tblLook w:val="04A0"/>
        </w:tblPrEx>
        <w:trPr>
          <w:trHeight w:val="432"/>
        </w:trPr>
        <w:tc>
          <w:tcPr>
            <w:tcW w:w="432" w:type="dxa"/>
            <w:vAlign w:val="center"/>
          </w:tcPr>
          <w:p w:rsidR="000458EA" w:rsidRPr="00BF1F35" w:rsidP="00BF0BD4" w14:paraId="478D7D9C" w14:textId="77777777">
            <w:r w:rsidRPr="00BF1F35">
              <w:rPr>
                <w:rFonts w:ascii="Wingdings" w:eastAsia="Wingdings" w:hAnsi="Wingdings" w:cs="Wingdings"/>
              </w:rPr>
              <w:sym w:font="Wingdings" w:char="F06F"/>
            </w:r>
          </w:p>
        </w:tc>
        <w:tc>
          <w:tcPr>
            <w:tcW w:w="8918" w:type="dxa"/>
            <w:vAlign w:val="center"/>
          </w:tcPr>
          <w:p w:rsidR="000458EA" w:rsidRPr="00BF1F35" w:rsidP="00BF0BD4" w14:paraId="1A18AAC8" w14:textId="6FB4FC39">
            <w:r w:rsidRPr="00BF1F35">
              <w:t>Other</w:t>
            </w:r>
            <w:r w:rsidRPr="00BF1F35" w:rsidR="003D6A18">
              <w:t xml:space="preserve"> </w:t>
            </w:r>
            <w:r w:rsidRPr="00BF1F35" w:rsidR="003D6A18">
              <w:rPr>
                <w:i/>
                <w:color w:val="FF0000"/>
              </w:rPr>
              <w:t xml:space="preserve">{Skip Ref </w:t>
            </w:r>
            <w:r w:rsidRPr="00BF1F35" w:rsidR="00C17B86">
              <w:rPr>
                <w:i/>
                <w:color w:val="FF0000"/>
              </w:rPr>
              <w:t>C</w:t>
            </w:r>
            <w:r w:rsidRPr="00BF1F35" w:rsidR="003D6A18">
              <w:rPr>
                <w:i/>
                <w:color w:val="FF0000"/>
              </w:rPr>
              <w:t>}</w:t>
            </w:r>
          </w:p>
        </w:tc>
      </w:tr>
    </w:tbl>
    <w:p w:rsidR="00A27C55" w:rsidRPr="00BF1F35" w:rsidP="00B923A0" w14:paraId="19A471A6" w14:textId="7C0CAECA">
      <w:pPr>
        <w:pStyle w:val="Heading6"/>
      </w:pPr>
      <w:r w:rsidRPr="00BF1F35">
        <w:t xml:space="preserve">If </w:t>
      </w:r>
      <w:r w:rsidRPr="00BF1F35" w:rsidR="00C17B86">
        <w:t>o</w:t>
      </w:r>
      <w:r w:rsidRPr="00BF1F35">
        <w:t>ther, please specify:</w:t>
      </w:r>
    </w:p>
    <w:p w:rsidR="00A27C55" w:rsidRPr="00BF1F35" w:rsidP="00A27C55" w14:paraId="32EE335C" w14:textId="7C73B114">
      <w:pPr>
        <w:rPr>
          <w:i/>
          <w:color w:val="FF0000"/>
        </w:rPr>
      </w:pPr>
      <w:r w:rsidRPr="00BF1F35">
        <w:rPr>
          <w:i/>
          <w:color w:val="FF0000"/>
        </w:rPr>
        <w:t xml:space="preserve">{Skip if </w:t>
      </w:r>
      <w:r w:rsidRPr="00BF1F35" w:rsidR="00C17B86">
        <w:rPr>
          <w:i/>
          <w:color w:val="FF0000"/>
        </w:rPr>
        <w:t>C</w:t>
      </w:r>
      <w:r w:rsidRPr="00BF1F35">
        <w:rPr>
          <w:i/>
          <w:color w:val="FF0000"/>
        </w:rPr>
        <w:t xml:space="preserve"> is unchecked}</w:t>
      </w:r>
    </w:p>
    <w:tbl>
      <w:tblPr>
        <w:tblStyle w:val="TableGrid"/>
        <w:tblW w:w="0" w:type="auto"/>
        <w:tblCellMar>
          <w:left w:w="0" w:type="dxa"/>
        </w:tblCellMar>
        <w:tblLook w:val="04A0"/>
      </w:tblPr>
      <w:tblGrid>
        <w:gridCol w:w="9350"/>
      </w:tblGrid>
      <w:tr w14:paraId="1A80511E" w14:textId="77777777" w:rsidTr="002C58F5">
        <w:tblPrEx>
          <w:tblW w:w="0" w:type="auto"/>
          <w:tblCellMar>
            <w:left w:w="0" w:type="dxa"/>
          </w:tblCellMar>
          <w:tblLook w:val="04A0"/>
        </w:tblPrEx>
        <w:trPr>
          <w:trHeight w:val="432"/>
        </w:trPr>
        <w:tc>
          <w:tcPr>
            <w:tcW w:w="9350" w:type="dxa"/>
            <w:vAlign w:val="center"/>
          </w:tcPr>
          <w:p w:rsidR="00A27C55" w:rsidRPr="00BF1F35" w:rsidP="002C58F5" w14:paraId="4A4A2BD4" w14:textId="77777777"/>
        </w:tc>
      </w:tr>
    </w:tbl>
    <w:p w:rsidR="00C17B86" w:rsidRPr="00BF1F35" w:rsidP="000458EA" w14:paraId="781439BD" w14:textId="77777777"/>
    <w:p w:rsidR="000458EA" w:rsidRPr="00BF1F35" w:rsidP="000458EA" w14:paraId="3D4EEB88" w14:textId="3CC8A2A4">
      <w:r w:rsidRPr="00BF1F35">
        <w:br w:type="page"/>
      </w:r>
    </w:p>
    <w:p w:rsidR="000458EA" w:rsidRPr="00BF1F35" w:rsidP="00072565" w14:paraId="17AE9F58" w14:textId="0F5100BB">
      <w:pPr>
        <w:pStyle w:val="Heading4"/>
      </w:pPr>
      <w:bookmarkStart w:id="75" w:name="_Toc74633353"/>
      <w:bookmarkStart w:id="76" w:name="_Toc76464161"/>
      <w:bookmarkStart w:id="77" w:name="_Toc80611458"/>
      <w:bookmarkStart w:id="78" w:name="_Toc163807681"/>
      <w:r w:rsidRPr="00BF1F35">
        <w:t xml:space="preserve">Add / Edit </w:t>
      </w:r>
      <w:r w:rsidRPr="00BF1F35">
        <w:t>Corporate</w:t>
      </w:r>
      <w:r w:rsidRPr="00BF1F35" w:rsidR="008F2E71">
        <w:t xml:space="preserve"> </w:t>
      </w:r>
      <w:r w:rsidRPr="00BF1F35">
        <w:t>or</w:t>
      </w:r>
      <w:r w:rsidRPr="00BF1F35" w:rsidR="008F2E71">
        <w:t xml:space="preserve"> </w:t>
      </w:r>
      <w:r w:rsidRPr="00BF1F35">
        <w:t>Industrial</w:t>
      </w:r>
      <w:r w:rsidRPr="00BF1F35" w:rsidR="008F2E71">
        <w:t xml:space="preserve"> </w:t>
      </w:r>
      <w:r w:rsidRPr="00BF1F35">
        <w:t>Partner</w:t>
      </w:r>
      <w:bookmarkEnd w:id="75"/>
      <w:bookmarkEnd w:id="76"/>
      <w:bookmarkEnd w:id="77"/>
      <w:bookmarkEnd w:id="78"/>
    </w:p>
    <w:p w:rsidR="000458EA" w:rsidRPr="00BF1F35" w:rsidP="009118A5" w14:paraId="2123ABC4" w14:textId="342CF35F">
      <w:pPr>
        <w:pStyle w:val="Heading6"/>
      </w:pPr>
      <w:r w:rsidRPr="00BF1F35">
        <w:t>Business</w:t>
      </w:r>
      <w:r w:rsidRPr="00BF1F35" w:rsidR="008F2E71">
        <w:t xml:space="preserve"> </w:t>
      </w:r>
      <w:r w:rsidRPr="00BF1F35" w:rsidR="00387B78">
        <w:t>n</w:t>
      </w:r>
      <w:r w:rsidRPr="00BF1F35">
        <w:t>ame</w:t>
      </w:r>
    </w:p>
    <w:p w:rsidR="00D50208" w:rsidRPr="00BF1F35" w:rsidP="00D50208" w14:paraId="11680D25" w14:textId="5FCCFFA2">
      <w:r w:rsidRPr="00BF1F35">
        <w:rPr>
          <w:color w:val="E36C0A" w:themeColor="accent6" w:themeShade="BF"/>
        </w:rPr>
        <w:t>[Copied]</w:t>
      </w:r>
    </w:p>
    <w:p w:rsidR="000458EA" w:rsidRPr="00BF1F35" w:rsidP="000458EA" w14:paraId="70814BE7" w14:textId="57A4EA89">
      <w:pPr>
        <w:rPr>
          <w:rStyle w:val="Emphasis"/>
        </w:rPr>
      </w:pPr>
      <w:r w:rsidRPr="00BF1F35">
        <w:rPr>
          <w:rStyle w:val="Emphasis"/>
        </w:rPr>
        <w:t>Limit</w:t>
      </w:r>
      <w:r w:rsidRPr="00BF1F35" w:rsidR="008F2E71">
        <w:rPr>
          <w:rStyle w:val="Emphasis"/>
        </w:rPr>
        <w:t xml:space="preserve"> </w:t>
      </w:r>
      <w:r w:rsidRPr="00BF1F35">
        <w:rPr>
          <w:rStyle w:val="Emphasis"/>
        </w:rPr>
        <w:t>200</w:t>
      </w:r>
      <w:r w:rsidRPr="00BF1F35" w:rsidR="008F2E71">
        <w:rPr>
          <w:rStyle w:val="Emphasis"/>
        </w:rPr>
        <w:t xml:space="preserve"> </w:t>
      </w:r>
      <w:r w:rsidRPr="00BF1F35">
        <w:rPr>
          <w:rStyle w:val="Emphasis"/>
        </w:rPr>
        <w:t>characters</w:t>
      </w:r>
    </w:p>
    <w:tbl>
      <w:tblPr>
        <w:tblStyle w:val="TableGrid"/>
        <w:tblW w:w="0" w:type="auto"/>
        <w:tblCellMar>
          <w:left w:w="0" w:type="dxa"/>
        </w:tblCellMar>
        <w:tblLook w:val="04A0"/>
      </w:tblPr>
      <w:tblGrid>
        <w:gridCol w:w="9350"/>
      </w:tblGrid>
      <w:tr w14:paraId="4808CA39" w14:textId="77777777" w:rsidTr="2DC1B94E">
        <w:tblPrEx>
          <w:tblW w:w="0" w:type="auto"/>
          <w:tblCellMar>
            <w:left w:w="0" w:type="dxa"/>
          </w:tblCellMar>
          <w:tblLook w:val="04A0"/>
        </w:tblPrEx>
        <w:trPr>
          <w:trHeight w:val="432"/>
        </w:trPr>
        <w:tc>
          <w:tcPr>
            <w:tcW w:w="9350" w:type="dxa"/>
            <w:vAlign w:val="center"/>
          </w:tcPr>
          <w:p w:rsidR="000458EA" w:rsidRPr="00BF1F35" w:rsidP="00BF0BD4" w14:paraId="2B49C49F" w14:textId="77777777"/>
        </w:tc>
      </w:tr>
    </w:tbl>
    <w:p w:rsidR="000458EA" w:rsidRPr="00BF1F35" w:rsidP="00D10048" w14:paraId="660904AD" w14:textId="4F0FA332">
      <w:pPr>
        <w:pStyle w:val="Heading6"/>
      </w:pPr>
      <w:r w:rsidRPr="00BF1F35">
        <w:t>Corporate</w:t>
      </w:r>
      <w:r w:rsidRPr="00BF1F35" w:rsidR="008F2E71">
        <w:t xml:space="preserve"> </w:t>
      </w:r>
      <w:r w:rsidRPr="00BF1F35" w:rsidR="00387B78">
        <w:t>h</w:t>
      </w:r>
      <w:r w:rsidRPr="00BF1F35" w:rsidR="00D10048">
        <w:t>eadquarters</w:t>
      </w:r>
    </w:p>
    <w:p w:rsidR="00D50208" w:rsidRPr="00BF1F35" w:rsidP="00D50208" w14:paraId="4E754E20" w14:textId="0542F014">
      <w:r w:rsidRPr="00BF1F35">
        <w:rPr>
          <w:color w:val="E36C0A" w:themeColor="accent6" w:themeShade="BF"/>
        </w:rPr>
        <w:t>[Copied]</w:t>
      </w:r>
    </w:p>
    <w:p w:rsidR="000458EA" w:rsidRPr="00BF1F35" w:rsidP="000458EA" w14:paraId="03054196" w14:textId="64F556E4">
      <w:pPr>
        <w:rPr>
          <w:i/>
        </w:rPr>
      </w:pPr>
      <w:r w:rsidRPr="00BF1F35">
        <w:rPr>
          <w:i/>
        </w:rPr>
        <w:t>Select</w:t>
      </w:r>
      <w:r w:rsidRPr="00BF1F35" w:rsidR="008F2E71">
        <w:rPr>
          <w:i/>
        </w:rPr>
        <w:t xml:space="preserve"> </w:t>
      </w:r>
      <w:r w:rsidRPr="00BF1F35">
        <w:rPr>
          <w:i/>
        </w:rPr>
        <w:t>one.</w:t>
      </w:r>
    </w:p>
    <w:p w:rsidR="000458EA" w:rsidRPr="00BF1F35" w:rsidP="000458EA" w14:paraId="7BB1B7B5" w14:textId="77777777">
      <w:r w:rsidRPr="00BF1F35">
        <w:rPr>
          <w:rStyle w:val="Emphasis"/>
        </w:rPr>
        <w:t>Required</w:t>
      </w: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tblPr>
      <w:tblGrid>
        <w:gridCol w:w="424"/>
        <w:gridCol w:w="8936"/>
      </w:tblGrid>
      <w:tr w14:paraId="4575E6B4" w14:textId="77777777" w:rsidTr="003D6A18">
        <w:tblPrEx>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tblPrEx>
        <w:trPr>
          <w:trHeight w:val="432"/>
        </w:trPr>
        <w:tc>
          <w:tcPr>
            <w:tcW w:w="424" w:type="dxa"/>
            <w:vAlign w:val="center"/>
          </w:tcPr>
          <w:p w:rsidR="000458EA" w:rsidRPr="00BF1F35" w:rsidP="00BF0BD4" w14:paraId="6BE19F01" w14:textId="77777777">
            <w:r w:rsidRPr="00BF1F35">
              <w:rPr>
                <w:rFonts w:ascii="Wingdings" w:eastAsia="Wingdings" w:hAnsi="Wingdings" w:cs="Wingdings"/>
              </w:rPr>
              <w:sym w:font="Wingdings" w:char="F0A1"/>
            </w:r>
          </w:p>
        </w:tc>
        <w:tc>
          <w:tcPr>
            <w:tcW w:w="8936" w:type="dxa"/>
            <w:vAlign w:val="center"/>
          </w:tcPr>
          <w:p w:rsidR="000458EA" w:rsidRPr="00BF1F35" w:rsidP="00BF0BD4" w14:paraId="499DCAB2" w14:textId="04EBAC0E">
            <w:r w:rsidRPr="00BF1F35">
              <w:t>U.S.-based</w:t>
            </w:r>
            <w:r w:rsidRPr="00BF1F35" w:rsidR="008F2E71">
              <w:t xml:space="preserve"> </w:t>
            </w:r>
            <w:r w:rsidRPr="00BF1F35">
              <w:t>company</w:t>
            </w:r>
          </w:p>
        </w:tc>
      </w:tr>
      <w:tr w14:paraId="2E4B0941" w14:textId="77777777" w:rsidTr="003D6A18">
        <w:tblPrEx>
          <w:tblW w:w="9360" w:type="dxa"/>
          <w:tblCellMar>
            <w:left w:w="0" w:type="dxa"/>
          </w:tblCellMar>
          <w:tblLook w:val="04A0"/>
        </w:tblPrEx>
        <w:trPr>
          <w:trHeight w:val="432"/>
        </w:trPr>
        <w:tc>
          <w:tcPr>
            <w:tcW w:w="424" w:type="dxa"/>
            <w:vAlign w:val="center"/>
          </w:tcPr>
          <w:p w:rsidR="000458EA" w:rsidRPr="00BF1F35" w:rsidP="00BF0BD4" w14:paraId="572071A3" w14:textId="77777777">
            <w:r w:rsidRPr="00BF1F35">
              <w:rPr>
                <w:rFonts w:ascii="Wingdings" w:eastAsia="Wingdings" w:hAnsi="Wingdings" w:cs="Wingdings"/>
              </w:rPr>
              <w:sym w:font="Wingdings" w:char="F0A1"/>
            </w:r>
          </w:p>
        </w:tc>
        <w:tc>
          <w:tcPr>
            <w:tcW w:w="8936" w:type="dxa"/>
            <w:vAlign w:val="center"/>
          </w:tcPr>
          <w:p w:rsidR="000458EA" w:rsidRPr="00BF1F35" w:rsidP="00BF0BD4" w14:paraId="12B469C9" w14:textId="51FB8089">
            <w:r w:rsidRPr="00BF1F35">
              <w:t>Foreign-based</w:t>
            </w:r>
            <w:r w:rsidRPr="00BF1F35" w:rsidR="008F2E71">
              <w:t xml:space="preserve"> </w:t>
            </w:r>
            <w:r w:rsidRPr="00BF1F35">
              <w:t>company</w:t>
            </w:r>
          </w:p>
        </w:tc>
      </w:tr>
    </w:tbl>
    <w:p w:rsidR="00722C31" w:rsidRPr="00BF1F35" w:rsidP="00722C31" w14:paraId="7FF0B814" w14:textId="7B45EADD">
      <w:pPr>
        <w:pStyle w:val="Heading6"/>
      </w:pPr>
      <w:r w:rsidRPr="00BF1F35">
        <w:t>Please</w:t>
      </w:r>
      <w:r w:rsidRPr="00BF1F35" w:rsidR="008F2E71">
        <w:t xml:space="preserve"> </w:t>
      </w:r>
      <w:r w:rsidRPr="00BF1F35">
        <w:t>select</w:t>
      </w:r>
      <w:r w:rsidRPr="00BF1F35" w:rsidR="008F2E71">
        <w:t xml:space="preserve"> </w:t>
      </w:r>
      <w:r w:rsidRPr="00BF1F35">
        <w:t>the</w:t>
      </w:r>
      <w:r w:rsidRPr="00BF1F35" w:rsidR="008F2E71">
        <w:t xml:space="preserve"> </w:t>
      </w:r>
      <w:r w:rsidRPr="00BF1F35">
        <w:t>sector</w:t>
      </w:r>
      <w:r w:rsidRPr="00BF1F35" w:rsidR="008F2E71">
        <w:t xml:space="preserve"> </w:t>
      </w:r>
      <w:r w:rsidRPr="00BF1F35">
        <w:t>that</w:t>
      </w:r>
      <w:r w:rsidRPr="00BF1F35" w:rsidR="008F2E71">
        <w:t xml:space="preserve"> </w:t>
      </w:r>
      <w:r w:rsidRPr="00BF1F35">
        <w:t>best</w:t>
      </w:r>
      <w:r w:rsidRPr="00BF1F35" w:rsidR="008F2E71">
        <w:t xml:space="preserve"> </w:t>
      </w:r>
      <w:r w:rsidRPr="00BF1F35">
        <w:t>describes</w:t>
      </w:r>
      <w:r w:rsidRPr="00BF1F35" w:rsidR="008F2E71">
        <w:t xml:space="preserve"> </w:t>
      </w:r>
      <w:r w:rsidRPr="00BF1F35">
        <w:t>the</w:t>
      </w:r>
      <w:r w:rsidRPr="00BF1F35" w:rsidR="008F2E71">
        <w:t xml:space="preserve"> </w:t>
      </w:r>
      <w:r w:rsidRPr="00BF1F35">
        <w:t>business</w:t>
      </w:r>
      <w:r w:rsidRPr="00BF1F35" w:rsidR="008F2E71">
        <w:t xml:space="preserve"> </w:t>
      </w:r>
      <w:r w:rsidRPr="00BF1F35">
        <w:t>of</w:t>
      </w:r>
      <w:r w:rsidRPr="00BF1F35" w:rsidR="008F2E71">
        <w:t xml:space="preserve"> </w:t>
      </w:r>
      <w:r w:rsidRPr="00BF1F35">
        <w:t>your</w:t>
      </w:r>
      <w:r w:rsidRPr="00BF1F35" w:rsidR="008F2E71">
        <w:t xml:space="preserve"> </w:t>
      </w:r>
      <w:r w:rsidRPr="00BF1F35">
        <w:t>corporate</w:t>
      </w:r>
      <w:r w:rsidRPr="00BF1F35" w:rsidR="008F2E71">
        <w:t xml:space="preserve"> </w:t>
      </w:r>
      <w:r w:rsidRPr="00BF1F35">
        <w:t>partner</w:t>
      </w:r>
    </w:p>
    <w:p w:rsidR="000458EA" w:rsidRPr="00BF1F35" w:rsidP="000458EA" w14:paraId="4F63D8D5" w14:textId="15F555FE">
      <w:r w:rsidRPr="00BF1F35">
        <w:rPr>
          <w:i/>
        </w:rPr>
        <w:t>Select</w:t>
      </w:r>
      <w:r w:rsidRPr="00BF1F35" w:rsidR="008F2E71">
        <w:rPr>
          <w:i/>
        </w:rPr>
        <w:t xml:space="preserve"> </w:t>
      </w:r>
      <w:r w:rsidRPr="00BF1F35">
        <w:rPr>
          <w:i/>
        </w:rPr>
        <w:t>one.</w:t>
      </w:r>
    </w:p>
    <w:p w:rsidR="000458EA" w:rsidRPr="00BF1F35" w:rsidP="7FF2A80D" w14:paraId="44824A68" w14:textId="77777777">
      <w:pPr>
        <w:rPr>
          <w:rStyle w:val="Emphasis"/>
        </w:rPr>
      </w:pPr>
      <w:r w:rsidRPr="00BF1F35">
        <w:rPr>
          <w:rStyle w:val="Emphasis"/>
        </w:rPr>
        <w:t>Required</w:t>
      </w:r>
    </w:p>
    <w:p w:rsidR="00D50208" w:rsidRPr="00BF1F35" w:rsidP="7FF2A80D" w14:paraId="620CF8ED" w14:textId="26B67E2E">
      <w:pPr>
        <w:rPr>
          <w:i/>
          <w:iCs/>
        </w:rPr>
      </w:pPr>
      <w:r w:rsidRPr="00BF1F35">
        <w:rPr>
          <w:color w:val="E36C0A" w:themeColor="accent6" w:themeShade="BF"/>
        </w:rPr>
        <w:t>[Copied]</w:t>
      </w:r>
    </w:p>
    <w:tbl>
      <w:tblPr>
        <w:tblStyle w:val="TableGrid"/>
        <w:tblW w:w="8403" w:type="dxa"/>
        <w:tblBorders>
          <w:top w:val="double" w:sz="4" w:space="0" w:color="auto"/>
          <w:left w:val="double" w:sz="4" w:space="0" w:color="auto"/>
          <w:bottom w:val="double" w:sz="4" w:space="0" w:color="auto"/>
          <w:right w:val="double" w:sz="4" w:space="0" w:color="auto"/>
          <w:insideH w:val="none" w:sz="0" w:space="0" w:color="auto"/>
          <w:insideV w:val="none" w:sz="0" w:space="0" w:color="auto"/>
        </w:tblBorders>
        <w:tblLayout w:type="fixed"/>
        <w:tblCellMar>
          <w:left w:w="0" w:type="dxa"/>
        </w:tblCellMar>
        <w:tblLook w:val="04A0"/>
      </w:tblPr>
      <w:tblGrid>
        <w:gridCol w:w="8403"/>
      </w:tblGrid>
      <w:tr w14:paraId="462B5161" w14:textId="77777777" w:rsidTr="30E41A4B">
        <w:tblPrEx>
          <w:tblW w:w="8403" w:type="dxa"/>
          <w:tblBorders>
            <w:top w:val="double" w:sz="4" w:space="0" w:color="auto"/>
            <w:left w:val="double" w:sz="4" w:space="0" w:color="auto"/>
            <w:bottom w:val="double" w:sz="4" w:space="0" w:color="auto"/>
            <w:right w:val="double" w:sz="4" w:space="0" w:color="auto"/>
            <w:insideH w:val="none" w:sz="0" w:space="0" w:color="auto"/>
            <w:insideV w:val="none" w:sz="0" w:space="0" w:color="auto"/>
          </w:tblBorders>
          <w:tblLayout w:type="fixed"/>
          <w:tblCellMar>
            <w:left w:w="0" w:type="dxa"/>
          </w:tblCellMar>
          <w:tblLook w:val="04A0"/>
        </w:tblPrEx>
        <w:trPr>
          <w:trHeight w:val="432"/>
        </w:trPr>
        <w:tc>
          <w:tcPr>
            <w:tcW w:w="8403" w:type="dxa"/>
            <w:vAlign w:val="center"/>
          </w:tcPr>
          <w:p w:rsidR="00534F48" w:rsidRPr="00BF1F35" w:rsidP="00BF0BD4" w14:paraId="5C79C299" w14:textId="4DF62D89">
            <w:r w:rsidRPr="00BF1F35">
              <w:rPr>
                <w:b/>
                <w:bCs/>
              </w:rPr>
              <w:t>Goods Producing</w:t>
            </w:r>
          </w:p>
        </w:tc>
      </w:tr>
      <w:tr w14:paraId="3AA49DE6" w14:textId="77777777" w:rsidTr="30E41A4B">
        <w:tblPrEx>
          <w:tblW w:w="8403" w:type="dxa"/>
          <w:tblLayout w:type="fixed"/>
          <w:tblCellMar>
            <w:left w:w="0" w:type="dxa"/>
          </w:tblCellMar>
          <w:tblLook w:val="04A0"/>
        </w:tblPrEx>
        <w:trPr>
          <w:trHeight w:val="432"/>
        </w:trPr>
        <w:tc>
          <w:tcPr>
            <w:tcW w:w="8403" w:type="dxa"/>
            <w:vAlign w:val="center"/>
          </w:tcPr>
          <w:p w:rsidR="00534F48" w:rsidRPr="00BF1F35" w:rsidP="00BF0BD4" w14:paraId="0941C163" w14:textId="7641A791">
            <w:r w:rsidRPr="00BF1F35">
              <w:t xml:space="preserve">Agriculture, forestry, </w:t>
            </w:r>
            <w:r w:rsidRPr="00BF1F35">
              <w:t>fishing</w:t>
            </w:r>
            <w:r w:rsidRPr="00BF1F35">
              <w:t xml:space="preserve"> and hunting</w:t>
            </w:r>
          </w:p>
        </w:tc>
      </w:tr>
      <w:tr w14:paraId="20940CB2" w14:textId="77777777" w:rsidTr="30E41A4B">
        <w:tblPrEx>
          <w:tblW w:w="8403" w:type="dxa"/>
          <w:tblLayout w:type="fixed"/>
          <w:tblCellMar>
            <w:left w:w="0" w:type="dxa"/>
          </w:tblCellMar>
          <w:tblLook w:val="04A0"/>
        </w:tblPrEx>
        <w:trPr>
          <w:trHeight w:val="432"/>
        </w:trPr>
        <w:tc>
          <w:tcPr>
            <w:tcW w:w="8403" w:type="dxa"/>
            <w:vAlign w:val="center"/>
          </w:tcPr>
          <w:p w:rsidR="00534F48" w:rsidRPr="00BF1F35" w:rsidP="00BF0BD4" w14:paraId="37F08110" w14:textId="77777777">
            <w:r w:rsidRPr="00BF1F35">
              <w:t>Construction</w:t>
            </w:r>
          </w:p>
        </w:tc>
      </w:tr>
      <w:tr w14:paraId="629A87AC" w14:textId="77777777" w:rsidTr="30E41A4B">
        <w:tblPrEx>
          <w:tblW w:w="8403" w:type="dxa"/>
          <w:tblLayout w:type="fixed"/>
          <w:tblCellMar>
            <w:left w:w="0" w:type="dxa"/>
          </w:tblCellMar>
          <w:tblLook w:val="04A0"/>
        </w:tblPrEx>
        <w:trPr>
          <w:trHeight w:val="432"/>
        </w:trPr>
        <w:tc>
          <w:tcPr>
            <w:tcW w:w="8403" w:type="dxa"/>
            <w:vAlign w:val="center"/>
          </w:tcPr>
          <w:p w:rsidR="00534F48" w:rsidRPr="00BF1F35" w:rsidP="00BF0BD4" w14:paraId="26493C49" w14:textId="77777777">
            <w:r w:rsidRPr="00BF1F35">
              <w:t>Manufacturing</w:t>
            </w:r>
          </w:p>
        </w:tc>
      </w:tr>
      <w:tr w14:paraId="4010A3A8" w14:textId="77777777" w:rsidTr="30E41A4B">
        <w:tblPrEx>
          <w:tblW w:w="8403" w:type="dxa"/>
          <w:tblLayout w:type="fixed"/>
          <w:tblCellMar>
            <w:left w:w="0" w:type="dxa"/>
          </w:tblCellMar>
          <w:tblLook w:val="04A0"/>
        </w:tblPrEx>
        <w:trPr>
          <w:trHeight w:val="432"/>
        </w:trPr>
        <w:tc>
          <w:tcPr>
            <w:tcW w:w="8403" w:type="dxa"/>
            <w:vAlign w:val="center"/>
          </w:tcPr>
          <w:p w:rsidR="00534F48" w:rsidRPr="00BF1F35" w:rsidP="00BF0BD4" w14:paraId="6EF17489" w14:textId="77777777">
            <w:r w:rsidRPr="00BF1F35">
              <w:t>Mining</w:t>
            </w:r>
          </w:p>
        </w:tc>
      </w:tr>
      <w:tr w14:paraId="18FF58F6" w14:textId="77777777" w:rsidTr="30E41A4B">
        <w:tblPrEx>
          <w:tblW w:w="8403" w:type="dxa"/>
          <w:tblLayout w:type="fixed"/>
          <w:tblCellMar>
            <w:left w:w="0" w:type="dxa"/>
          </w:tblCellMar>
          <w:tblLook w:val="04A0"/>
        </w:tblPrEx>
        <w:trPr>
          <w:trHeight w:val="432"/>
        </w:trPr>
        <w:tc>
          <w:tcPr>
            <w:tcW w:w="8403" w:type="dxa"/>
            <w:vAlign w:val="center"/>
          </w:tcPr>
          <w:p w:rsidR="00534F48" w:rsidRPr="00BF1F35" w:rsidP="00BF0BD4" w14:paraId="4D217E83" w14:textId="3E6FC619">
            <w:r w:rsidRPr="00BF1F35">
              <w:rPr>
                <w:b/>
                <w:bCs/>
              </w:rPr>
              <w:t>Service-Providing</w:t>
            </w:r>
          </w:p>
        </w:tc>
      </w:tr>
      <w:tr w14:paraId="5F8BD26A" w14:textId="77777777" w:rsidTr="30E41A4B">
        <w:tblPrEx>
          <w:tblW w:w="8403" w:type="dxa"/>
          <w:tblLayout w:type="fixed"/>
          <w:tblCellMar>
            <w:left w:w="0" w:type="dxa"/>
          </w:tblCellMar>
          <w:tblLook w:val="04A0"/>
        </w:tblPrEx>
        <w:trPr>
          <w:trHeight w:val="432"/>
        </w:trPr>
        <w:tc>
          <w:tcPr>
            <w:tcW w:w="8403" w:type="dxa"/>
            <w:vAlign w:val="center"/>
          </w:tcPr>
          <w:p w:rsidR="00534F48" w:rsidRPr="00BF1F35" w:rsidP="00BF0BD4" w14:paraId="22FD03E9" w14:textId="0639FD5A">
            <w:pPr>
              <w:tabs>
                <w:tab w:val="left" w:pos="720"/>
                <w:tab w:val="left" w:pos="1440"/>
                <w:tab w:val="left" w:pos="2160"/>
                <w:tab w:val="left" w:pos="2880"/>
              </w:tabs>
            </w:pPr>
            <w:r w:rsidRPr="00BF1F35">
              <w:t>Educational services</w:t>
            </w:r>
          </w:p>
        </w:tc>
      </w:tr>
      <w:tr w14:paraId="1F837C7D" w14:textId="77777777" w:rsidTr="30E41A4B">
        <w:tblPrEx>
          <w:tblW w:w="8403" w:type="dxa"/>
          <w:tblLayout w:type="fixed"/>
          <w:tblCellMar>
            <w:left w:w="0" w:type="dxa"/>
          </w:tblCellMar>
          <w:tblLook w:val="04A0"/>
        </w:tblPrEx>
        <w:trPr>
          <w:trHeight w:val="432"/>
        </w:trPr>
        <w:tc>
          <w:tcPr>
            <w:tcW w:w="8403" w:type="dxa"/>
            <w:vAlign w:val="center"/>
          </w:tcPr>
          <w:p w:rsidR="00534F48" w:rsidRPr="00BF1F35" w:rsidP="00BF0BD4" w14:paraId="29EA6077" w14:textId="4497C315">
            <w:r w:rsidRPr="00BF1F35">
              <w:t>Financial activity services</w:t>
            </w:r>
          </w:p>
        </w:tc>
      </w:tr>
      <w:tr w14:paraId="4D6D64AA" w14:textId="77777777" w:rsidTr="30E41A4B">
        <w:tblPrEx>
          <w:tblW w:w="8403" w:type="dxa"/>
          <w:tblLayout w:type="fixed"/>
          <w:tblCellMar>
            <w:left w:w="0" w:type="dxa"/>
          </w:tblCellMar>
          <w:tblLook w:val="04A0"/>
        </w:tblPrEx>
        <w:trPr>
          <w:trHeight w:val="432"/>
        </w:trPr>
        <w:tc>
          <w:tcPr>
            <w:tcW w:w="8403" w:type="dxa"/>
            <w:vAlign w:val="center"/>
          </w:tcPr>
          <w:p w:rsidR="00534F48" w:rsidRPr="00BF1F35" w:rsidP="00BF0BD4" w14:paraId="78F7971E" w14:textId="22BAFCF2">
            <w:r w:rsidRPr="00BF1F35">
              <w:t>Health care and social assistance services</w:t>
            </w:r>
          </w:p>
        </w:tc>
      </w:tr>
      <w:tr w14:paraId="142A7ADA" w14:textId="77777777" w:rsidTr="30E41A4B">
        <w:tblPrEx>
          <w:tblW w:w="8403" w:type="dxa"/>
          <w:tblLayout w:type="fixed"/>
          <w:tblCellMar>
            <w:left w:w="0" w:type="dxa"/>
          </w:tblCellMar>
          <w:tblLook w:val="04A0"/>
        </w:tblPrEx>
        <w:trPr>
          <w:trHeight w:val="432"/>
        </w:trPr>
        <w:tc>
          <w:tcPr>
            <w:tcW w:w="8403" w:type="dxa"/>
            <w:vAlign w:val="center"/>
          </w:tcPr>
          <w:p w:rsidR="00534F48" w:rsidRPr="00BF1F35" w:rsidP="00BF0BD4" w14:paraId="5463CFDF" w14:textId="177ADD45">
            <w:r w:rsidRPr="00BF1F35">
              <w:t>Information services</w:t>
            </w:r>
          </w:p>
        </w:tc>
      </w:tr>
      <w:tr w14:paraId="6D3E6AF7" w14:textId="77777777" w:rsidTr="30E41A4B">
        <w:tblPrEx>
          <w:tblW w:w="8403" w:type="dxa"/>
          <w:tblLayout w:type="fixed"/>
          <w:tblCellMar>
            <w:left w:w="0" w:type="dxa"/>
          </w:tblCellMar>
          <w:tblLook w:val="04A0"/>
        </w:tblPrEx>
        <w:trPr>
          <w:trHeight w:val="432"/>
        </w:trPr>
        <w:tc>
          <w:tcPr>
            <w:tcW w:w="8403" w:type="dxa"/>
            <w:vAlign w:val="center"/>
          </w:tcPr>
          <w:p w:rsidR="00534F48" w:rsidRPr="00BF1F35" w:rsidP="00BF0BD4" w14:paraId="6E4F24A9" w14:textId="51746587">
            <w:r w:rsidRPr="00BF1F35">
              <w:t>Leisure and hospitality services</w:t>
            </w:r>
          </w:p>
        </w:tc>
      </w:tr>
      <w:tr w14:paraId="5CDCC295" w14:textId="77777777" w:rsidTr="30E41A4B">
        <w:tblPrEx>
          <w:tblW w:w="8403" w:type="dxa"/>
          <w:tblLayout w:type="fixed"/>
          <w:tblCellMar>
            <w:left w:w="0" w:type="dxa"/>
          </w:tblCellMar>
          <w:tblLook w:val="04A0"/>
        </w:tblPrEx>
        <w:trPr>
          <w:trHeight w:val="432"/>
        </w:trPr>
        <w:tc>
          <w:tcPr>
            <w:tcW w:w="8403" w:type="dxa"/>
            <w:vAlign w:val="center"/>
          </w:tcPr>
          <w:p w:rsidR="00534F48" w:rsidRPr="00BF1F35" w:rsidP="00BF0BD4" w14:paraId="58D77628" w14:textId="1434772E">
            <w:r w:rsidRPr="00BF1F35">
              <w:t xml:space="preserve">Professional and business services </w:t>
            </w:r>
          </w:p>
        </w:tc>
      </w:tr>
      <w:tr w14:paraId="1234E1D8" w14:textId="77777777" w:rsidTr="30E41A4B">
        <w:tblPrEx>
          <w:tblW w:w="8403" w:type="dxa"/>
          <w:tblLayout w:type="fixed"/>
          <w:tblCellMar>
            <w:left w:w="0" w:type="dxa"/>
          </w:tblCellMar>
          <w:tblLook w:val="04A0"/>
        </w:tblPrEx>
        <w:trPr>
          <w:trHeight w:val="432"/>
        </w:trPr>
        <w:tc>
          <w:tcPr>
            <w:tcW w:w="8403" w:type="dxa"/>
            <w:vAlign w:val="center"/>
          </w:tcPr>
          <w:p w:rsidR="00534F48" w:rsidRPr="00BF1F35" w:rsidP="00BF0BD4" w14:paraId="1789880C" w14:textId="3DEB11CC">
            <w:r w:rsidRPr="00BF1F35">
              <w:t>Public administration</w:t>
            </w:r>
          </w:p>
        </w:tc>
      </w:tr>
      <w:tr w14:paraId="72DB1481" w14:textId="77777777" w:rsidTr="30E41A4B">
        <w:tblPrEx>
          <w:tblW w:w="8403" w:type="dxa"/>
          <w:tblLayout w:type="fixed"/>
          <w:tblCellMar>
            <w:left w:w="0" w:type="dxa"/>
          </w:tblCellMar>
          <w:tblLook w:val="04A0"/>
        </w:tblPrEx>
        <w:trPr>
          <w:trHeight w:val="432"/>
        </w:trPr>
        <w:tc>
          <w:tcPr>
            <w:tcW w:w="8403" w:type="dxa"/>
            <w:vAlign w:val="center"/>
          </w:tcPr>
          <w:p w:rsidR="00534F48" w:rsidRPr="00BF1F35" w:rsidP="00BF0BD4" w14:paraId="547A4CA4" w14:textId="15BFB033">
            <w:r w:rsidRPr="00BF1F35">
              <w:t>Utilities</w:t>
            </w:r>
          </w:p>
        </w:tc>
      </w:tr>
      <w:tr w14:paraId="67EC321C" w14:textId="77777777" w:rsidTr="30E41A4B">
        <w:tblPrEx>
          <w:tblW w:w="8403" w:type="dxa"/>
          <w:tblLayout w:type="fixed"/>
          <w:tblCellMar>
            <w:left w:w="0" w:type="dxa"/>
          </w:tblCellMar>
          <w:tblLook w:val="04A0"/>
        </w:tblPrEx>
        <w:trPr>
          <w:trHeight w:val="432"/>
        </w:trPr>
        <w:tc>
          <w:tcPr>
            <w:tcW w:w="8403" w:type="dxa"/>
            <w:vAlign w:val="center"/>
          </w:tcPr>
          <w:p w:rsidR="00534F48" w:rsidRPr="00BF1F35" w:rsidP="00BF0BD4" w14:paraId="730D7FC9" w14:textId="42C5C1A8">
            <w:r w:rsidRPr="00BF1F35">
              <w:t>Wholesale trade</w:t>
            </w:r>
          </w:p>
        </w:tc>
      </w:tr>
      <w:tr w14:paraId="3214681A" w14:textId="77777777" w:rsidTr="30E41A4B">
        <w:tblPrEx>
          <w:tblW w:w="8403" w:type="dxa"/>
          <w:tblLayout w:type="fixed"/>
          <w:tblCellMar>
            <w:left w:w="0" w:type="dxa"/>
          </w:tblCellMar>
          <w:tblLook w:val="04A0"/>
        </w:tblPrEx>
        <w:trPr>
          <w:trHeight w:val="432"/>
        </w:trPr>
        <w:tc>
          <w:tcPr>
            <w:tcW w:w="8403" w:type="dxa"/>
            <w:vAlign w:val="center"/>
          </w:tcPr>
          <w:p w:rsidR="00534F48" w:rsidRPr="00BF1F35" w:rsidP="00BF0BD4" w14:paraId="0E38BF6D" w14:textId="0ACBDADB">
            <w:r w:rsidRPr="00BF1F35">
              <w:t>Retail trade</w:t>
            </w:r>
          </w:p>
        </w:tc>
      </w:tr>
      <w:tr w14:paraId="7C723129" w14:textId="77777777" w:rsidTr="30E41A4B">
        <w:tblPrEx>
          <w:tblW w:w="8403" w:type="dxa"/>
          <w:tblLayout w:type="fixed"/>
          <w:tblCellMar>
            <w:left w:w="0" w:type="dxa"/>
          </w:tblCellMar>
          <w:tblLook w:val="04A0"/>
        </w:tblPrEx>
        <w:trPr>
          <w:trHeight w:val="432"/>
        </w:trPr>
        <w:tc>
          <w:tcPr>
            <w:tcW w:w="8403" w:type="dxa"/>
            <w:vAlign w:val="center"/>
          </w:tcPr>
          <w:p w:rsidR="00534F48" w:rsidRPr="00BF1F35" w:rsidP="00BF0BD4" w14:paraId="4D381B0A" w14:textId="7B001C7D">
            <w:r w:rsidRPr="00BF1F35">
              <w:t>Transportation and warehousing</w:t>
            </w:r>
          </w:p>
        </w:tc>
      </w:tr>
      <w:tr w14:paraId="167EA3CF" w14:textId="77777777" w:rsidTr="30E41A4B">
        <w:tblPrEx>
          <w:tblW w:w="8403" w:type="dxa"/>
          <w:tblLayout w:type="fixed"/>
          <w:tblCellMar>
            <w:left w:w="0" w:type="dxa"/>
          </w:tblCellMar>
          <w:tblLook w:val="04A0"/>
        </w:tblPrEx>
        <w:trPr>
          <w:trHeight w:val="432"/>
        </w:trPr>
        <w:tc>
          <w:tcPr>
            <w:tcW w:w="8403" w:type="dxa"/>
            <w:vAlign w:val="center"/>
          </w:tcPr>
          <w:p w:rsidR="00534F48" w:rsidRPr="00BF1F35" w:rsidP="00BF0BD4" w14:paraId="0CD9B197" w14:textId="34AB60C0">
            <w:r w:rsidRPr="00BF1F35">
              <w:t>Federal government</w:t>
            </w:r>
          </w:p>
        </w:tc>
      </w:tr>
      <w:tr w14:paraId="67091F67" w14:textId="77777777" w:rsidTr="30E41A4B">
        <w:tblPrEx>
          <w:tblW w:w="8403" w:type="dxa"/>
          <w:tblLayout w:type="fixed"/>
          <w:tblCellMar>
            <w:left w:w="0" w:type="dxa"/>
          </w:tblCellMar>
          <w:tblLook w:val="04A0"/>
        </w:tblPrEx>
        <w:trPr>
          <w:trHeight w:val="432"/>
        </w:trPr>
        <w:tc>
          <w:tcPr>
            <w:tcW w:w="8403" w:type="dxa"/>
            <w:vAlign w:val="center"/>
          </w:tcPr>
          <w:p w:rsidR="00534F48" w:rsidRPr="00BF1F35" w:rsidP="00BF0BD4" w14:paraId="6791FFA4" w14:textId="4DFF11D0">
            <w:r w:rsidRPr="00BF1F35">
              <w:t>State and local government</w:t>
            </w:r>
          </w:p>
        </w:tc>
      </w:tr>
      <w:tr w14:paraId="63252070" w14:textId="77777777" w:rsidTr="30E41A4B">
        <w:tblPrEx>
          <w:tblW w:w="8403" w:type="dxa"/>
          <w:tblLayout w:type="fixed"/>
          <w:tblCellMar>
            <w:left w:w="0" w:type="dxa"/>
          </w:tblCellMar>
          <w:tblLook w:val="04A0"/>
        </w:tblPrEx>
        <w:trPr>
          <w:trHeight w:val="432"/>
        </w:trPr>
        <w:tc>
          <w:tcPr>
            <w:tcW w:w="8403" w:type="dxa"/>
            <w:vAlign w:val="center"/>
          </w:tcPr>
          <w:p w:rsidR="00534F48" w:rsidRPr="00BF1F35" w:rsidP="00BF0BD4" w14:paraId="184D28DB" w14:textId="40B7736C">
            <w:r w:rsidRPr="00BF1F35">
              <w:t>Other services</w:t>
            </w:r>
          </w:p>
        </w:tc>
      </w:tr>
    </w:tbl>
    <w:p w:rsidR="00B923A0" w:rsidRPr="00BF1F35" w:rsidP="00B923A0" w14:paraId="37C7F0F8" w14:textId="3195C5B3">
      <w:pPr>
        <w:pStyle w:val="Heading6"/>
      </w:pPr>
      <w:r w:rsidRPr="00BF1F35">
        <w:t>Activities</w:t>
      </w:r>
    </w:p>
    <w:p w:rsidR="00B923A0" w:rsidRPr="00BF1F35" w:rsidP="00B923A0" w14:paraId="0C7423E7" w14:textId="5209A94B">
      <w:pPr>
        <w:rPr>
          <w:rStyle w:val="Emphasis"/>
        </w:rPr>
      </w:pPr>
      <w:r w:rsidRPr="00BF1F35">
        <w:rPr>
          <w:rStyle w:val="Emphasis"/>
        </w:rPr>
        <w:t>Mark all that apply</w:t>
      </w:r>
      <w:r w:rsidRPr="00BF1F35" w:rsidR="00C97098">
        <w:rPr>
          <w:rStyle w:val="Emphasis"/>
        </w:rPr>
        <w:t>.</w:t>
      </w:r>
    </w:p>
    <w:p w:rsidR="00B923A0" w:rsidRPr="00BF1F35" w:rsidP="00B923A0" w14:paraId="5E92052C" w14:textId="77777777">
      <w:pPr>
        <w:rPr>
          <w:rStyle w:val="Emphasis"/>
        </w:rPr>
      </w:pPr>
      <w:r w:rsidRPr="00BF1F35">
        <w:rPr>
          <w:rStyle w:val="Emphasis"/>
        </w:rPr>
        <w:t>Required</w:t>
      </w: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tblPr>
      <w:tblGrid>
        <w:gridCol w:w="450"/>
        <w:gridCol w:w="8910"/>
      </w:tblGrid>
      <w:tr w14:paraId="5F03D4DA" w14:textId="77777777" w:rsidTr="003D6A18">
        <w:tblPrEx>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tblPrEx>
        <w:trPr>
          <w:trHeight w:val="432"/>
        </w:trPr>
        <w:tc>
          <w:tcPr>
            <w:tcW w:w="450" w:type="dxa"/>
            <w:vAlign w:val="center"/>
          </w:tcPr>
          <w:p w:rsidR="00B923A0" w:rsidRPr="00BF1F35" w:rsidP="00041D8B" w14:paraId="22DD41ED" w14:textId="77777777">
            <w:r w:rsidRPr="00BF1F35">
              <w:rPr>
                <w:rFonts w:ascii="Wingdings" w:eastAsia="Wingdings" w:hAnsi="Wingdings" w:cs="Wingdings"/>
              </w:rPr>
              <w:sym w:font="Wingdings" w:char="F06F"/>
            </w:r>
          </w:p>
        </w:tc>
        <w:tc>
          <w:tcPr>
            <w:tcW w:w="8910" w:type="dxa"/>
            <w:vAlign w:val="center"/>
          </w:tcPr>
          <w:p w:rsidR="00B923A0" w:rsidRPr="00BF1F35" w:rsidP="00041D8B" w14:paraId="1D36EBE1" w14:textId="68AEEEFD">
            <w:r w:rsidRPr="00BF1F35">
              <w:rPr>
                <w:b/>
              </w:rPr>
              <w:t>Facilities:</w:t>
            </w:r>
            <w:r w:rsidRPr="00BF1F35">
              <w:t xml:space="preserve"> NRT trainees use </w:t>
            </w:r>
            <w:r w:rsidRPr="00BF1F35" w:rsidR="00C17B86">
              <w:t>the</w:t>
            </w:r>
            <w:r w:rsidRPr="00BF1F35">
              <w:t xml:space="preserve"> partner’s facilities for project activities.</w:t>
            </w:r>
          </w:p>
        </w:tc>
      </w:tr>
      <w:tr w14:paraId="3AE4A378" w14:textId="77777777" w:rsidTr="003D6A18">
        <w:tblPrEx>
          <w:tblW w:w="9360" w:type="dxa"/>
          <w:tblCellMar>
            <w:left w:w="0" w:type="dxa"/>
          </w:tblCellMar>
          <w:tblLook w:val="04A0"/>
        </w:tblPrEx>
        <w:trPr>
          <w:trHeight w:val="432"/>
        </w:trPr>
        <w:tc>
          <w:tcPr>
            <w:tcW w:w="450" w:type="dxa"/>
            <w:vAlign w:val="center"/>
          </w:tcPr>
          <w:p w:rsidR="00436E81" w:rsidRPr="00BF1F35" w:rsidP="00436E81" w14:paraId="31099F4A" w14:textId="77777777">
            <w:r w:rsidRPr="00BF1F35">
              <w:rPr>
                <w:rFonts w:ascii="Wingdings" w:eastAsia="Wingdings" w:hAnsi="Wingdings" w:cs="Wingdings"/>
              </w:rPr>
              <w:sym w:font="Wingdings" w:char="F06F"/>
            </w:r>
          </w:p>
        </w:tc>
        <w:tc>
          <w:tcPr>
            <w:tcW w:w="8910" w:type="dxa"/>
            <w:vAlign w:val="center"/>
          </w:tcPr>
          <w:p w:rsidR="00436E81" w:rsidRPr="00BF1F35" w:rsidP="00436E81" w14:paraId="5930A988" w14:textId="5383FC58">
            <w:r w:rsidRPr="00BF1F35">
              <w:rPr>
                <w:b/>
              </w:rPr>
              <w:t>Collaborative Research/Teaching:</w:t>
            </w:r>
            <w:r w:rsidRPr="00BF1F35">
              <w:t xml:space="preserve"> The partner’s students and/or personnel work with NRT project staff on collaborative research/teaching.</w:t>
            </w:r>
          </w:p>
        </w:tc>
      </w:tr>
      <w:tr w14:paraId="2F940D8D" w14:textId="77777777" w:rsidTr="003D6A18">
        <w:tblPrEx>
          <w:tblW w:w="9360" w:type="dxa"/>
          <w:tblCellMar>
            <w:left w:w="0" w:type="dxa"/>
          </w:tblCellMar>
          <w:tblLook w:val="04A0"/>
        </w:tblPrEx>
        <w:trPr>
          <w:trHeight w:val="432"/>
        </w:trPr>
        <w:tc>
          <w:tcPr>
            <w:tcW w:w="450" w:type="dxa"/>
            <w:vAlign w:val="center"/>
          </w:tcPr>
          <w:p w:rsidR="00436E81" w:rsidRPr="00BF1F35" w:rsidP="00436E81" w14:paraId="705FFCFF" w14:textId="77777777">
            <w:r w:rsidRPr="00BF1F35">
              <w:rPr>
                <w:rFonts w:ascii="Wingdings" w:eastAsia="Wingdings" w:hAnsi="Wingdings" w:cs="Wingdings"/>
              </w:rPr>
              <w:sym w:font="Wingdings" w:char="F06F"/>
            </w:r>
          </w:p>
        </w:tc>
        <w:tc>
          <w:tcPr>
            <w:tcW w:w="8910" w:type="dxa"/>
            <w:vAlign w:val="center"/>
          </w:tcPr>
          <w:p w:rsidR="00436E81" w:rsidRPr="00BF1F35" w:rsidP="00436E81" w14:paraId="2D79AAA3" w14:textId="28271EE7">
            <w:r w:rsidRPr="00BF1F35">
              <w:rPr>
                <w:b/>
              </w:rPr>
              <w:t>Personnel Exchange:</w:t>
            </w:r>
            <w:r w:rsidRPr="00BF1F35">
              <w:t xml:space="preserve"> NRT trainees and/or partner’s</w:t>
            </w:r>
            <w:r>
              <w:t xml:space="preserve"> students or</w:t>
            </w:r>
            <w:r w:rsidRPr="00BF1F35">
              <w:t xml:space="preserve"> personnel use each other’s facilities or work at each other’s sites on an ad hoc or as-needed basis.</w:t>
            </w:r>
          </w:p>
        </w:tc>
      </w:tr>
      <w:tr w14:paraId="4F91250A" w14:textId="77777777" w:rsidTr="003D6A18">
        <w:tblPrEx>
          <w:tblW w:w="9360" w:type="dxa"/>
          <w:tblCellMar>
            <w:left w:w="0" w:type="dxa"/>
          </w:tblCellMar>
          <w:tblLook w:val="04A0"/>
        </w:tblPrEx>
        <w:trPr>
          <w:trHeight w:val="432"/>
        </w:trPr>
        <w:tc>
          <w:tcPr>
            <w:tcW w:w="450" w:type="dxa"/>
            <w:vAlign w:val="center"/>
          </w:tcPr>
          <w:p w:rsidR="00B923A0" w:rsidRPr="00BF1F35" w:rsidP="00041D8B" w14:paraId="5DD8A7FF" w14:textId="77777777">
            <w:r w:rsidRPr="00BF1F35">
              <w:rPr>
                <w:rFonts w:ascii="Wingdings" w:eastAsia="Wingdings" w:hAnsi="Wingdings" w:cs="Wingdings"/>
              </w:rPr>
              <w:sym w:font="Wingdings" w:char="F06F"/>
            </w:r>
          </w:p>
        </w:tc>
        <w:tc>
          <w:tcPr>
            <w:tcW w:w="8910" w:type="dxa"/>
            <w:vAlign w:val="center"/>
          </w:tcPr>
          <w:p w:rsidR="00B923A0" w:rsidRPr="00BF1F35" w:rsidP="00041D8B" w14:paraId="5BB1D04E" w14:textId="10F66481">
            <w:r w:rsidRPr="00BF1F35">
              <w:rPr>
                <w:b/>
              </w:rPr>
              <w:t>Internships:</w:t>
            </w:r>
            <w:r w:rsidRPr="00BF1F35">
              <w:t xml:space="preserve"> NRT trainees work in a partner’s facilities specifically as interns.</w:t>
            </w:r>
          </w:p>
        </w:tc>
      </w:tr>
      <w:tr w14:paraId="4DC653E1" w14:textId="77777777" w:rsidTr="00C2145D">
        <w:tblPrEx>
          <w:tblW w:w="9360" w:type="dxa"/>
          <w:tblCellMar>
            <w:left w:w="0" w:type="dxa"/>
          </w:tblCellMar>
          <w:tblLook w:val="04A0"/>
        </w:tblPrEx>
        <w:trPr>
          <w:trHeight w:val="522"/>
        </w:trPr>
        <w:tc>
          <w:tcPr>
            <w:tcW w:w="450" w:type="dxa"/>
            <w:vAlign w:val="center"/>
          </w:tcPr>
          <w:p w:rsidR="00B923A0" w:rsidRPr="00BF1F35" w:rsidP="00041D8B" w14:paraId="0E46CF45" w14:textId="77777777">
            <w:pPr>
              <w:rPr>
                <w:rFonts w:ascii="Wingdings" w:eastAsia="Wingdings" w:hAnsi="Wingdings" w:cs="Wingdings"/>
              </w:rPr>
            </w:pPr>
            <w:r w:rsidRPr="00BF1F35">
              <w:rPr>
                <w:rFonts w:ascii="Wingdings" w:eastAsia="Wingdings" w:hAnsi="Wingdings" w:cs="Wingdings"/>
              </w:rPr>
              <w:sym w:font="Wingdings" w:char="F06F"/>
            </w:r>
          </w:p>
        </w:tc>
        <w:tc>
          <w:tcPr>
            <w:tcW w:w="8910" w:type="dxa"/>
            <w:vAlign w:val="center"/>
          </w:tcPr>
          <w:p w:rsidR="00B923A0" w:rsidRPr="00BF1F35" w:rsidP="3465E62B" w14:paraId="4D8A4D5A" w14:textId="577A70B8">
            <w:pPr>
              <w:rPr>
                <w:i/>
              </w:rPr>
            </w:pPr>
            <w:r w:rsidRPr="00BF1F35">
              <w:rPr>
                <w:b/>
                <w:bCs/>
              </w:rPr>
              <w:t xml:space="preserve">Financial Arrangement: </w:t>
            </w:r>
            <w:r w:rsidRPr="00BF1F35">
              <w:t>the arrangement with the partner involves exchange of funds.</w:t>
            </w:r>
            <w:r w:rsidRPr="00BF1F35" w:rsidR="00C2145D">
              <w:rPr>
                <w:i/>
                <w:iCs/>
                <w:color w:val="FF0000"/>
              </w:rPr>
              <w:t xml:space="preserve"> {Skip Ref A}</w:t>
            </w:r>
          </w:p>
        </w:tc>
      </w:tr>
    </w:tbl>
    <w:p w:rsidR="000458EA" w:rsidRPr="00BF1F35" w:rsidP="009118A5" w14:paraId="7341D000" w14:textId="690D23B9">
      <w:pPr>
        <w:pStyle w:val="Heading6"/>
      </w:pPr>
      <w:r w:rsidRPr="00BF1F35">
        <w:t>Funding</w:t>
      </w:r>
      <w:r w:rsidRPr="00BF1F35" w:rsidR="008F2E71">
        <w:t xml:space="preserve"> </w:t>
      </w:r>
      <w:r w:rsidRPr="00BF1F35" w:rsidR="00387B78">
        <w:t>a</w:t>
      </w:r>
      <w:r w:rsidRPr="00BF1F35">
        <w:t>rrangement</w:t>
      </w:r>
    </w:p>
    <w:p w:rsidR="00C2145D" w:rsidRPr="00BF1F35" w:rsidP="00C2145D" w14:paraId="6027869C" w14:textId="77777777">
      <w:pPr>
        <w:rPr>
          <w:i/>
          <w:color w:val="FF0000"/>
        </w:rPr>
      </w:pPr>
      <w:r w:rsidRPr="00BF1F35">
        <w:rPr>
          <w:i/>
          <w:color w:val="FF0000"/>
        </w:rPr>
        <w:t>{Skip if A is unchecked}</w:t>
      </w:r>
    </w:p>
    <w:p w:rsidR="000458EA" w:rsidRPr="00BF1F35" w:rsidP="000458EA" w14:paraId="3ED5820B" w14:textId="48ED5C95">
      <w:pPr>
        <w:rPr>
          <w:rStyle w:val="Emphasis"/>
        </w:rPr>
      </w:pPr>
      <w:r w:rsidRPr="00BF1F35">
        <w:rPr>
          <w:rStyle w:val="Emphasis"/>
        </w:rPr>
        <w:t>Mark</w:t>
      </w:r>
      <w:r w:rsidRPr="00BF1F35" w:rsidR="008F2E71">
        <w:rPr>
          <w:rStyle w:val="Emphasis"/>
        </w:rPr>
        <w:t xml:space="preserve"> </w:t>
      </w:r>
      <w:r w:rsidRPr="00BF1F35">
        <w:rPr>
          <w:rStyle w:val="Emphasis"/>
        </w:rPr>
        <w:t>all</w:t>
      </w:r>
      <w:r w:rsidRPr="00BF1F35" w:rsidR="008F2E71">
        <w:rPr>
          <w:rStyle w:val="Emphasis"/>
        </w:rPr>
        <w:t xml:space="preserve"> </w:t>
      </w:r>
      <w:r w:rsidRPr="00BF1F35">
        <w:rPr>
          <w:rStyle w:val="Emphasis"/>
        </w:rPr>
        <w:t>that</w:t>
      </w:r>
      <w:r w:rsidRPr="00BF1F35" w:rsidR="008F2E71">
        <w:rPr>
          <w:rStyle w:val="Emphasis"/>
        </w:rPr>
        <w:t xml:space="preserve"> </w:t>
      </w:r>
      <w:r w:rsidRPr="00BF1F35">
        <w:rPr>
          <w:rStyle w:val="Emphasis"/>
        </w:rPr>
        <w:t>apply</w:t>
      </w:r>
      <w:r w:rsidRPr="00BF1F35" w:rsidR="00B04D4D">
        <w:rPr>
          <w:rStyle w:val="Emphasis"/>
        </w:rPr>
        <w:t>.</w:t>
      </w:r>
    </w:p>
    <w:p w:rsidR="000458EA" w:rsidRPr="00BF1F35" w:rsidP="000458EA" w14:paraId="1FEAA528" w14:textId="77777777">
      <w:pPr>
        <w:rPr>
          <w:rStyle w:val="Emphasis"/>
        </w:rPr>
      </w:pPr>
      <w:r w:rsidRPr="00BF1F35">
        <w:rPr>
          <w:rStyle w:val="Emphasis"/>
        </w:rPr>
        <w:t>Required</w:t>
      </w:r>
    </w:p>
    <w:p w:rsidR="00D50208" w:rsidRPr="00BF1F35" w:rsidP="000458EA" w14:paraId="007AD64A" w14:textId="037B7F99">
      <w:pPr>
        <w:rPr>
          <w:rStyle w:val="Emphasis"/>
        </w:rPr>
      </w:pPr>
      <w:r w:rsidRPr="00BF1F35">
        <w:rPr>
          <w:color w:val="E36C0A" w:themeColor="accent6" w:themeShade="BF"/>
        </w:rPr>
        <w:t>[Copied]</w:t>
      </w: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tblPr>
      <w:tblGrid>
        <w:gridCol w:w="450"/>
        <w:gridCol w:w="8910"/>
      </w:tblGrid>
      <w:tr w14:paraId="7C0D94D0" w14:textId="77777777" w:rsidTr="003D6A18">
        <w:tblPrEx>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tblPrEx>
        <w:trPr>
          <w:trHeight w:val="432"/>
        </w:trPr>
        <w:tc>
          <w:tcPr>
            <w:tcW w:w="450" w:type="dxa"/>
            <w:vAlign w:val="center"/>
          </w:tcPr>
          <w:p w:rsidR="000458EA" w:rsidRPr="00BF1F35" w:rsidP="00BF0BD4" w14:paraId="07CEBC1D" w14:textId="77777777"/>
        </w:tc>
        <w:tc>
          <w:tcPr>
            <w:tcW w:w="8910" w:type="dxa"/>
            <w:vAlign w:val="center"/>
          </w:tcPr>
          <w:p w:rsidR="000458EA" w:rsidRPr="00BF1F35" w:rsidP="00BF0BD4" w14:paraId="21134A14" w14:textId="1DCCCA72">
            <w:pPr>
              <w:rPr>
                <w:b/>
                <w:bCs/>
              </w:rPr>
            </w:pPr>
            <w:r w:rsidRPr="00BF1F35">
              <w:rPr>
                <w:b/>
                <w:bCs/>
              </w:rPr>
              <w:t>Subaward</w:t>
            </w:r>
            <w:r w:rsidRPr="00BF1F35" w:rsidR="008F2E71">
              <w:rPr>
                <w:b/>
                <w:bCs/>
              </w:rPr>
              <w:t xml:space="preserve"> </w:t>
            </w:r>
            <w:r w:rsidRPr="00BF1F35">
              <w:rPr>
                <w:b/>
                <w:bCs/>
              </w:rPr>
              <w:t>to</w:t>
            </w:r>
            <w:r w:rsidRPr="00BF1F35" w:rsidR="008F2E71">
              <w:rPr>
                <w:b/>
                <w:bCs/>
              </w:rPr>
              <w:t xml:space="preserve"> </w:t>
            </w:r>
            <w:r w:rsidRPr="00BF1F35" w:rsidR="00722C31">
              <w:rPr>
                <w:b/>
                <w:bCs/>
              </w:rPr>
              <w:t>partner</w:t>
            </w:r>
          </w:p>
        </w:tc>
      </w:tr>
      <w:tr w14:paraId="628EC362" w14:textId="77777777" w:rsidTr="003D6A18">
        <w:tblPrEx>
          <w:tblW w:w="9360" w:type="dxa"/>
          <w:tblCellMar>
            <w:left w:w="0" w:type="dxa"/>
          </w:tblCellMar>
          <w:tblLook w:val="04A0"/>
        </w:tblPrEx>
        <w:trPr>
          <w:trHeight w:val="432"/>
        </w:trPr>
        <w:tc>
          <w:tcPr>
            <w:tcW w:w="450" w:type="dxa"/>
            <w:vAlign w:val="center"/>
          </w:tcPr>
          <w:p w:rsidR="000458EA" w:rsidRPr="00BF1F35" w:rsidP="00BF0BD4" w14:paraId="3012EE91" w14:textId="77777777">
            <w:r w:rsidRPr="00BF1F35">
              <w:rPr>
                <w:rFonts w:ascii="Wingdings" w:eastAsia="Wingdings" w:hAnsi="Wingdings" w:cs="Wingdings"/>
              </w:rPr>
              <w:sym w:font="Wingdings" w:char="F06F"/>
            </w:r>
          </w:p>
        </w:tc>
        <w:tc>
          <w:tcPr>
            <w:tcW w:w="8910" w:type="dxa"/>
            <w:vAlign w:val="center"/>
          </w:tcPr>
          <w:p w:rsidR="000458EA" w:rsidRPr="00BF1F35" w:rsidP="00BF0BD4" w14:paraId="61570604" w14:textId="1224F726">
            <w:r w:rsidRPr="00BF1F35">
              <w:t>NRT project</w:t>
            </w:r>
            <w:r w:rsidRPr="00BF1F35" w:rsidR="008F2E71">
              <w:t xml:space="preserve"> </w:t>
            </w:r>
            <w:r w:rsidRPr="00BF1F35">
              <w:t>provides</w:t>
            </w:r>
            <w:r w:rsidRPr="00BF1F35" w:rsidR="008F2E71">
              <w:t xml:space="preserve"> </w:t>
            </w:r>
            <w:r w:rsidRPr="00BF1F35">
              <w:t>subaward</w:t>
            </w:r>
            <w:r w:rsidRPr="00BF1F35" w:rsidR="008F2E71">
              <w:t xml:space="preserve"> </w:t>
            </w:r>
            <w:r w:rsidRPr="00BF1F35">
              <w:t>to</w:t>
            </w:r>
            <w:r w:rsidRPr="00BF1F35" w:rsidR="008F2E71">
              <w:t xml:space="preserve"> </w:t>
            </w:r>
            <w:r w:rsidRPr="00BF1F35" w:rsidR="00130176">
              <w:t xml:space="preserve">the </w:t>
            </w:r>
            <w:r w:rsidRPr="00BF1F35" w:rsidR="00722C31">
              <w:t xml:space="preserve">partner </w:t>
            </w:r>
            <w:r w:rsidRPr="00BF1F35">
              <w:t>for</w:t>
            </w:r>
            <w:r w:rsidRPr="00BF1F35" w:rsidR="008F2E71">
              <w:t xml:space="preserve"> </w:t>
            </w:r>
            <w:r w:rsidRPr="00BF1F35">
              <w:t>the</w:t>
            </w:r>
            <w:r w:rsidRPr="00BF1F35" w:rsidR="008F2E71">
              <w:t xml:space="preserve"> </w:t>
            </w:r>
            <w:r w:rsidRPr="00BF1F35">
              <w:t>purposes</w:t>
            </w:r>
            <w:r w:rsidRPr="00BF1F35" w:rsidR="008F2E71">
              <w:t xml:space="preserve"> </w:t>
            </w:r>
            <w:r w:rsidRPr="00BF1F35">
              <w:t>of</w:t>
            </w:r>
            <w:r w:rsidRPr="00BF1F35" w:rsidR="008F2E71">
              <w:t xml:space="preserve"> </w:t>
            </w:r>
            <w:r w:rsidRPr="00BF1F35">
              <w:t>providing</w:t>
            </w:r>
            <w:r w:rsidRPr="00BF1F35" w:rsidR="008F2E71">
              <w:t xml:space="preserve"> </w:t>
            </w:r>
            <w:r w:rsidRPr="00BF1F35">
              <w:t>NRT</w:t>
            </w:r>
            <w:r w:rsidRPr="00BF1F35" w:rsidR="008F2E71">
              <w:t xml:space="preserve"> </w:t>
            </w:r>
            <w:r w:rsidRPr="00BF1F35">
              <w:t>traineeship</w:t>
            </w:r>
            <w:r w:rsidRPr="00BF1F35" w:rsidR="008F2E71">
              <w:t xml:space="preserve"> </w:t>
            </w:r>
            <w:r w:rsidRPr="00BF1F35">
              <w:t>stipends</w:t>
            </w:r>
            <w:r w:rsidRPr="00BF1F35" w:rsidR="008F2E71">
              <w:t xml:space="preserve"> </w:t>
            </w:r>
            <w:r w:rsidRPr="00BF1F35">
              <w:t>to</w:t>
            </w:r>
            <w:r w:rsidRPr="00BF1F35" w:rsidR="008F2E71">
              <w:t xml:space="preserve"> </w:t>
            </w:r>
            <w:r w:rsidRPr="00BF1F35">
              <w:t>trainees.</w:t>
            </w:r>
            <w:r w:rsidRPr="00BF1F35" w:rsidR="008F2E71">
              <w:t xml:space="preserve"> </w:t>
            </w:r>
          </w:p>
        </w:tc>
      </w:tr>
      <w:tr w14:paraId="026C8654" w14:textId="77777777" w:rsidTr="003D6A18">
        <w:tblPrEx>
          <w:tblW w:w="9360" w:type="dxa"/>
          <w:tblCellMar>
            <w:left w:w="0" w:type="dxa"/>
          </w:tblCellMar>
          <w:tblLook w:val="04A0"/>
        </w:tblPrEx>
        <w:trPr>
          <w:trHeight w:val="432"/>
        </w:trPr>
        <w:tc>
          <w:tcPr>
            <w:tcW w:w="450" w:type="dxa"/>
            <w:vAlign w:val="center"/>
          </w:tcPr>
          <w:p w:rsidR="000458EA" w:rsidRPr="00BF1F35" w:rsidP="00BF0BD4" w14:paraId="19EA7114" w14:textId="77777777">
            <w:r w:rsidRPr="00BF1F35">
              <w:rPr>
                <w:rFonts w:ascii="Wingdings" w:eastAsia="Wingdings" w:hAnsi="Wingdings" w:cs="Wingdings"/>
              </w:rPr>
              <w:sym w:font="Wingdings" w:char="F06F"/>
            </w:r>
          </w:p>
        </w:tc>
        <w:tc>
          <w:tcPr>
            <w:tcW w:w="8910" w:type="dxa"/>
            <w:vAlign w:val="center"/>
          </w:tcPr>
          <w:p w:rsidR="000458EA" w:rsidRPr="00BF1F35" w:rsidP="00BF0BD4" w14:paraId="5200C403" w14:textId="18FC6AA7">
            <w:r w:rsidRPr="00BF1F35">
              <w:t>NRT</w:t>
            </w:r>
            <w:r w:rsidRPr="00BF1F35" w:rsidR="008F2E71">
              <w:t xml:space="preserve"> </w:t>
            </w:r>
            <w:r w:rsidRPr="00BF1F35">
              <w:t>project</w:t>
            </w:r>
            <w:r w:rsidRPr="00BF1F35" w:rsidR="008F2E71">
              <w:t xml:space="preserve"> </w:t>
            </w:r>
            <w:r w:rsidRPr="00BF1F35">
              <w:t>provides</w:t>
            </w:r>
            <w:r w:rsidRPr="00BF1F35" w:rsidR="008F2E71">
              <w:t xml:space="preserve"> </w:t>
            </w:r>
            <w:r w:rsidRPr="00BF1F35">
              <w:t>subaward</w:t>
            </w:r>
            <w:r w:rsidRPr="00BF1F35" w:rsidR="008F2E71">
              <w:t xml:space="preserve"> </w:t>
            </w:r>
            <w:r w:rsidRPr="00BF1F35">
              <w:t>to</w:t>
            </w:r>
            <w:r w:rsidRPr="00BF1F35" w:rsidR="008F2E71">
              <w:t xml:space="preserve"> </w:t>
            </w:r>
            <w:r w:rsidRPr="00BF1F35" w:rsidR="00130176">
              <w:t xml:space="preserve">the </w:t>
            </w:r>
            <w:r w:rsidRPr="00BF1F35" w:rsidR="00722C31">
              <w:t xml:space="preserve">partner </w:t>
            </w:r>
            <w:r w:rsidRPr="00BF1F35">
              <w:t>for</w:t>
            </w:r>
            <w:r w:rsidRPr="00BF1F35" w:rsidR="008F2E71">
              <w:t xml:space="preserve"> </w:t>
            </w:r>
            <w:r w:rsidRPr="00BF1F35">
              <w:t>the</w:t>
            </w:r>
            <w:r w:rsidRPr="00BF1F35" w:rsidR="008F2E71">
              <w:t xml:space="preserve"> </w:t>
            </w:r>
            <w:r w:rsidRPr="00BF1F35">
              <w:t>purposes</w:t>
            </w:r>
            <w:r w:rsidRPr="00BF1F35" w:rsidR="008F2E71">
              <w:t xml:space="preserve"> </w:t>
            </w:r>
            <w:r w:rsidRPr="00BF1F35">
              <w:t>of</w:t>
            </w:r>
            <w:r w:rsidRPr="00BF1F35" w:rsidR="008F2E71">
              <w:t xml:space="preserve"> </w:t>
            </w:r>
            <w:r w:rsidRPr="00BF1F35">
              <w:t>providing</w:t>
            </w:r>
            <w:r w:rsidRPr="00BF1F35" w:rsidR="008F2E71">
              <w:t xml:space="preserve"> </w:t>
            </w:r>
            <w:r w:rsidRPr="00BF1F35">
              <w:t>services</w:t>
            </w:r>
            <w:r w:rsidRPr="00BF1F35" w:rsidR="008F2E71">
              <w:t xml:space="preserve"> </w:t>
            </w:r>
            <w:r w:rsidRPr="00BF1F35">
              <w:t>or</w:t>
            </w:r>
            <w:r w:rsidRPr="00BF1F35" w:rsidR="008F2E71">
              <w:t xml:space="preserve"> </w:t>
            </w:r>
            <w:r w:rsidRPr="00BF1F35">
              <w:t>support</w:t>
            </w:r>
            <w:r w:rsidRPr="00BF1F35" w:rsidR="008F2E71">
              <w:t xml:space="preserve"> </w:t>
            </w:r>
            <w:r w:rsidRPr="00BF1F35">
              <w:t>to</w:t>
            </w:r>
            <w:r w:rsidRPr="00BF1F35" w:rsidR="008F2E71">
              <w:t xml:space="preserve"> </w:t>
            </w:r>
            <w:r w:rsidRPr="00BF1F35">
              <w:t>NRT</w:t>
            </w:r>
            <w:r w:rsidRPr="00BF1F35" w:rsidR="008F2E71">
              <w:t xml:space="preserve"> </w:t>
            </w:r>
            <w:r w:rsidRPr="00BF1F35">
              <w:t>trainees.</w:t>
            </w:r>
          </w:p>
        </w:tc>
      </w:tr>
      <w:tr w14:paraId="00A655DB" w14:textId="77777777" w:rsidTr="003D6A18">
        <w:tblPrEx>
          <w:tblW w:w="9360" w:type="dxa"/>
          <w:tblCellMar>
            <w:left w:w="0" w:type="dxa"/>
          </w:tblCellMar>
          <w:tblLook w:val="04A0"/>
        </w:tblPrEx>
        <w:trPr>
          <w:trHeight w:val="432"/>
        </w:trPr>
        <w:tc>
          <w:tcPr>
            <w:tcW w:w="450" w:type="dxa"/>
            <w:vAlign w:val="center"/>
          </w:tcPr>
          <w:p w:rsidR="000458EA" w:rsidRPr="00BF1F35" w:rsidP="00BF0BD4" w14:paraId="1869F2D3" w14:textId="77777777"/>
        </w:tc>
        <w:tc>
          <w:tcPr>
            <w:tcW w:w="8910" w:type="dxa"/>
            <w:vAlign w:val="center"/>
          </w:tcPr>
          <w:p w:rsidR="000458EA" w:rsidRPr="00BF1F35" w:rsidP="00BF0BD4" w14:paraId="339545DF" w14:textId="713CA9D8">
            <w:pPr>
              <w:rPr>
                <w:b/>
                <w:bCs/>
              </w:rPr>
            </w:pPr>
            <w:r w:rsidRPr="00BF1F35">
              <w:rPr>
                <w:b/>
                <w:bCs/>
              </w:rPr>
              <w:t>P</w:t>
            </w:r>
            <w:r w:rsidRPr="00BF1F35" w:rsidR="00722C31">
              <w:rPr>
                <w:b/>
                <w:bCs/>
              </w:rPr>
              <w:t xml:space="preserve">artner </w:t>
            </w:r>
            <w:r w:rsidRPr="00BF1F35">
              <w:rPr>
                <w:b/>
                <w:bCs/>
              </w:rPr>
              <w:t>Provides</w:t>
            </w:r>
            <w:r w:rsidRPr="00BF1F35" w:rsidR="008F2E71">
              <w:rPr>
                <w:b/>
                <w:bCs/>
              </w:rPr>
              <w:t xml:space="preserve"> </w:t>
            </w:r>
            <w:r w:rsidRPr="00BF1F35">
              <w:rPr>
                <w:b/>
                <w:bCs/>
              </w:rPr>
              <w:t>Funding</w:t>
            </w:r>
          </w:p>
        </w:tc>
      </w:tr>
      <w:tr w14:paraId="472D445C" w14:textId="77777777" w:rsidTr="003D6A18">
        <w:tblPrEx>
          <w:tblW w:w="9360" w:type="dxa"/>
          <w:tblCellMar>
            <w:left w:w="0" w:type="dxa"/>
          </w:tblCellMar>
          <w:tblLook w:val="04A0"/>
        </w:tblPrEx>
        <w:trPr>
          <w:trHeight w:val="432"/>
        </w:trPr>
        <w:tc>
          <w:tcPr>
            <w:tcW w:w="450" w:type="dxa"/>
            <w:vAlign w:val="center"/>
          </w:tcPr>
          <w:p w:rsidR="000458EA" w:rsidRPr="00BF1F35" w:rsidP="00BF0BD4" w14:paraId="08385DDF" w14:textId="77777777">
            <w:r w:rsidRPr="00BF1F35">
              <w:rPr>
                <w:rFonts w:ascii="Wingdings" w:eastAsia="Wingdings" w:hAnsi="Wingdings" w:cs="Wingdings"/>
              </w:rPr>
              <w:sym w:font="Wingdings" w:char="F06F"/>
            </w:r>
          </w:p>
        </w:tc>
        <w:tc>
          <w:tcPr>
            <w:tcW w:w="8910" w:type="dxa"/>
            <w:vAlign w:val="center"/>
          </w:tcPr>
          <w:p w:rsidR="000458EA" w:rsidRPr="00BF1F35" w:rsidP="00BF0BD4" w14:paraId="7575E709" w14:textId="309DBFAC">
            <w:r w:rsidRPr="00BF1F35">
              <w:t>The p</w:t>
            </w:r>
            <w:r w:rsidRPr="00BF1F35" w:rsidR="00722C31">
              <w:t xml:space="preserve">artner </w:t>
            </w:r>
            <w:r w:rsidRPr="00BF1F35">
              <w:t>provides</w:t>
            </w:r>
            <w:r w:rsidRPr="00BF1F35" w:rsidR="008F2E71">
              <w:t xml:space="preserve"> </w:t>
            </w:r>
            <w:r w:rsidRPr="00BF1F35">
              <w:t>funding</w:t>
            </w:r>
            <w:r w:rsidRPr="00BF1F35" w:rsidR="008F2E71">
              <w:t xml:space="preserve"> </w:t>
            </w:r>
            <w:r w:rsidRPr="00BF1F35">
              <w:t>to</w:t>
            </w:r>
            <w:r w:rsidRPr="00BF1F35" w:rsidR="008F2E71">
              <w:t xml:space="preserve"> </w:t>
            </w:r>
            <w:r w:rsidRPr="00BF1F35">
              <w:t>the</w:t>
            </w:r>
            <w:r w:rsidRPr="00BF1F35" w:rsidR="008F2E71">
              <w:t xml:space="preserve"> </w:t>
            </w:r>
            <w:r w:rsidRPr="00BF1F35">
              <w:t>NRT</w:t>
            </w:r>
            <w:r w:rsidRPr="00BF1F35" w:rsidR="008F2E71">
              <w:t xml:space="preserve"> </w:t>
            </w:r>
            <w:r w:rsidRPr="00BF1F35">
              <w:t>project</w:t>
            </w:r>
            <w:r w:rsidRPr="00BF1F35" w:rsidR="008F2E71">
              <w:t xml:space="preserve"> </w:t>
            </w:r>
            <w:r w:rsidRPr="00BF1F35">
              <w:t>specifically</w:t>
            </w:r>
            <w:r w:rsidRPr="00BF1F35" w:rsidR="008F2E71">
              <w:t xml:space="preserve"> </w:t>
            </w:r>
            <w:r w:rsidRPr="00BF1F35">
              <w:t>for</w:t>
            </w:r>
            <w:r w:rsidRPr="00BF1F35" w:rsidR="008F2E71">
              <w:t xml:space="preserve"> </w:t>
            </w:r>
            <w:r w:rsidRPr="00BF1F35">
              <w:t>NRT</w:t>
            </w:r>
            <w:r w:rsidRPr="00BF1F35" w:rsidR="008F2E71">
              <w:t xml:space="preserve"> </w:t>
            </w:r>
            <w:r w:rsidRPr="00BF1F35">
              <w:t>trainees</w:t>
            </w:r>
            <w:r w:rsidRPr="00BF1F35" w:rsidR="008F2E71">
              <w:t xml:space="preserve"> </w:t>
            </w:r>
            <w:r w:rsidRPr="00BF1F35">
              <w:t>in</w:t>
            </w:r>
            <w:r w:rsidRPr="00BF1F35" w:rsidR="008F2E71">
              <w:t xml:space="preserve"> </w:t>
            </w:r>
            <w:r w:rsidRPr="00BF1F35">
              <w:t>any</w:t>
            </w:r>
            <w:r w:rsidRPr="00BF1F35" w:rsidR="008F2E71">
              <w:t xml:space="preserve"> </w:t>
            </w:r>
            <w:r w:rsidRPr="00BF1F35">
              <w:t>way</w:t>
            </w:r>
            <w:r w:rsidRPr="00BF1F35" w:rsidR="008F2E71">
              <w:t xml:space="preserve"> </w:t>
            </w:r>
            <w:r w:rsidRPr="00BF1F35">
              <w:t>(e.g.,</w:t>
            </w:r>
            <w:r w:rsidRPr="00BF1F35" w:rsidR="008F2E71">
              <w:t xml:space="preserve"> </w:t>
            </w:r>
            <w:r w:rsidRPr="00BF1F35">
              <w:t>internships,</w:t>
            </w:r>
            <w:r w:rsidRPr="00BF1F35" w:rsidR="008F2E71">
              <w:t xml:space="preserve"> </w:t>
            </w:r>
            <w:r w:rsidRPr="00BF1F35">
              <w:t>travel,</w:t>
            </w:r>
            <w:r w:rsidRPr="00BF1F35" w:rsidR="008F2E71">
              <w:t xml:space="preserve"> </w:t>
            </w:r>
            <w:r w:rsidRPr="00BF1F35">
              <w:t>training).</w:t>
            </w:r>
          </w:p>
        </w:tc>
      </w:tr>
      <w:tr w14:paraId="2579D69B" w14:textId="77777777" w:rsidTr="003D6A18">
        <w:tblPrEx>
          <w:tblW w:w="9360" w:type="dxa"/>
          <w:tblCellMar>
            <w:left w:w="0" w:type="dxa"/>
          </w:tblCellMar>
          <w:tblLook w:val="04A0"/>
        </w:tblPrEx>
        <w:trPr>
          <w:trHeight w:val="432"/>
        </w:trPr>
        <w:tc>
          <w:tcPr>
            <w:tcW w:w="450" w:type="dxa"/>
            <w:vAlign w:val="center"/>
          </w:tcPr>
          <w:p w:rsidR="000458EA" w:rsidRPr="00BF1F35" w:rsidP="00BF0BD4" w14:paraId="2EA457DD" w14:textId="77777777">
            <w:r w:rsidRPr="00BF1F35">
              <w:rPr>
                <w:rFonts w:ascii="Wingdings" w:eastAsia="Wingdings" w:hAnsi="Wingdings" w:cs="Wingdings"/>
              </w:rPr>
              <w:sym w:font="Wingdings" w:char="F06F"/>
            </w:r>
          </w:p>
        </w:tc>
        <w:tc>
          <w:tcPr>
            <w:tcW w:w="8910" w:type="dxa"/>
            <w:vAlign w:val="center"/>
          </w:tcPr>
          <w:p w:rsidR="000458EA" w:rsidRPr="00BF1F35" w:rsidP="00BF0BD4" w14:paraId="71CB75F9" w14:textId="523B7209">
            <w:r w:rsidRPr="00BF1F35">
              <w:t>The p</w:t>
            </w:r>
            <w:r w:rsidRPr="00BF1F35" w:rsidR="00722C31">
              <w:t xml:space="preserve">artner </w:t>
            </w:r>
            <w:r w:rsidRPr="00BF1F35">
              <w:t>provides</w:t>
            </w:r>
            <w:r w:rsidRPr="00BF1F35" w:rsidR="008F2E71">
              <w:t xml:space="preserve"> </w:t>
            </w:r>
            <w:r w:rsidRPr="00BF1F35">
              <w:t>funding</w:t>
            </w:r>
            <w:r w:rsidRPr="00BF1F35" w:rsidR="008F2E71">
              <w:t xml:space="preserve"> </w:t>
            </w:r>
            <w:r w:rsidRPr="00BF1F35">
              <w:t>to</w:t>
            </w:r>
            <w:r w:rsidRPr="00BF1F35" w:rsidR="008F2E71">
              <w:t xml:space="preserve"> </w:t>
            </w:r>
            <w:r w:rsidRPr="00BF1F35">
              <w:t>the</w:t>
            </w:r>
            <w:r w:rsidRPr="00BF1F35" w:rsidR="008F2E71">
              <w:t xml:space="preserve"> </w:t>
            </w:r>
            <w:r w:rsidRPr="00BF1F35">
              <w:t>NRT</w:t>
            </w:r>
            <w:r w:rsidRPr="00BF1F35" w:rsidR="008F2E71">
              <w:t xml:space="preserve"> </w:t>
            </w:r>
            <w:r w:rsidRPr="00BF1F35">
              <w:t>project</w:t>
            </w:r>
            <w:r w:rsidRPr="00BF1F35" w:rsidR="008F2E71">
              <w:t xml:space="preserve"> </w:t>
            </w:r>
            <w:r w:rsidRPr="00BF1F35">
              <w:t>for</w:t>
            </w:r>
            <w:r w:rsidRPr="00BF1F35" w:rsidR="008F2E71">
              <w:t xml:space="preserve"> </w:t>
            </w:r>
            <w:r w:rsidRPr="00BF1F35">
              <w:t>research,</w:t>
            </w:r>
            <w:r w:rsidRPr="00BF1F35" w:rsidR="008F2E71">
              <w:t xml:space="preserve"> </w:t>
            </w:r>
            <w:r w:rsidRPr="00BF1F35">
              <w:t>curriculum,</w:t>
            </w:r>
            <w:r w:rsidRPr="00BF1F35" w:rsidR="008F2E71">
              <w:t xml:space="preserve"> </w:t>
            </w:r>
            <w:r w:rsidRPr="00BF1F35">
              <w:t>or</w:t>
            </w:r>
            <w:r w:rsidRPr="00BF1F35" w:rsidR="008F2E71">
              <w:t xml:space="preserve"> </w:t>
            </w:r>
            <w:r w:rsidRPr="00BF1F35">
              <w:t>other</w:t>
            </w:r>
            <w:r w:rsidRPr="00BF1F35" w:rsidR="008F2E71">
              <w:t xml:space="preserve"> </w:t>
            </w:r>
            <w:r w:rsidRPr="00BF1F35">
              <w:t>project</w:t>
            </w:r>
            <w:r w:rsidRPr="00BF1F35" w:rsidR="008F2E71">
              <w:t xml:space="preserve"> </w:t>
            </w:r>
            <w:r w:rsidRPr="00BF1F35">
              <w:t>activities</w:t>
            </w:r>
            <w:r w:rsidRPr="00BF1F35" w:rsidR="008F2E71">
              <w:t xml:space="preserve"> </w:t>
            </w:r>
            <w:r w:rsidRPr="00BF1F35">
              <w:t>but</w:t>
            </w:r>
            <w:r w:rsidRPr="00BF1F35" w:rsidR="008F2E71">
              <w:t xml:space="preserve"> </w:t>
            </w:r>
            <w:r w:rsidRPr="00BF1F35">
              <w:t>not</w:t>
            </w:r>
            <w:r w:rsidRPr="00BF1F35" w:rsidR="008F2E71">
              <w:t xml:space="preserve"> </w:t>
            </w:r>
            <w:r w:rsidRPr="00BF1F35">
              <w:t>directly</w:t>
            </w:r>
            <w:r w:rsidRPr="00BF1F35" w:rsidR="008F2E71">
              <w:t xml:space="preserve"> </w:t>
            </w:r>
            <w:r w:rsidRPr="00BF1F35">
              <w:t>for</w:t>
            </w:r>
            <w:r w:rsidRPr="00BF1F35" w:rsidR="008F2E71">
              <w:t xml:space="preserve"> </w:t>
            </w:r>
            <w:r w:rsidRPr="00BF1F35">
              <w:t>trainees.</w:t>
            </w:r>
          </w:p>
        </w:tc>
      </w:tr>
      <w:tr w14:paraId="3F98732D" w14:textId="77777777" w:rsidTr="00D534DC">
        <w:tblPrEx>
          <w:tblW w:w="9360" w:type="dxa"/>
          <w:tblCellMar>
            <w:left w:w="0" w:type="dxa"/>
          </w:tblCellMar>
          <w:tblLook w:val="04A0"/>
        </w:tblPrEx>
        <w:trPr>
          <w:trHeight w:val="432"/>
        </w:trPr>
        <w:tc>
          <w:tcPr>
            <w:tcW w:w="450" w:type="dxa"/>
            <w:vAlign w:val="center"/>
          </w:tcPr>
          <w:p w:rsidR="000458EA" w:rsidRPr="00BF1F35" w:rsidP="00BF0BD4" w14:paraId="4E2AC99B" w14:textId="77777777"/>
        </w:tc>
        <w:tc>
          <w:tcPr>
            <w:tcW w:w="8910" w:type="dxa"/>
            <w:vAlign w:val="center"/>
          </w:tcPr>
          <w:p w:rsidR="000458EA" w:rsidRPr="00BF1F35" w:rsidP="00BF0BD4" w14:paraId="5A851C38" w14:textId="77777777">
            <w:pPr>
              <w:rPr>
                <w:b/>
                <w:bCs/>
              </w:rPr>
            </w:pPr>
            <w:r w:rsidRPr="00BF1F35">
              <w:rPr>
                <w:b/>
                <w:bCs/>
              </w:rPr>
              <w:t>Other</w:t>
            </w:r>
          </w:p>
        </w:tc>
      </w:tr>
      <w:tr w14:paraId="0823893F" w14:textId="77777777" w:rsidTr="00D534DC">
        <w:tblPrEx>
          <w:tblW w:w="9360" w:type="dxa"/>
          <w:tblCellMar>
            <w:left w:w="0" w:type="dxa"/>
          </w:tblCellMar>
          <w:tblLook w:val="04A0"/>
        </w:tblPrEx>
        <w:trPr>
          <w:trHeight w:val="432"/>
        </w:trPr>
        <w:tc>
          <w:tcPr>
            <w:tcW w:w="450" w:type="dxa"/>
            <w:vAlign w:val="center"/>
          </w:tcPr>
          <w:p w:rsidR="000458EA" w:rsidRPr="00BF1F35" w:rsidP="00BF0BD4" w14:paraId="3F40DC59" w14:textId="77777777">
            <w:r w:rsidRPr="00BF1F35">
              <w:rPr>
                <w:rFonts w:ascii="Wingdings" w:eastAsia="Wingdings" w:hAnsi="Wingdings" w:cs="Wingdings"/>
              </w:rPr>
              <w:sym w:font="Wingdings" w:char="F06F"/>
            </w:r>
          </w:p>
        </w:tc>
        <w:tc>
          <w:tcPr>
            <w:tcW w:w="8910" w:type="dxa"/>
            <w:vAlign w:val="center"/>
          </w:tcPr>
          <w:p w:rsidR="000458EA" w:rsidRPr="00BF1F35" w:rsidP="00BF0BD4" w14:paraId="3652235D" w14:textId="174993F3">
            <w:r w:rsidRPr="00BF1F35">
              <w:t>Other</w:t>
            </w:r>
            <w:r w:rsidRPr="00BF1F35" w:rsidR="00D534DC">
              <w:t xml:space="preserve"> </w:t>
            </w:r>
            <w:r w:rsidRPr="00BF1F35" w:rsidR="00D534DC">
              <w:rPr>
                <w:i/>
                <w:color w:val="FF0000"/>
              </w:rPr>
              <w:t xml:space="preserve">{Skip ref </w:t>
            </w:r>
            <w:r w:rsidRPr="00BF1F35" w:rsidR="00C2145D">
              <w:rPr>
                <w:i/>
                <w:color w:val="FF0000"/>
              </w:rPr>
              <w:t>B</w:t>
            </w:r>
            <w:r w:rsidRPr="00BF1F35" w:rsidR="00D534DC">
              <w:rPr>
                <w:i/>
                <w:color w:val="FF0000"/>
              </w:rPr>
              <w:t>}</w:t>
            </w:r>
          </w:p>
        </w:tc>
      </w:tr>
    </w:tbl>
    <w:p w:rsidR="00D534DC" w:rsidRPr="00BF1F35" w:rsidP="00D534DC" w14:paraId="2F0E34BF" w14:textId="77777777">
      <w:pPr>
        <w:pStyle w:val="Heading6"/>
      </w:pPr>
      <w:r w:rsidRPr="00BF1F35">
        <w:t>If other, please specify:</w:t>
      </w:r>
    </w:p>
    <w:p w:rsidR="00D534DC" w:rsidRPr="00BF1F35" w:rsidP="00D534DC" w14:paraId="4F0A44F3" w14:textId="2DD0DAD1">
      <w:pPr>
        <w:rPr>
          <w:i/>
          <w:color w:val="FF0000"/>
        </w:rPr>
      </w:pPr>
      <w:r w:rsidRPr="00BF1F35">
        <w:rPr>
          <w:i/>
          <w:color w:val="FF0000"/>
        </w:rPr>
        <w:t xml:space="preserve">{Skip if </w:t>
      </w:r>
      <w:r w:rsidRPr="00BF1F35" w:rsidR="00C2145D">
        <w:rPr>
          <w:i/>
          <w:color w:val="FF0000"/>
        </w:rPr>
        <w:t>B</w:t>
      </w:r>
      <w:r w:rsidRPr="00BF1F35">
        <w:rPr>
          <w:i/>
          <w:color w:val="FF0000"/>
        </w:rPr>
        <w:t xml:space="preserve"> is unchecked}</w:t>
      </w:r>
    </w:p>
    <w:tbl>
      <w:tblPr>
        <w:tblStyle w:val="TableGrid"/>
        <w:tblW w:w="0" w:type="auto"/>
        <w:tblCellMar>
          <w:left w:w="0" w:type="dxa"/>
        </w:tblCellMar>
        <w:tblLook w:val="04A0"/>
      </w:tblPr>
      <w:tblGrid>
        <w:gridCol w:w="9350"/>
      </w:tblGrid>
      <w:tr w14:paraId="2AF38CD7" w14:textId="77777777" w:rsidTr="002C58F5">
        <w:tblPrEx>
          <w:tblW w:w="0" w:type="auto"/>
          <w:tblCellMar>
            <w:left w:w="0" w:type="dxa"/>
          </w:tblCellMar>
          <w:tblLook w:val="04A0"/>
        </w:tblPrEx>
        <w:trPr>
          <w:trHeight w:val="432"/>
        </w:trPr>
        <w:tc>
          <w:tcPr>
            <w:tcW w:w="9350" w:type="dxa"/>
            <w:vAlign w:val="center"/>
          </w:tcPr>
          <w:p w:rsidR="00D534DC" w:rsidRPr="00BF1F35" w:rsidP="002C58F5" w14:paraId="5803F5A5" w14:textId="77777777"/>
        </w:tc>
      </w:tr>
    </w:tbl>
    <w:p w:rsidR="000458EA" w:rsidRPr="00BF1F35" w:rsidP="000458EA" w14:paraId="006FD44D" w14:textId="77777777"/>
    <w:p w:rsidR="000458EA" w:rsidRPr="00BF1F35" w:rsidP="000458EA" w14:paraId="5D302B6B" w14:textId="77777777">
      <w:pPr>
        <w:rPr>
          <w:rFonts w:eastAsiaTheme="majorEastAsia" w:cstheme="majorBidi"/>
          <w:color w:val="000000" w:themeColor="text1"/>
          <w:sz w:val="28"/>
        </w:rPr>
      </w:pPr>
      <w:r w:rsidRPr="00BF1F35">
        <w:br w:type="page"/>
      </w:r>
    </w:p>
    <w:p w:rsidR="000458EA" w:rsidRPr="00BF1F35" w:rsidP="00072565" w14:paraId="1BFE907A" w14:textId="447439EA">
      <w:pPr>
        <w:pStyle w:val="Heading4"/>
      </w:pPr>
      <w:bookmarkStart w:id="79" w:name="_Toc74633354"/>
      <w:bookmarkStart w:id="80" w:name="_Toc76464162"/>
      <w:bookmarkStart w:id="81" w:name="_Toc80611459"/>
      <w:bookmarkStart w:id="82" w:name="_Toc163807682"/>
      <w:r w:rsidRPr="00BF1F35">
        <w:t xml:space="preserve">Add / Edit </w:t>
      </w:r>
      <w:r w:rsidRPr="00BF1F35">
        <w:t>Other</w:t>
      </w:r>
      <w:r w:rsidRPr="00BF1F35" w:rsidR="008F2E71">
        <w:t xml:space="preserve"> </w:t>
      </w:r>
      <w:r w:rsidRPr="00BF1F35">
        <w:t>Partner</w:t>
      </w:r>
      <w:bookmarkEnd w:id="79"/>
      <w:bookmarkEnd w:id="80"/>
      <w:bookmarkEnd w:id="81"/>
      <w:bookmarkEnd w:id="82"/>
    </w:p>
    <w:p w:rsidR="000458EA" w:rsidRPr="00BF1F35" w:rsidP="009118A5" w14:paraId="0FF946C7" w14:textId="6CB205CA">
      <w:pPr>
        <w:pStyle w:val="Heading6"/>
      </w:pPr>
      <w:r w:rsidRPr="00BF1F35">
        <w:t>Organization</w:t>
      </w:r>
      <w:r w:rsidRPr="00BF1F35" w:rsidR="008F2E71">
        <w:t xml:space="preserve"> </w:t>
      </w:r>
      <w:r w:rsidRPr="00BF1F35" w:rsidR="007E2A3D">
        <w:t>n</w:t>
      </w:r>
      <w:r w:rsidRPr="00BF1F35">
        <w:t>ame</w:t>
      </w:r>
    </w:p>
    <w:p w:rsidR="000458EA" w:rsidRPr="00BF1F35" w:rsidP="000458EA" w14:paraId="691D0B72" w14:textId="124DA1C9">
      <w:pPr>
        <w:rPr>
          <w:rStyle w:val="Emphasis"/>
        </w:rPr>
      </w:pPr>
      <w:r w:rsidRPr="00BF1F35">
        <w:rPr>
          <w:rStyle w:val="Emphasis"/>
        </w:rPr>
        <w:t>Limit</w:t>
      </w:r>
      <w:r w:rsidRPr="00BF1F35" w:rsidR="008F2E71">
        <w:rPr>
          <w:rStyle w:val="Emphasis"/>
        </w:rPr>
        <w:t xml:space="preserve"> </w:t>
      </w:r>
      <w:r w:rsidRPr="00BF1F35">
        <w:rPr>
          <w:rStyle w:val="Emphasis"/>
        </w:rPr>
        <w:t>200</w:t>
      </w:r>
      <w:r w:rsidRPr="00BF1F35" w:rsidR="008F2E71">
        <w:rPr>
          <w:rStyle w:val="Emphasis"/>
        </w:rPr>
        <w:t xml:space="preserve"> </w:t>
      </w:r>
      <w:r w:rsidRPr="00BF1F35">
        <w:rPr>
          <w:rStyle w:val="Emphasis"/>
        </w:rPr>
        <w:t>characters</w:t>
      </w:r>
    </w:p>
    <w:p w:rsidR="00D50208" w:rsidRPr="00BF1F35" w:rsidP="000458EA" w14:paraId="67F42F65" w14:textId="1DCB2BD1">
      <w:pPr>
        <w:rPr>
          <w:rStyle w:val="Emphasis"/>
        </w:rPr>
      </w:pPr>
      <w:r w:rsidRPr="00BF1F35">
        <w:rPr>
          <w:color w:val="E36C0A" w:themeColor="accent6" w:themeShade="BF"/>
        </w:rPr>
        <w:t>[Copied]</w:t>
      </w:r>
    </w:p>
    <w:tbl>
      <w:tblPr>
        <w:tblStyle w:val="TableGrid"/>
        <w:tblW w:w="0" w:type="auto"/>
        <w:tblCellMar>
          <w:left w:w="0" w:type="dxa"/>
        </w:tblCellMar>
        <w:tblLook w:val="04A0"/>
      </w:tblPr>
      <w:tblGrid>
        <w:gridCol w:w="9350"/>
      </w:tblGrid>
      <w:tr w14:paraId="156E1901" w14:textId="77777777" w:rsidTr="00BF0BD4">
        <w:tblPrEx>
          <w:tblW w:w="0" w:type="auto"/>
          <w:tblCellMar>
            <w:left w:w="0" w:type="dxa"/>
          </w:tblCellMar>
          <w:tblLook w:val="04A0"/>
        </w:tblPrEx>
        <w:trPr>
          <w:trHeight w:val="432"/>
        </w:trPr>
        <w:tc>
          <w:tcPr>
            <w:tcW w:w="9350" w:type="dxa"/>
            <w:vAlign w:val="center"/>
          </w:tcPr>
          <w:p w:rsidR="000458EA" w:rsidRPr="00BF1F35" w:rsidP="00BF0BD4" w14:paraId="1A4CF560" w14:textId="77777777"/>
        </w:tc>
      </w:tr>
    </w:tbl>
    <w:p w:rsidR="00B923A0" w:rsidRPr="00BF1F35" w:rsidP="00B923A0" w14:paraId="2C2D0EFF" w14:textId="39DE8FBD">
      <w:pPr>
        <w:pStyle w:val="Heading6"/>
      </w:pPr>
      <w:r w:rsidRPr="00BF1F35">
        <w:t>Activities</w:t>
      </w:r>
    </w:p>
    <w:p w:rsidR="00B923A0" w:rsidRPr="00BF1F35" w:rsidP="00B923A0" w14:paraId="57A50FC5" w14:textId="5795B370">
      <w:pPr>
        <w:rPr>
          <w:rStyle w:val="Emphasis"/>
        </w:rPr>
      </w:pPr>
      <w:r w:rsidRPr="00BF1F35">
        <w:rPr>
          <w:rStyle w:val="Emphasis"/>
        </w:rPr>
        <w:t>Mark all that apply</w:t>
      </w:r>
      <w:r w:rsidRPr="00BF1F35" w:rsidR="00C97098">
        <w:rPr>
          <w:rStyle w:val="Emphasis"/>
        </w:rPr>
        <w:t>.</w:t>
      </w:r>
    </w:p>
    <w:p w:rsidR="00B923A0" w:rsidRPr="00BF1F35" w:rsidP="00B923A0" w14:paraId="725AEF2D" w14:textId="77777777">
      <w:pPr>
        <w:rPr>
          <w:rStyle w:val="Emphasis"/>
        </w:rPr>
      </w:pPr>
      <w:r w:rsidRPr="00BF1F35">
        <w:rPr>
          <w:rStyle w:val="Emphasis"/>
        </w:rPr>
        <w:t>Requir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tblPr>
      <w:tblGrid>
        <w:gridCol w:w="540"/>
        <w:gridCol w:w="7817"/>
      </w:tblGrid>
      <w:tr w14:paraId="448AA53C" w14:textId="77777777" w:rsidTr="3465E62B">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tblPrEx>
        <w:trPr>
          <w:trHeight w:val="432"/>
        </w:trPr>
        <w:tc>
          <w:tcPr>
            <w:tcW w:w="540" w:type="dxa"/>
            <w:vAlign w:val="center"/>
          </w:tcPr>
          <w:p w:rsidR="00B923A0" w:rsidRPr="00BF1F35" w:rsidP="00041D8B" w14:paraId="25967FCB" w14:textId="77777777">
            <w:r w:rsidRPr="00BF1F35">
              <w:rPr>
                <w:rFonts w:ascii="Wingdings" w:eastAsia="Wingdings" w:hAnsi="Wingdings" w:cs="Wingdings"/>
              </w:rPr>
              <w:sym w:font="Wingdings" w:char="F06F"/>
            </w:r>
          </w:p>
        </w:tc>
        <w:tc>
          <w:tcPr>
            <w:tcW w:w="7817" w:type="dxa"/>
            <w:vAlign w:val="center"/>
          </w:tcPr>
          <w:p w:rsidR="00B923A0" w:rsidRPr="00BF1F35" w:rsidP="00041D8B" w14:paraId="19B15EB2" w14:textId="5E751C03">
            <w:r w:rsidRPr="00BF1F35">
              <w:rPr>
                <w:b/>
              </w:rPr>
              <w:t>Facilities:</w:t>
            </w:r>
            <w:r w:rsidRPr="00BF1F35">
              <w:t xml:space="preserve"> NRT trainees use </w:t>
            </w:r>
            <w:r w:rsidRPr="00BF1F35" w:rsidR="00015C16">
              <w:t xml:space="preserve">the </w:t>
            </w:r>
            <w:r w:rsidRPr="00BF1F35">
              <w:t>partner’s facilities for project activities.</w:t>
            </w:r>
          </w:p>
        </w:tc>
      </w:tr>
      <w:tr w14:paraId="7E0FFE73" w14:textId="77777777" w:rsidTr="3465E62B">
        <w:tblPrEx>
          <w:tblW w:w="0" w:type="auto"/>
          <w:tblCellMar>
            <w:left w:w="0" w:type="dxa"/>
          </w:tblCellMar>
          <w:tblLook w:val="04A0"/>
        </w:tblPrEx>
        <w:trPr>
          <w:trHeight w:val="432"/>
        </w:trPr>
        <w:tc>
          <w:tcPr>
            <w:tcW w:w="540" w:type="dxa"/>
            <w:vAlign w:val="center"/>
          </w:tcPr>
          <w:p w:rsidR="003A40A3" w:rsidRPr="00BF1F35" w:rsidP="003A40A3" w14:paraId="15F1CF15" w14:textId="77777777">
            <w:r w:rsidRPr="00BF1F35">
              <w:rPr>
                <w:rFonts w:ascii="Wingdings" w:eastAsia="Wingdings" w:hAnsi="Wingdings" w:cs="Wingdings"/>
              </w:rPr>
              <w:sym w:font="Wingdings" w:char="F06F"/>
            </w:r>
          </w:p>
        </w:tc>
        <w:tc>
          <w:tcPr>
            <w:tcW w:w="7817" w:type="dxa"/>
            <w:vAlign w:val="center"/>
          </w:tcPr>
          <w:p w:rsidR="003A40A3" w:rsidRPr="00BF1F35" w:rsidP="003A40A3" w14:paraId="78A21BC3" w14:textId="0FBB6685">
            <w:r w:rsidRPr="00BF1F35">
              <w:rPr>
                <w:b/>
              </w:rPr>
              <w:t>Collaborative Research/Teaching:</w:t>
            </w:r>
            <w:r w:rsidRPr="00BF1F35">
              <w:t xml:space="preserve"> The partner’s students and/or personnel work with NRT project staff on collaborative research/teaching.</w:t>
            </w:r>
          </w:p>
        </w:tc>
      </w:tr>
      <w:tr w14:paraId="3FF82B9F" w14:textId="77777777" w:rsidTr="3465E62B">
        <w:tblPrEx>
          <w:tblW w:w="0" w:type="auto"/>
          <w:tblCellMar>
            <w:left w:w="0" w:type="dxa"/>
          </w:tblCellMar>
          <w:tblLook w:val="04A0"/>
        </w:tblPrEx>
        <w:trPr>
          <w:trHeight w:val="432"/>
        </w:trPr>
        <w:tc>
          <w:tcPr>
            <w:tcW w:w="540" w:type="dxa"/>
            <w:vAlign w:val="center"/>
          </w:tcPr>
          <w:p w:rsidR="003A40A3" w:rsidRPr="00BF1F35" w:rsidP="003A40A3" w14:paraId="46A1704C" w14:textId="77777777">
            <w:r w:rsidRPr="00BF1F35">
              <w:rPr>
                <w:rFonts w:ascii="Wingdings" w:eastAsia="Wingdings" w:hAnsi="Wingdings" w:cs="Wingdings"/>
              </w:rPr>
              <w:sym w:font="Wingdings" w:char="F06F"/>
            </w:r>
          </w:p>
        </w:tc>
        <w:tc>
          <w:tcPr>
            <w:tcW w:w="7817" w:type="dxa"/>
            <w:vAlign w:val="center"/>
          </w:tcPr>
          <w:p w:rsidR="003A40A3" w:rsidRPr="00BF1F35" w:rsidP="003A40A3" w14:paraId="3A5DEA74" w14:textId="2F397360">
            <w:r w:rsidRPr="00BF1F35">
              <w:rPr>
                <w:b/>
              </w:rPr>
              <w:t>Personnel Exchange:</w:t>
            </w:r>
            <w:r w:rsidRPr="00BF1F35">
              <w:t xml:space="preserve"> NRT trainees and/or partner’s</w:t>
            </w:r>
            <w:r>
              <w:t xml:space="preserve"> students or</w:t>
            </w:r>
            <w:r w:rsidRPr="00BF1F35">
              <w:t xml:space="preserve"> personnel use each other’s facilities or work at each other’s sites on an ad hoc or as-needed basis.</w:t>
            </w:r>
          </w:p>
        </w:tc>
      </w:tr>
      <w:tr w14:paraId="384AC7D3" w14:textId="77777777" w:rsidTr="3465E62B">
        <w:tblPrEx>
          <w:tblW w:w="0" w:type="auto"/>
          <w:tblCellMar>
            <w:left w:w="0" w:type="dxa"/>
          </w:tblCellMar>
          <w:tblLook w:val="04A0"/>
        </w:tblPrEx>
        <w:trPr>
          <w:trHeight w:val="432"/>
        </w:trPr>
        <w:tc>
          <w:tcPr>
            <w:tcW w:w="540" w:type="dxa"/>
            <w:vAlign w:val="center"/>
          </w:tcPr>
          <w:p w:rsidR="00B923A0" w:rsidRPr="00BF1F35" w:rsidP="00041D8B" w14:paraId="2EAE578B" w14:textId="77777777">
            <w:r w:rsidRPr="00BF1F35">
              <w:rPr>
                <w:rFonts w:ascii="Wingdings" w:eastAsia="Wingdings" w:hAnsi="Wingdings" w:cs="Wingdings"/>
              </w:rPr>
              <w:sym w:font="Wingdings" w:char="F06F"/>
            </w:r>
          </w:p>
        </w:tc>
        <w:tc>
          <w:tcPr>
            <w:tcW w:w="7817" w:type="dxa"/>
            <w:vAlign w:val="center"/>
          </w:tcPr>
          <w:p w:rsidR="00B923A0" w:rsidRPr="00BF1F35" w:rsidP="00041D8B" w14:paraId="71612EBC" w14:textId="36F36D25">
            <w:r w:rsidRPr="00BF1F35">
              <w:rPr>
                <w:b/>
              </w:rPr>
              <w:t>Internships:</w:t>
            </w:r>
            <w:r w:rsidRPr="00BF1F35">
              <w:t xml:space="preserve"> NRT trainees work in </w:t>
            </w:r>
            <w:r w:rsidRPr="00BF1F35" w:rsidR="00DA097E">
              <w:t xml:space="preserve">the </w:t>
            </w:r>
            <w:r w:rsidRPr="00BF1F35">
              <w:t>partner’s facilities specifically as interns.</w:t>
            </w:r>
          </w:p>
        </w:tc>
      </w:tr>
      <w:tr w14:paraId="783E89CE" w14:textId="77777777" w:rsidTr="00CB0B87">
        <w:tblPrEx>
          <w:tblW w:w="0" w:type="auto"/>
          <w:tblCellMar>
            <w:left w:w="0" w:type="dxa"/>
          </w:tblCellMar>
          <w:tblLook w:val="04A0"/>
        </w:tblPrEx>
        <w:trPr>
          <w:trHeight w:val="522"/>
        </w:trPr>
        <w:tc>
          <w:tcPr>
            <w:tcW w:w="540" w:type="dxa"/>
            <w:vAlign w:val="center"/>
          </w:tcPr>
          <w:p w:rsidR="00B923A0" w:rsidRPr="00BF1F35" w:rsidP="00041D8B" w14:paraId="27E0C84A" w14:textId="77777777">
            <w:pPr>
              <w:rPr>
                <w:rFonts w:ascii="Wingdings" w:eastAsia="Wingdings" w:hAnsi="Wingdings" w:cs="Wingdings"/>
              </w:rPr>
            </w:pPr>
            <w:r w:rsidRPr="00BF1F35">
              <w:rPr>
                <w:rFonts w:ascii="Wingdings" w:eastAsia="Wingdings" w:hAnsi="Wingdings" w:cs="Wingdings"/>
              </w:rPr>
              <w:sym w:font="Wingdings" w:char="F06F"/>
            </w:r>
          </w:p>
        </w:tc>
        <w:tc>
          <w:tcPr>
            <w:tcW w:w="7817" w:type="dxa"/>
            <w:vAlign w:val="center"/>
          </w:tcPr>
          <w:p w:rsidR="00B923A0" w:rsidRPr="00BF1F35" w:rsidP="3465E62B" w14:paraId="7570822A" w14:textId="33AEE76E">
            <w:r w:rsidRPr="00BF1F35">
              <w:rPr>
                <w:b/>
                <w:bCs/>
              </w:rPr>
              <w:t xml:space="preserve"> Financial Arrangement: </w:t>
            </w:r>
            <w:r w:rsidRPr="00BF1F35">
              <w:t>the arrangement with the partner involves exchange of funds.</w:t>
            </w:r>
            <w:r w:rsidRPr="00BF1F35" w:rsidR="00C2145D">
              <w:rPr>
                <w:i/>
                <w:color w:val="FF0000"/>
              </w:rPr>
              <w:t xml:space="preserve"> {Skip Ref A}</w:t>
            </w:r>
          </w:p>
        </w:tc>
      </w:tr>
    </w:tbl>
    <w:p w:rsidR="000458EA" w:rsidRPr="00BF1F35" w:rsidP="009118A5" w14:paraId="3BC1E686" w14:textId="16ACE52A">
      <w:pPr>
        <w:pStyle w:val="Heading6"/>
      </w:pPr>
      <w:r w:rsidRPr="00BF1F35">
        <w:t>Funding</w:t>
      </w:r>
      <w:r w:rsidRPr="00BF1F35" w:rsidR="008F2E71">
        <w:t xml:space="preserve"> </w:t>
      </w:r>
      <w:r w:rsidRPr="00BF1F35" w:rsidR="00DA097E">
        <w:t>a</w:t>
      </w:r>
      <w:r w:rsidRPr="00BF1F35">
        <w:t>rrangement</w:t>
      </w:r>
    </w:p>
    <w:p w:rsidR="00C2145D" w:rsidRPr="00BF1F35" w:rsidP="00C2145D" w14:paraId="75AA845C" w14:textId="77777777">
      <w:pPr>
        <w:rPr>
          <w:i/>
          <w:color w:val="FF0000"/>
        </w:rPr>
      </w:pPr>
      <w:r w:rsidRPr="00BF1F35">
        <w:rPr>
          <w:i/>
          <w:color w:val="FF0000"/>
        </w:rPr>
        <w:t>{Skip if A is unchecked}</w:t>
      </w:r>
    </w:p>
    <w:p w:rsidR="000458EA" w:rsidRPr="00BF1F35" w:rsidP="000458EA" w14:paraId="18B56E23" w14:textId="7E1A0E39">
      <w:pPr>
        <w:rPr>
          <w:rStyle w:val="Emphasis"/>
        </w:rPr>
      </w:pPr>
      <w:r w:rsidRPr="00BF1F35">
        <w:rPr>
          <w:rStyle w:val="Emphasis"/>
        </w:rPr>
        <w:t>Mark</w:t>
      </w:r>
      <w:r w:rsidRPr="00BF1F35" w:rsidR="008F2E71">
        <w:rPr>
          <w:rStyle w:val="Emphasis"/>
        </w:rPr>
        <w:t xml:space="preserve"> </w:t>
      </w:r>
      <w:r w:rsidRPr="00BF1F35">
        <w:rPr>
          <w:rStyle w:val="Emphasis"/>
        </w:rPr>
        <w:t>all</w:t>
      </w:r>
      <w:r w:rsidRPr="00BF1F35" w:rsidR="008F2E71">
        <w:rPr>
          <w:rStyle w:val="Emphasis"/>
        </w:rPr>
        <w:t xml:space="preserve"> </w:t>
      </w:r>
      <w:r w:rsidRPr="00BF1F35">
        <w:rPr>
          <w:rStyle w:val="Emphasis"/>
        </w:rPr>
        <w:t>that</w:t>
      </w:r>
      <w:r w:rsidRPr="00BF1F35" w:rsidR="008F2E71">
        <w:rPr>
          <w:rStyle w:val="Emphasis"/>
        </w:rPr>
        <w:t xml:space="preserve"> </w:t>
      </w:r>
      <w:r w:rsidRPr="00BF1F35">
        <w:rPr>
          <w:rStyle w:val="Emphasis"/>
        </w:rPr>
        <w:t>apply</w:t>
      </w:r>
      <w:r w:rsidRPr="00BF1F35" w:rsidR="00C97098">
        <w:rPr>
          <w:rStyle w:val="Emphasis"/>
        </w:rPr>
        <w:t>.</w:t>
      </w:r>
    </w:p>
    <w:p w:rsidR="000458EA" w:rsidRPr="00BF1F35" w:rsidP="000458EA" w14:paraId="034EE4D3" w14:textId="77777777">
      <w:pPr>
        <w:rPr>
          <w:rStyle w:val="Emphasis"/>
        </w:rPr>
      </w:pPr>
      <w:r w:rsidRPr="00BF1F35">
        <w:rPr>
          <w:rStyle w:val="Emphasis"/>
        </w:rPr>
        <w:t>Required</w:t>
      </w:r>
    </w:p>
    <w:p w:rsidR="00D50208" w:rsidRPr="00BF1F35" w:rsidP="000458EA" w14:paraId="0009BC52" w14:textId="108A42C0">
      <w:pPr>
        <w:rPr>
          <w:rStyle w:val="Emphasis"/>
        </w:rPr>
      </w:pPr>
      <w:r w:rsidRPr="00BF1F35">
        <w:rPr>
          <w:color w:val="E36C0A" w:themeColor="accent6" w:themeShade="BF"/>
        </w:rPr>
        <w:t>[Copied]</w:t>
      </w: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tblPr>
      <w:tblGrid>
        <w:gridCol w:w="538"/>
        <w:gridCol w:w="8812"/>
        <w:gridCol w:w="10"/>
      </w:tblGrid>
      <w:tr w14:paraId="24170A6E" w14:textId="77777777" w:rsidTr="003D6A18">
        <w:tblPrEx>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tblPrEx>
        <w:trPr>
          <w:trHeight w:val="432"/>
        </w:trPr>
        <w:tc>
          <w:tcPr>
            <w:tcW w:w="538" w:type="dxa"/>
            <w:vAlign w:val="center"/>
          </w:tcPr>
          <w:p w:rsidR="000458EA" w:rsidRPr="00BF1F35" w:rsidP="00BF0BD4" w14:paraId="04AD174C" w14:textId="77777777"/>
        </w:tc>
        <w:tc>
          <w:tcPr>
            <w:tcW w:w="8822" w:type="dxa"/>
            <w:gridSpan w:val="2"/>
            <w:vAlign w:val="center"/>
          </w:tcPr>
          <w:p w:rsidR="000458EA" w:rsidRPr="00BF1F35" w:rsidP="00BF0BD4" w14:paraId="7F636B44" w14:textId="01E047F1">
            <w:pPr>
              <w:rPr>
                <w:b/>
                <w:bCs/>
              </w:rPr>
            </w:pPr>
            <w:r w:rsidRPr="00BF1F35">
              <w:rPr>
                <w:b/>
                <w:bCs/>
              </w:rPr>
              <w:t>Subaward</w:t>
            </w:r>
            <w:r w:rsidRPr="00BF1F35" w:rsidR="008F2E71">
              <w:rPr>
                <w:b/>
                <w:bCs/>
              </w:rPr>
              <w:t xml:space="preserve"> </w:t>
            </w:r>
            <w:r w:rsidRPr="00BF1F35">
              <w:rPr>
                <w:b/>
                <w:bCs/>
              </w:rPr>
              <w:t>to</w:t>
            </w:r>
            <w:r w:rsidRPr="00BF1F35" w:rsidR="008F2E71">
              <w:rPr>
                <w:b/>
                <w:bCs/>
              </w:rPr>
              <w:t xml:space="preserve"> </w:t>
            </w:r>
            <w:r w:rsidRPr="00BF1F35">
              <w:rPr>
                <w:b/>
                <w:bCs/>
              </w:rPr>
              <w:t>partner</w:t>
            </w:r>
          </w:p>
        </w:tc>
      </w:tr>
      <w:tr w14:paraId="7D4BCE5F" w14:textId="77777777" w:rsidTr="003D6A18">
        <w:tblPrEx>
          <w:tblW w:w="9360" w:type="dxa"/>
          <w:tblCellMar>
            <w:left w:w="0" w:type="dxa"/>
          </w:tblCellMar>
          <w:tblLook w:val="04A0"/>
        </w:tblPrEx>
        <w:trPr>
          <w:trHeight w:val="432"/>
        </w:trPr>
        <w:tc>
          <w:tcPr>
            <w:tcW w:w="538" w:type="dxa"/>
            <w:vAlign w:val="center"/>
          </w:tcPr>
          <w:p w:rsidR="000458EA" w:rsidRPr="00BF1F35" w:rsidP="00BF0BD4" w14:paraId="22F7D689" w14:textId="77777777">
            <w:r w:rsidRPr="00BF1F35">
              <w:rPr>
                <w:rFonts w:ascii="Wingdings" w:eastAsia="Wingdings" w:hAnsi="Wingdings" w:cs="Wingdings"/>
              </w:rPr>
              <w:sym w:font="Wingdings" w:char="F06F"/>
            </w:r>
          </w:p>
        </w:tc>
        <w:tc>
          <w:tcPr>
            <w:tcW w:w="8822" w:type="dxa"/>
            <w:gridSpan w:val="2"/>
            <w:vAlign w:val="center"/>
          </w:tcPr>
          <w:p w:rsidR="000458EA" w:rsidRPr="00BF1F35" w:rsidP="00BF0BD4" w14:paraId="18EDFE91" w14:textId="7E225BF4">
            <w:r w:rsidRPr="00BF1F35">
              <w:t>NRT project</w:t>
            </w:r>
            <w:r w:rsidRPr="00BF1F35" w:rsidR="008F2E71">
              <w:t xml:space="preserve"> </w:t>
            </w:r>
            <w:r w:rsidRPr="00BF1F35">
              <w:t>provides</w:t>
            </w:r>
            <w:r w:rsidRPr="00BF1F35" w:rsidR="008F2E71">
              <w:t xml:space="preserve"> </w:t>
            </w:r>
            <w:r w:rsidRPr="00BF1F35">
              <w:t>subaward</w:t>
            </w:r>
            <w:r w:rsidRPr="00BF1F35" w:rsidR="008F2E71">
              <w:t xml:space="preserve"> </w:t>
            </w:r>
            <w:r w:rsidRPr="00BF1F35">
              <w:t>to</w:t>
            </w:r>
            <w:r w:rsidRPr="00BF1F35" w:rsidR="008F2E71">
              <w:t xml:space="preserve"> </w:t>
            </w:r>
            <w:r w:rsidRPr="00BF1F35" w:rsidR="00DA097E">
              <w:t xml:space="preserve">the </w:t>
            </w:r>
            <w:r w:rsidRPr="00BF1F35">
              <w:t>partner</w:t>
            </w:r>
            <w:r w:rsidRPr="00BF1F35" w:rsidR="008F2E71">
              <w:t xml:space="preserve"> </w:t>
            </w:r>
            <w:r w:rsidRPr="00BF1F35">
              <w:t>for</w:t>
            </w:r>
            <w:r w:rsidRPr="00BF1F35" w:rsidR="008F2E71">
              <w:t xml:space="preserve"> </w:t>
            </w:r>
            <w:r w:rsidRPr="00BF1F35">
              <w:t>the</w:t>
            </w:r>
            <w:r w:rsidRPr="00BF1F35" w:rsidR="008F2E71">
              <w:t xml:space="preserve"> </w:t>
            </w:r>
            <w:r w:rsidRPr="00BF1F35">
              <w:t>purposes</w:t>
            </w:r>
            <w:r w:rsidRPr="00BF1F35" w:rsidR="008F2E71">
              <w:t xml:space="preserve"> </w:t>
            </w:r>
            <w:r w:rsidRPr="00BF1F35">
              <w:t>of</w:t>
            </w:r>
            <w:r w:rsidRPr="00BF1F35" w:rsidR="008F2E71">
              <w:t xml:space="preserve"> </w:t>
            </w:r>
            <w:r w:rsidRPr="00BF1F35">
              <w:t>providing</w:t>
            </w:r>
            <w:r w:rsidRPr="00BF1F35" w:rsidR="008F2E71">
              <w:t xml:space="preserve"> </w:t>
            </w:r>
            <w:r w:rsidRPr="00BF1F35">
              <w:t>NRT</w:t>
            </w:r>
            <w:r w:rsidRPr="00BF1F35" w:rsidR="008F2E71">
              <w:t xml:space="preserve"> </w:t>
            </w:r>
            <w:r w:rsidRPr="00BF1F35">
              <w:t>traineeship</w:t>
            </w:r>
            <w:r w:rsidRPr="00BF1F35" w:rsidR="008F2E71">
              <w:t xml:space="preserve"> </w:t>
            </w:r>
            <w:r w:rsidRPr="00BF1F35">
              <w:t>stipends</w:t>
            </w:r>
            <w:r w:rsidRPr="00BF1F35" w:rsidR="008F2E71">
              <w:t xml:space="preserve"> </w:t>
            </w:r>
            <w:r w:rsidRPr="00BF1F35">
              <w:t>to</w:t>
            </w:r>
            <w:r w:rsidRPr="00BF1F35" w:rsidR="008F2E71">
              <w:t xml:space="preserve"> </w:t>
            </w:r>
            <w:r w:rsidRPr="00BF1F35">
              <w:t>trainees.</w:t>
            </w:r>
            <w:r w:rsidRPr="00BF1F35" w:rsidR="008F2E71">
              <w:t xml:space="preserve"> </w:t>
            </w:r>
          </w:p>
        </w:tc>
      </w:tr>
      <w:tr w14:paraId="3FE0DF55" w14:textId="77777777" w:rsidTr="003D6A18">
        <w:tblPrEx>
          <w:tblW w:w="9360" w:type="dxa"/>
          <w:tblCellMar>
            <w:left w:w="0" w:type="dxa"/>
          </w:tblCellMar>
          <w:tblLook w:val="04A0"/>
        </w:tblPrEx>
        <w:trPr>
          <w:trHeight w:val="432"/>
        </w:trPr>
        <w:tc>
          <w:tcPr>
            <w:tcW w:w="538" w:type="dxa"/>
            <w:vAlign w:val="center"/>
          </w:tcPr>
          <w:p w:rsidR="000458EA" w:rsidRPr="00BF1F35" w:rsidP="00BF0BD4" w14:paraId="60392093" w14:textId="77777777">
            <w:r w:rsidRPr="00BF1F35">
              <w:rPr>
                <w:rFonts w:ascii="Wingdings" w:eastAsia="Wingdings" w:hAnsi="Wingdings" w:cs="Wingdings"/>
              </w:rPr>
              <w:sym w:font="Wingdings" w:char="F06F"/>
            </w:r>
          </w:p>
        </w:tc>
        <w:tc>
          <w:tcPr>
            <w:tcW w:w="8822" w:type="dxa"/>
            <w:gridSpan w:val="2"/>
            <w:vAlign w:val="center"/>
          </w:tcPr>
          <w:p w:rsidR="000458EA" w:rsidRPr="00BF1F35" w:rsidP="00BF0BD4" w14:paraId="0AA3903B" w14:textId="628CFBC1">
            <w:r w:rsidRPr="00BF1F35">
              <w:t>NRT</w:t>
            </w:r>
            <w:r w:rsidRPr="00BF1F35" w:rsidR="008F2E71">
              <w:t xml:space="preserve"> </w:t>
            </w:r>
            <w:r w:rsidRPr="00BF1F35">
              <w:t>project</w:t>
            </w:r>
            <w:r w:rsidRPr="00BF1F35" w:rsidR="008F2E71">
              <w:t xml:space="preserve"> </w:t>
            </w:r>
            <w:r w:rsidRPr="00BF1F35">
              <w:t>provides</w:t>
            </w:r>
            <w:r w:rsidRPr="00BF1F35" w:rsidR="008F2E71">
              <w:t xml:space="preserve"> </w:t>
            </w:r>
            <w:r w:rsidRPr="00BF1F35">
              <w:t>subaward</w:t>
            </w:r>
            <w:r w:rsidRPr="00BF1F35" w:rsidR="008F2E71">
              <w:t xml:space="preserve"> </w:t>
            </w:r>
            <w:r w:rsidRPr="00BF1F35">
              <w:t>to</w:t>
            </w:r>
            <w:r w:rsidRPr="00BF1F35" w:rsidR="008F2E71">
              <w:t xml:space="preserve"> </w:t>
            </w:r>
            <w:r w:rsidRPr="00BF1F35" w:rsidR="00DA097E">
              <w:t xml:space="preserve">the </w:t>
            </w:r>
            <w:r w:rsidRPr="00BF1F35" w:rsidR="00A90472">
              <w:t xml:space="preserve">partner </w:t>
            </w:r>
            <w:r w:rsidRPr="00BF1F35">
              <w:t>for</w:t>
            </w:r>
            <w:r w:rsidRPr="00BF1F35" w:rsidR="008F2E71">
              <w:t xml:space="preserve"> </w:t>
            </w:r>
            <w:r w:rsidRPr="00BF1F35">
              <w:t>the</w:t>
            </w:r>
            <w:r w:rsidRPr="00BF1F35" w:rsidR="008F2E71">
              <w:t xml:space="preserve"> </w:t>
            </w:r>
            <w:r w:rsidRPr="00BF1F35">
              <w:t>purposes</w:t>
            </w:r>
            <w:r w:rsidRPr="00BF1F35" w:rsidR="008F2E71">
              <w:t xml:space="preserve"> </w:t>
            </w:r>
            <w:r w:rsidRPr="00BF1F35">
              <w:t>of</w:t>
            </w:r>
            <w:r w:rsidRPr="00BF1F35" w:rsidR="008F2E71">
              <w:t xml:space="preserve"> </w:t>
            </w:r>
            <w:r w:rsidRPr="00BF1F35">
              <w:t>providing</w:t>
            </w:r>
            <w:r w:rsidRPr="00BF1F35" w:rsidR="008F2E71">
              <w:t xml:space="preserve"> </w:t>
            </w:r>
            <w:r w:rsidRPr="00BF1F35">
              <w:t>services</w:t>
            </w:r>
            <w:r w:rsidRPr="00BF1F35" w:rsidR="008F2E71">
              <w:t xml:space="preserve"> </w:t>
            </w:r>
            <w:r w:rsidRPr="00BF1F35">
              <w:t>or</w:t>
            </w:r>
            <w:r w:rsidRPr="00BF1F35" w:rsidR="008F2E71">
              <w:t xml:space="preserve"> </w:t>
            </w:r>
            <w:r w:rsidRPr="00BF1F35">
              <w:t>support</w:t>
            </w:r>
            <w:r w:rsidRPr="00BF1F35" w:rsidR="008F2E71">
              <w:t xml:space="preserve"> </w:t>
            </w:r>
            <w:r w:rsidRPr="00BF1F35">
              <w:t>to</w:t>
            </w:r>
            <w:r w:rsidRPr="00BF1F35" w:rsidR="008F2E71">
              <w:t xml:space="preserve"> </w:t>
            </w:r>
            <w:r w:rsidRPr="00BF1F35">
              <w:t>NRT</w:t>
            </w:r>
            <w:r w:rsidRPr="00BF1F35" w:rsidR="008F2E71">
              <w:t xml:space="preserve"> </w:t>
            </w:r>
            <w:r w:rsidRPr="00BF1F35">
              <w:t>trainees.</w:t>
            </w:r>
          </w:p>
        </w:tc>
      </w:tr>
      <w:tr w14:paraId="5D39061D" w14:textId="77777777" w:rsidTr="003D6A18">
        <w:tblPrEx>
          <w:tblW w:w="9360" w:type="dxa"/>
          <w:tblCellMar>
            <w:left w:w="0" w:type="dxa"/>
          </w:tblCellMar>
          <w:tblLook w:val="04A0"/>
        </w:tblPrEx>
        <w:trPr>
          <w:trHeight w:val="432"/>
        </w:trPr>
        <w:tc>
          <w:tcPr>
            <w:tcW w:w="538" w:type="dxa"/>
            <w:vAlign w:val="center"/>
          </w:tcPr>
          <w:p w:rsidR="000458EA" w:rsidRPr="00BF1F35" w:rsidP="00BF0BD4" w14:paraId="30E486B0" w14:textId="77777777"/>
        </w:tc>
        <w:tc>
          <w:tcPr>
            <w:tcW w:w="8822" w:type="dxa"/>
            <w:gridSpan w:val="2"/>
            <w:vAlign w:val="center"/>
          </w:tcPr>
          <w:p w:rsidR="000458EA" w:rsidRPr="00BF1F35" w:rsidP="00BF0BD4" w14:paraId="4A0FDA5D" w14:textId="1699951F">
            <w:pPr>
              <w:rPr>
                <w:b/>
                <w:bCs/>
              </w:rPr>
            </w:pPr>
            <w:r w:rsidRPr="00BF1F35">
              <w:rPr>
                <w:b/>
                <w:bCs/>
              </w:rPr>
              <w:t>Partner</w:t>
            </w:r>
            <w:r w:rsidRPr="00BF1F35" w:rsidR="008F2E71">
              <w:rPr>
                <w:b/>
                <w:bCs/>
              </w:rPr>
              <w:t xml:space="preserve"> </w:t>
            </w:r>
            <w:r w:rsidRPr="00BF1F35" w:rsidR="00B829E7">
              <w:rPr>
                <w:b/>
                <w:bCs/>
              </w:rPr>
              <w:t>P</w:t>
            </w:r>
            <w:r w:rsidRPr="00BF1F35">
              <w:rPr>
                <w:b/>
                <w:bCs/>
              </w:rPr>
              <w:t>rovides</w:t>
            </w:r>
            <w:r w:rsidRPr="00BF1F35" w:rsidR="008F2E71">
              <w:rPr>
                <w:b/>
                <w:bCs/>
              </w:rPr>
              <w:t xml:space="preserve"> </w:t>
            </w:r>
            <w:r w:rsidRPr="00BF1F35" w:rsidR="00B829E7">
              <w:rPr>
                <w:b/>
                <w:bCs/>
              </w:rPr>
              <w:t>F</w:t>
            </w:r>
            <w:r w:rsidRPr="00BF1F35">
              <w:rPr>
                <w:b/>
                <w:bCs/>
              </w:rPr>
              <w:t>unding</w:t>
            </w:r>
          </w:p>
        </w:tc>
      </w:tr>
      <w:tr w14:paraId="5F7B0230" w14:textId="77777777" w:rsidTr="003D6A18">
        <w:tblPrEx>
          <w:tblW w:w="9360" w:type="dxa"/>
          <w:tblCellMar>
            <w:left w:w="0" w:type="dxa"/>
          </w:tblCellMar>
          <w:tblLook w:val="04A0"/>
        </w:tblPrEx>
        <w:trPr>
          <w:trHeight w:val="432"/>
        </w:trPr>
        <w:tc>
          <w:tcPr>
            <w:tcW w:w="538" w:type="dxa"/>
            <w:vAlign w:val="center"/>
          </w:tcPr>
          <w:p w:rsidR="000458EA" w:rsidRPr="00BF1F35" w:rsidP="00BF0BD4" w14:paraId="6FAC68B0" w14:textId="77777777">
            <w:r w:rsidRPr="00BF1F35">
              <w:rPr>
                <w:rFonts w:ascii="Wingdings" w:eastAsia="Wingdings" w:hAnsi="Wingdings" w:cs="Wingdings"/>
              </w:rPr>
              <w:sym w:font="Wingdings" w:char="F06F"/>
            </w:r>
          </w:p>
        </w:tc>
        <w:tc>
          <w:tcPr>
            <w:tcW w:w="8822" w:type="dxa"/>
            <w:gridSpan w:val="2"/>
            <w:vAlign w:val="center"/>
          </w:tcPr>
          <w:p w:rsidR="000458EA" w:rsidRPr="00BF1F35" w:rsidP="00BF0BD4" w14:paraId="44392631" w14:textId="3F433201">
            <w:r w:rsidRPr="00BF1F35">
              <w:t>The p</w:t>
            </w:r>
            <w:r w:rsidRPr="00BF1F35" w:rsidR="00A90472">
              <w:t xml:space="preserve">artner </w:t>
            </w:r>
            <w:r w:rsidRPr="00BF1F35">
              <w:t>provides</w:t>
            </w:r>
            <w:r w:rsidRPr="00BF1F35" w:rsidR="008F2E71">
              <w:t xml:space="preserve"> </w:t>
            </w:r>
            <w:r w:rsidRPr="00BF1F35">
              <w:t>funding</w:t>
            </w:r>
            <w:r w:rsidRPr="00BF1F35" w:rsidR="008F2E71">
              <w:t xml:space="preserve"> </w:t>
            </w:r>
            <w:r w:rsidRPr="00BF1F35">
              <w:t>to</w:t>
            </w:r>
            <w:r w:rsidRPr="00BF1F35" w:rsidR="008F2E71">
              <w:t xml:space="preserve"> </w:t>
            </w:r>
            <w:r w:rsidRPr="00BF1F35">
              <w:t>the</w:t>
            </w:r>
            <w:r w:rsidRPr="00BF1F35" w:rsidR="008F2E71">
              <w:t xml:space="preserve"> </w:t>
            </w:r>
            <w:r w:rsidRPr="00BF1F35">
              <w:t>NRT</w:t>
            </w:r>
            <w:r w:rsidRPr="00BF1F35" w:rsidR="008F2E71">
              <w:t xml:space="preserve"> </w:t>
            </w:r>
            <w:r w:rsidRPr="00BF1F35">
              <w:t>project</w:t>
            </w:r>
            <w:r w:rsidRPr="00BF1F35" w:rsidR="008F2E71">
              <w:t xml:space="preserve"> </w:t>
            </w:r>
            <w:r w:rsidRPr="00BF1F35">
              <w:t>specifically</w:t>
            </w:r>
            <w:r w:rsidRPr="00BF1F35" w:rsidR="008F2E71">
              <w:t xml:space="preserve"> </w:t>
            </w:r>
            <w:r w:rsidRPr="00BF1F35">
              <w:t>for</w:t>
            </w:r>
            <w:r w:rsidRPr="00BF1F35" w:rsidR="008F2E71">
              <w:t xml:space="preserve"> </w:t>
            </w:r>
            <w:r w:rsidRPr="00BF1F35">
              <w:t>NRT</w:t>
            </w:r>
            <w:r w:rsidRPr="00BF1F35" w:rsidR="008F2E71">
              <w:t xml:space="preserve"> </w:t>
            </w:r>
            <w:r w:rsidRPr="00BF1F35">
              <w:t>trainees</w:t>
            </w:r>
            <w:r w:rsidRPr="00BF1F35" w:rsidR="008F2E71">
              <w:t xml:space="preserve"> </w:t>
            </w:r>
            <w:r w:rsidRPr="00BF1F35">
              <w:t>in</w:t>
            </w:r>
            <w:r w:rsidRPr="00BF1F35" w:rsidR="008F2E71">
              <w:t xml:space="preserve"> </w:t>
            </w:r>
            <w:r w:rsidRPr="00BF1F35">
              <w:t>any</w:t>
            </w:r>
            <w:r w:rsidRPr="00BF1F35" w:rsidR="008F2E71">
              <w:t xml:space="preserve"> </w:t>
            </w:r>
            <w:r w:rsidRPr="00BF1F35">
              <w:t>way</w:t>
            </w:r>
            <w:r w:rsidRPr="00BF1F35" w:rsidR="008F2E71">
              <w:t xml:space="preserve"> </w:t>
            </w:r>
            <w:r w:rsidRPr="00BF1F35">
              <w:t>(e.g.,</w:t>
            </w:r>
            <w:r w:rsidRPr="00BF1F35" w:rsidR="008F2E71">
              <w:t xml:space="preserve"> </w:t>
            </w:r>
            <w:r w:rsidRPr="00BF1F35">
              <w:t>internships,</w:t>
            </w:r>
            <w:r w:rsidRPr="00BF1F35" w:rsidR="008F2E71">
              <w:t xml:space="preserve"> </w:t>
            </w:r>
            <w:r w:rsidRPr="00BF1F35">
              <w:t>travel,</w:t>
            </w:r>
            <w:r w:rsidRPr="00BF1F35" w:rsidR="008F2E71">
              <w:t xml:space="preserve"> </w:t>
            </w:r>
            <w:r w:rsidRPr="00BF1F35">
              <w:t>training).</w:t>
            </w:r>
          </w:p>
        </w:tc>
      </w:tr>
      <w:tr w14:paraId="1F9B00B3" w14:textId="77777777" w:rsidTr="003D6A18">
        <w:tblPrEx>
          <w:tblW w:w="9360" w:type="dxa"/>
          <w:tblCellMar>
            <w:left w:w="0" w:type="dxa"/>
          </w:tblCellMar>
          <w:tblLook w:val="04A0"/>
        </w:tblPrEx>
        <w:trPr>
          <w:trHeight w:val="432"/>
        </w:trPr>
        <w:tc>
          <w:tcPr>
            <w:tcW w:w="538" w:type="dxa"/>
            <w:vAlign w:val="center"/>
          </w:tcPr>
          <w:p w:rsidR="000458EA" w:rsidRPr="00BF1F35" w:rsidP="00BF0BD4" w14:paraId="0D0FC3DB" w14:textId="77777777">
            <w:r w:rsidRPr="00BF1F35">
              <w:rPr>
                <w:rFonts w:ascii="Wingdings" w:eastAsia="Wingdings" w:hAnsi="Wingdings" w:cs="Wingdings"/>
              </w:rPr>
              <w:sym w:font="Wingdings" w:char="F06F"/>
            </w:r>
          </w:p>
        </w:tc>
        <w:tc>
          <w:tcPr>
            <w:tcW w:w="8822" w:type="dxa"/>
            <w:gridSpan w:val="2"/>
            <w:vAlign w:val="center"/>
          </w:tcPr>
          <w:p w:rsidR="000458EA" w:rsidRPr="00BF1F35" w:rsidP="00BF0BD4" w14:paraId="30D968EC" w14:textId="773DB8C0">
            <w:r w:rsidRPr="00BF1F35">
              <w:t>The p</w:t>
            </w:r>
            <w:r w:rsidRPr="00BF1F35" w:rsidR="00A90472">
              <w:t>artner</w:t>
            </w:r>
            <w:r w:rsidRPr="00BF1F35" w:rsidR="008F2E71">
              <w:t xml:space="preserve"> </w:t>
            </w:r>
            <w:r w:rsidRPr="00BF1F35">
              <w:t>provides</w:t>
            </w:r>
            <w:r w:rsidRPr="00BF1F35" w:rsidR="008F2E71">
              <w:t xml:space="preserve"> </w:t>
            </w:r>
            <w:r w:rsidRPr="00BF1F35">
              <w:t>funding</w:t>
            </w:r>
            <w:r w:rsidRPr="00BF1F35" w:rsidR="008F2E71">
              <w:t xml:space="preserve"> </w:t>
            </w:r>
            <w:r w:rsidRPr="00BF1F35">
              <w:t>to</w:t>
            </w:r>
            <w:r w:rsidRPr="00BF1F35" w:rsidR="008F2E71">
              <w:t xml:space="preserve"> </w:t>
            </w:r>
            <w:r w:rsidRPr="00BF1F35">
              <w:t>the</w:t>
            </w:r>
            <w:r w:rsidRPr="00BF1F35" w:rsidR="008F2E71">
              <w:t xml:space="preserve"> </w:t>
            </w:r>
            <w:r w:rsidRPr="00BF1F35">
              <w:t>NRT</w:t>
            </w:r>
            <w:r w:rsidRPr="00BF1F35" w:rsidR="008F2E71">
              <w:t xml:space="preserve"> </w:t>
            </w:r>
            <w:r w:rsidRPr="00BF1F35">
              <w:t>project</w:t>
            </w:r>
            <w:r w:rsidRPr="00BF1F35" w:rsidR="008F2E71">
              <w:t xml:space="preserve"> </w:t>
            </w:r>
            <w:r w:rsidRPr="00BF1F35">
              <w:t>for</w:t>
            </w:r>
            <w:r w:rsidRPr="00BF1F35" w:rsidR="008F2E71">
              <w:t xml:space="preserve"> </w:t>
            </w:r>
            <w:r w:rsidRPr="00BF1F35">
              <w:t>research,</w:t>
            </w:r>
            <w:r w:rsidRPr="00BF1F35" w:rsidR="008F2E71">
              <w:t xml:space="preserve"> </w:t>
            </w:r>
            <w:r w:rsidRPr="00BF1F35">
              <w:t>curriculum,</w:t>
            </w:r>
            <w:r w:rsidRPr="00BF1F35" w:rsidR="008F2E71">
              <w:t xml:space="preserve"> </w:t>
            </w:r>
            <w:r w:rsidRPr="00BF1F35">
              <w:t>or</w:t>
            </w:r>
            <w:r w:rsidRPr="00BF1F35" w:rsidR="008F2E71">
              <w:t xml:space="preserve"> </w:t>
            </w:r>
            <w:r w:rsidRPr="00BF1F35">
              <w:t>other</w:t>
            </w:r>
            <w:r w:rsidRPr="00BF1F35" w:rsidR="008F2E71">
              <w:t xml:space="preserve"> </w:t>
            </w:r>
            <w:r w:rsidRPr="00BF1F35">
              <w:t>project</w:t>
            </w:r>
            <w:r w:rsidRPr="00BF1F35" w:rsidR="008F2E71">
              <w:t xml:space="preserve"> </w:t>
            </w:r>
            <w:r w:rsidRPr="00BF1F35">
              <w:t>activities</w:t>
            </w:r>
            <w:r w:rsidRPr="00BF1F35" w:rsidR="008F2E71">
              <w:t xml:space="preserve"> </w:t>
            </w:r>
            <w:r w:rsidRPr="00BF1F35">
              <w:t>but</w:t>
            </w:r>
            <w:r w:rsidRPr="00BF1F35" w:rsidR="008F2E71">
              <w:t xml:space="preserve"> </w:t>
            </w:r>
            <w:r w:rsidRPr="00BF1F35">
              <w:t>not</w:t>
            </w:r>
            <w:r w:rsidRPr="00BF1F35" w:rsidR="008F2E71">
              <w:t xml:space="preserve"> </w:t>
            </w:r>
            <w:r w:rsidRPr="00BF1F35">
              <w:t>directly</w:t>
            </w:r>
            <w:r w:rsidRPr="00BF1F35" w:rsidR="008F2E71">
              <w:t xml:space="preserve"> </w:t>
            </w:r>
            <w:r w:rsidRPr="00BF1F35">
              <w:t>for</w:t>
            </w:r>
            <w:r w:rsidRPr="00BF1F35" w:rsidR="008F2E71">
              <w:t xml:space="preserve"> </w:t>
            </w:r>
            <w:r w:rsidRPr="00BF1F35">
              <w:t>trainees.</w:t>
            </w:r>
          </w:p>
        </w:tc>
      </w:tr>
      <w:tr w14:paraId="4780C483" w14:textId="77777777" w:rsidTr="003D6A18">
        <w:tblPrEx>
          <w:tblW w:w="9360" w:type="dxa"/>
          <w:tblCellMar>
            <w:left w:w="0" w:type="dxa"/>
          </w:tblCellMar>
          <w:tblLook w:val="04A0"/>
        </w:tblPrEx>
        <w:trPr>
          <w:trHeight w:val="432"/>
        </w:trPr>
        <w:tc>
          <w:tcPr>
            <w:tcW w:w="538" w:type="dxa"/>
            <w:vAlign w:val="center"/>
          </w:tcPr>
          <w:p w:rsidR="000458EA" w:rsidRPr="00BF1F35" w:rsidP="00BF0BD4" w14:paraId="18769A23" w14:textId="77777777"/>
        </w:tc>
        <w:tc>
          <w:tcPr>
            <w:tcW w:w="8822" w:type="dxa"/>
            <w:gridSpan w:val="2"/>
            <w:vAlign w:val="center"/>
          </w:tcPr>
          <w:p w:rsidR="000458EA" w:rsidRPr="00BF1F35" w:rsidP="00BF0BD4" w14:paraId="1903F2A8" w14:textId="77777777">
            <w:pPr>
              <w:rPr>
                <w:b/>
                <w:bCs/>
              </w:rPr>
            </w:pPr>
            <w:r w:rsidRPr="00BF1F35">
              <w:rPr>
                <w:b/>
                <w:bCs/>
              </w:rPr>
              <w:t>Other</w:t>
            </w:r>
          </w:p>
        </w:tc>
      </w:tr>
      <w:tr w14:paraId="1C5F0081" w14:textId="77777777" w:rsidTr="003D6A18">
        <w:tblPrEx>
          <w:tblW w:w="9360" w:type="dxa"/>
          <w:tblCellMar>
            <w:left w:w="0" w:type="dxa"/>
          </w:tblCellMar>
          <w:tblLook w:val="04A0"/>
        </w:tblPrEx>
        <w:trPr>
          <w:gridAfter w:val="1"/>
          <w:wAfter w:w="10" w:type="dxa"/>
          <w:trHeight w:val="432"/>
        </w:trPr>
        <w:tc>
          <w:tcPr>
            <w:tcW w:w="538" w:type="dxa"/>
            <w:vAlign w:val="center"/>
          </w:tcPr>
          <w:p w:rsidR="003D6A18" w:rsidRPr="00BF1F35" w:rsidP="002C58F5" w14:paraId="6A7FEC48" w14:textId="77777777">
            <w:r w:rsidRPr="00BF1F35">
              <w:rPr>
                <w:rFonts w:ascii="Wingdings" w:eastAsia="Wingdings" w:hAnsi="Wingdings" w:cs="Wingdings"/>
              </w:rPr>
              <w:sym w:font="Wingdings" w:char="F06F"/>
            </w:r>
          </w:p>
        </w:tc>
        <w:tc>
          <w:tcPr>
            <w:tcW w:w="8812" w:type="dxa"/>
            <w:vAlign w:val="center"/>
          </w:tcPr>
          <w:p w:rsidR="003D6A18" w:rsidRPr="00BF1F35" w:rsidP="002C58F5" w14:paraId="489878CC" w14:textId="15205E4D">
            <w:r w:rsidRPr="00BF1F35">
              <w:t xml:space="preserve">Other </w:t>
            </w:r>
            <w:r w:rsidRPr="00BF1F35">
              <w:rPr>
                <w:i/>
                <w:color w:val="FF0000"/>
              </w:rPr>
              <w:t xml:space="preserve">{Skip Ref </w:t>
            </w:r>
            <w:r w:rsidRPr="00BF1F35" w:rsidR="00C2145D">
              <w:rPr>
                <w:i/>
                <w:color w:val="FF0000"/>
              </w:rPr>
              <w:t>B</w:t>
            </w:r>
            <w:r w:rsidRPr="00BF1F35">
              <w:rPr>
                <w:i/>
                <w:color w:val="FF0000"/>
              </w:rPr>
              <w:t>}</w:t>
            </w:r>
          </w:p>
        </w:tc>
      </w:tr>
    </w:tbl>
    <w:p w:rsidR="002459FC" w:rsidRPr="00BF1F35" w:rsidP="002459FC" w14:paraId="7796C6B5" w14:textId="77777777">
      <w:pPr>
        <w:pStyle w:val="Heading6"/>
      </w:pPr>
      <w:r w:rsidRPr="00BF1F35">
        <w:t>If other, please specify:</w:t>
      </w:r>
    </w:p>
    <w:p w:rsidR="002459FC" w:rsidRPr="00BF1F35" w:rsidP="002459FC" w14:paraId="6E51FDB2" w14:textId="4C51D04E">
      <w:pPr>
        <w:rPr>
          <w:i/>
          <w:color w:val="FF0000"/>
        </w:rPr>
      </w:pPr>
      <w:r w:rsidRPr="00BF1F35">
        <w:rPr>
          <w:i/>
          <w:color w:val="FF0000"/>
        </w:rPr>
        <w:t xml:space="preserve">{Skip if </w:t>
      </w:r>
      <w:r w:rsidRPr="00BF1F35" w:rsidR="00C2145D">
        <w:rPr>
          <w:i/>
          <w:color w:val="FF0000"/>
        </w:rPr>
        <w:t>B</w:t>
      </w:r>
      <w:r w:rsidRPr="00BF1F35">
        <w:rPr>
          <w:i/>
          <w:color w:val="FF0000"/>
        </w:rPr>
        <w:t xml:space="preserve"> is unchecked}</w:t>
      </w:r>
    </w:p>
    <w:tbl>
      <w:tblPr>
        <w:tblStyle w:val="TableGrid"/>
        <w:tblW w:w="0" w:type="auto"/>
        <w:tblCellMar>
          <w:left w:w="0" w:type="dxa"/>
        </w:tblCellMar>
        <w:tblLook w:val="04A0"/>
      </w:tblPr>
      <w:tblGrid>
        <w:gridCol w:w="9350"/>
      </w:tblGrid>
      <w:tr w14:paraId="41B060C8" w14:textId="77777777" w:rsidTr="00E3586F">
        <w:tblPrEx>
          <w:tblW w:w="0" w:type="auto"/>
          <w:tblCellMar>
            <w:left w:w="0" w:type="dxa"/>
          </w:tblCellMar>
          <w:tblLook w:val="04A0"/>
        </w:tblPrEx>
        <w:trPr>
          <w:trHeight w:val="432"/>
        </w:trPr>
        <w:tc>
          <w:tcPr>
            <w:tcW w:w="9350" w:type="dxa"/>
            <w:vAlign w:val="center"/>
          </w:tcPr>
          <w:p w:rsidR="002459FC" w:rsidRPr="00BF1F35" w:rsidP="00E3586F" w14:paraId="5A7E7DE3" w14:textId="77777777"/>
        </w:tc>
      </w:tr>
    </w:tbl>
    <w:p w:rsidR="000458EA" w:rsidRPr="00BF1F35" w:rsidP="64505CE1" w14:paraId="3D780A0B" w14:textId="4D6FB950">
      <w:pPr>
        <w:rPr>
          <w:rFonts w:ascii="Cambria" w:eastAsia="Cambria" w:hAnsi="Cambria" w:cs="Arial"/>
        </w:rPr>
      </w:pPr>
    </w:p>
    <w:p w:rsidR="000458EA" w:rsidRPr="00BF1F35" w:rsidP="000458EA" w14:paraId="41260E5B" w14:textId="77777777">
      <w:r w:rsidRPr="00BF1F35">
        <w:br w:type="page"/>
      </w:r>
    </w:p>
    <w:p w:rsidR="00B51EAB" w:rsidRPr="00BF1F35" w:rsidP="00B51EAB" w14:paraId="1AEBBF1E" w14:textId="77777777">
      <w:pPr>
        <w:pStyle w:val="Heading2"/>
      </w:pPr>
      <w:bookmarkStart w:id="83" w:name="_Products"/>
      <w:bookmarkStart w:id="84" w:name="_Toc74633365"/>
      <w:bookmarkStart w:id="85" w:name="_Toc76464163"/>
      <w:bookmarkStart w:id="86" w:name="_Toc80611460"/>
      <w:bookmarkStart w:id="87" w:name="_Toc163807683"/>
      <w:bookmarkStart w:id="88" w:name="_Toc74633355"/>
      <w:bookmarkEnd w:id="83"/>
      <w:r w:rsidRPr="00BF1F35">
        <w:t>Accomplishments and Impacts</w:t>
      </w:r>
      <w:bookmarkEnd w:id="84"/>
      <w:bookmarkEnd w:id="85"/>
      <w:bookmarkEnd w:id="86"/>
      <w:bookmarkEnd w:id="87"/>
    </w:p>
    <w:p w:rsidR="004B6C5A" w:rsidRPr="00BF1F35" w:rsidP="34557A70" w14:paraId="65B30AC2" w14:textId="0CF373D4">
      <w:pPr>
        <w:rPr>
          <w:rFonts w:ascii="Cambria" w:eastAsia="Cambria" w:hAnsi="Cambria" w:cs="Arial"/>
        </w:rPr>
      </w:pPr>
      <w:r w:rsidRPr="00BF1F35">
        <w:rPr>
          <w:rFonts w:ascii="Cambria" w:eastAsia="Cambria" w:hAnsi="Cambria" w:cs="Arial"/>
        </w:rPr>
        <w:t>Note: For the final system, there will be short, generalized examples included.</w:t>
      </w:r>
    </w:p>
    <w:p w:rsidR="0002007D" w:rsidRPr="00BF1F35" w:rsidP="0002007D" w14:paraId="7E78BBC6" w14:textId="4410DF00">
      <w:pPr>
        <w:pStyle w:val="Heading6"/>
      </w:pPr>
      <w:bookmarkStart w:id="89" w:name="_Research__"/>
      <w:bookmarkStart w:id="90" w:name="_Toc74633366"/>
      <w:bookmarkStart w:id="91" w:name="_Toc76464164"/>
      <w:bookmarkEnd w:id="89"/>
      <w:r w:rsidRPr="00BF1F35">
        <w:t>Do you have any accomplishments</w:t>
      </w:r>
      <w:r w:rsidRPr="00BF1F35" w:rsidR="00583BAE">
        <w:t xml:space="preserve"> </w:t>
      </w:r>
      <w:r w:rsidRPr="00BF1F35" w:rsidR="00A94751">
        <w:t>and impacts</w:t>
      </w:r>
      <w:r w:rsidRPr="00BF1F35" w:rsidR="00583BAE">
        <w:t xml:space="preserve"> to report</w:t>
      </w:r>
      <w:r w:rsidRPr="00BF1F35">
        <w:t>?</w:t>
      </w:r>
    </w:p>
    <w:p w:rsidR="00B77C13" w:rsidRPr="00BF1F35" w:rsidP="0002007D" w14:paraId="24D228F0" w14:textId="4DEC3B81">
      <w:pPr>
        <w:rPr>
          <w:rStyle w:val="Emphasis"/>
        </w:rPr>
      </w:pPr>
      <w:r w:rsidRPr="00BF1F35">
        <w:rPr>
          <w:rStyle w:val="Emphasis"/>
        </w:rPr>
        <w:t>Select one.</w:t>
      </w:r>
    </w:p>
    <w:p w:rsidR="0002007D" w:rsidRPr="00BF1F35" w:rsidP="0002007D" w14:paraId="78C8A924" w14:textId="77777777">
      <w:pPr>
        <w:rPr>
          <w:rStyle w:val="Emphasis"/>
        </w:rPr>
      </w:pPr>
      <w:r w:rsidRPr="00BF1F35">
        <w:rPr>
          <w:rStyle w:val="Emphasis"/>
        </w:rPr>
        <w:t>Required</w:t>
      </w:r>
    </w:p>
    <w:p w:rsidR="0002007D" w:rsidRPr="00BF1F35" w:rsidP="0002007D" w14:paraId="450DC0FD" w14:textId="77777777">
      <w:pPr>
        <w:rPr>
          <w:rStyle w:val="Emphasis"/>
          <w:color w:val="FF0000"/>
        </w:rPr>
      </w:pPr>
      <w:r w:rsidRPr="00BF1F35">
        <w:rPr>
          <w:rStyle w:val="Emphasis"/>
          <w:color w:val="FF0000"/>
        </w:rPr>
        <w:t>{Skip Ref A}</w:t>
      </w:r>
    </w:p>
    <w:tbl>
      <w:tblPr>
        <w:tblStyle w:val="TableGrid"/>
        <w:tblW w:w="93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600"/>
      </w:tblPr>
      <w:tblGrid>
        <w:gridCol w:w="535"/>
        <w:gridCol w:w="990"/>
        <w:gridCol w:w="540"/>
        <w:gridCol w:w="7285"/>
      </w:tblGrid>
      <w:tr w14:paraId="25B588A2" w14:textId="77777777" w:rsidTr="00047587">
        <w:tblPrEx>
          <w:tblW w:w="93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600"/>
        </w:tblPrEx>
        <w:trPr>
          <w:trHeight w:val="432"/>
        </w:trPr>
        <w:tc>
          <w:tcPr>
            <w:tcW w:w="535" w:type="dxa"/>
            <w:vAlign w:val="center"/>
          </w:tcPr>
          <w:p w:rsidR="0002007D" w:rsidRPr="00BF1F35" w:rsidP="00047587" w14:paraId="3BB18DF1" w14:textId="77777777">
            <w:r w:rsidRPr="00BF1F35">
              <w:rPr>
                <w:rFonts w:ascii="Wingdings" w:eastAsia="Wingdings" w:hAnsi="Wingdings" w:cs="Wingdings"/>
              </w:rPr>
              <w:sym w:font="Wingdings" w:char="F0A1"/>
            </w:r>
          </w:p>
        </w:tc>
        <w:tc>
          <w:tcPr>
            <w:tcW w:w="990" w:type="dxa"/>
            <w:vAlign w:val="center"/>
          </w:tcPr>
          <w:p w:rsidR="0002007D" w:rsidRPr="00BF1F35" w:rsidP="00047587" w14:paraId="259F1CD6" w14:textId="77777777">
            <w:r w:rsidRPr="00BF1F35">
              <w:t>Yes</w:t>
            </w:r>
          </w:p>
        </w:tc>
        <w:tc>
          <w:tcPr>
            <w:tcW w:w="540" w:type="dxa"/>
            <w:vAlign w:val="center"/>
          </w:tcPr>
          <w:p w:rsidR="0002007D" w:rsidRPr="00BF1F35" w:rsidP="00047587" w14:paraId="6421FFC1" w14:textId="77777777">
            <w:r w:rsidRPr="00BF1F35">
              <w:rPr>
                <w:rFonts w:ascii="Wingdings" w:eastAsia="Wingdings" w:hAnsi="Wingdings" w:cs="Wingdings"/>
              </w:rPr>
              <w:sym w:font="Wingdings" w:char="F0A1"/>
            </w:r>
          </w:p>
        </w:tc>
        <w:tc>
          <w:tcPr>
            <w:tcW w:w="7285" w:type="dxa"/>
            <w:vAlign w:val="center"/>
          </w:tcPr>
          <w:p w:rsidR="0002007D" w:rsidRPr="00BF1F35" w:rsidP="00047587" w14:paraId="075D69EE" w14:textId="77777777">
            <w:r w:rsidRPr="00BF1F35">
              <w:t>No</w:t>
            </w:r>
          </w:p>
        </w:tc>
      </w:tr>
    </w:tbl>
    <w:p w:rsidR="0002007D" w:rsidRPr="00BF1F35" w:rsidP="0002007D" w14:paraId="40477908" w14:textId="77777777"/>
    <w:p w:rsidR="0002007D" w:rsidRPr="00BF1F35" w:rsidP="0002007D" w14:paraId="10FAFB01" w14:textId="77777777">
      <w:pPr>
        <w:rPr>
          <w:rStyle w:val="Emphasis"/>
          <w:color w:val="FF0000"/>
        </w:rPr>
      </w:pPr>
      <w:r w:rsidRPr="00BF1F35">
        <w:rPr>
          <w:rStyle w:val="Emphasis"/>
          <w:color w:val="FF0000"/>
        </w:rPr>
        <w:t>{Skip if A is “No” Begin}</w:t>
      </w:r>
    </w:p>
    <w:bookmarkEnd w:id="90"/>
    <w:bookmarkEnd w:id="91"/>
    <w:p w:rsidR="00681B21" w:rsidRPr="00BF1F35" w:rsidP="2FCF34CA" w14:paraId="2DC33861" w14:textId="1157903F">
      <w:pPr>
        <w:pStyle w:val="Heading6"/>
        <w:numPr>
          <w:ilvl w:val="0"/>
          <w:numId w:val="0"/>
        </w:numPr>
        <w:rPr>
          <w:rStyle w:val="apple-style-span"/>
        </w:rPr>
      </w:pPr>
      <w:r w:rsidRPr="2FCF34CA">
        <w:rPr>
          <w:rStyle w:val="apple-style-span"/>
        </w:rPr>
        <w:t xml:space="preserve">Please describe any accomplishments and impacts </w:t>
      </w:r>
      <w:r w:rsidRPr="2FCF34CA" w:rsidR="257E57DD">
        <w:rPr>
          <w:rStyle w:val="apple-style-span"/>
        </w:rPr>
        <w:t>that:</w:t>
      </w:r>
    </w:p>
    <w:p w:rsidR="00681B21" w:rsidRPr="00BF1F35" w:rsidP="007B31DE" w14:paraId="3025DC7F" w14:textId="4C3B1CF9">
      <w:pPr>
        <w:pStyle w:val="ListParagraph"/>
        <w:numPr>
          <w:ilvl w:val="0"/>
          <w:numId w:val="6"/>
        </w:numPr>
        <w:rPr>
          <w:rStyle w:val="apple-style-span"/>
        </w:rPr>
      </w:pPr>
      <w:r w:rsidRPr="00BF1F35">
        <w:rPr>
          <w:rStyle w:val="apple-style-span"/>
        </w:rPr>
        <w:t xml:space="preserve">Demonstrate </w:t>
      </w:r>
      <w:r w:rsidRPr="00BF1F35" w:rsidR="7311E73C">
        <w:rPr>
          <w:rStyle w:val="apple-style-span"/>
        </w:rPr>
        <w:t>h</w:t>
      </w:r>
      <w:r w:rsidRPr="00BF1F35" w:rsidR="004C3BD0">
        <w:rPr>
          <w:rStyle w:val="apple-style-span"/>
        </w:rPr>
        <w:t>ow your NRT project has been effective in attaining the interdisciplinary research goals you originally set out to achieve</w:t>
      </w:r>
      <w:r w:rsidRPr="00BF1F35" w:rsidR="003D21E5">
        <w:rPr>
          <w:rStyle w:val="apple-style-span"/>
        </w:rPr>
        <w:t>.</w:t>
      </w:r>
    </w:p>
    <w:p w:rsidR="007B31DE" w:rsidRPr="00BF1F35" w:rsidP="007B31DE" w14:paraId="155B147F" w14:textId="3277FA63">
      <w:pPr>
        <w:pStyle w:val="ListParagraph"/>
        <w:numPr>
          <w:ilvl w:val="0"/>
          <w:numId w:val="6"/>
        </w:numPr>
        <w:rPr>
          <w:rStyle w:val="apple-style-span"/>
        </w:rPr>
      </w:pPr>
      <w:r w:rsidRPr="00BF1F35">
        <w:rPr>
          <w:rStyle w:val="apple-style-span"/>
        </w:rPr>
        <w:t>I</w:t>
      </w:r>
      <w:r w:rsidRPr="00BF1F35" w:rsidR="004C3BD0">
        <w:rPr>
          <w:rStyle w:val="apple-style-span"/>
        </w:rPr>
        <w:t>llustrate exceptional added value to the trainees’ educational experiences</w:t>
      </w:r>
      <w:r w:rsidRPr="00BF1F35" w:rsidR="003D21E5">
        <w:rPr>
          <w:rStyle w:val="apple-style-span"/>
        </w:rPr>
        <w:t>.</w:t>
      </w:r>
    </w:p>
    <w:p w:rsidR="007B31DE" w:rsidRPr="00BF1F35" w:rsidP="007B31DE" w14:paraId="41C58213" w14:textId="33E6C74D">
      <w:pPr>
        <w:pStyle w:val="ListParagraph"/>
        <w:numPr>
          <w:ilvl w:val="0"/>
          <w:numId w:val="6"/>
        </w:numPr>
        <w:rPr>
          <w:rStyle w:val="apple-style-span"/>
        </w:rPr>
      </w:pPr>
      <w:r w:rsidRPr="1E398A76">
        <w:rPr>
          <w:rStyle w:val="apple-style-span"/>
        </w:rPr>
        <w:t>I</w:t>
      </w:r>
      <w:r w:rsidRPr="1E398A76" w:rsidR="004C3BD0">
        <w:rPr>
          <w:rStyle w:val="apple-style-span"/>
        </w:rPr>
        <w:t>nvolve</w:t>
      </w:r>
      <w:r w:rsidRPr="1E398A76" w:rsidR="0026450E">
        <w:rPr>
          <w:rStyle w:val="apple-style-span"/>
        </w:rPr>
        <w:t>d</w:t>
      </w:r>
      <w:r w:rsidRPr="1E398A76" w:rsidR="004C3BD0">
        <w:rPr>
          <w:rStyle w:val="apple-style-span"/>
        </w:rPr>
        <w:t xml:space="preserve"> either a single trainee or a group of trainees and was made possible through the participation of trainees in your NRT project.</w:t>
      </w:r>
    </w:p>
    <w:p w:rsidR="007B31DE" w:rsidRPr="00BF1F35" w:rsidP="00681B21" w14:paraId="5A8392A8" w14:textId="77777777">
      <w:pPr>
        <w:rPr>
          <w:rStyle w:val="apple-style-span"/>
        </w:rPr>
      </w:pPr>
    </w:p>
    <w:p w:rsidR="00EA4D3D" w:rsidRPr="00BF1F35" w:rsidP="00681B21" w14:paraId="4A783559" w14:textId="51A5A3A3">
      <w:pPr>
        <w:rPr>
          <w:rStyle w:val="apple-style-span"/>
        </w:rPr>
      </w:pPr>
      <w:r w:rsidRPr="00BF1F35">
        <w:rPr>
          <w:rStyle w:val="apple-style-span"/>
        </w:rPr>
        <w:t>If appropriate, include evidence from the evaluation that supports these outcomes.</w:t>
      </w:r>
    </w:p>
    <w:p w:rsidR="003416D6" w:rsidRPr="00BF1F35" w:rsidP="00C75360" w14:paraId="22CD5D1E" w14:textId="77777777">
      <w:pPr>
        <w:rPr>
          <w:rStyle w:val="apple-style-span"/>
          <w:color w:val="000000" w:themeColor="text1"/>
        </w:rPr>
      </w:pPr>
    </w:p>
    <w:p w:rsidR="00083B7E" w:rsidRPr="00BF1F35" w:rsidP="00C75360" w14:paraId="75BC3702" w14:textId="568E6B9B">
      <w:pPr>
        <w:rPr>
          <w:rStyle w:val="apple-style-span"/>
          <w:color w:val="000000" w:themeColor="text1"/>
        </w:rPr>
      </w:pPr>
      <w:r w:rsidRPr="00BF1F35">
        <w:rPr>
          <w:rStyle w:val="apple-style-span"/>
          <w:color w:val="000000" w:themeColor="text1"/>
        </w:rPr>
        <w:t xml:space="preserve">While we do not limit the number </w:t>
      </w:r>
      <w:r w:rsidRPr="00BF1F35" w:rsidR="00FC6FF0">
        <w:rPr>
          <w:rStyle w:val="apple-style-span"/>
          <w:color w:val="000000" w:themeColor="text1"/>
        </w:rPr>
        <w:t>of responses</w:t>
      </w:r>
      <w:r w:rsidRPr="00BF1F35">
        <w:rPr>
          <w:rStyle w:val="apple-style-span"/>
          <w:color w:val="000000" w:themeColor="text1"/>
        </w:rPr>
        <w:t xml:space="preserve"> that you </w:t>
      </w:r>
      <w:r w:rsidRPr="00BF1F35" w:rsidR="00B37456">
        <w:rPr>
          <w:rStyle w:val="apple-style-span"/>
          <w:color w:val="000000" w:themeColor="text1"/>
        </w:rPr>
        <w:t xml:space="preserve">can enter, we expect to see 1-3 </w:t>
      </w:r>
      <w:r w:rsidRPr="00BF1F35" w:rsidR="00193A05">
        <w:rPr>
          <w:rStyle w:val="apple-style-span"/>
          <w:color w:val="000000" w:themeColor="text1"/>
        </w:rPr>
        <w:t>Accomplishment</w:t>
      </w:r>
      <w:r w:rsidRPr="00BF1F35">
        <w:rPr>
          <w:rStyle w:val="apple-style-span"/>
          <w:color w:val="000000" w:themeColor="text1"/>
        </w:rPr>
        <w:t>s</w:t>
      </w:r>
      <w:r w:rsidRPr="00BF1F35" w:rsidR="00B37456">
        <w:rPr>
          <w:rStyle w:val="apple-style-span"/>
          <w:color w:val="000000" w:themeColor="text1"/>
        </w:rPr>
        <w:t xml:space="preserve"> and Impacts</w:t>
      </w:r>
      <w:r w:rsidRPr="00BF1F35">
        <w:rPr>
          <w:rStyle w:val="apple-style-span"/>
          <w:color w:val="000000" w:themeColor="text1"/>
        </w:rPr>
        <w:t xml:space="preserve"> in a typical reporting period.</w:t>
      </w:r>
    </w:p>
    <w:p w:rsidR="00B51EAB" w:rsidRPr="00BF1F35" w:rsidP="00B51EAB" w14:paraId="39414DA5" w14:textId="77777777"/>
    <w:p w:rsidR="00B51EAB" w:rsidRPr="00BF1F35" w:rsidP="00B51EAB" w14:paraId="194C9720" w14:textId="6042BE42">
      <w:pPr>
        <w:tabs>
          <w:tab w:val="left" w:pos="4500"/>
        </w:tabs>
        <w:rPr>
          <w:i/>
          <w:iCs/>
        </w:rPr>
      </w:pPr>
      <w:r w:rsidRPr="00BF1F35">
        <w:rPr>
          <w:i/>
          <w:iCs/>
        </w:rPr>
        <w:t>Respondent</w:t>
      </w:r>
      <w:r w:rsidRPr="00BF1F35" w:rsidR="00BC5C33">
        <w:rPr>
          <w:i/>
          <w:iCs/>
        </w:rPr>
        <w:t>s</w:t>
      </w:r>
      <w:r w:rsidRPr="00BF1F35">
        <w:rPr>
          <w:i/>
          <w:iCs/>
        </w:rPr>
        <w:t xml:space="preserve"> can enter </w:t>
      </w:r>
      <w:r w:rsidRPr="00BF1F35" w:rsidR="00B37456">
        <w:rPr>
          <w:i/>
          <w:iCs/>
        </w:rPr>
        <w:t>as many</w:t>
      </w:r>
      <w:r w:rsidRPr="00BF1F35">
        <w:rPr>
          <w:i/>
          <w:iCs/>
        </w:rPr>
        <w:t xml:space="preserve"> </w:t>
      </w:r>
      <w:r w:rsidRPr="00BF1F35" w:rsidR="00193A05">
        <w:rPr>
          <w:i/>
          <w:iCs/>
        </w:rPr>
        <w:t>Accomplishment</w:t>
      </w:r>
      <w:r w:rsidRPr="00BF1F35">
        <w:rPr>
          <w:i/>
          <w:iCs/>
        </w:rPr>
        <w:t>s</w:t>
      </w:r>
      <w:r w:rsidRPr="00BF1F35" w:rsidR="00070F62">
        <w:rPr>
          <w:i/>
          <w:iCs/>
        </w:rPr>
        <w:t xml:space="preserve"> </w:t>
      </w:r>
      <w:r w:rsidRPr="00BF1F35" w:rsidR="008B36AF">
        <w:rPr>
          <w:i/>
          <w:iCs/>
        </w:rPr>
        <w:t xml:space="preserve">and Impacts </w:t>
      </w:r>
      <w:r w:rsidRPr="00BF1F35" w:rsidR="00070F62">
        <w:rPr>
          <w:i/>
          <w:iCs/>
        </w:rPr>
        <w:t>as they wish.</w:t>
      </w:r>
    </w:p>
    <w:p w:rsidR="00B51EAB" w:rsidRPr="00BF1F35" w:rsidP="00B51EAB" w14:paraId="2A4E547C" w14:textId="6A88CA17">
      <w:pPr>
        <w:pStyle w:val="ListParagraph"/>
        <w:numPr>
          <w:ilvl w:val="0"/>
          <w:numId w:val="41"/>
        </w:numPr>
        <w:rPr>
          <w:rStyle w:val="Strong"/>
          <w:b w:val="0"/>
          <w:bCs w:val="0"/>
        </w:rPr>
      </w:pPr>
      <w:r w:rsidRPr="00BF1F35">
        <w:t>Accomplishment</w:t>
      </w:r>
      <w:r w:rsidRPr="00BF1F35">
        <w:t xml:space="preserve"> </w:t>
      </w:r>
      <w:r w:rsidRPr="00BF1F35" w:rsidR="008B36AF">
        <w:t>and Impact</w:t>
      </w:r>
      <w:r w:rsidRPr="00BF1F35">
        <w:rPr>
          <w:rStyle w:val="Strong"/>
          <w:b w:val="0"/>
          <w:bCs w:val="0"/>
          <w:color w:val="000000" w:themeColor="text1"/>
        </w:rPr>
        <w:t xml:space="preserve"> 1 </w:t>
      </w:r>
      <w:r w:rsidRPr="00BF1F35">
        <w:rPr>
          <w:rStyle w:val="Strong"/>
          <w:b w:val="0"/>
          <w:bCs w:val="0"/>
          <w:color w:val="00B050"/>
        </w:rPr>
        <w:t>[Edit], [Delete]</w:t>
      </w:r>
    </w:p>
    <w:p w:rsidR="00B51EAB" w:rsidRPr="00BF1F35" w:rsidP="00B51EAB" w14:paraId="1A0BD2D2" w14:textId="0DA4226B">
      <w:pPr>
        <w:pStyle w:val="ListParagraph"/>
        <w:numPr>
          <w:ilvl w:val="0"/>
          <w:numId w:val="41"/>
        </w:numPr>
        <w:rPr>
          <w:rStyle w:val="Strong"/>
          <w:b w:val="0"/>
          <w:bCs w:val="0"/>
          <w:color w:val="000000" w:themeColor="text1"/>
        </w:rPr>
      </w:pPr>
      <w:r w:rsidRPr="00BF1F35">
        <w:t>Accomplishment</w:t>
      </w:r>
      <w:r w:rsidRPr="00BF1F35">
        <w:rPr>
          <w:rStyle w:val="Strong"/>
          <w:b w:val="0"/>
          <w:bCs w:val="0"/>
          <w:color w:val="000000" w:themeColor="text1"/>
        </w:rPr>
        <w:t xml:space="preserve"> </w:t>
      </w:r>
      <w:r w:rsidRPr="00BF1F35" w:rsidR="008B36AF">
        <w:rPr>
          <w:rStyle w:val="Strong"/>
          <w:b w:val="0"/>
          <w:bCs w:val="0"/>
          <w:color w:val="000000" w:themeColor="text1"/>
        </w:rPr>
        <w:t xml:space="preserve">and Impact </w:t>
      </w:r>
      <w:r w:rsidRPr="00BF1F35">
        <w:rPr>
          <w:rStyle w:val="Strong"/>
          <w:b w:val="0"/>
          <w:bCs w:val="0"/>
          <w:color w:val="000000" w:themeColor="text1"/>
        </w:rPr>
        <w:t xml:space="preserve">2 </w:t>
      </w:r>
      <w:r w:rsidRPr="00BF1F35">
        <w:rPr>
          <w:rStyle w:val="Strong"/>
          <w:b w:val="0"/>
          <w:bCs w:val="0"/>
          <w:color w:val="00B050"/>
        </w:rPr>
        <w:t>[Edit], [Delete]</w:t>
      </w:r>
    </w:p>
    <w:p w:rsidR="00B51EAB" w:rsidRPr="00BF1F35" w:rsidP="00B51EAB" w14:paraId="52A3777D" w14:textId="77777777"/>
    <w:p w:rsidR="00B51EAB" w:rsidRPr="00BF1F35" w:rsidP="00B51EAB" w14:paraId="642BCEE6" w14:textId="79DABAE4">
      <w:pPr>
        <w:rPr>
          <w:color w:val="00B050"/>
        </w:rPr>
      </w:pPr>
      <w:r w:rsidRPr="00BF1F35">
        <w:rPr>
          <w:color w:val="00B050"/>
        </w:rPr>
        <w:t>[</w:t>
      </w:r>
      <w:r w:rsidRPr="00BF1F35" w:rsidR="00B37456">
        <w:rPr>
          <w:color w:val="00B050"/>
        </w:rPr>
        <w:t xml:space="preserve">Add </w:t>
      </w:r>
      <w:r w:rsidRPr="00BF1F35" w:rsidR="00193A05">
        <w:rPr>
          <w:color w:val="00B050"/>
        </w:rPr>
        <w:t>Accomplishment</w:t>
      </w:r>
      <w:r w:rsidRPr="00BF1F35" w:rsidR="008B36AF">
        <w:rPr>
          <w:color w:val="00B050"/>
        </w:rPr>
        <w:t xml:space="preserve"> and Impact</w:t>
      </w:r>
      <w:r w:rsidRPr="00BF1F35">
        <w:rPr>
          <w:color w:val="00B050"/>
        </w:rPr>
        <w:t>]</w:t>
      </w:r>
    </w:p>
    <w:p w:rsidR="00F7354D" w:rsidRPr="00BF1F35" w:rsidP="00B51EAB" w14:paraId="065A0846" w14:textId="77777777">
      <w:pPr>
        <w:rPr>
          <w:color w:val="FF0000"/>
        </w:rPr>
      </w:pPr>
    </w:p>
    <w:p w:rsidR="00F7354D" w:rsidRPr="00BF1F35" w:rsidP="00B51EAB" w14:paraId="7788E3B7" w14:textId="5E553834">
      <w:pPr>
        <w:rPr>
          <w:i/>
          <w:color w:val="FF0000"/>
        </w:rPr>
      </w:pPr>
      <w:r w:rsidRPr="00BF1F35">
        <w:rPr>
          <w:i/>
          <w:color w:val="FF0000"/>
        </w:rPr>
        <w:t xml:space="preserve">{Skip </w:t>
      </w:r>
      <w:r w:rsidRPr="00BF1F35">
        <w:rPr>
          <w:i/>
          <w:color w:val="FF0000"/>
        </w:rPr>
        <w:t>A</w:t>
      </w:r>
      <w:r w:rsidRPr="00BF1F35">
        <w:rPr>
          <w:i/>
          <w:color w:val="FF0000"/>
        </w:rPr>
        <w:t xml:space="preserve"> End}</w:t>
      </w:r>
    </w:p>
    <w:p w:rsidR="00B51EAB" w:rsidRPr="00BF1F35" w:rsidP="00B51EAB" w14:paraId="7FAD3B3F" w14:textId="77777777">
      <w:pPr>
        <w:rPr>
          <w:rFonts w:eastAsiaTheme="majorEastAsia" w:cstheme="majorBidi"/>
          <w:color w:val="000000" w:themeColor="text1"/>
          <w:sz w:val="28"/>
        </w:rPr>
      </w:pPr>
      <w:r w:rsidRPr="00BF1F35">
        <w:br w:type="page"/>
      </w:r>
    </w:p>
    <w:p w:rsidR="00B51EAB" w:rsidRPr="00BF1F35" w:rsidP="00B51EAB" w14:paraId="33C6DD18" w14:textId="655054EF">
      <w:pPr>
        <w:pStyle w:val="Heading4"/>
      </w:pPr>
      <w:bookmarkStart w:id="92" w:name="_Toc74633367"/>
      <w:bookmarkStart w:id="93" w:name="_Toc76464165"/>
      <w:bookmarkStart w:id="94" w:name="_Toc80611461"/>
      <w:bookmarkStart w:id="95" w:name="_Toc163807684"/>
      <w:r w:rsidRPr="00BF1F35">
        <w:t xml:space="preserve">Add </w:t>
      </w:r>
      <w:r w:rsidRPr="00BF1F35" w:rsidR="00193A05">
        <w:t>Accomplishment</w:t>
      </w:r>
      <w:bookmarkEnd w:id="92"/>
      <w:bookmarkEnd w:id="93"/>
      <w:r w:rsidRPr="00BF1F35" w:rsidR="008B36AF">
        <w:t xml:space="preserve"> and Impact</w:t>
      </w:r>
      <w:bookmarkEnd w:id="94"/>
      <w:bookmarkEnd w:id="95"/>
    </w:p>
    <w:p w:rsidR="00B51EAB" w:rsidRPr="00BF1F35" w:rsidP="00B51EAB" w14:paraId="6F1CA946" w14:textId="25341EB4">
      <w:pPr>
        <w:pStyle w:val="Heading6"/>
      </w:pPr>
      <w:r w:rsidRPr="00BF1F35">
        <w:t>Accomplishment</w:t>
      </w:r>
      <w:r w:rsidRPr="00BF1F35" w:rsidR="008B36AF">
        <w:t xml:space="preserve"> and Impact</w:t>
      </w:r>
    </w:p>
    <w:p w:rsidR="00B51EAB" w:rsidRPr="00BF1F35" w:rsidP="00B51EAB" w14:paraId="3996CE2D" w14:textId="77777777">
      <w:pPr>
        <w:rPr>
          <w:rStyle w:val="Emphasis"/>
        </w:rPr>
      </w:pPr>
      <w:r w:rsidRPr="00BF1F35">
        <w:rPr>
          <w:rStyle w:val="Emphasis"/>
        </w:rPr>
        <w:t>Required</w:t>
      </w:r>
    </w:p>
    <w:p w:rsidR="00B51EAB" w:rsidRPr="00BF1F35" w:rsidP="00B51EAB" w14:paraId="697075FA" w14:textId="77777777">
      <w:pPr>
        <w:rPr>
          <w:rStyle w:val="Emphasis"/>
        </w:rPr>
      </w:pPr>
      <w:r w:rsidRPr="00BF1F35">
        <w:rPr>
          <w:rStyle w:val="Emphasis"/>
        </w:rPr>
        <w:t>Limit 1000 characters</w:t>
      </w:r>
    </w:p>
    <w:tbl>
      <w:tblPr>
        <w:tblStyle w:val="TableGrid"/>
        <w:tblW w:w="9350" w:type="dxa"/>
        <w:tblCellMar>
          <w:left w:w="0" w:type="dxa"/>
        </w:tblCellMar>
        <w:tblLook w:val="04A0"/>
      </w:tblPr>
      <w:tblGrid>
        <w:gridCol w:w="9350"/>
      </w:tblGrid>
      <w:tr w14:paraId="12DF8532" w14:textId="77777777" w:rsidTr="00637ECE">
        <w:tblPrEx>
          <w:tblW w:w="9350" w:type="dxa"/>
          <w:tblCellMar>
            <w:left w:w="0" w:type="dxa"/>
          </w:tblCellMar>
          <w:tblLook w:val="04A0"/>
        </w:tblPrEx>
        <w:trPr>
          <w:trHeight w:val="864"/>
        </w:trPr>
        <w:tc>
          <w:tcPr>
            <w:tcW w:w="9350" w:type="dxa"/>
            <w:vAlign w:val="center"/>
          </w:tcPr>
          <w:p w:rsidR="00B51EAB" w:rsidRPr="00BF1F35" w:rsidP="00637ECE" w14:paraId="1A6AEBA9" w14:textId="77777777"/>
        </w:tc>
      </w:tr>
    </w:tbl>
    <w:p w:rsidR="0051075C" w:rsidRPr="00BF1F35" w:rsidP="0051075C" w14:paraId="101DD89C" w14:textId="04C7CC3B">
      <w:pPr>
        <w:pStyle w:val="Heading6"/>
      </w:pPr>
      <w:r w:rsidRPr="00BF1F35">
        <w:t>Aspects</w:t>
      </w:r>
    </w:p>
    <w:p w:rsidR="0051075C" w:rsidRPr="00BF1F35" w:rsidP="0051075C" w14:paraId="2A401D26" w14:textId="64CAFB18">
      <w:pPr>
        <w:rPr>
          <w:rStyle w:val="Emphasis"/>
        </w:rPr>
      </w:pPr>
      <w:r w:rsidRPr="00BF1F35">
        <w:rPr>
          <w:rStyle w:val="Emphasis"/>
        </w:rPr>
        <w:t>Mark all that appl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tblPr>
      <w:tblGrid>
        <w:gridCol w:w="535"/>
        <w:gridCol w:w="7475"/>
      </w:tblGrid>
      <w:tr w14:paraId="12342884" w14:textId="77777777" w:rsidTr="00057B93">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tblPrEx>
        <w:trPr>
          <w:trHeight w:val="720"/>
        </w:trPr>
        <w:tc>
          <w:tcPr>
            <w:tcW w:w="535" w:type="dxa"/>
            <w:vAlign w:val="center"/>
          </w:tcPr>
          <w:p w:rsidR="0051075C" w:rsidRPr="00BF1F35" w:rsidP="001C6D10" w14:paraId="78AB16BD" w14:textId="77777777">
            <w:r w:rsidRPr="00BF1F35">
              <w:rPr>
                <w:rFonts w:ascii="Wingdings" w:eastAsia="Wingdings" w:hAnsi="Wingdings" w:cs="Wingdings"/>
              </w:rPr>
              <w:sym w:font="Wingdings" w:char="F06F"/>
            </w:r>
          </w:p>
        </w:tc>
        <w:tc>
          <w:tcPr>
            <w:tcW w:w="7475" w:type="dxa"/>
            <w:vAlign w:val="center"/>
          </w:tcPr>
          <w:p w:rsidR="0051075C" w:rsidRPr="00BF1F35" w:rsidP="001C6D10" w14:paraId="56944BFE" w14:textId="36B3563B">
            <w:r w:rsidRPr="00BF1F35">
              <w:rPr>
                <w:rStyle w:val="apple-style-span"/>
              </w:rPr>
              <w:t xml:space="preserve">This accomplishment / impact </w:t>
            </w:r>
            <w:r w:rsidRPr="00BF1F35">
              <w:rPr>
                <w:rStyle w:val="apple-style-span"/>
              </w:rPr>
              <w:t>has been effective in attaining the interdisciplinary research goals you originally set out to achieve</w:t>
            </w:r>
          </w:p>
        </w:tc>
      </w:tr>
      <w:tr w14:paraId="15D52F9F" w14:textId="77777777" w:rsidTr="00057B93">
        <w:tblPrEx>
          <w:tblW w:w="0" w:type="auto"/>
          <w:tblLook w:val="0600"/>
        </w:tblPrEx>
        <w:trPr>
          <w:trHeight w:val="720"/>
        </w:trPr>
        <w:tc>
          <w:tcPr>
            <w:tcW w:w="535" w:type="dxa"/>
            <w:vAlign w:val="center"/>
          </w:tcPr>
          <w:p w:rsidR="0051075C" w:rsidRPr="00BF1F35" w:rsidP="001C6D10" w14:paraId="7603103D" w14:textId="77777777">
            <w:r w:rsidRPr="00BF1F35">
              <w:rPr>
                <w:rFonts w:ascii="Wingdings" w:eastAsia="Wingdings" w:hAnsi="Wingdings" w:cs="Wingdings"/>
              </w:rPr>
              <w:sym w:font="Wingdings" w:char="F06F"/>
            </w:r>
          </w:p>
        </w:tc>
        <w:tc>
          <w:tcPr>
            <w:tcW w:w="7475" w:type="dxa"/>
            <w:vAlign w:val="center"/>
          </w:tcPr>
          <w:p w:rsidR="0051075C" w:rsidRPr="00BF1F35" w:rsidP="001C6D10" w14:paraId="6E92EE84" w14:textId="0D5735AB">
            <w:r w:rsidRPr="00BF1F35">
              <w:rPr>
                <w:rStyle w:val="apple-style-span"/>
              </w:rPr>
              <w:t xml:space="preserve">This accomplishment / impact </w:t>
            </w:r>
            <w:r w:rsidRPr="00BF1F35" w:rsidR="00F102FE">
              <w:rPr>
                <w:rStyle w:val="apple-style-span"/>
              </w:rPr>
              <w:t>illustrate</w:t>
            </w:r>
            <w:r w:rsidRPr="00BF1F35" w:rsidR="00471E0A">
              <w:rPr>
                <w:rStyle w:val="apple-style-span"/>
              </w:rPr>
              <w:t>s</w:t>
            </w:r>
            <w:r w:rsidRPr="00BF1F35" w:rsidR="00F102FE">
              <w:rPr>
                <w:rStyle w:val="apple-style-span"/>
              </w:rPr>
              <w:t xml:space="preserve"> exceptional added value to the trainees’ educational experiences</w:t>
            </w:r>
          </w:p>
        </w:tc>
      </w:tr>
      <w:tr w14:paraId="5B9B7460" w14:textId="77777777" w:rsidTr="00057B93">
        <w:tblPrEx>
          <w:tblW w:w="0" w:type="auto"/>
          <w:tblLook w:val="0600"/>
        </w:tblPrEx>
        <w:trPr>
          <w:trHeight w:val="720"/>
        </w:trPr>
        <w:tc>
          <w:tcPr>
            <w:tcW w:w="535" w:type="dxa"/>
            <w:vAlign w:val="center"/>
          </w:tcPr>
          <w:p w:rsidR="00C1679F" w:rsidRPr="00BF1F35" w:rsidP="001C6D10" w14:paraId="5FB41216" w14:textId="1994D6EB">
            <w:pPr>
              <w:rPr>
                <w:rFonts w:ascii="Wingdings" w:eastAsia="Wingdings" w:hAnsi="Wingdings" w:cs="Wingdings"/>
              </w:rPr>
            </w:pPr>
            <w:r w:rsidRPr="00BF1F35">
              <w:rPr>
                <w:rFonts w:ascii="Wingdings" w:eastAsia="Wingdings" w:hAnsi="Wingdings" w:cs="Wingdings"/>
              </w:rPr>
              <w:sym w:font="Wingdings" w:char="F06F"/>
            </w:r>
          </w:p>
        </w:tc>
        <w:tc>
          <w:tcPr>
            <w:tcW w:w="7475" w:type="dxa"/>
            <w:vAlign w:val="center"/>
          </w:tcPr>
          <w:p w:rsidR="00C1679F" w:rsidRPr="00BF1F35" w:rsidP="001C6D10" w14:paraId="1A26BFDE" w14:textId="7DDDD552">
            <w:pPr>
              <w:rPr>
                <w:rStyle w:val="apple-style-span"/>
              </w:rPr>
            </w:pPr>
            <w:r w:rsidRPr="00BF1F35">
              <w:t xml:space="preserve">This accomplishment / impact </w:t>
            </w:r>
            <w:r w:rsidRPr="00BF1F35">
              <w:t>involv</w:t>
            </w:r>
            <w:r w:rsidRPr="00BF1F35" w:rsidR="00057B93">
              <w:t>ed</w:t>
            </w:r>
            <w:r w:rsidRPr="00BF1F35">
              <w:t xml:space="preserve"> either a single trainee or a group of trainees </w:t>
            </w:r>
            <w:r w:rsidRPr="00BF1F35" w:rsidR="00057B93">
              <w:t xml:space="preserve">and was </w:t>
            </w:r>
            <w:r w:rsidRPr="00BF1F35">
              <w:t>made possible through the participation of trainees in your NRT project</w:t>
            </w:r>
          </w:p>
        </w:tc>
      </w:tr>
    </w:tbl>
    <w:p w:rsidR="00422DCD" w:rsidRPr="00BF1F35" w:rsidP="004B32F4" w14:paraId="1DBF8912" w14:textId="5F0C66CB">
      <w:pPr>
        <w:pStyle w:val="Heading6"/>
      </w:pPr>
      <w:r w:rsidRPr="00BF1F35">
        <w:t xml:space="preserve">If this accomplishment </w:t>
      </w:r>
      <w:r w:rsidRPr="00BF1F35" w:rsidR="00E57ECC">
        <w:t xml:space="preserve">/ impact </w:t>
      </w:r>
      <w:r w:rsidRPr="00BF1F35" w:rsidR="009C18FC">
        <w:t xml:space="preserve">resulted from </w:t>
      </w:r>
      <w:r w:rsidRPr="00BF1F35" w:rsidR="00BE028C">
        <w:t>one or more</w:t>
      </w:r>
      <w:r w:rsidRPr="00BF1F35" w:rsidR="00DA205C">
        <w:t xml:space="preserve"> international </w:t>
      </w:r>
      <w:r w:rsidRPr="00BF1F35" w:rsidR="00BE028C">
        <w:t>experiences,</w:t>
      </w:r>
      <w:r w:rsidRPr="00BF1F35" w:rsidR="00DA205C">
        <w:t xml:space="preserve"> please indicate </w:t>
      </w:r>
      <w:r w:rsidRPr="00BF1F35" w:rsidR="009E4175">
        <w:t>those that are applicable</w:t>
      </w:r>
      <w:r w:rsidRPr="00BF1F35" w:rsidR="00EE6675">
        <w:t>.</w:t>
      </w:r>
    </w:p>
    <w:p w:rsidR="00702BF1" w:rsidRPr="00BF1F35" w:rsidP="00702BF1" w14:paraId="136625B0" w14:textId="689339B9">
      <w:pPr>
        <w:rPr>
          <w:rStyle w:val="Emphasis"/>
        </w:rPr>
      </w:pPr>
      <w:r w:rsidRPr="00BF1F35">
        <w:rPr>
          <w:rStyle w:val="Emphasis"/>
        </w:rPr>
        <w:t>Mark all that apply.</w:t>
      </w:r>
    </w:p>
    <w:p w:rsidR="00702BF1" w:rsidRPr="00BF1F35" w:rsidP="00702BF1" w14:paraId="4C42068A" w14:textId="254CF6A6">
      <w:pPr>
        <w:rPr>
          <w:rStyle w:val="Emphasis"/>
          <w:rFonts w:asciiTheme="majorHAnsi" w:eastAsiaTheme="majorEastAsia" w:hAnsiTheme="majorHAnsi" w:cstheme="majorBidi"/>
          <w:i w:val="0"/>
          <w:iCs w:val="0"/>
          <w:color w:val="4F81BD" w:themeColor="accent1"/>
        </w:rPr>
      </w:pPr>
      <w:r w:rsidRPr="00BF1F35">
        <w:rPr>
          <w:rStyle w:val="Emphasis"/>
        </w:rPr>
        <w:t xml:space="preserve">List is generated from the list of international experiences in the current reporting </w:t>
      </w:r>
      <w:r w:rsidRPr="00BF1F35">
        <w:rPr>
          <w:rStyle w:val="Emphasis"/>
        </w:rPr>
        <w:t>perio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tblPr>
      <w:tblGrid>
        <w:gridCol w:w="535"/>
        <w:gridCol w:w="3785"/>
      </w:tblGrid>
      <w:tr w14:paraId="49E6BB61" w14:textId="77777777" w:rsidTr="00702BF1">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tblPrEx>
        <w:trPr>
          <w:trHeight w:val="432"/>
        </w:trPr>
        <w:tc>
          <w:tcPr>
            <w:tcW w:w="535" w:type="dxa"/>
            <w:vAlign w:val="center"/>
          </w:tcPr>
          <w:p w:rsidR="00702BF1" w:rsidRPr="00BF1F35" w:rsidP="00047587" w14:paraId="1C01BAC5" w14:textId="77777777">
            <w:r w:rsidRPr="00BF1F35">
              <w:rPr>
                <w:rFonts w:ascii="Wingdings" w:eastAsia="Wingdings" w:hAnsi="Wingdings" w:cs="Wingdings"/>
              </w:rPr>
              <w:sym w:font="Wingdings" w:char="F06F"/>
            </w:r>
          </w:p>
        </w:tc>
        <w:tc>
          <w:tcPr>
            <w:tcW w:w="3785" w:type="dxa"/>
            <w:vAlign w:val="center"/>
          </w:tcPr>
          <w:p w:rsidR="00702BF1" w:rsidRPr="00BF1F35" w:rsidP="00047587" w14:paraId="0966DADB" w14:textId="1DCB1603">
            <w:r w:rsidRPr="00BF1F35">
              <w:t>International experience 1</w:t>
            </w:r>
          </w:p>
        </w:tc>
      </w:tr>
      <w:tr w14:paraId="0E63028A" w14:textId="77777777" w:rsidTr="00702BF1">
        <w:tblPrEx>
          <w:tblW w:w="0" w:type="auto"/>
          <w:tblLook w:val="0600"/>
        </w:tblPrEx>
        <w:trPr>
          <w:trHeight w:val="432"/>
        </w:trPr>
        <w:tc>
          <w:tcPr>
            <w:tcW w:w="535" w:type="dxa"/>
            <w:vAlign w:val="center"/>
          </w:tcPr>
          <w:p w:rsidR="00702BF1" w:rsidRPr="00BF1F35" w:rsidP="00047587" w14:paraId="33AF5E71" w14:textId="77777777">
            <w:r w:rsidRPr="00BF1F35">
              <w:rPr>
                <w:rFonts w:ascii="Wingdings" w:eastAsia="Wingdings" w:hAnsi="Wingdings" w:cs="Wingdings"/>
              </w:rPr>
              <w:sym w:font="Wingdings" w:char="F06F"/>
            </w:r>
          </w:p>
        </w:tc>
        <w:tc>
          <w:tcPr>
            <w:tcW w:w="3785" w:type="dxa"/>
            <w:vAlign w:val="center"/>
          </w:tcPr>
          <w:p w:rsidR="00702BF1" w:rsidRPr="00BF1F35" w:rsidP="00047587" w14:paraId="69C6E599" w14:textId="39CC5079">
            <w:r w:rsidRPr="00BF1F35">
              <w:t>International experience 2</w:t>
            </w:r>
          </w:p>
        </w:tc>
      </w:tr>
    </w:tbl>
    <w:p w:rsidR="00B51EAB" w:rsidRPr="00BF1F35" w:rsidP="00422DCD" w14:paraId="240577A1" w14:textId="644759B7">
      <w:pPr>
        <w:pStyle w:val="Heading6"/>
      </w:pPr>
      <w:r w:rsidRPr="00BF1F35">
        <w:rPr>
          <w:rFonts w:ascii="Wingdings" w:eastAsia="Wingdings" w:hAnsi="Wingdings" w:cs="Wingdings"/>
        </w:rPr>
        <w:sym w:font="Wingdings" w:char="F06F"/>
      </w:r>
      <w:r w:rsidRPr="00BF1F35">
        <w:t xml:space="preserve"> I approve making th</w:t>
      </w:r>
      <w:r w:rsidRPr="00BF1F35" w:rsidR="00FE3FEA">
        <w:t xml:space="preserve">is </w:t>
      </w:r>
      <w:r w:rsidRPr="00BF1F35" w:rsidR="008B36AF">
        <w:t>A</w:t>
      </w:r>
      <w:r w:rsidRPr="00BF1F35" w:rsidR="00193A05">
        <w:t>ccomplishment</w:t>
      </w:r>
      <w:r w:rsidRPr="00BF1F35">
        <w:t xml:space="preserve"> </w:t>
      </w:r>
      <w:r w:rsidRPr="00BF1F35" w:rsidR="008B36AF">
        <w:t>and Impact</w:t>
      </w:r>
      <w:r w:rsidRPr="00BF1F35">
        <w:t xml:space="preserve"> available for use on the </w:t>
      </w:r>
      <w:hyperlink r:id="rId10" w:history="1">
        <w:r w:rsidRPr="00BF1F35" w:rsidR="004C12E4">
          <w:rPr>
            <w:rStyle w:val="Hyperlink"/>
          </w:rPr>
          <w:t>https://new.nsf.gov/funding/initiatives/nrt</w:t>
        </w:r>
      </w:hyperlink>
      <w:r w:rsidRPr="00BF1F35">
        <w:t xml:space="preserve">  website, viewable by the </w:t>
      </w:r>
      <w:r w:rsidRPr="00BF1F35">
        <w:t>general public</w:t>
      </w:r>
      <w:r w:rsidRPr="00BF1F35">
        <w:t xml:space="preserve">, as it is written. Prior to display on this website, materials will undergo an internal review process. Staff may reach out to PIs if there are any concerns or changes required. </w:t>
      </w:r>
    </w:p>
    <w:p w:rsidR="00B51EAB" w:rsidRPr="00BF1F35" w:rsidP="00B51EAB" w14:paraId="098865B7" w14:textId="77777777">
      <w:r w:rsidRPr="00BF1F35">
        <w:br w:type="page"/>
      </w:r>
    </w:p>
    <w:p w:rsidR="00E64778" w:rsidRPr="00BF1F35" w:rsidP="2FCF34CA" w14:paraId="367A94A6" w14:textId="5D0ED114">
      <w:pPr>
        <w:pStyle w:val="Heading2"/>
        <w:numPr>
          <w:ilvl w:val="1"/>
          <w:numId w:val="0"/>
        </w:numPr>
        <w:rPr>
          <w:rStyle w:val="apple-style-span"/>
        </w:rPr>
      </w:pPr>
      <w:bookmarkStart w:id="96" w:name="_Toc76464170"/>
      <w:bookmarkStart w:id="97" w:name="_Toc80611462"/>
      <w:bookmarkStart w:id="98" w:name="_Toc163807685"/>
      <w:r>
        <w:t>Products</w:t>
      </w:r>
      <w:r w:rsidR="795B3E1B">
        <w:t>*</w:t>
      </w:r>
      <w:bookmarkEnd w:id="88"/>
      <w:bookmarkEnd w:id="96"/>
      <w:bookmarkEnd w:id="97"/>
      <w:bookmarkEnd w:id="98"/>
    </w:p>
    <w:p w:rsidR="00E64778" w:rsidRPr="00BF1F35" w:rsidP="00E64778" w14:paraId="17A56425" w14:textId="77777777"/>
    <w:p w:rsidR="00E64778" w:rsidRPr="00BF1F35" w:rsidP="00E64778" w14:paraId="3EFFAFFD" w14:textId="48C739A7">
      <w:r w:rsidRPr="00BF1F35">
        <w:t>Only</w:t>
      </w:r>
      <w:r w:rsidRPr="00BF1F35" w:rsidR="008F2E71">
        <w:t xml:space="preserve"> </w:t>
      </w:r>
      <w:r w:rsidRPr="00BF1F35">
        <w:t>products</w:t>
      </w:r>
      <w:r w:rsidRPr="00BF1F35" w:rsidR="008F2E71">
        <w:t xml:space="preserve"> </w:t>
      </w:r>
      <w:r w:rsidRPr="00BF1F35">
        <w:t>published</w:t>
      </w:r>
      <w:r w:rsidRPr="00BF1F35" w:rsidR="008F2E71">
        <w:t xml:space="preserve"> </w:t>
      </w:r>
      <w:r w:rsidRPr="00BF1F35">
        <w:t>or</w:t>
      </w:r>
      <w:r w:rsidRPr="00BF1F35" w:rsidR="008F2E71">
        <w:t xml:space="preserve"> </w:t>
      </w:r>
      <w:r w:rsidRPr="00BF1F35">
        <w:t>completed</w:t>
      </w:r>
      <w:r w:rsidRPr="00BF1F35" w:rsidR="008F2E71">
        <w:t xml:space="preserve"> </w:t>
      </w:r>
      <w:r w:rsidRPr="00BF1F35">
        <w:t>during</w:t>
      </w:r>
      <w:r w:rsidRPr="00BF1F35" w:rsidR="008F2E71">
        <w:t xml:space="preserve"> </w:t>
      </w:r>
      <w:r w:rsidRPr="00BF1F35">
        <w:t>the</w:t>
      </w:r>
      <w:r w:rsidRPr="00BF1F35" w:rsidR="008F2E71">
        <w:t xml:space="preserve"> </w:t>
      </w:r>
      <w:r w:rsidRPr="00BF1F35">
        <w:t>reporting</w:t>
      </w:r>
      <w:r w:rsidRPr="00BF1F35" w:rsidR="008F2E71">
        <w:t xml:space="preserve"> </w:t>
      </w:r>
      <w:r w:rsidRPr="00BF1F35">
        <w:t>period</w:t>
      </w:r>
      <w:r w:rsidRPr="00BF1F35" w:rsidR="008F2E71">
        <w:t xml:space="preserve"> </w:t>
      </w:r>
      <w:r w:rsidRPr="00BF1F35">
        <w:t>should</w:t>
      </w:r>
      <w:r w:rsidRPr="00BF1F35" w:rsidR="008F2E71">
        <w:t xml:space="preserve"> </w:t>
      </w:r>
      <w:r w:rsidRPr="00BF1F35">
        <w:t>be</w:t>
      </w:r>
      <w:r w:rsidRPr="00BF1F35" w:rsidR="008F2E71">
        <w:t xml:space="preserve"> </w:t>
      </w:r>
      <w:r w:rsidRPr="00BF1F35">
        <w:t>included;</w:t>
      </w:r>
      <w:r w:rsidRPr="00BF1F35" w:rsidR="008F2E71">
        <w:t xml:space="preserve"> </w:t>
      </w:r>
      <w:r w:rsidRPr="00BF1F35">
        <w:t>planned</w:t>
      </w:r>
      <w:r w:rsidRPr="00BF1F35" w:rsidR="008F2E71">
        <w:t xml:space="preserve"> </w:t>
      </w:r>
      <w:r w:rsidRPr="00BF1F35">
        <w:t>or</w:t>
      </w:r>
      <w:r w:rsidRPr="00BF1F35" w:rsidR="008F2E71">
        <w:t xml:space="preserve"> </w:t>
      </w:r>
      <w:r w:rsidRPr="00BF1F35">
        <w:t>in-press</w:t>
      </w:r>
      <w:r w:rsidRPr="00BF1F35" w:rsidR="008F2E71">
        <w:t xml:space="preserve"> </w:t>
      </w:r>
      <w:r w:rsidRPr="00BF1F35">
        <w:t>products</w:t>
      </w:r>
      <w:r w:rsidRPr="00BF1F35" w:rsidR="008F2E71">
        <w:t xml:space="preserve"> </w:t>
      </w:r>
      <w:r w:rsidRPr="00BF1F35">
        <w:t>should</w:t>
      </w:r>
      <w:r w:rsidRPr="00BF1F35" w:rsidR="008F2E71">
        <w:t xml:space="preserve"> </w:t>
      </w:r>
      <w:r w:rsidRPr="00BF1F35">
        <w:t>be</w:t>
      </w:r>
      <w:r w:rsidRPr="00BF1F35" w:rsidR="008F2E71">
        <w:t xml:space="preserve"> </w:t>
      </w:r>
      <w:r w:rsidRPr="00BF1F35">
        <w:t>reported</w:t>
      </w:r>
      <w:r w:rsidRPr="00BF1F35" w:rsidR="008F2E71">
        <w:t xml:space="preserve"> </w:t>
      </w:r>
      <w:r w:rsidRPr="00BF1F35">
        <w:t>in</w:t>
      </w:r>
      <w:r w:rsidRPr="00BF1F35" w:rsidR="008F2E71">
        <w:t xml:space="preserve"> </w:t>
      </w:r>
      <w:r w:rsidRPr="00BF1F35">
        <w:t>a</w:t>
      </w:r>
      <w:r w:rsidRPr="00BF1F35" w:rsidR="008F2E71">
        <w:t xml:space="preserve"> </w:t>
      </w:r>
      <w:r w:rsidRPr="00BF1F35">
        <w:t>subsequent</w:t>
      </w:r>
      <w:r w:rsidRPr="00BF1F35" w:rsidR="008F2E71">
        <w:t xml:space="preserve"> </w:t>
      </w:r>
      <w:r w:rsidRPr="00BF1F35">
        <w:t>report,</w:t>
      </w:r>
      <w:r w:rsidRPr="00BF1F35" w:rsidR="008F2E71">
        <w:t xml:space="preserve"> </w:t>
      </w:r>
      <w:r w:rsidRPr="00BF1F35">
        <w:t>after</w:t>
      </w:r>
      <w:r w:rsidRPr="00BF1F35" w:rsidR="008F2E71">
        <w:t xml:space="preserve"> </w:t>
      </w:r>
      <w:r w:rsidRPr="00BF1F35">
        <w:t>publication.</w:t>
      </w:r>
      <w:r w:rsidRPr="00BF1F35" w:rsidR="008F2E71">
        <w:t xml:space="preserve">  </w:t>
      </w:r>
      <w:r w:rsidRPr="00BF1F35">
        <w:t>Enter</w:t>
      </w:r>
      <w:r w:rsidRPr="00BF1F35" w:rsidR="008F2E71">
        <w:t xml:space="preserve"> </w:t>
      </w:r>
      <w:r w:rsidRPr="00BF1F35">
        <w:t>all</w:t>
      </w:r>
      <w:r w:rsidRPr="00BF1F35" w:rsidR="008F2E71">
        <w:t xml:space="preserve"> </w:t>
      </w:r>
      <w:r w:rsidRPr="00BF1F35">
        <w:t>products</w:t>
      </w:r>
      <w:r w:rsidRPr="00BF1F35" w:rsidR="008F2E71">
        <w:t xml:space="preserve"> </w:t>
      </w:r>
      <w:r w:rsidRPr="00BF1F35">
        <w:t>into</w:t>
      </w:r>
      <w:r w:rsidRPr="00BF1F35" w:rsidR="008F2E71">
        <w:t xml:space="preserve"> </w:t>
      </w:r>
      <w:r w:rsidRPr="00BF1F35">
        <w:t>the</w:t>
      </w:r>
      <w:r w:rsidRPr="00BF1F35" w:rsidR="008F2E71">
        <w:t xml:space="preserve"> </w:t>
      </w:r>
      <w:r w:rsidRPr="00BF1F35">
        <w:t>reporting</w:t>
      </w:r>
      <w:r w:rsidRPr="00BF1F35" w:rsidR="008F2E71">
        <w:t xml:space="preserve"> </w:t>
      </w:r>
      <w:r w:rsidRPr="00BF1F35">
        <w:t>system;</w:t>
      </w:r>
      <w:r w:rsidRPr="00BF1F35" w:rsidR="008F2E71">
        <w:t xml:space="preserve"> </w:t>
      </w:r>
      <w:r w:rsidRPr="00BF1F35">
        <w:t>do</w:t>
      </w:r>
      <w:r w:rsidRPr="00BF1F35" w:rsidR="008F2E71">
        <w:t xml:space="preserve"> </w:t>
      </w:r>
      <w:r w:rsidRPr="00BF1F35">
        <w:t>not</w:t>
      </w:r>
      <w:r w:rsidRPr="00BF1F35" w:rsidR="008F2E71">
        <w:t xml:space="preserve"> </w:t>
      </w:r>
      <w:r w:rsidRPr="00BF1F35">
        <w:t>upload</w:t>
      </w:r>
      <w:r w:rsidRPr="00BF1F35" w:rsidR="008F2E71">
        <w:t xml:space="preserve"> </w:t>
      </w:r>
      <w:r w:rsidRPr="00BF1F35">
        <w:t>as</w:t>
      </w:r>
      <w:r w:rsidRPr="00BF1F35" w:rsidR="008F2E71">
        <w:t xml:space="preserve"> </w:t>
      </w:r>
      <w:r w:rsidRPr="00BF1F35">
        <w:t>a</w:t>
      </w:r>
      <w:r w:rsidRPr="00BF1F35" w:rsidR="008F2E71">
        <w:t xml:space="preserve"> </w:t>
      </w:r>
      <w:r w:rsidRPr="00BF1F35">
        <w:t>pdf</w:t>
      </w:r>
      <w:r w:rsidRPr="00BF1F35" w:rsidR="008F2E71">
        <w:t xml:space="preserve"> </w:t>
      </w:r>
      <w:r w:rsidRPr="00BF1F35">
        <w:t>file.</w:t>
      </w:r>
      <w:r w:rsidRPr="00BF1F35" w:rsidR="008F2E71">
        <w:t xml:space="preserve">  </w:t>
      </w:r>
      <w:r w:rsidRPr="00BF1F35">
        <w:t>Published</w:t>
      </w:r>
      <w:r w:rsidRPr="00BF1F35" w:rsidR="008F2E71">
        <w:t xml:space="preserve"> </w:t>
      </w:r>
      <w:r w:rsidRPr="00BF1F35">
        <w:t>journal</w:t>
      </w:r>
      <w:r w:rsidRPr="00BF1F35" w:rsidR="008F2E71">
        <w:t xml:space="preserve"> </w:t>
      </w:r>
      <w:r w:rsidRPr="00BF1F35">
        <w:t>or</w:t>
      </w:r>
      <w:r w:rsidRPr="00BF1F35" w:rsidR="008F2E71">
        <w:t xml:space="preserve"> </w:t>
      </w:r>
      <w:r w:rsidRPr="00BF1F35">
        <w:t>conference</w:t>
      </w:r>
      <w:r w:rsidRPr="00BF1F35" w:rsidR="008F2E71">
        <w:t xml:space="preserve"> </w:t>
      </w:r>
      <w:r w:rsidRPr="00BF1F35">
        <w:t>papers</w:t>
      </w:r>
      <w:r w:rsidRPr="00BF1F35" w:rsidR="008F2E71">
        <w:t xml:space="preserve"> </w:t>
      </w:r>
      <w:r w:rsidRPr="00BF1F35">
        <w:t>are</w:t>
      </w:r>
      <w:r w:rsidRPr="00BF1F35" w:rsidR="008F2E71">
        <w:t xml:space="preserve"> </w:t>
      </w:r>
      <w:r w:rsidRPr="00BF1F35">
        <w:t>to</w:t>
      </w:r>
      <w:r w:rsidRPr="00BF1F35" w:rsidR="008F2E71">
        <w:t xml:space="preserve"> </w:t>
      </w:r>
      <w:r w:rsidRPr="00BF1F35">
        <w:t>be</w:t>
      </w:r>
      <w:r w:rsidRPr="00BF1F35" w:rsidR="008F2E71">
        <w:t xml:space="preserve"> </w:t>
      </w:r>
      <w:r w:rsidRPr="00BF1F35">
        <w:t>deposited</w:t>
      </w:r>
      <w:r w:rsidRPr="00BF1F35" w:rsidR="008F2E71">
        <w:t xml:space="preserve"> </w:t>
      </w:r>
      <w:r w:rsidRPr="00BF1F35">
        <w:t>in</w:t>
      </w:r>
      <w:r w:rsidRPr="00BF1F35" w:rsidR="008F2E71">
        <w:t xml:space="preserve"> </w:t>
      </w:r>
      <w:r w:rsidRPr="00BF1F35">
        <w:t>the</w:t>
      </w:r>
      <w:r w:rsidRPr="00BF1F35" w:rsidR="008F2E71">
        <w:t xml:space="preserve"> </w:t>
      </w:r>
      <w:r w:rsidRPr="00BF1F35">
        <w:t>NSF</w:t>
      </w:r>
      <w:r w:rsidRPr="00BF1F35" w:rsidR="008F2E71">
        <w:t xml:space="preserve"> </w:t>
      </w:r>
      <w:r w:rsidRPr="00BF1F35">
        <w:t>Public</w:t>
      </w:r>
      <w:r w:rsidRPr="00BF1F35" w:rsidR="008F2E71">
        <w:t xml:space="preserve"> </w:t>
      </w:r>
      <w:r w:rsidRPr="00BF1F35">
        <w:t>Access</w:t>
      </w:r>
      <w:r w:rsidRPr="00BF1F35" w:rsidR="008F2E71">
        <w:t xml:space="preserve"> </w:t>
      </w:r>
      <w:r w:rsidRPr="00BF1F35">
        <w:t>Repository</w:t>
      </w:r>
      <w:r w:rsidRPr="00BF1F35" w:rsidR="008F2E71">
        <w:t xml:space="preserve"> </w:t>
      </w:r>
      <w:r w:rsidRPr="00BF1F35">
        <w:t>(NSF-PAR).</w:t>
      </w:r>
      <w:r w:rsidRPr="00BF1F35" w:rsidR="008F2E71">
        <w:t xml:space="preserve"> </w:t>
      </w:r>
      <w:r w:rsidRPr="00BF1F35" w:rsidR="007B17B9">
        <w:t>Products</w:t>
      </w:r>
      <w:r w:rsidRPr="00BF1F35" w:rsidR="008F2E71">
        <w:t xml:space="preserve"> </w:t>
      </w:r>
      <w:r w:rsidRPr="00BF1F35">
        <w:t>should</w:t>
      </w:r>
      <w:r w:rsidRPr="00BF1F35" w:rsidR="008F2E71">
        <w:t xml:space="preserve"> </w:t>
      </w:r>
      <w:r w:rsidRPr="00BF1F35">
        <w:t>be</w:t>
      </w:r>
      <w:r w:rsidRPr="00BF1F35" w:rsidR="008F2E71">
        <w:t xml:space="preserve"> </w:t>
      </w:r>
      <w:r w:rsidRPr="00BF1F35">
        <w:t>included</w:t>
      </w:r>
      <w:r w:rsidRPr="00BF1F35" w:rsidR="008F2E71">
        <w:t xml:space="preserve"> </w:t>
      </w:r>
      <w:r w:rsidRPr="00BF1F35">
        <w:t>for</w:t>
      </w:r>
      <w:r w:rsidRPr="00BF1F35" w:rsidR="008F2E71">
        <w:t xml:space="preserve"> </w:t>
      </w:r>
      <w:r w:rsidRPr="00BF1F35">
        <w:t>both</w:t>
      </w:r>
      <w:r w:rsidRPr="00BF1F35" w:rsidR="008F2E71">
        <w:t xml:space="preserve"> </w:t>
      </w:r>
      <w:r w:rsidRPr="00BF1F35" w:rsidR="00627C4B">
        <w:t xml:space="preserve">NRT </w:t>
      </w:r>
      <w:r w:rsidRPr="00BF1F35" w:rsidR="0B39A0FC">
        <w:t>funded</w:t>
      </w:r>
      <w:r w:rsidRPr="00BF1F35" w:rsidR="008F2E71">
        <w:t xml:space="preserve"> </w:t>
      </w:r>
      <w:r w:rsidRPr="00BF1F35" w:rsidR="0B39A0FC">
        <w:t>and</w:t>
      </w:r>
      <w:r w:rsidRPr="00BF1F35" w:rsidR="008F2E71">
        <w:t xml:space="preserve"> </w:t>
      </w:r>
      <w:r w:rsidRPr="00BF1F35" w:rsidR="0B39A0FC">
        <w:t>non-</w:t>
      </w:r>
      <w:r w:rsidRPr="00BF1F35" w:rsidR="00627C4B">
        <w:t>NRT</w:t>
      </w:r>
      <w:r w:rsidRPr="00BF1F35" w:rsidR="008F2E71">
        <w:t xml:space="preserve"> </w:t>
      </w:r>
      <w:r w:rsidRPr="00BF1F35" w:rsidR="0B39A0FC">
        <w:t>funded</w:t>
      </w:r>
      <w:r w:rsidRPr="00BF1F35" w:rsidR="008F2E71">
        <w:t xml:space="preserve"> </w:t>
      </w:r>
      <w:r w:rsidRPr="00BF1F35" w:rsidR="0B39A0FC">
        <w:t>trainees</w:t>
      </w:r>
      <w:r w:rsidRPr="00BF1F35">
        <w:t>.</w:t>
      </w:r>
      <w:r w:rsidRPr="00BF1F35" w:rsidR="008F2E71">
        <w:t xml:space="preserve"> </w:t>
      </w:r>
      <w:r w:rsidRPr="00BF1F35">
        <w:t>All</w:t>
      </w:r>
      <w:r w:rsidRPr="00BF1F35" w:rsidR="008F2E71">
        <w:t xml:space="preserve"> </w:t>
      </w:r>
      <w:r w:rsidRPr="00BF1F35">
        <w:t>products</w:t>
      </w:r>
      <w:r w:rsidRPr="00BF1F35" w:rsidR="008F2E71">
        <w:t xml:space="preserve"> </w:t>
      </w:r>
      <w:r w:rsidRPr="00BF1F35">
        <w:t>resulting</w:t>
      </w:r>
      <w:r w:rsidRPr="00BF1F35" w:rsidR="008F2E71">
        <w:t xml:space="preserve"> </w:t>
      </w:r>
      <w:r w:rsidRPr="00BF1F35">
        <w:t>from</w:t>
      </w:r>
      <w:r w:rsidRPr="00BF1F35" w:rsidR="008F2E71">
        <w:t xml:space="preserve"> </w:t>
      </w:r>
      <w:r w:rsidRPr="00BF1F35">
        <w:t>the</w:t>
      </w:r>
      <w:r w:rsidRPr="00BF1F35" w:rsidR="008F2E71">
        <w:t xml:space="preserve"> </w:t>
      </w:r>
      <w:r w:rsidRPr="00BF1F35">
        <w:t>project</w:t>
      </w:r>
      <w:r w:rsidRPr="00BF1F35" w:rsidR="008F2E71">
        <w:t xml:space="preserve"> </w:t>
      </w:r>
      <w:r w:rsidRPr="00BF1F35">
        <w:t>should</w:t>
      </w:r>
      <w:r w:rsidRPr="00BF1F35" w:rsidR="008F2E71">
        <w:t xml:space="preserve"> </w:t>
      </w:r>
      <w:r w:rsidRPr="00BF1F35">
        <w:t>acknowledge</w:t>
      </w:r>
      <w:r w:rsidRPr="00BF1F35" w:rsidR="008F2E71">
        <w:t xml:space="preserve"> </w:t>
      </w:r>
      <w:r w:rsidRPr="00BF1F35">
        <w:t>federal</w:t>
      </w:r>
      <w:r w:rsidRPr="00BF1F35" w:rsidR="008F2E71">
        <w:t xml:space="preserve"> </w:t>
      </w:r>
      <w:r w:rsidRPr="00BF1F35">
        <w:t>support.</w:t>
      </w:r>
    </w:p>
    <w:p w:rsidR="00E64778" w:rsidRPr="00BF1F35" w:rsidP="00E64778" w14:paraId="720F60DD" w14:textId="11632348">
      <w:pPr>
        <w:pStyle w:val="Heading3"/>
      </w:pPr>
      <w:bookmarkStart w:id="99" w:name="_Toc80611463"/>
      <w:bookmarkStart w:id="100" w:name="_Toc163807686"/>
      <w:r w:rsidRPr="00BF1F35">
        <w:t>Journal or Juried Conference Paper</w:t>
      </w:r>
      <w:bookmarkEnd w:id="99"/>
      <w:bookmarkEnd w:id="100"/>
    </w:p>
    <w:p w:rsidR="00E64778" w:rsidRPr="00BF1F35" w:rsidP="009118A5" w14:paraId="5303E3F6" w14:textId="64151C5B">
      <w:pPr>
        <w:pStyle w:val="Heading6"/>
      </w:pPr>
      <w:r w:rsidRPr="00BF1F35">
        <w:t>Did</w:t>
      </w:r>
      <w:r w:rsidRPr="00BF1F35" w:rsidR="008F2E71">
        <w:t xml:space="preserve"> </w:t>
      </w:r>
      <w:r w:rsidRPr="00BF1F35">
        <w:t>your</w:t>
      </w:r>
      <w:r w:rsidRPr="00BF1F35" w:rsidR="008F2E71">
        <w:t xml:space="preserve"> </w:t>
      </w:r>
      <w:r w:rsidRPr="00BF1F35">
        <w:t>NRT</w:t>
      </w:r>
      <w:r w:rsidRPr="00BF1F35" w:rsidR="008F2E71">
        <w:t xml:space="preserve"> </w:t>
      </w:r>
      <w:r w:rsidRPr="00BF1F35">
        <w:t>project</w:t>
      </w:r>
      <w:r w:rsidRPr="00BF1F35" w:rsidR="008F2E71">
        <w:t xml:space="preserve"> </w:t>
      </w:r>
      <w:r w:rsidRPr="00BF1F35" w:rsidR="006E6F20">
        <w:t>publish</w:t>
      </w:r>
      <w:r w:rsidRPr="00BF1F35" w:rsidR="008F2E71">
        <w:t xml:space="preserve"> </w:t>
      </w:r>
      <w:r w:rsidRPr="00BF1F35">
        <w:t>any</w:t>
      </w:r>
      <w:r w:rsidRPr="00BF1F35" w:rsidR="008F2E71">
        <w:t xml:space="preserve"> </w:t>
      </w:r>
      <w:r w:rsidRPr="00BF1F35" w:rsidR="00852B06">
        <w:t>Journal or Juried Conference Papers</w:t>
      </w:r>
      <w:r w:rsidRPr="00BF1F35">
        <w:t>?</w:t>
      </w:r>
    </w:p>
    <w:p w:rsidR="009E4175" w:rsidRPr="00BF1F35" w:rsidP="00E64778" w14:paraId="4D4018D9" w14:textId="04C671DC">
      <w:pPr>
        <w:rPr>
          <w:rStyle w:val="Emphasis"/>
        </w:rPr>
      </w:pPr>
      <w:r w:rsidRPr="00BF1F35">
        <w:rPr>
          <w:rStyle w:val="Emphasis"/>
        </w:rPr>
        <w:t>Select one.</w:t>
      </w:r>
    </w:p>
    <w:p w:rsidR="00E64778" w:rsidRPr="00BF1F35" w:rsidP="00E64778" w14:paraId="574D40F0" w14:textId="77777777">
      <w:pPr>
        <w:rPr>
          <w:rStyle w:val="Emphasis"/>
        </w:rPr>
      </w:pPr>
      <w:r w:rsidRPr="00BF1F35">
        <w:rPr>
          <w:rStyle w:val="Emphasis"/>
        </w:rPr>
        <w:t>Required</w:t>
      </w:r>
    </w:p>
    <w:p w:rsidR="003D6A18" w:rsidRPr="00BF1F35" w:rsidP="00E64778" w14:paraId="0D894E8F" w14:textId="02AD531F">
      <w:pPr>
        <w:rPr>
          <w:rStyle w:val="Emphasis"/>
        </w:rPr>
      </w:pPr>
      <w:r w:rsidRPr="00BF1F35">
        <w:rPr>
          <w:i/>
          <w:iCs/>
          <w:color w:val="FF0000"/>
        </w:rPr>
        <w:t>{Skip Ref 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600"/>
      </w:tblPr>
      <w:tblGrid>
        <w:gridCol w:w="450"/>
        <w:gridCol w:w="720"/>
        <w:gridCol w:w="540"/>
        <w:gridCol w:w="4571"/>
      </w:tblGrid>
      <w:tr w14:paraId="6EA1FEAE" w14:textId="77777777" w:rsidTr="00BF0BD4">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600"/>
        </w:tblPrEx>
        <w:trPr>
          <w:trHeight w:val="432"/>
        </w:trPr>
        <w:tc>
          <w:tcPr>
            <w:tcW w:w="450" w:type="dxa"/>
            <w:vAlign w:val="center"/>
          </w:tcPr>
          <w:p w:rsidR="00E64778" w:rsidRPr="00BF1F35" w:rsidP="00BF0BD4" w14:paraId="49C11898" w14:textId="77777777">
            <w:r w:rsidRPr="00BF1F35">
              <w:rPr>
                <w:rFonts w:ascii="Wingdings" w:eastAsia="Wingdings" w:hAnsi="Wingdings" w:cs="Wingdings"/>
              </w:rPr>
              <w:sym w:font="Wingdings" w:char="F0A1"/>
            </w:r>
          </w:p>
        </w:tc>
        <w:tc>
          <w:tcPr>
            <w:tcW w:w="720" w:type="dxa"/>
            <w:vAlign w:val="center"/>
          </w:tcPr>
          <w:p w:rsidR="00E64778" w:rsidRPr="00BF1F35" w:rsidP="00BF0BD4" w14:paraId="0FD95E28" w14:textId="77777777">
            <w:r w:rsidRPr="00BF1F35">
              <w:t>Yes</w:t>
            </w:r>
          </w:p>
        </w:tc>
        <w:tc>
          <w:tcPr>
            <w:tcW w:w="540" w:type="dxa"/>
            <w:vAlign w:val="center"/>
          </w:tcPr>
          <w:p w:rsidR="00E64778" w:rsidRPr="00BF1F35" w:rsidP="00BF0BD4" w14:paraId="20FDDD54" w14:textId="77777777">
            <w:r w:rsidRPr="00BF1F35">
              <w:rPr>
                <w:rFonts w:ascii="Wingdings" w:eastAsia="Wingdings" w:hAnsi="Wingdings" w:cs="Wingdings"/>
              </w:rPr>
              <w:sym w:font="Wingdings" w:char="F0A1"/>
            </w:r>
          </w:p>
        </w:tc>
        <w:tc>
          <w:tcPr>
            <w:tcW w:w="4571" w:type="dxa"/>
            <w:vAlign w:val="center"/>
          </w:tcPr>
          <w:p w:rsidR="00E64778" w:rsidRPr="00BF1F35" w:rsidP="00BF0BD4" w14:paraId="4620AD37" w14:textId="77777777">
            <w:r w:rsidRPr="00BF1F35">
              <w:t>No</w:t>
            </w:r>
          </w:p>
        </w:tc>
      </w:tr>
    </w:tbl>
    <w:p w:rsidR="00987B74" w:rsidRPr="00BF1F35" w:rsidP="00987B74" w14:paraId="0A71E51B" w14:textId="77777777">
      <w:pPr>
        <w:rPr>
          <w:rStyle w:val="Emphasis"/>
          <w:color w:val="FF0000"/>
        </w:rPr>
      </w:pPr>
    </w:p>
    <w:p w:rsidR="00987B74" w:rsidRPr="00BF1F35" w:rsidP="00987B74" w14:paraId="4D89B7FA" w14:textId="3763CB10">
      <w:pPr>
        <w:rPr>
          <w:rStyle w:val="Emphasis"/>
          <w:color w:val="FF0000"/>
        </w:rPr>
      </w:pPr>
      <w:r w:rsidRPr="00BF1F35">
        <w:rPr>
          <w:rStyle w:val="Emphasis"/>
          <w:color w:val="FF0000"/>
        </w:rPr>
        <w:t>{Skip if A is “No” Begin}</w:t>
      </w:r>
    </w:p>
    <w:p w:rsidR="00E64778" w:rsidRPr="00BF1F35" w:rsidP="009118A5" w14:paraId="33A10580" w14:textId="17C804B9">
      <w:pPr>
        <w:pStyle w:val="Heading6"/>
        <w:rPr>
          <w:rStyle w:val="Strong"/>
          <w:b w:val="0"/>
          <w:bCs w:val="0"/>
          <w:i/>
          <w:iCs/>
        </w:rPr>
      </w:pPr>
      <w:r w:rsidRPr="00BF1F35">
        <w:t>List</w:t>
      </w:r>
      <w:r w:rsidRPr="00BF1F35" w:rsidR="008F2E71">
        <w:t xml:space="preserve"> </w:t>
      </w:r>
      <w:r w:rsidRPr="00BF1F35">
        <w:t>of</w:t>
      </w:r>
      <w:r w:rsidRPr="00BF1F35" w:rsidR="008F2E71">
        <w:t xml:space="preserve"> </w:t>
      </w:r>
      <w:r w:rsidRPr="00BF1F35" w:rsidR="00DF782E">
        <w:t>Journal or Juried Conference Paper</w:t>
      </w:r>
      <w:r w:rsidRPr="00BF1F35" w:rsidR="0087264C">
        <w:t>s</w:t>
      </w:r>
    </w:p>
    <w:p w:rsidR="00E64778" w:rsidRPr="00BF1F35" w:rsidP="00E64778" w14:paraId="435CBC44" w14:textId="37F6BEB0">
      <w:pPr>
        <w:pStyle w:val="ListParagraph"/>
        <w:numPr>
          <w:ilvl w:val="0"/>
          <w:numId w:val="6"/>
        </w:numPr>
        <w:rPr>
          <w:rStyle w:val="Strong"/>
          <w:b w:val="0"/>
          <w:bCs w:val="0"/>
        </w:rPr>
      </w:pPr>
      <w:r w:rsidRPr="00BF1F35">
        <w:t>Journal or Juried Conference Paper</w:t>
      </w:r>
      <w:r w:rsidRPr="00BF1F35" w:rsidR="008F2E71">
        <w:rPr>
          <w:rStyle w:val="Strong"/>
          <w:b w:val="0"/>
          <w:bCs w:val="0"/>
        </w:rPr>
        <w:t xml:space="preserve"> </w:t>
      </w:r>
      <w:r w:rsidRPr="00BF1F35">
        <w:rPr>
          <w:rStyle w:val="Strong"/>
          <w:b w:val="0"/>
          <w:bCs w:val="0"/>
        </w:rPr>
        <w:t>1</w:t>
      </w:r>
      <w:r w:rsidRPr="00BF1F35" w:rsidR="008F2E71">
        <w:rPr>
          <w:rStyle w:val="Strong"/>
          <w:b w:val="0"/>
          <w:bCs w:val="0"/>
        </w:rPr>
        <w:t xml:space="preserve"> </w:t>
      </w:r>
      <w:r w:rsidRPr="00BF1F35">
        <w:rPr>
          <w:rStyle w:val="Strong"/>
          <w:b w:val="0"/>
          <w:bCs w:val="0"/>
          <w:color w:val="00B050"/>
        </w:rPr>
        <w:t>[Edit],</w:t>
      </w:r>
      <w:r w:rsidRPr="00BF1F35" w:rsidR="008F2E71">
        <w:rPr>
          <w:rStyle w:val="Strong"/>
          <w:b w:val="0"/>
          <w:bCs w:val="0"/>
          <w:color w:val="00B050"/>
        </w:rPr>
        <w:t xml:space="preserve"> </w:t>
      </w:r>
      <w:r w:rsidRPr="00BF1F35">
        <w:rPr>
          <w:rStyle w:val="Strong"/>
          <w:b w:val="0"/>
          <w:bCs w:val="0"/>
          <w:color w:val="00B050"/>
        </w:rPr>
        <w:t>[Delete]</w:t>
      </w:r>
    </w:p>
    <w:p w:rsidR="00E64778" w:rsidRPr="00BF1F35" w:rsidP="00E64778" w14:paraId="57AF6274" w14:textId="2483AA5C">
      <w:pPr>
        <w:pStyle w:val="ListParagraph"/>
        <w:numPr>
          <w:ilvl w:val="0"/>
          <w:numId w:val="6"/>
        </w:numPr>
        <w:rPr>
          <w:rStyle w:val="Strong"/>
          <w:b w:val="0"/>
          <w:bCs w:val="0"/>
        </w:rPr>
      </w:pPr>
      <w:r w:rsidRPr="00BF1F35">
        <w:t>Journal or Juried Conference Paper</w:t>
      </w:r>
      <w:r w:rsidRPr="00BF1F35" w:rsidR="008F2E71">
        <w:rPr>
          <w:rStyle w:val="Strong"/>
          <w:b w:val="0"/>
          <w:bCs w:val="0"/>
        </w:rPr>
        <w:t xml:space="preserve"> </w:t>
      </w:r>
      <w:r w:rsidRPr="00BF1F35">
        <w:rPr>
          <w:rStyle w:val="Strong"/>
          <w:b w:val="0"/>
          <w:bCs w:val="0"/>
        </w:rPr>
        <w:t>2</w:t>
      </w:r>
      <w:r w:rsidRPr="00BF1F35" w:rsidR="008F2E71">
        <w:rPr>
          <w:rStyle w:val="Strong"/>
          <w:b w:val="0"/>
          <w:bCs w:val="0"/>
        </w:rPr>
        <w:t xml:space="preserve"> </w:t>
      </w:r>
      <w:r w:rsidRPr="00BF1F35">
        <w:rPr>
          <w:rStyle w:val="Strong"/>
          <w:b w:val="0"/>
          <w:bCs w:val="0"/>
          <w:color w:val="00B050"/>
        </w:rPr>
        <w:t>[Edit],</w:t>
      </w:r>
      <w:r w:rsidRPr="00BF1F35" w:rsidR="008F2E71">
        <w:rPr>
          <w:rStyle w:val="Strong"/>
          <w:b w:val="0"/>
          <w:bCs w:val="0"/>
          <w:color w:val="00B050"/>
        </w:rPr>
        <w:t xml:space="preserve"> </w:t>
      </w:r>
      <w:r w:rsidRPr="00BF1F35">
        <w:rPr>
          <w:rStyle w:val="Strong"/>
          <w:b w:val="0"/>
          <w:bCs w:val="0"/>
          <w:color w:val="00B050"/>
        </w:rPr>
        <w:t>[Delete]</w:t>
      </w:r>
    </w:p>
    <w:p w:rsidR="00E64778" w:rsidRPr="00BF1F35" w:rsidP="00E64778" w14:paraId="7E60EF9A" w14:textId="7DB06FE1">
      <w:pPr>
        <w:pStyle w:val="ListParagraph"/>
        <w:numPr>
          <w:ilvl w:val="0"/>
          <w:numId w:val="6"/>
        </w:numPr>
        <w:rPr>
          <w:rStyle w:val="Strong"/>
          <w:b w:val="0"/>
          <w:bCs w:val="0"/>
        </w:rPr>
      </w:pPr>
      <w:r w:rsidRPr="00BF1F35">
        <w:t>Journal or Juried Conference Paper</w:t>
      </w:r>
      <w:r w:rsidRPr="00BF1F35" w:rsidR="008F2E71">
        <w:rPr>
          <w:rStyle w:val="Strong"/>
          <w:b w:val="0"/>
          <w:bCs w:val="0"/>
        </w:rPr>
        <w:t xml:space="preserve"> </w:t>
      </w:r>
      <w:r w:rsidRPr="00BF1F35">
        <w:rPr>
          <w:rStyle w:val="Strong"/>
          <w:b w:val="0"/>
          <w:bCs w:val="0"/>
        </w:rPr>
        <w:t>3</w:t>
      </w:r>
      <w:r w:rsidRPr="00BF1F35" w:rsidR="008F2E71">
        <w:rPr>
          <w:rStyle w:val="Strong"/>
          <w:b w:val="0"/>
          <w:bCs w:val="0"/>
        </w:rPr>
        <w:t xml:space="preserve"> </w:t>
      </w:r>
      <w:r w:rsidRPr="00BF1F35">
        <w:rPr>
          <w:rStyle w:val="Strong"/>
          <w:b w:val="0"/>
          <w:bCs w:val="0"/>
          <w:color w:val="00B050"/>
        </w:rPr>
        <w:t>[Edit],</w:t>
      </w:r>
      <w:r w:rsidRPr="00BF1F35" w:rsidR="008F2E71">
        <w:rPr>
          <w:rStyle w:val="Strong"/>
          <w:b w:val="0"/>
          <w:bCs w:val="0"/>
          <w:color w:val="00B050"/>
        </w:rPr>
        <w:t xml:space="preserve"> </w:t>
      </w:r>
      <w:r w:rsidRPr="00BF1F35">
        <w:rPr>
          <w:rStyle w:val="Strong"/>
          <w:b w:val="0"/>
          <w:bCs w:val="0"/>
          <w:color w:val="00B050"/>
        </w:rPr>
        <w:t>[Delete]</w:t>
      </w:r>
    </w:p>
    <w:p w:rsidR="00E64778" w:rsidRPr="00BF1F35" w:rsidP="00E64778" w14:paraId="67D4E3A0" w14:textId="77777777">
      <w:pPr>
        <w:rPr>
          <w:rStyle w:val="Strong"/>
        </w:rPr>
      </w:pPr>
    </w:p>
    <w:p w:rsidR="00E64778" w:rsidRPr="00BF1F35" w:rsidP="00E64778" w14:paraId="6D2D548D" w14:textId="415BB33A">
      <w:pPr>
        <w:rPr>
          <w:rStyle w:val="Strong"/>
          <w:b w:val="0"/>
          <w:bCs w:val="0"/>
          <w:color w:val="00B050"/>
        </w:rPr>
      </w:pPr>
      <w:r w:rsidRPr="00BF1F35">
        <w:rPr>
          <w:rStyle w:val="Strong"/>
          <w:b w:val="0"/>
          <w:bCs w:val="0"/>
          <w:color w:val="00B050"/>
        </w:rPr>
        <w:t>[Add</w:t>
      </w:r>
      <w:r w:rsidRPr="00BF1F35" w:rsidR="008F2E71">
        <w:rPr>
          <w:rStyle w:val="Strong"/>
          <w:b w:val="0"/>
          <w:bCs w:val="0"/>
          <w:color w:val="00B050"/>
        </w:rPr>
        <w:t xml:space="preserve"> </w:t>
      </w:r>
      <w:r w:rsidRPr="00BF1F35" w:rsidR="00DF782E">
        <w:rPr>
          <w:color w:val="00B050"/>
        </w:rPr>
        <w:t>Journal or Juried Conference Paper</w:t>
      </w:r>
      <w:r w:rsidRPr="00BF1F35">
        <w:rPr>
          <w:rStyle w:val="Strong"/>
          <w:b w:val="0"/>
          <w:bCs w:val="0"/>
          <w:color w:val="00B050"/>
        </w:rPr>
        <w:t>]</w:t>
      </w:r>
    </w:p>
    <w:p w:rsidR="00E64778" w:rsidRPr="00BF1F35" w:rsidP="00E64778" w14:paraId="7F11A6D8" w14:textId="034E6264"/>
    <w:p w:rsidR="00B928E5" w:rsidRPr="00BF1F35" w:rsidP="00E64778" w14:paraId="73330788" w14:textId="5946C6B8">
      <w:pPr>
        <w:rPr>
          <w:rStyle w:val="Emphasis"/>
          <w:color w:val="FF0000"/>
        </w:rPr>
      </w:pPr>
      <w:r w:rsidRPr="00BF1F35">
        <w:rPr>
          <w:rStyle w:val="Emphasis"/>
          <w:color w:val="FF0000"/>
        </w:rPr>
        <w:t>{End Skip A}</w:t>
      </w:r>
    </w:p>
    <w:p w:rsidR="00B928E5" w:rsidRPr="00BF1F35" w:rsidP="00B928E5" w14:paraId="0B426972" w14:textId="0DD403C6"/>
    <w:p w:rsidR="00A32770" w:rsidRPr="00BF1F35" w14:paraId="3257EBDA" w14:textId="77777777">
      <w:pPr>
        <w:rPr>
          <w:rFonts w:asciiTheme="majorHAnsi" w:eastAsiaTheme="majorEastAsia" w:hAnsiTheme="majorHAnsi" w:cstheme="majorBidi"/>
          <w:i/>
          <w:iCs/>
          <w:color w:val="000000" w:themeColor="text1"/>
        </w:rPr>
      </w:pPr>
      <w:r w:rsidRPr="00BF1F35">
        <w:br w:type="page"/>
      </w:r>
    </w:p>
    <w:p w:rsidR="00B928E5" w:rsidRPr="00BF1F35" w:rsidP="003E0A5B" w14:paraId="19A16FBD" w14:textId="76944CEC">
      <w:pPr>
        <w:pStyle w:val="Heading4"/>
      </w:pPr>
      <w:bookmarkStart w:id="101" w:name="_Toc80611464"/>
      <w:bookmarkStart w:id="102" w:name="_Toc163807687"/>
      <w:r w:rsidRPr="00BF1F35">
        <w:t xml:space="preserve">Add </w:t>
      </w:r>
      <w:r w:rsidRPr="00BF1F35" w:rsidR="00C300FC">
        <w:t>Journal or Juried Conference Paper</w:t>
      </w:r>
      <w:bookmarkEnd w:id="101"/>
      <w:bookmarkEnd w:id="102"/>
    </w:p>
    <w:p w:rsidR="003E0A5B" w:rsidRPr="00BF1F35" w:rsidP="003E0A5B" w14:paraId="73B75CAC" w14:textId="3A611105">
      <w:pPr>
        <w:pStyle w:val="Heading6"/>
      </w:pPr>
      <w:r w:rsidRPr="00BF1F35">
        <w:t>Publication status</w:t>
      </w:r>
    </w:p>
    <w:p w:rsidR="003E0A5B" w:rsidRPr="00BF1F35" w:rsidP="003E0A5B" w14:paraId="5C6B286C" w14:textId="77777777">
      <w:r w:rsidRPr="00BF1F35">
        <w:rPr>
          <w:i/>
        </w:rPr>
        <w:t>Select one.</w:t>
      </w:r>
    </w:p>
    <w:p w:rsidR="003E0A5B" w:rsidRPr="00BF1F35" w:rsidP="003E0A5B" w14:paraId="15FA8D7B" w14:textId="77777777">
      <w:pPr>
        <w:rPr>
          <w:rStyle w:val="Emphasis"/>
        </w:rPr>
      </w:pPr>
      <w:r w:rsidRPr="00BF1F35">
        <w:rPr>
          <w:rStyle w:val="Emphasis"/>
        </w:rPr>
        <w:t>Required</w:t>
      </w:r>
    </w:p>
    <w:p w:rsidR="003E0A5B" w:rsidRPr="00BF1F35" w:rsidP="003E0A5B" w14:paraId="48125DC8" w14:textId="77777777">
      <w:pPr>
        <w:rPr>
          <w:i/>
          <w:iCs/>
        </w:rPr>
      </w:pPr>
      <w:r w:rsidRPr="00BF1F35">
        <w:rPr>
          <w:color w:val="E36C0A" w:themeColor="accent6" w:themeShade="BF"/>
        </w:rPr>
        <w:t>[Copied]</w:t>
      </w:r>
    </w:p>
    <w:tbl>
      <w:tblPr>
        <w:tblStyle w:val="TableGrid"/>
        <w:tblW w:w="8403" w:type="dxa"/>
        <w:tblBorders>
          <w:top w:val="double" w:sz="4" w:space="0" w:color="auto"/>
          <w:left w:val="double" w:sz="4" w:space="0" w:color="auto"/>
          <w:bottom w:val="double" w:sz="4" w:space="0" w:color="auto"/>
          <w:right w:val="double" w:sz="4" w:space="0" w:color="auto"/>
          <w:insideH w:val="none" w:sz="0" w:space="0" w:color="auto"/>
          <w:insideV w:val="none" w:sz="0" w:space="0" w:color="auto"/>
        </w:tblBorders>
        <w:tblLayout w:type="fixed"/>
        <w:tblCellMar>
          <w:left w:w="0" w:type="dxa"/>
        </w:tblCellMar>
        <w:tblLook w:val="04A0"/>
      </w:tblPr>
      <w:tblGrid>
        <w:gridCol w:w="8403"/>
      </w:tblGrid>
      <w:tr w14:paraId="5DC2DF3D" w14:textId="77777777" w:rsidTr="30E41A4B">
        <w:tblPrEx>
          <w:tblW w:w="8403" w:type="dxa"/>
          <w:tblBorders>
            <w:top w:val="double" w:sz="4" w:space="0" w:color="auto"/>
            <w:left w:val="double" w:sz="4" w:space="0" w:color="auto"/>
            <w:bottom w:val="double" w:sz="4" w:space="0" w:color="auto"/>
            <w:right w:val="double" w:sz="4" w:space="0" w:color="auto"/>
            <w:insideH w:val="none" w:sz="0" w:space="0" w:color="auto"/>
            <w:insideV w:val="none" w:sz="0" w:space="0" w:color="auto"/>
          </w:tblBorders>
          <w:tblLayout w:type="fixed"/>
          <w:tblCellMar>
            <w:left w:w="0" w:type="dxa"/>
          </w:tblCellMar>
          <w:tblLook w:val="04A0"/>
        </w:tblPrEx>
        <w:trPr>
          <w:trHeight w:val="432"/>
        </w:trPr>
        <w:tc>
          <w:tcPr>
            <w:tcW w:w="8403" w:type="dxa"/>
            <w:vAlign w:val="center"/>
          </w:tcPr>
          <w:p w:rsidR="003E0A5B" w:rsidRPr="00BF1F35" w:rsidP="00A32770" w14:paraId="03A4A10B" w14:textId="65FAC4F8">
            <w:r w:rsidRPr="00BF1F35">
              <w:t>Published</w:t>
            </w:r>
          </w:p>
        </w:tc>
      </w:tr>
      <w:tr w14:paraId="139BAC17" w14:textId="77777777" w:rsidTr="30E41A4B">
        <w:tblPrEx>
          <w:tblW w:w="8403" w:type="dxa"/>
          <w:tblLayout w:type="fixed"/>
          <w:tblCellMar>
            <w:left w:w="0" w:type="dxa"/>
          </w:tblCellMar>
          <w:tblLook w:val="04A0"/>
        </w:tblPrEx>
        <w:trPr>
          <w:trHeight w:val="432"/>
        </w:trPr>
        <w:tc>
          <w:tcPr>
            <w:tcW w:w="8403" w:type="dxa"/>
            <w:vAlign w:val="center"/>
          </w:tcPr>
          <w:p w:rsidR="003E0A5B" w:rsidRPr="00BF1F35" w:rsidP="00A32770" w14:paraId="17FB0280" w14:textId="4C4C6F6B">
            <w:r w:rsidRPr="00BF1F35">
              <w:t>Accepted</w:t>
            </w:r>
          </w:p>
        </w:tc>
      </w:tr>
      <w:tr w14:paraId="7BD284A7" w14:textId="77777777" w:rsidTr="30E41A4B">
        <w:tblPrEx>
          <w:tblW w:w="8403" w:type="dxa"/>
          <w:tblLayout w:type="fixed"/>
          <w:tblCellMar>
            <w:left w:w="0" w:type="dxa"/>
          </w:tblCellMar>
          <w:tblLook w:val="04A0"/>
        </w:tblPrEx>
        <w:trPr>
          <w:trHeight w:val="432"/>
        </w:trPr>
        <w:tc>
          <w:tcPr>
            <w:tcW w:w="8403" w:type="dxa"/>
            <w:vAlign w:val="center"/>
          </w:tcPr>
          <w:p w:rsidR="003E0A5B" w:rsidRPr="00BF1F35" w:rsidP="00A32770" w14:paraId="56259BB0" w14:textId="491CF664">
            <w:r w:rsidRPr="00BF1F35">
              <w:t>Awaiting publication</w:t>
            </w:r>
          </w:p>
        </w:tc>
      </w:tr>
      <w:tr w14:paraId="3B751C35" w14:textId="77777777" w:rsidTr="30E41A4B">
        <w:tblPrEx>
          <w:tblW w:w="8403" w:type="dxa"/>
          <w:tblLayout w:type="fixed"/>
          <w:tblCellMar>
            <w:left w:w="0" w:type="dxa"/>
          </w:tblCellMar>
          <w:tblLook w:val="04A0"/>
        </w:tblPrEx>
        <w:trPr>
          <w:trHeight w:val="432"/>
        </w:trPr>
        <w:tc>
          <w:tcPr>
            <w:tcW w:w="8403" w:type="dxa"/>
            <w:vAlign w:val="center"/>
          </w:tcPr>
          <w:p w:rsidR="003E0A5B" w:rsidRPr="00BF1F35" w:rsidP="00A32770" w14:paraId="5637F314" w14:textId="07AE1A09">
            <w:r w:rsidRPr="00BF1F35">
              <w:t>Submitted</w:t>
            </w:r>
          </w:p>
        </w:tc>
      </w:tr>
      <w:tr w14:paraId="12562EC3" w14:textId="77777777" w:rsidTr="30E41A4B">
        <w:tblPrEx>
          <w:tblW w:w="8403" w:type="dxa"/>
          <w:tblLayout w:type="fixed"/>
          <w:tblCellMar>
            <w:left w:w="0" w:type="dxa"/>
          </w:tblCellMar>
          <w:tblLook w:val="04A0"/>
        </w:tblPrEx>
        <w:trPr>
          <w:trHeight w:val="432"/>
        </w:trPr>
        <w:tc>
          <w:tcPr>
            <w:tcW w:w="8403" w:type="dxa"/>
            <w:vAlign w:val="center"/>
          </w:tcPr>
          <w:p w:rsidR="003E0A5B" w:rsidRPr="00BF1F35" w:rsidP="00A32770" w14:paraId="16C80435" w14:textId="70704B2A">
            <w:r w:rsidRPr="00BF1F35">
              <w:t>Under review</w:t>
            </w:r>
          </w:p>
        </w:tc>
      </w:tr>
      <w:tr w14:paraId="0B12A28E" w14:textId="77777777" w:rsidTr="30E41A4B">
        <w:tblPrEx>
          <w:tblW w:w="8403" w:type="dxa"/>
          <w:tblLayout w:type="fixed"/>
          <w:tblCellMar>
            <w:left w:w="0" w:type="dxa"/>
          </w:tblCellMar>
          <w:tblLook w:val="04A0"/>
        </w:tblPrEx>
        <w:trPr>
          <w:trHeight w:val="432"/>
        </w:trPr>
        <w:tc>
          <w:tcPr>
            <w:tcW w:w="8403" w:type="dxa"/>
            <w:vAlign w:val="center"/>
          </w:tcPr>
          <w:p w:rsidR="003E0A5B" w:rsidRPr="00BF1F35" w:rsidP="00A32770" w14:paraId="0F4CA996" w14:textId="0E724E28">
            <w:r w:rsidRPr="00BF1F35">
              <w:t>Other</w:t>
            </w:r>
          </w:p>
        </w:tc>
      </w:tr>
    </w:tbl>
    <w:p w:rsidR="00A32770" w:rsidRPr="00BF1F35" w:rsidP="00A32770" w14:paraId="576B45F5" w14:textId="472D5834">
      <w:pPr>
        <w:pStyle w:val="Heading6"/>
      </w:pPr>
      <w:r w:rsidRPr="00BF1F35">
        <w:t>Citation</w:t>
      </w:r>
    </w:p>
    <w:p w:rsidR="00A32770" w:rsidRPr="00BF1F35" w:rsidP="00A32770" w14:paraId="4967A00B" w14:textId="77777777">
      <w:pPr>
        <w:rPr>
          <w:rStyle w:val="Emphasis"/>
        </w:rPr>
      </w:pPr>
      <w:r w:rsidRPr="00BF1F35">
        <w:rPr>
          <w:rStyle w:val="Emphasis"/>
        </w:rPr>
        <w:t>Required</w:t>
      </w:r>
    </w:p>
    <w:p w:rsidR="00A32770" w:rsidRPr="00BF1F35" w:rsidP="00A32770" w14:paraId="2773B03F" w14:textId="77777777">
      <w:pPr>
        <w:rPr>
          <w:rStyle w:val="Emphasis"/>
        </w:rPr>
      </w:pPr>
      <w:r w:rsidRPr="00BF1F35">
        <w:rPr>
          <w:rStyle w:val="Emphasis"/>
        </w:rPr>
        <w:t>Limit 1000 characters</w:t>
      </w:r>
    </w:p>
    <w:tbl>
      <w:tblPr>
        <w:tblStyle w:val="TableGrid"/>
        <w:tblW w:w="9350" w:type="dxa"/>
        <w:tblCellMar>
          <w:left w:w="0" w:type="dxa"/>
        </w:tblCellMar>
        <w:tblLook w:val="04A0"/>
      </w:tblPr>
      <w:tblGrid>
        <w:gridCol w:w="9350"/>
      </w:tblGrid>
      <w:tr w14:paraId="71849FF3" w14:textId="77777777" w:rsidTr="00E7411F">
        <w:tblPrEx>
          <w:tblW w:w="9350" w:type="dxa"/>
          <w:tblCellMar>
            <w:left w:w="0" w:type="dxa"/>
          </w:tblCellMar>
          <w:tblLook w:val="04A0"/>
        </w:tblPrEx>
        <w:trPr>
          <w:trHeight w:val="864"/>
        </w:trPr>
        <w:tc>
          <w:tcPr>
            <w:tcW w:w="9350" w:type="dxa"/>
            <w:vAlign w:val="center"/>
          </w:tcPr>
          <w:p w:rsidR="00A32770" w:rsidRPr="00BF1F35" w:rsidP="00E7411F" w14:paraId="1C3D2A18" w14:textId="77777777"/>
        </w:tc>
      </w:tr>
    </w:tbl>
    <w:p w:rsidR="00A32770" w:rsidRPr="00BF1F35" w:rsidP="00A32770" w14:paraId="6D88E18A" w14:textId="5576259B">
      <w:pPr>
        <w:pStyle w:val="Heading6"/>
      </w:pPr>
      <w:r w:rsidRPr="00BF1F35">
        <w:t>Title</w:t>
      </w:r>
    </w:p>
    <w:p w:rsidR="00A32770" w:rsidRPr="00BF1F35" w:rsidP="00A32770" w14:paraId="37415096" w14:textId="77777777">
      <w:pPr>
        <w:rPr>
          <w:rStyle w:val="Emphasis"/>
        </w:rPr>
      </w:pPr>
      <w:r w:rsidRPr="00BF1F35">
        <w:rPr>
          <w:rStyle w:val="Emphasis"/>
        </w:rPr>
        <w:t>Required</w:t>
      </w:r>
    </w:p>
    <w:p w:rsidR="00A32770" w:rsidRPr="00BF1F35" w:rsidP="00A32770" w14:paraId="5FBD623B" w14:textId="77777777">
      <w:pPr>
        <w:rPr>
          <w:rStyle w:val="Emphasis"/>
        </w:rPr>
      </w:pPr>
      <w:r w:rsidRPr="00BF1F35">
        <w:rPr>
          <w:rStyle w:val="Emphasis"/>
        </w:rPr>
        <w:t>Limit 1000 characters</w:t>
      </w:r>
    </w:p>
    <w:tbl>
      <w:tblPr>
        <w:tblStyle w:val="TableGrid"/>
        <w:tblW w:w="9350" w:type="dxa"/>
        <w:tblCellMar>
          <w:left w:w="0" w:type="dxa"/>
        </w:tblCellMar>
        <w:tblLook w:val="04A0"/>
      </w:tblPr>
      <w:tblGrid>
        <w:gridCol w:w="9350"/>
      </w:tblGrid>
      <w:tr w14:paraId="49527FAC" w14:textId="77777777" w:rsidTr="00E7411F">
        <w:tblPrEx>
          <w:tblW w:w="9350" w:type="dxa"/>
          <w:tblCellMar>
            <w:left w:w="0" w:type="dxa"/>
          </w:tblCellMar>
          <w:tblLook w:val="04A0"/>
        </w:tblPrEx>
        <w:trPr>
          <w:trHeight w:val="864"/>
        </w:trPr>
        <w:tc>
          <w:tcPr>
            <w:tcW w:w="9350" w:type="dxa"/>
            <w:vAlign w:val="center"/>
          </w:tcPr>
          <w:p w:rsidR="00A32770" w:rsidRPr="00BF1F35" w:rsidP="00E7411F" w14:paraId="7F6E662B" w14:textId="77777777"/>
        </w:tc>
      </w:tr>
    </w:tbl>
    <w:p w:rsidR="00A32770" w:rsidRPr="00BF1F35" w:rsidP="00A32770" w14:paraId="70DCBCA1" w14:textId="5D1CC9A1">
      <w:pPr>
        <w:pStyle w:val="Heading6"/>
      </w:pPr>
      <w:r w:rsidRPr="00BF1F35">
        <w:t>Abstract</w:t>
      </w:r>
    </w:p>
    <w:p w:rsidR="00A32770" w:rsidRPr="00BF1F35" w:rsidP="00A32770" w14:paraId="5F3D5C34" w14:textId="77777777">
      <w:pPr>
        <w:rPr>
          <w:rStyle w:val="Emphasis"/>
        </w:rPr>
      </w:pPr>
      <w:r w:rsidRPr="00BF1F35">
        <w:rPr>
          <w:rStyle w:val="Emphasis"/>
        </w:rPr>
        <w:t>Required</w:t>
      </w:r>
    </w:p>
    <w:p w:rsidR="00A32770" w:rsidRPr="00BF1F35" w:rsidP="00A32770" w14:paraId="50073080" w14:textId="77777777">
      <w:pPr>
        <w:rPr>
          <w:rStyle w:val="Emphasis"/>
        </w:rPr>
      </w:pPr>
      <w:r w:rsidRPr="00BF1F35">
        <w:rPr>
          <w:rStyle w:val="Emphasis"/>
        </w:rPr>
        <w:t>Limit 1000 characters</w:t>
      </w:r>
    </w:p>
    <w:tbl>
      <w:tblPr>
        <w:tblStyle w:val="TableGrid"/>
        <w:tblW w:w="9350" w:type="dxa"/>
        <w:tblCellMar>
          <w:left w:w="0" w:type="dxa"/>
        </w:tblCellMar>
        <w:tblLook w:val="04A0"/>
      </w:tblPr>
      <w:tblGrid>
        <w:gridCol w:w="9350"/>
      </w:tblGrid>
      <w:tr w14:paraId="29DF2057" w14:textId="77777777" w:rsidTr="00E7411F">
        <w:tblPrEx>
          <w:tblW w:w="9350" w:type="dxa"/>
          <w:tblCellMar>
            <w:left w:w="0" w:type="dxa"/>
          </w:tblCellMar>
          <w:tblLook w:val="04A0"/>
        </w:tblPrEx>
        <w:trPr>
          <w:trHeight w:val="864"/>
        </w:trPr>
        <w:tc>
          <w:tcPr>
            <w:tcW w:w="9350" w:type="dxa"/>
            <w:vAlign w:val="center"/>
          </w:tcPr>
          <w:p w:rsidR="00A32770" w:rsidRPr="00BF1F35" w:rsidP="00E7411F" w14:paraId="3EDC70C6" w14:textId="77777777"/>
        </w:tc>
      </w:tr>
    </w:tbl>
    <w:p w:rsidR="003E657E" w:rsidRPr="00BF1F35" w:rsidP="003E657E" w14:paraId="66CAD66E" w14:textId="6A2443A8">
      <w:pPr>
        <w:pStyle w:val="Heading6"/>
      </w:pPr>
      <w:r w:rsidRPr="00BF1F35">
        <w:t>Author(s)</w:t>
      </w:r>
    </w:p>
    <w:p w:rsidR="003E657E" w:rsidRPr="00BF1F35" w:rsidP="003E657E" w14:paraId="0E913A3E" w14:textId="77777777">
      <w:pPr>
        <w:rPr>
          <w:rStyle w:val="Emphasis"/>
        </w:rPr>
      </w:pPr>
      <w:r w:rsidRPr="00BF1F35">
        <w:rPr>
          <w:rStyle w:val="Emphasis"/>
        </w:rPr>
        <w:t>Required</w:t>
      </w:r>
    </w:p>
    <w:p w:rsidR="003E657E" w:rsidRPr="00BF1F35" w:rsidP="003E657E" w14:paraId="74740ECC" w14:textId="77777777">
      <w:pPr>
        <w:rPr>
          <w:rStyle w:val="Emphasis"/>
        </w:rPr>
      </w:pPr>
      <w:r w:rsidRPr="00BF1F35">
        <w:rPr>
          <w:rStyle w:val="Emphasis"/>
        </w:rPr>
        <w:t>Limit 1000 characters</w:t>
      </w:r>
    </w:p>
    <w:tbl>
      <w:tblPr>
        <w:tblStyle w:val="TableGrid"/>
        <w:tblW w:w="9350" w:type="dxa"/>
        <w:tblCellMar>
          <w:left w:w="0" w:type="dxa"/>
        </w:tblCellMar>
        <w:tblLook w:val="04A0"/>
      </w:tblPr>
      <w:tblGrid>
        <w:gridCol w:w="9350"/>
      </w:tblGrid>
      <w:tr w14:paraId="005E7EC7" w14:textId="77777777" w:rsidTr="00E7411F">
        <w:tblPrEx>
          <w:tblW w:w="9350" w:type="dxa"/>
          <w:tblCellMar>
            <w:left w:w="0" w:type="dxa"/>
          </w:tblCellMar>
          <w:tblLook w:val="04A0"/>
        </w:tblPrEx>
        <w:trPr>
          <w:trHeight w:val="864"/>
        </w:trPr>
        <w:tc>
          <w:tcPr>
            <w:tcW w:w="9350" w:type="dxa"/>
            <w:vAlign w:val="center"/>
          </w:tcPr>
          <w:p w:rsidR="003E657E" w:rsidRPr="00BF1F35" w:rsidP="00E7411F" w14:paraId="2368A3BE" w14:textId="77777777"/>
        </w:tc>
      </w:tr>
    </w:tbl>
    <w:p w:rsidR="00A32770" w:rsidRPr="00BF1F35" w:rsidP="00A32770" w14:paraId="23A6F8D4" w14:textId="5CA03C5B">
      <w:pPr>
        <w:pStyle w:val="Heading6"/>
      </w:pPr>
      <w:r w:rsidRPr="00BF1F35">
        <w:t>Publication date</w:t>
      </w:r>
    </w:p>
    <w:p w:rsidR="00A32770" w:rsidRPr="00BF1F35" w:rsidP="00A32770" w14:paraId="2EA19696" w14:textId="47BB9D4B">
      <w:pPr>
        <w:rPr>
          <w:rStyle w:val="Emphasis"/>
        </w:rPr>
      </w:pPr>
      <w:r w:rsidRPr="00BF1F35">
        <w:rPr>
          <w:rStyle w:val="Emphasis"/>
        </w:rPr>
        <w:t>mm/dd/</w:t>
      </w:r>
      <w:r w:rsidRPr="00BF1F35">
        <w:rPr>
          <w:rStyle w:val="Emphasis"/>
        </w:rPr>
        <w:t>yyyy</w:t>
      </w:r>
    </w:p>
    <w:tbl>
      <w:tblPr>
        <w:tblStyle w:val="TableGrid"/>
        <w:tblW w:w="0" w:type="auto"/>
        <w:tblCellMar>
          <w:left w:w="0" w:type="dxa"/>
        </w:tblCellMar>
        <w:tblLook w:val="04A0"/>
      </w:tblPr>
      <w:tblGrid>
        <w:gridCol w:w="9350"/>
      </w:tblGrid>
      <w:tr w14:paraId="3782FFAF" w14:textId="77777777" w:rsidTr="00E7411F">
        <w:tblPrEx>
          <w:tblW w:w="0" w:type="auto"/>
          <w:tblCellMar>
            <w:left w:w="0" w:type="dxa"/>
          </w:tblCellMar>
          <w:tblLook w:val="04A0"/>
        </w:tblPrEx>
        <w:trPr>
          <w:trHeight w:val="432"/>
        </w:trPr>
        <w:tc>
          <w:tcPr>
            <w:tcW w:w="9350" w:type="dxa"/>
            <w:vAlign w:val="center"/>
          </w:tcPr>
          <w:p w:rsidR="00A32770" w:rsidRPr="00BF1F35" w:rsidP="00E7411F" w14:paraId="5AEC54ED" w14:textId="6DBF101B">
            <w:r w:rsidRPr="00BF1F35">
              <w:t>Date Picker</w:t>
            </w:r>
          </w:p>
        </w:tc>
      </w:tr>
    </w:tbl>
    <w:p w:rsidR="003E657E" w:rsidRPr="00BF1F35" w:rsidP="00920429" w14:paraId="6FEE56D4" w14:textId="11A74A06">
      <w:pPr>
        <w:pStyle w:val="Heading6"/>
        <w:rPr>
          <w:rStyle w:val="Emphasis"/>
          <w:i w:val="0"/>
          <w:iCs w:val="0"/>
        </w:rPr>
      </w:pPr>
      <w:r w:rsidRPr="00BF1F35">
        <w:t>NSF PAR ID</w:t>
      </w:r>
    </w:p>
    <w:tbl>
      <w:tblPr>
        <w:tblStyle w:val="TableGrid"/>
        <w:tblW w:w="0" w:type="auto"/>
        <w:tblCellMar>
          <w:left w:w="0" w:type="dxa"/>
        </w:tblCellMar>
        <w:tblLook w:val="04A0"/>
      </w:tblPr>
      <w:tblGrid>
        <w:gridCol w:w="9350"/>
      </w:tblGrid>
      <w:tr w14:paraId="1CD54B12" w14:textId="77777777" w:rsidTr="00E7411F">
        <w:tblPrEx>
          <w:tblW w:w="0" w:type="auto"/>
          <w:tblCellMar>
            <w:left w:w="0" w:type="dxa"/>
          </w:tblCellMar>
          <w:tblLook w:val="04A0"/>
        </w:tblPrEx>
        <w:trPr>
          <w:trHeight w:val="432"/>
        </w:trPr>
        <w:tc>
          <w:tcPr>
            <w:tcW w:w="9350" w:type="dxa"/>
            <w:vAlign w:val="center"/>
          </w:tcPr>
          <w:p w:rsidR="003E657E" w:rsidRPr="00BF1F35" w:rsidP="00E7411F" w14:paraId="2585E600" w14:textId="59CF9342"/>
        </w:tc>
      </w:tr>
    </w:tbl>
    <w:p w:rsidR="00920429" w:rsidRPr="00BF1F35" w:rsidP="00920429" w14:paraId="2B452311" w14:textId="6627DD7C">
      <w:pPr>
        <w:pStyle w:val="Heading6"/>
        <w:rPr>
          <w:rStyle w:val="Emphasis"/>
          <w:i w:val="0"/>
          <w:iCs w:val="0"/>
        </w:rPr>
      </w:pPr>
      <w:r w:rsidRPr="00BF1F35">
        <w:t>Journal Name</w:t>
      </w:r>
    </w:p>
    <w:tbl>
      <w:tblPr>
        <w:tblStyle w:val="TableGrid"/>
        <w:tblW w:w="0" w:type="auto"/>
        <w:tblCellMar>
          <w:left w:w="0" w:type="dxa"/>
        </w:tblCellMar>
        <w:tblLook w:val="04A0"/>
      </w:tblPr>
      <w:tblGrid>
        <w:gridCol w:w="9350"/>
      </w:tblGrid>
      <w:tr w14:paraId="5767F0F7" w14:textId="77777777" w:rsidTr="00E7411F">
        <w:tblPrEx>
          <w:tblW w:w="0" w:type="auto"/>
          <w:tblCellMar>
            <w:left w:w="0" w:type="dxa"/>
          </w:tblCellMar>
          <w:tblLook w:val="04A0"/>
        </w:tblPrEx>
        <w:trPr>
          <w:trHeight w:val="432"/>
        </w:trPr>
        <w:tc>
          <w:tcPr>
            <w:tcW w:w="9350" w:type="dxa"/>
            <w:vAlign w:val="center"/>
          </w:tcPr>
          <w:p w:rsidR="00920429" w:rsidRPr="00BF1F35" w:rsidP="00E7411F" w14:paraId="165F0C4F" w14:textId="77777777"/>
        </w:tc>
      </w:tr>
    </w:tbl>
    <w:p w:rsidR="00920429" w:rsidRPr="00BF1F35" w:rsidP="00920429" w14:paraId="4F860F76" w14:textId="3994B971">
      <w:pPr>
        <w:pStyle w:val="Heading6"/>
        <w:rPr>
          <w:rStyle w:val="Emphasis"/>
          <w:i w:val="0"/>
          <w:iCs w:val="0"/>
        </w:rPr>
      </w:pPr>
      <w:r w:rsidRPr="00BF1F35">
        <w:t>Volume</w:t>
      </w:r>
    </w:p>
    <w:tbl>
      <w:tblPr>
        <w:tblStyle w:val="TableGrid"/>
        <w:tblW w:w="0" w:type="auto"/>
        <w:tblCellMar>
          <w:left w:w="0" w:type="dxa"/>
        </w:tblCellMar>
        <w:tblLook w:val="04A0"/>
      </w:tblPr>
      <w:tblGrid>
        <w:gridCol w:w="9350"/>
      </w:tblGrid>
      <w:tr w14:paraId="185C7993" w14:textId="77777777" w:rsidTr="00E7411F">
        <w:tblPrEx>
          <w:tblW w:w="0" w:type="auto"/>
          <w:tblCellMar>
            <w:left w:w="0" w:type="dxa"/>
          </w:tblCellMar>
          <w:tblLook w:val="04A0"/>
        </w:tblPrEx>
        <w:trPr>
          <w:trHeight w:val="432"/>
        </w:trPr>
        <w:tc>
          <w:tcPr>
            <w:tcW w:w="9350" w:type="dxa"/>
            <w:vAlign w:val="center"/>
          </w:tcPr>
          <w:p w:rsidR="00920429" w:rsidRPr="00BF1F35" w:rsidP="00E7411F" w14:paraId="650BFFAD" w14:textId="77777777"/>
        </w:tc>
      </w:tr>
    </w:tbl>
    <w:p w:rsidR="00920429" w:rsidRPr="00BF1F35" w:rsidP="00920429" w14:paraId="4D0A28E2" w14:textId="01510635">
      <w:pPr>
        <w:pStyle w:val="Heading6"/>
        <w:rPr>
          <w:rStyle w:val="Emphasis"/>
          <w:i w:val="0"/>
          <w:iCs w:val="0"/>
        </w:rPr>
      </w:pPr>
      <w:r w:rsidRPr="00BF1F35">
        <w:t>Issue</w:t>
      </w:r>
    </w:p>
    <w:tbl>
      <w:tblPr>
        <w:tblStyle w:val="TableGrid"/>
        <w:tblW w:w="0" w:type="auto"/>
        <w:tblCellMar>
          <w:left w:w="0" w:type="dxa"/>
        </w:tblCellMar>
        <w:tblLook w:val="04A0"/>
      </w:tblPr>
      <w:tblGrid>
        <w:gridCol w:w="9350"/>
      </w:tblGrid>
      <w:tr w14:paraId="3D7EC19D" w14:textId="77777777" w:rsidTr="00E7411F">
        <w:tblPrEx>
          <w:tblW w:w="0" w:type="auto"/>
          <w:tblCellMar>
            <w:left w:w="0" w:type="dxa"/>
          </w:tblCellMar>
          <w:tblLook w:val="04A0"/>
        </w:tblPrEx>
        <w:trPr>
          <w:trHeight w:val="432"/>
        </w:trPr>
        <w:tc>
          <w:tcPr>
            <w:tcW w:w="9350" w:type="dxa"/>
            <w:vAlign w:val="center"/>
          </w:tcPr>
          <w:p w:rsidR="00920429" w:rsidRPr="00BF1F35" w:rsidP="00E7411F" w14:paraId="19CF3707" w14:textId="77777777"/>
        </w:tc>
      </w:tr>
    </w:tbl>
    <w:p w:rsidR="00920429" w:rsidRPr="00BF1F35" w:rsidP="00920429" w14:paraId="38577B2E" w14:textId="3DFA4420">
      <w:pPr>
        <w:pStyle w:val="Heading6"/>
        <w:rPr>
          <w:rStyle w:val="Emphasis"/>
          <w:i w:val="0"/>
          <w:iCs w:val="0"/>
        </w:rPr>
      </w:pPr>
      <w:r w:rsidRPr="00BF1F35">
        <w:t xml:space="preserve">Page range or </w:t>
      </w:r>
      <w:r w:rsidRPr="00BF1F35">
        <w:t>eLocation</w:t>
      </w:r>
      <w:r w:rsidRPr="00BF1F35">
        <w:t xml:space="preserve"> ID</w:t>
      </w:r>
    </w:p>
    <w:tbl>
      <w:tblPr>
        <w:tblStyle w:val="TableGrid"/>
        <w:tblW w:w="0" w:type="auto"/>
        <w:tblCellMar>
          <w:left w:w="0" w:type="dxa"/>
        </w:tblCellMar>
        <w:tblLook w:val="04A0"/>
      </w:tblPr>
      <w:tblGrid>
        <w:gridCol w:w="9350"/>
      </w:tblGrid>
      <w:tr w14:paraId="74740940" w14:textId="77777777" w:rsidTr="00E7411F">
        <w:tblPrEx>
          <w:tblW w:w="0" w:type="auto"/>
          <w:tblCellMar>
            <w:left w:w="0" w:type="dxa"/>
          </w:tblCellMar>
          <w:tblLook w:val="04A0"/>
        </w:tblPrEx>
        <w:trPr>
          <w:trHeight w:val="432"/>
        </w:trPr>
        <w:tc>
          <w:tcPr>
            <w:tcW w:w="9350" w:type="dxa"/>
            <w:vAlign w:val="center"/>
          </w:tcPr>
          <w:p w:rsidR="00920429" w:rsidRPr="00BF1F35" w:rsidP="00E7411F" w14:paraId="0F1D5C8B" w14:textId="77777777"/>
        </w:tc>
      </w:tr>
    </w:tbl>
    <w:p w:rsidR="00920429" w:rsidRPr="00BF1F35" w:rsidP="00920429" w14:paraId="19E2697B" w14:textId="611069B8">
      <w:pPr>
        <w:pStyle w:val="Heading6"/>
        <w:rPr>
          <w:rStyle w:val="Emphasis"/>
          <w:i w:val="0"/>
          <w:iCs w:val="0"/>
        </w:rPr>
      </w:pPr>
      <w:r w:rsidRPr="00BF1F35">
        <w:t>ISSN</w:t>
      </w:r>
    </w:p>
    <w:tbl>
      <w:tblPr>
        <w:tblStyle w:val="TableGrid"/>
        <w:tblW w:w="0" w:type="auto"/>
        <w:tblCellMar>
          <w:left w:w="0" w:type="dxa"/>
        </w:tblCellMar>
        <w:tblLook w:val="04A0"/>
      </w:tblPr>
      <w:tblGrid>
        <w:gridCol w:w="9350"/>
      </w:tblGrid>
      <w:tr w14:paraId="64C36C8F" w14:textId="77777777" w:rsidTr="00E7411F">
        <w:tblPrEx>
          <w:tblW w:w="0" w:type="auto"/>
          <w:tblCellMar>
            <w:left w:w="0" w:type="dxa"/>
          </w:tblCellMar>
          <w:tblLook w:val="04A0"/>
        </w:tblPrEx>
        <w:trPr>
          <w:trHeight w:val="432"/>
        </w:trPr>
        <w:tc>
          <w:tcPr>
            <w:tcW w:w="9350" w:type="dxa"/>
            <w:vAlign w:val="center"/>
          </w:tcPr>
          <w:p w:rsidR="00920429" w:rsidRPr="00BF1F35" w:rsidP="00E7411F" w14:paraId="1DF540CB" w14:textId="77777777"/>
        </w:tc>
      </w:tr>
    </w:tbl>
    <w:p w:rsidR="00920429" w:rsidRPr="00BF1F35" w:rsidP="00920429" w14:paraId="0604062B" w14:textId="1B33E7D9">
      <w:pPr>
        <w:pStyle w:val="Heading6"/>
        <w:rPr>
          <w:rStyle w:val="Emphasis"/>
          <w:i w:val="0"/>
          <w:iCs w:val="0"/>
        </w:rPr>
      </w:pPr>
      <w:r w:rsidRPr="00BF1F35">
        <w:t>Publisher</w:t>
      </w:r>
    </w:p>
    <w:tbl>
      <w:tblPr>
        <w:tblStyle w:val="TableGrid"/>
        <w:tblW w:w="0" w:type="auto"/>
        <w:tblCellMar>
          <w:left w:w="0" w:type="dxa"/>
        </w:tblCellMar>
        <w:tblLook w:val="04A0"/>
      </w:tblPr>
      <w:tblGrid>
        <w:gridCol w:w="9350"/>
      </w:tblGrid>
      <w:tr w14:paraId="769ABAE9" w14:textId="77777777" w:rsidTr="00E7411F">
        <w:tblPrEx>
          <w:tblW w:w="0" w:type="auto"/>
          <w:tblCellMar>
            <w:left w:w="0" w:type="dxa"/>
          </w:tblCellMar>
          <w:tblLook w:val="04A0"/>
        </w:tblPrEx>
        <w:trPr>
          <w:trHeight w:val="432"/>
        </w:trPr>
        <w:tc>
          <w:tcPr>
            <w:tcW w:w="9350" w:type="dxa"/>
            <w:vAlign w:val="center"/>
          </w:tcPr>
          <w:p w:rsidR="00920429" w:rsidRPr="00BF1F35" w:rsidP="00E7411F" w14:paraId="636D63CE" w14:textId="77777777"/>
        </w:tc>
      </w:tr>
    </w:tbl>
    <w:p w:rsidR="00A32770" w:rsidRPr="00BF1F35" w:rsidP="00B928E5" w14:paraId="49E65064" w14:textId="77777777"/>
    <w:p w:rsidR="008738A5" w:rsidRPr="00BF1F35" w14:paraId="347C8797" w14:textId="77777777">
      <w:pPr>
        <w:rPr>
          <w:rFonts w:eastAsiaTheme="majorEastAsia" w:cstheme="majorBidi"/>
          <w:color w:val="000000" w:themeColor="text1"/>
          <w:sz w:val="28"/>
        </w:rPr>
      </w:pPr>
      <w:r w:rsidRPr="00BF1F35">
        <w:br w:type="page"/>
      </w:r>
    </w:p>
    <w:p w:rsidR="000A13B9" w:rsidRPr="00BF1F35" w:rsidP="000A13B9" w14:paraId="696DEE78" w14:textId="5F4D532B">
      <w:pPr>
        <w:pStyle w:val="Heading3"/>
      </w:pPr>
      <w:bookmarkStart w:id="103" w:name="_Toc80611465"/>
      <w:bookmarkStart w:id="104" w:name="_Toc163807688"/>
      <w:r w:rsidRPr="00BF1F35">
        <w:t>Book</w:t>
      </w:r>
      <w:bookmarkEnd w:id="103"/>
      <w:bookmarkEnd w:id="104"/>
    </w:p>
    <w:p w:rsidR="00DF782E" w:rsidRPr="00BF1F35" w:rsidP="00DF782E" w14:paraId="474B55C2" w14:textId="1B80B793">
      <w:pPr>
        <w:pStyle w:val="Heading6"/>
      </w:pPr>
      <w:r w:rsidRPr="00BF1F35">
        <w:t xml:space="preserve">Did your NRT project publish any </w:t>
      </w:r>
      <w:r w:rsidRPr="00BF1F35" w:rsidR="0087264C">
        <w:t>Books</w:t>
      </w:r>
      <w:r w:rsidRPr="00BF1F35">
        <w:t>?</w:t>
      </w:r>
    </w:p>
    <w:p w:rsidR="00DF782E" w:rsidRPr="00BF1F35" w:rsidP="00DF782E" w14:paraId="3025CC6B" w14:textId="77777777">
      <w:pPr>
        <w:rPr>
          <w:rStyle w:val="Emphasis"/>
        </w:rPr>
      </w:pPr>
      <w:r w:rsidRPr="00BF1F35">
        <w:rPr>
          <w:rStyle w:val="Emphasis"/>
        </w:rPr>
        <w:t>Select one.</w:t>
      </w:r>
    </w:p>
    <w:p w:rsidR="00DF782E" w:rsidRPr="00BF1F35" w:rsidP="00DF782E" w14:paraId="351FEFA7" w14:textId="77777777">
      <w:pPr>
        <w:rPr>
          <w:rStyle w:val="Emphasis"/>
        </w:rPr>
      </w:pPr>
      <w:r w:rsidRPr="00BF1F35">
        <w:rPr>
          <w:rStyle w:val="Emphasis"/>
        </w:rPr>
        <w:t>Required</w:t>
      </w:r>
    </w:p>
    <w:p w:rsidR="00DF782E" w:rsidRPr="00BF1F35" w:rsidP="00DF782E" w14:paraId="253997C9" w14:textId="77777777">
      <w:pPr>
        <w:rPr>
          <w:rStyle w:val="Emphasis"/>
        </w:rPr>
      </w:pPr>
      <w:r w:rsidRPr="00BF1F35">
        <w:rPr>
          <w:i/>
          <w:iCs/>
          <w:color w:val="FF0000"/>
        </w:rPr>
        <w:t>{Skip Ref 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600"/>
      </w:tblPr>
      <w:tblGrid>
        <w:gridCol w:w="450"/>
        <w:gridCol w:w="720"/>
        <w:gridCol w:w="540"/>
        <w:gridCol w:w="4571"/>
      </w:tblGrid>
      <w:tr w14:paraId="1429E90D" w14:textId="77777777" w:rsidTr="00E7411F">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600"/>
        </w:tblPrEx>
        <w:trPr>
          <w:trHeight w:val="432"/>
        </w:trPr>
        <w:tc>
          <w:tcPr>
            <w:tcW w:w="450" w:type="dxa"/>
            <w:vAlign w:val="center"/>
          </w:tcPr>
          <w:p w:rsidR="00DF782E" w:rsidRPr="00BF1F35" w:rsidP="00E7411F" w14:paraId="2D80C3C0" w14:textId="77777777">
            <w:r w:rsidRPr="00BF1F35">
              <w:rPr>
                <w:rFonts w:ascii="Wingdings" w:eastAsia="Wingdings" w:hAnsi="Wingdings" w:cs="Wingdings"/>
              </w:rPr>
              <w:sym w:font="Wingdings" w:char="F0A1"/>
            </w:r>
          </w:p>
        </w:tc>
        <w:tc>
          <w:tcPr>
            <w:tcW w:w="720" w:type="dxa"/>
            <w:vAlign w:val="center"/>
          </w:tcPr>
          <w:p w:rsidR="00DF782E" w:rsidRPr="00BF1F35" w:rsidP="00E7411F" w14:paraId="3FE26C66" w14:textId="77777777">
            <w:r w:rsidRPr="00BF1F35">
              <w:t>Yes</w:t>
            </w:r>
          </w:p>
        </w:tc>
        <w:tc>
          <w:tcPr>
            <w:tcW w:w="540" w:type="dxa"/>
            <w:vAlign w:val="center"/>
          </w:tcPr>
          <w:p w:rsidR="00DF782E" w:rsidRPr="00BF1F35" w:rsidP="00E7411F" w14:paraId="6C65621D" w14:textId="77777777">
            <w:r w:rsidRPr="00BF1F35">
              <w:rPr>
                <w:rFonts w:ascii="Wingdings" w:eastAsia="Wingdings" w:hAnsi="Wingdings" w:cs="Wingdings"/>
              </w:rPr>
              <w:sym w:font="Wingdings" w:char="F0A1"/>
            </w:r>
          </w:p>
        </w:tc>
        <w:tc>
          <w:tcPr>
            <w:tcW w:w="4571" w:type="dxa"/>
            <w:vAlign w:val="center"/>
          </w:tcPr>
          <w:p w:rsidR="00DF782E" w:rsidRPr="00BF1F35" w:rsidP="00E7411F" w14:paraId="0871E34E" w14:textId="77777777">
            <w:r w:rsidRPr="00BF1F35">
              <w:t>No</w:t>
            </w:r>
          </w:p>
        </w:tc>
      </w:tr>
    </w:tbl>
    <w:p w:rsidR="00AB2BF1" w:rsidRPr="00BF1F35" w:rsidP="00AB2BF1" w14:paraId="5FE7343B" w14:textId="77777777">
      <w:pPr>
        <w:rPr>
          <w:rStyle w:val="Emphasis"/>
          <w:color w:val="FF0000"/>
        </w:rPr>
      </w:pPr>
    </w:p>
    <w:p w:rsidR="00AB2BF1" w:rsidRPr="00BF1F35" w:rsidP="00AB2BF1" w14:paraId="43CBB1E5" w14:textId="77777777">
      <w:pPr>
        <w:rPr>
          <w:rStyle w:val="Emphasis"/>
          <w:color w:val="FF0000"/>
        </w:rPr>
      </w:pPr>
      <w:r w:rsidRPr="00BF1F35">
        <w:rPr>
          <w:rStyle w:val="Emphasis"/>
          <w:color w:val="FF0000"/>
        </w:rPr>
        <w:t>{Skip if A is “No” Begin}</w:t>
      </w:r>
    </w:p>
    <w:p w:rsidR="00DF782E" w:rsidRPr="00BF1F35" w:rsidP="00DF782E" w14:paraId="26DE56AA" w14:textId="0A8F7538">
      <w:pPr>
        <w:pStyle w:val="Heading6"/>
        <w:rPr>
          <w:rStyle w:val="Strong"/>
          <w:b w:val="0"/>
          <w:bCs w:val="0"/>
          <w:i/>
          <w:iCs/>
        </w:rPr>
      </w:pPr>
      <w:r w:rsidRPr="00BF1F35">
        <w:t xml:space="preserve">List of </w:t>
      </w:r>
      <w:r w:rsidRPr="00BF1F35" w:rsidR="0087264C">
        <w:t>Books</w:t>
      </w:r>
    </w:p>
    <w:p w:rsidR="00DF782E" w:rsidRPr="00BF1F35" w:rsidP="00DF782E" w14:paraId="3AAF816A" w14:textId="553FE008">
      <w:pPr>
        <w:pStyle w:val="ListParagraph"/>
        <w:numPr>
          <w:ilvl w:val="0"/>
          <w:numId w:val="6"/>
        </w:numPr>
        <w:rPr>
          <w:rStyle w:val="Strong"/>
          <w:b w:val="0"/>
          <w:bCs w:val="0"/>
        </w:rPr>
      </w:pPr>
      <w:r w:rsidRPr="00BF1F35">
        <w:t>Book</w:t>
      </w:r>
      <w:r w:rsidRPr="00BF1F35">
        <w:rPr>
          <w:rStyle w:val="Strong"/>
          <w:b w:val="0"/>
          <w:bCs w:val="0"/>
        </w:rPr>
        <w:t xml:space="preserve"> 1 </w:t>
      </w:r>
      <w:r w:rsidRPr="00BF1F35">
        <w:rPr>
          <w:rStyle w:val="Strong"/>
          <w:b w:val="0"/>
          <w:bCs w:val="0"/>
          <w:color w:val="00B050"/>
        </w:rPr>
        <w:t>[Edit], [Delete]</w:t>
      </w:r>
    </w:p>
    <w:p w:rsidR="00DF782E" w:rsidRPr="00BF1F35" w:rsidP="00DF782E" w14:paraId="7A04882F" w14:textId="2B4E9368">
      <w:pPr>
        <w:pStyle w:val="ListParagraph"/>
        <w:numPr>
          <w:ilvl w:val="0"/>
          <w:numId w:val="6"/>
        </w:numPr>
        <w:rPr>
          <w:rStyle w:val="Strong"/>
          <w:b w:val="0"/>
          <w:bCs w:val="0"/>
        </w:rPr>
      </w:pPr>
      <w:r w:rsidRPr="00BF1F35">
        <w:t>Book</w:t>
      </w:r>
      <w:r w:rsidRPr="00BF1F35">
        <w:rPr>
          <w:rStyle w:val="Strong"/>
          <w:b w:val="0"/>
          <w:bCs w:val="0"/>
        </w:rPr>
        <w:t xml:space="preserve"> 2 </w:t>
      </w:r>
      <w:r w:rsidRPr="00BF1F35">
        <w:rPr>
          <w:rStyle w:val="Strong"/>
          <w:b w:val="0"/>
          <w:bCs w:val="0"/>
          <w:color w:val="00B050"/>
        </w:rPr>
        <w:t>[Edit], [Delete]</w:t>
      </w:r>
    </w:p>
    <w:p w:rsidR="00DF782E" w:rsidRPr="00BF1F35" w:rsidP="00DF782E" w14:paraId="1AE97A9F" w14:textId="19A6F19D">
      <w:pPr>
        <w:pStyle w:val="ListParagraph"/>
        <w:numPr>
          <w:ilvl w:val="0"/>
          <w:numId w:val="6"/>
        </w:numPr>
        <w:rPr>
          <w:rStyle w:val="Strong"/>
          <w:b w:val="0"/>
          <w:bCs w:val="0"/>
        </w:rPr>
      </w:pPr>
      <w:r w:rsidRPr="00BF1F35">
        <w:t>Book</w:t>
      </w:r>
      <w:r w:rsidRPr="00BF1F35" w:rsidR="00987B74">
        <w:t xml:space="preserve"> </w:t>
      </w:r>
      <w:r w:rsidRPr="00BF1F35">
        <w:rPr>
          <w:rStyle w:val="Strong"/>
          <w:b w:val="0"/>
          <w:bCs w:val="0"/>
        </w:rPr>
        <w:t xml:space="preserve">3 </w:t>
      </w:r>
      <w:r w:rsidRPr="00BF1F35">
        <w:rPr>
          <w:rStyle w:val="Strong"/>
          <w:b w:val="0"/>
          <w:bCs w:val="0"/>
          <w:color w:val="00B050"/>
        </w:rPr>
        <w:t>[Edit], [Delete]</w:t>
      </w:r>
    </w:p>
    <w:p w:rsidR="00DF782E" w:rsidRPr="00BF1F35" w:rsidP="00DF782E" w14:paraId="0A11EFDF" w14:textId="77777777">
      <w:pPr>
        <w:rPr>
          <w:rStyle w:val="Strong"/>
        </w:rPr>
      </w:pPr>
    </w:p>
    <w:p w:rsidR="00DF782E" w:rsidRPr="00BF1F35" w:rsidP="00DF782E" w14:paraId="6D2BE3C6" w14:textId="3E4A8310">
      <w:pPr>
        <w:rPr>
          <w:rStyle w:val="Strong"/>
          <w:b w:val="0"/>
          <w:bCs w:val="0"/>
          <w:color w:val="00B050"/>
        </w:rPr>
      </w:pPr>
      <w:r w:rsidRPr="00BF1F35">
        <w:rPr>
          <w:rStyle w:val="Strong"/>
          <w:b w:val="0"/>
          <w:bCs w:val="0"/>
          <w:color w:val="00B050"/>
        </w:rPr>
        <w:t xml:space="preserve">[Add </w:t>
      </w:r>
      <w:r w:rsidRPr="00BF1F35" w:rsidR="0087264C">
        <w:rPr>
          <w:color w:val="00B050"/>
        </w:rPr>
        <w:t>Book</w:t>
      </w:r>
      <w:r w:rsidRPr="00BF1F35">
        <w:rPr>
          <w:rStyle w:val="Strong"/>
          <w:b w:val="0"/>
          <w:bCs w:val="0"/>
          <w:color w:val="00B050"/>
        </w:rPr>
        <w:t>]</w:t>
      </w:r>
    </w:p>
    <w:p w:rsidR="000A13B9" w:rsidRPr="00BF1F35" w:rsidP="000A13B9" w14:paraId="36A378D7" w14:textId="190CFCFE"/>
    <w:p w:rsidR="0023190F" w:rsidRPr="00BF1F35" w:rsidP="000A13B9" w14:paraId="22525898" w14:textId="29C0EFFE">
      <w:pPr>
        <w:rPr>
          <w:i/>
          <w:iCs/>
          <w:color w:val="FF0000"/>
        </w:rPr>
      </w:pPr>
      <w:r w:rsidRPr="00BF1F35">
        <w:rPr>
          <w:rStyle w:val="Emphasis"/>
          <w:color w:val="FF0000"/>
        </w:rPr>
        <w:t>{End Skip A}</w:t>
      </w:r>
    </w:p>
    <w:p w:rsidR="008738A5" w:rsidRPr="00BF1F35" w14:paraId="19A62EB1" w14:textId="77777777">
      <w:r w:rsidRPr="00BF1F35">
        <w:br w:type="page"/>
      </w:r>
    </w:p>
    <w:p w:rsidR="006C4755" w:rsidRPr="00BF1F35" w:rsidP="006C4755" w14:paraId="4732DA6E" w14:textId="592A2581">
      <w:pPr>
        <w:pStyle w:val="Heading4"/>
      </w:pPr>
      <w:bookmarkStart w:id="105" w:name="_Toc80611466"/>
      <w:bookmarkStart w:id="106" w:name="_Toc163807689"/>
      <w:r w:rsidRPr="00BF1F35">
        <w:t>Add Book</w:t>
      </w:r>
      <w:bookmarkEnd w:id="105"/>
      <w:bookmarkEnd w:id="106"/>
    </w:p>
    <w:p w:rsidR="006C4755" w:rsidRPr="00BF1F35" w:rsidP="006C4755" w14:paraId="04F29212" w14:textId="77777777">
      <w:pPr>
        <w:pStyle w:val="Heading6"/>
      </w:pPr>
      <w:r w:rsidRPr="00BF1F35">
        <w:t>Publication status</w:t>
      </w:r>
    </w:p>
    <w:p w:rsidR="006C4755" w:rsidRPr="00BF1F35" w:rsidP="006C4755" w14:paraId="68DA636D" w14:textId="77777777">
      <w:r w:rsidRPr="00BF1F35">
        <w:rPr>
          <w:i/>
        </w:rPr>
        <w:t>Select one.</w:t>
      </w:r>
    </w:p>
    <w:p w:rsidR="006C4755" w:rsidRPr="00BF1F35" w:rsidP="006C4755" w14:paraId="36CFF662" w14:textId="3451551B">
      <w:pPr>
        <w:rPr>
          <w:i/>
          <w:iCs/>
        </w:rPr>
      </w:pPr>
      <w:r w:rsidRPr="00BF1F35">
        <w:rPr>
          <w:rStyle w:val="Emphasis"/>
        </w:rPr>
        <w:t>Required</w:t>
      </w:r>
    </w:p>
    <w:tbl>
      <w:tblPr>
        <w:tblStyle w:val="TableGrid"/>
        <w:tblW w:w="8403" w:type="dxa"/>
        <w:tblBorders>
          <w:top w:val="double" w:sz="4" w:space="0" w:color="auto"/>
          <w:left w:val="double" w:sz="4" w:space="0" w:color="auto"/>
          <w:bottom w:val="double" w:sz="4" w:space="0" w:color="auto"/>
          <w:right w:val="double" w:sz="4" w:space="0" w:color="auto"/>
          <w:insideH w:val="none" w:sz="0" w:space="0" w:color="auto"/>
          <w:insideV w:val="none" w:sz="0" w:space="0" w:color="auto"/>
        </w:tblBorders>
        <w:tblLayout w:type="fixed"/>
        <w:tblCellMar>
          <w:left w:w="0" w:type="dxa"/>
        </w:tblCellMar>
        <w:tblLook w:val="04A0"/>
      </w:tblPr>
      <w:tblGrid>
        <w:gridCol w:w="8403"/>
      </w:tblGrid>
      <w:tr w14:paraId="26AE07F9" w14:textId="77777777" w:rsidTr="00E7411F">
        <w:tblPrEx>
          <w:tblW w:w="8403" w:type="dxa"/>
          <w:tblBorders>
            <w:top w:val="double" w:sz="4" w:space="0" w:color="auto"/>
            <w:left w:val="double" w:sz="4" w:space="0" w:color="auto"/>
            <w:bottom w:val="double" w:sz="4" w:space="0" w:color="auto"/>
            <w:right w:val="double" w:sz="4" w:space="0" w:color="auto"/>
            <w:insideH w:val="none" w:sz="0" w:space="0" w:color="auto"/>
            <w:insideV w:val="none" w:sz="0" w:space="0" w:color="auto"/>
          </w:tblBorders>
          <w:tblLayout w:type="fixed"/>
          <w:tblCellMar>
            <w:left w:w="0" w:type="dxa"/>
          </w:tblCellMar>
          <w:tblLook w:val="04A0"/>
        </w:tblPrEx>
        <w:trPr>
          <w:trHeight w:val="432"/>
        </w:trPr>
        <w:tc>
          <w:tcPr>
            <w:tcW w:w="8403" w:type="dxa"/>
            <w:vAlign w:val="center"/>
          </w:tcPr>
          <w:p w:rsidR="006C4755" w:rsidRPr="00BF1F35" w:rsidP="00E7411F" w14:paraId="632BE99D" w14:textId="77777777">
            <w:r w:rsidRPr="00BF1F35">
              <w:t>Published</w:t>
            </w:r>
          </w:p>
        </w:tc>
      </w:tr>
      <w:tr w14:paraId="00A11EB1" w14:textId="77777777" w:rsidTr="00E7411F">
        <w:tblPrEx>
          <w:tblW w:w="8403" w:type="dxa"/>
          <w:tblLayout w:type="fixed"/>
          <w:tblCellMar>
            <w:left w:w="0" w:type="dxa"/>
          </w:tblCellMar>
          <w:tblLook w:val="04A0"/>
        </w:tblPrEx>
        <w:trPr>
          <w:trHeight w:val="432"/>
        </w:trPr>
        <w:tc>
          <w:tcPr>
            <w:tcW w:w="8403" w:type="dxa"/>
            <w:vAlign w:val="center"/>
          </w:tcPr>
          <w:p w:rsidR="006C4755" w:rsidRPr="00BF1F35" w:rsidP="00E7411F" w14:paraId="7D74B06C" w14:textId="77777777">
            <w:r w:rsidRPr="00BF1F35">
              <w:t>Accepted</w:t>
            </w:r>
          </w:p>
        </w:tc>
      </w:tr>
      <w:tr w14:paraId="1E5EA8C7" w14:textId="77777777" w:rsidTr="00E7411F">
        <w:tblPrEx>
          <w:tblW w:w="8403" w:type="dxa"/>
          <w:tblLayout w:type="fixed"/>
          <w:tblCellMar>
            <w:left w:w="0" w:type="dxa"/>
          </w:tblCellMar>
          <w:tblLook w:val="04A0"/>
        </w:tblPrEx>
        <w:trPr>
          <w:trHeight w:val="432"/>
        </w:trPr>
        <w:tc>
          <w:tcPr>
            <w:tcW w:w="8403" w:type="dxa"/>
            <w:vAlign w:val="center"/>
          </w:tcPr>
          <w:p w:rsidR="006C4755" w:rsidRPr="00BF1F35" w:rsidP="00E7411F" w14:paraId="40231EBA" w14:textId="77777777">
            <w:r w:rsidRPr="00BF1F35">
              <w:t>Awaiting publication</w:t>
            </w:r>
          </w:p>
        </w:tc>
      </w:tr>
      <w:tr w14:paraId="6040BBDC" w14:textId="77777777" w:rsidTr="00E7411F">
        <w:tblPrEx>
          <w:tblW w:w="8403" w:type="dxa"/>
          <w:tblLayout w:type="fixed"/>
          <w:tblCellMar>
            <w:left w:w="0" w:type="dxa"/>
          </w:tblCellMar>
          <w:tblLook w:val="04A0"/>
        </w:tblPrEx>
        <w:trPr>
          <w:trHeight w:val="432"/>
        </w:trPr>
        <w:tc>
          <w:tcPr>
            <w:tcW w:w="8403" w:type="dxa"/>
            <w:vAlign w:val="center"/>
          </w:tcPr>
          <w:p w:rsidR="006C4755" w:rsidRPr="00BF1F35" w:rsidP="00E7411F" w14:paraId="307DAC1E" w14:textId="77777777">
            <w:r w:rsidRPr="00BF1F35">
              <w:t>Submitted</w:t>
            </w:r>
          </w:p>
        </w:tc>
      </w:tr>
      <w:tr w14:paraId="2C7CCA92" w14:textId="77777777" w:rsidTr="00E7411F">
        <w:tblPrEx>
          <w:tblW w:w="8403" w:type="dxa"/>
          <w:tblLayout w:type="fixed"/>
          <w:tblCellMar>
            <w:left w:w="0" w:type="dxa"/>
          </w:tblCellMar>
          <w:tblLook w:val="04A0"/>
        </w:tblPrEx>
        <w:trPr>
          <w:trHeight w:val="432"/>
        </w:trPr>
        <w:tc>
          <w:tcPr>
            <w:tcW w:w="8403" w:type="dxa"/>
            <w:vAlign w:val="center"/>
          </w:tcPr>
          <w:p w:rsidR="006C4755" w:rsidRPr="00BF1F35" w:rsidP="00E7411F" w14:paraId="2E73D345" w14:textId="77777777">
            <w:r w:rsidRPr="00BF1F35">
              <w:t>Under review</w:t>
            </w:r>
          </w:p>
        </w:tc>
      </w:tr>
      <w:tr w14:paraId="6062B97E" w14:textId="77777777" w:rsidTr="00E7411F">
        <w:tblPrEx>
          <w:tblW w:w="8403" w:type="dxa"/>
          <w:tblLayout w:type="fixed"/>
          <w:tblCellMar>
            <w:left w:w="0" w:type="dxa"/>
          </w:tblCellMar>
          <w:tblLook w:val="04A0"/>
        </w:tblPrEx>
        <w:trPr>
          <w:trHeight w:val="432"/>
        </w:trPr>
        <w:tc>
          <w:tcPr>
            <w:tcW w:w="8403" w:type="dxa"/>
            <w:vAlign w:val="center"/>
          </w:tcPr>
          <w:p w:rsidR="006C4755" w:rsidRPr="00BF1F35" w:rsidP="00E7411F" w14:paraId="4A7407F9" w14:textId="77777777">
            <w:r w:rsidRPr="00BF1F35">
              <w:t>Other</w:t>
            </w:r>
          </w:p>
        </w:tc>
      </w:tr>
    </w:tbl>
    <w:p w:rsidR="006C4755" w:rsidRPr="00BF1F35" w:rsidP="006C4755" w14:paraId="4672EF0A" w14:textId="042E35C9">
      <w:pPr>
        <w:pStyle w:val="Heading6"/>
      </w:pPr>
      <w:r w:rsidRPr="00BF1F35">
        <w:t>Author(s)</w:t>
      </w:r>
    </w:p>
    <w:p w:rsidR="006C4755" w:rsidRPr="00BF1F35" w:rsidP="006C4755" w14:paraId="42492B6C" w14:textId="77777777">
      <w:pPr>
        <w:rPr>
          <w:rStyle w:val="Emphasis"/>
        </w:rPr>
      </w:pPr>
      <w:r w:rsidRPr="00BF1F35">
        <w:rPr>
          <w:rStyle w:val="Emphasis"/>
        </w:rPr>
        <w:t>Required</w:t>
      </w:r>
    </w:p>
    <w:p w:rsidR="006C4755" w:rsidRPr="00BF1F35" w:rsidP="006C4755" w14:paraId="0C13B171" w14:textId="77777777">
      <w:pPr>
        <w:rPr>
          <w:rStyle w:val="Emphasis"/>
        </w:rPr>
      </w:pPr>
      <w:r w:rsidRPr="00BF1F35">
        <w:rPr>
          <w:rStyle w:val="Emphasis"/>
        </w:rPr>
        <w:t>Limit 1000 characters</w:t>
      </w:r>
    </w:p>
    <w:tbl>
      <w:tblPr>
        <w:tblStyle w:val="TableGrid"/>
        <w:tblW w:w="9350" w:type="dxa"/>
        <w:tblCellMar>
          <w:left w:w="0" w:type="dxa"/>
        </w:tblCellMar>
        <w:tblLook w:val="04A0"/>
      </w:tblPr>
      <w:tblGrid>
        <w:gridCol w:w="9350"/>
      </w:tblGrid>
      <w:tr w14:paraId="71E83F1F" w14:textId="77777777" w:rsidTr="00E7411F">
        <w:tblPrEx>
          <w:tblW w:w="9350" w:type="dxa"/>
          <w:tblCellMar>
            <w:left w:w="0" w:type="dxa"/>
          </w:tblCellMar>
          <w:tblLook w:val="04A0"/>
        </w:tblPrEx>
        <w:trPr>
          <w:trHeight w:val="864"/>
        </w:trPr>
        <w:tc>
          <w:tcPr>
            <w:tcW w:w="9350" w:type="dxa"/>
            <w:vAlign w:val="center"/>
          </w:tcPr>
          <w:p w:rsidR="006C4755" w:rsidRPr="00BF1F35" w:rsidP="00E7411F" w14:paraId="6A8B0268" w14:textId="77777777"/>
        </w:tc>
      </w:tr>
    </w:tbl>
    <w:p w:rsidR="006C4755" w:rsidRPr="00BF1F35" w:rsidP="006C4755" w14:paraId="75CA8550" w14:textId="77777777">
      <w:pPr>
        <w:pStyle w:val="Heading6"/>
      </w:pPr>
      <w:r w:rsidRPr="00BF1F35">
        <w:t>Title</w:t>
      </w:r>
    </w:p>
    <w:p w:rsidR="006C4755" w:rsidRPr="00BF1F35" w:rsidP="006C4755" w14:paraId="75695468" w14:textId="77777777">
      <w:pPr>
        <w:rPr>
          <w:rStyle w:val="Emphasis"/>
        </w:rPr>
      </w:pPr>
      <w:r w:rsidRPr="00BF1F35">
        <w:rPr>
          <w:rStyle w:val="Emphasis"/>
        </w:rPr>
        <w:t>Required</w:t>
      </w:r>
    </w:p>
    <w:p w:rsidR="006C4755" w:rsidRPr="00BF1F35" w:rsidP="006C4755" w14:paraId="64D80DD8" w14:textId="77777777">
      <w:pPr>
        <w:rPr>
          <w:rStyle w:val="Emphasis"/>
        </w:rPr>
      </w:pPr>
      <w:r w:rsidRPr="00BF1F35">
        <w:rPr>
          <w:rStyle w:val="Emphasis"/>
        </w:rPr>
        <w:t>Limit 1000 characters</w:t>
      </w:r>
    </w:p>
    <w:tbl>
      <w:tblPr>
        <w:tblStyle w:val="TableGrid"/>
        <w:tblW w:w="9350" w:type="dxa"/>
        <w:tblCellMar>
          <w:left w:w="0" w:type="dxa"/>
        </w:tblCellMar>
        <w:tblLook w:val="04A0"/>
      </w:tblPr>
      <w:tblGrid>
        <w:gridCol w:w="9350"/>
      </w:tblGrid>
      <w:tr w14:paraId="1527DD52" w14:textId="77777777" w:rsidTr="00E7411F">
        <w:tblPrEx>
          <w:tblW w:w="9350" w:type="dxa"/>
          <w:tblCellMar>
            <w:left w:w="0" w:type="dxa"/>
          </w:tblCellMar>
          <w:tblLook w:val="04A0"/>
        </w:tblPrEx>
        <w:trPr>
          <w:trHeight w:val="864"/>
        </w:trPr>
        <w:tc>
          <w:tcPr>
            <w:tcW w:w="9350" w:type="dxa"/>
            <w:vAlign w:val="center"/>
          </w:tcPr>
          <w:p w:rsidR="006C4755" w:rsidRPr="00BF1F35" w:rsidP="00E7411F" w14:paraId="4F97FF3E" w14:textId="77777777"/>
        </w:tc>
      </w:tr>
    </w:tbl>
    <w:p w:rsidR="006C4755" w:rsidRPr="00BF1F35" w:rsidP="006C4755" w14:paraId="62EE115B" w14:textId="16F7F907">
      <w:pPr>
        <w:pStyle w:val="Heading6"/>
        <w:rPr>
          <w:rStyle w:val="Emphasis"/>
          <w:i w:val="0"/>
          <w:iCs w:val="0"/>
        </w:rPr>
      </w:pPr>
      <w:r w:rsidRPr="00BF1F35">
        <w:t>Book Edition</w:t>
      </w:r>
    </w:p>
    <w:tbl>
      <w:tblPr>
        <w:tblStyle w:val="TableGrid"/>
        <w:tblW w:w="0" w:type="auto"/>
        <w:tblCellMar>
          <w:left w:w="0" w:type="dxa"/>
        </w:tblCellMar>
        <w:tblLook w:val="04A0"/>
      </w:tblPr>
      <w:tblGrid>
        <w:gridCol w:w="9350"/>
      </w:tblGrid>
      <w:tr w14:paraId="044964B8" w14:textId="77777777" w:rsidTr="00E7411F">
        <w:tblPrEx>
          <w:tblW w:w="0" w:type="auto"/>
          <w:tblCellMar>
            <w:left w:w="0" w:type="dxa"/>
          </w:tblCellMar>
          <w:tblLook w:val="04A0"/>
        </w:tblPrEx>
        <w:trPr>
          <w:trHeight w:val="432"/>
        </w:trPr>
        <w:tc>
          <w:tcPr>
            <w:tcW w:w="9350" w:type="dxa"/>
            <w:vAlign w:val="center"/>
          </w:tcPr>
          <w:p w:rsidR="006C4755" w:rsidRPr="00BF1F35" w:rsidP="00E7411F" w14:paraId="621CC1F3" w14:textId="77777777"/>
        </w:tc>
      </w:tr>
    </w:tbl>
    <w:p w:rsidR="006C4755" w:rsidRPr="00BF1F35" w:rsidP="006C4755" w14:paraId="0EA9875E" w14:textId="0AF4B1DB">
      <w:pPr>
        <w:pStyle w:val="Heading6"/>
        <w:rPr>
          <w:rStyle w:val="Emphasis"/>
          <w:i w:val="0"/>
          <w:iCs w:val="0"/>
        </w:rPr>
      </w:pPr>
      <w:r w:rsidRPr="00BF1F35">
        <w:t>Book Volume</w:t>
      </w:r>
    </w:p>
    <w:tbl>
      <w:tblPr>
        <w:tblStyle w:val="TableGrid"/>
        <w:tblW w:w="0" w:type="auto"/>
        <w:tblCellMar>
          <w:left w:w="0" w:type="dxa"/>
        </w:tblCellMar>
        <w:tblLook w:val="04A0"/>
      </w:tblPr>
      <w:tblGrid>
        <w:gridCol w:w="9350"/>
      </w:tblGrid>
      <w:tr w14:paraId="51849AEB" w14:textId="77777777" w:rsidTr="00E7411F">
        <w:tblPrEx>
          <w:tblW w:w="0" w:type="auto"/>
          <w:tblCellMar>
            <w:left w:w="0" w:type="dxa"/>
          </w:tblCellMar>
          <w:tblLook w:val="04A0"/>
        </w:tblPrEx>
        <w:trPr>
          <w:trHeight w:val="432"/>
        </w:trPr>
        <w:tc>
          <w:tcPr>
            <w:tcW w:w="9350" w:type="dxa"/>
            <w:vAlign w:val="center"/>
          </w:tcPr>
          <w:p w:rsidR="006C4755" w:rsidRPr="00BF1F35" w:rsidP="00E7411F" w14:paraId="18BACE2F" w14:textId="77777777"/>
        </w:tc>
      </w:tr>
    </w:tbl>
    <w:p w:rsidR="006C4755" w:rsidRPr="00BF1F35" w:rsidP="006C4755" w14:paraId="67380BE6" w14:textId="3897358A">
      <w:pPr>
        <w:pStyle w:val="Heading6"/>
        <w:rPr>
          <w:rStyle w:val="Emphasis"/>
          <w:i w:val="0"/>
          <w:iCs w:val="0"/>
        </w:rPr>
      </w:pPr>
      <w:r w:rsidRPr="00BF1F35">
        <w:t>Book Publisher</w:t>
      </w:r>
    </w:p>
    <w:tbl>
      <w:tblPr>
        <w:tblStyle w:val="TableGrid"/>
        <w:tblW w:w="0" w:type="auto"/>
        <w:tblCellMar>
          <w:left w:w="0" w:type="dxa"/>
        </w:tblCellMar>
        <w:tblLook w:val="04A0"/>
      </w:tblPr>
      <w:tblGrid>
        <w:gridCol w:w="9350"/>
      </w:tblGrid>
      <w:tr w14:paraId="265FEB97" w14:textId="77777777" w:rsidTr="00E7411F">
        <w:tblPrEx>
          <w:tblW w:w="0" w:type="auto"/>
          <w:tblCellMar>
            <w:left w:w="0" w:type="dxa"/>
          </w:tblCellMar>
          <w:tblLook w:val="04A0"/>
        </w:tblPrEx>
        <w:trPr>
          <w:trHeight w:val="432"/>
        </w:trPr>
        <w:tc>
          <w:tcPr>
            <w:tcW w:w="9350" w:type="dxa"/>
            <w:vAlign w:val="center"/>
          </w:tcPr>
          <w:p w:rsidR="006C4755" w:rsidRPr="00BF1F35" w:rsidP="00E7411F" w14:paraId="6C2D7149" w14:textId="77777777"/>
        </w:tc>
      </w:tr>
    </w:tbl>
    <w:p w:rsidR="006C4755" w:rsidRPr="00BF1F35" w:rsidP="006C4755" w14:paraId="48DDD340" w14:textId="2A803D77">
      <w:pPr>
        <w:pStyle w:val="Heading6"/>
        <w:rPr>
          <w:rStyle w:val="Emphasis"/>
          <w:i w:val="0"/>
          <w:iCs w:val="0"/>
        </w:rPr>
      </w:pPr>
      <w:r w:rsidRPr="00BF1F35">
        <w:t>Publication Location</w:t>
      </w:r>
    </w:p>
    <w:tbl>
      <w:tblPr>
        <w:tblStyle w:val="TableGrid"/>
        <w:tblW w:w="0" w:type="auto"/>
        <w:tblCellMar>
          <w:left w:w="0" w:type="dxa"/>
        </w:tblCellMar>
        <w:tblLook w:val="04A0"/>
      </w:tblPr>
      <w:tblGrid>
        <w:gridCol w:w="9350"/>
      </w:tblGrid>
      <w:tr w14:paraId="2FE35109" w14:textId="77777777" w:rsidTr="00E7411F">
        <w:tblPrEx>
          <w:tblW w:w="0" w:type="auto"/>
          <w:tblCellMar>
            <w:left w:w="0" w:type="dxa"/>
          </w:tblCellMar>
          <w:tblLook w:val="04A0"/>
        </w:tblPrEx>
        <w:trPr>
          <w:trHeight w:val="432"/>
        </w:trPr>
        <w:tc>
          <w:tcPr>
            <w:tcW w:w="9350" w:type="dxa"/>
            <w:vAlign w:val="center"/>
          </w:tcPr>
          <w:p w:rsidR="006C4755" w:rsidRPr="00BF1F35" w:rsidP="00E7411F" w14:paraId="00FE1E76" w14:textId="77777777"/>
        </w:tc>
      </w:tr>
    </w:tbl>
    <w:p w:rsidR="006C4755" w:rsidRPr="00BF1F35" w:rsidP="006C4755" w14:paraId="5997D200" w14:textId="02B91B77">
      <w:pPr>
        <w:pStyle w:val="Heading6"/>
      </w:pPr>
      <w:r w:rsidRPr="00BF1F35">
        <w:t>Year</w:t>
      </w:r>
    </w:p>
    <w:p w:rsidR="006C4755" w:rsidRPr="00BF1F35" w:rsidP="006C4755" w14:paraId="306024E4" w14:textId="1F2D8A7C">
      <w:pPr>
        <w:rPr>
          <w:rStyle w:val="Emphasis"/>
        </w:rPr>
      </w:pPr>
      <w:r w:rsidRPr="00BF1F35">
        <w:rPr>
          <w:rStyle w:val="Emphasis"/>
        </w:rPr>
        <w:t>yyyy</w:t>
      </w:r>
    </w:p>
    <w:tbl>
      <w:tblPr>
        <w:tblStyle w:val="TableGrid"/>
        <w:tblW w:w="0" w:type="auto"/>
        <w:tblCellMar>
          <w:left w:w="0" w:type="dxa"/>
        </w:tblCellMar>
        <w:tblLook w:val="04A0"/>
      </w:tblPr>
      <w:tblGrid>
        <w:gridCol w:w="9350"/>
      </w:tblGrid>
      <w:tr w14:paraId="44093627" w14:textId="77777777" w:rsidTr="00E7411F">
        <w:tblPrEx>
          <w:tblW w:w="0" w:type="auto"/>
          <w:tblCellMar>
            <w:left w:w="0" w:type="dxa"/>
          </w:tblCellMar>
          <w:tblLook w:val="04A0"/>
        </w:tblPrEx>
        <w:trPr>
          <w:trHeight w:val="432"/>
        </w:trPr>
        <w:tc>
          <w:tcPr>
            <w:tcW w:w="9350" w:type="dxa"/>
            <w:vAlign w:val="center"/>
          </w:tcPr>
          <w:p w:rsidR="006C4755" w:rsidRPr="00BF1F35" w:rsidP="00E7411F" w14:paraId="7373FEF7" w14:textId="77777777">
            <w:r w:rsidRPr="00BF1F35">
              <w:t>Date Picker</w:t>
            </w:r>
          </w:p>
        </w:tc>
      </w:tr>
    </w:tbl>
    <w:p w:rsidR="006C4755" w:rsidRPr="00BF1F35" w:rsidP="006C4755" w14:paraId="2270AD50" w14:textId="73A36319">
      <w:pPr>
        <w:pStyle w:val="Heading6"/>
        <w:rPr>
          <w:rStyle w:val="Emphasis"/>
          <w:i w:val="0"/>
          <w:iCs w:val="0"/>
        </w:rPr>
      </w:pPr>
      <w:r w:rsidRPr="00BF1F35">
        <w:t>Publication Identifier</w:t>
      </w:r>
    </w:p>
    <w:tbl>
      <w:tblPr>
        <w:tblStyle w:val="TableGrid"/>
        <w:tblW w:w="0" w:type="auto"/>
        <w:tblCellMar>
          <w:left w:w="0" w:type="dxa"/>
        </w:tblCellMar>
        <w:tblLook w:val="04A0"/>
      </w:tblPr>
      <w:tblGrid>
        <w:gridCol w:w="9350"/>
      </w:tblGrid>
      <w:tr w14:paraId="6CC029E7" w14:textId="77777777" w:rsidTr="00E7411F">
        <w:tblPrEx>
          <w:tblW w:w="0" w:type="auto"/>
          <w:tblCellMar>
            <w:left w:w="0" w:type="dxa"/>
          </w:tblCellMar>
          <w:tblLook w:val="04A0"/>
        </w:tblPrEx>
        <w:trPr>
          <w:trHeight w:val="432"/>
        </w:trPr>
        <w:tc>
          <w:tcPr>
            <w:tcW w:w="9350" w:type="dxa"/>
            <w:vAlign w:val="center"/>
          </w:tcPr>
          <w:p w:rsidR="006C4755" w:rsidRPr="00BF1F35" w:rsidP="00E7411F" w14:paraId="57B5991F" w14:textId="77777777"/>
        </w:tc>
      </w:tr>
    </w:tbl>
    <w:p w:rsidR="006C4755" w:rsidRPr="00BF1F35" w:rsidP="006C4755" w14:paraId="173F64FE" w14:textId="44F1D729">
      <w:pPr>
        <w:pStyle w:val="Heading6"/>
      </w:pPr>
      <w:r w:rsidRPr="00BF1F35">
        <w:t>Acknowledgement of Federal Support</w:t>
      </w:r>
    </w:p>
    <w:p w:rsidR="006C4755" w:rsidRPr="00BF1F35" w:rsidP="006C4755" w14:paraId="518ECE91" w14:textId="5A152AD2">
      <w:pPr>
        <w:rPr>
          <w:rStyle w:val="Emphasis"/>
        </w:rPr>
      </w:pPr>
      <w:r w:rsidRPr="00BF1F35">
        <w:rPr>
          <w:rStyle w:val="Emphasis"/>
        </w:rPr>
        <w:t>Select one.</w:t>
      </w:r>
    </w:p>
    <w:p w:rsidR="00E12201" w:rsidRPr="00BF1F35" w:rsidP="006C4755" w14:paraId="3D98E8B4" w14:textId="7BC5DCED">
      <w:pPr>
        <w:rPr>
          <w:rStyle w:val="Emphasis"/>
        </w:rPr>
      </w:pPr>
      <w:r w:rsidRPr="00BF1F35">
        <w:rPr>
          <w:rStyle w:val="Emphasis"/>
        </w:rPr>
        <w:t>Requir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600"/>
      </w:tblPr>
      <w:tblGrid>
        <w:gridCol w:w="450"/>
        <w:gridCol w:w="720"/>
        <w:gridCol w:w="540"/>
        <w:gridCol w:w="4571"/>
      </w:tblGrid>
      <w:tr w14:paraId="090F7DBA" w14:textId="77777777" w:rsidTr="00E7411F">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600"/>
        </w:tblPrEx>
        <w:trPr>
          <w:trHeight w:val="432"/>
        </w:trPr>
        <w:tc>
          <w:tcPr>
            <w:tcW w:w="450" w:type="dxa"/>
            <w:vAlign w:val="center"/>
          </w:tcPr>
          <w:p w:rsidR="006C4755" w:rsidRPr="00BF1F35" w:rsidP="00E7411F" w14:paraId="6E9772AE" w14:textId="77777777">
            <w:r w:rsidRPr="00BF1F35">
              <w:rPr>
                <w:rFonts w:ascii="Wingdings" w:eastAsia="Wingdings" w:hAnsi="Wingdings" w:cs="Wingdings"/>
              </w:rPr>
              <w:sym w:font="Wingdings" w:char="F0A1"/>
            </w:r>
          </w:p>
        </w:tc>
        <w:tc>
          <w:tcPr>
            <w:tcW w:w="720" w:type="dxa"/>
            <w:vAlign w:val="center"/>
          </w:tcPr>
          <w:p w:rsidR="006C4755" w:rsidRPr="00BF1F35" w:rsidP="00E7411F" w14:paraId="43176D87" w14:textId="77777777">
            <w:r w:rsidRPr="00BF1F35">
              <w:t>Yes</w:t>
            </w:r>
          </w:p>
        </w:tc>
        <w:tc>
          <w:tcPr>
            <w:tcW w:w="540" w:type="dxa"/>
            <w:vAlign w:val="center"/>
          </w:tcPr>
          <w:p w:rsidR="006C4755" w:rsidRPr="00BF1F35" w:rsidP="00E7411F" w14:paraId="74D1B8AB" w14:textId="77777777">
            <w:r w:rsidRPr="00BF1F35">
              <w:rPr>
                <w:rFonts w:ascii="Wingdings" w:eastAsia="Wingdings" w:hAnsi="Wingdings" w:cs="Wingdings"/>
              </w:rPr>
              <w:sym w:font="Wingdings" w:char="F0A1"/>
            </w:r>
          </w:p>
        </w:tc>
        <w:tc>
          <w:tcPr>
            <w:tcW w:w="4571" w:type="dxa"/>
            <w:vAlign w:val="center"/>
          </w:tcPr>
          <w:p w:rsidR="006C4755" w:rsidRPr="00BF1F35" w:rsidP="00E7411F" w14:paraId="2CA67627" w14:textId="77777777">
            <w:r w:rsidRPr="00BF1F35">
              <w:t>No</w:t>
            </w:r>
          </w:p>
        </w:tc>
      </w:tr>
    </w:tbl>
    <w:p w:rsidR="006C4755" w:rsidRPr="00BF1F35" w:rsidP="006C4755" w14:paraId="10C28439" w14:textId="41BBB85C">
      <w:pPr>
        <w:pStyle w:val="Heading6"/>
      </w:pPr>
      <w:r w:rsidRPr="00BF1F35">
        <w:t>Peer Reviewed</w:t>
      </w:r>
    </w:p>
    <w:p w:rsidR="006C4755" w:rsidRPr="00BF1F35" w:rsidP="006C4755" w14:paraId="115744B1" w14:textId="77777777">
      <w:pPr>
        <w:rPr>
          <w:rStyle w:val="Emphasis"/>
        </w:rPr>
      </w:pPr>
      <w:r w:rsidRPr="00BF1F35">
        <w:rPr>
          <w:rStyle w:val="Emphasis"/>
        </w:rPr>
        <w:t>Select on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600"/>
      </w:tblPr>
      <w:tblGrid>
        <w:gridCol w:w="450"/>
        <w:gridCol w:w="720"/>
        <w:gridCol w:w="540"/>
        <w:gridCol w:w="4571"/>
      </w:tblGrid>
      <w:tr w14:paraId="598C7C68" w14:textId="77777777" w:rsidTr="00E7411F">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600"/>
        </w:tblPrEx>
        <w:trPr>
          <w:trHeight w:val="432"/>
        </w:trPr>
        <w:tc>
          <w:tcPr>
            <w:tcW w:w="450" w:type="dxa"/>
            <w:vAlign w:val="center"/>
          </w:tcPr>
          <w:p w:rsidR="006C4755" w:rsidRPr="00BF1F35" w:rsidP="00E7411F" w14:paraId="5BF306CD" w14:textId="77777777">
            <w:r w:rsidRPr="00BF1F35">
              <w:rPr>
                <w:rFonts w:ascii="Wingdings" w:eastAsia="Wingdings" w:hAnsi="Wingdings" w:cs="Wingdings"/>
              </w:rPr>
              <w:sym w:font="Wingdings" w:char="F0A1"/>
            </w:r>
          </w:p>
        </w:tc>
        <w:tc>
          <w:tcPr>
            <w:tcW w:w="720" w:type="dxa"/>
            <w:vAlign w:val="center"/>
          </w:tcPr>
          <w:p w:rsidR="006C4755" w:rsidRPr="00BF1F35" w:rsidP="00E7411F" w14:paraId="1558D1C6" w14:textId="77777777">
            <w:r w:rsidRPr="00BF1F35">
              <w:t>Yes</w:t>
            </w:r>
          </w:p>
        </w:tc>
        <w:tc>
          <w:tcPr>
            <w:tcW w:w="540" w:type="dxa"/>
            <w:vAlign w:val="center"/>
          </w:tcPr>
          <w:p w:rsidR="006C4755" w:rsidRPr="00BF1F35" w:rsidP="00E7411F" w14:paraId="0B74509B" w14:textId="77777777">
            <w:r w:rsidRPr="00BF1F35">
              <w:rPr>
                <w:rFonts w:ascii="Wingdings" w:eastAsia="Wingdings" w:hAnsi="Wingdings" w:cs="Wingdings"/>
              </w:rPr>
              <w:sym w:font="Wingdings" w:char="F0A1"/>
            </w:r>
          </w:p>
        </w:tc>
        <w:tc>
          <w:tcPr>
            <w:tcW w:w="4571" w:type="dxa"/>
            <w:vAlign w:val="center"/>
          </w:tcPr>
          <w:p w:rsidR="006C4755" w:rsidRPr="00BF1F35" w:rsidP="00E7411F" w14:paraId="0844FC37" w14:textId="77777777">
            <w:r w:rsidRPr="00BF1F35">
              <w:t>No</w:t>
            </w:r>
          </w:p>
        </w:tc>
      </w:tr>
    </w:tbl>
    <w:p w:rsidR="006C4755" w:rsidRPr="00BF1F35" w14:paraId="64737C86" w14:textId="77777777">
      <w:pPr>
        <w:rPr>
          <w:rFonts w:eastAsiaTheme="majorEastAsia" w:cstheme="majorBidi"/>
          <w:color w:val="000000" w:themeColor="text1"/>
          <w:sz w:val="28"/>
        </w:rPr>
      </w:pPr>
    </w:p>
    <w:p w:rsidR="006C4755" w:rsidRPr="00BF1F35" w14:paraId="0424129F" w14:textId="77777777">
      <w:pPr>
        <w:rPr>
          <w:rFonts w:eastAsiaTheme="majorEastAsia" w:cstheme="majorBidi"/>
          <w:color w:val="000000" w:themeColor="text1"/>
          <w:sz w:val="28"/>
        </w:rPr>
      </w:pPr>
      <w:r w:rsidRPr="00BF1F35">
        <w:rPr>
          <w:rFonts w:eastAsiaTheme="majorEastAsia" w:cstheme="majorBidi"/>
          <w:color w:val="000000" w:themeColor="text1"/>
          <w:sz w:val="28"/>
        </w:rPr>
        <w:br w:type="page"/>
      </w:r>
    </w:p>
    <w:p w:rsidR="000A13B9" w:rsidRPr="00BF1F35" w:rsidP="000A13B9" w14:paraId="3962594C" w14:textId="286A8612">
      <w:pPr>
        <w:pStyle w:val="Heading3"/>
      </w:pPr>
      <w:bookmarkStart w:id="107" w:name="_Toc80611467"/>
      <w:bookmarkStart w:id="108" w:name="_Toc163807690"/>
      <w:r w:rsidRPr="00BF1F35">
        <w:t>Book Chapter</w:t>
      </w:r>
      <w:bookmarkEnd w:id="107"/>
      <w:bookmarkEnd w:id="108"/>
    </w:p>
    <w:p w:rsidR="0087264C" w:rsidRPr="00BF1F35" w:rsidP="0087264C" w14:paraId="15E074EC" w14:textId="5428250E">
      <w:pPr>
        <w:pStyle w:val="Heading6"/>
      </w:pPr>
      <w:r w:rsidRPr="00BF1F35">
        <w:t xml:space="preserve">Did your NRT project publish any </w:t>
      </w:r>
      <w:r w:rsidRPr="00BF1F35" w:rsidR="00987B74">
        <w:t>Book Chapter</w:t>
      </w:r>
      <w:r w:rsidRPr="00BF1F35">
        <w:t>s?</w:t>
      </w:r>
    </w:p>
    <w:p w:rsidR="0087264C" w:rsidRPr="00BF1F35" w:rsidP="0087264C" w14:paraId="5EF23343" w14:textId="77777777">
      <w:pPr>
        <w:rPr>
          <w:rStyle w:val="Emphasis"/>
        </w:rPr>
      </w:pPr>
      <w:r w:rsidRPr="00BF1F35">
        <w:rPr>
          <w:rStyle w:val="Emphasis"/>
        </w:rPr>
        <w:t>Select one.</w:t>
      </w:r>
    </w:p>
    <w:p w:rsidR="0087264C" w:rsidRPr="00BF1F35" w:rsidP="0087264C" w14:paraId="0CA56DA8" w14:textId="77777777">
      <w:pPr>
        <w:rPr>
          <w:rStyle w:val="Emphasis"/>
        </w:rPr>
      </w:pPr>
      <w:r w:rsidRPr="00BF1F35">
        <w:rPr>
          <w:rStyle w:val="Emphasis"/>
        </w:rPr>
        <w:t>Required</w:t>
      </w:r>
    </w:p>
    <w:p w:rsidR="0087264C" w:rsidRPr="00BF1F35" w:rsidP="0087264C" w14:paraId="416C711E" w14:textId="77777777">
      <w:pPr>
        <w:rPr>
          <w:rStyle w:val="Emphasis"/>
        </w:rPr>
      </w:pPr>
      <w:r w:rsidRPr="00BF1F35">
        <w:rPr>
          <w:i/>
          <w:iCs/>
          <w:color w:val="FF0000"/>
        </w:rPr>
        <w:t>{Skip Ref 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600"/>
      </w:tblPr>
      <w:tblGrid>
        <w:gridCol w:w="450"/>
        <w:gridCol w:w="720"/>
        <w:gridCol w:w="540"/>
        <w:gridCol w:w="4571"/>
      </w:tblGrid>
      <w:tr w14:paraId="71E90EB9" w14:textId="77777777" w:rsidTr="00E7411F">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600"/>
        </w:tblPrEx>
        <w:trPr>
          <w:trHeight w:val="432"/>
        </w:trPr>
        <w:tc>
          <w:tcPr>
            <w:tcW w:w="450" w:type="dxa"/>
            <w:vAlign w:val="center"/>
          </w:tcPr>
          <w:p w:rsidR="0087264C" w:rsidRPr="00BF1F35" w:rsidP="00E7411F" w14:paraId="783C5061" w14:textId="77777777">
            <w:r w:rsidRPr="00BF1F35">
              <w:rPr>
                <w:rFonts w:ascii="Wingdings" w:eastAsia="Wingdings" w:hAnsi="Wingdings" w:cs="Wingdings"/>
              </w:rPr>
              <w:sym w:font="Wingdings" w:char="F0A1"/>
            </w:r>
          </w:p>
        </w:tc>
        <w:tc>
          <w:tcPr>
            <w:tcW w:w="720" w:type="dxa"/>
            <w:vAlign w:val="center"/>
          </w:tcPr>
          <w:p w:rsidR="0087264C" w:rsidRPr="00BF1F35" w:rsidP="00E7411F" w14:paraId="3CE49A31" w14:textId="77777777">
            <w:r w:rsidRPr="00BF1F35">
              <w:t>Yes</w:t>
            </w:r>
          </w:p>
        </w:tc>
        <w:tc>
          <w:tcPr>
            <w:tcW w:w="540" w:type="dxa"/>
            <w:vAlign w:val="center"/>
          </w:tcPr>
          <w:p w:rsidR="0087264C" w:rsidRPr="00BF1F35" w:rsidP="00E7411F" w14:paraId="28FC1482" w14:textId="77777777">
            <w:r w:rsidRPr="00BF1F35">
              <w:rPr>
                <w:rFonts w:ascii="Wingdings" w:eastAsia="Wingdings" w:hAnsi="Wingdings" w:cs="Wingdings"/>
              </w:rPr>
              <w:sym w:font="Wingdings" w:char="F0A1"/>
            </w:r>
          </w:p>
        </w:tc>
        <w:tc>
          <w:tcPr>
            <w:tcW w:w="4571" w:type="dxa"/>
            <w:vAlign w:val="center"/>
          </w:tcPr>
          <w:p w:rsidR="0087264C" w:rsidRPr="00BF1F35" w:rsidP="00E7411F" w14:paraId="69AB765F" w14:textId="77777777">
            <w:r w:rsidRPr="00BF1F35">
              <w:t>No</w:t>
            </w:r>
          </w:p>
        </w:tc>
      </w:tr>
    </w:tbl>
    <w:p w:rsidR="00AB2BF1" w:rsidRPr="00BF1F35" w:rsidP="00AB2BF1" w14:paraId="78747EB2" w14:textId="77777777">
      <w:pPr>
        <w:rPr>
          <w:rStyle w:val="Emphasis"/>
          <w:color w:val="FF0000"/>
        </w:rPr>
      </w:pPr>
    </w:p>
    <w:p w:rsidR="00AB2BF1" w:rsidRPr="00BF1F35" w:rsidP="00AB2BF1" w14:paraId="282D7112" w14:textId="77777777">
      <w:pPr>
        <w:rPr>
          <w:rStyle w:val="Emphasis"/>
          <w:color w:val="FF0000"/>
        </w:rPr>
      </w:pPr>
      <w:r w:rsidRPr="00BF1F35">
        <w:rPr>
          <w:rStyle w:val="Emphasis"/>
          <w:color w:val="FF0000"/>
        </w:rPr>
        <w:t>{Skip if A is “No” Begin}</w:t>
      </w:r>
    </w:p>
    <w:p w:rsidR="0087264C" w:rsidRPr="00BF1F35" w:rsidP="0087264C" w14:paraId="14E6C4D9" w14:textId="100AB0C6">
      <w:pPr>
        <w:pStyle w:val="Heading6"/>
        <w:rPr>
          <w:rStyle w:val="Strong"/>
          <w:b w:val="0"/>
          <w:bCs w:val="0"/>
          <w:i/>
          <w:iCs/>
        </w:rPr>
      </w:pPr>
      <w:r w:rsidRPr="00BF1F35">
        <w:t xml:space="preserve">List of </w:t>
      </w:r>
      <w:r w:rsidRPr="00BF1F35" w:rsidR="00987B74">
        <w:t>Book Chapter</w:t>
      </w:r>
      <w:r w:rsidRPr="00BF1F35">
        <w:t>s</w:t>
      </w:r>
    </w:p>
    <w:p w:rsidR="0087264C" w:rsidRPr="00BF1F35" w:rsidP="0087264C" w14:paraId="741A7333" w14:textId="1BFE739F">
      <w:pPr>
        <w:pStyle w:val="ListParagraph"/>
        <w:numPr>
          <w:ilvl w:val="0"/>
          <w:numId w:val="6"/>
        </w:numPr>
        <w:rPr>
          <w:rStyle w:val="Strong"/>
          <w:b w:val="0"/>
          <w:bCs w:val="0"/>
        </w:rPr>
      </w:pPr>
      <w:r w:rsidRPr="00BF1F35">
        <w:t>Book Chapter</w:t>
      </w:r>
      <w:r w:rsidRPr="00BF1F35">
        <w:rPr>
          <w:rStyle w:val="Strong"/>
          <w:b w:val="0"/>
          <w:bCs w:val="0"/>
        </w:rPr>
        <w:t xml:space="preserve"> 1 </w:t>
      </w:r>
      <w:r w:rsidRPr="00BF1F35">
        <w:rPr>
          <w:rStyle w:val="Strong"/>
          <w:b w:val="0"/>
          <w:bCs w:val="0"/>
          <w:color w:val="00B050"/>
        </w:rPr>
        <w:t>[Edit], [Delete]</w:t>
      </w:r>
    </w:p>
    <w:p w:rsidR="0087264C" w:rsidRPr="00BF1F35" w:rsidP="0087264C" w14:paraId="35C25879" w14:textId="780EFCA2">
      <w:pPr>
        <w:pStyle w:val="ListParagraph"/>
        <w:numPr>
          <w:ilvl w:val="0"/>
          <w:numId w:val="6"/>
        </w:numPr>
        <w:rPr>
          <w:rStyle w:val="Strong"/>
          <w:b w:val="0"/>
          <w:bCs w:val="0"/>
        </w:rPr>
      </w:pPr>
      <w:r w:rsidRPr="00BF1F35">
        <w:t>Book Chapter</w:t>
      </w:r>
      <w:r w:rsidRPr="00BF1F35">
        <w:rPr>
          <w:rStyle w:val="Strong"/>
          <w:b w:val="0"/>
          <w:bCs w:val="0"/>
        </w:rPr>
        <w:t xml:space="preserve"> 2 </w:t>
      </w:r>
      <w:r w:rsidRPr="00BF1F35">
        <w:rPr>
          <w:rStyle w:val="Strong"/>
          <w:b w:val="0"/>
          <w:bCs w:val="0"/>
          <w:color w:val="00B050"/>
        </w:rPr>
        <w:t>[Edit], [Delete]</w:t>
      </w:r>
    </w:p>
    <w:p w:rsidR="0087264C" w:rsidRPr="00BF1F35" w:rsidP="0087264C" w14:paraId="7BC8F7FD" w14:textId="7B5C293D">
      <w:pPr>
        <w:pStyle w:val="ListParagraph"/>
        <w:numPr>
          <w:ilvl w:val="0"/>
          <w:numId w:val="6"/>
        </w:numPr>
        <w:rPr>
          <w:rStyle w:val="Strong"/>
          <w:b w:val="0"/>
          <w:bCs w:val="0"/>
        </w:rPr>
      </w:pPr>
      <w:r w:rsidRPr="00BF1F35">
        <w:t xml:space="preserve">Book Chapter </w:t>
      </w:r>
      <w:r w:rsidRPr="00BF1F35">
        <w:rPr>
          <w:rStyle w:val="Strong"/>
          <w:b w:val="0"/>
          <w:bCs w:val="0"/>
        </w:rPr>
        <w:t xml:space="preserve">3 </w:t>
      </w:r>
      <w:r w:rsidRPr="00BF1F35">
        <w:rPr>
          <w:rStyle w:val="Strong"/>
          <w:b w:val="0"/>
          <w:bCs w:val="0"/>
          <w:color w:val="00B050"/>
        </w:rPr>
        <w:t>[Edit], [Delete]</w:t>
      </w:r>
    </w:p>
    <w:p w:rsidR="0087264C" w:rsidRPr="00BF1F35" w:rsidP="0087264C" w14:paraId="67DEA389" w14:textId="77777777">
      <w:pPr>
        <w:rPr>
          <w:rStyle w:val="Strong"/>
        </w:rPr>
      </w:pPr>
    </w:p>
    <w:p w:rsidR="0087264C" w:rsidRPr="00BF1F35" w:rsidP="0087264C" w14:paraId="6334BE12" w14:textId="2A054F0F">
      <w:pPr>
        <w:rPr>
          <w:rStyle w:val="Strong"/>
          <w:b w:val="0"/>
          <w:bCs w:val="0"/>
          <w:color w:val="00B050"/>
        </w:rPr>
      </w:pPr>
      <w:r w:rsidRPr="00BF1F35">
        <w:rPr>
          <w:rStyle w:val="Strong"/>
          <w:b w:val="0"/>
          <w:bCs w:val="0"/>
          <w:color w:val="00B050"/>
        </w:rPr>
        <w:t xml:space="preserve">[Add </w:t>
      </w:r>
      <w:r w:rsidRPr="00BF1F35" w:rsidR="00987B74">
        <w:rPr>
          <w:color w:val="00B050"/>
        </w:rPr>
        <w:t>Book Chapter</w:t>
      </w:r>
      <w:r w:rsidRPr="00BF1F35">
        <w:rPr>
          <w:rStyle w:val="Strong"/>
          <w:b w:val="0"/>
          <w:bCs w:val="0"/>
          <w:color w:val="00B050"/>
        </w:rPr>
        <w:t>]</w:t>
      </w:r>
    </w:p>
    <w:p w:rsidR="0087264C" w:rsidRPr="00BF1F35" w:rsidP="0087264C" w14:paraId="796CA9AD" w14:textId="77777777"/>
    <w:p w:rsidR="000A13B9" w:rsidRPr="00BF1F35" w:rsidP="000A13B9" w14:paraId="47C58912" w14:textId="4A86AD15">
      <w:pPr>
        <w:rPr>
          <w:i/>
          <w:iCs/>
          <w:color w:val="FF0000"/>
        </w:rPr>
      </w:pPr>
      <w:r w:rsidRPr="00BF1F35">
        <w:rPr>
          <w:rStyle w:val="Emphasis"/>
          <w:color w:val="FF0000"/>
        </w:rPr>
        <w:t>{End Skip A}</w:t>
      </w:r>
    </w:p>
    <w:p w:rsidR="008738A5" w:rsidRPr="00BF1F35" w14:paraId="72E87916" w14:textId="77777777">
      <w:r w:rsidRPr="00BF1F35">
        <w:br w:type="page"/>
      </w:r>
    </w:p>
    <w:p w:rsidR="00570208" w:rsidRPr="00BF1F35" w:rsidP="00570208" w14:paraId="47CEEC83" w14:textId="3011AFE1">
      <w:pPr>
        <w:pStyle w:val="Heading4"/>
      </w:pPr>
      <w:bookmarkStart w:id="109" w:name="_Toc80611468"/>
      <w:bookmarkStart w:id="110" w:name="_Toc163807691"/>
      <w:r w:rsidRPr="00BF1F35">
        <w:t>Add Book Chapter</w:t>
      </w:r>
      <w:bookmarkEnd w:id="109"/>
      <w:bookmarkEnd w:id="110"/>
    </w:p>
    <w:p w:rsidR="00570208" w:rsidRPr="00BF1F35" w:rsidP="00570208" w14:paraId="685429CA" w14:textId="77777777">
      <w:pPr>
        <w:pStyle w:val="Heading6"/>
      </w:pPr>
      <w:r w:rsidRPr="00BF1F35">
        <w:t>Publication status</w:t>
      </w:r>
    </w:p>
    <w:p w:rsidR="00570208" w:rsidRPr="00BF1F35" w:rsidP="00570208" w14:paraId="7FD4202B" w14:textId="77777777">
      <w:r w:rsidRPr="00BF1F35">
        <w:rPr>
          <w:i/>
        </w:rPr>
        <w:t>Select one.</w:t>
      </w:r>
    </w:p>
    <w:p w:rsidR="00570208" w:rsidRPr="00BF1F35" w:rsidP="00570208" w14:paraId="07E30025" w14:textId="77777777">
      <w:pPr>
        <w:rPr>
          <w:i/>
          <w:iCs/>
        </w:rPr>
      </w:pPr>
      <w:r w:rsidRPr="00BF1F35">
        <w:rPr>
          <w:rStyle w:val="Emphasis"/>
        </w:rPr>
        <w:t>Required</w:t>
      </w:r>
    </w:p>
    <w:tbl>
      <w:tblPr>
        <w:tblStyle w:val="TableGrid"/>
        <w:tblW w:w="8403" w:type="dxa"/>
        <w:tblBorders>
          <w:top w:val="double" w:sz="4" w:space="0" w:color="auto"/>
          <w:left w:val="double" w:sz="4" w:space="0" w:color="auto"/>
          <w:bottom w:val="double" w:sz="4" w:space="0" w:color="auto"/>
          <w:right w:val="double" w:sz="4" w:space="0" w:color="auto"/>
          <w:insideH w:val="none" w:sz="0" w:space="0" w:color="auto"/>
          <w:insideV w:val="none" w:sz="0" w:space="0" w:color="auto"/>
        </w:tblBorders>
        <w:tblLayout w:type="fixed"/>
        <w:tblCellMar>
          <w:left w:w="0" w:type="dxa"/>
        </w:tblCellMar>
        <w:tblLook w:val="04A0"/>
      </w:tblPr>
      <w:tblGrid>
        <w:gridCol w:w="8403"/>
      </w:tblGrid>
      <w:tr w14:paraId="6DCC9437" w14:textId="77777777" w:rsidTr="0031039C">
        <w:tblPrEx>
          <w:tblW w:w="8403" w:type="dxa"/>
          <w:tblBorders>
            <w:top w:val="double" w:sz="4" w:space="0" w:color="auto"/>
            <w:left w:val="double" w:sz="4" w:space="0" w:color="auto"/>
            <w:bottom w:val="double" w:sz="4" w:space="0" w:color="auto"/>
            <w:right w:val="double" w:sz="4" w:space="0" w:color="auto"/>
            <w:insideH w:val="none" w:sz="0" w:space="0" w:color="auto"/>
            <w:insideV w:val="none" w:sz="0" w:space="0" w:color="auto"/>
          </w:tblBorders>
          <w:tblLayout w:type="fixed"/>
          <w:tblCellMar>
            <w:left w:w="0" w:type="dxa"/>
          </w:tblCellMar>
          <w:tblLook w:val="04A0"/>
        </w:tblPrEx>
        <w:trPr>
          <w:trHeight w:val="432"/>
        </w:trPr>
        <w:tc>
          <w:tcPr>
            <w:tcW w:w="8403" w:type="dxa"/>
            <w:vAlign w:val="center"/>
          </w:tcPr>
          <w:p w:rsidR="00570208" w:rsidRPr="00BF1F35" w:rsidP="0031039C" w14:paraId="2A893BEC" w14:textId="77777777">
            <w:r w:rsidRPr="00BF1F35">
              <w:t>Published</w:t>
            </w:r>
          </w:p>
        </w:tc>
      </w:tr>
      <w:tr w14:paraId="3FC78628" w14:textId="77777777" w:rsidTr="0031039C">
        <w:tblPrEx>
          <w:tblW w:w="8403" w:type="dxa"/>
          <w:tblLayout w:type="fixed"/>
          <w:tblCellMar>
            <w:left w:w="0" w:type="dxa"/>
          </w:tblCellMar>
          <w:tblLook w:val="04A0"/>
        </w:tblPrEx>
        <w:trPr>
          <w:trHeight w:val="432"/>
        </w:trPr>
        <w:tc>
          <w:tcPr>
            <w:tcW w:w="8403" w:type="dxa"/>
            <w:vAlign w:val="center"/>
          </w:tcPr>
          <w:p w:rsidR="00570208" w:rsidRPr="00BF1F35" w:rsidP="0031039C" w14:paraId="5C5EE6C2" w14:textId="77777777">
            <w:r w:rsidRPr="00BF1F35">
              <w:t>Accepted</w:t>
            </w:r>
          </w:p>
        </w:tc>
      </w:tr>
      <w:tr w14:paraId="15A5BE33" w14:textId="77777777" w:rsidTr="0031039C">
        <w:tblPrEx>
          <w:tblW w:w="8403" w:type="dxa"/>
          <w:tblLayout w:type="fixed"/>
          <w:tblCellMar>
            <w:left w:w="0" w:type="dxa"/>
          </w:tblCellMar>
          <w:tblLook w:val="04A0"/>
        </w:tblPrEx>
        <w:trPr>
          <w:trHeight w:val="432"/>
        </w:trPr>
        <w:tc>
          <w:tcPr>
            <w:tcW w:w="8403" w:type="dxa"/>
            <w:vAlign w:val="center"/>
          </w:tcPr>
          <w:p w:rsidR="00570208" w:rsidRPr="00BF1F35" w:rsidP="0031039C" w14:paraId="647272AA" w14:textId="77777777">
            <w:r w:rsidRPr="00BF1F35">
              <w:t>Awaiting publication</w:t>
            </w:r>
          </w:p>
        </w:tc>
      </w:tr>
      <w:tr w14:paraId="164AAE22" w14:textId="77777777" w:rsidTr="0031039C">
        <w:tblPrEx>
          <w:tblW w:w="8403" w:type="dxa"/>
          <w:tblLayout w:type="fixed"/>
          <w:tblCellMar>
            <w:left w:w="0" w:type="dxa"/>
          </w:tblCellMar>
          <w:tblLook w:val="04A0"/>
        </w:tblPrEx>
        <w:trPr>
          <w:trHeight w:val="432"/>
        </w:trPr>
        <w:tc>
          <w:tcPr>
            <w:tcW w:w="8403" w:type="dxa"/>
            <w:vAlign w:val="center"/>
          </w:tcPr>
          <w:p w:rsidR="00570208" w:rsidRPr="00BF1F35" w:rsidP="0031039C" w14:paraId="127E6739" w14:textId="77777777">
            <w:r w:rsidRPr="00BF1F35">
              <w:t>Submitted</w:t>
            </w:r>
          </w:p>
        </w:tc>
      </w:tr>
      <w:tr w14:paraId="08936290" w14:textId="77777777" w:rsidTr="0031039C">
        <w:tblPrEx>
          <w:tblW w:w="8403" w:type="dxa"/>
          <w:tblLayout w:type="fixed"/>
          <w:tblCellMar>
            <w:left w:w="0" w:type="dxa"/>
          </w:tblCellMar>
          <w:tblLook w:val="04A0"/>
        </w:tblPrEx>
        <w:trPr>
          <w:trHeight w:val="432"/>
        </w:trPr>
        <w:tc>
          <w:tcPr>
            <w:tcW w:w="8403" w:type="dxa"/>
            <w:vAlign w:val="center"/>
          </w:tcPr>
          <w:p w:rsidR="00570208" w:rsidRPr="00BF1F35" w:rsidP="0031039C" w14:paraId="4A06F936" w14:textId="77777777">
            <w:r w:rsidRPr="00BF1F35">
              <w:t>Under review</w:t>
            </w:r>
          </w:p>
        </w:tc>
      </w:tr>
      <w:tr w14:paraId="3831DD6C" w14:textId="77777777" w:rsidTr="0031039C">
        <w:tblPrEx>
          <w:tblW w:w="8403" w:type="dxa"/>
          <w:tblLayout w:type="fixed"/>
          <w:tblCellMar>
            <w:left w:w="0" w:type="dxa"/>
          </w:tblCellMar>
          <w:tblLook w:val="04A0"/>
        </w:tblPrEx>
        <w:trPr>
          <w:trHeight w:val="432"/>
        </w:trPr>
        <w:tc>
          <w:tcPr>
            <w:tcW w:w="8403" w:type="dxa"/>
            <w:vAlign w:val="center"/>
          </w:tcPr>
          <w:p w:rsidR="00570208" w:rsidRPr="00BF1F35" w:rsidP="0031039C" w14:paraId="1938EEE7" w14:textId="77777777">
            <w:r w:rsidRPr="00BF1F35">
              <w:t>Other</w:t>
            </w:r>
          </w:p>
        </w:tc>
      </w:tr>
    </w:tbl>
    <w:p w:rsidR="00FA6125" w:rsidRPr="00BF1F35" w:rsidP="00FA6125" w14:paraId="1AF2A029" w14:textId="7CA7920E">
      <w:pPr>
        <w:pStyle w:val="Heading6"/>
      </w:pPr>
      <w:r w:rsidRPr="00BF1F35">
        <w:t>Chapter Title</w:t>
      </w:r>
    </w:p>
    <w:p w:rsidR="00FA6125" w:rsidRPr="00BF1F35" w:rsidP="00FA6125" w14:paraId="68F6F30C" w14:textId="77777777">
      <w:pPr>
        <w:rPr>
          <w:rStyle w:val="Emphasis"/>
        </w:rPr>
      </w:pPr>
      <w:r w:rsidRPr="00BF1F35">
        <w:rPr>
          <w:rStyle w:val="Emphasis"/>
        </w:rPr>
        <w:t>Required</w:t>
      </w:r>
    </w:p>
    <w:p w:rsidR="00FA6125" w:rsidRPr="00BF1F35" w:rsidP="00FA6125" w14:paraId="64D70F5D" w14:textId="77777777">
      <w:pPr>
        <w:rPr>
          <w:rStyle w:val="Emphasis"/>
        </w:rPr>
      </w:pPr>
      <w:r w:rsidRPr="00BF1F35">
        <w:rPr>
          <w:rStyle w:val="Emphasis"/>
        </w:rPr>
        <w:t>Limit 1000 characters</w:t>
      </w:r>
    </w:p>
    <w:tbl>
      <w:tblPr>
        <w:tblStyle w:val="TableGrid"/>
        <w:tblW w:w="9350" w:type="dxa"/>
        <w:tblCellMar>
          <w:left w:w="0" w:type="dxa"/>
        </w:tblCellMar>
        <w:tblLook w:val="04A0"/>
      </w:tblPr>
      <w:tblGrid>
        <w:gridCol w:w="9350"/>
      </w:tblGrid>
      <w:tr w14:paraId="152D0F10" w14:textId="77777777" w:rsidTr="0031039C">
        <w:tblPrEx>
          <w:tblW w:w="9350" w:type="dxa"/>
          <w:tblCellMar>
            <w:left w:w="0" w:type="dxa"/>
          </w:tblCellMar>
          <w:tblLook w:val="04A0"/>
        </w:tblPrEx>
        <w:trPr>
          <w:trHeight w:val="864"/>
        </w:trPr>
        <w:tc>
          <w:tcPr>
            <w:tcW w:w="9350" w:type="dxa"/>
            <w:vAlign w:val="center"/>
          </w:tcPr>
          <w:p w:rsidR="00FA6125" w:rsidRPr="00BF1F35" w:rsidP="0031039C" w14:paraId="2975543A" w14:textId="77777777"/>
        </w:tc>
      </w:tr>
    </w:tbl>
    <w:p w:rsidR="00FA6125" w:rsidRPr="00BF1F35" w:rsidP="006C60BF" w14:paraId="30582EA2" w14:textId="718C4E56">
      <w:pPr>
        <w:pStyle w:val="Heading6"/>
        <w:rPr>
          <w:rStyle w:val="Emphasis"/>
          <w:i w:val="0"/>
        </w:rPr>
      </w:pPr>
      <w:r w:rsidRPr="00BF1F35">
        <w:t xml:space="preserve">First Page Number or </w:t>
      </w:r>
      <w:r w:rsidRPr="00BF1F35">
        <w:t>eLocation</w:t>
      </w:r>
      <w:r w:rsidRPr="00BF1F35">
        <w:t xml:space="preserve"> ID</w:t>
      </w:r>
    </w:p>
    <w:p w:rsidR="00FA6125" w:rsidRPr="00BF1F35" w:rsidP="00FA6125" w14:paraId="4201C888" w14:textId="77777777">
      <w:pPr>
        <w:rPr>
          <w:rStyle w:val="Emphasis"/>
        </w:rPr>
      </w:pPr>
      <w:r w:rsidRPr="00BF1F35">
        <w:rPr>
          <w:rStyle w:val="Emphasis"/>
        </w:rPr>
        <w:t>Limit 1000 characters</w:t>
      </w:r>
    </w:p>
    <w:tbl>
      <w:tblPr>
        <w:tblStyle w:val="TableGrid"/>
        <w:tblW w:w="9350" w:type="dxa"/>
        <w:tblCellMar>
          <w:left w:w="0" w:type="dxa"/>
        </w:tblCellMar>
        <w:tblLook w:val="04A0"/>
      </w:tblPr>
      <w:tblGrid>
        <w:gridCol w:w="9350"/>
      </w:tblGrid>
      <w:tr w14:paraId="3DD99D83" w14:textId="77777777" w:rsidTr="0031039C">
        <w:tblPrEx>
          <w:tblW w:w="9350" w:type="dxa"/>
          <w:tblCellMar>
            <w:left w:w="0" w:type="dxa"/>
          </w:tblCellMar>
          <w:tblLook w:val="04A0"/>
        </w:tblPrEx>
        <w:trPr>
          <w:trHeight w:val="864"/>
        </w:trPr>
        <w:tc>
          <w:tcPr>
            <w:tcW w:w="9350" w:type="dxa"/>
            <w:vAlign w:val="center"/>
          </w:tcPr>
          <w:p w:rsidR="00FA6125" w:rsidRPr="00BF1F35" w:rsidP="0031039C" w14:paraId="5976CE6A" w14:textId="77777777"/>
        </w:tc>
      </w:tr>
    </w:tbl>
    <w:p w:rsidR="00570208" w:rsidRPr="00BF1F35" w:rsidP="00570208" w14:paraId="6C085957" w14:textId="77777777">
      <w:pPr>
        <w:pStyle w:val="Heading6"/>
      </w:pPr>
      <w:r w:rsidRPr="00BF1F35">
        <w:t>Author(s)</w:t>
      </w:r>
    </w:p>
    <w:p w:rsidR="00570208" w:rsidRPr="00BF1F35" w:rsidP="00570208" w14:paraId="17584808" w14:textId="77777777">
      <w:pPr>
        <w:rPr>
          <w:rStyle w:val="Emphasis"/>
        </w:rPr>
      </w:pPr>
      <w:r w:rsidRPr="00BF1F35">
        <w:rPr>
          <w:rStyle w:val="Emphasis"/>
        </w:rPr>
        <w:t>Required</w:t>
      </w:r>
    </w:p>
    <w:p w:rsidR="00570208" w:rsidRPr="00BF1F35" w:rsidP="00570208" w14:paraId="30D02443" w14:textId="77777777">
      <w:pPr>
        <w:rPr>
          <w:rStyle w:val="Emphasis"/>
        </w:rPr>
      </w:pPr>
      <w:r w:rsidRPr="00BF1F35">
        <w:rPr>
          <w:rStyle w:val="Emphasis"/>
        </w:rPr>
        <w:t>Limit 1000 characters</w:t>
      </w:r>
    </w:p>
    <w:tbl>
      <w:tblPr>
        <w:tblStyle w:val="TableGrid"/>
        <w:tblW w:w="9350" w:type="dxa"/>
        <w:tblCellMar>
          <w:left w:w="0" w:type="dxa"/>
        </w:tblCellMar>
        <w:tblLook w:val="04A0"/>
      </w:tblPr>
      <w:tblGrid>
        <w:gridCol w:w="9350"/>
      </w:tblGrid>
      <w:tr w14:paraId="313CF9E5" w14:textId="77777777" w:rsidTr="0031039C">
        <w:tblPrEx>
          <w:tblW w:w="9350" w:type="dxa"/>
          <w:tblCellMar>
            <w:left w:w="0" w:type="dxa"/>
          </w:tblCellMar>
          <w:tblLook w:val="04A0"/>
        </w:tblPrEx>
        <w:trPr>
          <w:trHeight w:val="864"/>
        </w:trPr>
        <w:tc>
          <w:tcPr>
            <w:tcW w:w="9350" w:type="dxa"/>
            <w:vAlign w:val="center"/>
          </w:tcPr>
          <w:p w:rsidR="00570208" w:rsidRPr="00BF1F35" w:rsidP="0031039C" w14:paraId="3C0BF183" w14:textId="77777777"/>
        </w:tc>
      </w:tr>
    </w:tbl>
    <w:p w:rsidR="00570208" w:rsidRPr="00BF1F35" w:rsidP="00570208" w14:paraId="0B4B8EBA" w14:textId="1C44BE76">
      <w:pPr>
        <w:pStyle w:val="Heading6"/>
      </w:pPr>
      <w:r w:rsidRPr="00BF1F35">
        <w:t xml:space="preserve">Book </w:t>
      </w:r>
      <w:r w:rsidRPr="00BF1F35">
        <w:t>Title</w:t>
      </w:r>
    </w:p>
    <w:p w:rsidR="00570208" w:rsidRPr="00BF1F35" w:rsidP="00570208" w14:paraId="6CAF2273" w14:textId="77777777">
      <w:pPr>
        <w:rPr>
          <w:rStyle w:val="Emphasis"/>
        </w:rPr>
      </w:pPr>
      <w:r w:rsidRPr="00BF1F35">
        <w:rPr>
          <w:rStyle w:val="Emphasis"/>
        </w:rPr>
        <w:t>Required</w:t>
      </w:r>
    </w:p>
    <w:p w:rsidR="00570208" w:rsidRPr="00BF1F35" w:rsidP="00570208" w14:paraId="15C98E6A" w14:textId="77777777">
      <w:pPr>
        <w:rPr>
          <w:rStyle w:val="Emphasis"/>
        </w:rPr>
      </w:pPr>
      <w:r w:rsidRPr="00BF1F35">
        <w:rPr>
          <w:rStyle w:val="Emphasis"/>
        </w:rPr>
        <w:t>Limit 1000 characters</w:t>
      </w:r>
    </w:p>
    <w:tbl>
      <w:tblPr>
        <w:tblStyle w:val="TableGrid"/>
        <w:tblW w:w="9350" w:type="dxa"/>
        <w:tblCellMar>
          <w:left w:w="0" w:type="dxa"/>
        </w:tblCellMar>
        <w:tblLook w:val="04A0"/>
      </w:tblPr>
      <w:tblGrid>
        <w:gridCol w:w="9350"/>
      </w:tblGrid>
      <w:tr w14:paraId="105896BC" w14:textId="77777777" w:rsidTr="0031039C">
        <w:tblPrEx>
          <w:tblW w:w="9350" w:type="dxa"/>
          <w:tblCellMar>
            <w:left w:w="0" w:type="dxa"/>
          </w:tblCellMar>
          <w:tblLook w:val="04A0"/>
        </w:tblPrEx>
        <w:trPr>
          <w:trHeight w:val="864"/>
        </w:trPr>
        <w:tc>
          <w:tcPr>
            <w:tcW w:w="9350" w:type="dxa"/>
            <w:vAlign w:val="center"/>
          </w:tcPr>
          <w:p w:rsidR="00570208" w:rsidRPr="00BF1F35" w:rsidP="0031039C" w14:paraId="70693D11" w14:textId="77777777"/>
        </w:tc>
      </w:tr>
    </w:tbl>
    <w:p w:rsidR="00570208" w:rsidRPr="00BF1F35" w:rsidP="00570208" w14:paraId="319B70F5" w14:textId="77777777">
      <w:pPr>
        <w:pStyle w:val="Heading6"/>
        <w:rPr>
          <w:rStyle w:val="Emphasis"/>
          <w:i w:val="0"/>
          <w:iCs w:val="0"/>
        </w:rPr>
      </w:pPr>
      <w:r w:rsidRPr="00BF1F35">
        <w:t>Book Edition</w:t>
      </w:r>
    </w:p>
    <w:tbl>
      <w:tblPr>
        <w:tblStyle w:val="TableGrid"/>
        <w:tblW w:w="0" w:type="auto"/>
        <w:tblCellMar>
          <w:left w:w="0" w:type="dxa"/>
        </w:tblCellMar>
        <w:tblLook w:val="04A0"/>
      </w:tblPr>
      <w:tblGrid>
        <w:gridCol w:w="9350"/>
      </w:tblGrid>
      <w:tr w14:paraId="18303F59" w14:textId="77777777" w:rsidTr="0031039C">
        <w:tblPrEx>
          <w:tblW w:w="0" w:type="auto"/>
          <w:tblCellMar>
            <w:left w:w="0" w:type="dxa"/>
          </w:tblCellMar>
          <w:tblLook w:val="04A0"/>
        </w:tblPrEx>
        <w:trPr>
          <w:trHeight w:val="432"/>
        </w:trPr>
        <w:tc>
          <w:tcPr>
            <w:tcW w:w="9350" w:type="dxa"/>
            <w:vAlign w:val="center"/>
          </w:tcPr>
          <w:p w:rsidR="00570208" w:rsidRPr="00BF1F35" w:rsidP="0031039C" w14:paraId="3349257F" w14:textId="77777777"/>
        </w:tc>
      </w:tr>
    </w:tbl>
    <w:p w:rsidR="00570208" w:rsidRPr="00BF1F35" w:rsidP="00570208" w14:paraId="0DFAF461" w14:textId="77777777">
      <w:pPr>
        <w:pStyle w:val="Heading6"/>
        <w:rPr>
          <w:rStyle w:val="Emphasis"/>
          <w:i w:val="0"/>
          <w:iCs w:val="0"/>
        </w:rPr>
      </w:pPr>
      <w:r w:rsidRPr="00BF1F35">
        <w:t>Book Volume</w:t>
      </w:r>
    </w:p>
    <w:tbl>
      <w:tblPr>
        <w:tblStyle w:val="TableGrid"/>
        <w:tblW w:w="0" w:type="auto"/>
        <w:tblCellMar>
          <w:left w:w="0" w:type="dxa"/>
        </w:tblCellMar>
        <w:tblLook w:val="04A0"/>
      </w:tblPr>
      <w:tblGrid>
        <w:gridCol w:w="9350"/>
      </w:tblGrid>
      <w:tr w14:paraId="4BE6155C" w14:textId="77777777" w:rsidTr="0031039C">
        <w:tblPrEx>
          <w:tblW w:w="0" w:type="auto"/>
          <w:tblCellMar>
            <w:left w:w="0" w:type="dxa"/>
          </w:tblCellMar>
          <w:tblLook w:val="04A0"/>
        </w:tblPrEx>
        <w:trPr>
          <w:trHeight w:val="432"/>
        </w:trPr>
        <w:tc>
          <w:tcPr>
            <w:tcW w:w="9350" w:type="dxa"/>
            <w:vAlign w:val="center"/>
          </w:tcPr>
          <w:p w:rsidR="00570208" w:rsidRPr="00BF1F35" w:rsidP="0031039C" w14:paraId="6F7DE5CE" w14:textId="77777777"/>
        </w:tc>
      </w:tr>
    </w:tbl>
    <w:p w:rsidR="00570208" w:rsidRPr="00BF1F35" w:rsidP="00570208" w14:paraId="54CE3845" w14:textId="77777777">
      <w:pPr>
        <w:pStyle w:val="Heading6"/>
        <w:rPr>
          <w:rStyle w:val="Emphasis"/>
          <w:i w:val="0"/>
          <w:iCs w:val="0"/>
        </w:rPr>
      </w:pPr>
      <w:r w:rsidRPr="00BF1F35">
        <w:t>Book Publisher</w:t>
      </w:r>
    </w:p>
    <w:tbl>
      <w:tblPr>
        <w:tblStyle w:val="TableGrid"/>
        <w:tblW w:w="0" w:type="auto"/>
        <w:tblCellMar>
          <w:left w:w="0" w:type="dxa"/>
        </w:tblCellMar>
        <w:tblLook w:val="04A0"/>
      </w:tblPr>
      <w:tblGrid>
        <w:gridCol w:w="9350"/>
      </w:tblGrid>
      <w:tr w14:paraId="05286DFA" w14:textId="77777777" w:rsidTr="0031039C">
        <w:tblPrEx>
          <w:tblW w:w="0" w:type="auto"/>
          <w:tblCellMar>
            <w:left w:w="0" w:type="dxa"/>
          </w:tblCellMar>
          <w:tblLook w:val="04A0"/>
        </w:tblPrEx>
        <w:trPr>
          <w:trHeight w:val="432"/>
        </w:trPr>
        <w:tc>
          <w:tcPr>
            <w:tcW w:w="9350" w:type="dxa"/>
            <w:vAlign w:val="center"/>
          </w:tcPr>
          <w:p w:rsidR="00570208" w:rsidRPr="00BF1F35" w:rsidP="0031039C" w14:paraId="0651A4B5" w14:textId="77777777"/>
        </w:tc>
      </w:tr>
    </w:tbl>
    <w:p w:rsidR="00570208" w:rsidRPr="00BF1F35" w:rsidP="00570208" w14:paraId="7B0FC876" w14:textId="77777777">
      <w:pPr>
        <w:pStyle w:val="Heading6"/>
        <w:rPr>
          <w:rStyle w:val="Emphasis"/>
          <w:i w:val="0"/>
          <w:iCs w:val="0"/>
        </w:rPr>
      </w:pPr>
      <w:r w:rsidRPr="00BF1F35">
        <w:t>Publication Location</w:t>
      </w:r>
    </w:p>
    <w:tbl>
      <w:tblPr>
        <w:tblStyle w:val="TableGrid"/>
        <w:tblW w:w="0" w:type="auto"/>
        <w:tblCellMar>
          <w:left w:w="0" w:type="dxa"/>
        </w:tblCellMar>
        <w:tblLook w:val="04A0"/>
      </w:tblPr>
      <w:tblGrid>
        <w:gridCol w:w="9350"/>
      </w:tblGrid>
      <w:tr w14:paraId="03128A15" w14:textId="77777777" w:rsidTr="0031039C">
        <w:tblPrEx>
          <w:tblW w:w="0" w:type="auto"/>
          <w:tblCellMar>
            <w:left w:w="0" w:type="dxa"/>
          </w:tblCellMar>
          <w:tblLook w:val="04A0"/>
        </w:tblPrEx>
        <w:trPr>
          <w:trHeight w:val="432"/>
        </w:trPr>
        <w:tc>
          <w:tcPr>
            <w:tcW w:w="9350" w:type="dxa"/>
            <w:vAlign w:val="center"/>
          </w:tcPr>
          <w:p w:rsidR="00570208" w:rsidRPr="00BF1F35" w:rsidP="0031039C" w14:paraId="278A635C" w14:textId="77777777"/>
        </w:tc>
      </w:tr>
    </w:tbl>
    <w:p w:rsidR="00570208" w:rsidRPr="00BF1F35" w:rsidP="00570208" w14:paraId="7947E9F1" w14:textId="77777777">
      <w:pPr>
        <w:pStyle w:val="Heading6"/>
      </w:pPr>
      <w:r w:rsidRPr="00BF1F35">
        <w:t>Year</w:t>
      </w:r>
    </w:p>
    <w:p w:rsidR="00570208" w:rsidRPr="00BF1F35" w:rsidP="00570208" w14:paraId="56E6CA19" w14:textId="6EAE54EE">
      <w:pPr>
        <w:rPr>
          <w:rStyle w:val="Emphasis"/>
        </w:rPr>
      </w:pPr>
      <w:r w:rsidRPr="00BF1F35">
        <w:rPr>
          <w:rStyle w:val="Emphasis"/>
        </w:rPr>
        <w:t>yyyy</w:t>
      </w:r>
    </w:p>
    <w:tbl>
      <w:tblPr>
        <w:tblStyle w:val="TableGrid"/>
        <w:tblW w:w="0" w:type="auto"/>
        <w:tblCellMar>
          <w:left w:w="0" w:type="dxa"/>
        </w:tblCellMar>
        <w:tblLook w:val="04A0"/>
      </w:tblPr>
      <w:tblGrid>
        <w:gridCol w:w="9350"/>
      </w:tblGrid>
      <w:tr w14:paraId="3C31F4FE" w14:textId="77777777" w:rsidTr="0031039C">
        <w:tblPrEx>
          <w:tblW w:w="0" w:type="auto"/>
          <w:tblCellMar>
            <w:left w:w="0" w:type="dxa"/>
          </w:tblCellMar>
          <w:tblLook w:val="04A0"/>
        </w:tblPrEx>
        <w:trPr>
          <w:trHeight w:val="432"/>
        </w:trPr>
        <w:tc>
          <w:tcPr>
            <w:tcW w:w="9350" w:type="dxa"/>
            <w:vAlign w:val="center"/>
          </w:tcPr>
          <w:p w:rsidR="00570208" w:rsidRPr="00BF1F35" w:rsidP="0031039C" w14:paraId="6EE4021D" w14:textId="77777777">
            <w:r w:rsidRPr="00BF1F35">
              <w:t>Date Picker</w:t>
            </w:r>
          </w:p>
        </w:tc>
      </w:tr>
    </w:tbl>
    <w:p w:rsidR="00570208" w:rsidRPr="00BF1F35" w:rsidP="00570208" w14:paraId="639081D3" w14:textId="77777777">
      <w:pPr>
        <w:pStyle w:val="Heading6"/>
        <w:rPr>
          <w:rStyle w:val="Emphasis"/>
          <w:i w:val="0"/>
          <w:iCs w:val="0"/>
        </w:rPr>
      </w:pPr>
      <w:r w:rsidRPr="00BF1F35">
        <w:t>Publication Identifier</w:t>
      </w:r>
    </w:p>
    <w:tbl>
      <w:tblPr>
        <w:tblStyle w:val="TableGrid"/>
        <w:tblW w:w="0" w:type="auto"/>
        <w:tblCellMar>
          <w:left w:w="0" w:type="dxa"/>
        </w:tblCellMar>
        <w:tblLook w:val="04A0"/>
      </w:tblPr>
      <w:tblGrid>
        <w:gridCol w:w="9350"/>
      </w:tblGrid>
      <w:tr w14:paraId="2EC6B493" w14:textId="77777777" w:rsidTr="0031039C">
        <w:tblPrEx>
          <w:tblW w:w="0" w:type="auto"/>
          <w:tblCellMar>
            <w:left w:w="0" w:type="dxa"/>
          </w:tblCellMar>
          <w:tblLook w:val="04A0"/>
        </w:tblPrEx>
        <w:trPr>
          <w:trHeight w:val="432"/>
        </w:trPr>
        <w:tc>
          <w:tcPr>
            <w:tcW w:w="9350" w:type="dxa"/>
            <w:vAlign w:val="center"/>
          </w:tcPr>
          <w:p w:rsidR="00570208" w:rsidRPr="00BF1F35" w:rsidP="0031039C" w14:paraId="39D1556B" w14:textId="77777777"/>
        </w:tc>
      </w:tr>
    </w:tbl>
    <w:p w:rsidR="006445EF" w:rsidRPr="00BF1F35" w:rsidP="006445EF" w14:paraId="0E952CD8" w14:textId="3AED265E">
      <w:pPr>
        <w:pStyle w:val="Heading6"/>
      </w:pPr>
      <w:r w:rsidRPr="00BF1F35">
        <w:t>Publication Identifier Type</w:t>
      </w:r>
    </w:p>
    <w:p w:rsidR="006445EF" w:rsidRPr="00BF1F35" w:rsidP="006445EF" w14:paraId="14138A31" w14:textId="7C45D3DC">
      <w:r w:rsidRPr="00BF1F35">
        <w:rPr>
          <w:i/>
        </w:rPr>
        <w:t>Select one.</w:t>
      </w:r>
    </w:p>
    <w:tbl>
      <w:tblPr>
        <w:tblStyle w:val="TableGrid"/>
        <w:tblW w:w="8403" w:type="dxa"/>
        <w:tblBorders>
          <w:top w:val="double" w:sz="4" w:space="0" w:color="auto"/>
          <w:left w:val="double" w:sz="4" w:space="0" w:color="auto"/>
          <w:bottom w:val="double" w:sz="4" w:space="0" w:color="auto"/>
          <w:right w:val="double" w:sz="4" w:space="0" w:color="auto"/>
          <w:insideH w:val="none" w:sz="0" w:space="0" w:color="auto"/>
          <w:insideV w:val="none" w:sz="0" w:space="0" w:color="auto"/>
        </w:tblBorders>
        <w:tblLayout w:type="fixed"/>
        <w:tblCellMar>
          <w:left w:w="0" w:type="dxa"/>
        </w:tblCellMar>
        <w:tblLook w:val="04A0"/>
      </w:tblPr>
      <w:tblGrid>
        <w:gridCol w:w="8403"/>
      </w:tblGrid>
      <w:tr w14:paraId="13293839" w14:textId="77777777" w:rsidTr="0031039C">
        <w:tblPrEx>
          <w:tblW w:w="8403" w:type="dxa"/>
          <w:tblBorders>
            <w:top w:val="double" w:sz="4" w:space="0" w:color="auto"/>
            <w:left w:val="double" w:sz="4" w:space="0" w:color="auto"/>
            <w:bottom w:val="double" w:sz="4" w:space="0" w:color="auto"/>
            <w:right w:val="double" w:sz="4" w:space="0" w:color="auto"/>
            <w:insideH w:val="none" w:sz="0" w:space="0" w:color="auto"/>
            <w:insideV w:val="none" w:sz="0" w:space="0" w:color="auto"/>
          </w:tblBorders>
          <w:tblLayout w:type="fixed"/>
          <w:tblCellMar>
            <w:left w:w="0" w:type="dxa"/>
          </w:tblCellMar>
          <w:tblLook w:val="04A0"/>
        </w:tblPrEx>
        <w:trPr>
          <w:trHeight w:val="432"/>
        </w:trPr>
        <w:tc>
          <w:tcPr>
            <w:tcW w:w="8403" w:type="dxa"/>
            <w:vAlign w:val="center"/>
          </w:tcPr>
          <w:p w:rsidR="006445EF" w:rsidRPr="00BF1F35" w:rsidP="0031039C" w14:paraId="4CA93A2A" w14:textId="51A55F01">
            <w:r w:rsidRPr="00BF1F35">
              <w:t>DOI</w:t>
            </w:r>
          </w:p>
        </w:tc>
      </w:tr>
      <w:tr w14:paraId="5DA578DC" w14:textId="77777777" w:rsidTr="0031039C">
        <w:tblPrEx>
          <w:tblW w:w="8403" w:type="dxa"/>
          <w:tblLayout w:type="fixed"/>
          <w:tblCellMar>
            <w:left w:w="0" w:type="dxa"/>
          </w:tblCellMar>
          <w:tblLook w:val="04A0"/>
        </w:tblPrEx>
        <w:trPr>
          <w:trHeight w:val="432"/>
        </w:trPr>
        <w:tc>
          <w:tcPr>
            <w:tcW w:w="8403" w:type="dxa"/>
            <w:vAlign w:val="center"/>
          </w:tcPr>
          <w:p w:rsidR="006445EF" w:rsidRPr="00BF1F35" w:rsidP="0031039C" w14:paraId="2F5EA9D1" w14:textId="7904862E">
            <w:r w:rsidRPr="00BF1F35">
              <w:t>ISBN</w:t>
            </w:r>
          </w:p>
        </w:tc>
      </w:tr>
      <w:tr w14:paraId="0531F7A6" w14:textId="77777777" w:rsidTr="0031039C">
        <w:tblPrEx>
          <w:tblW w:w="8403" w:type="dxa"/>
          <w:tblLayout w:type="fixed"/>
          <w:tblCellMar>
            <w:left w:w="0" w:type="dxa"/>
          </w:tblCellMar>
          <w:tblLook w:val="04A0"/>
        </w:tblPrEx>
        <w:trPr>
          <w:trHeight w:val="432"/>
        </w:trPr>
        <w:tc>
          <w:tcPr>
            <w:tcW w:w="8403" w:type="dxa"/>
            <w:vAlign w:val="center"/>
          </w:tcPr>
          <w:p w:rsidR="006445EF" w:rsidRPr="00BF1F35" w:rsidP="0031039C" w14:paraId="301A8A22" w14:textId="777E7073">
            <w:r w:rsidRPr="00BF1F35">
              <w:t>ISSN</w:t>
            </w:r>
          </w:p>
        </w:tc>
      </w:tr>
      <w:tr w14:paraId="49D1FC01" w14:textId="77777777" w:rsidTr="0031039C">
        <w:tblPrEx>
          <w:tblW w:w="8403" w:type="dxa"/>
          <w:tblLayout w:type="fixed"/>
          <w:tblCellMar>
            <w:left w:w="0" w:type="dxa"/>
          </w:tblCellMar>
          <w:tblLook w:val="04A0"/>
        </w:tblPrEx>
        <w:trPr>
          <w:trHeight w:val="432"/>
        </w:trPr>
        <w:tc>
          <w:tcPr>
            <w:tcW w:w="8403" w:type="dxa"/>
            <w:vAlign w:val="center"/>
          </w:tcPr>
          <w:p w:rsidR="006445EF" w:rsidRPr="00BF1F35" w:rsidP="0031039C" w14:paraId="68F63EBE" w14:textId="05BF46E9">
            <w:r w:rsidRPr="00BF1F35">
              <w:t>Other</w:t>
            </w:r>
          </w:p>
        </w:tc>
      </w:tr>
    </w:tbl>
    <w:p w:rsidR="00570208" w:rsidRPr="00BF1F35" w:rsidP="00570208" w14:paraId="702E5FBE" w14:textId="77777777">
      <w:pPr>
        <w:pStyle w:val="Heading6"/>
      </w:pPr>
      <w:r w:rsidRPr="00BF1F35">
        <w:t>Acknowledgement of Federal Support</w:t>
      </w:r>
    </w:p>
    <w:p w:rsidR="00570208" w:rsidRPr="00BF1F35" w:rsidP="00570208" w14:paraId="3E1C0165" w14:textId="77777777">
      <w:pPr>
        <w:rPr>
          <w:rStyle w:val="Emphasis"/>
        </w:rPr>
      </w:pPr>
      <w:r w:rsidRPr="00BF1F35">
        <w:rPr>
          <w:rStyle w:val="Emphasis"/>
        </w:rPr>
        <w:t>Select one.</w:t>
      </w:r>
    </w:p>
    <w:p w:rsidR="00570208" w:rsidRPr="00BF1F35" w:rsidP="00570208" w14:paraId="536E65D1" w14:textId="77777777">
      <w:pPr>
        <w:rPr>
          <w:rStyle w:val="Emphasis"/>
        </w:rPr>
      </w:pPr>
      <w:r w:rsidRPr="00BF1F35">
        <w:rPr>
          <w:rStyle w:val="Emphasis"/>
        </w:rPr>
        <w:t>Requir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600"/>
      </w:tblPr>
      <w:tblGrid>
        <w:gridCol w:w="450"/>
        <w:gridCol w:w="720"/>
        <w:gridCol w:w="540"/>
        <w:gridCol w:w="4571"/>
      </w:tblGrid>
      <w:tr w14:paraId="683794A4" w14:textId="77777777" w:rsidTr="0031039C">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600"/>
        </w:tblPrEx>
        <w:trPr>
          <w:trHeight w:val="432"/>
        </w:trPr>
        <w:tc>
          <w:tcPr>
            <w:tcW w:w="450" w:type="dxa"/>
            <w:vAlign w:val="center"/>
          </w:tcPr>
          <w:p w:rsidR="00570208" w:rsidRPr="00BF1F35" w:rsidP="0031039C" w14:paraId="4D44F2DE" w14:textId="77777777">
            <w:r w:rsidRPr="00BF1F35">
              <w:rPr>
                <w:rFonts w:ascii="Wingdings" w:eastAsia="Wingdings" w:hAnsi="Wingdings" w:cs="Wingdings"/>
              </w:rPr>
              <w:sym w:font="Wingdings" w:char="F0A1"/>
            </w:r>
          </w:p>
        </w:tc>
        <w:tc>
          <w:tcPr>
            <w:tcW w:w="720" w:type="dxa"/>
            <w:vAlign w:val="center"/>
          </w:tcPr>
          <w:p w:rsidR="00570208" w:rsidRPr="00BF1F35" w:rsidP="0031039C" w14:paraId="692616B9" w14:textId="77777777">
            <w:r w:rsidRPr="00BF1F35">
              <w:t>Yes</w:t>
            </w:r>
          </w:p>
        </w:tc>
        <w:tc>
          <w:tcPr>
            <w:tcW w:w="540" w:type="dxa"/>
            <w:vAlign w:val="center"/>
          </w:tcPr>
          <w:p w:rsidR="00570208" w:rsidRPr="00BF1F35" w:rsidP="0031039C" w14:paraId="75429C82" w14:textId="77777777">
            <w:r w:rsidRPr="00BF1F35">
              <w:rPr>
                <w:rFonts w:ascii="Wingdings" w:eastAsia="Wingdings" w:hAnsi="Wingdings" w:cs="Wingdings"/>
              </w:rPr>
              <w:sym w:font="Wingdings" w:char="F0A1"/>
            </w:r>
          </w:p>
        </w:tc>
        <w:tc>
          <w:tcPr>
            <w:tcW w:w="4571" w:type="dxa"/>
            <w:vAlign w:val="center"/>
          </w:tcPr>
          <w:p w:rsidR="00570208" w:rsidRPr="00BF1F35" w:rsidP="0031039C" w14:paraId="177B173F" w14:textId="77777777">
            <w:r w:rsidRPr="00BF1F35">
              <w:t>No</w:t>
            </w:r>
          </w:p>
        </w:tc>
      </w:tr>
    </w:tbl>
    <w:p w:rsidR="00570208" w:rsidRPr="00BF1F35" w:rsidP="00570208" w14:paraId="374E3FBB" w14:textId="77777777">
      <w:pPr>
        <w:pStyle w:val="Heading6"/>
      </w:pPr>
      <w:r w:rsidRPr="00BF1F35">
        <w:t>Peer Reviewed</w:t>
      </w:r>
    </w:p>
    <w:p w:rsidR="00570208" w:rsidRPr="00BF1F35" w:rsidP="00570208" w14:paraId="4FEFAED7" w14:textId="77777777">
      <w:pPr>
        <w:rPr>
          <w:rStyle w:val="Emphasis"/>
        </w:rPr>
      </w:pPr>
      <w:r w:rsidRPr="00BF1F35">
        <w:rPr>
          <w:rStyle w:val="Emphasis"/>
        </w:rPr>
        <w:t>Select on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600"/>
      </w:tblPr>
      <w:tblGrid>
        <w:gridCol w:w="450"/>
        <w:gridCol w:w="720"/>
        <w:gridCol w:w="540"/>
        <w:gridCol w:w="4571"/>
      </w:tblGrid>
      <w:tr w14:paraId="5FAF2932" w14:textId="77777777" w:rsidTr="0031039C">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600"/>
        </w:tblPrEx>
        <w:trPr>
          <w:trHeight w:val="432"/>
        </w:trPr>
        <w:tc>
          <w:tcPr>
            <w:tcW w:w="450" w:type="dxa"/>
            <w:vAlign w:val="center"/>
          </w:tcPr>
          <w:p w:rsidR="00570208" w:rsidRPr="00BF1F35" w:rsidP="0031039C" w14:paraId="39135A01" w14:textId="77777777">
            <w:r w:rsidRPr="00BF1F35">
              <w:rPr>
                <w:rFonts w:ascii="Wingdings" w:eastAsia="Wingdings" w:hAnsi="Wingdings" w:cs="Wingdings"/>
              </w:rPr>
              <w:sym w:font="Wingdings" w:char="F0A1"/>
            </w:r>
          </w:p>
        </w:tc>
        <w:tc>
          <w:tcPr>
            <w:tcW w:w="720" w:type="dxa"/>
            <w:vAlign w:val="center"/>
          </w:tcPr>
          <w:p w:rsidR="00570208" w:rsidRPr="00BF1F35" w:rsidP="0031039C" w14:paraId="3670A16B" w14:textId="77777777">
            <w:r w:rsidRPr="00BF1F35">
              <w:t>Yes</w:t>
            </w:r>
          </w:p>
        </w:tc>
        <w:tc>
          <w:tcPr>
            <w:tcW w:w="540" w:type="dxa"/>
            <w:vAlign w:val="center"/>
          </w:tcPr>
          <w:p w:rsidR="00570208" w:rsidRPr="00BF1F35" w:rsidP="0031039C" w14:paraId="19ED6389" w14:textId="77777777">
            <w:r w:rsidRPr="00BF1F35">
              <w:rPr>
                <w:rFonts w:ascii="Wingdings" w:eastAsia="Wingdings" w:hAnsi="Wingdings" w:cs="Wingdings"/>
              </w:rPr>
              <w:sym w:font="Wingdings" w:char="F0A1"/>
            </w:r>
          </w:p>
        </w:tc>
        <w:tc>
          <w:tcPr>
            <w:tcW w:w="4571" w:type="dxa"/>
            <w:vAlign w:val="center"/>
          </w:tcPr>
          <w:p w:rsidR="00570208" w:rsidRPr="00BF1F35" w:rsidP="0031039C" w14:paraId="43103432" w14:textId="77777777">
            <w:r w:rsidRPr="00BF1F35">
              <w:t>No</w:t>
            </w:r>
          </w:p>
        </w:tc>
      </w:tr>
    </w:tbl>
    <w:p w:rsidR="004B3060" w:rsidRPr="00BF1F35" w14:paraId="436AE50B" w14:textId="191270CD">
      <w:pPr>
        <w:rPr>
          <w:rFonts w:eastAsiaTheme="majorEastAsia" w:cstheme="majorBidi"/>
          <w:color w:val="000000" w:themeColor="text1"/>
          <w:sz w:val="28"/>
        </w:rPr>
      </w:pPr>
    </w:p>
    <w:p w:rsidR="004B3060" w:rsidRPr="00BF1F35" w14:paraId="737E1A72" w14:textId="77777777">
      <w:pPr>
        <w:rPr>
          <w:rFonts w:eastAsiaTheme="majorEastAsia" w:cstheme="majorBidi"/>
          <w:color w:val="000000" w:themeColor="text1"/>
          <w:sz w:val="28"/>
        </w:rPr>
      </w:pPr>
      <w:r w:rsidRPr="00BF1F35">
        <w:rPr>
          <w:rFonts w:eastAsiaTheme="majorEastAsia" w:cstheme="majorBidi"/>
          <w:color w:val="000000" w:themeColor="text1"/>
          <w:sz w:val="28"/>
        </w:rPr>
        <w:br w:type="page"/>
      </w:r>
    </w:p>
    <w:p w:rsidR="000A13B9" w:rsidRPr="00BF1F35" w:rsidP="000A13B9" w14:paraId="0D087B13" w14:textId="175A0116">
      <w:pPr>
        <w:pStyle w:val="Heading3"/>
      </w:pPr>
      <w:bookmarkStart w:id="111" w:name="_Toc80611469"/>
      <w:bookmarkStart w:id="112" w:name="_Toc163807692"/>
      <w:r w:rsidRPr="00BF1F35">
        <w:t>Invention</w:t>
      </w:r>
      <w:bookmarkEnd w:id="111"/>
      <w:bookmarkEnd w:id="112"/>
    </w:p>
    <w:p w:rsidR="0023190F" w:rsidRPr="00BF1F35" w:rsidP="0023190F" w14:paraId="24DA70E4" w14:textId="0ADD12A0">
      <w:pPr>
        <w:pStyle w:val="Heading6"/>
      </w:pPr>
      <w:r w:rsidRPr="00BF1F35">
        <w:t>Did your NRT project create any Inventions?</w:t>
      </w:r>
    </w:p>
    <w:p w:rsidR="0023190F" w:rsidRPr="00BF1F35" w:rsidP="0023190F" w14:paraId="6B29AC46" w14:textId="77777777">
      <w:pPr>
        <w:rPr>
          <w:rStyle w:val="Emphasis"/>
        </w:rPr>
      </w:pPr>
      <w:r w:rsidRPr="00BF1F35">
        <w:rPr>
          <w:rStyle w:val="Emphasis"/>
        </w:rPr>
        <w:t>Select one.</w:t>
      </w:r>
    </w:p>
    <w:p w:rsidR="0023190F" w:rsidRPr="00BF1F35" w:rsidP="0023190F" w14:paraId="38C2E447" w14:textId="77777777">
      <w:pPr>
        <w:rPr>
          <w:rStyle w:val="Emphasis"/>
        </w:rPr>
      </w:pPr>
      <w:r w:rsidRPr="00BF1F35">
        <w:rPr>
          <w:rStyle w:val="Emphasis"/>
        </w:rPr>
        <w:t>Required</w:t>
      </w:r>
    </w:p>
    <w:p w:rsidR="0023190F" w:rsidRPr="00BF1F35" w:rsidP="0023190F" w14:paraId="27BC5288" w14:textId="77777777">
      <w:pPr>
        <w:rPr>
          <w:rStyle w:val="Emphasis"/>
        </w:rPr>
      </w:pPr>
      <w:r w:rsidRPr="00BF1F35">
        <w:rPr>
          <w:i/>
          <w:iCs/>
          <w:color w:val="FF0000"/>
        </w:rPr>
        <w:t>{Skip Ref 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600"/>
      </w:tblPr>
      <w:tblGrid>
        <w:gridCol w:w="450"/>
        <w:gridCol w:w="720"/>
        <w:gridCol w:w="540"/>
        <w:gridCol w:w="4571"/>
      </w:tblGrid>
      <w:tr w14:paraId="63D40CBF" w14:textId="77777777" w:rsidTr="00E7411F">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600"/>
        </w:tblPrEx>
        <w:trPr>
          <w:trHeight w:val="432"/>
        </w:trPr>
        <w:tc>
          <w:tcPr>
            <w:tcW w:w="450" w:type="dxa"/>
            <w:vAlign w:val="center"/>
          </w:tcPr>
          <w:p w:rsidR="0023190F" w:rsidRPr="00BF1F35" w:rsidP="00E7411F" w14:paraId="7EB703F8" w14:textId="77777777">
            <w:r w:rsidRPr="00BF1F35">
              <w:rPr>
                <w:rFonts w:ascii="Wingdings" w:eastAsia="Wingdings" w:hAnsi="Wingdings" w:cs="Wingdings"/>
              </w:rPr>
              <w:sym w:font="Wingdings" w:char="F0A1"/>
            </w:r>
          </w:p>
        </w:tc>
        <w:tc>
          <w:tcPr>
            <w:tcW w:w="720" w:type="dxa"/>
            <w:vAlign w:val="center"/>
          </w:tcPr>
          <w:p w:rsidR="0023190F" w:rsidRPr="00BF1F35" w:rsidP="00E7411F" w14:paraId="4E2035C2" w14:textId="77777777">
            <w:r w:rsidRPr="00BF1F35">
              <w:t>Yes</w:t>
            </w:r>
          </w:p>
        </w:tc>
        <w:tc>
          <w:tcPr>
            <w:tcW w:w="540" w:type="dxa"/>
            <w:vAlign w:val="center"/>
          </w:tcPr>
          <w:p w:rsidR="0023190F" w:rsidRPr="00BF1F35" w:rsidP="00E7411F" w14:paraId="44BB2646" w14:textId="77777777">
            <w:r w:rsidRPr="00BF1F35">
              <w:rPr>
                <w:rFonts w:ascii="Wingdings" w:eastAsia="Wingdings" w:hAnsi="Wingdings" w:cs="Wingdings"/>
              </w:rPr>
              <w:sym w:font="Wingdings" w:char="F0A1"/>
            </w:r>
          </w:p>
        </w:tc>
        <w:tc>
          <w:tcPr>
            <w:tcW w:w="4571" w:type="dxa"/>
            <w:vAlign w:val="center"/>
          </w:tcPr>
          <w:p w:rsidR="0023190F" w:rsidRPr="00BF1F35" w:rsidP="00E7411F" w14:paraId="5AB81A41" w14:textId="77777777">
            <w:r w:rsidRPr="00BF1F35">
              <w:t>No</w:t>
            </w:r>
          </w:p>
        </w:tc>
      </w:tr>
    </w:tbl>
    <w:p w:rsidR="0023190F" w:rsidRPr="00BF1F35" w:rsidP="0023190F" w14:paraId="58F9F31F" w14:textId="77777777">
      <w:pPr>
        <w:rPr>
          <w:rStyle w:val="Emphasis"/>
          <w:color w:val="FF0000"/>
        </w:rPr>
      </w:pPr>
    </w:p>
    <w:p w:rsidR="0023190F" w:rsidRPr="00BF1F35" w:rsidP="0023190F" w14:paraId="07F0D025" w14:textId="77777777">
      <w:pPr>
        <w:rPr>
          <w:rStyle w:val="Emphasis"/>
          <w:color w:val="FF0000"/>
        </w:rPr>
      </w:pPr>
      <w:r w:rsidRPr="00BF1F35">
        <w:rPr>
          <w:rStyle w:val="Emphasis"/>
          <w:color w:val="FF0000"/>
        </w:rPr>
        <w:t>{Skip if A is “No” Begin}</w:t>
      </w:r>
    </w:p>
    <w:p w:rsidR="0023190F" w:rsidRPr="00BF1F35" w:rsidP="0023190F" w14:paraId="3C6DD3CA" w14:textId="4A6AF6B3">
      <w:pPr>
        <w:pStyle w:val="Heading6"/>
        <w:rPr>
          <w:rStyle w:val="Strong"/>
          <w:b w:val="0"/>
          <w:bCs w:val="0"/>
          <w:i/>
          <w:iCs/>
        </w:rPr>
      </w:pPr>
      <w:r w:rsidRPr="00BF1F35">
        <w:t>List of Inventions</w:t>
      </w:r>
    </w:p>
    <w:p w:rsidR="0023190F" w:rsidRPr="00BF1F35" w:rsidP="0023190F" w14:paraId="5C62B6A3" w14:textId="38FEE05A">
      <w:pPr>
        <w:pStyle w:val="ListParagraph"/>
        <w:numPr>
          <w:ilvl w:val="0"/>
          <w:numId w:val="6"/>
        </w:numPr>
        <w:rPr>
          <w:rStyle w:val="Strong"/>
          <w:b w:val="0"/>
          <w:bCs w:val="0"/>
        </w:rPr>
      </w:pPr>
      <w:r w:rsidRPr="00BF1F35">
        <w:t>Invention</w:t>
      </w:r>
      <w:r w:rsidRPr="00BF1F35">
        <w:rPr>
          <w:rStyle w:val="Strong"/>
          <w:b w:val="0"/>
          <w:bCs w:val="0"/>
        </w:rPr>
        <w:t xml:space="preserve"> 1 </w:t>
      </w:r>
      <w:r w:rsidRPr="00BF1F35">
        <w:rPr>
          <w:rStyle w:val="Strong"/>
          <w:b w:val="0"/>
          <w:bCs w:val="0"/>
          <w:color w:val="00B050"/>
        </w:rPr>
        <w:t>[Edit], [Delete]</w:t>
      </w:r>
    </w:p>
    <w:p w:rsidR="0023190F" w:rsidRPr="00BF1F35" w:rsidP="0023190F" w14:paraId="52056547" w14:textId="5D8DE615">
      <w:pPr>
        <w:pStyle w:val="ListParagraph"/>
        <w:numPr>
          <w:ilvl w:val="0"/>
          <w:numId w:val="6"/>
        </w:numPr>
        <w:rPr>
          <w:rStyle w:val="Strong"/>
          <w:b w:val="0"/>
          <w:bCs w:val="0"/>
        </w:rPr>
      </w:pPr>
      <w:r w:rsidRPr="00BF1F35">
        <w:t>Invention</w:t>
      </w:r>
      <w:r w:rsidRPr="00BF1F35">
        <w:rPr>
          <w:rStyle w:val="Strong"/>
          <w:b w:val="0"/>
          <w:bCs w:val="0"/>
        </w:rPr>
        <w:t xml:space="preserve"> 2 </w:t>
      </w:r>
      <w:r w:rsidRPr="00BF1F35">
        <w:rPr>
          <w:rStyle w:val="Strong"/>
          <w:b w:val="0"/>
          <w:bCs w:val="0"/>
          <w:color w:val="00B050"/>
        </w:rPr>
        <w:t>[Edit], [Delete]</w:t>
      </w:r>
    </w:p>
    <w:p w:rsidR="0023190F" w:rsidRPr="00BF1F35" w:rsidP="0023190F" w14:paraId="340B3B5F" w14:textId="10646E4D">
      <w:pPr>
        <w:pStyle w:val="ListParagraph"/>
        <w:numPr>
          <w:ilvl w:val="0"/>
          <w:numId w:val="6"/>
        </w:numPr>
        <w:rPr>
          <w:rStyle w:val="Strong"/>
          <w:b w:val="0"/>
          <w:bCs w:val="0"/>
        </w:rPr>
      </w:pPr>
      <w:r w:rsidRPr="00BF1F35">
        <w:t xml:space="preserve">Invention </w:t>
      </w:r>
      <w:r w:rsidRPr="00BF1F35">
        <w:rPr>
          <w:rStyle w:val="Strong"/>
          <w:b w:val="0"/>
          <w:bCs w:val="0"/>
        </w:rPr>
        <w:t xml:space="preserve">3 </w:t>
      </w:r>
      <w:r w:rsidRPr="00BF1F35">
        <w:rPr>
          <w:rStyle w:val="Strong"/>
          <w:b w:val="0"/>
          <w:bCs w:val="0"/>
          <w:color w:val="00B050"/>
        </w:rPr>
        <w:t>[Edit], [Delete]</w:t>
      </w:r>
    </w:p>
    <w:p w:rsidR="0023190F" w:rsidRPr="00BF1F35" w:rsidP="0023190F" w14:paraId="2DF1788A" w14:textId="77777777">
      <w:pPr>
        <w:rPr>
          <w:rStyle w:val="Strong"/>
        </w:rPr>
      </w:pPr>
    </w:p>
    <w:p w:rsidR="0023190F" w:rsidRPr="00BF1F35" w:rsidP="0023190F" w14:paraId="23AA157C" w14:textId="45752A0F">
      <w:pPr>
        <w:rPr>
          <w:rStyle w:val="Strong"/>
          <w:b w:val="0"/>
          <w:bCs w:val="0"/>
          <w:color w:val="00B050"/>
        </w:rPr>
      </w:pPr>
      <w:r w:rsidRPr="00BF1F35">
        <w:rPr>
          <w:rStyle w:val="Strong"/>
          <w:b w:val="0"/>
          <w:bCs w:val="0"/>
          <w:color w:val="00B050"/>
        </w:rPr>
        <w:t xml:space="preserve">[Add </w:t>
      </w:r>
      <w:r w:rsidRPr="00BF1F35">
        <w:rPr>
          <w:color w:val="00B050"/>
        </w:rPr>
        <w:t>Invention</w:t>
      </w:r>
      <w:r w:rsidRPr="00BF1F35">
        <w:rPr>
          <w:rStyle w:val="Strong"/>
          <w:b w:val="0"/>
          <w:bCs w:val="0"/>
          <w:color w:val="00B050"/>
        </w:rPr>
        <w:t>]</w:t>
      </w:r>
    </w:p>
    <w:p w:rsidR="0023190F" w:rsidRPr="00BF1F35" w:rsidP="0023190F" w14:paraId="4F06F73C" w14:textId="77777777"/>
    <w:p w:rsidR="0023190F" w:rsidRPr="00BF1F35" w:rsidP="0023190F" w14:paraId="594793AF" w14:textId="77777777">
      <w:pPr>
        <w:rPr>
          <w:i/>
          <w:iCs/>
          <w:color w:val="FF0000"/>
        </w:rPr>
      </w:pPr>
      <w:r w:rsidRPr="00BF1F35">
        <w:rPr>
          <w:rStyle w:val="Emphasis"/>
          <w:color w:val="FF0000"/>
        </w:rPr>
        <w:t>{End Skip A}</w:t>
      </w:r>
    </w:p>
    <w:p w:rsidR="008738A5" w:rsidRPr="00BF1F35" w14:paraId="7D23C153" w14:textId="77777777">
      <w:r w:rsidRPr="00BF1F35">
        <w:br w:type="page"/>
      </w:r>
    </w:p>
    <w:p w:rsidR="0085417B" w:rsidRPr="00BF1F35" w:rsidP="0085417B" w14:paraId="6E3E24A1" w14:textId="3D8995A8">
      <w:pPr>
        <w:pStyle w:val="Heading4"/>
      </w:pPr>
      <w:bookmarkStart w:id="113" w:name="_Toc80611470"/>
      <w:bookmarkStart w:id="114" w:name="_Toc163807693"/>
      <w:r w:rsidRPr="00BF1F35">
        <w:t>Add Invention</w:t>
      </w:r>
      <w:bookmarkEnd w:id="113"/>
      <w:bookmarkEnd w:id="114"/>
    </w:p>
    <w:p w:rsidR="0085417B" w:rsidRPr="00BF1F35" w:rsidP="0085417B" w14:paraId="69FC72DC" w14:textId="0DB3D0AF">
      <w:pPr>
        <w:pStyle w:val="Heading6"/>
      </w:pPr>
      <w:r w:rsidRPr="00BF1F35">
        <w:t>Invention Title</w:t>
      </w:r>
    </w:p>
    <w:p w:rsidR="00D462E4" w:rsidRPr="00BF1F35" w:rsidP="00D462E4" w14:paraId="0889F9E9" w14:textId="47BB23B1">
      <w:pPr>
        <w:rPr>
          <w:i/>
          <w:iCs/>
        </w:rPr>
      </w:pPr>
      <w:r w:rsidRPr="00BF1F35">
        <w:rPr>
          <w:rStyle w:val="Emphasis"/>
        </w:rPr>
        <w:t>Required</w:t>
      </w:r>
    </w:p>
    <w:tbl>
      <w:tblPr>
        <w:tblStyle w:val="TableGrid"/>
        <w:tblW w:w="0" w:type="auto"/>
        <w:tblCellMar>
          <w:left w:w="0" w:type="dxa"/>
        </w:tblCellMar>
        <w:tblLook w:val="04A0"/>
      </w:tblPr>
      <w:tblGrid>
        <w:gridCol w:w="9350"/>
      </w:tblGrid>
      <w:tr w14:paraId="7341DF44" w14:textId="77777777" w:rsidTr="0031039C">
        <w:tblPrEx>
          <w:tblW w:w="0" w:type="auto"/>
          <w:tblCellMar>
            <w:left w:w="0" w:type="dxa"/>
          </w:tblCellMar>
          <w:tblLook w:val="04A0"/>
        </w:tblPrEx>
        <w:trPr>
          <w:trHeight w:val="432"/>
        </w:trPr>
        <w:tc>
          <w:tcPr>
            <w:tcW w:w="9350" w:type="dxa"/>
            <w:vAlign w:val="center"/>
          </w:tcPr>
          <w:p w:rsidR="0085417B" w:rsidRPr="00BF1F35" w:rsidP="0031039C" w14:paraId="14CF6427" w14:textId="77777777"/>
        </w:tc>
      </w:tr>
    </w:tbl>
    <w:p w:rsidR="0085417B" w:rsidRPr="00BF1F35" w:rsidP="0085417B" w14:paraId="2A936C71" w14:textId="21D85DA8">
      <w:pPr>
        <w:pStyle w:val="Heading6"/>
      </w:pPr>
      <w:r w:rsidRPr="00BF1F35">
        <w:t>Invention Description</w:t>
      </w:r>
    </w:p>
    <w:p w:rsidR="0085417B" w:rsidRPr="00BF1F35" w:rsidP="0085417B" w14:paraId="74B40137" w14:textId="77777777">
      <w:pPr>
        <w:rPr>
          <w:rStyle w:val="Emphasis"/>
        </w:rPr>
      </w:pPr>
      <w:r w:rsidRPr="00BF1F35">
        <w:rPr>
          <w:rStyle w:val="Emphasis"/>
        </w:rPr>
        <w:t>Required</w:t>
      </w:r>
    </w:p>
    <w:p w:rsidR="0085417B" w:rsidRPr="00BF1F35" w:rsidP="0085417B" w14:paraId="389F96D6" w14:textId="77777777">
      <w:pPr>
        <w:rPr>
          <w:rStyle w:val="Emphasis"/>
        </w:rPr>
      </w:pPr>
      <w:r w:rsidRPr="00BF1F35">
        <w:rPr>
          <w:rStyle w:val="Emphasis"/>
        </w:rPr>
        <w:t>Limit 1000 characters</w:t>
      </w:r>
    </w:p>
    <w:tbl>
      <w:tblPr>
        <w:tblStyle w:val="TableGrid"/>
        <w:tblW w:w="9350" w:type="dxa"/>
        <w:tblCellMar>
          <w:left w:w="0" w:type="dxa"/>
        </w:tblCellMar>
        <w:tblLook w:val="04A0"/>
      </w:tblPr>
      <w:tblGrid>
        <w:gridCol w:w="9350"/>
      </w:tblGrid>
      <w:tr w14:paraId="57D6F9FD" w14:textId="77777777" w:rsidTr="0031039C">
        <w:tblPrEx>
          <w:tblW w:w="9350" w:type="dxa"/>
          <w:tblCellMar>
            <w:left w:w="0" w:type="dxa"/>
          </w:tblCellMar>
          <w:tblLook w:val="04A0"/>
        </w:tblPrEx>
        <w:trPr>
          <w:trHeight w:val="864"/>
        </w:trPr>
        <w:tc>
          <w:tcPr>
            <w:tcW w:w="9350" w:type="dxa"/>
            <w:vAlign w:val="center"/>
          </w:tcPr>
          <w:p w:rsidR="0085417B" w:rsidRPr="00BF1F35" w:rsidP="0031039C" w14:paraId="5D6A7352" w14:textId="77777777"/>
        </w:tc>
      </w:tr>
    </w:tbl>
    <w:p w:rsidR="0085417B" w:rsidRPr="00BF1F35" w:rsidP="0085417B" w14:paraId="6D4139A5" w14:textId="1A01DED0">
      <w:pPr>
        <w:pStyle w:val="Heading6"/>
      </w:pPr>
      <w:r w:rsidRPr="00BF1F35">
        <w:t>Inventors</w:t>
      </w:r>
    </w:p>
    <w:p w:rsidR="0085417B" w:rsidRPr="00BF1F35" w:rsidP="0085417B" w14:paraId="7A4D6DDE" w14:textId="77777777">
      <w:pPr>
        <w:rPr>
          <w:rStyle w:val="Emphasis"/>
        </w:rPr>
      </w:pPr>
      <w:r w:rsidRPr="00BF1F35">
        <w:rPr>
          <w:rStyle w:val="Emphasis"/>
        </w:rPr>
        <w:t>Required</w:t>
      </w:r>
    </w:p>
    <w:p w:rsidR="0085417B" w:rsidRPr="00BF1F35" w:rsidP="0085417B" w14:paraId="077CD277" w14:textId="77777777">
      <w:pPr>
        <w:rPr>
          <w:rStyle w:val="Emphasis"/>
        </w:rPr>
      </w:pPr>
      <w:r w:rsidRPr="00BF1F35">
        <w:rPr>
          <w:rStyle w:val="Emphasis"/>
        </w:rPr>
        <w:t>Limit 1000 characters</w:t>
      </w:r>
    </w:p>
    <w:tbl>
      <w:tblPr>
        <w:tblStyle w:val="TableGrid"/>
        <w:tblW w:w="9350" w:type="dxa"/>
        <w:tblCellMar>
          <w:left w:w="0" w:type="dxa"/>
        </w:tblCellMar>
        <w:tblLook w:val="04A0"/>
      </w:tblPr>
      <w:tblGrid>
        <w:gridCol w:w="9350"/>
      </w:tblGrid>
      <w:tr w14:paraId="3482AF87" w14:textId="77777777" w:rsidTr="0031039C">
        <w:tblPrEx>
          <w:tblW w:w="9350" w:type="dxa"/>
          <w:tblCellMar>
            <w:left w:w="0" w:type="dxa"/>
          </w:tblCellMar>
          <w:tblLook w:val="04A0"/>
        </w:tblPrEx>
        <w:trPr>
          <w:trHeight w:val="864"/>
        </w:trPr>
        <w:tc>
          <w:tcPr>
            <w:tcW w:w="9350" w:type="dxa"/>
            <w:vAlign w:val="center"/>
          </w:tcPr>
          <w:p w:rsidR="0085417B" w:rsidRPr="00BF1F35" w:rsidP="0031039C" w14:paraId="5AA2D999" w14:textId="77777777"/>
        </w:tc>
      </w:tr>
    </w:tbl>
    <w:p w:rsidR="00BA1328" w:rsidRPr="00BF1F35" w14:paraId="51609CA1" w14:textId="77777777">
      <w:pPr>
        <w:rPr>
          <w:rFonts w:eastAsiaTheme="majorEastAsia" w:cstheme="majorBidi"/>
          <w:color w:val="000000" w:themeColor="text1"/>
          <w:sz w:val="28"/>
        </w:rPr>
      </w:pPr>
    </w:p>
    <w:p w:rsidR="00BA1328" w:rsidRPr="00BF1F35" w14:paraId="10827800" w14:textId="77777777">
      <w:pPr>
        <w:rPr>
          <w:rFonts w:eastAsiaTheme="majorEastAsia" w:cstheme="majorBidi"/>
          <w:color w:val="000000" w:themeColor="text1"/>
          <w:sz w:val="28"/>
        </w:rPr>
      </w:pPr>
      <w:r w:rsidRPr="00BF1F35">
        <w:rPr>
          <w:rFonts w:eastAsiaTheme="majorEastAsia" w:cstheme="majorBidi"/>
          <w:color w:val="000000" w:themeColor="text1"/>
          <w:sz w:val="28"/>
        </w:rPr>
        <w:br w:type="page"/>
      </w:r>
    </w:p>
    <w:p w:rsidR="000A13B9" w:rsidRPr="00BF1F35" w:rsidP="000A13B9" w14:paraId="19663FCD" w14:textId="5B7A47DD">
      <w:pPr>
        <w:pStyle w:val="Heading3"/>
      </w:pPr>
      <w:bookmarkStart w:id="115" w:name="_Toc80611471"/>
      <w:bookmarkStart w:id="116" w:name="_Toc163807694"/>
      <w:r w:rsidRPr="00BF1F35">
        <w:t>License</w:t>
      </w:r>
      <w:bookmarkEnd w:id="115"/>
      <w:bookmarkEnd w:id="116"/>
    </w:p>
    <w:p w:rsidR="00BE5EC4" w:rsidRPr="00BF1F35" w:rsidP="00BE5EC4" w14:paraId="772DD5F8" w14:textId="77F53747">
      <w:pPr>
        <w:pStyle w:val="Heading6"/>
      </w:pPr>
      <w:r w:rsidRPr="00BF1F35">
        <w:t>Did your NRT project develop any Licenses?</w:t>
      </w:r>
    </w:p>
    <w:p w:rsidR="00BE5EC4" w:rsidRPr="00BF1F35" w:rsidP="00BE5EC4" w14:paraId="347679FE" w14:textId="77777777">
      <w:pPr>
        <w:rPr>
          <w:rStyle w:val="Emphasis"/>
        </w:rPr>
      </w:pPr>
      <w:r w:rsidRPr="00BF1F35">
        <w:rPr>
          <w:rStyle w:val="Emphasis"/>
        </w:rPr>
        <w:t>Select one.</w:t>
      </w:r>
    </w:p>
    <w:p w:rsidR="00BE5EC4" w:rsidRPr="00BF1F35" w:rsidP="00BE5EC4" w14:paraId="4032C93C" w14:textId="77777777">
      <w:pPr>
        <w:rPr>
          <w:rStyle w:val="Emphasis"/>
        </w:rPr>
      </w:pPr>
      <w:r w:rsidRPr="00BF1F35">
        <w:rPr>
          <w:rStyle w:val="Emphasis"/>
        </w:rPr>
        <w:t>Required</w:t>
      </w:r>
    </w:p>
    <w:p w:rsidR="00BE5EC4" w:rsidRPr="00BF1F35" w:rsidP="00BE5EC4" w14:paraId="775ED2F8" w14:textId="77777777">
      <w:pPr>
        <w:rPr>
          <w:rStyle w:val="Emphasis"/>
        </w:rPr>
      </w:pPr>
      <w:r w:rsidRPr="00BF1F35">
        <w:rPr>
          <w:i/>
          <w:iCs/>
          <w:color w:val="FF0000"/>
        </w:rPr>
        <w:t>{Skip Ref 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600"/>
      </w:tblPr>
      <w:tblGrid>
        <w:gridCol w:w="450"/>
        <w:gridCol w:w="720"/>
        <w:gridCol w:w="540"/>
        <w:gridCol w:w="4571"/>
      </w:tblGrid>
      <w:tr w14:paraId="6BC4852D" w14:textId="77777777" w:rsidTr="00E7411F">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600"/>
        </w:tblPrEx>
        <w:trPr>
          <w:trHeight w:val="432"/>
        </w:trPr>
        <w:tc>
          <w:tcPr>
            <w:tcW w:w="450" w:type="dxa"/>
            <w:vAlign w:val="center"/>
          </w:tcPr>
          <w:p w:rsidR="00BE5EC4" w:rsidRPr="00BF1F35" w:rsidP="00E7411F" w14:paraId="0BD05B93" w14:textId="77777777">
            <w:r w:rsidRPr="00BF1F35">
              <w:rPr>
                <w:rFonts w:ascii="Wingdings" w:eastAsia="Wingdings" w:hAnsi="Wingdings" w:cs="Wingdings"/>
              </w:rPr>
              <w:sym w:font="Wingdings" w:char="F0A1"/>
            </w:r>
          </w:p>
        </w:tc>
        <w:tc>
          <w:tcPr>
            <w:tcW w:w="720" w:type="dxa"/>
            <w:vAlign w:val="center"/>
          </w:tcPr>
          <w:p w:rsidR="00BE5EC4" w:rsidRPr="00BF1F35" w:rsidP="00E7411F" w14:paraId="5355C408" w14:textId="77777777">
            <w:r w:rsidRPr="00BF1F35">
              <w:t>Yes</w:t>
            </w:r>
          </w:p>
        </w:tc>
        <w:tc>
          <w:tcPr>
            <w:tcW w:w="540" w:type="dxa"/>
            <w:vAlign w:val="center"/>
          </w:tcPr>
          <w:p w:rsidR="00BE5EC4" w:rsidRPr="00BF1F35" w:rsidP="00E7411F" w14:paraId="1C4E5880" w14:textId="77777777">
            <w:r w:rsidRPr="00BF1F35">
              <w:rPr>
                <w:rFonts w:ascii="Wingdings" w:eastAsia="Wingdings" w:hAnsi="Wingdings" w:cs="Wingdings"/>
              </w:rPr>
              <w:sym w:font="Wingdings" w:char="F0A1"/>
            </w:r>
          </w:p>
        </w:tc>
        <w:tc>
          <w:tcPr>
            <w:tcW w:w="4571" w:type="dxa"/>
            <w:vAlign w:val="center"/>
          </w:tcPr>
          <w:p w:rsidR="00BE5EC4" w:rsidRPr="00BF1F35" w:rsidP="00E7411F" w14:paraId="04A5E811" w14:textId="77777777">
            <w:r w:rsidRPr="00BF1F35">
              <w:t>No</w:t>
            </w:r>
          </w:p>
        </w:tc>
      </w:tr>
    </w:tbl>
    <w:p w:rsidR="00BE5EC4" w:rsidRPr="00BF1F35" w:rsidP="00BE5EC4" w14:paraId="6D36079B" w14:textId="77777777">
      <w:pPr>
        <w:rPr>
          <w:rStyle w:val="Emphasis"/>
          <w:color w:val="FF0000"/>
        </w:rPr>
      </w:pPr>
    </w:p>
    <w:p w:rsidR="00BE5EC4" w:rsidRPr="00BF1F35" w:rsidP="00BE5EC4" w14:paraId="4CCEB3AD" w14:textId="77777777">
      <w:pPr>
        <w:rPr>
          <w:rStyle w:val="Emphasis"/>
          <w:color w:val="FF0000"/>
        </w:rPr>
      </w:pPr>
      <w:r w:rsidRPr="00BF1F35">
        <w:rPr>
          <w:rStyle w:val="Emphasis"/>
          <w:color w:val="FF0000"/>
        </w:rPr>
        <w:t>{Skip if A is “No” Begin}</w:t>
      </w:r>
    </w:p>
    <w:p w:rsidR="00BE5EC4" w:rsidRPr="00BF1F35" w:rsidP="00BE5EC4" w14:paraId="30CFE31E" w14:textId="70BE822A">
      <w:pPr>
        <w:pStyle w:val="Heading6"/>
        <w:rPr>
          <w:rStyle w:val="Strong"/>
          <w:b w:val="0"/>
          <w:bCs w:val="0"/>
          <w:i/>
          <w:iCs/>
        </w:rPr>
      </w:pPr>
      <w:r w:rsidRPr="00BF1F35">
        <w:t>List of Licenses</w:t>
      </w:r>
    </w:p>
    <w:p w:rsidR="00BE5EC4" w:rsidRPr="00BF1F35" w:rsidP="00BE5EC4" w14:paraId="3248C5A0" w14:textId="567430CE">
      <w:pPr>
        <w:pStyle w:val="ListParagraph"/>
        <w:numPr>
          <w:ilvl w:val="0"/>
          <w:numId w:val="6"/>
        </w:numPr>
        <w:rPr>
          <w:rStyle w:val="Strong"/>
          <w:b w:val="0"/>
          <w:bCs w:val="0"/>
        </w:rPr>
      </w:pPr>
      <w:r w:rsidRPr="00BF1F35">
        <w:t>License</w:t>
      </w:r>
      <w:r w:rsidRPr="00BF1F35">
        <w:rPr>
          <w:rStyle w:val="Strong"/>
          <w:b w:val="0"/>
          <w:bCs w:val="0"/>
        </w:rPr>
        <w:t xml:space="preserve"> 1 </w:t>
      </w:r>
      <w:r w:rsidRPr="00BF1F35">
        <w:rPr>
          <w:rStyle w:val="Strong"/>
          <w:b w:val="0"/>
          <w:bCs w:val="0"/>
          <w:color w:val="00B050"/>
        </w:rPr>
        <w:t>[Edit], [Delete]</w:t>
      </w:r>
    </w:p>
    <w:p w:rsidR="00BE5EC4" w:rsidRPr="00BF1F35" w:rsidP="00BE5EC4" w14:paraId="2CD248CB" w14:textId="69AF4284">
      <w:pPr>
        <w:pStyle w:val="ListParagraph"/>
        <w:numPr>
          <w:ilvl w:val="0"/>
          <w:numId w:val="6"/>
        </w:numPr>
        <w:rPr>
          <w:rStyle w:val="Strong"/>
          <w:b w:val="0"/>
          <w:bCs w:val="0"/>
        </w:rPr>
      </w:pPr>
      <w:r w:rsidRPr="00BF1F35">
        <w:t>License</w:t>
      </w:r>
      <w:r w:rsidRPr="00BF1F35">
        <w:rPr>
          <w:rStyle w:val="Strong"/>
          <w:b w:val="0"/>
          <w:bCs w:val="0"/>
        </w:rPr>
        <w:t xml:space="preserve"> 2 </w:t>
      </w:r>
      <w:r w:rsidRPr="00BF1F35">
        <w:rPr>
          <w:rStyle w:val="Strong"/>
          <w:b w:val="0"/>
          <w:bCs w:val="0"/>
          <w:color w:val="00B050"/>
        </w:rPr>
        <w:t>[Edit], [Delete]</w:t>
      </w:r>
    </w:p>
    <w:p w:rsidR="00BE5EC4" w:rsidRPr="00BF1F35" w:rsidP="00BE5EC4" w14:paraId="1A3F5A08" w14:textId="700609F1">
      <w:pPr>
        <w:pStyle w:val="ListParagraph"/>
        <w:numPr>
          <w:ilvl w:val="0"/>
          <w:numId w:val="6"/>
        </w:numPr>
        <w:rPr>
          <w:rStyle w:val="Strong"/>
          <w:b w:val="0"/>
          <w:bCs w:val="0"/>
        </w:rPr>
      </w:pPr>
      <w:r w:rsidRPr="00BF1F35">
        <w:t xml:space="preserve">License </w:t>
      </w:r>
      <w:r w:rsidRPr="00BF1F35">
        <w:rPr>
          <w:rStyle w:val="Strong"/>
          <w:b w:val="0"/>
          <w:bCs w:val="0"/>
        </w:rPr>
        <w:t xml:space="preserve">3 </w:t>
      </w:r>
      <w:r w:rsidRPr="00BF1F35">
        <w:rPr>
          <w:rStyle w:val="Strong"/>
          <w:b w:val="0"/>
          <w:bCs w:val="0"/>
          <w:color w:val="00B050"/>
        </w:rPr>
        <w:t>[Edit], [Delete]</w:t>
      </w:r>
    </w:p>
    <w:p w:rsidR="00BE5EC4" w:rsidRPr="00BF1F35" w:rsidP="00BE5EC4" w14:paraId="0B6DA6EC" w14:textId="77777777">
      <w:pPr>
        <w:rPr>
          <w:rStyle w:val="Strong"/>
        </w:rPr>
      </w:pPr>
    </w:p>
    <w:p w:rsidR="00BE5EC4" w:rsidRPr="00BF1F35" w:rsidP="00BE5EC4" w14:paraId="08A96030" w14:textId="5B23907F">
      <w:pPr>
        <w:rPr>
          <w:rStyle w:val="Strong"/>
          <w:b w:val="0"/>
          <w:bCs w:val="0"/>
          <w:color w:val="00B050"/>
        </w:rPr>
      </w:pPr>
      <w:r w:rsidRPr="00BF1F35">
        <w:rPr>
          <w:rStyle w:val="Strong"/>
          <w:b w:val="0"/>
          <w:bCs w:val="0"/>
          <w:color w:val="00B050"/>
        </w:rPr>
        <w:t xml:space="preserve">[Add </w:t>
      </w:r>
      <w:r w:rsidRPr="00BF1F35" w:rsidR="006B7C44">
        <w:rPr>
          <w:color w:val="00B050"/>
        </w:rPr>
        <w:t>License</w:t>
      </w:r>
      <w:r w:rsidRPr="00BF1F35">
        <w:rPr>
          <w:rStyle w:val="Strong"/>
          <w:b w:val="0"/>
          <w:bCs w:val="0"/>
          <w:color w:val="00B050"/>
        </w:rPr>
        <w:t>]</w:t>
      </w:r>
    </w:p>
    <w:p w:rsidR="00BE5EC4" w:rsidRPr="00BF1F35" w:rsidP="00BE5EC4" w14:paraId="64DBCA9B" w14:textId="77777777"/>
    <w:p w:rsidR="00BE5EC4" w:rsidRPr="00BF1F35" w:rsidP="00BE5EC4" w14:paraId="5EF88CD9" w14:textId="77777777">
      <w:pPr>
        <w:rPr>
          <w:i/>
          <w:iCs/>
          <w:color w:val="FF0000"/>
        </w:rPr>
      </w:pPr>
      <w:r w:rsidRPr="00BF1F35">
        <w:rPr>
          <w:rStyle w:val="Emphasis"/>
          <w:color w:val="FF0000"/>
        </w:rPr>
        <w:t>{End Skip A}</w:t>
      </w:r>
    </w:p>
    <w:p w:rsidR="008738A5" w:rsidRPr="00BF1F35" w14:paraId="5C3D73C5" w14:textId="77777777">
      <w:r w:rsidRPr="00BF1F35">
        <w:br w:type="page"/>
      </w:r>
    </w:p>
    <w:p w:rsidR="00FA1D04" w:rsidRPr="00BF1F35" w:rsidP="00FA1D04" w14:paraId="1C80309C" w14:textId="4FB43985">
      <w:pPr>
        <w:pStyle w:val="Heading4"/>
      </w:pPr>
      <w:bookmarkStart w:id="117" w:name="_Toc80611472"/>
      <w:bookmarkStart w:id="118" w:name="_Toc163807695"/>
      <w:r w:rsidRPr="00BF1F35">
        <w:t>Add License</w:t>
      </w:r>
      <w:bookmarkEnd w:id="117"/>
      <w:bookmarkEnd w:id="118"/>
    </w:p>
    <w:p w:rsidR="00FA1D04" w:rsidRPr="00BF1F35" w:rsidP="00FA1D04" w14:paraId="7CD58531" w14:textId="5BC63E0B">
      <w:pPr>
        <w:pStyle w:val="Heading6"/>
      </w:pPr>
      <w:r w:rsidRPr="00BF1F35">
        <w:t>License Status</w:t>
      </w:r>
    </w:p>
    <w:p w:rsidR="00FA1D04" w:rsidRPr="00BF1F35" w:rsidP="00FA1D04" w14:paraId="2663B5AB" w14:textId="77777777">
      <w:r w:rsidRPr="00BF1F35">
        <w:rPr>
          <w:i/>
        </w:rPr>
        <w:t>Select one.</w:t>
      </w:r>
    </w:p>
    <w:p w:rsidR="00FA1D04" w:rsidRPr="00BF1F35" w:rsidP="00FA1D04" w14:paraId="5A3D272E" w14:textId="77777777">
      <w:pPr>
        <w:rPr>
          <w:i/>
          <w:iCs/>
        </w:rPr>
      </w:pPr>
      <w:r w:rsidRPr="00BF1F35">
        <w:rPr>
          <w:rStyle w:val="Emphasis"/>
        </w:rPr>
        <w:t>Required</w:t>
      </w:r>
    </w:p>
    <w:tbl>
      <w:tblPr>
        <w:tblStyle w:val="TableGrid"/>
        <w:tblW w:w="8403" w:type="dxa"/>
        <w:tblBorders>
          <w:top w:val="double" w:sz="4" w:space="0" w:color="auto"/>
          <w:left w:val="double" w:sz="4" w:space="0" w:color="auto"/>
          <w:bottom w:val="double" w:sz="4" w:space="0" w:color="auto"/>
          <w:right w:val="double" w:sz="4" w:space="0" w:color="auto"/>
          <w:insideH w:val="none" w:sz="0" w:space="0" w:color="auto"/>
          <w:insideV w:val="none" w:sz="0" w:space="0" w:color="auto"/>
        </w:tblBorders>
        <w:tblLayout w:type="fixed"/>
        <w:tblCellMar>
          <w:left w:w="0" w:type="dxa"/>
        </w:tblCellMar>
        <w:tblLook w:val="04A0"/>
      </w:tblPr>
      <w:tblGrid>
        <w:gridCol w:w="8403"/>
      </w:tblGrid>
      <w:tr w14:paraId="775C42E2" w14:textId="77777777" w:rsidTr="0031039C">
        <w:tblPrEx>
          <w:tblW w:w="8403" w:type="dxa"/>
          <w:tblBorders>
            <w:top w:val="double" w:sz="4" w:space="0" w:color="auto"/>
            <w:left w:val="double" w:sz="4" w:space="0" w:color="auto"/>
            <w:bottom w:val="double" w:sz="4" w:space="0" w:color="auto"/>
            <w:right w:val="double" w:sz="4" w:space="0" w:color="auto"/>
            <w:insideH w:val="none" w:sz="0" w:space="0" w:color="auto"/>
            <w:insideV w:val="none" w:sz="0" w:space="0" w:color="auto"/>
          </w:tblBorders>
          <w:tblLayout w:type="fixed"/>
          <w:tblCellMar>
            <w:left w:w="0" w:type="dxa"/>
          </w:tblCellMar>
          <w:tblLook w:val="04A0"/>
        </w:tblPrEx>
        <w:trPr>
          <w:trHeight w:val="432"/>
        </w:trPr>
        <w:tc>
          <w:tcPr>
            <w:tcW w:w="8403" w:type="dxa"/>
            <w:vAlign w:val="center"/>
          </w:tcPr>
          <w:p w:rsidR="00FA1D04" w:rsidRPr="00BF1F35" w:rsidP="0031039C" w14:paraId="7714E32E" w14:textId="07F2A4CA">
            <w:r w:rsidRPr="00BF1F35">
              <w:t>Licensed</w:t>
            </w:r>
          </w:p>
        </w:tc>
      </w:tr>
      <w:tr w14:paraId="02EF3212" w14:textId="77777777" w:rsidTr="0031039C">
        <w:tblPrEx>
          <w:tblW w:w="8403" w:type="dxa"/>
          <w:tblLayout w:type="fixed"/>
          <w:tblCellMar>
            <w:left w:w="0" w:type="dxa"/>
          </w:tblCellMar>
          <w:tblLook w:val="04A0"/>
        </w:tblPrEx>
        <w:trPr>
          <w:trHeight w:val="432"/>
        </w:trPr>
        <w:tc>
          <w:tcPr>
            <w:tcW w:w="8403" w:type="dxa"/>
            <w:vAlign w:val="center"/>
          </w:tcPr>
          <w:p w:rsidR="00FA1D04" w:rsidRPr="00BF1F35" w:rsidP="0031039C" w14:paraId="297EDCF3" w14:textId="3C2BC4B4">
            <w:r w:rsidRPr="00BF1F35">
              <w:t>Pending</w:t>
            </w:r>
          </w:p>
        </w:tc>
      </w:tr>
      <w:tr w14:paraId="69B03B96" w14:textId="77777777" w:rsidTr="0031039C">
        <w:tblPrEx>
          <w:tblW w:w="8403" w:type="dxa"/>
          <w:tblLayout w:type="fixed"/>
          <w:tblCellMar>
            <w:left w:w="0" w:type="dxa"/>
          </w:tblCellMar>
          <w:tblLook w:val="04A0"/>
        </w:tblPrEx>
        <w:trPr>
          <w:trHeight w:val="432"/>
        </w:trPr>
        <w:tc>
          <w:tcPr>
            <w:tcW w:w="8403" w:type="dxa"/>
            <w:vAlign w:val="center"/>
          </w:tcPr>
          <w:p w:rsidR="00FA1D04" w:rsidRPr="00BF1F35" w:rsidP="0031039C" w14:paraId="2D607D36" w14:textId="592225F8">
            <w:r w:rsidRPr="00BF1F35">
              <w:t>None</w:t>
            </w:r>
          </w:p>
        </w:tc>
      </w:tr>
    </w:tbl>
    <w:p w:rsidR="00FA1D04" w:rsidRPr="00BF1F35" w:rsidP="00FA1D04" w14:paraId="63694532" w14:textId="41A9A3E8">
      <w:pPr>
        <w:pStyle w:val="Heading6"/>
      </w:pPr>
      <w:r w:rsidRPr="00BF1F35">
        <w:t>License Title</w:t>
      </w:r>
    </w:p>
    <w:p w:rsidR="00D462E4" w:rsidRPr="00BF1F35" w:rsidP="00D462E4" w14:paraId="46AA0734" w14:textId="0D6A0321">
      <w:pPr>
        <w:rPr>
          <w:i/>
          <w:iCs/>
        </w:rPr>
      </w:pPr>
      <w:r w:rsidRPr="00BF1F35">
        <w:rPr>
          <w:rStyle w:val="Emphasis"/>
        </w:rPr>
        <w:t>Required</w:t>
      </w:r>
    </w:p>
    <w:tbl>
      <w:tblPr>
        <w:tblStyle w:val="TableGrid"/>
        <w:tblW w:w="0" w:type="auto"/>
        <w:tblCellMar>
          <w:left w:w="0" w:type="dxa"/>
        </w:tblCellMar>
        <w:tblLook w:val="04A0"/>
      </w:tblPr>
      <w:tblGrid>
        <w:gridCol w:w="9350"/>
      </w:tblGrid>
      <w:tr w14:paraId="3891AC18" w14:textId="77777777" w:rsidTr="0031039C">
        <w:tblPrEx>
          <w:tblW w:w="0" w:type="auto"/>
          <w:tblCellMar>
            <w:left w:w="0" w:type="dxa"/>
          </w:tblCellMar>
          <w:tblLook w:val="04A0"/>
        </w:tblPrEx>
        <w:trPr>
          <w:trHeight w:val="432"/>
        </w:trPr>
        <w:tc>
          <w:tcPr>
            <w:tcW w:w="9350" w:type="dxa"/>
            <w:vAlign w:val="center"/>
          </w:tcPr>
          <w:p w:rsidR="00FA1D04" w:rsidRPr="00BF1F35" w:rsidP="0031039C" w14:paraId="589072D1" w14:textId="77777777"/>
        </w:tc>
      </w:tr>
    </w:tbl>
    <w:p w:rsidR="00FA1D04" w:rsidRPr="00BF1F35" w:rsidP="00FA1D04" w14:paraId="46E07316" w14:textId="55302580">
      <w:pPr>
        <w:pStyle w:val="Heading6"/>
      </w:pPr>
      <w:r w:rsidRPr="00BF1F35">
        <w:t>Application Date</w:t>
      </w:r>
    </w:p>
    <w:p w:rsidR="00D462E4" w:rsidRPr="00BF1F35" w:rsidP="00FA1D04" w14:paraId="4DAFC789" w14:textId="0C9819DB">
      <w:pPr>
        <w:rPr>
          <w:rStyle w:val="Emphasis"/>
        </w:rPr>
      </w:pPr>
      <w:r w:rsidRPr="00BF1F35">
        <w:rPr>
          <w:rStyle w:val="Emphasis"/>
        </w:rPr>
        <w:t>Required</w:t>
      </w:r>
    </w:p>
    <w:p w:rsidR="00FA1D04" w:rsidRPr="00BF1F35" w:rsidP="00FA1D04" w14:paraId="2BABF73F" w14:textId="77777777">
      <w:pPr>
        <w:rPr>
          <w:rStyle w:val="Emphasis"/>
        </w:rPr>
      </w:pPr>
      <w:r w:rsidRPr="00BF1F35">
        <w:rPr>
          <w:rStyle w:val="Emphasis"/>
        </w:rPr>
        <w:t>mm/dd/</w:t>
      </w:r>
      <w:r w:rsidRPr="00BF1F35">
        <w:rPr>
          <w:rStyle w:val="Emphasis"/>
        </w:rPr>
        <w:t>yyyy</w:t>
      </w:r>
    </w:p>
    <w:tbl>
      <w:tblPr>
        <w:tblStyle w:val="TableGrid"/>
        <w:tblW w:w="0" w:type="auto"/>
        <w:tblCellMar>
          <w:left w:w="0" w:type="dxa"/>
        </w:tblCellMar>
        <w:tblLook w:val="04A0"/>
      </w:tblPr>
      <w:tblGrid>
        <w:gridCol w:w="9350"/>
      </w:tblGrid>
      <w:tr w14:paraId="49D13FEA" w14:textId="77777777" w:rsidTr="0031039C">
        <w:tblPrEx>
          <w:tblW w:w="0" w:type="auto"/>
          <w:tblCellMar>
            <w:left w:w="0" w:type="dxa"/>
          </w:tblCellMar>
          <w:tblLook w:val="04A0"/>
        </w:tblPrEx>
        <w:trPr>
          <w:trHeight w:val="432"/>
        </w:trPr>
        <w:tc>
          <w:tcPr>
            <w:tcW w:w="9350" w:type="dxa"/>
            <w:vAlign w:val="center"/>
          </w:tcPr>
          <w:p w:rsidR="00FA1D04" w:rsidRPr="00BF1F35" w:rsidP="0031039C" w14:paraId="7F390712" w14:textId="77777777">
            <w:r w:rsidRPr="00BF1F35">
              <w:t>Date Picker</w:t>
            </w:r>
          </w:p>
        </w:tc>
      </w:tr>
    </w:tbl>
    <w:p w:rsidR="00FA1D04" w:rsidRPr="00BF1F35" w:rsidP="00FA1D04" w14:paraId="0B389C8D" w14:textId="74A75240">
      <w:pPr>
        <w:pStyle w:val="Heading6"/>
      </w:pPr>
      <w:r w:rsidRPr="00BF1F35">
        <w:t>Date Issued</w:t>
      </w:r>
    </w:p>
    <w:p w:rsidR="00FA1D04" w:rsidRPr="00BF1F35" w:rsidP="00FA1D04" w14:paraId="15DA8ECA" w14:textId="77777777">
      <w:pPr>
        <w:rPr>
          <w:rStyle w:val="Emphasis"/>
        </w:rPr>
      </w:pPr>
      <w:r w:rsidRPr="00BF1F35">
        <w:rPr>
          <w:rStyle w:val="Emphasis"/>
        </w:rPr>
        <w:t>mm/dd/</w:t>
      </w:r>
      <w:r w:rsidRPr="00BF1F35">
        <w:rPr>
          <w:rStyle w:val="Emphasis"/>
        </w:rPr>
        <w:t>yyyy</w:t>
      </w:r>
    </w:p>
    <w:tbl>
      <w:tblPr>
        <w:tblStyle w:val="TableGrid"/>
        <w:tblW w:w="0" w:type="auto"/>
        <w:tblCellMar>
          <w:left w:w="0" w:type="dxa"/>
        </w:tblCellMar>
        <w:tblLook w:val="04A0"/>
      </w:tblPr>
      <w:tblGrid>
        <w:gridCol w:w="9350"/>
      </w:tblGrid>
      <w:tr w14:paraId="4FAA83DC" w14:textId="77777777" w:rsidTr="0031039C">
        <w:tblPrEx>
          <w:tblW w:w="0" w:type="auto"/>
          <w:tblCellMar>
            <w:left w:w="0" w:type="dxa"/>
          </w:tblCellMar>
          <w:tblLook w:val="04A0"/>
        </w:tblPrEx>
        <w:trPr>
          <w:trHeight w:val="432"/>
        </w:trPr>
        <w:tc>
          <w:tcPr>
            <w:tcW w:w="9350" w:type="dxa"/>
            <w:vAlign w:val="center"/>
          </w:tcPr>
          <w:p w:rsidR="00FA1D04" w:rsidRPr="00BF1F35" w:rsidP="0031039C" w14:paraId="7CA48C62" w14:textId="77777777">
            <w:r w:rsidRPr="00BF1F35">
              <w:t>Date Picker</w:t>
            </w:r>
          </w:p>
        </w:tc>
      </w:tr>
    </w:tbl>
    <w:p w:rsidR="00BD5F80" w:rsidRPr="00BF1F35" w:rsidP="00D462E4" w14:paraId="163D97D3" w14:textId="244CB5A9">
      <w:pPr>
        <w:pStyle w:val="Heading6"/>
        <w:rPr>
          <w:rStyle w:val="Emphasis"/>
          <w:i w:val="0"/>
        </w:rPr>
      </w:pPr>
      <w:r w:rsidRPr="00BF1F35">
        <w:t>License Assignees</w:t>
      </w:r>
    </w:p>
    <w:p w:rsidR="00BD5F80" w:rsidRPr="00BF1F35" w:rsidP="00BD5F80" w14:paraId="53F637FE" w14:textId="77777777">
      <w:pPr>
        <w:rPr>
          <w:rStyle w:val="Emphasis"/>
        </w:rPr>
      </w:pPr>
      <w:r w:rsidRPr="00BF1F35">
        <w:rPr>
          <w:rStyle w:val="Emphasis"/>
        </w:rPr>
        <w:t>Limit 1000 characters</w:t>
      </w:r>
    </w:p>
    <w:tbl>
      <w:tblPr>
        <w:tblStyle w:val="TableGrid"/>
        <w:tblW w:w="9350" w:type="dxa"/>
        <w:tblCellMar>
          <w:left w:w="0" w:type="dxa"/>
        </w:tblCellMar>
        <w:tblLook w:val="04A0"/>
      </w:tblPr>
      <w:tblGrid>
        <w:gridCol w:w="9350"/>
      </w:tblGrid>
      <w:tr w14:paraId="47F052EE" w14:textId="77777777" w:rsidTr="0031039C">
        <w:tblPrEx>
          <w:tblW w:w="9350" w:type="dxa"/>
          <w:tblCellMar>
            <w:left w:w="0" w:type="dxa"/>
          </w:tblCellMar>
          <w:tblLook w:val="04A0"/>
        </w:tblPrEx>
        <w:trPr>
          <w:trHeight w:val="864"/>
        </w:trPr>
        <w:tc>
          <w:tcPr>
            <w:tcW w:w="9350" w:type="dxa"/>
            <w:vAlign w:val="center"/>
          </w:tcPr>
          <w:p w:rsidR="00BD5F80" w:rsidRPr="00BF1F35" w:rsidP="0031039C" w14:paraId="27CEE9E9" w14:textId="77777777"/>
        </w:tc>
      </w:tr>
    </w:tbl>
    <w:p w:rsidR="00BD5F80" w:rsidRPr="00BF1F35" w14:paraId="5B3F33DF" w14:textId="77777777">
      <w:pPr>
        <w:rPr>
          <w:rFonts w:eastAsiaTheme="majorEastAsia" w:cstheme="majorBidi"/>
          <w:color w:val="000000" w:themeColor="text1"/>
          <w:sz w:val="28"/>
        </w:rPr>
      </w:pPr>
    </w:p>
    <w:p w:rsidR="00BD5F80" w:rsidRPr="00BF1F35" w14:paraId="37456EBC" w14:textId="77777777">
      <w:pPr>
        <w:rPr>
          <w:rFonts w:eastAsiaTheme="majorEastAsia" w:cstheme="majorBidi"/>
          <w:color w:val="000000" w:themeColor="text1"/>
          <w:sz w:val="28"/>
        </w:rPr>
      </w:pPr>
      <w:r w:rsidRPr="00BF1F35">
        <w:rPr>
          <w:rFonts w:eastAsiaTheme="majorEastAsia" w:cstheme="majorBidi"/>
          <w:color w:val="000000" w:themeColor="text1"/>
          <w:sz w:val="28"/>
        </w:rPr>
        <w:br w:type="page"/>
      </w:r>
    </w:p>
    <w:p w:rsidR="000A13B9" w:rsidRPr="00BF1F35" w:rsidP="000A13B9" w14:paraId="02AA6249" w14:textId="5FBC7766">
      <w:pPr>
        <w:pStyle w:val="Heading3"/>
      </w:pPr>
      <w:bookmarkStart w:id="119" w:name="_Toc80611473"/>
      <w:bookmarkStart w:id="120" w:name="_Toc163807696"/>
      <w:r w:rsidRPr="00BF1F35">
        <w:t>Other Conference Presentation / Paper</w:t>
      </w:r>
      <w:bookmarkEnd w:id="119"/>
      <w:bookmarkEnd w:id="120"/>
    </w:p>
    <w:p w:rsidR="00FE25BF" w:rsidRPr="00BF1F35" w:rsidP="2FCF34CA" w14:paraId="5A8CE72A" w14:textId="359098D0">
      <w:pPr>
        <w:pStyle w:val="Heading6"/>
        <w:numPr>
          <w:ilvl w:val="0"/>
          <w:numId w:val="0"/>
        </w:numPr>
      </w:pPr>
      <w:r>
        <w:t>Did your NRT project</w:t>
      </w:r>
      <w:r w:rsidR="00C4323A">
        <w:t xml:space="preserve"> complete </w:t>
      </w:r>
      <w:r w:rsidR="161FA777">
        <w:t>or publish</w:t>
      </w:r>
      <w:r>
        <w:t xml:space="preserve"> any </w:t>
      </w:r>
      <w:r w:rsidR="00F93C6E">
        <w:t>Other Conference Presentations / Papers</w:t>
      </w:r>
      <w:r>
        <w:t>?</w:t>
      </w:r>
    </w:p>
    <w:p w:rsidR="00FE25BF" w:rsidRPr="00BF1F35" w:rsidP="00FE25BF" w14:paraId="6A8D2885" w14:textId="77777777">
      <w:pPr>
        <w:rPr>
          <w:rStyle w:val="Emphasis"/>
        </w:rPr>
      </w:pPr>
      <w:r w:rsidRPr="00BF1F35">
        <w:rPr>
          <w:rStyle w:val="Emphasis"/>
        </w:rPr>
        <w:t>Select one.</w:t>
      </w:r>
    </w:p>
    <w:p w:rsidR="00FE25BF" w:rsidRPr="00BF1F35" w:rsidP="00FE25BF" w14:paraId="44587698" w14:textId="77777777">
      <w:pPr>
        <w:rPr>
          <w:rStyle w:val="Emphasis"/>
        </w:rPr>
      </w:pPr>
      <w:r w:rsidRPr="00BF1F35">
        <w:rPr>
          <w:rStyle w:val="Emphasis"/>
        </w:rPr>
        <w:t>Required</w:t>
      </w:r>
    </w:p>
    <w:p w:rsidR="00FE25BF" w:rsidRPr="00BF1F35" w:rsidP="00FE25BF" w14:paraId="10CA7DDD" w14:textId="77777777">
      <w:pPr>
        <w:rPr>
          <w:rStyle w:val="Emphasis"/>
        </w:rPr>
      </w:pPr>
      <w:r w:rsidRPr="00BF1F35">
        <w:rPr>
          <w:i/>
          <w:iCs/>
          <w:color w:val="FF0000"/>
        </w:rPr>
        <w:t>{Skip Ref 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600"/>
      </w:tblPr>
      <w:tblGrid>
        <w:gridCol w:w="450"/>
        <w:gridCol w:w="720"/>
        <w:gridCol w:w="540"/>
        <w:gridCol w:w="4571"/>
      </w:tblGrid>
      <w:tr w14:paraId="42F06B63" w14:textId="77777777" w:rsidTr="00E7411F">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600"/>
        </w:tblPrEx>
        <w:trPr>
          <w:trHeight w:val="432"/>
        </w:trPr>
        <w:tc>
          <w:tcPr>
            <w:tcW w:w="450" w:type="dxa"/>
            <w:vAlign w:val="center"/>
          </w:tcPr>
          <w:p w:rsidR="00FE25BF" w:rsidRPr="00BF1F35" w:rsidP="00E7411F" w14:paraId="434B3631" w14:textId="77777777">
            <w:r w:rsidRPr="00BF1F35">
              <w:rPr>
                <w:rFonts w:ascii="Wingdings" w:eastAsia="Wingdings" w:hAnsi="Wingdings" w:cs="Wingdings"/>
              </w:rPr>
              <w:sym w:font="Wingdings" w:char="F0A1"/>
            </w:r>
          </w:p>
        </w:tc>
        <w:tc>
          <w:tcPr>
            <w:tcW w:w="720" w:type="dxa"/>
            <w:vAlign w:val="center"/>
          </w:tcPr>
          <w:p w:rsidR="00FE25BF" w:rsidRPr="00BF1F35" w:rsidP="00E7411F" w14:paraId="376AC467" w14:textId="77777777">
            <w:r w:rsidRPr="00BF1F35">
              <w:t>Yes</w:t>
            </w:r>
          </w:p>
        </w:tc>
        <w:tc>
          <w:tcPr>
            <w:tcW w:w="540" w:type="dxa"/>
            <w:vAlign w:val="center"/>
          </w:tcPr>
          <w:p w:rsidR="00FE25BF" w:rsidRPr="00BF1F35" w:rsidP="00E7411F" w14:paraId="15FD6BA7" w14:textId="77777777">
            <w:r w:rsidRPr="00BF1F35">
              <w:rPr>
                <w:rFonts w:ascii="Wingdings" w:eastAsia="Wingdings" w:hAnsi="Wingdings" w:cs="Wingdings"/>
              </w:rPr>
              <w:sym w:font="Wingdings" w:char="F0A1"/>
            </w:r>
          </w:p>
        </w:tc>
        <w:tc>
          <w:tcPr>
            <w:tcW w:w="4571" w:type="dxa"/>
            <w:vAlign w:val="center"/>
          </w:tcPr>
          <w:p w:rsidR="00FE25BF" w:rsidRPr="00BF1F35" w:rsidP="00E7411F" w14:paraId="36179D0A" w14:textId="77777777">
            <w:r w:rsidRPr="00BF1F35">
              <w:t>No</w:t>
            </w:r>
          </w:p>
        </w:tc>
      </w:tr>
    </w:tbl>
    <w:p w:rsidR="00FE25BF" w:rsidRPr="00BF1F35" w:rsidP="00FE25BF" w14:paraId="1C549E3E" w14:textId="77777777">
      <w:pPr>
        <w:rPr>
          <w:rStyle w:val="Emphasis"/>
          <w:color w:val="FF0000"/>
        </w:rPr>
      </w:pPr>
    </w:p>
    <w:p w:rsidR="00FE25BF" w:rsidRPr="00BF1F35" w:rsidP="00FE25BF" w14:paraId="75476BDD" w14:textId="77777777">
      <w:pPr>
        <w:rPr>
          <w:rStyle w:val="Emphasis"/>
          <w:color w:val="FF0000"/>
        </w:rPr>
      </w:pPr>
      <w:r w:rsidRPr="00BF1F35">
        <w:rPr>
          <w:rStyle w:val="Emphasis"/>
          <w:color w:val="FF0000"/>
        </w:rPr>
        <w:t>{Skip if A is “No” Begin}</w:t>
      </w:r>
    </w:p>
    <w:p w:rsidR="00FE25BF" w:rsidRPr="00BF1F35" w:rsidP="00FE25BF" w14:paraId="5001F818" w14:textId="2449C2C5">
      <w:pPr>
        <w:pStyle w:val="Heading6"/>
        <w:rPr>
          <w:rStyle w:val="Strong"/>
          <w:b w:val="0"/>
          <w:bCs w:val="0"/>
          <w:i/>
          <w:iCs/>
        </w:rPr>
      </w:pPr>
      <w:r w:rsidRPr="00BF1F35">
        <w:t xml:space="preserve">List of </w:t>
      </w:r>
      <w:r w:rsidRPr="00BF1F35" w:rsidR="00F93C6E">
        <w:t>Other Conference Presentations / Papers</w:t>
      </w:r>
    </w:p>
    <w:p w:rsidR="00FE25BF" w:rsidRPr="00BF1F35" w:rsidP="00FE25BF" w14:paraId="76977F77" w14:textId="6F90E190">
      <w:pPr>
        <w:pStyle w:val="ListParagraph"/>
        <w:numPr>
          <w:ilvl w:val="0"/>
          <w:numId w:val="6"/>
        </w:numPr>
        <w:rPr>
          <w:rStyle w:val="Strong"/>
          <w:b w:val="0"/>
          <w:bCs w:val="0"/>
        </w:rPr>
      </w:pPr>
      <w:r w:rsidRPr="00BF1F35">
        <w:t>Other Conference Presentation / Paper</w:t>
      </w:r>
      <w:r w:rsidRPr="00BF1F35">
        <w:rPr>
          <w:rStyle w:val="Strong"/>
          <w:b w:val="0"/>
          <w:bCs w:val="0"/>
        </w:rPr>
        <w:t xml:space="preserve"> 1 </w:t>
      </w:r>
      <w:r w:rsidRPr="00BF1F35">
        <w:rPr>
          <w:rStyle w:val="Strong"/>
          <w:b w:val="0"/>
          <w:bCs w:val="0"/>
          <w:color w:val="00B050"/>
        </w:rPr>
        <w:t>[Edit], [Delete]</w:t>
      </w:r>
    </w:p>
    <w:p w:rsidR="00FE25BF" w:rsidRPr="00BF1F35" w:rsidP="00FE25BF" w14:paraId="2D01F4C3" w14:textId="2089E9F0">
      <w:pPr>
        <w:pStyle w:val="ListParagraph"/>
        <w:numPr>
          <w:ilvl w:val="0"/>
          <w:numId w:val="6"/>
        </w:numPr>
        <w:rPr>
          <w:rStyle w:val="Strong"/>
          <w:b w:val="0"/>
          <w:bCs w:val="0"/>
        </w:rPr>
      </w:pPr>
      <w:r w:rsidRPr="00BF1F35">
        <w:t>Other Conference Presentation / Paper</w:t>
      </w:r>
      <w:r w:rsidRPr="00BF1F35">
        <w:rPr>
          <w:rStyle w:val="Strong"/>
          <w:b w:val="0"/>
          <w:bCs w:val="0"/>
        </w:rPr>
        <w:t xml:space="preserve"> 2 </w:t>
      </w:r>
      <w:r w:rsidRPr="00BF1F35">
        <w:rPr>
          <w:rStyle w:val="Strong"/>
          <w:b w:val="0"/>
          <w:bCs w:val="0"/>
          <w:color w:val="00B050"/>
        </w:rPr>
        <w:t>[Edit], [Delete]</w:t>
      </w:r>
    </w:p>
    <w:p w:rsidR="00FE25BF" w:rsidRPr="00BF1F35" w:rsidP="00FE25BF" w14:paraId="3F17B27C" w14:textId="7F0E953D">
      <w:pPr>
        <w:pStyle w:val="ListParagraph"/>
        <w:numPr>
          <w:ilvl w:val="0"/>
          <w:numId w:val="6"/>
        </w:numPr>
        <w:rPr>
          <w:rStyle w:val="Strong"/>
          <w:b w:val="0"/>
          <w:bCs w:val="0"/>
        </w:rPr>
      </w:pPr>
      <w:r w:rsidRPr="00BF1F35">
        <w:t>Other Conference Presentation / Paper</w:t>
      </w:r>
      <w:r w:rsidRPr="00BF1F35">
        <w:t xml:space="preserve"> </w:t>
      </w:r>
      <w:r w:rsidRPr="00BF1F35">
        <w:rPr>
          <w:rStyle w:val="Strong"/>
          <w:b w:val="0"/>
          <w:bCs w:val="0"/>
        </w:rPr>
        <w:t xml:space="preserve">3 </w:t>
      </w:r>
      <w:r w:rsidRPr="00BF1F35">
        <w:rPr>
          <w:rStyle w:val="Strong"/>
          <w:b w:val="0"/>
          <w:bCs w:val="0"/>
          <w:color w:val="00B050"/>
        </w:rPr>
        <w:t>[Edit], [Delete]</w:t>
      </w:r>
    </w:p>
    <w:p w:rsidR="00FE25BF" w:rsidRPr="00BF1F35" w:rsidP="00FE25BF" w14:paraId="0B270A21" w14:textId="77777777">
      <w:pPr>
        <w:rPr>
          <w:rStyle w:val="Strong"/>
        </w:rPr>
      </w:pPr>
    </w:p>
    <w:p w:rsidR="00FE25BF" w:rsidRPr="00BF1F35" w:rsidP="00FE25BF" w14:paraId="73BC479C" w14:textId="51AAAEC5">
      <w:pPr>
        <w:rPr>
          <w:rStyle w:val="Strong"/>
          <w:b w:val="0"/>
          <w:bCs w:val="0"/>
          <w:color w:val="00B050"/>
        </w:rPr>
      </w:pPr>
      <w:r w:rsidRPr="00BF1F35">
        <w:rPr>
          <w:rStyle w:val="Strong"/>
          <w:b w:val="0"/>
          <w:bCs w:val="0"/>
          <w:color w:val="00B050"/>
        </w:rPr>
        <w:t xml:space="preserve">[Add </w:t>
      </w:r>
      <w:r w:rsidRPr="00BF1F35" w:rsidR="00F93C6E">
        <w:rPr>
          <w:color w:val="00B050"/>
        </w:rPr>
        <w:t>Other Conference Presentation / Paper</w:t>
      </w:r>
      <w:r w:rsidRPr="00BF1F35">
        <w:rPr>
          <w:rStyle w:val="Strong"/>
          <w:b w:val="0"/>
          <w:bCs w:val="0"/>
          <w:color w:val="00B050"/>
        </w:rPr>
        <w:t>]</w:t>
      </w:r>
    </w:p>
    <w:p w:rsidR="00FE25BF" w:rsidRPr="00BF1F35" w:rsidP="00FE25BF" w14:paraId="191431A5" w14:textId="77777777"/>
    <w:p w:rsidR="000A13B9" w:rsidRPr="00BF1F35" w:rsidP="00FE25BF" w14:paraId="182E8FE1" w14:textId="36C15817">
      <w:r w:rsidRPr="00BF1F35">
        <w:rPr>
          <w:rStyle w:val="Emphasis"/>
          <w:color w:val="FF0000"/>
        </w:rPr>
        <w:t>{End Skip A}</w:t>
      </w:r>
    </w:p>
    <w:p w:rsidR="008738A5" w:rsidRPr="00BF1F35" w14:paraId="5F811EBF" w14:textId="77777777">
      <w:r w:rsidRPr="00BF1F35">
        <w:br w:type="page"/>
      </w:r>
    </w:p>
    <w:p w:rsidR="009354EE" w:rsidRPr="00BF1F35" w:rsidP="009354EE" w14:paraId="27BA4450" w14:textId="66E4D759">
      <w:pPr>
        <w:pStyle w:val="Heading4"/>
      </w:pPr>
      <w:bookmarkStart w:id="121" w:name="_Toc80611474"/>
      <w:bookmarkStart w:id="122" w:name="_Toc163807697"/>
      <w:r w:rsidRPr="00BF1F35">
        <w:t>Add Other Conference Presentation/Paper</w:t>
      </w:r>
      <w:bookmarkEnd w:id="121"/>
      <w:bookmarkEnd w:id="122"/>
    </w:p>
    <w:p w:rsidR="009354EE" w:rsidRPr="00BF1F35" w:rsidP="009354EE" w14:paraId="2FDB8BCD" w14:textId="77777777">
      <w:pPr>
        <w:pStyle w:val="Heading6"/>
      </w:pPr>
      <w:r w:rsidRPr="00BF1F35">
        <w:t>Publication status</w:t>
      </w:r>
    </w:p>
    <w:p w:rsidR="009354EE" w:rsidRPr="00BF1F35" w:rsidP="009354EE" w14:paraId="148F100A" w14:textId="77777777">
      <w:r w:rsidRPr="00BF1F35">
        <w:rPr>
          <w:i/>
        </w:rPr>
        <w:t>Select one.</w:t>
      </w:r>
    </w:p>
    <w:p w:rsidR="009354EE" w:rsidRPr="00BF1F35" w:rsidP="009354EE" w14:paraId="4F671DEF" w14:textId="77777777">
      <w:pPr>
        <w:rPr>
          <w:i/>
          <w:iCs/>
        </w:rPr>
      </w:pPr>
      <w:r w:rsidRPr="00BF1F35">
        <w:rPr>
          <w:rStyle w:val="Emphasis"/>
        </w:rPr>
        <w:t>Required</w:t>
      </w:r>
    </w:p>
    <w:tbl>
      <w:tblPr>
        <w:tblStyle w:val="TableGrid"/>
        <w:tblW w:w="8403" w:type="dxa"/>
        <w:tblBorders>
          <w:top w:val="double" w:sz="4" w:space="0" w:color="auto"/>
          <w:left w:val="double" w:sz="4" w:space="0" w:color="auto"/>
          <w:bottom w:val="double" w:sz="4" w:space="0" w:color="auto"/>
          <w:right w:val="double" w:sz="4" w:space="0" w:color="auto"/>
          <w:insideH w:val="none" w:sz="0" w:space="0" w:color="auto"/>
          <w:insideV w:val="none" w:sz="0" w:space="0" w:color="auto"/>
        </w:tblBorders>
        <w:tblLayout w:type="fixed"/>
        <w:tblCellMar>
          <w:left w:w="0" w:type="dxa"/>
        </w:tblCellMar>
        <w:tblLook w:val="04A0"/>
      </w:tblPr>
      <w:tblGrid>
        <w:gridCol w:w="8403"/>
      </w:tblGrid>
      <w:tr w14:paraId="4F5DBEB7" w14:textId="77777777" w:rsidTr="0031039C">
        <w:tblPrEx>
          <w:tblW w:w="8403" w:type="dxa"/>
          <w:tblBorders>
            <w:top w:val="double" w:sz="4" w:space="0" w:color="auto"/>
            <w:left w:val="double" w:sz="4" w:space="0" w:color="auto"/>
            <w:bottom w:val="double" w:sz="4" w:space="0" w:color="auto"/>
            <w:right w:val="double" w:sz="4" w:space="0" w:color="auto"/>
            <w:insideH w:val="none" w:sz="0" w:space="0" w:color="auto"/>
            <w:insideV w:val="none" w:sz="0" w:space="0" w:color="auto"/>
          </w:tblBorders>
          <w:tblLayout w:type="fixed"/>
          <w:tblCellMar>
            <w:left w:w="0" w:type="dxa"/>
          </w:tblCellMar>
          <w:tblLook w:val="04A0"/>
        </w:tblPrEx>
        <w:trPr>
          <w:trHeight w:val="432"/>
        </w:trPr>
        <w:tc>
          <w:tcPr>
            <w:tcW w:w="8403" w:type="dxa"/>
            <w:vAlign w:val="center"/>
          </w:tcPr>
          <w:p w:rsidR="009354EE" w:rsidRPr="00BF1F35" w:rsidP="0031039C" w14:paraId="41F42C8C" w14:textId="77777777">
            <w:r w:rsidRPr="00BF1F35">
              <w:t>Published</w:t>
            </w:r>
          </w:p>
        </w:tc>
      </w:tr>
      <w:tr w14:paraId="3C1B4AA9" w14:textId="77777777" w:rsidTr="0031039C">
        <w:tblPrEx>
          <w:tblW w:w="8403" w:type="dxa"/>
          <w:tblLayout w:type="fixed"/>
          <w:tblCellMar>
            <w:left w:w="0" w:type="dxa"/>
          </w:tblCellMar>
          <w:tblLook w:val="04A0"/>
        </w:tblPrEx>
        <w:trPr>
          <w:trHeight w:val="432"/>
        </w:trPr>
        <w:tc>
          <w:tcPr>
            <w:tcW w:w="8403" w:type="dxa"/>
            <w:vAlign w:val="center"/>
          </w:tcPr>
          <w:p w:rsidR="009354EE" w:rsidRPr="00BF1F35" w:rsidP="0031039C" w14:paraId="5A6A53BC" w14:textId="77777777">
            <w:r w:rsidRPr="00BF1F35">
              <w:t>Accepted</w:t>
            </w:r>
          </w:p>
        </w:tc>
      </w:tr>
      <w:tr w14:paraId="2BF9CD47" w14:textId="77777777" w:rsidTr="0031039C">
        <w:tblPrEx>
          <w:tblW w:w="8403" w:type="dxa"/>
          <w:tblLayout w:type="fixed"/>
          <w:tblCellMar>
            <w:left w:w="0" w:type="dxa"/>
          </w:tblCellMar>
          <w:tblLook w:val="04A0"/>
        </w:tblPrEx>
        <w:trPr>
          <w:trHeight w:val="432"/>
        </w:trPr>
        <w:tc>
          <w:tcPr>
            <w:tcW w:w="8403" w:type="dxa"/>
            <w:vAlign w:val="center"/>
          </w:tcPr>
          <w:p w:rsidR="009354EE" w:rsidRPr="00BF1F35" w:rsidP="0031039C" w14:paraId="7E0BF66E" w14:textId="77777777">
            <w:r w:rsidRPr="00BF1F35">
              <w:t>Awaiting publication</w:t>
            </w:r>
          </w:p>
        </w:tc>
      </w:tr>
      <w:tr w14:paraId="531B9487" w14:textId="77777777" w:rsidTr="0031039C">
        <w:tblPrEx>
          <w:tblW w:w="8403" w:type="dxa"/>
          <w:tblLayout w:type="fixed"/>
          <w:tblCellMar>
            <w:left w:w="0" w:type="dxa"/>
          </w:tblCellMar>
          <w:tblLook w:val="04A0"/>
        </w:tblPrEx>
        <w:trPr>
          <w:trHeight w:val="432"/>
        </w:trPr>
        <w:tc>
          <w:tcPr>
            <w:tcW w:w="8403" w:type="dxa"/>
            <w:vAlign w:val="center"/>
          </w:tcPr>
          <w:p w:rsidR="009354EE" w:rsidRPr="00BF1F35" w:rsidP="0031039C" w14:paraId="2944E540" w14:textId="77777777">
            <w:r w:rsidRPr="00BF1F35">
              <w:t>Submitted</w:t>
            </w:r>
          </w:p>
        </w:tc>
      </w:tr>
      <w:tr w14:paraId="6791EDB8" w14:textId="77777777" w:rsidTr="0031039C">
        <w:tblPrEx>
          <w:tblW w:w="8403" w:type="dxa"/>
          <w:tblLayout w:type="fixed"/>
          <w:tblCellMar>
            <w:left w:w="0" w:type="dxa"/>
          </w:tblCellMar>
          <w:tblLook w:val="04A0"/>
        </w:tblPrEx>
        <w:trPr>
          <w:trHeight w:val="432"/>
        </w:trPr>
        <w:tc>
          <w:tcPr>
            <w:tcW w:w="8403" w:type="dxa"/>
            <w:vAlign w:val="center"/>
          </w:tcPr>
          <w:p w:rsidR="009354EE" w:rsidRPr="00BF1F35" w:rsidP="0031039C" w14:paraId="641DD56F" w14:textId="77777777">
            <w:r w:rsidRPr="00BF1F35">
              <w:t>Under review</w:t>
            </w:r>
          </w:p>
        </w:tc>
      </w:tr>
      <w:tr w14:paraId="5EC29EAF" w14:textId="77777777" w:rsidTr="0031039C">
        <w:tblPrEx>
          <w:tblW w:w="8403" w:type="dxa"/>
          <w:tblLayout w:type="fixed"/>
          <w:tblCellMar>
            <w:left w:w="0" w:type="dxa"/>
          </w:tblCellMar>
          <w:tblLook w:val="04A0"/>
        </w:tblPrEx>
        <w:trPr>
          <w:trHeight w:val="432"/>
        </w:trPr>
        <w:tc>
          <w:tcPr>
            <w:tcW w:w="8403" w:type="dxa"/>
            <w:vAlign w:val="center"/>
          </w:tcPr>
          <w:p w:rsidR="009354EE" w:rsidRPr="00BF1F35" w:rsidP="0031039C" w14:paraId="6459A959" w14:textId="77777777">
            <w:r w:rsidRPr="00BF1F35">
              <w:t>Other</w:t>
            </w:r>
          </w:p>
        </w:tc>
      </w:tr>
    </w:tbl>
    <w:p w:rsidR="009354EE" w:rsidRPr="00BF1F35" w:rsidP="009354EE" w14:paraId="252EAD3C" w14:textId="742670DB">
      <w:pPr>
        <w:pStyle w:val="Heading6"/>
      </w:pPr>
      <w:r w:rsidRPr="00BF1F35">
        <w:t>Paper Title</w:t>
      </w:r>
    </w:p>
    <w:p w:rsidR="009354EE" w:rsidRPr="00BF1F35" w:rsidP="009354EE" w14:paraId="0AB8A733" w14:textId="77777777">
      <w:pPr>
        <w:rPr>
          <w:rStyle w:val="Emphasis"/>
        </w:rPr>
      </w:pPr>
      <w:r w:rsidRPr="00BF1F35">
        <w:rPr>
          <w:rStyle w:val="Emphasis"/>
        </w:rPr>
        <w:t>Required</w:t>
      </w:r>
    </w:p>
    <w:p w:rsidR="009354EE" w:rsidRPr="00BF1F35" w:rsidP="009354EE" w14:paraId="68F2FF2E" w14:textId="77777777">
      <w:pPr>
        <w:rPr>
          <w:rStyle w:val="Emphasis"/>
        </w:rPr>
      </w:pPr>
      <w:r w:rsidRPr="00BF1F35">
        <w:rPr>
          <w:rStyle w:val="Emphasis"/>
        </w:rPr>
        <w:t>Limit 1000 characters</w:t>
      </w:r>
    </w:p>
    <w:tbl>
      <w:tblPr>
        <w:tblStyle w:val="TableGrid"/>
        <w:tblW w:w="9350" w:type="dxa"/>
        <w:tblCellMar>
          <w:left w:w="0" w:type="dxa"/>
        </w:tblCellMar>
        <w:tblLook w:val="04A0"/>
      </w:tblPr>
      <w:tblGrid>
        <w:gridCol w:w="9350"/>
      </w:tblGrid>
      <w:tr w14:paraId="70918D3C" w14:textId="77777777" w:rsidTr="0031039C">
        <w:tblPrEx>
          <w:tblW w:w="9350" w:type="dxa"/>
          <w:tblCellMar>
            <w:left w:w="0" w:type="dxa"/>
          </w:tblCellMar>
          <w:tblLook w:val="04A0"/>
        </w:tblPrEx>
        <w:trPr>
          <w:trHeight w:val="864"/>
        </w:trPr>
        <w:tc>
          <w:tcPr>
            <w:tcW w:w="9350" w:type="dxa"/>
            <w:vAlign w:val="center"/>
          </w:tcPr>
          <w:p w:rsidR="009354EE" w:rsidRPr="00BF1F35" w:rsidP="0031039C" w14:paraId="4D3475A1" w14:textId="77777777"/>
        </w:tc>
      </w:tr>
    </w:tbl>
    <w:p w:rsidR="009354EE" w:rsidRPr="00BF1F35" w:rsidP="009354EE" w14:paraId="479DEB14" w14:textId="02C20D78">
      <w:pPr>
        <w:pStyle w:val="Heading6"/>
      </w:pPr>
      <w:r w:rsidRPr="00BF1F35">
        <w:t>Conference Name</w:t>
      </w:r>
    </w:p>
    <w:p w:rsidR="009354EE" w:rsidRPr="00BF1F35" w:rsidP="009354EE" w14:paraId="10503170" w14:textId="77777777">
      <w:pPr>
        <w:rPr>
          <w:rStyle w:val="Emphasis"/>
        </w:rPr>
      </w:pPr>
      <w:r w:rsidRPr="00BF1F35">
        <w:rPr>
          <w:rStyle w:val="Emphasis"/>
        </w:rPr>
        <w:t>Required</w:t>
      </w:r>
    </w:p>
    <w:p w:rsidR="009354EE" w:rsidRPr="00BF1F35" w:rsidP="009354EE" w14:paraId="6F8560FD" w14:textId="77777777">
      <w:pPr>
        <w:rPr>
          <w:rStyle w:val="Emphasis"/>
        </w:rPr>
      </w:pPr>
      <w:r w:rsidRPr="00BF1F35">
        <w:rPr>
          <w:rStyle w:val="Emphasis"/>
        </w:rPr>
        <w:t>Limit 1000 characters</w:t>
      </w:r>
    </w:p>
    <w:tbl>
      <w:tblPr>
        <w:tblStyle w:val="TableGrid"/>
        <w:tblW w:w="9350" w:type="dxa"/>
        <w:tblCellMar>
          <w:left w:w="0" w:type="dxa"/>
        </w:tblCellMar>
        <w:tblLook w:val="04A0"/>
      </w:tblPr>
      <w:tblGrid>
        <w:gridCol w:w="9350"/>
      </w:tblGrid>
      <w:tr w14:paraId="304C8A15" w14:textId="77777777" w:rsidTr="0031039C">
        <w:tblPrEx>
          <w:tblW w:w="9350" w:type="dxa"/>
          <w:tblCellMar>
            <w:left w:w="0" w:type="dxa"/>
          </w:tblCellMar>
          <w:tblLook w:val="04A0"/>
        </w:tblPrEx>
        <w:trPr>
          <w:trHeight w:val="864"/>
        </w:trPr>
        <w:tc>
          <w:tcPr>
            <w:tcW w:w="9350" w:type="dxa"/>
            <w:vAlign w:val="center"/>
          </w:tcPr>
          <w:p w:rsidR="009354EE" w:rsidRPr="00BF1F35" w:rsidP="0031039C" w14:paraId="6AE6B8CD" w14:textId="77777777"/>
        </w:tc>
      </w:tr>
    </w:tbl>
    <w:p w:rsidR="009354EE" w:rsidRPr="00BF1F35" w:rsidP="009354EE" w14:paraId="1AE41848" w14:textId="72515DE6">
      <w:pPr>
        <w:pStyle w:val="Heading6"/>
        <w:rPr>
          <w:rStyle w:val="Emphasis"/>
          <w:i w:val="0"/>
          <w:iCs w:val="0"/>
        </w:rPr>
      </w:pPr>
      <w:r w:rsidRPr="00BF1F35">
        <w:t>Conference Location</w:t>
      </w:r>
    </w:p>
    <w:tbl>
      <w:tblPr>
        <w:tblStyle w:val="TableGrid"/>
        <w:tblW w:w="0" w:type="auto"/>
        <w:tblCellMar>
          <w:left w:w="0" w:type="dxa"/>
        </w:tblCellMar>
        <w:tblLook w:val="04A0"/>
      </w:tblPr>
      <w:tblGrid>
        <w:gridCol w:w="9350"/>
      </w:tblGrid>
      <w:tr w14:paraId="5BDC0492" w14:textId="77777777" w:rsidTr="0031039C">
        <w:tblPrEx>
          <w:tblW w:w="0" w:type="auto"/>
          <w:tblCellMar>
            <w:left w:w="0" w:type="dxa"/>
          </w:tblCellMar>
          <w:tblLook w:val="04A0"/>
        </w:tblPrEx>
        <w:trPr>
          <w:trHeight w:val="432"/>
        </w:trPr>
        <w:tc>
          <w:tcPr>
            <w:tcW w:w="9350" w:type="dxa"/>
            <w:vAlign w:val="center"/>
          </w:tcPr>
          <w:p w:rsidR="009354EE" w:rsidRPr="00BF1F35" w:rsidP="0031039C" w14:paraId="3B8441C5" w14:textId="77777777"/>
        </w:tc>
      </w:tr>
    </w:tbl>
    <w:p w:rsidR="009354EE" w:rsidRPr="00BF1F35" w:rsidP="009354EE" w14:paraId="47B24688" w14:textId="77777777">
      <w:pPr>
        <w:pStyle w:val="Heading6"/>
      </w:pPr>
      <w:r w:rsidRPr="00BF1F35">
        <w:t>Year</w:t>
      </w:r>
    </w:p>
    <w:p w:rsidR="009354EE" w:rsidRPr="00BF1F35" w:rsidP="009354EE" w14:paraId="1D48A8E0" w14:textId="14A8B8A8">
      <w:pPr>
        <w:rPr>
          <w:rStyle w:val="Emphasis"/>
        </w:rPr>
      </w:pPr>
      <w:r w:rsidRPr="00BF1F35">
        <w:rPr>
          <w:rStyle w:val="Emphasis"/>
        </w:rPr>
        <w:t>yyyy</w:t>
      </w:r>
    </w:p>
    <w:tbl>
      <w:tblPr>
        <w:tblStyle w:val="TableGrid"/>
        <w:tblW w:w="0" w:type="auto"/>
        <w:tblCellMar>
          <w:left w:w="0" w:type="dxa"/>
        </w:tblCellMar>
        <w:tblLook w:val="04A0"/>
      </w:tblPr>
      <w:tblGrid>
        <w:gridCol w:w="9350"/>
      </w:tblGrid>
      <w:tr w14:paraId="5275E0E2" w14:textId="77777777" w:rsidTr="0031039C">
        <w:tblPrEx>
          <w:tblW w:w="0" w:type="auto"/>
          <w:tblCellMar>
            <w:left w:w="0" w:type="dxa"/>
          </w:tblCellMar>
          <w:tblLook w:val="04A0"/>
        </w:tblPrEx>
        <w:trPr>
          <w:trHeight w:val="432"/>
        </w:trPr>
        <w:tc>
          <w:tcPr>
            <w:tcW w:w="9350" w:type="dxa"/>
            <w:vAlign w:val="center"/>
          </w:tcPr>
          <w:p w:rsidR="009354EE" w:rsidRPr="00BF1F35" w:rsidP="0031039C" w14:paraId="07834835" w14:textId="77777777">
            <w:r w:rsidRPr="00BF1F35">
              <w:t>Date Picker</w:t>
            </w:r>
          </w:p>
        </w:tc>
      </w:tr>
    </w:tbl>
    <w:p w:rsidR="009354EE" w:rsidRPr="00BF1F35" w:rsidP="009354EE" w14:paraId="6CA8DDB3" w14:textId="5B637C95">
      <w:pPr>
        <w:pStyle w:val="Heading6"/>
      </w:pPr>
      <w:r w:rsidRPr="00BF1F35">
        <w:t>Author(s)</w:t>
      </w:r>
    </w:p>
    <w:p w:rsidR="009354EE" w:rsidRPr="00BF1F35" w:rsidP="009354EE" w14:paraId="254E07C7" w14:textId="77777777">
      <w:pPr>
        <w:rPr>
          <w:rStyle w:val="Emphasis"/>
        </w:rPr>
      </w:pPr>
      <w:r w:rsidRPr="00BF1F35">
        <w:rPr>
          <w:rStyle w:val="Emphasis"/>
        </w:rPr>
        <w:t>Required</w:t>
      </w:r>
    </w:p>
    <w:p w:rsidR="009354EE" w:rsidRPr="00BF1F35" w:rsidP="009354EE" w14:paraId="3D8D1890" w14:textId="77777777">
      <w:pPr>
        <w:rPr>
          <w:rStyle w:val="Emphasis"/>
        </w:rPr>
      </w:pPr>
      <w:r w:rsidRPr="00BF1F35">
        <w:rPr>
          <w:rStyle w:val="Emphasis"/>
        </w:rPr>
        <w:t>Limit 1000 characters</w:t>
      </w:r>
    </w:p>
    <w:tbl>
      <w:tblPr>
        <w:tblStyle w:val="TableGrid"/>
        <w:tblW w:w="9350" w:type="dxa"/>
        <w:tblCellMar>
          <w:left w:w="0" w:type="dxa"/>
        </w:tblCellMar>
        <w:tblLook w:val="04A0"/>
      </w:tblPr>
      <w:tblGrid>
        <w:gridCol w:w="9350"/>
      </w:tblGrid>
      <w:tr w14:paraId="778E2D2D" w14:textId="77777777" w:rsidTr="0031039C">
        <w:tblPrEx>
          <w:tblW w:w="9350" w:type="dxa"/>
          <w:tblCellMar>
            <w:left w:w="0" w:type="dxa"/>
          </w:tblCellMar>
          <w:tblLook w:val="04A0"/>
        </w:tblPrEx>
        <w:trPr>
          <w:trHeight w:val="864"/>
        </w:trPr>
        <w:tc>
          <w:tcPr>
            <w:tcW w:w="9350" w:type="dxa"/>
            <w:vAlign w:val="center"/>
          </w:tcPr>
          <w:p w:rsidR="009354EE" w:rsidRPr="00BF1F35" w:rsidP="0031039C" w14:paraId="68F419C9" w14:textId="77777777"/>
        </w:tc>
      </w:tr>
    </w:tbl>
    <w:p w:rsidR="009354EE" w:rsidRPr="00BF1F35" w:rsidP="009354EE" w14:paraId="27C06236" w14:textId="77777777">
      <w:pPr>
        <w:pStyle w:val="Heading6"/>
      </w:pPr>
      <w:r w:rsidRPr="00BF1F35">
        <w:t>Acknowledgement of Federal Support</w:t>
      </w:r>
    </w:p>
    <w:p w:rsidR="009354EE" w:rsidRPr="00BF1F35" w:rsidP="009354EE" w14:paraId="1A848564" w14:textId="77777777">
      <w:pPr>
        <w:rPr>
          <w:rStyle w:val="Emphasis"/>
        </w:rPr>
      </w:pPr>
      <w:r w:rsidRPr="00BF1F35">
        <w:rPr>
          <w:rStyle w:val="Emphasis"/>
        </w:rPr>
        <w:t>Select one.</w:t>
      </w:r>
    </w:p>
    <w:p w:rsidR="009354EE" w:rsidRPr="00BF1F35" w:rsidP="009354EE" w14:paraId="68FE03A6" w14:textId="77777777">
      <w:pPr>
        <w:rPr>
          <w:rStyle w:val="Emphasis"/>
        </w:rPr>
      </w:pPr>
      <w:r w:rsidRPr="00BF1F35">
        <w:rPr>
          <w:rStyle w:val="Emphasis"/>
        </w:rPr>
        <w:t>Requir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600"/>
      </w:tblPr>
      <w:tblGrid>
        <w:gridCol w:w="450"/>
        <w:gridCol w:w="720"/>
        <w:gridCol w:w="540"/>
        <w:gridCol w:w="4571"/>
      </w:tblGrid>
      <w:tr w14:paraId="2092540E" w14:textId="77777777" w:rsidTr="0031039C">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600"/>
        </w:tblPrEx>
        <w:trPr>
          <w:trHeight w:val="432"/>
        </w:trPr>
        <w:tc>
          <w:tcPr>
            <w:tcW w:w="450" w:type="dxa"/>
            <w:vAlign w:val="center"/>
          </w:tcPr>
          <w:p w:rsidR="009354EE" w:rsidRPr="00BF1F35" w:rsidP="0031039C" w14:paraId="73DEEB97" w14:textId="77777777">
            <w:r w:rsidRPr="00BF1F35">
              <w:rPr>
                <w:rFonts w:ascii="Wingdings" w:eastAsia="Wingdings" w:hAnsi="Wingdings" w:cs="Wingdings"/>
              </w:rPr>
              <w:sym w:font="Wingdings" w:char="F0A1"/>
            </w:r>
          </w:p>
        </w:tc>
        <w:tc>
          <w:tcPr>
            <w:tcW w:w="720" w:type="dxa"/>
            <w:vAlign w:val="center"/>
          </w:tcPr>
          <w:p w:rsidR="009354EE" w:rsidRPr="00BF1F35" w:rsidP="0031039C" w14:paraId="4A00FC76" w14:textId="77777777">
            <w:r w:rsidRPr="00BF1F35">
              <w:t>Yes</w:t>
            </w:r>
          </w:p>
        </w:tc>
        <w:tc>
          <w:tcPr>
            <w:tcW w:w="540" w:type="dxa"/>
            <w:vAlign w:val="center"/>
          </w:tcPr>
          <w:p w:rsidR="009354EE" w:rsidRPr="00BF1F35" w:rsidP="0031039C" w14:paraId="22E21768" w14:textId="77777777">
            <w:r w:rsidRPr="00BF1F35">
              <w:rPr>
                <w:rFonts w:ascii="Wingdings" w:eastAsia="Wingdings" w:hAnsi="Wingdings" w:cs="Wingdings"/>
              </w:rPr>
              <w:sym w:font="Wingdings" w:char="F0A1"/>
            </w:r>
          </w:p>
        </w:tc>
        <w:tc>
          <w:tcPr>
            <w:tcW w:w="4571" w:type="dxa"/>
            <w:vAlign w:val="center"/>
          </w:tcPr>
          <w:p w:rsidR="009354EE" w:rsidRPr="00BF1F35" w:rsidP="0031039C" w14:paraId="56A8B0C5" w14:textId="77777777">
            <w:r w:rsidRPr="00BF1F35">
              <w:t>No</w:t>
            </w:r>
          </w:p>
        </w:tc>
      </w:tr>
    </w:tbl>
    <w:p w:rsidR="002A26CB" w:rsidRPr="00BF1F35" w14:paraId="633CB771" w14:textId="33EE2817">
      <w:pPr>
        <w:rPr>
          <w:rFonts w:eastAsiaTheme="majorEastAsia" w:cstheme="majorBidi"/>
          <w:color w:val="000000" w:themeColor="text1"/>
          <w:sz w:val="28"/>
        </w:rPr>
      </w:pPr>
    </w:p>
    <w:p w:rsidR="002A26CB" w:rsidRPr="00BF1F35" w14:paraId="5284D04C" w14:textId="77777777">
      <w:pPr>
        <w:rPr>
          <w:rFonts w:eastAsiaTheme="majorEastAsia" w:cstheme="majorBidi"/>
          <w:color w:val="000000" w:themeColor="text1"/>
          <w:sz w:val="28"/>
        </w:rPr>
      </w:pPr>
      <w:r w:rsidRPr="00BF1F35">
        <w:rPr>
          <w:rFonts w:eastAsiaTheme="majorEastAsia" w:cstheme="majorBidi"/>
          <w:color w:val="000000" w:themeColor="text1"/>
          <w:sz w:val="28"/>
        </w:rPr>
        <w:br w:type="page"/>
      </w:r>
    </w:p>
    <w:p w:rsidR="000A13B9" w:rsidRPr="00BF1F35" w:rsidP="000A13B9" w14:paraId="5D893095" w14:textId="3C8F461A">
      <w:pPr>
        <w:pStyle w:val="Heading3"/>
      </w:pPr>
      <w:bookmarkStart w:id="123" w:name="_Toc80611475"/>
      <w:bookmarkStart w:id="124" w:name="_Toc163807698"/>
      <w:r w:rsidRPr="00BF1F35">
        <w:t>Other Product</w:t>
      </w:r>
      <w:bookmarkEnd w:id="123"/>
      <w:bookmarkEnd w:id="124"/>
    </w:p>
    <w:p w:rsidR="00F93C6E" w:rsidRPr="00BF1F35" w:rsidP="00F93C6E" w14:paraId="0133C94D" w14:textId="3FC098D3">
      <w:pPr>
        <w:pStyle w:val="Heading6"/>
      </w:pPr>
      <w:r w:rsidRPr="00BF1F35">
        <w:t xml:space="preserve">Did your NRT project develop any </w:t>
      </w:r>
      <w:r w:rsidRPr="00BF1F35" w:rsidR="00277436">
        <w:t>Other Products</w:t>
      </w:r>
      <w:r w:rsidRPr="00BF1F35">
        <w:t>?</w:t>
      </w:r>
    </w:p>
    <w:p w:rsidR="00F93C6E" w:rsidRPr="00BF1F35" w:rsidP="00F93C6E" w14:paraId="3ABE5242" w14:textId="77777777">
      <w:pPr>
        <w:rPr>
          <w:rStyle w:val="Emphasis"/>
        </w:rPr>
      </w:pPr>
      <w:r w:rsidRPr="00BF1F35">
        <w:rPr>
          <w:rStyle w:val="Emphasis"/>
        </w:rPr>
        <w:t>Select one.</w:t>
      </w:r>
    </w:p>
    <w:p w:rsidR="00F93C6E" w:rsidRPr="00BF1F35" w:rsidP="00F93C6E" w14:paraId="32668C2A" w14:textId="77777777">
      <w:pPr>
        <w:rPr>
          <w:rStyle w:val="Emphasis"/>
        </w:rPr>
      </w:pPr>
      <w:r w:rsidRPr="00BF1F35">
        <w:rPr>
          <w:rStyle w:val="Emphasis"/>
        </w:rPr>
        <w:t>Required</w:t>
      </w:r>
    </w:p>
    <w:p w:rsidR="00F93C6E" w:rsidRPr="00BF1F35" w:rsidP="00F93C6E" w14:paraId="231BF290" w14:textId="77777777">
      <w:pPr>
        <w:rPr>
          <w:rStyle w:val="Emphasis"/>
        </w:rPr>
      </w:pPr>
      <w:r w:rsidRPr="00BF1F35">
        <w:rPr>
          <w:i/>
          <w:iCs/>
          <w:color w:val="FF0000"/>
        </w:rPr>
        <w:t>{Skip Ref 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600"/>
      </w:tblPr>
      <w:tblGrid>
        <w:gridCol w:w="450"/>
        <w:gridCol w:w="720"/>
        <w:gridCol w:w="540"/>
        <w:gridCol w:w="4571"/>
      </w:tblGrid>
      <w:tr w14:paraId="2D091999" w14:textId="77777777" w:rsidTr="00E7411F">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600"/>
        </w:tblPrEx>
        <w:trPr>
          <w:trHeight w:val="432"/>
        </w:trPr>
        <w:tc>
          <w:tcPr>
            <w:tcW w:w="450" w:type="dxa"/>
            <w:vAlign w:val="center"/>
          </w:tcPr>
          <w:p w:rsidR="00F93C6E" w:rsidRPr="00BF1F35" w:rsidP="00E7411F" w14:paraId="023546D9" w14:textId="77777777">
            <w:r w:rsidRPr="00BF1F35">
              <w:rPr>
                <w:rFonts w:ascii="Wingdings" w:eastAsia="Wingdings" w:hAnsi="Wingdings" w:cs="Wingdings"/>
              </w:rPr>
              <w:sym w:font="Wingdings" w:char="F0A1"/>
            </w:r>
          </w:p>
        </w:tc>
        <w:tc>
          <w:tcPr>
            <w:tcW w:w="720" w:type="dxa"/>
            <w:vAlign w:val="center"/>
          </w:tcPr>
          <w:p w:rsidR="00F93C6E" w:rsidRPr="00BF1F35" w:rsidP="00E7411F" w14:paraId="50EB9FB7" w14:textId="77777777">
            <w:r w:rsidRPr="00BF1F35">
              <w:t>Yes</w:t>
            </w:r>
          </w:p>
        </w:tc>
        <w:tc>
          <w:tcPr>
            <w:tcW w:w="540" w:type="dxa"/>
            <w:vAlign w:val="center"/>
          </w:tcPr>
          <w:p w:rsidR="00F93C6E" w:rsidRPr="00BF1F35" w:rsidP="00E7411F" w14:paraId="7A5B01C0" w14:textId="77777777">
            <w:r w:rsidRPr="00BF1F35">
              <w:rPr>
                <w:rFonts w:ascii="Wingdings" w:eastAsia="Wingdings" w:hAnsi="Wingdings" w:cs="Wingdings"/>
              </w:rPr>
              <w:sym w:font="Wingdings" w:char="F0A1"/>
            </w:r>
          </w:p>
        </w:tc>
        <w:tc>
          <w:tcPr>
            <w:tcW w:w="4571" w:type="dxa"/>
            <w:vAlign w:val="center"/>
          </w:tcPr>
          <w:p w:rsidR="00F93C6E" w:rsidRPr="00BF1F35" w:rsidP="00E7411F" w14:paraId="105F2487" w14:textId="77777777">
            <w:r w:rsidRPr="00BF1F35">
              <w:t>No</w:t>
            </w:r>
          </w:p>
        </w:tc>
      </w:tr>
    </w:tbl>
    <w:p w:rsidR="00F93C6E" w:rsidRPr="00BF1F35" w:rsidP="00F93C6E" w14:paraId="5127D228" w14:textId="77777777">
      <w:pPr>
        <w:rPr>
          <w:rStyle w:val="Emphasis"/>
          <w:color w:val="FF0000"/>
        </w:rPr>
      </w:pPr>
    </w:p>
    <w:p w:rsidR="00F93C6E" w:rsidRPr="00BF1F35" w:rsidP="00F93C6E" w14:paraId="7FB61E9F" w14:textId="77777777">
      <w:pPr>
        <w:rPr>
          <w:rStyle w:val="Emphasis"/>
          <w:color w:val="FF0000"/>
        </w:rPr>
      </w:pPr>
      <w:r w:rsidRPr="00BF1F35">
        <w:rPr>
          <w:rStyle w:val="Emphasis"/>
          <w:color w:val="FF0000"/>
        </w:rPr>
        <w:t>{Skip if A is “No” Begin}</w:t>
      </w:r>
    </w:p>
    <w:p w:rsidR="00F93C6E" w:rsidRPr="00BF1F35" w:rsidP="00F93C6E" w14:paraId="08C1AEA7" w14:textId="25C96817">
      <w:pPr>
        <w:pStyle w:val="Heading6"/>
        <w:rPr>
          <w:rStyle w:val="Strong"/>
          <w:b w:val="0"/>
          <w:bCs w:val="0"/>
          <w:i/>
          <w:iCs/>
        </w:rPr>
      </w:pPr>
      <w:r w:rsidRPr="00BF1F35">
        <w:t xml:space="preserve">List of </w:t>
      </w:r>
      <w:r w:rsidRPr="00BF1F35" w:rsidR="00277436">
        <w:t>Other Products</w:t>
      </w:r>
    </w:p>
    <w:p w:rsidR="00F93C6E" w:rsidRPr="00BF1F35" w:rsidP="00F93C6E" w14:paraId="0955FDEF" w14:textId="0675A049">
      <w:pPr>
        <w:pStyle w:val="ListParagraph"/>
        <w:numPr>
          <w:ilvl w:val="0"/>
          <w:numId w:val="6"/>
        </w:numPr>
        <w:rPr>
          <w:rStyle w:val="Strong"/>
          <w:b w:val="0"/>
          <w:bCs w:val="0"/>
        </w:rPr>
      </w:pPr>
      <w:r w:rsidRPr="00BF1F35">
        <w:t>Other Product</w:t>
      </w:r>
      <w:r w:rsidRPr="00BF1F35">
        <w:rPr>
          <w:rStyle w:val="Strong"/>
          <w:b w:val="0"/>
          <w:bCs w:val="0"/>
        </w:rPr>
        <w:t xml:space="preserve"> 1 </w:t>
      </w:r>
      <w:r w:rsidRPr="00BF1F35">
        <w:rPr>
          <w:rStyle w:val="Strong"/>
          <w:b w:val="0"/>
          <w:bCs w:val="0"/>
          <w:color w:val="00B050"/>
        </w:rPr>
        <w:t>[Edit], [Delete]</w:t>
      </w:r>
    </w:p>
    <w:p w:rsidR="00F93C6E" w:rsidRPr="00BF1F35" w:rsidP="00F93C6E" w14:paraId="42FB7551" w14:textId="73F4C5F5">
      <w:pPr>
        <w:pStyle w:val="ListParagraph"/>
        <w:numPr>
          <w:ilvl w:val="0"/>
          <w:numId w:val="6"/>
        </w:numPr>
        <w:rPr>
          <w:rStyle w:val="Strong"/>
          <w:b w:val="0"/>
          <w:bCs w:val="0"/>
        </w:rPr>
      </w:pPr>
      <w:r w:rsidRPr="00BF1F35">
        <w:t>Other Product</w:t>
      </w:r>
      <w:r w:rsidRPr="00BF1F35">
        <w:rPr>
          <w:rStyle w:val="Strong"/>
          <w:b w:val="0"/>
          <w:bCs w:val="0"/>
        </w:rPr>
        <w:t xml:space="preserve"> 2 </w:t>
      </w:r>
      <w:r w:rsidRPr="00BF1F35">
        <w:rPr>
          <w:rStyle w:val="Strong"/>
          <w:b w:val="0"/>
          <w:bCs w:val="0"/>
          <w:color w:val="00B050"/>
        </w:rPr>
        <w:t>[Edit], [Delete]</w:t>
      </w:r>
    </w:p>
    <w:p w:rsidR="00F93C6E" w:rsidRPr="00BF1F35" w:rsidP="00F93C6E" w14:paraId="43D086CF" w14:textId="39BEF4D5">
      <w:pPr>
        <w:pStyle w:val="ListParagraph"/>
        <w:numPr>
          <w:ilvl w:val="0"/>
          <w:numId w:val="6"/>
        </w:numPr>
        <w:rPr>
          <w:rStyle w:val="Strong"/>
          <w:b w:val="0"/>
          <w:bCs w:val="0"/>
        </w:rPr>
      </w:pPr>
      <w:r w:rsidRPr="00BF1F35">
        <w:t>Other Product</w:t>
      </w:r>
      <w:r w:rsidRPr="00BF1F35">
        <w:t xml:space="preserve"> </w:t>
      </w:r>
      <w:r w:rsidRPr="00BF1F35">
        <w:rPr>
          <w:rStyle w:val="Strong"/>
          <w:b w:val="0"/>
          <w:bCs w:val="0"/>
        </w:rPr>
        <w:t xml:space="preserve">3 </w:t>
      </w:r>
      <w:r w:rsidRPr="00BF1F35">
        <w:rPr>
          <w:rStyle w:val="Strong"/>
          <w:b w:val="0"/>
          <w:bCs w:val="0"/>
          <w:color w:val="00B050"/>
        </w:rPr>
        <w:t>[Edit], [Delete]</w:t>
      </w:r>
    </w:p>
    <w:p w:rsidR="00F93C6E" w:rsidRPr="00BF1F35" w:rsidP="00F93C6E" w14:paraId="31D079A2" w14:textId="77777777">
      <w:pPr>
        <w:rPr>
          <w:rStyle w:val="Strong"/>
        </w:rPr>
      </w:pPr>
    </w:p>
    <w:p w:rsidR="00F93C6E" w:rsidRPr="00BF1F35" w:rsidP="00F93C6E" w14:paraId="25D70BCD" w14:textId="20199DD4">
      <w:pPr>
        <w:rPr>
          <w:rStyle w:val="Strong"/>
          <w:b w:val="0"/>
          <w:bCs w:val="0"/>
          <w:color w:val="00B050"/>
        </w:rPr>
      </w:pPr>
      <w:r w:rsidRPr="00BF1F35">
        <w:rPr>
          <w:rStyle w:val="Strong"/>
          <w:b w:val="0"/>
          <w:bCs w:val="0"/>
          <w:color w:val="00B050"/>
        </w:rPr>
        <w:t xml:space="preserve">[Add </w:t>
      </w:r>
      <w:r w:rsidRPr="00BF1F35" w:rsidR="003931D8">
        <w:rPr>
          <w:color w:val="00B050"/>
        </w:rPr>
        <w:t>Other Product</w:t>
      </w:r>
      <w:r w:rsidRPr="00BF1F35">
        <w:rPr>
          <w:rStyle w:val="Strong"/>
          <w:b w:val="0"/>
          <w:bCs w:val="0"/>
          <w:color w:val="00B050"/>
        </w:rPr>
        <w:t>]</w:t>
      </w:r>
    </w:p>
    <w:p w:rsidR="00F93C6E" w:rsidRPr="00BF1F35" w:rsidP="00F93C6E" w14:paraId="45EC8A0B" w14:textId="77777777"/>
    <w:p w:rsidR="00F93C6E" w:rsidRPr="00BF1F35" w:rsidP="00F93C6E" w14:paraId="1E78A848" w14:textId="77777777">
      <w:pPr>
        <w:rPr>
          <w:i/>
          <w:iCs/>
          <w:color w:val="FF0000"/>
        </w:rPr>
      </w:pPr>
      <w:r w:rsidRPr="00BF1F35">
        <w:rPr>
          <w:rStyle w:val="Emphasis"/>
          <w:color w:val="FF0000"/>
        </w:rPr>
        <w:t>{End Skip A}</w:t>
      </w:r>
    </w:p>
    <w:p w:rsidR="008738A5" w:rsidRPr="00BF1F35" w14:paraId="55CAC167" w14:textId="77777777">
      <w:r w:rsidRPr="00BF1F35">
        <w:br w:type="page"/>
      </w:r>
    </w:p>
    <w:p w:rsidR="007C1F41" w:rsidRPr="00BF1F35" w:rsidP="007C1F41" w14:paraId="0C2E631D" w14:textId="11E7CE23">
      <w:pPr>
        <w:pStyle w:val="Heading4"/>
      </w:pPr>
      <w:bookmarkStart w:id="125" w:name="_Toc80611476"/>
      <w:bookmarkStart w:id="126" w:name="_Toc163807699"/>
      <w:r w:rsidRPr="00BF1F35">
        <w:t>Add Other Product</w:t>
      </w:r>
      <w:bookmarkEnd w:id="125"/>
      <w:bookmarkEnd w:id="126"/>
    </w:p>
    <w:p w:rsidR="007C1F41" w:rsidRPr="00BF1F35" w:rsidP="007C1F41" w14:paraId="6A9D15D1" w14:textId="7D031F80">
      <w:pPr>
        <w:pStyle w:val="Heading6"/>
      </w:pPr>
      <w:r w:rsidRPr="00BF1F35">
        <w:t>Product Type</w:t>
      </w:r>
    </w:p>
    <w:p w:rsidR="007C1F41" w:rsidRPr="00BF1F35" w:rsidP="007C1F41" w14:paraId="275ADB4D" w14:textId="77777777">
      <w:r w:rsidRPr="00BF1F35">
        <w:rPr>
          <w:i/>
        </w:rPr>
        <w:t>Select one.</w:t>
      </w:r>
    </w:p>
    <w:p w:rsidR="007C1F41" w:rsidRPr="00BF1F35" w:rsidP="007C1F41" w14:paraId="639BF3C9" w14:textId="77777777">
      <w:pPr>
        <w:rPr>
          <w:i/>
          <w:iCs/>
        </w:rPr>
      </w:pPr>
      <w:r w:rsidRPr="00BF1F35">
        <w:rPr>
          <w:rStyle w:val="Emphasis"/>
        </w:rPr>
        <w:t>Required</w:t>
      </w:r>
    </w:p>
    <w:tbl>
      <w:tblPr>
        <w:tblStyle w:val="TableGrid"/>
        <w:tblW w:w="8403" w:type="dxa"/>
        <w:tblBorders>
          <w:top w:val="double" w:sz="4" w:space="0" w:color="auto"/>
          <w:left w:val="double" w:sz="4" w:space="0" w:color="auto"/>
          <w:bottom w:val="double" w:sz="4" w:space="0" w:color="auto"/>
          <w:right w:val="double" w:sz="4" w:space="0" w:color="auto"/>
          <w:insideH w:val="none" w:sz="0" w:space="0" w:color="auto"/>
          <w:insideV w:val="none" w:sz="0" w:space="0" w:color="auto"/>
        </w:tblBorders>
        <w:tblLayout w:type="fixed"/>
        <w:tblCellMar>
          <w:left w:w="0" w:type="dxa"/>
        </w:tblCellMar>
        <w:tblLook w:val="04A0"/>
      </w:tblPr>
      <w:tblGrid>
        <w:gridCol w:w="8403"/>
      </w:tblGrid>
      <w:tr w14:paraId="004D22C5" w14:textId="77777777" w:rsidTr="0031039C">
        <w:tblPrEx>
          <w:tblW w:w="8403" w:type="dxa"/>
          <w:tblBorders>
            <w:top w:val="double" w:sz="4" w:space="0" w:color="auto"/>
            <w:left w:val="double" w:sz="4" w:space="0" w:color="auto"/>
            <w:bottom w:val="double" w:sz="4" w:space="0" w:color="auto"/>
            <w:right w:val="double" w:sz="4" w:space="0" w:color="auto"/>
            <w:insideH w:val="none" w:sz="0" w:space="0" w:color="auto"/>
            <w:insideV w:val="none" w:sz="0" w:space="0" w:color="auto"/>
          </w:tblBorders>
          <w:tblLayout w:type="fixed"/>
          <w:tblCellMar>
            <w:left w:w="0" w:type="dxa"/>
          </w:tblCellMar>
          <w:tblLook w:val="04A0"/>
        </w:tblPrEx>
        <w:trPr>
          <w:trHeight w:val="432"/>
        </w:trPr>
        <w:tc>
          <w:tcPr>
            <w:tcW w:w="8403" w:type="dxa"/>
            <w:vAlign w:val="center"/>
          </w:tcPr>
          <w:p w:rsidR="007C1F41" w:rsidRPr="00BF1F35" w:rsidP="007C1F41" w14:paraId="70E4458D" w14:textId="0E53ADDE">
            <w:r w:rsidRPr="00BF1F35">
              <w:t>Databases</w:t>
            </w:r>
          </w:p>
        </w:tc>
      </w:tr>
      <w:tr w14:paraId="4987EA0D" w14:textId="77777777" w:rsidTr="0031039C">
        <w:tblPrEx>
          <w:tblW w:w="8403" w:type="dxa"/>
          <w:tblLayout w:type="fixed"/>
          <w:tblCellMar>
            <w:left w:w="0" w:type="dxa"/>
          </w:tblCellMar>
          <w:tblLook w:val="04A0"/>
        </w:tblPrEx>
        <w:trPr>
          <w:trHeight w:val="432"/>
        </w:trPr>
        <w:tc>
          <w:tcPr>
            <w:tcW w:w="8403" w:type="dxa"/>
            <w:vAlign w:val="center"/>
          </w:tcPr>
          <w:p w:rsidR="007C1F41" w:rsidRPr="00BF1F35" w:rsidP="0031039C" w14:paraId="2A3B8C73" w14:textId="71221229">
            <w:r w:rsidRPr="00BF1F35">
              <w:t>Physical Collections</w:t>
            </w:r>
          </w:p>
        </w:tc>
      </w:tr>
      <w:tr w14:paraId="37EAD416" w14:textId="77777777" w:rsidTr="0031039C">
        <w:tblPrEx>
          <w:tblW w:w="8403" w:type="dxa"/>
          <w:tblLayout w:type="fixed"/>
          <w:tblCellMar>
            <w:left w:w="0" w:type="dxa"/>
          </w:tblCellMar>
          <w:tblLook w:val="04A0"/>
        </w:tblPrEx>
        <w:trPr>
          <w:trHeight w:val="432"/>
        </w:trPr>
        <w:tc>
          <w:tcPr>
            <w:tcW w:w="8403" w:type="dxa"/>
            <w:vAlign w:val="center"/>
          </w:tcPr>
          <w:p w:rsidR="007C1F41" w:rsidRPr="00BF1F35" w:rsidP="0031039C" w14:paraId="745D3C9A" w14:textId="46D71873">
            <w:r w:rsidRPr="00BF1F35">
              <w:t>Audio or Visual Products</w:t>
            </w:r>
          </w:p>
        </w:tc>
      </w:tr>
      <w:tr w14:paraId="711A31AE" w14:textId="77777777" w:rsidTr="0031039C">
        <w:tblPrEx>
          <w:tblW w:w="8403" w:type="dxa"/>
          <w:tblLayout w:type="fixed"/>
          <w:tblCellMar>
            <w:left w:w="0" w:type="dxa"/>
          </w:tblCellMar>
          <w:tblLook w:val="04A0"/>
        </w:tblPrEx>
        <w:trPr>
          <w:trHeight w:val="432"/>
        </w:trPr>
        <w:tc>
          <w:tcPr>
            <w:tcW w:w="8403" w:type="dxa"/>
            <w:vAlign w:val="center"/>
          </w:tcPr>
          <w:p w:rsidR="007C1F41" w:rsidRPr="00BF1F35" w:rsidP="0031039C" w14:paraId="3A307C38" w14:textId="44D1C00E">
            <w:r w:rsidRPr="00BF1F35">
              <w:t>Software or Netware</w:t>
            </w:r>
          </w:p>
        </w:tc>
      </w:tr>
      <w:tr w14:paraId="04263528" w14:textId="77777777" w:rsidTr="0031039C">
        <w:tblPrEx>
          <w:tblW w:w="8403" w:type="dxa"/>
          <w:tblLayout w:type="fixed"/>
          <w:tblCellMar>
            <w:left w:w="0" w:type="dxa"/>
          </w:tblCellMar>
          <w:tblLook w:val="04A0"/>
        </w:tblPrEx>
        <w:trPr>
          <w:trHeight w:val="432"/>
        </w:trPr>
        <w:tc>
          <w:tcPr>
            <w:tcW w:w="8403" w:type="dxa"/>
            <w:vAlign w:val="center"/>
          </w:tcPr>
          <w:p w:rsidR="007C1F41" w:rsidRPr="00BF1F35" w:rsidP="0031039C" w14:paraId="63E5DB98" w14:textId="3DC1AF7B">
            <w:r w:rsidRPr="00BF1F35">
              <w:t>Models</w:t>
            </w:r>
          </w:p>
        </w:tc>
      </w:tr>
      <w:tr w14:paraId="60280EF6" w14:textId="77777777" w:rsidTr="0031039C">
        <w:tblPrEx>
          <w:tblW w:w="8403" w:type="dxa"/>
          <w:tblLayout w:type="fixed"/>
          <w:tblCellMar>
            <w:left w:w="0" w:type="dxa"/>
          </w:tblCellMar>
          <w:tblLook w:val="04A0"/>
        </w:tblPrEx>
        <w:trPr>
          <w:trHeight w:val="432"/>
        </w:trPr>
        <w:tc>
          <w:tcPr>
            <w:tcW w:w="8403" w:type="dxa"/>
            <w:vAlign w:val="center"/>
          </w:tcPr>
          <w:p w:rsidR="007C1F41" w:rsidRPr="00BF1F35" w:rsidP="0031039C" w14:paraId="2CF578CD" w14:textId="4A75C5B8">
            <w:r w:rsidRPr="00BF1F35">
              <w:t>Education aids or Curricula</w:t>
            </w:r>
          </w:p>
        </w:tc>
      </w:tr>
      <w:tr w14:paraId="55AE0A36" w14:textId="77777777" w:rsidTr="0031039C">
        <w:tblPrEx>
          <w:tblW w:w="8403" w:type="dxa"/>
          <w:tblLayout w:type="fixed"/>
          <w:tblCellMar>
            <w:left w:w="0" w:type="dxa"/>
          </w:tblCellMar>
          <w:tblLook w:val="04A0"/>
        </w:tblPrEx>
        <w:trPr>
          <w:trHeight w:val="432"/>
        </w:trPr>
        <w:tc>
          <w:tcPr>
            <w:tcW w:w="8403" w:type="dxa"/>
            <w:vAlign w:val="center"/>
          </w:tcPr>
          <w:p w:rsidR="007C1F41" w:rsidRPr="00BF1F35" w:rsidP="0031039C" w14:paraId="5C5F78E6" w14:textId="6E552CF3">
            <w:r w:rsidRPr="00BF1F35">
              <w:t>Instruments or Equipment</w:t>
            </w:r>
          </w:p>
        </w:tc>
      </w:tr>
      <w:tr w14:paraId="30C41B39" w14:textId="77777777" w:rsidTr="0031039C">
        <w:tblPrEx>
          <w:tblW w:w="8403" w:type="dxa"/>
          <w:tblLayout w:type="fixed"/>
          <w:tblCellMar>
            <w:left w:w="0" w:type="dxa"/>
          </w:tblCellMar>
          <w:tblLook w:val="04A0"/>
        </w:tblPrEx>
        <w:trPr>
          <w:trHeight w:val="432"/>
        </w:trPr>
        <w:tc>
          <w:tcPr>
            <w:tcW w:w="8403" w:type="dxa"/>
            <w:vAlign w:val="center"/>
          </w:tcPr>
          <w:p w:rsidR="007C1F41" w:rsidRPr="00BF1F35" w:rsidP="0031039C" w14:paraId="1B65F065" w14:textId="4CB11E54">
            <w:r w:rsidRPr="00BF1F35">
              <w:t>Data and Research Materials (e.g. Cell Lines, DNA Probes, Animal Models)</w:t>
            </w:r>
          </w:p>
        </w:tc>
      </w:tr>
      <w:tr w14:paraId="2A6AA6C3" w14:textId="77777777" w:rsidTr="0031039C">
        <w:tblPrEx>
          <w:tblW w:w="8403" w:type="dxa"/>
          <w:tblLayout w:type="fixed"/>
          <w:tblCellMar>
            <w:left w:w="0" w:type="dxa"/>
          </w:tblCellMar>
          <w:tblLook w:val="04A0"/>
        </w:tblPrEx>
        <w:trPr>
          <w:trHeight w:val="432"/>
        </w:trPr>
        <w:tc>
          <w:tcPr>
            <w:tcW w:w="8403" w:type="dxa"/>
            <w:vAlign w:val="center"/>
          </w:tcPr>
          <w:p w:rsidR="007C1F41" w:rsidRPr="00BF1F35" w:rsidP="0031039C" w14:paraId="0D5FAC88" w14:textId="41E551EF">
            <w:r w:rsidRPr="00BF1F35">
              <w:t>Evaluation Instruments</w:t>
            </w:r>
          </w:p>
        </w:tc>
      </w:tr>
      <w:tr w14:paraId="1FB9EB63" w14:textId="77777777" w:rsidTr="0031039C">
        <w:tblPrEx>
          <w:tblW w:w="8403" w:type="dxa"/>
          <w:tblLayout w:type="fixed"/>
          <w:tblCellMar>
            <w:left w:w="0" w:type="dxa"/>
          </w:tblCellMar>
          <w:tblLook w:val="04A0"/>
        </w:tblPrEx>
        <w:trPr>
          <w:trHeight w:val="432"/>
        </w:trPr>
        <w:tc>
          <w:tcPr>
            <w:tcW w:w="8403" w:type="dxa"/>
            <w:vAlign w:val="center"/>
          </w:tcPr>
          <w:p w:rsidR="007C1F41" w:rsidRPr="00BF1F35" w:rsidP="0031039C" w14:paraId="48848A49" w14:textId="15851A5D">
            <w:r w:rsidRPr="00BF1F35">
              <w:t>Survey Instruments</w:t>
            </w:r>
          </w:p>
        </w:tc>
      </w:tr>
      <w:tr w14:paraId="2C1CC939" w14:textId="77777777" w:rsidTr="0031039C">
        <w:tblPrEx>
          <w:tblW w:w="8403" w:type="dxa"/>
          <w:tblLayout w:type="fixed"/>
          <w:tblCellMar>
            <w:left w:w="0" w:type="dxa"/>
          </w:tblCellMar>
          <w:tblLook w:val="04A0"/>
        </w:tblPrEx>
        <w:trPr>
          <w:trHeight w:val="432"/>
        </w:trPr>
        <w:tc>
          <w:tcPr>
            <w:tcW w:w="8403" w:type="dxa"/>
            <w:vAlign w:val="center"/>
          </w:tcPr>
          <w:p w:rsidR="007C1F41" w:rsidRPr="00BF1F35" w:rsidP="0031039C" w14:paraId="79898769" w14:textId="67604FC5">
            <w:r w:rsidRPr="00BF1F35">
              <w:t>Protocols</w:t>
            </w:r>
          </w:p>
        </w:tc>
      </w:tr>
      <w:tr w14:paraId="4A350824" w14:textId="77777777" w:rsidTr="0031039C">
        <w:tblPrEx>
          <w:tblW w:w="8403" w:type="dxa"/>
          <w:tblLayout w:type="fixed"/>
          <w:tblCellMar>
            <w:left w:w="0" w:type="dxa"/>
          </w:tblCellMar>
          <w:tblLook w:val="04A0"/>
        </w:tblPrEx>
        <w:trPr>
          <w:trHeight w:val="432"/>
        </w:trPr>
        <w:tc>
          <w:tcPr>
            <w:tcW w:w="8403" w:type="dxa"/>
            <w:vAlign w:val="center"/>
          </w:tcPr>
          <w:p w:rsidR="007C1F41" w:rsidRPr="00BF1F35" w:rsidP="0031039C" w14:paraId="7E2AC784" w14:textId="42C2658E">
            <w:r w:rsidRPr="00BF1F35">
              <w:t xml:space="preserve">Other </w:t>
            </w:r>
            <w:r w:rsidRPr="00BF1F35">
              <w:rPr>
                <w:i/>
                <w:iCs/>
                <w:color w:val="FF0000"/>
              </w:rPr>
              <w:t>{Skip Ref A}</w:t>
            </w:r>
          </w:p>
        </w:tc>
      </w:tr>
    </w:tbl>
    <w:p w:rsidR="007C1F41" w:rsidRPr="00BF1F35" w:rsidP="007C1F41" w14:paraId="6F862A36" w14:textId="39C2BBAF">
      <w:pPr>
        <w:pStyle w:val="Heading6"/>
      </w:pPr>
      <w:r w:rsidRPr="00BF1F35">
        <w:t>If Other, please specify:</w:t>
      </w:r>
    </w:p>
    <w:p w:rsidR="00270D6B" w:rsidRPr="00BF1F35" w:rsidP="00270D6B" w14:paraId="668FE7F6" w14:textId="679463B8">
      <w:r w:rsidRPr="00BF1F35">
        <w:rPr>
          <w:i/>
          <w:iCs/>
          <w:color w:val="FF0000"/>
        </w:rPr>
        <w:t>{Skip if A unchecked}</w:t>
      </w:r>
    </w:p>
    <w:tbl>
      <w:tblPr>
        <w:tblStyle w:val="TableGrid"/>
        <w:tblW w:w="0" w:type="auto"/>
        <w:tblCellMar>
          <w:left w:w="0" w:type="dxa"/>
        </w:tblCellMar>
        <w:tblLook w:val="04A0"/>
      </w:tblPr>
      <w:tblGrid>
        <w:gridCol w:w="9350"/>
      </w:tblGrid>
      <w:tr w14:paraId="0553CDBA" w14:textId="77777777" w:rsidTr="0031039C">
        <w:tblPrEx>
          <w:tblW w:w="0" w:type="auto"/>
          <w:tblCellMar>
            <w:left w:w="0" w:type="dxa"/>
          </w:tblCellMar>
          <w:tblLook w:val="04A0"/>
        </w:tblPrEx>
        <w:trPr>
          <w:trHeight w:val="432"/>
        </w:trPr>
        <w:tc>
          <w:tcPr>
            <w:tcW w:w="9350" w:type="dxa"/>
            <w:vAlign w:val="center"/>
          </w:tcPr>
          <w:p w:rsidR="007C1F41" w:rsidRPr="00BF1F35" w:rsidP="0031039C" w14:paraId="090E515B" w14:textId="77777777"/>
        </w:tc>
      </w:tr>
    </w:tbl>
    <w:p w:rsidR="007C1F41" w:rsidRPr="00BF1F35" w:rsidP="007C1F41" w14:paraId="15985595" w14:textId="4088E83C">
      <w:pPr>
        <w:pStyle w:val="Heading6"/>
      </w:pPr>
      <w:r w:rsidRPr="00BF1F35">
        <w:t>Describe the product and how it is being shared:</w:t>
      </w:r>
    </w:p>
    <w:p w:rsidR="007C1F41" w:rsidRPr="00BF1F35" w:rsidP="007C1F41" w14:paraId="1017F605" w14:textId="77777777">
      <w:pPr>
        <w:rPr>
          <w:rStyle w:val="Emphasis"/>
        </w:rPr>
      </w:pPr>
      <w:r w:rsidRPr="00BF1F35">
        <w:rPr>
          <w:rStyle w:val="Emphasis"/>
        </w:rPr>
        <w:t>Required</w:t>
      </w:r>
    </w:p>
    <w:p w:rsidR="007C1F41" w:rsidRPr="00BF1F35" w:rsidP="007C1F41" w14:paraId="0245DCD6" w14:textId="77777777">
      <w:pPr>
        <w:rPr>
          <w:rStyle w:val="Emphasis"/>
        </w:rPr>
      </w:pPr>
      <w:r w:rsidRPr="00BF1F35">
        <w:rPr>
          <w:rStyle w:val="Emphasis"/>
        </w:rPr>
        <w:t>Limit 1000 characters</w:t>
      </w:r>
    </w:p>
    <w:tbl>
      <w:tblPr>
        <w:tblStyle w:val="TableGrid"/>
        <w:tblW w:w="9350" w:type="dxa"/>
        <w:tblCellMar>
          <w:left w:w="0" w:type="dxa"/>
        </w:tblCellMar>
        <w:tblLook w:val="04A0"/>
      </w:tblPr>
      <w:tblGrid>
        <w:gridCol w:w="9350"/>
      </w:tblGrid>
      <w:tr w14:paraId="1E7AF2ED" w14:textId="77777777" w:rsidTr="0031039C">
        <w:tblPrEx>
          <w:tblW w:w="9350" w:type="dxa"/>
          <w:tblCellMar>
            <w:left w:w="0" w:type="dxa"/>
          </w:tblCellMar>
          <w:tblLook w:val="04A0"/>
        </w:tblPrEx>
        <w:trPr>
          <w:trHeight w:val="864"/>
        </w:trPr>
        <w:tc>
          <w:tcPr>
            <w:tcW w:w="9350" w:type="dxa"/>
            <w:vAlign w:val="center"/>
          </w:tcPr>
          <w:p w:rsidR="007C1F41" w:rsidRPr="00BF1F35" w:rsidP="0031039C" w14:paraId="4D35A800" w14:textId="77777777"/>
        </w:tc>
      </w:tr>
    </w:tbl>
    <w:p w:rsidR="00270D6B" w:rsidRPr="00BF1F35" w14:paraId="5C9A7B0A" w14:textId="791B9EF8">
      <w:pPr>
        <w:rPr>
          <w:rFonts w:eastAsiaTheme="majorEastAsia" w:cstheme="majorBidi"/>
          <w:color w:val="000000" w:themeColor="text1"/>
          <w:sz w:val="28"/>
        </w:rPr>
      </w:pPr>
    </w:p>
    <w:p w:rsidR="00270D6B" w:rsidRPr="00BF1F35" w14:paraId="33AE8C7A" w14:textId="77777777">
      <w:pPr>
        <w:rPr>
          <w:rFonts w:eastAsiaTheme="majorEastAsia" w:cstheme="majorBidi"/>
          <w:color w:val="000000" w:themeColor="text1"/>
          <w:sz w:val="28"/>
        </w:rPr>
      </w:pPr>
      <w:r w:rsidRPr="00BF1F35">
        <w:rPr>
          <w:rFonts w:eastAsiaTheme="majorEastAsia" w:cstheme="majorBidi"/>
          <w:color w:val="000000" w:themeColor="text1"/>
          <w:sz w:val="28"/>
        </w:rPr>
        <w:br w:type="page"/>
      </w:r>
    </w:p>
    <w:p w:rsidR="000A13B9" w:rsidRPr="00BF1F35" w:rsidP="000A13B9" w14:paraId="7319A875" w14:textId="77857447">
      <w:pPr>
        <w:pStyle w:val="Heading3"/>
      </w:pPr>
      <w:bookmarkStart w:id="127" w:name="_Toc80611477"/>
      <w:bookmarkStart w:id="128" w:name="_Toc163807700"/>
      <w:r w:rsidRPr="00BF1F35">
        <w:t>Other Publication</w:t>
      </w:r>
      <w:bookmarkEnd w:id="127"/>
      <w:bookmarkEnd w:id="128"/>
    </w:p>
    <w:p w:rsidR="003931D8" w:rsidRPr="00BF1F35" w:rsidP="003931D8" w14:paraId="3A71DBB1" w14:textId="69DF270B">
      <w:pPr>
        <w:pStyle w:val="Heading6"/>
      </w:pPr>
      <w:r w:rsidRPr="00BF1F35">
        <w:t xml:space="preserve">Did your NRT project </w:t>
      </w:r>
      <w:r w:rsidRPr="00BF1F35" w:rsidR="00F94838">
        <w:t xml:space="preserve">publish </w:t>
      </w:r>
      <w:r w:rsidRPr="00BF1F35">
        <w:t xml:space="preserve">any </w:t>
      </w:r>
      <w:r w:rsidRPr="00BF1F35" w:rsidR="00F94838">
        <w:t>Other Publications</w:t>
      </w:r>
      <w:r w:rsidRPr="00BF1F35">
        <w:t>?</w:t>
      </w:r>
    </w:p>
    <w:p w:rsidR="003931D8" w:rsidRPr="00BF1F35" w:rsidP="003931D8" w14:paraId="3D05E9F8" w14:textId="77777777">
      <w:pPr>
        <w:rPr>
          <w:rStyle w:val="Emphasis"/>
        </w:rPr>
      </w:pPr>
      <w:r w:rsidRPr="00BF1F35">
        <w:rPr>
          <w:rStyle w:val="Emphasis"/>
        </w:rPr>
        <w:t>Select one.</w:t>
      </w:r>
    </w:p>
    <w:p w:rsidR="003931D8" w:rsidRPr="00BF1F35" w:rsidP="003931D8" w14:paraId="26EDB2AD" w14:textId="77777777">
      <w:pPr>
        <w:rPr>
          <w:rStyle w:val="Emphasis"/>
        </w:rPr>
      </w:pPr>
      <w:r w:rsidRPr="00BF1F35">
        <w:rPr>
          <w:rStyle w:val="Emphasis"/>
        </w:rPr>
        <w:t>Required</w:t>
      </w:r>
    </w:p>
    <w:p w:rsidR="003931D8" w:rsidRPr="00BF1F35" w:rsidP="003931D8" w14:paraId="07EC59B0" w14:textId="77777777">
      <w:pPr>
        <w:rPr>
          <w:rStyle w:val="Emphasis"/>
        </w:rPr>
      </w:pPr>
      <w:r w:rsidRPr="00BF1F35">
        <w:rPr>
          <w:i/>
          <w:iCs/>
          <w:color w:val="FF0000"/>
        </w:rPr>
        <w:t>{Skip Ref 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600"/>
      </w:tblPr>
      <w:tblGrid>
        <w:gridCol w:w="450"/>
        <w:gridCol w:w="720"/>
        <w:gridCol w:w="540"/>
        <w:gridCol w:w="4571"/>
      </w:tblGrid>
      <w:tr w14:paraId="4AFF4BAA" w14:textId="77777777" w:rsidTr="00E7411F">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600"/>
        </w:tblPrEx>
        <w:trPr>
          <w:trHeight w:val="432"/>
        </w:trPr>
        <w:tc>
          <w:tcPr>
            <w:tcW w:w="450" w:type="dxa"/>
            <w:vAlign w:val="center"/>
          </w:tcPr>
          <w:p w:rsidR="003931D8" w:rsidRPr="00BF1F35" w:rsidP="00E7411F" w14:paraId="11396951" w14:textId="77777777">
            <w:r w:rsidRPr="00BF1F35">
              <w:rPr>
                <w:rFonts w:ascii="Wingdings" w:eastAsia="Wingdings" w:hAnsi="Wingdings" w:cs="Wingdings"/>
              </w:rPr>
              <w:sym w:font="Wingdings" w:char="F0A1"/>
            </w:r>
          </w:p>
        </w:tc>
        <w:tc>
          <w:tcPr>
            <w:tcW w:w="720" w:type="dxa"/>
            <w:vAlign w:val="center"/>
          </w:tcPr>
          <w:p w:rsidR="003931D8" w:rsidRPr="00BF1F35" w:rsidP="00E7411F" w14:paraId="6289FAA0" w14:textId="77777777">
            <w:r w:rsidRPr="00BF1F35">
              <w:t>Yes</w:t>
            </w:r>
          </w:p>
        </w:tc>
        <w:tc>
          <w:tcPr>
            <w:tcW w:w="540" w:type="dxa"/>
            <w:vAlign w:val="center"/>
          </w:tcPr>
          <w:p w:rsidR="003931D8" w:rsidRPr="00BF1F35" w:rsidP="00E7411F" w14:paraId="6260C0C9" w14:textId="77777777">
            <w:r w:rsidRPr="00BF1F35">
              <w:rPr>
                <w:rFonts w:ascii="Wingdings" w:eastAsia="Wingdings" w:hAnsi="Wingdings" w:cs="Wingdings"/>
              </w:rPr>
              <w:sym w:font="Wingdings" w:char="F0A1"/>
            </w:r>
          </w:p>
        </w:tc>
        <w:tc>
          <w:tcPr>
            <w:tcW w:w="4571" w:type="dxa"/>
            <w:vAlign w:val="center"/>
          </w:tcPr>
          <w:p w:rsidR="003931D8" w:rsidRPr="00BF1F35" w:rsidP="00E7411F" w14:paraId="34D0D81B" w14:textId="77777777">
            <w:r w:rsidRPr="00BF1F35">
              <w:t>No</w:t>
            </w:r>
          </w:p>
        </w:tc>
      </w:tr>
    </w:tbl>
    <w:p w:rsidR="003931D8" w:rsidRPr="00BF1F35" w:rsidP="003931D8" w14:paraId="3F069A04" w14:textId="77777777">
      <w:pPr>
        <w:rPr>
          <w:rStyle w:val="Emphasis"/>
          <w:color w:val="FF0000"/>
        </w:rPr>
      </w:pPr>
    </w:p>
    <w:p w:rsidR="003931D8" w:rsidRPr="00BF1F35" w:rsidP="003931D8" w14:paraId="7B4F5C73" w14:textId="77777777">
      <w:pPr>
        <w:rPr>
          <w:rStyle w:val="Emphasis"/>
          <w:color w:val="FF0000"/>
        </w:rPr>
      </w:pPr>
      <w:r w:rsidRPr="00BF1F35">
        <w:rPr>
          <w:rStyle w:val="Emphasis"/>
          <w:color w:val="FF0000"/>
        </w:rPr>
        <w:t>{Skip if A is “No” Begin}</w:t>
      </w:r>
    </w:p>
    <w:p w:rsidR="003931D8" w:rsidRPr="00BF1F35" w:rsidP="003931D8" w14:paraId="2E9A8F2E" w14:textId="6B34D53E">
      <w:pPr>
        <w:pStyle w:val="Heading6"/>
        <w:rPr>
          <w:rStyle w:val="Strong"/>
          <w:b w:val="0"/>
          <w:bCs w:val="0"/>
          <w:i/>
          <w:iCs/>
        </w:rPr>
      </w:pPr>
      <w:r w:rsidRPr="00BF1F35">
        <w:t xml:space="preserve">List of </w:t>
      </w:r>
      <w:r w:rsidRPr="00BF1F35" w:rsidR="00F94838">
        <w:t>Other Publication</w:t>
      </w:r>
    </w:p>
    <w:p w:rsidR="003931D8" w:rsidRPr="00BF1F35" w:rsidP="003931D8" w14:paraId="7A73A4A9" w14:textId="3DFA7D78">
      <w:pPr>
        <w:pStyle w:val="ListParagraph"/>
        <w:numPr>
          <w:ilvl w:val="0"/>
          <w:numId w:val="6"/>
        </w:numPr>
        <w:rPr>
          <w:rStyle w:val="Strong"/>
          <w:b w:val="0"/>
          <w:bCs w:val="0"/>
        </w:rPr>
      </w:pPr>
      <w:r w:rsidRPr="00BF1F35">
        <w:t>Other Publication</w:t>
      </w:r>
      <w:r w:rsidRPr="00BF1F35">
        <w:rPr>
          <w:rStyle w:val="Strong"/>
          <w:b w:val="0"/>
          <w:bCs w:val="0"/>
        </w:rPr>
        <w:t xml:space="preserve"> 1 </w:t>
      </w:r>
      <w:r w:rsidRPr="00BF1F35">
        <w:rPr>
          <w:rStyle w:val="Strong"/>
          <w:b w:val="0"/>
          <w:bCs w:val="0"/>
          <w:color w:val="00B050"/>
        </w:rPr>
        <w:t>[Edit], [Delete]</w:t>
      </w:r>
    </w:p>
    <w:p w:rsidR="003931D8" w:rsidRPr="00BF1F35" w:rsidP="003931D8" w14:paraId="4180D624" w14:textId="293844E5">
      <w:pPr>
        <w:pStyle w:val="ListParagraph"/>
        <w:numPr>
          <w:ilvl w:val="0"/>
          <w:numId w:val="6"/>
        </w:numPr>
        <w:rPr>
          <w:rStyle w:val="Strong"/>
          <w:b w:val="0"/>
          <w:bCs w:val="0"/>
        </w:rPr>
      </w:pPr>
      <w:r w:rsidRPr="00BF1F35">
        <w:t>Other Publication</w:t>
      </w:r>
      <w:r w:rsidRPr="00BF1F35">
        <w:rPr>
          <w:rStyle w:val="Strong"/>
          <w:b w:val="0"/>
          <w:bCs w:val="0"/>
        </w:rPr>
        <w:t xml:space="preserve"> 2 </w:t>
      </w:r>
      <w:r w:rsidRPr="00BF1F35">
        <w:rPr>
          <w:rStyle w:val="Strong"/>
          <w:b w:val="0"/>
          <w:bCs w:val="0"/>
          <w:color w:val="00B050"/>
        </w:rPr>
        <w:t>[Edit], [Delete]</w:t>
      </w:r>
    </w:p>
    <w:p w:rsidR="003931D8" w:rsidRPr="00BF1F35" w:rsidP="003931D8" w14:paraId="06A3E88A" w14:textId="1099D2ED">
      <w:pPr>
        <w:pStyle w:val="ListParagraph"/>
        <w:numPr>
          <w:ilvl w:val="0"/>
          <w:numId w:val="6"/>
        </w:numPr>
        <w:rPr>
          <w:rStyle w:val="Strong"/>
          <w:b w:val="0"/>
          <w:bCs w:val="0"/>
        </w:rPr>
      </w:pPr>
      <w:r w:rsidRPr="00BF1F35">
        <w:t>Other Publication</w:t>
      </w:r>
      <w:r w:rsidRPr="00BF1F35">
        <w:t xml:space="preserve"> </w:t>
      </w:r>
      <w:r w:rsidRPr="00BF1F35">
        <w:rPr>
          <w:rStyle w:val="Strong"/>
          <w:b w:val="0"/>
          <w:bCs w:val="0"/>
        </w:rPr>
        <w:t xml:space="preserve">3 </w:t>
      </w:r>
      <w:r w:rsidRPr="00BF1F35">
        <w:rPr>
          <w:rStyle w:val="Strong"/>
          <w:b w:val="0"/>
          <w:bCs w:val="0"/>
          <w:color w:val="00B050"/>
        </w:rPr>
        <w:t>[Edit], [Delete]</w:t>
      </w:r>
    </w:p>
    <w:p w:rsidR="003931D8" w:rsidRPr="00BF1F35" w:rsidP="003931D8" w14:paraId="591CB838" w14:textId="77777777">
      <w:pPr>
        <w:rPr>
          <w:rStyle w:val="Strong"/>
        </w:rPr>
      </w:pPr>
    </w:p>
    <w:p w:rsidR="003931D8" w:rsidRPr="00BF1F35" w:rsidP="003931D8" w14:paraId="3DD41E20" w14:textId="7CA1F493">
      <w:pPr>
        <w:rPr>
          <w:rStyle w:val="Strong"/>
          <w:b w:val="0"/>
          <w:bCs w:val="0"/>
          <w:color w:val="00B050"/>
        </w:rPr>
      </w:pPr>
      <w:r w:rsidRPr="00BF1F35">
        <w:rPr>
          <w:rStyle w:val="Strong"/>
          <w:b w:val="0"/>
          <w:bCs w:val="0"/>
          <w:color w:val="00B050"/>
        </w:rPr>
        <w:t xml:space="preserve">[Add </w:t>
      </w:r>
      <w:r w:rsidRPr="00BF1F35" w:rsidR="00F94838">
        <w:rPr>
          <w:color w:val="00B050"/>
        </w:rPr>
        <w:t>Other Publication</w:t>
      </w:r>
      <w:r w:rsidRPr="00BF1F35">
        <w:rPr>
          <w:rStyle w:val="Strong"/>
          <w:b w:val="0"/>
          <w:bCs w:val="0"/>
          <w:color w:val="00B050"/>
        </w:rPr>
        <w:t>]</w:t>
      </w:r>
    </w:p>
    <w:p w:rsidR="003931D8" w:rsidRPr="00BF1F35" w:rsidP="003931D8" w14:paraId="0D948D0A" w14:textId="77777777"/>
    <w:p w:rsidR="003931D8" w:rsidRPr="00BF1F35" w:rsidP="003931D8" w14:paraId="16F38330" w14:textId="77777777">
      <w:pPr>
        <w:rPr>
          <w:i/>
          <w:iCs/>
          <w:color w:val="FF0000"/>
        </w:rPr>
      </w:pPr>
      <w:r w:rsidRPr="00BF1F35">
        <w:rPr>
          <w:rStyle w:val="Emphasis"/>
          <w:color w:val="FF0000"/>
        </w:rPr>
        <w:t>{End Skip A}</w:t>
      </w:r>
    </w:p>
    <w:p w:rsidR="003931D8" w:rsidRPr="00BF1F35" w:rsidP="003931D8" w14:paraId="16FC9804" w14:textId="77777777"/>
    <w:p w:rsidR="003931D8" w:rsidRPr="00BF1F35" w:rsidP="003931D8" w14:paraId="0B6B9CFA" w14:textId="77777777"/>
    <w:p w:rsidR="008738A5" w:rsidRPr="00BF1F35" w14:paraId="31C25095" w14:textId="77777777">
      <w:r w:rsidRPr="00BF1F35">
        <w:br w:type="page"/>
      </w:r>
    </w:p>
    <w:p w:rsidR="00AD2850" w:rsidRPr="00BF1F35" w:rsidP="00AD2850" w14:paraId="54EEC9B4" w14:textId="1B54C60E">
      <w:pPr>
        <w:pStyle w:val="Heading4"/>
      </w:pPr>
      <w:bookmarkStart w:id="129" w:name="_Toc80611478"/>
      <w:bookmarkStart w:id="130" w:name="_Toc163807701"/>
      <w:r w:rsidRPr="00BF1F35">
        <w:t>Add Other Publication</w:t>
      </w:r>
      <w:bookmarkEnd w:id="129"/>
      <w:bookmarkEnd w:id="130"/>
    </w:p>
    <w:p w:rsidR="00AD2850" w:rsidRPr="00BF1F35" w:rsidP="00AD2850" w14:paraId="67BCD8D4" w14:textId="77777777">
      <w:pPr>
        <w:pStyle w:val="Heading6"/>
      </w:pPr>
      <w:r w:rsidRPr="00BF1F35">
        <w:t>Publication status</w:t>
      </w:r>
    </w:p>
    <w:p w:rsidR="00AD2850" w:rsidRPr="00BF1F35" w:rsidP="00AD2850" w14:paraId="52D72012" w14:textId="77777777">
      <w:r w:rsidRPr="00BF1F35">
        <w:rPr>
          <w:i/>
        </w:rPr>
        <w:t>Select one.</w:t>
      </w:r>
    </w:p>
    <w:p w:rsidR="00AD2850" w:rsidRPr="00BF1F35" w:rsidP="00AD2850" w14:paraId="21F63153" w14:textId="77777777">
      <w:pPr>
        <w:rPr>
          <w:i/>
          <w:iCs/>
        </w:rPr>
      </w:pPr>
      <w:r w:rsidRPr="00BF1F35">
        <w:rPr>
          <w:rStyle w:val="Emphasis"/>
        </w:rPr>
        <w:t>Required</w:t>
      </w:r>
    </w:p>
    <w:tbl>
      <w:tblPr>
        <w:tblStyle w:val="TableGrid"/>
        <w:tblW w:w="8403" w:type="dxa"/>
        <w:tblBorders>
          <w:top w:val="double" w:sz="4" w:space="0" w:color="auto"/>
          <w:left w:val="double" w:sz="4" w:space="0" w:color="auto"/>
          <w:bottom w:val="double" w:sz="4" w:space="0" w:color="auto"/>
          <w:right w:val="double" w:sz="4" w:space="0" w:color="auto"/>
          <w:insideH w:val="none" w:sz="0" w:space="0" w:color="auto"/>
          <w:insideV w:val="none" w:sz="0" w:space="0" w:color="auto"/>
        </w:tblBorders>
        <w:tblLayout w:type="fixed"/>
        <w:tblCellMar>
          <w:left w:w="0" w:type="dxa"/>
        </w:tblCellMar>
        <w:tblLook w:val="04A0"/>
      </w:tblPr>
      <w:tblGrid>
        <w:gridCol w:w="8403"/>
      </w:tblGrid>
      <w:tr w14:paraId="2E674ED2" w14:textId="77777777" w:rsidTr="0031039C">
        <w:tblPrEx>
          <w:tblW w:w="8403" w:type="dxa"/>
          <w:tblBorders>
            <w:top w:val="double" w:sz="4" w:space="0" w:color="auto"/>
            <w:left w:val="double" w:sz="4" w:space="0" w:color="auto"/>
            <w:bottom w:val="double" w:sz="4" w:space="0" w:color="auto"/>
            <w:right w:val="double" w:sz="4" w:space="0" w:color="auto"/>
            <w:insideH w:val="none" w:sz="0" w:space="0" w:color="auto"/>
            <w:insideV w:val="none" w:sz="0" w:space="0" w:color="auto"/>
          </w:tblBorders>
          <w:tblLayout w:type="fixed"/>
          <w:tblCellMar>
            <w:left w:w="0" w:type="dxa"/>
          </w:tblCellMar>
          <w:tblLook w:val="04A0"/>
        </w:tblPrEx>
        <w:trPr>
          <w:trHeight w:val="432"/>
        </w:trPr>
        <w:tc>
          <w:tcPr>
            <w:tcW w:w="8403" w:type="dxa"/>
            <w:vAlign w:val="center"/>
          </w:tcPr>
          <w:p w:rsidR="00AD2850" w:rsidRPr="00BF1F35" w:rsidP="0031039C" w14:paraId="7CCF0E5F" w14:textId="77777777">
            <w:r w:rsidRPr="00BF1F35">
              <w:t>Published</w:t>
            </w:r>
          </w:p>
        </w:tc>
      </w:tr>
      <w:tr w14:paraId="7043F71C" w14:textId="77777777" w:rsidTr="0031039C">
        <w:tblPrEx>
          <w:tblW w:w="8403" w:type="dxa"/>
          <w:tblLayout w:type="fixed"/>
          <w:tblCellMar>
            <w:left w:w="0" w:type="dxa"/>
          </w:tblCellMar>
          <w:tblLook w:val="04A0"/>
        </w:tblPrEx>
        <w:trPr>
          <w:trHeight w:val="432"/>
        </w:trPr>
        <w:tc>
          <w:tcPr>
            <w:tcW w:w="8403" w:type="dxa"/>
            <w:vAlign w:val="center"/>
          </w:tcPr>
          <w:p w:rsidR="00AD2850" w:rsidRPr="00BF1F35" w:rsidP="0031039C" w14:paraId="4C478EF4" w14:textId="77777777">
            <w:r w:rsidRPr="00BF1F35">
              <w:t>Accepted</w:t>
            </w:r>
          </w:p>
        </w:tc>
      </w:tr>
      <w:tr w14:paraId="19F70831" w14:textId="77777777" w:rsidTr="0031039C">
        <w:tblPrEx>
          <w:tblW w:w="8403" w:type="dxa"/>
          <w:tblLayout w:type="fixed"/>
          <w:tblCellMar>
            <w:left w:w="0" w:type="dxa"/>
          </w:tblCellMar>
          <w:tblLook w:val="04A0"/>
        </w:tblPrEx>
        <w:trPr>
          <w:trHeight w:val="432"/>
        </w:trPr>
        <w:tc>
          <w:tcPr>
            <w:tcW w:w="8403" w:type="dxa"/>
            <w:vAlign w:val="center"/>
          </w:tcPr>
          <w:p w:rsidR="00AD2850" w:rsidRPr="00BF1F35" w:rsidP="0031039C" w14:paraId="7A6BF085" w14:textId="77777777">
            <w:r w:rsidRPr="00BF1F35">
              <w:t>Awaiting publication</w:t>
            </w:r>
          </w:p>
        </w:tc>
      </w:tr>
      <w:tr w14:paraId="2AAA50C1" w14:textId="77777777" w:rsidTr="0031039C">
        <w:tblPrEx>
          <w:tblW w:w="8403" w:type="dxa"/>
          <w:tblLayout w:type="fixed"/>
          <w:tblCellMar>
            <w:left w:w="0" w:type="dxa"/>
          </w:tblCellMar>
          <w:tblLook w:val="04A0"/>
        </w:tblPrEx>
        <w:trPr>
          <w:trHeight w:val="432"/>
        </w:trPr>
        <w:tc>
          <w:tcPr>
            <w:tcW w:w="8403" w:type="dxa"/>
            <w:vAlign w:val="center"/>
          </w:tcPr>
          <w:p w:rsidR="00AD2850" w:rsidRPr="00BF1F35" w:rsidP="0031039C" w14:paraId="35020C9A" w14:textId="77777777">
            <w:r w:rsidRPr="00BF1F35">
              <w:t>Submitted</w:t>
            </w:r>
          </w:p>
        </w:tc>
      </w:tr>
      <w:tr w14:paraId="178D5886" w14:textId="77777777" w:rsidTr="0031039C">
        <w:tblPrEx>
          <w:tblW w:w="8403" w:type="dxa"/>
          <w:tblLayout w:type="fixed"/>
          <w:tblCellMar>
            <w:left w:w="0" w:type="dxa"/>
          </w:tblCellMar>
          <w:tblLook w:val="04A0"/>
        </w:tblPrEx>
        <w:trPr>
          <w:trHeight w:val="432"/>
        </w:trPr>
        <w:tc>
          <w:tcPr>
            <w:tcW w:w="8403" w:type="dxa"/>
            <w:vAlign w:val="center"/>
          </w:tcPr>
          <w:p w:rsidR="00AD2850" w:rsidRPr="00BF1F35" w:rsidP="0031039C" w14:paraId="62E8C9AA" w14:textId="77777777">
            <w:r w:rsidRPr="00BF1F35">
              <w:t>Under review</w:t>
            </w:r>
          </w:p>
        </w:tc>
      </w:tr>
      <w:tr w14:paraId="5718A81C" w14:textId="77777777" w:rsidTr="0031039C">
        <w:tblPrEx>
          <w:tblW w:w="8403" w:type="dxa"/>
          <w:tblLayout w:type="fixed"/>
          <w:tblCellMar>
            <w:left w:w="0" w:type="dxa"/>
          </w:tblCellMar>
          <w:tblLook w:val="04A0"/>
        </w:tblPrEx>
        <w:trPr>
          <w:trHeight w:val="432"/>
        </w:trPr>
        <w:tc>
          <w:tcPr>
            <w:tcW w:w="8403" w:type="dxa"/>
            <w:vAlign w:val="center"/>
          </w:tcPr>
          <w:p w:rsidR="00AD2850" w:rsidRPr="00BF1F35" w:rsidP="0031039C" w14:paraId="2489D763" w14:textId="77777777">
            <w:r w:rsidRPr="00BF1F35">
              <w:t>Other</w:t>
            </w:r>
          </w:p>
        </w:tc>
      </w:tr>
    </w:tbl>
    <w:p w:rsidR="00AD2850" w:rsidRPr="00BF1F35" w:rsidP="00AD2850" w14:paraId="67F62E62" w14:textId="1BB2E570">
      <w:pPr>
        <w:pStyle w:val="Heading6"/>
      </w:pPr>
      <w:r w:rsidRPr="00BF1F35">
        <w:t>Title</w:t>
      </w:r>
    </w:p>
    <w:p w:rsidR="00AD2850" w:rsidRPr="00BF1F35" w:rsidP="00AD2850" w14:paraId="6A5E5B3D" w14:textId="77777777">
      <w:pPr>
        <w:rPr>
          <w:rStyle w:val="Emphasis"/>
        </w:rPr>
      </w:pPr>
      <w:r w:rsidRPr="00BF1F35">
        <w:rPr>
          <w:rStyle w:val="Emphasis"/>
        </w:rPr>
        <w:t>Required</w:t>
      </w:r>
    </w:p>
    <w:p w:rsidR="00AD2850" w:rsidRPr="00BF1F35" w:rsidP="00AD2850" w14:paraId="40DF13BE" w14:textId="77777777">
      <w:pPr>
        <w:rPr>
          <w:rStyle w:val="Emphasis"/>
        </w:rPr>
      </w:pPr>
      <w:r w:rsidRPr="00BF1F35">
        <w:rPr>
          <w:rStyle w:val="Emphasis"/>
        </w:rPr>
        <w:t>Limit 1000 characters</w:t>
      </w:r>
    </w:p>
    <w:tbl>
      <w:tblPr>
        <w:tblStyle w:val="TableGrid"/>
        <w:tblW w:w="9350" w:type="dxa"/>
        <w:tblCellMar>
          <w:left w:w="0" w:type="dxa"/>
        </w:tblCellMar>
        <w:tblLook w:val="04A0"/>
      </w:tblPr>
      <w:tblGrid>
        <w:gridCol w:w="9350"/>
      </w:tblGrid>
      <w:tr w14:paraId="694FFC08" w14:textId="77777777" w:rsidTr="0031039C">
        <w:tblPrEx>
          <w:tblW w:w="9350" w:type="dxa"/>
          <w:tblCellMar>
            <w:left w:w="0" w:type="dxa"/>
          </w:tblCellMar>
          <w:tblLook w:val="04A0"/>
        </w:tblPrEx>
        <w:trPr>
          <w:trHeight w:val="864"/>
        </w:trPr>
        <w:tc>
          <w:tcPr>
            <w:tcW w:w="9350" w:type="dxa"/>
            <w:vAlign w:val="center"/>
          </w:tcPr>
          <w:p w:rsidR="00AD2850" w:rsidRPr="00BF1F35" w:rsidP="0031039C" w14:paraId="49053F08" w14:textId="77777777"/>
        </w:tc>
      </w:tr>
    </w:tbl>
    <w:p w:rsidR="00AD2850" w:rsidRPr="00BF1F35" w:rsidP="00AD2850" w14:paraId="3C84AEDA" w14:textId="5177750A">
      <w:pPr>
        <w:pStyle w:val="Heading6"/>
      </w:pPr>
      <w:r w:rsidRPr="00BF1F35">
        <w:t>Description</w:t>
      </w:r>
    </w:p>
    <w:p w:rsidR="00AD2850" w:rsidRPr="00BF1F35" w:rsidP="00AD2850" w14:paraId="4934A2E8" w14:textId="77777777">
      <w:pPr>
        <w:rPr>
          <w:rStyle w:val="Emphasis"/>
        </w:rPr>
      </w:pPr>
      <w:r w:rsidRPr="00BF1F35">
        <w:rPr>
          <w:rStyle w:val="Emphasis"/>
        </w:rPr>
        <w:t>Required</w:t>
      </w:r>
    </w:p>
    <w:p w:rsidR="00AD2850" w:rsidRPr="00BF1F35" w:rsidP="00AD2850" w14:paraId="035A8397" w14:textId="77777777">
      <w:pPr>
        <w:rPr>
          <w:rStyle w:val="Emphasis"/>
        </w:rPr>
      </w:pPr>
      <w:r w:rsidRPr="00BF1F35">
        <w:rPr>
          <w:rStyle w:val="Emphasis"/>
        </w:rPr>
        <w:t>Limit 1000 characters</w:t>
      </w:r>
    </w:p>
    <w:tbl>
      <w:tblPr>
        <w:tblStyle w:val="TableGrid"/>
        <w:tblW w:w="9350" w:type="dxa"/>
        <w:tblCellMar>
          <w:left w:w="0" w:type="dxa"/>
        </w:tblCellMar>
        <w:tblLook w:val="04A0"/>
      </w:tblPr>
      <w:tblGrid>
        <w:gridCol w:w="9350"/>
      </w:tblGrid>
      <w:tr w14:paraId="64C2097C" w14:textId="77777777" w:rsidTr="0031039C">
        <w:tblPrEx>
          <w:tblW w:w="9350" w:type="dxa"/>
          <w:tblCellMar>
            <w:left w:w="0" w:type="dxa"/>
          </w:tblCellMar>
          <w:tblLook w:val="04A0"/>
        </w:tblPrEx>
        <w:trPr>
          <w:trHeight w:val="864"/>
        </w:trPr>
        <w:tc>
          <w:tcPr>
            <w:tcW w:w="9350" w:type="dxa"/>
            <w:vAlign w:val="center"/>
          </w:tcPr>
          <w:p w:rsidR="00AD2850" w:rsidRPr="00BF1F35" w:rsidP="0031039C" w14:paraId="4276DB26" w14:textId="77777777"/>
        </w:tc>
      </w:tr>
    </w:tbl>
    <w:p w:rsidR="00AD2850" w:rsidRPr="00BF1F35" w:rsidP="00AD2850" w14:paraId="2CC3E1E9" w14:textId="024D3C99">
      <w:pPr>
        <w:pStyle w:val="Heading6"/>
      </w:pPr>
      <w:r w:rsidRPr="00BF1F35">
        <w:t>Year</w:t>
      </w:r>
    </w:p>
    <w:p w:rsidR="00AD2850" w:rsidRPr="00BF1F35" w:rsidP="00AD2850" w14:paraId="71BE6A7A" w14:textId="5EE24A82">
      <w:pPr>
        <w:rPr>
          <w:rStyle w:val="Emphasis"/>
        </w:rPr>
      </w:pPr>
      <w:r w:rsidRPr="00BF1F35">
        <w:rPr>
          <w:rStyle w:val="Emphasis"/>
        </w:rPr>
        <w:t>yyyy</w:t>
      </w:r>
    </w:p>
    <w:tbl>
      <w:tblPr>
        <w:tblStyle w:val="TableGrid"/>
        <w:tblW w:w="0" w:type="auto"/>
        <w:tblCellMar>
          <w:left w:w="0" w:type="dxa"/>
        </w:tblCellMar>
        <w:tblLook w:val="04A0"/>
      </w:tblPr>
      <w:tblGrid>
        <w:gridCol w:w="9350"/>
      </w:tblGrid>
      <w:tr w14:paraId="1313C6E1" w14:textId="77777777" w:rsidTr="0031039C">
        <w:tblPrEx>
          <w:tblW w:w="0" w:type="auto"/>
          <w:tblCellMar>
            <w:left w:w="0" w:type="dxa"/>
          </w:tblCellMar>
          <w:tblLook w:val="04A0"/>
        </w:tblPrEx>
        <w:trPr>
          <w:trHeight w:val="432"/>
        </w:trPr>
        <w:tc>
          <w:tcPr>
            <w:tcW w:w="9350" w:type="dxa"/>
            <w:vAlign w:val="center"/>
          </w:tcPr>
          <w:p w:rsidR="00AD2850" w:rsidRPr="00BF1F35" w:rsidP="0031039C" w14:paraId="3107CB6C" w14:textId="77777777">
            <w:r w:rsidRPr="00BF1F35">
              <w:t>Date Picker</w:t>
            </w:r>
          </w:p>
        </w:tc>
      </w:tr>
    </w:tbl>
    <w:p w:rsidR="00AD2850" w:rsidRPr="00BF1F35" w:rsidP="00AD2850" w14:paraId="78C154A4" w14:textId="77777777">
      <w:pPr>
        <w:pStyle w:val="Heading6"/>
      </w:pPr>
      <w:r w:rsidRPr="00BF1F35">
        <w:t>Author(s)</w:t>
      </w:r>
    </w:p>
    <w:p w:rsidR="00AD2850" w:rsidRPr="00BF1F35" w:rsidP="00AD2850" w14:paraId="2BD90C8B" w14:textId="77777777">
      <w:pPr>
        <w:rPr>
          <w:rStyle w:val="Emphasis"/>
        </w:rPr>
      </w:pPr>
      <w:r w:rsidRPr="00BF1F35">
        <w:rPr>
          <w:rStyle w:val="Emphasis"/>
        </w:rPr>
        <w:t>Required</w:t>
      </w:r>
    </w:p>
    <w:p w:rsidR="00AD2850" w:rsidRPr="00BF1F35" w:rsidP="00AD2850" w14:paraId="40C2F8CD" w14:textId="77777777">
      <w:pPr>
        <w:rPr>
          <w:rStyle w:val="Emphasis"/>
        </w:rPr>
      </w:pPr>
      <w:r w:rsidRPr="00BF1F35">
        <w:rPr>
          <w:rStyle w:val="Emphasis"/>
        </w:rPr>
        <w:t>Limit 1000 characters</w:t>
      </w:r>
    </w:p>
    <w:tbl>
      <w:tblPr>
        <w:tblStyle w:val="TableGrid"/>
        <w:tblW w:w="9350" w:type="dxa"/>
        <w:tblCellMar>
          <w:left w:w="0" w:type="dxa"/>
        </w:tblCellMar>
        <w:tblLook w:val="04A0"/>
      </w:tblPr>
      <w:tblGrid>
        <w:gridCol w:w="9350"/>
      </w:tblGrid>
      <w:tr w14:paraId="45665DFB" w14:textId="77777777" w:rsidTr="0031039C">
        <w:tblPrEx>
          <w:tblW w:w="9350" w:type="dxa"/>
          <w:tblCellMar>
            <w:left w:w="0" w:type="dxa"/>
          </w:tblCellMar>
          <w:tblLook w:val="04A0"/>
        </w:tblPrEx>
        <w:trPr>
          <w:trHeight w:val="864"/>
        </w:trPr>
        <w:tc>
          <w:tcPr>
            <w:tcW w:w="9350" w:type="dxa"/>
            <w:vAlign w:val="center"/>
          </w:tcPr>
          <w:p w:rsidR="00AD2850" w:rsidRPr="00BF1F35" w:rsidP="0031039C" w14:paraId="12CFB52E" w14:textId="77777777"/>
        </w:tc>
      </w:tr>
    </w:tbl>
    <w:p w:rsidR="00AD2850" w:rsidRPr="00BF1F35" w:rsidP="00AD2850" w14:paraId="03304FD6" w14:textId="77777777">
      <w:pPr>
        <w:pStyle w:val="Heading6"/>
      </w:pPr>
      <w:r w:rsidRPr="00BF1F35">
        <w:t>Acknowledgement of Federal Support</w:t>
      </w:r>
    </w:p>
    <w:p w:rsidR="00AD2850" w:rsidRPr="00BF1F35" w:rsidP="00AD2850" w14:paraId="6F737C90" w14:textId="77777777">
      <w:pPr>
        <w:rPr>
          <w:rStyle w:val="Emphasis"/>
        </w:rPr>
      </w:pPr>
      <w:r w:rsidRPr="00BF1F35">
        <w:rPr>
          <w:rStyle w:val="Emphasis"/>
        </w:rPr>
        <w:t>Select one.</w:t>
      </w:r>
    </w:p>
    <w:p w:rsidR="00AD2850" w:rsidRPr="00BF1F35" w:rsidP="00AD2850" w14:paraId="3C7E8685" w14:textId="77777777">
      <w:pPr>
        <w:rPr>
          <w:rStyle w:val="Emphasis"/>
        </w:rPr>
      </w:pPr>
      <w:r w:rsidRPr="00BF1F35">
        <w:rPr>
          <w:rStyle w:val="Emphasis"/>
        </w:rPr>
        <w:t>Requir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600"/>
      </w:tblPr>
      <w:tblGrid>
        <w:gridCol w:w="450"/>
        <w:gridCol w:w="720"/>
        <w:gridCol w:w="540"/>
        <w:gridCol w:w="4571"/>
      </w:tblGrid>
      <w:tr w14:paraId="5115EC53" w14:textId="77777777" w:rsidTr="0031039C">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600"/>
        </w:tblPrEx>
        <w:trPr>
          <w:trHeight w:val="432"/>
        </w:trPr>
        <w:tc>
          <w:tcPr>
            <w:tcW w:w="450" w:type="dxa"/>
            <w:vAlign w:val="center"/>
          </w:tcPr>
          <w:p w:rsidR="00AD2850" w:rsidRPr="00BF1F35" w:rsidP="0031039C" w14:paraId="5CFB5D94" w14:textId="77777777">
            <w:r w:rsidRPr="00BF1F35">
              <w:rPr>
                <w:rFonts w:ascii="Wingdings" w:eastAsia="Wingdings" w:hAnsi="Wingdings" w:cs="Wingdings"/>
              </w:rPr>
              <w:sym w:font="Wingdings" w:char="F0A1"/>
            </w:r>
          </w:p>
        </w:tc>
        <w:tc>
          <w:tcPr>
            <w:tcW w:w="720" w:type="dxa"/>
            <w:vAlign w:val="center"/>
          </w:tcPr>
          <w:p w:rsidR="00AD2850" w:rsidRPr="00BF1F35" w:rsidP="0031039C" w14:paraId="3241D8A0" w14:textId="77777777">
            <w:r w:rsidRPr="00BF1F35">
              <w:t>Yes</w:t>
            </w:r>
          </w:p>
        </w:tc>
        <w:tc>
          <w:tcPr>
            <w:tcW w:w="540" w:type="dxa"/>
            <w:vAlign w:val="center"/>
          </w:tcPr>
          <w:p w:rsidR="00AD2850" w:rsidRPr="00BF1F35" w:rsidP="0031039C" w14:paraId="23202E25" w14:textId="77777777">
            <w:r w:rsidRPr="00BF1F35">
              <w:rPr>
                <w:rFonts w:ascii="Wingdings" w:eastAsia="Wingdings" w:hAnsi="Wingdings" w:cs="Wingdings"/>
              </w:rPr>
              <w:sym w:font="Wingdings" w:char="F0A1"/>
            </w:r>
          </w:p>
        </w:tc>
        <w:tc>
          <w:tcPr>
            <w:tcW w:w="4571" w:type="dxa"/>
            <w:vAlign w:val="center"/>
          </w:tcPr>
          <w:p w:rsidR="00AD2850" w:rsidRPr="00BF1F35" w:rsidP="0031039C" w14:paraId="249707E0" w14:textId="77777777">
            <w:r w:rsidRPr="00BF1F35">
              <w:t>No</w:t>
            </w:r>
          </w:p>
        </w:tc>
      </w:tr>
    </w:tbl>
    <w:p w:rsidR="00821EF7" w:rsidRPr="00BF1F35" w14:paraId="57D28962" w14:textId="77777777">
      <w:pPr>
        <w:rPr>
          <w:rFonts w:eastAsiaTheme="majorEastAsia" w:cstheme="majorBidi"/>
          <w:color w:val="000000" w:themeColor="text1"/>
          <w:sz w:val="28"/>
        </w:rPr>
      </w:pPr>
    </w:p>
    <w:p w:rsidR="00821EF7" w:rsidRPr="00BF1F35" w14:paraId="23EA221B" w14:textId="77777777">
      <w:pPr>
        <w:rPr>
          <w:rFonts w:eastAsiaTheme="majorEastAsia" w:cstheme="majorBidi"/>
          <w:color w:val="000000" w:themeColor="text1"/>
          <w:sz w:val="28"/>
        </w:rPr>
      </w:pPr>
      <w:r w:rsidRPr="00BF1F35">
        <w:rPr>
          <w:rFonts w:eastAsiaTheme="majorEastAsia" w:cstheme="majorBidi"/>
          <w:color w:val="000000" w:themeColor="text1"/>
          <w:sz w:val="28"/>
        </w:rPr>
        <w:br w:type="page"/>
      </w:r>
    </w:p>
    <w:p w:rsidR="000A13B9" w:rsidRPr="00BF1F35" w:rsidP="000A13B9" w14:paraId="3A6089AA" w14:textId="5E6A5EC3">
      <w:pPr>
        <w:pStyle w:val="Heading3"/>
      </w:pPr>
      <w:bookmarkStart w:id="131" w:name="_Toc80611479"/>
      <w:bookmarkStart w:id="132" w:name="_Toc163807702"/>
      <w:r w:rsidRPr="00BF1F35">
        <w:t>Patent Application</w:t>
      </w:r>
      <w:bookmarkEnd w:id="131"/>
      <w:bookmarkEnd w:id="132"/>
    </w:p>
    <w:p w:rsidR="003931D8" w:rsidRPr="00BF1F35" w:rsidP="003931D8" w14:paraId="184E534B" w14:textId="77777777">
      <w:pPr>
        <w:pStyle w:val="Heading6"/>
      </w:pPr>
      <w:r w:rsidRPr="00BF1F35">
        <w:t>Did your NRT project develop any Patent Applications?</w:t>
      </w:r>
    </w:p>
    <w:p w:rsidR="003931D8" w:rsidRPr="00BF1F35" w:rsidP="003931D8" w14:paraId="0FDE27E9" w14:textId="77777777">
      <w:pPr>
        <w:rPr>
          <w:rStyle w:val="Emphasis"/>
        </w:rPr>
      </w:pPr>
      <w:r w:rsidRPr="00BF1F35">
        <w:rPr>
          <w:rStyle w:val="Emphasis"/>
        </w:rPr>
        <w:t>Select one.</w:t>
      </w:r>
    </w:p>
    <w:p w:rsidR="003931D8" w:rsidRPr="00BF1F35" w:rsidP="003931D8" w14:paraId="58ADC9F1" w14:textId="77777777">
      <w:pPr>
        <w:rPr>
          <w:rStyle w:val="Emphasis"/>
        </w:rPr>
      </w:pPr>
      <w:r w:rsidRPr="00BF1F35">
        <w:rPr>
          <w:rStyle w:val="Emphasis"/>
        </w:rPr>
        <w:t>Required</w:t>
      </w:r>
    </w:p>
    <w:p w:rsidR="003931D8" w:rsidRPr="00BF1F35" w:rsidP="003931D8" w14:paraId="1E291A83" w14:textId="77777777">
      <w:pPr>
        <w:rPr>
          <w:rStyle w:val="Emphasis"/>
        </w:rPr>
      </w:pPr>
      <w:r w:rsidRPr="00BF1F35">
        <w:rPr>
          <w:i/>
          <w:iCs/>
          <w:color w:val="FF0000"/>
        </w:rPr>
        <w:t>{Skip Ref 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600"/>
      </w:tblPr>
      <w:tblGrid>
        <w:gridCol w:w="450"/>
        <w:gridCol w:w="720"/>
        <w:gridCol w:w="540"/>
        <w:gridCol w:w="4571"/>
      </w:tblGrid>
      <w:tr w14:paraId="03341DFA" w14:textId="77777777" w:rsidTr="00E7411F">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600"/>
        </w:tblPrEx>
        <w:trPr>
          <w:trHeight w:val="432"/>
        </w:trPr>
        <w:tc>
          <w:tcPr>
            <w:tcW w:w="450" w:type="dxa"/>
            <w:vAlign w:val="center"/>
          </w:tcPr>
          <w:p w:rsidR="003931D8" w:rsidRPr="00BF1F35" w:rsidP="00E7411F" w14:paraId="29EAE603" w14:textId="77777777">
            <w:r w:rsidRPr="00BF1F35">
              <w:rPr>
                <w:rFonts w:ascii="Wingdings" w:eastAsia="Wingdings" w:hAnsi="Wingdings" w:cs="Wingdings"/>
              </w:rPr>
              <w:sym w:font="Wingdings" w:char="F0A1"/>
            </w:r>
          </w:p>
        </w:tc>
        <w:tc>
          <w:tcPr>
            <w:tcW w:w="720" w:type="dxa"/>
            <w:vAlign w:val="center"/>
          </w:tcPr>
          <w:p w:rsidR="003931D8" w:rsidRPr="00BF1F35" w:rsidP="00E7411F" w14:paraId="3386D370" w14:textId="77777777">
            <w:r w:rsidRPr="00BF1F35">
              <w:t>Yes</w:t>
            </w:r>
          </w:p>
        </w:tc>
        <w:tc>
          <w:tcPr>
            <w:tcW w:w="540" w:type="dxa"/>
            <w:vAlign w:val="center"/>
          </w:tcPr>
          <w:p w:rsidR="003931D8" w:rsidRPr="00BF1F35" w:rsidP="00E7411F" w14:paraId="566A3B10" w14:textId="77777777">
            <w:r w:rsidRPr="00BF1F35">
              <w:rPr>
                <w:rFonts w:ascii="Wingdings" w:eastAsia="Wingdings" w:hAnsi="Wingdings" w:cs="Wingdings"/>
              </w:rPr>
              <w:sym w:font="Wingdings" w:char="F0A1"/>
            </w:r>
          </w:p>
        </w:tc>
        <w:tc>
          <w:tcPr>
            <w:tcW w:w="4571" w:type="dxa"/>
            <w:vAlign w:val="center"/>
          </w:tcPr>
          <w:p w:rsidR="003931D8" w:rsidRPr="00BF1F35" w:rsidP="00E7411F" w14:paraId="4468CAAD" w14:textId="77777777">
            <w:r w:rsidRPr="00BF1F35">
              <w:t>No</w:t>
            </w:r>
          </w:p>
        </w:tc>
      </w:tr>
    </w:tbl>
    <w:p w:rsidR="003931D8" w:rsidRPr="00BF1F35" w:rsidP="003931D8" w14:paraId="016EAC1B" w14:textId="77777777">
      <w:pPr>
        <w:rPr>
          <w:rStyle w:val="Emphasis"/>
          <w:color w:val="FF0000"/>
        </w:rPr>
      </w:pPr>
    </w:p>
    <w:p w:rsidR="003931D8" w:rsidRPr="00BF1F35" w:rsidP="003931D8" w14:paraId="0DCD48B4" w14:textId="77777777">
      <w:pPr>
        <w:rPr>
          <w:rStyle w:val="Emphasis"/>
          <w:color w:val="FF0000"/>
        </w:rPr>
      </w:pPr>
      <w:r w:rsidRPr="00BF1F35">
        <w:rPr>
          <w:rStyle w:val="Emphasis"/>
          <w:color w:val="FF0000"/>
        </w:rPr>
        <w:t>{Skip if A is “No” Begin}</w:t>
      </w:r>
    </w:p>
    <w:p w:rsidR="003931D8" w:rsidRPr="00BF1F35" w:rsidP="003931D8" w14:paraId="176AD10B" w14:textId="77777777">
      <w:pPr>
        <w:pStyle w:val="Heading6"/>
        <w:rPr>
          <w:rStyle w:val="Strong"/>
          <w:b w:val="0"/>
          <w:bCs w:val="0"/>
          <w:i/>
          <w:iCs/>
        </w:rPr>
      </w:pPr>
      <w:r w:rsidRPr="00BF1F35">
        <w:t>List of Patent Applications</w:t>
      </w:r>
    </w:p>
    <w:p w:rsidR="003931D8" w:rsidRPr="00BF1F35" w:rsidP="003931D8" w14:paraId="77E2476D" w14:textId="77777777">
      <w:pPr>
        <w:pStyle w:val="ListParagraph"/>
        <w:numPr>
          <w:ilvl w:val="0"/>
          <w:numId w:val="6"/>
        </w:numPr>
        <w:rPr>
          <w:rStyle w:val="Strong"/>
          <w:b w:val="0"/>
          <w:bCs w:val="0"/>
        </w:rPr>
      </w:pPr>
      <w:r w:rsidRPr="00BF1F35">
        <w:t>Patent Application</w:t>
      </w:r>
      <w:r w:rsidRPr="00BF1F35">
        <w:rPr>
          <w:rStyle w:val="Strong"/>
          <w:b w:val="0"/>
          <w:bCs w:val="0"/>
        </w:rPr>
        <w:t xml:space="preserve"> 1 </w:t>
      </w:r>
      <w:r w:rsidRPr="00BF1F35">
        <w:rPr>
          <w:rStyle w:val="Strong"/>
          <w:b w:val="0"/>
          <w:bCs w:val="0"/>
          <w:color w:val="00B050"/>
        </w:rPr>
        <w:t>[Edit], [Delete]</w:t>
      </w:r>
    </w:p>
    <w:p w:rsidR="003931D8" w:rsidRPr="00BF1F35" w:rsidP="003931D8" w14:paraId="3EDB07FB" w14:textId="77777777">
      <w:pPr>
        <w:pStyle w:val="ListParagraph"/>
        <w:numPr>
          <w:ilvl w:val="0"/>
          <w:numId w:val="6"/>
        </w:numPr>
        <w:rPr>
          <w:rStyle w:val="Strong"/>
          <w:b w:val="0"/>
          <w:bCs w:val="0"/>
        </w:rPr>
      </w:pPr>
      <w:r w:rsidRPr="00BF1F35">
        <w:t>Patent Application</w:t>
      </w:r>
      <w:r w:rsidRPr="00BF1F35">
        <w:rPr>
          <w:rStyle w:val="Strong"/>
          <w:b w:val="0"/>
          <w:bCs w:val="0"/>
        </w:rPr>
        <w:t xml:space="preserve"> 2 </w:t>
      </w:r>
      <w:r w:rsidRPr="00BF1F35">
        <w:rPr>
          <w:rStyle w:val="Strong"/>
          <w:b w:val="0"/>
          <w:bCs w:val="0"/>
          <w:color w:val="00B050"/>
        </w:rPr>
        <w:t>[Edit], [Delete]</w:t>
      </w:r>
    </w:p>
    <w:p w:rsidR="003931D8" w:rsidRPr="00BF1F35" w:rsidP="003931D8" w14:paraId="73CDFD13" w14:textId="77777777">
      <w:pPr>
        <w:pStyle w:val="ListParagraph"/>
        <w:numPr>
          <w:ilvl w:val="0"/>
          <w:numId w:val="6"/>
        </w:numPr>
        <w:rPr>
          <w:rStyle w:val="Strong"/>
          <w:b w:val="0"/>
          <w:bCs w:val="0"/>
        </w:rPr>
      </w:pPr>
      <w:r w:rsidRPr="00BF1F35">
        <w:t xml:space="preserve">Patent Application </w:t>
      </w:r>
      <w:r w:rsidRPr="00BF1F35">
        <w:rPr>
          <w:rStyle w:val="Strong"/>
          <w:b w:val="0"/>
          <w:bCs w:val="0"/>
        </w:rPr>
        <w:t xml:space="preserve">3 </w:t>
      </w:r>
      <w:r w:rsidRPr="00BF1F35">
        <w:rPr>
          <w:rStyle w:val="Strong"/>
          <w:b w:val="0"/>
          <w:bCs w:val="0"/>
          <w:color w:val="00B050"/>
        </w:rPr>
        <w:t>[Edit], [Delete]</w:t>
      </w:r>
    </w:p>
    <w:p w:rsidR="003931D8" w:rsidRPr="00BF1F35" w:rsidP="003931D8" w14:paraId="4072BA63" w14:textId="77777777">
      <w:pPr>
        <w:rPr>
          <w:rStyle w:val="Strong"/>
        </w:rPr>
      </w:pPr>
    </w:p>
    <w:p w:rsidR="003931D8" w:rsidRPr="00BF1F35" w:rsidP="003931D8" w14:paraId="0C6544CE" w14:textId="77777777">
      <w:pPr>
        <w:rPr>
          <w:rStyle w:val="Strong"/>
          <w:b w:val="0"/>
          <w:bCs w:val="0"/>
          <w:color w:val="00B050"/>
        </w:rPr>
      </w:pPr>
      <w:r w:rsidRPr="00BF1F35">
        <w:rPr>
          <w:rStyle w:val="Strong"/>
          <w:b w:val="0"/>
          <w:bCs w:val="0"/>
          <w:color w:val="00B050"/>
        </w:rPr>
        <w:t xml:space="preserve">[Add </w:t>
      </w:r>
      <w:r w:rsidRPr="00BF1F35">
        <w:rPr>
          <w:color w:val="00B050"/>
        </w:rPr>
        <w:t>Patent Application</w:t>
      </w:r>
      <w:r w:rsidRPr="00BF1F35">
        <w:rPr>
          <w:rStyle w:val="Strong"/>
          <w:b w:val="0"/>
          <w:bCs w:val="0"/>
          <w:color w:val="00B050"/>
        </w:rPr>
        <w:t>]</w:t>
      </w:r>
    </w:p>
    <w:p w:rsidR="003931D8" w:rsidRPr="00BF1F35" w:rsidP="003931D8" w14:paraId="240D4856" w14:textId="77777777"/>
    <w:p w:rsidR="003931D8" w:rsidRPr="00BF1F35" w:rsidP="003931D8" w14:paraId="2C9CD93E" w14:textId="77777777">
      <w:pPr>
        <w:rPr>
          <w:i/>
          <w:iCs/>
          <w:color w:val="FF0000"/>
        </w:rPr>
      </w:pPr>
      <w:r w:rsidRPr="00BF1F35">
        <w:rPr>
          <w:rStyle w:val="Emphasis"/>
          <w:color w:val="FF0000"/>
        </w:rPr>
        <w:t>{End Skip A}</w:t>
      </w:r>
    </w:p>
    <w:p w:rsidR="000A13B9" w:rsidRPr="00BF1F35" w:rsidP="000A13B9" w14:paraId="0E4F299F" w14:textId="77777777"/>
    <w:p w:rsidR="008738A5" w:rsidRPr="00BF1F35" w14:paraId="64BB769C" w14:textId="77777777">
      <w:r w:rsidRPr="00BF1F35">
        <w:br w:type="page"/>
      </w:r>
    </w:p>
    <w:p w:rsidR="00160EE9" w:rsidRPr="00BF1F35" w:rsidP="00160EE9" w14:paraId="3BFF72F1" w14:textId="252FC319">
      <w:pPr>
        <w:pStyle w:val="Heading4"/>
      </w:pPr>
      <w:bookmarkStart w:id="133" w:name="_Toc80611480"/>
      <w:bookmarkStart w:id="134" w:name="_Toc163807703"/>
      <w:r w:rsidRPr="00BF1F35">
        <w:t>Add Patent</w:t>
      </w:r>
      <w:bookmarkEnd w:id="133"/>
      <w:bookmarkEnd w:id="134"/>
    </w:p>
    <w:p w:rsidR="00160EE9" w:rsidRPr="00BF1F35" w:rsidP="00160EE9" w14:paraId="51E95D1E" w14:textId="77777777">
      <w:pPr>
        <w:pStyle w:val="Heading6"/>
      </w:pPr>
      <w:r w:rsidRPr="00BF1F35">
        <w:t>Publication status</w:t>
      </w:r>
    </w:p>
    <w:p w:rsidR="00160EE9" w:rsidRPr="00BF1F35" w:rsidP="00160EE9" w14:paraId="00A63260" w14:textId="77777777">
      <w:r w:rsidRPr="00BF1F35">
        <w:rPr>
          <w:i/>
        </w:rPr>
        <w:t>Select one.</w:t>
      </w:r>
    </w:p>
    <w:p w:rsidR="00160EE9" w:rsidRPr="00BF1F35" w:rsidP="00160EE9" w14:paraId="02E744A0" w14:textId="77777777">
      <w:pPr>
        <w:rPr>
          <w:i/>
          <w:iCs/>
        </w:rPr>
      </w:pPr>
      <w:r w:rsidRPr="00BF1F35">
        <w:rPr>
          <w:rStyle w:val="Emphasis"/>
        </w:rPr>
        <w:t>Required</w:t>
      </w:r>
    </w:p>
    <w:tbl>
      <w:tblPr>
        <w:tblStyle w:val="TableGrid"/>
        <w:tblW w:w="8403" w:type="dxa"/>
        <w:tblBorders>
          <w:top w:val="double" w:sz="4" w:space="0" w:color="auto"/>
          <w:left w:val="double" w:sz="4" w:space="0" w:color="auto"/>
          <w:bottom w:val="double" w:sz="4" w:space="0" w:color="auto"/>
          <w:right w:val="double" w:sz="4" w:space="0" w:color="auto"/>
          <w:insideH w:val="none" w:sz="0" w:space="0" w:color="auto"/>
          <w:insideV w:val="none" w:sz="0" w:space="0" w:color="auto"/>
        </w:tblBorders>
        <w:tblLayout w:type="fixed"/>
        <w:tblCellMar>
          <w:left w:w="0" w:type="dxa"/>
        </w:tblCellMar>
        <w:tblLook w:val="04A0"/>
      </w:tblPr>
      <w:tblGrid>
        <w:gridCol w:w="8403"/>
      </w:tblGrid>
      <w:tr w14:paraId="2ABC24CE" w14:textId="77777777" w:rsidTr="0031039C">
        <w:tblPrEx>
          <w:tblW w:w="8403" w:type="dxa"/>
          <w:tblBorders>
            <w:top w:val="double" w:sz="4" w:space="0" w:color="auto"/>
            <w:left w:val="double" w:sz="4" w:space="0" w:color="auto"/>
            <w:bottom w:val="double" w:sz="4" w:space="0" w:color="auto"/>
            <w:right w:val="double" w:sz="4" w:space="0" w:color="auto"/>
            <w:insideH w:val="none" w:sz="0" w:space="0" w:color="auto"/>
            <w:insideV w:val="none" w:sz="0" w:space="0" w:color="auto"/>
          </w:tblBorders>
          <w:tblLayout w:type="fixed"/>
          <w:tblCellMar>
            <w:left w:w="0" w:type="dxa"/>
          </w:tblCellMar>
          <w:tblLook w:val="04A0"/>
        </w:tblPrEx>
        <w:trPr>
          <w:trHeight w:val="432"/>
        </w:trPr>
        <w:tc>
          <w:tcPr>
            <w:tcW w:w="8403" w:type="dxa"/>
            <w:vAlign w:val="center"/>
          </w:tcPr>
          <w:p w:rsidR="00160EE9" w:rsidRPr="00BF1F35" w:rsidP="0031039C" w14:paraId="7D4066FE" w14:textId="64ACFB45">
            <w:r w:rsidRPr="00BF1F35">
              <w:t>Submitted</w:t>
            </w:r>
          </w:p>
        </w:tc>
      </w:tr>
      <w:tr w14:paraId="47DE57EF" w14:textId="77777777" w:rsidTr="0031039C">
        <w:tblPrEx>
          <w:tblW w:w="8403" w:type="dxa"/>
          <w:tblLayout w:type="fixed"/>
          <w:tblCellMar>
            <w:left w:w="0" w:type="dxa"/>
          </w:tblCellMar>
          <w:tblLook w:val="04A0"/>
        </w:tblPrEx>
        <w:trPr>
          <w:trHeight w:val="432"/>
        </w:trPr>
        <w:tc>
          <w:tcPr>
            <w:tcW w:w="8403" w:type="dxa"/>
            <w:vAlign w:val="center"/>
          </w:tcPr>
          <w:p w:rsidR="00160EE9" w:rsidRPr="00BF1F35" w:rsidP="0031039C" w14:paraId="0EDCCE2D" w14:textId="25FF91A6">
            <w:r w:rsidRPr="00BF1F35">
              <w:t>Pending</w:t>
            </w:r>
          </w:p>
        </w:tc>
      </w:tr>
      <w:tr w14:paraId="30F1A709" w14:textId="77777777" w:rsidTr="0031039C">
        <w:tblPrEx>
          <w:tblW w:w="8403" w:type="dxa"/>
          <w:tblLayout w:type="fixed"/>
          <w:tblCellMar>
            <w:left w:w="0" w:type="dxa"/>
          </w:tblCellMar>
          <w:tblLook w:val="04A0"/>
        </w:tblPrEx>
        <w:trPr>
          <w:trHeight w:val="432"/>
        </w:trPr>
        <w:tc>
          <w:tcPr>
            <w:tcW w:w="8403" w:type="dxa"/>
            <w:vAlign w:val="center"/>
          </w:tcPr>
          <w:p w:rsidR="00160EE9" w:rsidRPr="00BF1F35" w:rsidP="0031039C" w14:paraId="37E03F85" w14:textId="296DB11D">
            <w:r w:rsidRPr="00BF1F35">
              <w:t>Granted</w:t>
            </w:r>
          </w:p>
        </w:tc>
      </w:tr>
    </w:tbl>
    <w:p w:rsidR="00160EE9" w:rsidRPr="00BF1F35" w:rsidP="00160EE9" w14:paraId="5082B91E" w14:textId="7437FF8D">
      <w:pPr>
        <w:pStyle w:val="Heading6"/>
      </w:pPr>
      <w:r w:rsidRPr="00BF1F35">
        <w:t>Patent Abstract</w:t>
      </w:r>
    </w:p>
    <w:p w:rsidR="00160EE9" w:rsidRPr="00BF1F35" w:rsidP="00160EE9" w14:paraId="4204A112" w14:textId="77777777">
      <w:pPr>
        <w:rPr>
          <w:rStyle w:val="Emphasis"/>
        </w:rPr>
      </w:pPr>
      <w:r w:rsidRPr="00BF1F35">
        <w:rPr>
          <w:rStyle w:val="Emphasis"/>
        </w:rPr>
        <w:t>Required</w:t>
      </w:r>
    </w:p>
    <w:p w:rsidR="00160EE9" w:rsidRPr="00BF1F35" w:rsidP="00160EE9" w14:paraId="46A3FBF7" w14:textId="77777777">
      <w:pPr>
        <w:rPr>
          <w:rStyle w:val="Emphasis"/>
        </w:rPr>
      </w:pPr>
      <w:r w:rsidRPr="00BF1F35">
        <w:rPr>
          <w:rStyle w:val="Emphasis"/>
        </w:rPr>
        <w:t>Limit 1000 characters</w:t>
      </w:r>
    </w:p>
    <w:tbl>
      <w:tblPr>
        <w:tblStyle w:val="TableGrid"/>
        <w:tblW w:w="9350" w:type="dxa"/>
        <w:tblCellMar>
          <w:left w:w="0" w:type="dxa"/>
        </w:tblCellMar>
        <w:tblLook w:val="04A0"/>
      </w:tblPr>
      <w:tblGrid>
        <w:gridCol w:w="9350"/>
      </w:tblGrid>
      <w:tr w14:paraId="30AF7C9B" w14:textId="77777777" w:rsidTr="0031039C">
        <w:tblPrEx>
          <w:tblW w:w="9350" w:type="dxa"/>
          <w:tblCellMar>
            <w:left w:w="0" w:type="dxa"/>
          </w:tblCellMar>
          <w:tblLook w:val="04A0"/>
        </w:tblPrEx>
        <w:trPr>
          <w:trHeight w:val="864"/>
        </w:trPr>
        <w:tc>
          <w:tcPr>
            <w:tcW w:w="9350" w:type="dxa"/>
            <w:vAlign w:val="center"/>
          </w:tcPr>
          <w:p w:rsidR="00160EE9" w:rsidRPr="00BF1F35" w:rsidP="0031039C" w14:paraId="1C061710" w14:textId="77777777"/>
        </w:tc>
      </w:tr>
    </w:tbl>
    <w:p w:rsidR="00160EE9" w:rsidRPr="00BF1F35" w:rsidP="00160EE9" w14:paraId="796BBC83" w14:textId="420C1AA1">
      <w:pPr>
        <w:pStyle w:val="Heading6"/>
      </w:pPr>
      <w:r w:rsidRPr="00BF1F35">
        <w:t>Patent Title</w:t>
      </w:r>
    </w:p>
    <w:p w:rsidR="00D462E4" w:rsidRPr="00BF1F35" w:rsidP="00D462E4" w14:paraId="764A680F" w14:textId="5629867D">
      <w:pPr>
        <w:rPr>
          <w:i/>
          <w:iCs/>
        </w:rPr>
      </w:pPr>
      <w:r w:rsidRPr="00BF1F35">
        <w:rPr>
          <w:rStyle w:val="Emphasis"/>
        </w:rPr>
        <w:t>Required</w:t>
      </w:r>
    </w:p>
    <w:tbl>
      <w:tblPr>
        <w:tblStyle w:val="TableGrid"/>
        <w:tblW w:w="0" w:type="auto"/>
        <w:tblCellMar>
          <w:left w:w="0" w:type="dxa"/>
        </w:tblCellMar>
        <w:tblLook w:val="04A0"/>
      </w:tblPr>
      <w:tblGrid>
        <w:gridCol w:w="9350"/>
      </w:tblGrid>
      <w:tr w14:paraId="6DD05EA3" w14:textId="77777777" w:rsidTr="0031039C">
        <w:tblPrEx>
          <w:tblW w:w="0" w:type="auto"/>
          <w:tblCellMar>
            <w:left w:w="0" w:type="dxa"/>
          </w:tblCellMar>
          <w:tblLook w:val="04A0"/>
        </w:tblPrEx>
        <w:trPr>
          <w:trHeight w:val="432"/>
        </w:trPr>
        <w:tc>
          <w:tcPr>
            <w:tcW w:w="9350" w:type="dxa"/>
            <w:vAlign w:val="center"/>
          </w:tcPr>
          <w:p w:rsidR="00160EE9" w:rsidRPr="00BF1F35" w:rsidP="0031039C" w14:paraId="352BD67E" w14:textId="77777777"/>
        </w:tc>
      </w:tr>
    </w:tbl>
    <w:p w:rsidR="00160EE9" w:rsidRPr="00BF1F35" w:rsidP="00160EE9" w14:paraId="27C8DAF7" w14:textId="30EF5507">
      <w:pPr>
        <w:pStyle w:val="Heading6"/>
      </w:pPr>
      <w:r w:rsidRPr="00BF1F35">
        <w:t>Patent Number</w:t>
      </w:r>
    </w:p>
    <w:tbl>
      <w:tblPr>
        <w:tblStyle w:val="TableGrid"/>
        <w:tblW w:w="0" w:type="auto"/>
        <w:tblCellMar>
          <w:left w:w="0" w:type="dxa"/>
        </w:tblCellMar>
        <w:tblLook w:val="04A0"/>
      </w:tblPr>
      <w:tblGrid>
        <w:gridCol w:w="9350"/>
      </w:tblGrid>
      <w:tr w14:paraId="0EA7A63B" w14:textId="77777777" w:rsidTr="0031039C">
        <w:tblPrEx>
          <w:tblW w:w="0" w:type="auto"/>
          <w:tblCellMar>
            <w:left w:w="0" w:type="dxa"/>
          </w:tblCellMar>
          <w:tblLook w:val="04A0"/>
        </w:tblPrEx>
        <w:trPr>
          <w:trHeight w:val="432"/>
        </w:trPr>
        <w:tc>
          <w:tcPr>
            <w:tcW w:w="9350" w:type="dxa"/>
            <w:vAlign w:val="center"/>
          </w:tcPr>
          <w:p w:rsidR="00160EE9" w:rsidRPr="00BF1F35" w:rsidP="0031039C" w14:paraId="5F850F45" w14:textId="77777777"/>
        </w:tc>
      </w:tr>
    </w:tbl>
    <w:p w:rsidR="001A2AEA" w:rsidRPr="00BF1F35" w:rsidP="001A2AEA" w14:paraId="074AB8EE" w14:textId="77777777">
      <w:pPr>
        <w:pStyle w:val="Heading6"/>
      </w:pPr>
      <w:r w:rsidRPr="00BF1F35">
        <w:t>Country</w:t>
      </w:r>
    </w:p>
    <w:p w:rsidR="001A2AEA" w:rsidRPr="00BF1F35" w:rsidP="001A2AEA" w14:paraId="58A54239" w14:textId="77777777">
      <w:pPr>
        <w:rPr>
          <w:rStyle w:val="Emphasis"/>
          <w:rFonts w:asciiTheme="majorHAnsi" w:eastAsiaTheme="majorEastAsia" w:hAnsiTheme="majorHAnsi" w:cstheme="majorBidi"/>
          <w:i w:val="0"/>
          <w:iCs w:val="0"/>
          <w:color w:val="4F81BD" w:themeColor="accent1"/>
        </w:rPr>
      </w:pPr>
      <w:r w:rsidRPr="00BF1F35">
        <w:rPr>
          <w:rStyle w:val="Emphasis"/>
        </w:rPr>
        <w:t xml:space="preserve">Select one. </w:t>
      </w:r>
    </w:p>
    <w:p w:rsidR="001A2AEA" w:rsidRPr="00BF1F35" w:rsidP="001A2AEA" w14:paraId="56EA74A6" w14:textId="77777777">
      <w:pPr>
        <w:rPr>
          <w:rStyle w:val="Emphasis"/>
        </w:rPr>
      </w:pPr>
      <w:r w:rsidRPr="00BF1F35">
        <w:rPr>
          <w:rStyle w:val="Emphasis"/>
        </w:rPr>
        <w:t>Required</w:t>
      </w:r>
    </w:p>
    <w:tbl>
      <w:tblPr>
        <w:tblStyle w:val="TableGrid"/>
        <w:tblW w:w="9345" w:type="dxa"/>
        <w:tblBorders>
          <w:top w:val="double" w:sz="4" w:space="0" w:color="auto"/>
          <w:left w:val="double" w:sz="4" w:space="0" w:color="auto"/>
          <w:bottom w:val="double" w:sz="4" w:space="0" w:color="auto"/>
          <w:right w:val="double" w:sz="4" w:space="0" w:color="auto"/>
          <w:insideH w:val="none" w:sz="0" w:space="0" w:color="auto"/>
          <w:insideV w:val="none" w:sz="0" w:space="0" w:color="auto"/>
        </w:tblBorders>
        <w:tblLook w:val="04A0"/>
      </w:tblPr>
      <w:tblGrid>
        <w:gridCol w:w="9345"/>
      </w:tblGrid>
      <w:tr w14:paraId="753E2A8A" w14:textId="77777777" w:rsidTr="0031039C">
        <w:tblPrEx>
          <w:tblW w:w="9345" w:type="dxa"/>
          <w:tblBorders>
            <w:top w:val="double" w:sz="4" w:space="0" w:color="auto"/>
            <w:left w:val="double" w:sz="4" w:space="0" w:color="auto"/>
            <w:bottom w:val="double" w:sz="4" w:space="0" w:color="auto"/>
            <w:right w:val="double" w:sz="4" w:space="0" w:color="auto"/>
            <w:insideH w:val="none" w:sz="0" w:space="0" w:color="auto"/>
            <w:insideV w:val="none" w:sz="0" w:space="0" w:color="auto"/>
          </w:tblBorders>
          <w:tblLook w:val="04A0"/>
        </w:tblPrEx>
        <w:tc>
          <w:tcPr>
            <w:tcW w:w="9345" w:type="dxa"/>
          </w:tcPr>
          <w:p w:rsidR="001A2AEA" w:rsidRPr="00BF1F35" w:rsidP="0031039C" w14:paraId="7B89EC60" w14:textId="77777777">
            <w:r w:rsidRPr="00BF1F35">
              <w:t>Searchable list of all countries</w:t>
            </w:r>
          </w:p>
        </w:tc>
      </w:tr>
    </w:tbl>
    <w:p w:rsidR="00160EE9" w:rsidRPr="00BF1F35" w:rsidP="00160EE9" w14:paraId="3BE2D4B1" w14:textId="38A98908">
      <w:pPr>
        <w:pStyle w:val="Heading6"/>
      </w:pPr>
      <w:r w:rsidRPr="00BF1F35">
        <w:t>Application Date</w:t>
      </w:r>
    </w:p>
    <w:p w:rsidR="00D462E4" w:rsidRPr="00BF1F35" w:rsidP="00160EE9" w14:paraId="6F1FCD6B" w14:textId="46DB530E">
      <w:pPr>
        <w:rPr>
          <w:rStyle w:val="Emphasis"/>
        </w:rPr>
      </w:pPr>
      <w:r w:rsidRPr="00BF1F35">
        <w:rPr>
          <w:rStyle w:val="Emphasis"/>
        </w:rPr>
        <w:t>Required</w:t>
      </w:r>
    </w:p>
    <w:p w:rsidR="00160EE9" w:rsidRPr="00BF1F35" w:rsidP="00160EE9" w14:paraId="080667D1" w14:textId="77777777">
      <w:pPr>
        <w:rPr>
          <w:rStyle w:val="Emphasis"/>
        </w:rPr>
      </w:pPr>
      <w:r w:rsidRPr="00BF1F35">
        <w:rPr>
          <w:rStyle w:val="Emphasis"/>
        </w:rPr>
        <w:t>mm/dd/</w:t>
      </w:r>
      <w:r w:rsidRPr="00BF1F35">
        <w:rPr>
          <w:rStyle w:val="Emphasis"/>
        </w:rPr>
        <w:t>yyyy</w:t>
      </w:r>
    </w:p>
    <w:tbl>
      <w:tblPr>
        <w:tblStyle w:val="TableGrid"/>
        <w:tblW w:w="0" w:type="auto"/>
        <w:tblCellMar>
          <w:left w:w="0" w:type="dxa"/>
        </w:tblCellMar>
        <w:tblLook w:val="04A0"/>
      </w:tblPr>
      <w:tblGrid>
        <w:gridCol w:w="9350"/>
      </w:tblGrid>
      <w:tr w14:paraId="64907E14" w14:textId="77777777" w:rsidTr="0031039C">
        <w:tblPrEx>
          <w:tblW w:w="0" w:type="auto"/>
          <w:tblCellMar>
            <w:left w:w="0" w:type="dxa"/>
          </w:tblCellMar>
          <w:tblLook w:val="04A0"/>
        </w:tblPrEx>
        <w:trPr>
          <w:trHeight w:val="432"/>
        </w:trPr>
        <w:tc>
          <w:tcPr>
            <w:tcW w:w="9350" w:type="dxa"/>
            <w:vAlign w:val="center"/>
          </w:tcPr>
          <w:p w:rsidR="00160EE9" w:rsidRPr="00BF1F35" w:rsidP="0031039C" w14:paraId="78C97B6A" w14:textId="77777777">
            <w:r w:rsidRPr="00BF1F35">
              <w:t>Date Picker</w:t>
            </w:r>
          </w:p>
        </w:tc>
      </w:tr>
    </w:tbl>
    <w:p w:rsidR="00160EE9" w:rsidRPr="00BF1F35" w:rsidP="00160EE9" w14:paraId="4F1A3706" w14:textId="22983B3B">
      <w:pPr>
        <w:pStyle w:val="Heading6"/>
      </w:pPr>
      <w:r w:rsidRPr="00BF1F35">
        <w:t>Date Issued</w:t>
      </w:r>
    </w:p>
    <w:p w:rsidR="00160EE9" w:rsidRPr="00BF1F35" w:rsidP="00160EE9" w14:paraId="3BBDC489" w14:textId="77777777">
      <w:pPr>
        <w:rPr>
          <w:rStyle w:val="Emphasis"/>
        </w:rPr>
      </w:pPr>
      <w:r w:rsidRPr="00BF1F35">
        <w:rPr>
          <w:rStyle w:val="Emphasis"/>
        </w:rPr>
        <w:t>mm/dd/</w:t>
      </w:r>
      <w:r w:rsidRPr="00BF1F35">
        <w:rPr>
          <w:rStyle w:val="Emphasis"/>
        </w:rPr>
        <w:t>yyyy</w:t>
      </w:r>
    </w:p>
    <w:tbl>
      <w:tblPr>
        <w:tblStyle w:val="TableGrid"/>
        <w:tblW w:w="0" w:type="auto"/>
        <w:tblCellMar>
          <w:left w:w="0" w:type="dxa"/>
        </w:tblCellMar>
        <w:tblLook w:val="04A0"/>
      </w:tblPr>
      <w:tblGrid>
        <w:gridCol w:w="9350"/>
      </w:tblGrid>
      <w:tr w14:paraId="27889CEA" w14:textId="77777777" w:rsidTr="0031039C">
        <w:tblPrEx>
          <w:tblW w:w="0" w:type="auto"/>
          <w:tblCellMar>
            <w:left w:w="0" w:type="dxa"/>
          </w:tblCellMar>
          <w:tblLook w:val="04A0"/>
        </w:tblPrEx>
        <w:trPr>
          <w:trHeight w:val="432"/>
        </w:trPr>
        <w:tc>
          <w:tcPr>
            <w:tcW w:w="9350" w:type="dxa"/>
            <w:vAlign w:val="center"/>
          </w:tcPr>
          <w:p w:rsidR="00160EE9" w:rsidRPr="00BF1F35" w:rsidP="0031039C" w14:paraId="7A299010" w14:textId="77777777">
            <w:r w:rsidRPr="00BF1F35">
              <w:t>Date Picker</w:t>
            </w:r>
          </w:p>
        </w:tc>
      </w:tr>
    </w:tbl>
    <w:p w:rsidR="001A2AEA" w:rsidRPr="00BF1F35" w14:paraId="74F03D67" w14:textId="70FA214C">
      <w:pPr>
        <w:rPr>
          <w:rFonts w:eastAsiaTheme="majorEastAsia" w:cstheme="majorBidi"/>
          <w:color w:val="000000" w:themeColor="text1"/>
          <w:sz w:val="28"/>
        </w:rPr>
      </w:pPr>
    </w:p>
    <w:p w:rsidR="001A2AEA" w:rsidRPr="00BF1F35" w14:paraId="46DC5067" w14:textId="77777777">
      <w:pPr>
        <w:rPr>
          <w:rFonts w:eastAsiaTheme="majorEastAsia" w:cstheme="majorBidi"/>
          <w:color w:val="000000" w:themeColor="text1"/>
          <w:sz w:val="28"/>
        </w:rPr>
      </w:pPr>
      <w:r w:rsidRPr="00BF1F35">
        <w:rPr>
          <w:rFonts w:eastAsiaTheme="majorEastAsia" w:cstheme="majorBidi"/>
          <w:color w:val="000000" w:themeColor="text1"/>
          <w:sz w:val="28"/>
        </w:rPr>
        <w:br w:type="page"/>
      </w:r>
    </w:p>
    <w:p w:rsidR="000A13B9" w:rsidRPr="00BF1F35" w:rsidP="000A13B9" w14:paraId="248E0DA9" w14:textId="069A33A2">
      <w:pPr>
        <w:pStyle w:val="Heading3"/>
      </w:pPr>
      <w:bookmarkStart w:id="135" w:name="_Toc80611481"/>
      <w:bookmarkStart w:id="136" w:name="_Toc163807704"/>
      <w:r w:rsidRPr="00BF1F35">
        <w:t>Technology and Technique</w:t>
      </w:r>
      <w:bookmarkEnd w:id="135"/>
      <w:bookmarkEnd w:id="136"/>
    </w:p>
    <w:p w:rsidR="00D32CC5" w:rsidRPr="00BF1F35" w:rsidP="00D32CC5" w14:paraId="389ACE4F" w14:textId="7484F93C">
      <w:pPr>
        <w:pStyle w:val="Heading6"/>
      </w:pPr>
      <w:r w:rsidRPr="00BF1F35">
        <w:t>Did your NRT project develop any Technologies or Techniques?</w:t>
      </w:r>
    </w:p>
    <w:p w:rsidR="00D32CC5" w:rsidRPr="00BF1F35" w:rsidP="00D32CC5" w14:paraId="25E98446" w14:textId="77777777">
      <w:pPr>
        <w:rPr>
          <w:rStyle w:val="Emphasis"/>
        </w:rPr>
      </w:pPr>
      <w:r w:rsidRPr="00BF1F35">
        <w:rPr>
          <w:rStyle w:val="Emphasis"/>
        </w:rPr>
        <w:t>Select one.</w:t>
      </w:r>
    </w:p>
    <w:p w:rsidR="00D32CC5" w:rsidRPr="00BF1F35" w:rsidP="00D32CC5" w14:paraId="0A8439BD" w14:textId="77777777">
      <w:pPr>
        <w:rPr>
          <w:rStyle w:val="Emphasis"/>
        </w:rPr>
      </w:pPr>
      <w:r w:rsidRPr="00BF1F35">
        <w:rPr>
          <w:rStyle w:val="Emphasis"/>
        </w:rPr>
        <w:t>Required</w:t>
      </w:r>
    </w:p>
    <w:p w:rsidR="00D32CC5" w:rsidRPr="00BF1F35" w:rsidP="00D32CC5" w14:paraId="0DA7C601" w14:textId="77777777">
      <w:pPr>
        <w:rPr>
          <w:rStyle w:val="Emphasis"/>
        </w:rPr>
      </w:pPr>
      <w:r w:rsidRPr="00BF1F35">
        <w:rPr>
          <w:i/>
          <w:iCs/>
          <w:color w:val="FF0000"/>
        </w:rPr>
        <w:t>{Skip Ref 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600"/>
      </w:tblPr>
      <w:tblGrid>
        <w:gridCol w:w="450"/>
        <w:gridCol w:w="720"/>
        <w:gridCol w:w="540"/>
        <w:gridCol w:w="4571"/>
      </w:tblGrid>
      <w:tr w14:paraId="2254A1A0" w14:textId="77777777" w:rsidTr="00E7411F">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600"/>
        </w:tblPrEx>
        <w:trPr>
          <w:trHeight w:val="432"/>
        </w:trPr>
        <w:tc>
          <w:tcPr>
            <w:tcW w:w="450" w:type="dxa"/>
            <w:vAlign w:val="center"/>
          </w:tcPr>
          <w:p w:rsidR="00D32CC5" w:rsidRPr="00BF1F35" w:rsidP="00E7411F" w14:paraId="7863CCA2" w14:textId="77777777">
            <w:r w:rsidRPr="00BF1F35">
              <w:rPr>
                <w:rFonts w:ascii="Wingdings" w:eastAsia="Wingdings" w:hAnsi="Wingdings" w:cs="Wingdings"/>
              </w:rPr>
              <w:sym w:font="Wingdings" w:char="F0A1"/>
            </w:r>
          </w:p>
        </w:tc>
        <w:tc>
          <w:tcPr>
            <w:tcW w:w="720" w:type="dxa"/>
            <w:vAlign w:val="center"/>
          </w:tcPr>
          <w:p w:rsidR="00D32CC5" w:rsidRPr="00BF1F35" w:rsidP="00E7411F" w14:paraId="27AE4C81" w14:textId="77777777">
            <w:r w:rsidRPr="00BF1F35">
              <w:t>Yes</w:t>
            </w:r>
          </w:p>
        </w:tc>
        <w:tc>
          <w:tcPr>
            <w:tcW w:w="540" w:type="dxa"/>
            <w:vAlign w:val="center"/>
          </w:tcPr>
          <w:p w:rsidR="00D32CC5" w:rsidRPr="00BF1F35" w:rsidP="00E7411F" w14:paraId="64B9A8D5" w14:textId="77777777">
            <w:r w:rsidRPr="00BF1F35">
              <w:rPr>
                <w:rFonts w:ascii="Wingdings" w:eastAsia="Wingdings" w:hAnsi="Wingdings" w:cs="Wingdings"/>
              </w:rPr>
              <w:sym w:font="Wingdings" w:char="F0A1"/>
            </w:r>
          </w:p>
        </w:tc>
        <w:tc>
          <w:tcPr>
            <w:tcW w:w="4571" w:type="dxa"/>
            <w:vAlign w:val="center"/>
          </w:tcPr>
          <w:p w:rsidR="00D32CC5" w:rsidRPr="00BF1F35" w:rsidP="00E7411F" w14:paraId="418EE785" w14:textId="77777777">
            <w:r w:rsidRPr="00BF1F35">
              <w:t>No</w:t>
            </w:r>
          </w:p>
        </w:tc>
      </w:tr>
    </w:tbl>
    <w:p w:rsidR="00D32CC5" w:rsidRPr="00BF1F35" w:rsidP="00D32CC5" w14:paraId="23C93578" w14:textId="77777777">
      <w:pPr>
        <w:rPr>
          <w:rStyle w:val="Emphasis"/>
          <w:color w:val="FF0000"/>
        </w:rPr>
      </w:pPr>
    </w:p>
    <w:p w:rsidR="00D32CC5" w:rsidRPr="00BF1F35" w:rsidP="00D32CC5" w14:paraId="7914F4DD" w14:textId="77777777">
      <w:pPr>
        <w:rPr>
          <w:rStyle w:val="Emphasis"/>
          <w:color w:val="FF0000"/>
        </w:rPr>
      </w:pPr>
      <w:r w:rsidRPr="00BF1F35">
        <w:rPr>
          <w:rStyle w:val="Emphasis"/>
          <w:color w:val="FF0000"/>
        </w:rPr>
        <w:t>{Skip if A is “No” Begin}</w:t>
      </w:r>
    </w:p>
    <w:p w:rsidR="00D32CC5" w:rsidRPr="00BF1F35" w:rsidP="00D32CC5" w14:paraId="3402ABEF" w14:textId="2AEBFD85">
      <w:pPr>
        <w:pStyle w:val="Heading6"/>
        <w:rPr>
          <w:rStyle w:val="Strong"/>
          <w:b w:val="0"/>
          <w:bCs w:val="0"/>
          <w:i/>
          <w:iCs/>
        </w:rPr>
      </w:pPr>
      <w:r w:rsidRPr="00BF1F35">
        <w:t>List of Technologies or Techniques</w:t>
      </w:r>
    </w:p>
    <w:p w:rsidR="00D32CC5" w:rsidRPr="00BF1F35" w:rsidP="00D32CC5" w14:paraId="658ACE28" w14:textId="4B053456">
      <w:pPr>
        <w:pStyle w:val="ListParagraph"/>
        <w:numPr>
          <w:ilvl w:val="0"/>
          <w:numId w:val="6"/>
        </w:numPr>
        <w:rPr>
          <w:rStyle w:val="Strong"/>
          <w:b w:val="0"/>
          <w:bCs w:val="0"/>
        </w:rPr>
      </w:pPr>
      <w:r w:rsidRPr="00BF1F35">
        <w:t>Technology and Technique</w:t>
      </w:r>
      <w:r w:rsidRPr="00BF1F35">
        <w:rPr>
          <w:rStyle w:val="Strong"/>
          <w:b w:val="0"/>
          <w:bCs w:val="0"/>
        </w:rPr>
        <w:t xml:space="preserve"> 1 </w:t>
      </w:r>
      <w:r w:rsidRPr="00BF1F35">
        <w:rPr>
          <w:rStyle w:val="Strong"/>
          <w:b w:val="0"/>
          <w:bCs w:val="0"/>
          <w:color w:val="00B050"/>
        </w:rPr>
        <w:t>[Edit], [Delete]</w:t>
      </w:r>
    </w:p>
    <w:p w:rsidR="00D32CC5" w:rsidRPr="00BF1F35" w:rsidP="00D32CC5" w14:paraId="1913C8AC" w14:textId="53D89C6B">
      <w:pPr>
        <w:pStyle w:val="ListParagraph"/>
        <w:numPr>
          <w:ilvl w:val="0"/>
          <w:numId w:val="6"/>
        </w:numPr>
        <w:rPr>
          <w:rStyle w:val="Strong"/>
          <w:b w:val="0"/>
          <w:bCs w:val="0"/>
        </w:rPr>
      </w:pPr>
      <w:r w:rsidRPr="00BF1F35">
        <w:t>Technology and Technique</w:t>
      </w:r>
      <w:r w:rsidRPr="00BF1F35">
        <w:rPr>
          <w:rStyle w:val="Strong"/>
          <w:b w:val="0"/>
          <w:bCs w:val="0"/>
        </w:rPr>
        <w:t xml:space="preserve"> 2 </w:t>
      </w:r>
      <w:r w:rsidRPr="00BF1F35">
        <w:rPr>
          <w:rStyle w:val="Strong"/>
          <w:b w:val="0"/>
          <w:bCs w:val="0"/>
          <w:color w:val="00B050"/>
        </w:rPr>
        <w:t>[Edit], [Delete]</w:t>
      </w:r>
    </w:p>
    <w:p w:rsidR="00D32CC5" w:rsidRPr="00BF1F35" w:rsidP="00D32CC5" w14:paraId="270636CB" w14:textId="28394596">
      <w:pPr>
        <w:pStyle w:val="ListParagraph"/>
        <w:numPr>
          <w:ilvl w:val="0"/>
          <w:numId w:val="6"/>
        </w:numPr>
        <w:rPr>
          <w:rStyle w:val="Strong"/>
          <w:b w:val="0"/>
          <w:bCs w:val="0"/>
        </w:rPr>
      </w:pPr>
      <w:r w:rsidRPr="00BF1F35">
        <w:t xml:space="preserve">Technology and Technique </w:t>
      </w:r>
      <w:r w:rsidRPr="00BF1F35">
        <w:rPr>
          <w:rStyle w:val="Strong"/>
          <w:b w:val="0"/>
          <w:bCs w:val="0"/>
        </w:rPr>
        <w:t xml:space="preserve">3 </w:t>
      </w:r>
      <w:r w:rsidRPr="00BF1F35">
        <w:rPr>
          <w:rStyle w:val="Strong"/>
          <w:b w:val="0"/>
          <w:bCs w:val="0"/>
          <w:color w:val="00B050"/>
        </w:rPr>
        <w:t>[Edit], [Delete]</w:t>
      </w:r>
    </w:p>
    <w:p w:rsidR="00D32CC5" w:rsidRPr="00BF1F35" w:rsidP="00D32CC5" w14:paraId="3470C816" w14:textId="77777777">
      <w:pPr>
        <w:rPr>
          <w:rStyle w:val="Strong"/>
        </w:rPr>
      </w:pPr>
    </w:p>
    <w:p w:rsidR="00D32CC5" w:rsidRPr="00BF1F35" w:rsidP="00D32CC5" w14:paraId="65B8D2A0" w14:textId="234DCD7D">
      <w:pPr>
        <w:rPr>
          <w:rStyle w:val="Strong"/>
          <w:b w:val="0"/>
          <w:bCs w:val="0"/>
          <w:color w:val="00B050"/>
        </w:rPr>
      </w:pPr>
      <w:r w:rsidRPr="00BF1F35">
        <w:rPr>
          <w:rStyle w:val="Strong"/>
          <w:b w:val="0"/>
          <w:bCs w:val="0"/>
          <w:color w:val="00B050"/>
        </w:rPr>
        <w:t xml:space="preserve">[Add </w:t>
      </w:r>
      <w:r w:rsidRPr="00BF1F35">
        <w:rPr>
          <w:color w:val="00B050"/>
        </w:rPr>
        <w:t>Technology and Technique</w:t>
      </w:r>
      <w:r w:rsidRPr="00BF1F35">
        <w:rPr>
          <w:rStyle w:val="Strong"/>
          <w:b w:val="0"/>
          <w:bCs w:val="0"/>
          <w:color w:val="00B050"/>
        </w:rPr>
        <w:t>]</w:t>
      </w:r>
    </w:p>
    <w:p w:rsidR="000A13B9" w:rsidRPr="00BF1F35" w:rsidP="000A13B9" w14:paraId="270ADAC2" w14:textId="77777777"/>
    <w:p w:rsidR="008738A5" w:rsidRPr="00BF1F35" w14:paraId="63DEF576" w14:textId="77777777">
      <w:r w:rsidRPr="00BF1F35">
        <w:br w:type="page"/>
      </w:r>
    </w:p>
    <w:p w:rsidR="007D4CC3" w:rsidRPr="00BF1F35" w:rsidP="007D4CC3" w14:paraId="5F4660DF" w14:textId="0A65265A">
      <w:pPr>
        <w:pStyle w:val="Heading4"/>
      </w:pPr>
      <w:bookmarkStart w:id="137" w:name="_Toc80611482"/>
      <w:bookmarkStart w:id="138" w:name="_Toc163807705"/>
      <w:r w:rsidRPr="00BF1F35">
        <w:t>Add Technology and Technique</w:t>
      </w:r>
      <w:bookmarkEnd w:id="137"/>
      <w:bookmarkEnd w:id="138"/>
    </w:p>
    <w:p w:rsidR="007D4CC3" w:rsidRPr="00BF1F35" w:rsidP="007D4CC3" w14:paraId="4F800406" w14:textId="0EDFDA51">
      <w:pPr>
        <w:pStyle w:val="Heading6"/>
      </w:pPr>
      <w:r w:rsidRPr="00BF1F35">
        <w:t>Description</w:t>
      </w:r>
    </w:p>
    <w:p w:rsidR="007D4CC3" w:rsidRPr="00BF1F35" w:rsidP="007D4CC3" w14:paraId="7D272FE5" w14:textId="77777777">
      <w:pPr>
        <w:rPr>
          <w:rStyle w:val="Emphasis"/>
        </w:rPr>
      </w:pPr>
      <w:r w:rsidRPr="00BF1F35">
        <w:rPr>
          <w:rStyle w:val="Emphasis"/>
        </w:rPr>
        <w:t>Required</w:t>
      </w:r>
    </w:p>
    <w:p w:rsidR="007D4CC3" w:rsidRPr="00BF1F35" w:rsidP="007D4CC3" w14:paraId="63655C99" w14:textId="77777777">
      <w:pPr>
        <w:rPr>
          <w:rStyle w:val="Emphasis"/>
        </w:rPr>
      </w:pPr>
      <w:r w:rsidRPr="00BF1F35">
        <w:rPr>
          <w:rStyle w:val="Emphasis"/>
        </w:rPr>
        <w:t>Limit 1000 characters</w:t>
      </w:r>
    </w:p>
    <w:tbl>
      <w:tblPr>
        <w:tblStyle w:val="TableGrid"/>
        <w:tblW w:w="9350" w:type="dxa"/>
        <w:tblCellMar>
          <w:left w:w="0" w:type="dxa"/>
        </w:tblCellMar>
        <w:tblLook w:val="04A0"/>
      </w:tblPr>
      <w:tblGrid>
        <w:gridCol w:w="9350"/>
      </w:tblGrid>
      <w:tr w14:paraId="4F51CC6A" w14:textId="77777777" w:rsidTr="0031039C">
        <w:tblPrEx>
          <w:tblW w:w="9350" w:type="dxa"/>
          <w:tblCellMar>
            <w:left w:w="0" w:type="dxa"/>
          </w:tblCellMar>
          <w:tblLook w:val="04A0"/>
        </w:tblPrEx>
        <w:trPr>
          <w:trHeight w:val="864"/>
        </w:trPr>
        <w:tc>
          <w:tcPr>
            <w:tcW w:w="9350" w:type="dxa"/>
            <w:vAlign w:val="center"/>
          </w:tcPr>
          <w:p w:rsidR="007D4CC3" w:rsidRPr="00BF1F35" w:rsidP="0031039C" w14:paraId="429E55E3" w14:textId="77777777"/>
        </w:tc>
      </w:tr>
    </w:tbl>
    <w:p w:rsidR="007D4CC3" w:rsidRPr="00BF1F35" w14:paraId="3C1D4709" w14:textId="77777777">
      <w:pPr>
        <w:rPr>
          <w:rFonts w:eastAsiaTheme="majorEastAsia" w:cstheme="majorBidi"/>
          <w:color w:val="000000" w:themeColor="text1"/>
          <w:sz w:val="28"/>
        </w:rPr>
      </w:pPr>
    </w:p>
    <w:p w:rsidR="007D4CC3" w:rsidRPr="00BF1F35" w14:paraId="5591FA11" w14:textId="77777777">
      <w:pPr>
        <w:rPr>
          <w:rFonts w:eastAsiaTheme="majorEastAsia" w:cstheme="majorBidi"/>
          <w:color w:val="000000" w:themeColor="text1"/>
          <w:sz w:val="28"/>
        </w:rPr>
      </w:pPr>
      <w:r w:rsidRPr="00BF1F35">
        <w:rPr>
          <w:rFonts w:eastAsiaTheme="majorEastAsia" w:cstheme="majorBidi"/>
          <w:color w:val="000000" w:themeColor="text1"/>
          <w:sz w:val="28"/>
        </w:rPr>
        <w:br w:type="page"/>
      </w:r>
    </w:p>
    <w:p w:rsidR="000A13B9" w:rsidRPr="00BF1F35" w:rsidP="000A13B9" w14:paraId="78AECA22" w14:textId="06C237AF">
      <w:pPr>
        <w:pStyle w:val="Heading3"/>
      </w:pPr>
      <w:bookmarkStart w:id="139" w:name="_Toc80611483"/>
      <w:bookmarkStart w:id="140" w:name="_Toc163807706"/>
      <w:r w:rsidRPr="00BF1F35">
        <w:t>Thesis / Dissertation</w:t>
      </w:r>
      <w:bookmarkEnd w:id="139"/>
      <w:bookmarkEnd w:id="140"/>
    </w:p>
    <w:p w:rsidR="00AC71C7" w:rsidRPr="00BF1F35" w:rsidP="00AC71C7" w14:paraId="7F94B29F" w14:textId="3F7FB64E">
      <w:pPr>
        <w:pStyle w:val="Heading6"/>
      </w:pPr>
      <w:r w:rsidRPr="00BF1F35">
        <w:t xml:space="preserve">Did your NRT project </w:t>
      </w:r>
      <w:r w:rsidRPr="00BF1F35" w:rsidR="00AB5D85">
        <w:t>trainees complete</w:t>
      </w:r>
      <w:r w:rsidRPr="00BF1F35">
        <w:t xml:space="preserve"> any Thes</w:t>
      </w:r>
      <w:r w:rsidRPr="00BF1F35" w:rsidR="0075099C">
        <w:t>e</w:t>
      </w:r>
      <w:r w:rsidRPr="00BF1F35">
        <w:t>s / Dissertations?</w:t>
      </w:r>
    </w:p>
    <w:p w:rsidR="00AC71C7" w:rsidRPr="00BF1F35" w:rsidP="00AC71C7" w14:paraId="06956AA3" w14:textId="77777777">
      <w:pPr>
        <w:rPr>
          <w:rStyle w:val="Emphasis"/>
        </w:rPr>
      </w:pPr>
      <w:r w:rsidRPr="00BF1F35">
        <w:rPr>
          <w:rStyle w:val="Emphasis"/>
        </w:rPr>
        <w:t>Select one.</w:t>
      </w:r>
    </w:p>
    <w:p w:rsidR="00AC71C7" w:rsidRPr="00BF1F35" w:rsidP="00AC71C7" w14:paraId="2D289FD8" w14:textId="77777777">
      <w:pPr>
        <w:rPr>
          <w:rStyle w:val="Emphasis"/>
        </w:rPr>
      </w:pPr>
      <w:r w:rsidRPr="00BF1F35">
        <w:rPr>
          <w:rStyle w:val="Emphasis"/>
        </w:rPr>
        <w:t>Required</w:t>
      </w:r>
    </w:p>
    <w:p w:rsidR="00AC71C7" w:rsidRPr="00BF1F35" w:rsidP="00AC71C7" w14:paraId="0A88F6E4" w14:textId="77777777">
      <w:pPr>
        <w:rPr>
          <w:rStyle w:val="Emphasis"/>
        </w:rPr>
      </w:pPr>
      <w:r w:rsidRPr="00BF1F35">
        <w:rPr>
          <w:i/>
          <w:iCs/>
          <w:color w:val="FF0000"/>
        </w:rPr>
        <w:t>{Skip Ref 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600"/>
      </w:tblPr>
      <w:tblGrid>
        <w:gridCol w:w="450"/>
        <w:gridCol w:w="720"/>
        <w:gridCol w:w="540"/>
        <w:gridCol w:w="4571"/>
      </w:tblGrid>
      <w:tr w14:paraId="65DB35A9" w14:textId="77777777" w:rsidTr="00E7411F">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600"/>
        </w:tblPrEx>
        <w:trPr>
          <w:trHeight w:val="432"/>
        </w:trPr>
        <w:tc>
          <w:tcPr>
            <w:tcW w:w="450" w:type="dxa"/>
            <w:vAlign w:val="center"/>
          </w:tcPr>
          <w:p w:rsidR="00AC71C7" w:rsidRPr="00BF1F35" w:rsidP="00E7411F" w14:paraId="43743F00" w14:textId="77777777">
            <w:r w:rsidRPr="00BF1F35">
              <w:rPr>
                <w:rFonts w:ascii="Wingdings" w:eastAsia="Wingdings" w:hAnsi="Wingdings" w:cs="Wingdings"/>
              </w:rPr>
              <w:sym w:font="Wingdings" w:char="F0A1"/>
            </w:r>
          </w:p>
        </w:tc>
        <w:tc>
          <w:tcPr>
            <w:tcW w:w="720" w:type="dxa"/>
            <w:vAlign w:val="center"/>
          </w:tcPr>
          <w:p w:rsidR="00AC71C7" w:rsidRPr="00BF1F35" w:rsidP="00E7411F" w14:paraId="5DA1C95A" w14:textId="77777777">
            <w:r w:rsidRPr="00BF1F35">
              <w:t>Yes</w:t>
            </w:r>
          </w:p>
        </w:tc>
        <w:tc>
          <w:tcPr>
            <w:tcW w:w="540" w:type="dxa"/>
            <w:vAlign w:val="center"/>
          </w:tcPr>
          <w:p w:rsidR="00AC71C7" w:rsidRPr="00BF1F35" w:rsidP="00E7411F" w14:paraId="22B6602F" w14:textId="77777777">
            <w:r w:rsidRPr="00BF1F35">
              <w:rPr>
                <w:rFonts w:ascii="Wingdings" w:eastAsia="Wingdings" w:hAnsi="Wingdings" w:cs="Wingdings"/>
              </w:rPr>
              <w:sym w:font="Wingdings" w:char="F0A1"/>
            </w:r>
          </w:p>
        </w:tc>
        <w:tc>
          <w:tcPr>
            <w:tcW w:w="4571" w:type="dxa"/>
            <w:vAlign w:val="center"/>
          </w:tcPr>
          <w:p w:rsidR="00AC71C7" w:rsidRPr="00BF1F35" w:rsidP="00E7411F" w14:paraId="4994A06C" w14:textId="77777777">
            <w:r w:rsidRPr="00BF1F35">
              <w:t>No</w:t>
            </w:r>
          </w:p>
        </w:tc>
      </w:tr>
    </w:tbl>
    <w:p w:rsidR="00AC71C7" w:rsidRPr="00BF1F35" w:rsidP="00AC71C7" w14:paraId="25A679D9" w14:textId="77777777">
      <w:pPr>
        <w:rPr>
          <w:rStyle w:val="Emphasis"/>
          <w:color w:val="FF0000"/>
        </w:rPr>
      </w:pPr>
    </w:p>
    <w:p w:rsidR="00AC71C7" w:rsidRPr="00BF1F35" w:rsidP="00AC71C7" w14:paraId="7E9D516B" w14:textId="77777777">
      <w:pPr>
        <w:rPr>
          <w:rStyle w:val="Emphasis"/>
          <w:color w:val="FF0000"/>
        </w:rPr>
      </w:pPr>
      <w:r w:rsidRPr="00BF1F35">
        <w:rPr>
          <w:rStyle w:val="Emphasis"/>
          <w:color w:val="FF0000"/>
        </w:rPr>
        <w:t>{Skip if A is “No” Begin}</w:t>
      </w:r>
    </w:p>
    <w:p w:rsidR="00AC71C7" w:rsidRPr="00BF1F35" w:rsidP="00AC71C7" w14:paraId="74498308" w14:textId="38D48765">
      <w:pPr>
        <w:pStyle w:val="Heading6"/>
        <w:rPr>
          <w:rStyle w:val="Strong"/>
          <w:b w:val="0"/>
          <w:bCs w:val="0"/>
          <w:i/>
          <w:iCs/>
        </w:rPr>
      </w:pPr>
      <w:r w:rsidRPr="00BF1F35">
        <w:t>List of Thes</w:t>
      </w:r>
      <w:r w:rsidRPr="00BF1F35" w:rsidR="0075099C">
        <w:t>e</w:t>
      </w:r>
      <w:r w:rsidRPr="00BF1F35">
        <w:t>s / Dissertations</w:t>
      </w:r>
    </w:p>
    <w:p w:rsidR="00AC71C7" w:rsidRPr="00BF1F35" w:rsidP="00AC71C7" w14:paraId="4334D233" w14:textId="0E94B8D1">
      <w:pPr>
        <w:pStyle w:val="ListParagraph"/>
        <w:numPr>
          <w:ilvl w:val="0"/>
          <w:numId w:val="6"/>
        </w:numPr>
        <w:rPr>
          <w:rStyle w:val="Strong"/>
          <w:b w:val="0"/>
          <w:bCs w:val="0"/>
        </w:rPr>
      </w:pPr>
      <w:r w:rsidRPr="00BF1F35">
        <w:t>Thesis / Dissertation</w:t>
      </w:r>
      <w:r w:rsidRPr="00BF1F35">
        <w:rPr>
          <w:rStyle w:val="Strong"/>
          <w:b w:val="0"/>
          <w:bCs w:val="0"/>
        </w:rPr>
        <w:t xml:space="preserve"> 1 </w:t>
      </w:r>
      <w:r w:rsidRPr="00BF1F35">
        <w:rPr>
          <w:rStyle w:val="Strong"/>
          <w:b w:val="0"/>
          <w:bCs w:val="0"/>
          <w:color w:val="00B050"/>
        </w:rPr>
        <w:t>[Edit], [Delete]</w:t>
      </w:r>
    </w:p>
    <w:p w:rsidR="00AC71C7" w:rsidRPr="00BF1F35" w:rsidP="00AC71C7" w14:paraId="5C70D7F3" w14:textId="53645EAF">
      <w:pPr>
        <w:pStyle w:val="ListParagraph"/>
        <w:numPr>
          <w:ilvl w:val="0"/>
          <w:numId w:val="6"/>
        </w:numPr>
        <w:rPr>
          <w:rStyle w:val="Strong"/>
          <w:b w:val="0"/>
          <w:bCs w:val="0"/>
        </w:rPr>
      </w:pPr>
      <w:r w:rsidRPr="00BF1F35">
        <w:t>Thesis / Dissertation</w:t>
      </w:r>
      <w:r w:rsidRPr="00BF1F35">
        <w:rPr>
          <w:rStyle w:val="Strong"/>
          <w:b w:val="0"/>
          <w:bCs w:val="0"/>
        </w:rPr>
        <w:t xml:space="preserve"> 2 </w:t>
      </w:r>
      <w:r w:rsidRPr="00BF1F35">
        <w:rPr>
          <w:rStyle w:val="Strong"/>
          <w:b w:val="0"/>
          <w:bCs w:val="0"/>
          <w:color w:val="00B050"/>
        </w:rPr>
        <w:t>[Edit], [Delete]</w:t>
      </w:r>
    </w:p>
    <w:p w:rsidR="00AC71C7" w:rsidRPr="00BF1F35" w:rsidP="00AC71C7" w14:paraId="701974EB" w14:textId="3BA4B484">
      <w:pPr>
        <w:pStyle w:val="ListParagraph"/>
        <w:numPr>
          <w:ilvl w:val="0"/>
          <w:numId w:val="6"/>
        </w:numPr>
        <w:rPr>
          <w:rStyle w:val="Strong"/>
          <w:b w:val="0"/>
          <w:bCs w:val="0"/>
        </w:rPr>
      </w:pPr>
      <w:r w:rsidRPr="00BF1F35">
        <w:t xml:space="preserve">Thesis / Dissertation </w:t>
      </w:r>
      <w:r w:rsidRPr="00BF1F35">
        <w:rPr>
          <w:rStyle w:val="Strong"/>
          <w:b w:val="0"/>
          <w:bCs w:val="0"/>
        </w:rPr>
        <w:t xml:space="preserve">3 </w:t>
      </w:r>
      <w:r w:rsidRPr="00BF1F35">
        <w:rPr>
          <w:rStyle w:val="Strong"/>
          <w:b w:val="0"/>
          <w:bCs w:val="0"/>
          <w:color w:val="00B050"/>
        </w:rPr>
        <w:t>[Edit], [Delete]</w:t>
      </w:r>
    </w:p>
    <w:p w:rsidR="00AC71C7" w:rsidRPr="00BF1F35" w:rsidP="00AC71C7" w14:paraId="1BA74DF0" w14:textId="77777777">
      <w:pPr>
        <w:rPr>
          <w:rStyle w:val="Strong"/>
        </w:rPr>
      </w:pPr>
    </w:p>
    <w:p w:rsidR="00AC71C7" w:rsidRPr="00BF1F35" w:rsidP="00AC71C7" w14:paraId="7C65BFAF" w14:textId="0ECF96A2">
      <w:pPr>
        <w:rPr>
          <w:rStyle w:val="Strong"/>
          <w:b w:val="0"/>
          <w:bCs w:val="0"/>
          <w:color w:val="00B050"/>
        </w:rPr>
      </w:pPr>
      <w:r w:rsidRPr="00BF1F35">
        <w:rPr>
          <w:rStyle w:val="Strong"/>
          <w:b w:val="0"/>
          <w:bCs w:val="0"/>
          <w:color w:val="00B050"/>
        </w:rPr>
        <w:t xml:space="preserve">[Add </w:t>
      </w:r>
      <w:r w:rsidRPr="00BF1F35">
        <w:rPr>
          <w:color w:val="00B050"/>
        </w:rPr>
        <w:t>Thesis / Dissertation</w:t>
      </w:r>
      <w:r w:rsidRPr="00BF1F35">
        <w:rPr>
          <w:rStyle w:val="Strong"/>
          <w:b w:val="0"/>
          <w:bCs w:val="0"/>
          <w:color w:val="00B050"/>
        </w:rPr>
        <w:t>]</w:t>
      </w:r>
    </w:p>
    <w:p w:rsidR="00AC71C7" w:rsidRPr="00BF1F35" w:rsidP="00AC71C7" w14:paraId="6677920F" w14:textId="77777777"/>
    <w:p w:rsidR="00AC71C7" w:rsidRPr="00BF1F35" w:rsidP="00AC71C7" w14:paraId="142B4276" w14:textId="77777777">
      <w:pPr>
        <w:rPr>
          <w:i/>
          <w:iCs/>
          <w:color w:val="FF0000"/>
        </w:rPr>
      </w:pPr>
      <w:r w:rsidRPr="00BF1F35">
        <w:rPr>
          <w:rStyle w:val="Emphasis"/>
          <w:color w:val="FF0000"/>
        </w:rPr>
        <w:t>{End Skip A}</w:t>
      </w:r>
    </w:p>
    <w:p w:rsidR="00AC71C7" w:rsidRPr="00BF1F35" w:rsidP="00AC71C7" w14:paraId="5AA169C1" w14:textId="77777777"/>
    <w:p w:rsidR="008738A5" w:rsidRPr="00BF1F35" w14:paraId="4F196282" w14:textId="77777777">
      <w:r w:rsidRPr="00BF1F35">
        <w:br w:type="page"/>
      </w:r>
    </w:p>
    <w:p w:rsidR="007D4CC3" w:rsidRPr="00BF1F35" w:rsidP="007D4CC3" w14:paraId="787573F0" w14:textId="37250A00">
      <w:pPr>
        <w:pStyle w:val="Heading4"/>
      </w:pPr>
      <w:bookmarkStart w:id="141" w:name="_Toc80611484"/>
      <w:bookmarkStart w:id="142" w:name="_Toc163807707"/>
      <w:r w:rsidRPr="00BF1F35">
        <w:t>Add Thesis/Dissertation</w:t>
      </w:r>
      <w:bookmarkEnd w:id="141"/>
      <w:bookmarkEnd w:id="142"/>
    </w:p>
    <w:p w:rsidR="007D4CC3" w:rsidRPr="00BF1F35" w:rsidP="007D4CC3" w14:paraId="58763A7B" w14:textId="77777777">
      <w:pPr>
        <w:pStyle w:val="Heading6"/>
      </w:pPr>
      <w:r w:rsidRPr="00BF1F35">
        <w:t>Title</w:t>
      </w:r>
    </w:p>
    <w:p w:rsidR="007D4CC3" w:rsidRPr="00BF1F35" w:rsidP="007D4CC3" w14:paraId="4AAE769F" w14:textId="77777777">
      <w:pPr>
        <w:rPr>
          <w:rStyle w:val="Emphasis"/>
        </w:rPr>
      </w:pPr>
      <w:r w:rsidRPr="00BF1F35">
        <w:rPr>
          <w:rStyle w:val="Emphasis"/>
        </w:rPr>
        <w:t>Required</w:t>
      </w:r>
    </w:p>
    <w:p w:rsidR="007D4CC3" w:rsidRPr="00BF1F35" w:rsidP="007D4CC3" w14:paraId="220987DB" w14:textId="77777777">
      <w:pPr>
        <w:rPr>
          <w:rStyle w:val="Emphasis"/>
        </w:rPr>
      </w:pPr>
      <w:r w:rsidRPr="00BF1F35">
        <w:rPr>
          <w:rStyle w:val="Emphasis"/>
        </w:rPr>
        <w:t>Limit 1000 characters</w:t>
      </w:r>
    </w:p>
    <w:tbl>
      <w:tblPr>
        <w:tblStyle w:val="TableGrid"/>
        <w:tblW w:w="9350" w:type="dxa"/>
        <w:tblCellMar>
          <w:left w:w="0" w:type="dxa"/>
        </w:tblCellMar>
        <w:tblLook w:val="04A0"/>
      </w:tblPr>
      <w:tblGrid>
        <w:gridCol w:w="9350"/>
      </w:tblGrid>
      <w:tr w14:paraId="3B892C41" w14:textId="77777777" w:rsidTr="0031039C">
        <w:tblPrEx>
          <w:tblW w:w="9350" w:type="dxa"/>
          <w:tblCellMar>
            <w:left w:w="0" w:type="dxa"/>
          </w:tblCellMar>
          <w:tblLook w:val="04A0"/>
        </w:tblPrEx>
        <w:trPr>
          <w:trHeight w:val="864"/>
        </w:trPr>
        <w:tc>
          <w:tcPr>
            <w:tcW w:w="9350" w:type="dxa"/>
            <w:vAlign w:val="center"/>
          </w:tcPr>
          <w:p w:rsidR="007D4CC3" w:rsidRPr="00BF1F35" w:rsidP="0031039C" w14:paraId="62ADAB15" w14:textId="77777777"/>
        </w:tc>
      </w:tr>
    </w:tbl>
    <w:p w:rsidR="007D4CC3" w:rsidRPr="00BF1F35" w:rsidP="007D4CC3" w14:paraId="093939CC" w14:textId="77777777">
      <w:pPr>
        <w:pStyle w:val="Heading6"/>
      </w:pPr>
      <w:r w:rsidRPr="00BF1F35">
        <w:t>Author(s)</w:t>
      </w:r>
    </w:p>
    <w:p w:rsidR="007D4CC3" w:rsidRPr="00BF1F35" w:rsidP="007D4CC3" w14:paraId="736B04C6" w14:textId="77777777">
      <w:pPr>
        <w:rPr>
          <w:rStyle w:val="Emphasis"/>
        </w:rPr>
      </w:pPr>
      <w:r w:rsidRPr="00BF1F35">
        <w:rPr>
          <w:rStyle w:val="Emphasis"/>
        </w:rPr>
        <w:t>Required</w:t>
      </w:r>
    </w:p>
    <w:p w:rsidR="007D4CC3" w:rsidRPr="00BF1F35" w:rsidP="007D4CC3" w14:paraId="6BA30C93" w14:textId="77777777">
      <w:pPr>
        <w:rPr>
          <w:rStyle w:val="Emphasis"/>
        </w:rPr>
      </w:pPr>
      <w:r w:rsidRPr="00BF1F35">
        <w:rPr>
          <w:rStyle w:val="Emphasis"/>
        </w:rPr>
        <w:t>Limit 1000 characters</w:t>
      </w:r>
    </w:p>
    <w:tbl>
      <w:tblPr>
        <w:tblStyle w:val="TableGrid"/>
        <w:tblW w:w="9350" w:type="dxa"/>
        <w:tblCellMar>
          <w:left w:w="0" w:type="dxa"/>
        </w:tblCellMar>
        <w:tblLook w:val="04A0"/>
      </w:tblPr>
      <w:tblGrid>
        <w:gridCol w:w="9350"/>
      </w:tblGrid>
      <w:tr w14:paraId="7D3BABEB" w14:textId="77777777" w:rsidTr="0031039C">
        <w:tblPrEx>
          <w:tblW w:w="9350" w:type="dxa"/>
          <w:tblCellMar>
            <w:left w:w="0" w:type="dxa"/>
          </w:tblCellMar>
          <w:tblLook w:val="04A0"/>
        </w:tblPrEx>
        <w:trPr>
          <w:trHeight w:val="864"/>
        </w:trPr>
        <w:tc>
          <w:tcPr>
            <w:tcW w:w="9350" w:type="dxa"/>
            <w:vAlign w:val="center"/>
          </w:tcPr>
          <w:p w:rsidR="007D4CC3" w:rsidRPr="00BF1F35" w:rsidP="0031039C" w14:paraId="69264BED" w14:textId="77777777"/>
        </w:tc>
      </w:tr>
    </w:tbl>
    <w:p w:rsidR="00FC74EF" w:rsidRPr="00BF1F35" w:rsidP="00FC74EF" w14:paraId="63CFB09D" w14:textId="44A9CD41">
      <w:pPr>
        <w:pStyle w:val="Heading6"/>
      </w:pPr>
      <w:r w:rsidRPr="00BF1F35">
        <w:t>Institution</w:t>
      </w:r>
    </w:p>
    <w:p w:rsidR="00D462E4" w:rsidRPr="00BF1F35" w:rsidP="00D462E4" w14:paraId="670E259D" w14:textId="32CA12F0">
      <w:pPr>
        <w:rPr>
          <w:i/>
          <w:iCs/>
        </w:rPr>
      </w:pPr>
      <w:r w:rsidRPr="00BF1F35">
        <w:rPr>
          <w:rStyle w:val="Emphasis"/>
        </w:rPr>
        <w:t>Required</w:t>
      </w:r>
    </w:p>
    <w:tbl>
      <w:tblPr>
        <w:tblStyle w:val="TableGrid"/>
        <w:tblW w:w="0" w:type="auto"/>
        <w:tblCellMar>
          <w:left w:w="0" w:type="dxa"/>
        </w:tblCellMar>
        <w:tblLook w:val="04A0"/>
      </w:tblPr>
      <w:tblGrid>
        <w:gridCol w:w="9350"/>
      </w:tblGrid>
      <w:tr w14:paraId="61AC0747" w14:textId="77777777" w:rsidTr="0031039C">
        <w:tblPrEx>
          <w:tblW w:w="0" w:type="auto"/>
          <w:tblCellMar>
            <w:left w:w="0" w:type="dxa"/>
          </w:tblCellMar>
          <w:tblLook w:val="04A0"/>
        </w:tblPrEx>
        <w:trPr>
          <w:trHeight w:val="432"/>
        </w:trPr>
        <w:tc>
          <w:tcPr>
            <w:tcW w:w="9350" w:type="dxa"/>
            <w:vAlign w:val="center"/>
          </w:tcPr>
          <w:p w:rsidR="00FC74EF" w:rsidRPr="00BF1F35" w:rsidP="0031039C" w14:paraId="31B757B2" w14:textId="77777777"/>
        </w:tc>
      </w:tr>
    </w:tbl>
    <w:p w:rsidR="00FC74EF" w:rsidRPr="00BF1F35" w:rsidP="00FC74EF" w14:paraId="3ADC0BAE" w14:textId="77777777">
      <w:pPr>
        <w:pStyle w:val="Heading6"/>
      </w:pPr>
      <w:r w:rsidRPr="00BF1F35">
        <w:t>Year</w:t>
      </w:r>
    </w:p>
    <w:p w:rsidR="00D462E4" w:rsidRPr="00BF1F35" w:rsidP="00FC74EF" w14:paraId="760E61CC" w14:textId="44B1005A">
      <w:pPr>
        <w:rPr>
          <w:rStyle w:val="Emphasis"/>
        </w:rPr>
      </w:pPr>
      <w:r w:rsidRPr="00BF1F35">
        <w:rPr>
          <w:rStyle w:val="Emphasis"/>
        </w:rPr>
        <w:t>Required</w:t>
      </w:r>
    </w:p>
    <w:p w:rsidR="00FC74EF" w:rsidRPr="00BF1F35" w:rsidP="00FC74EF" w14:paraId="26B8DDAA" w14:textId="1881E037">
      <w:pPr>
        <w:rPr>
          <w:rStyle w:val="Emphasis"/>
        </w:rPr>
      </w:pPr>
      <w:r w:rsidRPr="00BF1F35">
        <w:rPr>
          <w:rStyle w:val="Emphasis"/>
        </w:rPr>
        <w:t>yyyy</w:t>
      </w:r>
    </w:p>
    <w:tbl>
      <w:tblPr>
        <w:tblStyle w:val="TableGrid"/>
        <w:tblW w:w="0" w:type="auto"/>
        <w:tblCellMar>
          <w:left w:w="0" w:type="dxa"/>
        </w:tblCellMar>
        <w:tblLook w:val="04A0"/>
      </w:tblPr>
      <w:tblGrid>
        <w:gridCol w:w="9350"/>
      </w:tblGrid>
      <w:tr w14:paraId="6D2F1112" w14:textId="77777777" w:rsidTr="0031039C">
        <w:tblPrEx>
          <w:tblW w:w="0" w:type="auto"/>
          <w:tblCellMar>
            <w:left w:w="0" w:type="dxa"/>
          </w:tblCellMar>
          <w:tblLook w:val="04A0"/>
        </w:tblPrEx>
        <w:trPr>
          <w:trHeight w:val="432"/>
        </w:trPr>
        <w:tc>
          <w:tcPr>
            <w:tcW w:w="9350" w:type="dxa"/>
            <w:vAlign w:val="center"/>
          </w:tcPr>
          <w:p w:rsidR="00FC74EF" w:rsidRPr="00BF1F35" w:rsidP="0031039C" w14:paraId="1D1C993A" w14:textId="77777777">
            <w:r w:rsidRPr="00BF1F35">
              <w:t>Date Picker</w:t>
            </w:r>
          </w:p>
        </w:tc>
      </w:tr>
    </w:tbl>
    <w:p w:rsidR="007D4CC3" w:rsidRPr="00BF1F35" w:rsidP="007D4CC3" w14:paraId="753F5AFE" w14:textId="77777777">
      <w:pPr>
        <w:pStyle w:val="Heading6"/>
      </w:pPr>
      <w:r w:rsidRPr="00BF1F35">
        <w:t>Acknowledgement of Federal Support</w:t>
      </w:r>
    </w:p>
    <w:p w:rsidR="007D4CC3" w:rsidRPr="00BF1F35" w:rsidP="007D4CC3" w14:paraId="1A92AF99" w14:textId="77777777">
      <w:pPr>
        <w:rPr>
          <w:rStyle w:val="Emphasis"/>
        </w:rPr>
      </w:pPr>
      <w:r w:rsidRPr="00BF1F35">
        <w:rPr>
          <w:rStyle w:val="Emphasis"/>
        </w:rPr>
        <w:t>Select one.</w:t>
      </w:r>
    </w:p>
    <w:p w:rsidR="007D4CC3" w:rsidRPr="00BF1F35" w:rsidP="007D4CC3" w14:paraId="086734A9" w14:textId="77777777">
      <w:pPr>
        <w:rPr>
          <w:rStyle w:val="Emphasis"/>
        </w:rPr>
      </w:pPr>
      <w:r w:rsidRPr="00BF1F35">
        <w:rPr>
          <w:rStyle w:val="Emphasis"/>
        </w:rPr>
        <w:t>Requir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600"/>
      </w:tblPr>
      <w:tblGrid>
        <w:gridCol w:w="450"/>
        <w:gridCol w:w="720"/>
        <w:gridCol w:w="540"/>
        <w:gridCol w:w="4571"/>
      </w:tblGrid>
      <w:tr w14:paraId="51CCAC08" w14:textId="77777777" w:rsidTr="0031039C">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600"/>
        </w:tblPrEx>
        <w:trPr>
          <w:trHeight w:val="432"/>
        </w:trPr>
        <w:tc>
          <w:tcPr>
            <w:tcW w:w="450" w:type="dxa"/>
            <w:vAlign w:val="center"/>
          </w:tcPr>
          <w:p w:rsidR="007D4CC3" w:rsidRPr="00BF1F35" w:rsidP="0031039C" w14:paraId="7A5BF415" w14:textId="77777777">
            <w:r w:rsidRPr="00BF1F35">
              <w:rPr>
                <w:rFonts w:ascii="Wingdings" w:eastAsia="Wingdings" w:hAnsi="Wingdings" w:cs="Wingdings"/>
              </w:rPr>
              <w:sym w:font="Wingdings" w:char="F0A1"/>
            </w:r>
          </w:p>
        </w:tc>
        <w:tc>
          <w:tcPr>
            <w:tcW w:w="720" w:type="dxa"/>
            <w:vAlign w:val="center"/>
          </w:tcPr>
          <w:p w:rsidR="007D4CC3" w:rsidRPr="00BF1F35" w:rsidP="0031039C" w14:paraId="34AFCEC7" w14:textId="77777777">
            <w:r w:rsidRPr="00BF1F35">
              <w:t>Yes</w:t>
            </w:r>
          </w:p>
        </w:tc>
        <w:tc>
          <w:tcPr>
            <w:tcW w:w="540" w:type="dxa"/>
            <w:vAlign w:val="center"/>
          </w:tcPr>
          <w:p w:rsidR="007D4CC3" w:rsidRPr="00BF1F35" w:rsidP="0031039C" w14:paraId="579C7997" w14:textId="77777777">
            <w:r w:rsidRPr="00BF1F35">
              <w:rPr>
                <w:rFonts w:ascii="Wingdings" w:eastAsia="Wingdings" w:hAnsi="Wingdings" w:cs="Wingdings"/>
              </w:rPr>
              <w:sym w:font="Wingdings" w:char="F0A1"/>
            </w:r>
          </w:p>
        </w:tc>
        <w:tc>
          <w:tcPr>
            <w:tcW w:w="4571" w:type="dxa"/>
            <w:vAlign w:val="center"/>
          </w:tcPr>
          <w:p w:rsidR="007D4CC3" w:rsidRPr="00BF1F35" w:rsidP="0031039C" w14:paraId="28F172C5" w14:textId="77777777">
            <w:r w:rsidRPr="00BF1F35">
              <w:t>No</w:t>
            </w:r>
          </w:p>
        </w:tc>
      </w:tr>
    </w:tbl>
    <w:p w:rsidR="00FC74EF" w:rsidRPr="00BF1F35" w14:paraId="4CF2D185" w14:textId="77777777">
      <w:pPr>
        <w:rPr>
          <w:rFonts w:eastAsiaTheme="majorEastAsia" w:cstheme="majorBidi"/>
          <w:color w:val="000000" w:themeColor="text1"/>
          <w:sz w:val="28"/>
        </w:rPr>
      </w:pPr>
    </w:p>
    <w:p w:rsidR="00FC74EF" w:rsidRPr="00BF1F35" w14:paraId="74F72AA9" w14:textId="77777777">
      <w:pPr>
        <w:rPr>
          <w:rFonts w:eastAsiaTheme="majorEastAsia" w:cstheme="majorBidi"/>
          <w:color w:val="000000" w:themeColor="text1"/>
          <w:sz w:val="28"/>
        </w:rPr>
      </w:pPr>
      <w:r w:rsidRPr="00BF1F35">
        <w:rPr>
          <w:rFonts w:eastAsiaTheme="majorEastAsia" w:cstheme="majorBidi"/>
          <w:color w:val="000000" w:themeColor="text1"/>
          <w:sz w:val="28"/>
        </w:rPr>
        <w:br w:type="page"/>
      </w:r>
    </w:p>
    <w:p w:rsidR="000A13B9" w:rsidRPr="00BF1F35" w:rsidP="000A13B9" w14:paraId="3FC84FCD" w14:textId="7B7B953E">
      <w:pPr>
        <w:pStyle w:val="Heading3"/>
      </w:pPr>
      <w:bookmarkStart w:id="143" w:name="_Toc80611485"/>
      <w:bookmarkStart w:id="144" w:name="_Toc163807708"/>
      <w:r w:rsidRPr="00BF1F35">
        <w:t>Website or Other Internet Site</w:t>
      </w:r>
      <w:bookmarkEnd w:id="143"/>
      <w:bookmarkEnd w:id="144"/>
    </w:p>
    <w:p w:rsidR="008738A5" w:rsidRPr="00BF1F35" w:rsidP="008738A5" w14:paraId="6821C0AB" w14:textId="44EC22F5">
      <w:pPr>
        <w:pStyle w:val="Heading6"/>
      </w:pPr>
      <w:r w:rsidRPr="00BF1F35">
        <w:t>Did your NRT project create any Websites or Other Internet Sites?</w:t>
      </w:r>
    </w:p>
    <w:p w:rsidR="008738A5" w:rsidRPr="00BF1F35" w:rsidP="008738A5" w14:paraId="71E9566E" w14:textId="77777777">
      <w:pPr>
        <w:rPr>
          <w:rStyle w:val="Emphasis"/>
        </w:rPr>
      </w:pPr>
      <w:r w:rsidRPr="00BF1F35">
        <w:rPr>
          <w:rStyle w:val="Emphasis"/>
        </w:rPr>
        <w:t>Select one.</w:t>
      </w:r>
    </w:p>
    <w:p w:rsidR="008738A5" w:rsidRPr="00BF1F35" w:rsidP="008738A5" w14:paraId="1FA5B2E6" w14:textId="77777777">
      <w:pPr>
        <w:rPr>
          <w:rStyle w:val="Emphasis"/>
        </w:rPr>
      </w:pPr>
      <w:r w:rsidRPr="00BF1F35">
        <w:rPr>
          <w:rStyle w:val="Emphasis"/>
        </w:rPr>
        <w:t>Required</w:t>
      </w:r>
    </w:p>
    <w:p w:rsidR="008738A5" w:rsidRPr="00BF1F35" w:rsidP="008738A5" w14:paraId="32CCDBA0" w14:textId="77777777">
      <w:pPr>
        <w:rPr>
          <w:rStyle w:val="Emphasis"/>
        </w:rPr>
      </w:pPr>
      <w:r w:rsidRPr="00BF1F35">
        <w:rPr>
          <w:i/>
          <w:iCs/>
          <w:color w:val="FF0000"/>
        </w:rPr>
        <w:t>{Skip Ref 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600"/>
      </w:tblPr>
      <w:tblGrid>
        <w:gridCol w:w="450"/>
        <w:gridCol w:w="720"/>
        <w:gridCol w:w="540"/>
        <w:gridCol w:w="4571"/>
      </w:tblGrid>
      <w:tr w14:paraId="764F5703" w14:textId="77777777" w:rsidTr="00E7411F">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600"/>
        </w:tblPrEx>
        <w:trPr>
          <w:trHeight w:val="432"/>
        </w:trPr>
        <w:tc>
          <w:tcPr>
            <w:tcW w:w="450" w:type="dxa"/>
            <w:vAlign w:val="center"/>
          </w:tcPr>
          <w:p w:rsidR="008738A5" w:rsidRPr="00BF1F35" w:rsidP="00E7411F" w14:paraId="78125A32" w14:textId="77777777">
            <w:r w:rsidRPr="00BF1F35">
              <w:rPr>
                <w:rFonts w:ascii="Wingdings" w:eastAsia="Wingdings" w:hAnsi="Wingdings" w:cs="Wingdings"/>
              </w:rPr>
              <w:sym w:font="Wingdings" w:char="F0A1"/>
            </w:r>
          </w:p>
        </w:tc>
        <w:tc>
          <w:tcPr>
            <w:tcW w:w="720" w:type="dxa"/>
            <w:vAlign w:val="center"/>
          </w:tcPr>
          <w:p w:rsidR="008738A5" w:rsidRPr="00BF1F35" w:rsidP="00E7411F" w14:paraId="731B1E88" w14:textId="77777777">
            <w:r w:rsidRPr="00BF1F35">
              <w:t>Yes</w:t>
            </w:r>
          </w:p>
        </w:tc>
        <w:tc>
          <w:tcPr>
            <w:tcW w:w="540" w:type="dxa"/>
            <w:vAlign w:val="center"/>
          </w:tcPr>
          <w:p w:rsidR="008738A5" w:rsidRPr="00BF1F35" w:rsidP="00E7411F" w14:paraId="726F36AC" w14:textId="77777777">
            <w:r w:rsidRPr="00BF1F35">
              <w:rPr>
                <w:rFonts w:ascii="Wingdings" w:eastAsia="Wingdings" w:hAnsi="Wingdings" w:cs="Wingdings"/>
              </w:rPr>
              <w:sym w:font="Wingdings" w:char="F0A1"/>
            </w:r>
          </w:p>
        </w:tc>
        <w:tc>
          <w:tcPr>
            <w:tcW w:w="4571" w:type="dxa"/>
            <w:vAlign w:val="center"/>
          </w:tcPr>
          <w:p w:rsidR="008738A5" w:rsidRPr="00BF1F35" w:rsidP="00E7411F" w14:paraId="2F915AA6" w14:textId="77777777">
            <w:r w:rsidRPr="00BF1F35">
              <w:t>No</w:t>
            </w:r>
          </w:p>
        </w:tc>
      </w:tr>
    </w:tbl>
    <w:p w:rsidR="008738A5" w:rsidRPr="00BF1F35" w:rsidP="008738A5" w14:paraId="5CC9FD95" w14:textId="77777777">
      <w:pPr>
        <w:rPr>
          <w:rStyle w:val="Emphasis"/>
          <w:color w:val="FF0000"/>
        </w:rPr>
      </w:pPr>
    </w:p>
    <w:p w:rsidR="008738A5" w:rsidRPr="00BF1F35" w:rsidP="008738A5" w14:paraId="4C1221C2" w14:textId="77777777">
      <w:pPr>
        <w:rPr>
          <w:rStyle w:val="Emphasis"/>
          <w:color w:val="FF0000"/>
        </w:rPr>
      </w:pPr>
      <w:r w:rsidRPr="00BF1F35">
        <w:rPr>
          <w:rStyle w:val="Emphasis"/>
          <w:color w:val="FF0000"/>
        </w:rPr>
        <w:t>{Skip if A is “No” Begin}</w:t>
      </w:r>
    </w:p>
    <w:p w:rsidR="008738A5" w:rsidRPr="00BF1F35" w:rsidP="008738A5" w14:paraId="6EA5E724" w14:textId="7FAD0784">
      <w:pPr>
        <w:pStyle w:val="Heading6"/>
        <w:rPr>
          <w:rStyle w:val="Strong"/>
          <w:b w:val="0"/>
          <w:bCs w:val="0"/>
          <w:i/>
          <w:iCs/>
        </w:rPr>
      </w:pPr>
      <w:r w:rsidRPr="00BF1F35">
        <w:t>List of Websites or Other Internet Sites</w:t>
      </w:r>
    </w:p>
    <w:p w:rsidR="008738A5" w:rsidRPr="00BF1F35" w:rsidP="008738A5" w14:paraId="6DA13DD8" w14:textId="768530BA">
      <w:pPr>
        <w:pStyle w:val="ListParagraph"/>
        <w:numPr>
          <w:ilvl w:val="0"/>
          <w:numId w:val="6"/>
        </w:numPr>
        <w:rPr>
          <w:rStyle w:val="Strong"/>
          <w:b w:val="0"/>
          <w:bCs w:val="0"/>
        </w:rPr>
      </w:pPr>
      <w:r w:rsidRPr="00BF1F35">
        <w:t>Website or Other Internet Site</w:t>
      </w:r>
      <w:r w:rsidRPr="00BF1F35">
        <w:rPr>
          <w:rStyle w:val="Strong"/>
          <w:b w:val="0"/>
          <w:bCs w:val="0"/>
        </w:rPr>
        <w:t xml:space="preserve"> 1 </w:t>
      </w:r>
      <w:r w:rsidRPr="00BF1F35">
        <w:rPr>
          <w:rStyle w:val="Strong"/>
          <w:b w:val="0"/>
          <w:bCs w:val="0"/>
          <w:color w:val="00B050"/>
        </w:rPr>
        <w:t>[Edit], [Delete]</w:t>
      </w:r>
    </w:p>
    <w:p w:rsidR="008738A5" w:rsidRPr="00BF1F35" w:rsidP="008738A5" w14:paraId="5DCE8BB7" w14:textId="3745087A">
      <w:pPr>
        <w:pStyle w:val="ListParagraph"/>
        <w:numPr>
          <w:ilvl w:val="0"/>
          <w:numId w:val="6"/>
        </w:numPr>
        <w:rPr>
          <w:rStyle w:val="Strong"/>
          <w:b w:val="0"/>
          <w:bCs w:val="0"/>
        </w:rPr>
      </w:pPr>
      <w:r w:rsidRPr="00BF1F35">
        <w:t>Website or Other Internet Site</w:t>
      </w:r>
      <w:r w:rsidRPr="00BF1F35">
        <w:rPr>
          <w:rStyle w:val="Strong"/>
          <w:b w:val="0"/>
          <w:bCs w:val="0"/>
        </w:rPr>
        <w:t xml:space="preserve"> 2 </w:t>
      </w:r>
      <w:r w:rsidRPr="00BF1F35">
        <w:rPr>
          <w:rStyle w:val="Strong"/>
          <w:b w:val="0"/>
          <w:bCs w:val="0"/>
          <w:color w:val="00B050"/>
        </w:rPr>
        <w:t>[Edit], [Delete]</w:t>
      </w:r>
    </w:p>
    <w:p w:rsidR="008738A5" w:rsidRPr="00BF1F35" w:rsidP="008738A5" w14:paraId="57D2DC3F" w14:textId="35C84766">
      <w:pPr>
        <w:pStyle w:val="ListParagraph"/>
        <w:numPr>
          <w:ilvl w:val="0"/>
          <w:numId w:val="6"/>
        </w:numPr>
        <w:rPr>
          <w:rStyle w:val="Strong"/>
          <w:b w:val="0"/>
          <w:bCs w:val="0"/>
        </w:rPr>
      </w:pPr>
      <w:r w:rsidRPr="00BF1F35">
        <w:t xml:space="preserve">Website or Other Internet Site </w:t>
      </w:r>
      <w:r w:rsidRPr="00BF1F35">
        <w:rPr>
          <w:rStyle w:val="Strong"/>
          <w:b w:val="0"/>
          <w:bCs w:val="0"/>
        </w:rPr>
        <w:t xml:space="preserve">3 </w:t>
      </w:r>
      <w:r w:rsidRPr="00BF1F35">
        <w:rPr>
          <w:rStyle w:val="Strong"/>
          <w:b w:val="0"/>
          <w:bCs w:val="0"/>
          <w:color w:val="00B050"/>
        </w:rPr>
        <w:t>[Edit], [Delete]</w:t>
      </w:r>
    </w:p>
    <w:p w:rsidR="008738A5" w:rsidRPr="00BF1F35" w:rsidP="008738A5" w14:paraId="4F5844E3" w14:textId="77777777">
      <w:pPr>
        <w:rPr>
          <w:rStyle w:val="Strong"/>
        </w:rPr>
      </w:pPr>
    </w:p>
    <w:p w:rsidR="008738A5" w:rsidRPr="00BF1F35" w:rsidP="008738A5" w14:paraId="085796CE" w14:textId="6B2AAD75">
      <w:pPr>
        <w:rPr>
          <w:rStyle w:val="Strong"/>
          <w:b w:val="0"/>
          <w:bCs w:val="0"/>
          <w:color w:val="00B050"/>
        </w:rPr>
      </w:pPr>
      <w:r w:rsidRPr="00BF1F35">
        <w:rPr>
          <w:rStyle w:val="Strong"/>
          <w:b w:val="0"/>
          <w:bCs w:val="0"/>
          <w:color w:val="00B050"/>
        </w:rPr>
        <w:t xml:space="preserve">[Add </w:t>
      </w:r>
      <w:r w:rsidRPr="00BF1F35">
        <w:rPr>
          <w:color w:val="00B050"/>
        </w:rPr>
        <w:t>Website or Other Internet Site</w:t>
      </w:r>
      <w:r w:rsidRPr="00BF1F35">
        <w:rPr>
          <w:rStyle w:val="Strong"/>
          <w:b w:val="0"/>
          <w:bCs w:val="0"/>
          <w:color w:val="00B050"/>
        </w:rPr>
        <w:t>]</w:t>
      </w:r>
    </w:p>
    <w:p w:rsidR="008738A5" w:rsidRPr="00BF1F35" w:rsidP="008738A5" w14:paraId="23410440" w14:textId="77777777"/>
    <w:p w:rsidR="008738A5" w:rsidRPr="00BF1F35" w:rsidP="008738A5" w14:paraId="104CD38F" w14:textId="77777777">
      <w:pPr>
        <w:rPr>
          <w:i/>
          <w:iCs/>
          <w:color w:val="FF0000"/>
        </w:rPr>
      </w:pPr>
      <w:r w:rsidRPr="00BF1F35">
        <w:rPr>
          <w:rStyle w:val="Emphasis"/>
          <w:color w:val="FF0000"/>
        </w:rPr>
        <w:t>{End Skip A}</w:t>
      </w:r>
    </w:p>
    <w:p w:rsidR="008738A5" w:rsidRPr="00BF1F35" w:rsidP="008738A5" w14:paraId="6E5CD349" w14:textId="77777777"/>
    <w:p w:rsidR="008738A5" w:rsidRPr="00BF1F35" w:rsidP="008738A5" w14:paraId="748D3471" w14:textId="77777777"/>
    <w:p w:rsidR="00B629EB" w:rsidRPr="00BF1F35" w14:paraId="7DEFB660" w14:textId="41C02994">
      <w:bookmarkStart w:id="145" w:name="_Project_Characteristics"/>
      <w:bookmarkStart w:id="146" w:name="_Did_you_support"/>
      <w:bookmarkStart w:id="147" w:name="_Research__Achievements"/>
      <w:bookmarkEnd w:id="145"/>
      <w:bookmarkEnd w:id="146"/>
      <w:bookmarkEnd w:id="147"/>
      <w:r w:rsidRPr="00BF1F35">
        <w:br w:type="page"/>
      </w:r>
    </w:p>
    <w:p w:rsidR="00312A39" w:rsidRPr="00BF1F35" w:rsidP="00312A39" w14:paraId="35FA1419" w14:textId="41EE2149">
      <w:pPr>
        <w:pStyle w:val="Heading4"/>
      </w:pPr>
      <w:bookmarkStart w:id="148" w:name="_Barriers__to"/>
      <w:bookmarkStart w:id="149" w:name="_Project_Features"/>
      <w:bookmarkStart w:id="150" w:name="_Project_Features_1"/>
      <w:bookmarkStart w:id="151" w:name="_Project_Features_2"/>
      <w:bookmarkStart w:id="152" w:name="_Toc80611486"/>
      <w:bookmarkStart w:id="153" w:name="_Toc163807709"/>
      <w:bookmarkStart w:id="154" w:name="_Toc74633372"/>
      <w:bookmarkStart w:id="155" w:name="_Toc76464180"/>
      <w:bookmarkStart w:id="156" w:name="_Toc350170233"/>
      <w:bookmarkEnd w:id="148"/>
      <w:bookmarkEnd w:id="149"/>
      <w:bookmarkEnd w:id="150"/>
      <w:bookmarkEnd w:id="151"/>
      <w:r w:rsidRPr="00BF1F35">
        <w:t>Add Website</w:t>
      </w:r>
      <w:bookmarkEnd w:id="152"/>
      <w:bookmarkEnd w:id="153"/>
    </w:p>
    <w:p w:rsidR="00312A39" w:rsidRPr="00BF1F35" w:rsidP="00312A39" w14:paraId="2B838EEC" w14:textId="3A2B0B47">
      <w:pPr>
        <w:pStyle w:val="Heading6"/>
      </w:pPr>
      <w:r w:rsidRPr="00BF1F35">
        <w:t>Title</w:t>
      </w:r>
    </w:p>
    <w:tbl>
      <w:tblPr>
        <w:tblStyle w:val="TableGrid"/>
        <w:tblW w:w="0" w:type="auto"/>
        <w:tblCellMar>
          <w:left w:w="0" w:type="dxa"/>
        </w:tblCellMar>
        <w:tblLook w:val="04A0"/>
      </w:tblPr>
      <w:tblGrid>
        <w:gridCol w:w="9350"/>
      </w:tblGrid>
      <w:tr w14:paraId="601F5001" w14:textId="77777777" w:rsidTr="0031039C">
        <w:tblPrEx>
          <w:tblW w:w="0" w:type="auto"/>
          <w:tblCellMar>
            <w:left w:w="0" w:type="dxa"/>
          </w:tblCellMar>
          <w:tblLook w:val="04A0"/>
        </w:tblPrEx>
        <w:trPr>
          <w:trHeight w:val="432"/>
        </w:trPr>
        <w:tc>
          <w:tcPr>
            <w:tcW w:w="9350" w:type="dxa"/>
            <w:vAlign w:val="center"/>
          </w:tcPr>
          <w:p w:rsidR="00312A39" w:rsidRPr="00BF1F35" w:rsidP="0031039C" w14:paraId="710ECEC5" w14:textId="77777777"/>
        </w:tc>
      </w:tr>
    </w:tbl>
    <w:p w:rsidR="00312A39" w:rsidRPr="00BF1F35" w:rsidP="00312A39" w14:paraId="518837F4" w14:textId="222494C3">
      <w:pPr>
        <w:pStyle w:val="Heading6"/>
      </w:pPr>
      <w:r w:rsidRPr="00BF1F35">
        <w:t>URL</w:t>
      </w:r>
    </w:p>
    <w:p w:rsidR="00D462E4" w:rsidRPr="00BF1F35" w:rsidP="00D462E4" w14:paraId="09659480" w14:textId="4DDE8AF1">
      <w:pPr>
        <w:rPr>
          <w:i/>
          <w:iCs/>
        </w:rPr>
      </w:pPr>
      <w:r w:rsidRPr="00BF1F35">
        <w:rPr>
          <w:rStyle w:val="Emphasis"/>
        </w:rPr>
        <w:t>Required</w:t>
      </w:r>
    </w:p>
    <w:tbl>
      <w:tblPr>
        <w:tblStyle w:val="TableGrid"/>
        <w:tblW w:w="0" w:type="auto"/>
        <w:tblCellMar>
          <w:left w:w="0" w:type="dxa"/>
        </w:tblCellMar>
        <w:tblLook w:val="04A0"/>
      </w:tblPr>
      <w:tblGrid>
        <w:gridCol w:w="9350"/>
      </w:tblGrid>
      <w:tr w14:paraId="71A47719" w14:textId="77777777" w:rsidTr="0031039C">
        <w:tblPrEx>
          <w:tblW w:w="0" w:type="auto"/>
          <w:tblCellMar>
            <w:left w:w="0" w:type="dxa"/>
          </w:tblCellMar>
          <w:tblLook w:val="04A0"/>
        </w:tblPrEx>
        <w:trPr>
          <w:trHeight w:val="432"/>
        </w:trPr>
        <w:tc>
          <w:tcPr>
            <w:tcW w:w="9350" w:type="dxa"/>
            <w:vAlign w:val="center"/>
          </w:tcPr>
          <w:p w:rsidR="00312A39" w:rsidRPr="00BF1F35" w:rsidP="0031039C" w14:paraId="71D774B0" w14:textId="77777777"/>
        </w:tc>
      </w:tr>
    </w:tbl>
    <w:p w:rsidR="00312A39" w:rsidRPr="00BF1F35" w:rsidP="00D462E4" w14:paraId="1B82119B" w14:textId="4C45DDC9">
      <w:pPr>
        <w:pStyle w:val="Heading6"/>
        <w:rPr>
          <w:rStyle w:val="Emphasis"/>
          <w:i w:val="0"/>
        </w:rPr>
      </w:pPr>
      <w:r w:rsidRPr="00BF1F35">
        <w:t>Description of the website</w:t>
      </w:r>
    </w:p>
    <w:p w:rsidR="00312A39" w:rsidRPr="00BF1F35" w:rsidP="00312A39" w14:paraId="67EA3AB4" w14:textId="77777777">
      <w:pPr>
        <w:rPr>
          <w:rStyle w:val="Emphasis"/>
        </w:rPr>
      </w:pPr>
      <w:r w:rsidRPr="00BF1F35">
        <w:rPr>
          <w:rStyle w:val="Emphasis"/>
        </w:rPr>
        <w:t>Limit 1000 characters</w:t>
      </w:r>
    </w:p>
    <w:tbl>
      <w:tblPr>
        <w:tblStyle w:val="TableGrid"/>
        <w:tblW w:w="9350" w:type="dxa"/>
        <w:tblCellMar>
          <w:left w:w="0" w:type="dxa"/>
        </w:tblCellMar>
        <w:tblLook w:val="04A0"/>
      </w:tblPr>
      <w:tblGrid>
        <w:gridCol w:w="9350"/>
      </w:tblGrid>
      <w:tr w14:paraId="2C8D2F1D" w14:textId="77777777" w:rsidTr="5E5CE317">
        <w:tblPrEx>
          <w:tblW w:w="9350" w:type="dxa"/>
          <w:tblCellMar>
            <w:left w:w="0" w:type="dxa"/>
          </w:tblCellMar>
          <w:tblLook w:val="04A0"/>
        </w:tblPrEx>
        <w:trPr>
          <w:trHeight w:val="864"/>
        </w:trPr>
        <w:tc>
          <w:tcPr>
            <w:tcW w:w="9350" w:type="dxa"/>
            <w:vAlign w:val="center"/>
          </w:tcPr>
          <w:p w:rsidR="00312A39" w:rsidRPr="00BF1F35" w:rsidP="0031039C" w14:paraId="1FDAEB9A" w14:textId="77777777"/>
        </w:tc>
      </w:tr>
    </w:tbl>
    <w:p w:rsidR="5E5CE317" w14:paraId="1722466C" w14:textId="4CBAF6EA"/>
    <w:p w:rsidR="00312A39" w:rsidRPr="00BF1F35" w:rsidP="00312A39" w14:paraId="63F6F6C4" w14:textId="77777777">
      <w:pPr>
        <w:rPr>
          <w:rFonts w:eastAsiaTheme="majorEastAsia" w:cstheme="majorBidi"/>
          <w:color w:val="000000" w:themeColor="text1"/>
          <w:sz w:val="32"/>
          <w:szCs w:val="26"/>
        </w:rPr>
      </w:pPr>
      <w:r w:rsidRPr="00BF1F35">
        <w:br w:type="page"/>
      </w:r>
    </w:p>
    <w:p w:rsidR="003E7007" w:rsidRPr="00BF1F35" w:rsidP="004145F8" w14:paraId="63FEA9F6" w14:textId="40383FD8">
      <w:pPr>
        <w:pStyle w:val="Heading2"/>
      </w:pPr>
      <w:bookmarkStart w:id="157" w:name="_Toc80611487"/>
      <w:bookmarkStart w:id="158" w:name="_Toc163807710"/>
      <w:r w:rsidRPr="00BF1F35">
        <w:t xml:space="preserve">Trainee </w:t>
      </w:r>
      <w:r w:rsidRPr="00BF1F35">
        <w:t>P</w:t>
      </w:r>
      <w:r w:rsidRPr="00BF1F35">
        <w:t>reparation</w:t>
      </w:r>
      <w:bookmarkEnd w:id="154"/>
      <w:bookmarkEnd w:id="155"/>
      <w:bookmarkEnd w:id="157"/>
      <w:bookmarkEnd w:id="158"/>
    </w:p>
    <w:p w:rsidR="00897997" w:rsidRPr="00BF1F35" w:rsidP="00897997" w14:paraId="487ECDF4" w14:textId="77777777">
      <w:pPr>
        <w:pStyle w:val="Heading3"/>
      </w:pPr>
      <w:bookmarkStart w:id="159" w:name="_Toc163807711"/>
      <w:r w:rsidRPr="00BF1F35">
        <w:t>Trainee Preparation in Interdisciplinary/Convergence Research</w:t>
      </w:r>
      <w:bookmarkEnd w:id="159"/>
    </w:p>
    <w:p w:rsidR="00897997" w:rsidRPr="00BF1F35" w:rsidP="00897997" w14:paraId="43AFED85" w14:textId="77777777">
      <w:pPr>
        <w:pStyle w:val="Heading6"/>
      </w:pPr>
      <w:r w:rsidRPr="00BF1F35">
        <w:t>Did you provide Trainees with preparation in Interdisciplinary / Convergence Research?</w:t>
      </w:r>
    </w:p>
    <w:p w:rsidR="00897997" w:rsidRPr="00BF1F35" w:rsidP="00897997" w14:paraId="4F37E606" w14:textId="77777777">
      <w:pPr>
        <w:rPr>
          <w:rStyle w:val="Emphasis"/>
        </w:rPr>
      </w:pPr>
      <w:r w:rsidRPr="00BF1F35">
        <w:rPr>
          <w:rStyle w:val="Emphasis"/>
        </w:rPr>
        <w:t>Select one.</w:t>
      </w:r>
    </w:p>
    <w:p w:rsidR="00897997" w:rsidRPr="00BF1F35" w:rsidP="00897997" w14:paraId="2E8064CC" w14:textId="77777777">
      <w:pPr>
        <w:rPr>
          <w:rStyle w:val="Emphasis"/>
        </w:rPr>
      </w:pPr>
      <w:r w:rsidRPr="00BF1F35">
        <w:rPr>
          <w:rStyle w:val="Emphasis"/>
        </w:rPr>
        <w:t>Required</w:t>
      </w:r>
    </w:p>
    <w:p w:rsidR="00897997" w:rsidRPr="00BF1F35" w:rsidP="00897997" w14:paraId="0EA7C02D" w14:textId="77777777">
      <w:pPr>
        <w:rPr>
          <w:rStyle w:val="Emphasis"/>
        </w:rPr>
      </w:pPr>
      <w:r w:rsidRPr="00BF1F35">
        <w:rPr>
          <w:i/>
          <w:iCs/>
          <w:color w:val="FF0000"/>
        </w:rPr>
        <w:t>{Skip Ref A}</w:t>
      </w:r>
    </w:p>
    <w:tbl>
      <w:tblPr>
        <w:tblStyle w:val="TableGrid"/>
        <w:tblW w:w="93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600"/>
      </w:tblPr>
      <w:tblGrid>
        <w:gridCol w:w="535"/>
        <w:gridCol w:w="990"/>
        <w:gridCol w:w="540"/>
        <w:gridCol w:w="7285"/>
      </w:tblGrid>
      <w:tr w14:paraId="22FEC590" w14:textId="77777777">
        <w:tblPrEx>
          <w:tblW w:w="93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600"/>
        </w:tblPrEx>
        <w:trPr>
          <w:trHeight w:val="432"/>
        </w:trPr>
        <w:tc>
          <w:tcPr>
            <w:tcW w:w="535" w:type="dxa"/>
            <w:vAlign w:val="center"/>
          </w:tcPr>
          <w:p w:rsidR="00897997" w:rsidRPr="00BF1F35" w14:paraId="54843E8F" w14:textId="77777777">
            <w:r w:rsidRPr="00BF1F35">
              <w:rPr>
                <w:rFonts w:ascii="Wingdings" w:eastAsia="Wingdings" w:hAnsi="Wingdings" w:cs="Wingdings"/>
              </w:rPr>
              <w:sym w:font="Wingdings" w:char="F0A1"/>
            </w:r>
          </w:p>
        </w:tc>
        <w:tc>
          <w:tcPr>
            <w:tcW w:w="990" w:type="dxa"/>
            <w:vAlign w:val="center"/>
          </w:tcPr>
          <w:p w:rsidR="00897997" w:rsidRPr="00BF1F35" w14:paraId="7060E756" w14:textId="77777777">
            <w:r w:rsidRPr="00BF1F35">
              <w:t>Yes</w:t>
            </w:r>
          </w:p>
        </w:tc>
        <w:tc>
          <w:tcPr>
            <w:tcW w:w="540" w:type="dxa"/>
            <w:vAlign w:val="center"/>
          </w:tcPr>
          <w:p w:rsidR="00897997" w:rsidRPr="00BF1F35" w14:paraId="5097C3F4" w14:textId="77777777">
            <w:r w:rsidRPr="00BF1F35">
              <w:rPr>
                <w:rFonts w:ascii="Wingdings" w:eastAsia="Wingdings" w:hAnsi="Wingdings" w:cs="Wingdings"/>
              </w:rPr>
              <w:sym w:font="Wingdings" w:char="F0A1"/>
            </w:r>
          </w:p>
        </w:tc>
        <w:tc>
          <w:tcPr>
            <w:tcW w:w="7285" w:type="dxa"/>
            <w:vAlign w:val="center"/>
          </w:tcPr>
          <w:p w:rsidR="00897997" w:rsidRPr="00BF1F35" w14:paraId="69454F44" w14:textId="77777777">
            <w:r w:rsidRPr="00BF1F35">
              <w:t>No</w:t>
            </w:r>
          </w:p>
        </w:tc>
      </w:tr>
    </w:tbl>
    <w:p w:rsidR="00897997" w:rsidRPr="00BF1F35" w:rsidP="00897997" w14:paraId="22EDE155" w14:textId="77777777">
      <w:pPr>
        <w:rPr>
          <w:i/>
          <w:iCs/>
          <w:strike/>
          <w:color w:val="FF0000"/>
        </w:rPr>
      </w:pPr>
    </w:p>
    <w:p w:rsidR="00897997" w:rsidRPr="00220A2A" w:rsidP="00897997" w14:paraId="1AEA4050" w14:textId="77777777">
      <w:pPr>
        <w:rPr>
          <w:rStyle w:val="Emphasis"/>
        </w:rPr>
      </w:pPr>
      <w:r w:rsidRPr="2FCF34CA">
        <w:rPr>
          <w:i/>
          <w:iCs/>
          <w:color w:val="FF0000"/>
        </w:rPr>
        <w:t>{Skip if A is “No” - Begin}</w:t>
      </w:r>
    </w:p>
    <w:p w:rsidR="00897997" w:rsidRPr="00BF1F35" w:rsidP="2FCF34CA" w14:paraId="389B79AE" w14:textId="649D05CA">
      <w:pPr>
        <w:pStyle w:val="Heading6"/>
        <w:rPr>
          <w:strike/>
        </w:rPr>
      </w:pPr>
    </w:p>
    <w:p w:rsidR="2FCF34CA" w14:paraId="5AD274E7" w14:textId="461BB933"/>
    <w:p w:rsidR="2FCF34CA" w14:paraId="2DF52EEE" w14:textId="1DE43BB3"/>
    <w:p w:rsidR="2FCF34CA" w14:paraId="240ACAC3" w14:textId="6C3D794C"/>
    <w:p w:rsidR="2FCF34CA" w14:paraId="3AFFE5D0" w14:textId="26A5B808"/>
    <w:p w:rsidR="00897997" w:rsidRPr="00BF1F35" w:rsidP="2FCF34CA" w14:paraId="34D2D87D" w14:textId="606F1E44">
      <w:pPr>
        <w:pStyle w:val="Heading6"/>
        <w:rPr>
          <w:strike/>
        </w:rPr>
      </w:pPr>
    </w:p>
    <w:p w:rsidR="00897997" w:rsidRPr="002F333B" w:rsidP="2FCF34CA" w14:paraId="7A5ED4C4" w14:textId="79A435FA">
      <w:pPr>
        <w:pStyle w:val="Heading6"/>
        <w:numPr>
          <w:ilvl w:val="0"/>
          <w:numId w:val="0"/>
        </w:numPr>
      </w:pPr>
      <w:r>
        <w:t>Briefly describe the practices for preparing NRT trainees to conduct collaborative research that transcends traditional disciplinary boundaries.  If both M.S. and Ph.D. students are involved, please describe the shared and unique elements for each group.  While we do not limit the number of responses that you can enter, we expect to see 1-3 promising practices in a typical reporting period.</w:t>
      </w:r>
    </w:p>
    <w:p w:rsidR="00897997" w:rsidRPr="002F333B" w:rsidP="00897997" w14:paraId="231568CD" w14:textId="77777777"/>
    <w:p w:rsidR="00897997" w:rsidRPr="002F333B" w:rsidP="2FCF34CA" w14:paraId="07625538" w14:textId="77777777">
      <w:pPr>
        <w:rPr>
          <w:rFonts w:ascii="Cambria" w:eastAsia="Cambria" w:hAnsi="Cambria" w:cs="Arial"/>
          <w:i/>
          <w:iCs/>
        </w:rPr>
      </w:pPr>
      <w:r w:rsidRPr="2FCF34CA">
        <w:rPr>
          <w:rFonts w:ascii="Cambria" w:eastAsia="Cambria" w:hAnsi="Cambria" w:cs="Arial"/>
          <w:i/>
          <w:iCs/>
        </w:rPr>
        <w:t>At least one response is required.</w:t>
      </w:r>
    </w:p>
    <w:p w:rsidR="00897997" w:rsidRPr="002F333B" w:rsidP="2FCF34CA" w14:paraId="626C0987" w14:textId="742EC8A8">
      <w:pPr>
        <w:tabs>
          <w:tab w:val="left" w:pos="4500"/>
        </w:tabs>
        <w:rPr>
          <w:i/>
          <w:iCs/>
        </w:rPr>
      </w:pPr>
      <w:r w:rsidRPr="2FCF34CA">
        <w:rPr>
          <w:i/>
          <w:iCs/>
        </w:rPr>
        <w:t>Respondents can enter as many Practices as they wish.</w:t>
      </w:r>
    </w:p>
    <w:p w:rsidR="00897997" w:rsidRPr="002F333B" w:rsidP="00897997" w14:paraId="65B6651F" w14:textId="7D2E5C17">
      <w:pPr>
        <w:pStyle w:val="ListParagraph"/>
        <w:numPr>
          <w:ilvl w:val="0"/>
          <w:numId w:val="41"/>
        </w:numPr>
        <w:rPr>
          <w:rStyle w:val="Strong"/>
          <w:b w:val="0"/>
          <w:bCs w:val="0"/>
        </w:rPr>
      </w:pPr>
      <w:r>
        <w:t xml:space="preserve">Practice </w:t>
      </w:r>
      <w:r w:rsidRPr="2FCF34CA">
        <w:rPr>
          <w:rStyle w:val="Strong"/>
          <w:b w:val="0"/>
          <w:bCs w:val="0"/>
          <w:color w:val="000000" w:themeColor="text1"/>
        </w:rPr>
        <w:t xml:space="preserve">1 </w:t>
      </w:r>
      <w:r w:rsidRPr="2FCF34CA">
        <w:rPr>
          <w:rStyle w:val="Strong"/>
          <w:b w:val="0"/>
          <w:bCs w:val="0"/>
          <w:color w:val="00B050"/>
        </w:rPr>
        <w:t>[Edit], [Delete]</w:t>
      </w:r>
    </w:p>
    <w:p w:rsidR="00897997" w:rsidRPr="002F333B" w:rsidP="00897997" w14:paraId="21523160" w14:textId="663BD0AD">
      <w:pPr>
        <w:pStyle w:val="ListParagraph"/>
        <w:numPr>
          <w:ilvl w:val="0"/>
          <w:numId w:val="41"/>
        </w:numPr>
        <w:rPr>
          <w:rStyle w:val="Strong"/>
          <w:b w:val="0"/>
          <w:bCs w:val="0"/>
          <w:color w:val="000000" w:themeColor="text1"/>
        </w:rPr>
      </w:pPr>
      <w:r>
        <w:t xml:space="preserve">Practice </w:t>
      </w:r>
      <w:r w:rsidRPr="2FCF34CA">
        <w:rPr>
          <w:rStyle w:val="Strong"/>
          <w:b w:val="0"/>
          <w:bCs w:val="0"/>
          <w:color w:val="000000" w:themeColor="text1"/>
        </w:rPr>
        <w:t xml:space="preserve">2 </w:t>
      </w:r>
      <w:r w:rsidRPr="2FCF34CA">
        <w:rPr>
          <w:rStyle w:val="Strong"/>
          <w:b w:val="0"/>
          <w:bCs w:val="0"/>
          <w:color w:val="00B050"/>
        </w:rPr>
        <w:t>[Edit], [Delete]</w:t>
      </w:r>
    </w:p>
    <w:p w:rsidR="00897997" w:rsidRPr="002F333B" w:rsidP="00897997" w14:paraId="64F28B6D" w14:textId="77777777">
      <w:pPr>
        <w:rPr>
          <w:color w:val="00B050"/>
        </w:rPr>
      </w:pPr>
      <w:r w:rsidRPr="2FCF34CA">
        <w:rPr>
          <w:color w:val="00B050"/>
        </w:rPr>
        <w:t>[Add Practice and Measure]</w:t>
      </w:r>
    </w:p>
    <w:p w:rsidR="00897997" w:rsidRPr="002F333B" w:rsidP="2FCF34CA" w14:paraId="47DBCF8E" w14:textId="77777777">
      <w:pPr>
        <w:rPr>
          <w:i/>
          <w:iCs/>
          <w:color w:val="FF0000"/>
        </w:rPr>
      </w:pPr>
    </w:p>
    <w:p w:rsidR="00897997" w:rsidRPr="002F333B" w:rsidP="00897997" w14:paraId="56B65732" w14:textId="77777777">
      <w:r w:rsidRPr="2FCF34CA">
        <w:rPr>
          <w:i/>
          <w:iCs/>
          <w:color w:val="FF0000"/>
        </w:rPr>
        <w:t>{End Skip A}</w:t>
      </w:r>
    </w:p>
    <w:p w:rsidR="00897997" w:rsidRPr="002F333B" w:rsidP="00897997" w14:paraId="2C3C067C" w14:textId="77777777">
      <w:r>
        <w:br w:type="page"/>
      </w:r>
    </w:p>
    <w:p w:rsidR="00897997" w:rsidRPr="006E61CD" w:rsidP="2FCF34CA" w14:paraId="15D19D6A" w14:textId="10CDAA55">
      <w:pPr>
        <w:pStyle w:val="Heading4"/>
        <w:numPr>
          <w:ilvl w:val="0"/>
          <w:numId w:val="0"/>
        </w:numPr>
      </w:pPr>
      <w:bookmarkStart w:id="160" w:name="_Toc163807712"/>
      <w:r>
        <w:t>Add Practice</w:t>
      </w:r>
      <w:bookmarkEnd w:id="160"/>
    </w:p>
    <w:p w:rsidR="00897997" w:rsidRPr="006E61CD" w:rsidP="2FCF34CA" w14:paraId="2590A13C" w14:textId="77777777">
      <w:pPr>
        <w:pStyle w:val="Heading6"/>
        <w:numPr>
          <w:ilvl w:val="0"/>
          <w:numId w:val="0"/>
        </w:numPr>
      </w:pPr>
      <w:r>
        <w:t>Practice</w:t>
      </w:r>
    </w:p>
    <w:p w:rsidR="00897997" w:rsidRPr="006E61CD" w:rsidP="2FCF34CA" w14:paraId="38863757" w14:textId="77777777">
      <w:pPr>
        <w:rPr>
          <w:rStyle w:val="Emphasis"/>
          <w:rFonts w:asciiTheme="majorHAnsi" w:eastAsiaTheme="majorEastAsia" w:hAnsiTheme="majorHAnsi" w:cstheme="majorBidi"/>
          <w:color w:val="365F91" w:themeColor="accent1" w:themeShade="BF"/>
        </w:rPr>
      </w:pPr>
      <w:r w:rsidRPr="2FCF34CA">
        <w:rPr>
          <w:rStyle w:val="Emphasis"/>
        </w:rPr>
        <w:t>Required</w:t>
      </w:r>
    </w:p>
    <w:p w:rsidR="00897997" w:rsidRPr="006E61CD" w:rsidP="00897997" w14:paraId="1005D575" w14:textId="77777777">
      <w:pPr>
        <w:rPr>
          <w:rStyle w:val="Emphasis"/>
        </w:rPr>
      </w:pPr>
      <w:r w:rsidRPr="2FCF34CA">
        <w:rPr>
          <w:rStyle w:val="Emphasis"/>
        </w:rPr>
        <w:t>Limit 1000 characters</w:t>
      </w:r>
    </w:p>
    <w:tbl>
      <w:tblPr>
        <w:tblStyle w:val="TableGrid"/>
        <w:tblW w:w="9350" w:type="dxa"/>
        <w:tblCellMar>
          <w:left w:w="0" w:type="dxa"/>
        </w:tblCellMar>
        <w:tblLook w:val="04A0"/>
      </w:tblPr>
      <w:tblGrid>
        <w:gridCol w:w="9350"/>
      </w:tblGrid>
      <w:tr w14:paraId="3FB6BB81" w14:textId="77777777" w:rsidTr="2FCF34CA">
        <w:tblPrEx>
          <w:tblW w:w="9350" w:type="dxa"/>
          <w:tblCellMar>
            <w:left w:w="0" w:type="dxa"/>
          </w:tblCellMar>
          <w:tblLook w:val="04A0"/>
        </w:tblPrEx>
        <w:trPr>
          <w:trHeight w:val="864"/>
        </w:trPr>
        <w:tc>
          <w:tcPr>
            <w:tcW w:w="9350" w:type="dxa"/>
            <w:vAlign w:val="center"/>
          </w:tcPr>
          <w:p w:rsidR="00897997" w:rsidRPr="006E61CD" w14:paraId="4ADA9C9B" w14:textId="77777777"/>
        </w:tc>
      </w:tr>
    </w:tbl>
    <w:p w:rsidR="00897997" w:rsidRPr="006E61CD" w:rsidP="2FCF34CA" w14:paraId="35B33FC6" w14:textId="37CE251A">
      <w:pPr>
        <w:pStyle w:val="Heading6"/>
      </w:pPr>
    </w:p>
    <w:p w:rsidR="2FCF34CA" w14:paraId="4A507D7C" w14:textId="610AD6E8"/>
    <w:p w:rsidR="2FCF34CA" w14:paraId="176EA221" w14:textId="2E7AEAC7"/>
    <w:p w:rsidR="2FCF34CA" w14:paraId="2CB76BF4" w14:textId="58C29097"/>
    <w:p w:rsidR="2FCF34CA" w14:paraId="5E71BADB" w14:textId="22348583"/>
    <w:p w:rsidR="00897997" w:rsidRPr="006E61CD" w:rsidP="2FCF34CA" w14:paraId="17347564" w14:textId="130290FA">
      <w:pPr>
        <w:pStyle w:val="Heading6"/>
      </w:pPr>
    </w:p>
    <w:p w:rsidR="00897997" w:rsidRPr="006E61CD" w:rsidP="2FCF34CA" w14:paraId="498BB117" w14:textId="77777777">
      <w:pPr>
        <w:pStyle w:val="Heading6"/>
        <w:numPr>
          <w:ilvl w:val="0"/>
          <w:numId w:val="0"/>
        </w:numPr>
      </w:pPr>
      <w:r w:rsidRPr="2FCF34CA">
        <w:rPr>
          <w:rFonts w:ascii="Wingdings" w:eastAsia="Wingdings" w:hAnsi="Wingdings" w:cs="Wingdings"/>
        </w:rPr>
        <w:sym w:font="Wingdings" w:char="F06F"/>
      </w:r>
      <w:r>
        <w:t xml:space="preserve"> I approve making the First Trainee Preparation in Interdisciplinary/Convergence Research Practice and Measure available for use on </w:t>
      </w:r>
      <w:hyperlink r:id="rId10">
        <w:r w:rsidRPr="2FCF34CA">
          <w:rPr>
            <w:rStyle w:val="Hyperlink"/>
          </w:rPr>
          <w:t>https://new.nsf.gov/funding/initiatives/nrt</w:t>
        </w:r>
      </w:hyperlink>
      <w:r>
        <w:t xml:space="preserve">, viewable by the </w:t>
      </w:r>
      <w:r>
        <w:t>general public</w:t>
      </w:r>
      <w:r>
        <w:t xml:space="preserve">, as it is written. Prior to display on </w:t>
      </w:r>
      <w:hyperlink r:id="rId10">
        <w:r w:rsidRPr="2FCF34CA">
          <w:rPr>
            <w:rStyle w:val="Hyperlink"/>
          </w:rPr>
          <w:t>https://new.nsf.gov/funding/initiatives/nrt</w:t>
        </w:r>
      </w:hyperlink>
      <w:r>
        <w:t>, materials will undergo an internal review process. Staff may reach out to PIs if there are any concerns or changes required.</w:t>
      </w:r>
    </w:p>
    <w:p w:rsidR="00897997" w:rsidRPr="00BF1F35" w:rsidP="00897997" w14:paraId="0F159C6B" w14:textId="77777777">
      <w:r w:rsidRPr="00BF1F35">
        <w:br w:type="page"/>
      </w:r>
    </w:p>
    <w:p w:rsidR="00C50C2B" w:rsidRPr="00BF1F35" w:rsidP="00C50C2B" w14:paraId="3DDE4007" w14:textId="77777777">
      <w:pPr>
        <w:pStyle w:val="Heading3"/>
      </w:pPr>
      <w:bookmarkStart w:id="161" w:name="_Toc163807713"/>
      <w:r w:rsidRPr="00BF1F35">
        <w:t>Trainee Preparation for STEM Careers</w:t>
      </w:r>
      <w:bookmarkEnd w:id="161"/>
    </w:p>
    <w:p w:rsidR="00C50C2B" w:rsidRPr="00BF1F35" w:rsidP="00C50C2B" w14:paraId="124B1D05" w14:textId="332812BF">
      <w:pPr>
        <w:pStyle w:val="Heading6"/>
      </w:pPr>
      <w:r w:rsidRPr="00BF1F35">
        <w:t>Did you provide Trainees with preparation for STEM Careers?</w:t>
      </w:r>
    </w:p>
    <w:p w:rsidR="00C50C2B" w:rsidRPr="00BF1F35" w:rsidP="00C50C2B" w14:paraId="66A4FF70" w14:textId="77777777">
      <w:pPr>
        <w:rPr>
          <w:rStyle w:val="Emphasis"/>
        </w:rPr>
      </w:pPr>
      <w:r w:rsidRPr="00BF1F35">
        <w:rPr>
          <w:rStyle w:val="Emphasis"/>
        </w:rPr>
        <w:t>Select one.</w:t>
      </w:r>
    </w:p>
    <w:p w:rsidR="00C50C2B" w:rsidRPr="00BF1F35" w:rsidP="00C50C2B" w14:paraId="62E8557C" w14:textId="77777777">
      <w:pPr>
        <w:rPr>
          <w:rStyle w:val="Emphasis"/>
        </w:rPr>
      </w:pPr>
      <w:r w:rsidRPr="00BF1F35">
        <w:rPr>
          <w:rStyle w:val="Emphasis"/>
        </w:rPr>
        <w:t>Required</w:t>
      </w:r>
    </w:p>
    <w:p w:rsidR="00C50C2B" w:rsidRPr="00BF1F35" w:rsidP="00C50C2B" w14:paraId="0624622C" w14:textId="77777777">
      <w:pPr>
        <w:rPr>
          <w:rStyle w:val="Emphasis"/>
        </w:rPr>
      </w:pPr>
      <w:r w:rsidRPr="00BF1F35">
        <w:rPr>
          <w:i/>
          <w:iCs/>
          <w:color w:val="FF0000"/>
        </w:rPr>
        <w:t>{Skip Ref A}</w:t>
      </w:r>
    </w:p>
    <w:tbl>
      <w:tblPr>
        <w:tblStyle w:val="TableGrid"/>
        <w:tblW w:w="93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600"/>
      </w:tblPr>
      <w:tblGrid>
        <w:gridCol w:w="535"/>
        <w:gridCol w:w="990"/>
        <w:gridCol w:w="540"/>
        <w:gridCol w:w="7285"/>
      </w:tblGrid>
      <w:tr w14:paraId="28666368" w14:textId="77777777">
        <w:tblPrEx>
          <w:tblW w:w="93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600"/>
        </w:tblPrEx>
        <w:trPr>
          <w:trHeight w:val="432"/>
        </w:trPr>
        <w:tc>
          <w:tcPr>
            <w:tcW w:w="535" w:type="dxa"/>
            <w:vAlign w:val="center"/>
          </w:tcPr>
          <w:p w:rsidR="00C50C2B" w:rsidRPr="00BF1F35" w14:paraId="3CD6E995" w14:textId="77777777">
            <w:r w:rsidRPr="00BF1F35">
              <w:rPr>
                <w:rFonts w:ascii="Wingdings" w:eastAsia="Wingdings" w:hAnsi="Wingdings" w:cs="Wingdings"/>
              </w:rPr>
              <w:sym w:font="Wingdings" w:char="F0A1"/>
            </w:r>
          </w:p>
        </w:tc>
        <w:tc>
          <w:tcPr>
            <w:tcW w:w="990" w:type="dxa"/>
            <w:vAlign w:val="center"/>
          </w:tcPr>
          <w:p w:rsidR="00C50C2B" w:rsidRPr="00BF1F35" w14:paraId="1BCBCA6E" w14:textId="77777777">
            <w:r w:rsidRPr="00BF1F35">
              <w:t>Yes</w:t>
            </w:r>
          </w:p>
        </w:tc>
        <w:tc>
          <w:tcPr>
            <w:tcW w:w="540" w:type="dxa"/>
            <w:vAlign w:val="center"/>
          </w:tcPr>
          <w:p w:rsidR="00C50C2B" w:rsidRPr="00BF1F35" w14:paraId="74219482" w14:textId="77777777">
            <w:r w:rsidRPr="00BF1F35">
              <w:rPr>
                <w:rFonts w:ascii="Wingdings" w:eastAsia="Wingdings" w:hAnsi="Wingdings" w:cs="Wingdings"/>
              </w:rPr>
              <w:sym w:font="Wingdings" w:char="F0A1"/>
            </w:r>
          </w:p>
        </w:tc>
        <w:tc>
          <w:tcPr>
            <w:tcW w:w="7285" w:type="dxa"/>
            <w:vAlign w:val="center"/>
          </w:tcPr>
          <w:p w:rsidR="00C50C2B" w:rsidRPr="00BF1F35" w14:paraId="474B220F" w14:textId="77777777">
            <w:r w:rsidRPr="00BF1F35">
              <w:t>No</w:t>
            </w:r>
          </w:p>
        </w:tc>
      </w:tr>
    </w:tbl>
    <w:p w:rsidR="00C50C2B" w:rsidRPr="00BF1F35" w:rsidP="00C50C2B" w14:paraId="7B004AF8" w14:textId="77777777"/>
    <w:p w:rsidR="00C50C2B" w:rsidRPr="00BF1F35" w:rsidP="00C50C2B" w14:paraId="55490327" w14:textId="77777777">
      <w:pPr>
        <w:rPr>
          <w:i/>
          <w:iCs/>
          <w:color w:val="FF0000"/>
        </w:rPr>
      </w:pPr>
      <w:r w:rsidRPr="00BF1F35">
        <w:rPr>
          <w:i/>
          <w:iCs/>
          <w:color w:val="FF0000"/>
        </w:rPr>
        <w:t>{Skip if A is “No” - Begin}</w:t>
      </w:r>
    </w:p>
    <w:p w:rsidR="00C50C2B" w:rsidRPr="00673290" w:rsidP="2FCF34CA" w14:paraId="6D0AE122" w14:textId="77777777">
      <w:pPr>
        <w:pStyle w:val="Heading6"/>
        <w:numPr>
          <w:ilvl w:val="0"/>
          <w:numId w:val="0"/>
        </w:numPr>
      </w:pPr>
      <w:r>
        <w:t xml:space="preserve">Mark the components that apply to the </w:t>
      </w:r>
      <w:r w:rsidRPr="2FCF34CA">
        <w:rPr>
          <w:u w:val="single"/>
        </w:rPr>
        <w:t>majority</w:t>
      </w:r>
      <w:r>
        <w:t xml:space="preserve"> of NRT trainees involved in your project.</w:t>
      </w:r>
    </w:p>
    <w:p w:rsidR="00C50C2B" w:rsidRPr="00673290" w:rsidP="2FCF34CA" w14:paraId="556BB9C1" w14:textId="77777777">
      <w:pPr>
        <w:rPr>
          <w:rStyle w:val="Emphasis"/>
          <w:rFonts w:asciiTheme="majorHAnsi" w:eastAsiaTheme="majorEastAsia" w:hAnsiTheme="majorHAnsi" w:cstheme="majorBidi"/>
          <w:i w:val="0"/>
          <w:iCs w:val="0"/>
          <w:color w:val="4F81BD" w:themeColor="accent1"/>
        </w:rPr>
      </w:pPr>
      <w:r w:rsidRPr="2FCF34CA">
        <w:rPr>
          <w:rStyle w:val="Emphasis"/>
        </w:rPr>
        <w:t>Mark all that apply.</w:t>
      </w:r>
    </w:p>
    <w:p w:rsidR="00C50C2B" w:rsidRPr="00673290" w:rsidP="00C50C2B" w14:paraId="20C20A3D" w14:textId="77777777">
      <w:pPr>
        <w:rPr>
          <w:rStyle w:val="Emphasis"/>
        </w:rPr>
      </w:pPr>
      <w:r w:rsidRPr="2FCF34CA">
        <w:rPr>
          <w:rStyle w:val="Emphasis"/>
        </w:rPr>
        <w:t>Required</w:t>
      </w:r>
    </w:p>
    <w:tbl>
      <w:tblPr>
        <w:tblStyle w:val="TableGrid"/>
        <w:tblW w:w="93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tblPr>
      <w:tblGrid>
        <w:gridCol w:w="535"/>
        <w:gridCol w:w="8815"/>
      </w:tblGrid>
      <w:tr w14:paraId="6DF1ABBA" w14:textId="77777777" w:rsidTr="2FCF34CA">
        <w:tblPrEx>
          <w:tblW w:w="93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tblPrEx>
        <w:trPr>
          <w:trHeight w:val="576"/>
        </w:trPr>
        <w:tc>
          <w:tcPr>
            <w:tcW w:w="535" w:type="dxa"/>
            <w:vAlign w:val="center"/>
          </w:tcPr>
          <w:p w:rsidR="00C50C2B" w:rsidRPr="00673290" w14:paraId="4F0F99EE" w14:textId="77777777">
            <w:r w:rsidRPr="2FCF34CA">
              <w:rPr>
                <w:rFonts w:ascii="Wingdings" w:eastAsia="Wingdings" w:hAnsi="Wingdings" w:cs="Wingdings"/>
              </w:rPr>
              <w:sym w:font="Wingdings" w:char="F06F"/>
            </w:r>
          </w:p>
        </w:tc>
        <w:tc>
          <w:tcPr>
            <w:tcW w:w="8815" w:type="dxa"/>
            <w:vAlign w:val="center"/>
          </w:tcPr>
          <w:p w:rsidR="00C50C2B" w:rsidRPr="00673290" w14:paraId="24911C26" w14:textId="77777777">
            <w:r>
              <w:t>Trainees received training or instruction (e.g., courses, workshops) in effective teaching practices and student mentoring.</w:t>
            </w:r>
          </w:p>
        </w:tc>
      </w:tr>
      <w:tr w14:paraId="5FFAC987" w14:textId="77777777" w:rsidTr="2FCF34CA">
        <w:tblPrEx>
          <w:tblW w:w="9350" w:type="dxa"/>
          <w:tblCellMar>
            <w:left w:w="0" w:type="dxa"/>
          </w:tblCellMar>
          <w:tblLook w:val="04A0"/>
        </w:tblPrEx>
        <w:trPr>
          <w:trHeight w:val="576"/>
        </w:trPr>
        <w:tc>
          <w:tcPr>
            <w:tcW w:w="535" w:type="dxa"/>
            <w:vAlign w:val="center"/>
          </w:tcPr>
          <w:p w:rsidR="00C50C2B" w:rsidRPr="00673290" w14:paraId="6B55FB2C" w14:textId="77777777">
            <w:r w:rsidRPr="2FCF34CA">
              <w:rPr>
                <w:rFonts w:ascii="Wingdings" w:eastAsia="Wingdings" w:hAnsi="Wingdings" w:cs="Wingdings"/>
              </w:rPr>
              <w:sym w:font="Wingdings" w:char="F06F"/>
            </w:r>
          </w:p>
        </w:tc>
        <w:tc>
          <w:tcPr>
            <w:tcW w:w="8815" w:type="dxa"/>
            <w:vAlign w:val="center"/>
          </w:tcPr>
          <w:p w:rsidR="00C50C2B" w:rsidRPr="00673290" w14:paraId="5C91C9E2" w14:textId="77777777">
            <w:r>
              <w:t>Trainees developed and presented course and/or curriculum materials.</w:t>
            </w:r>
          </w:p>
        </w:tc>
      </w:tr>
      <w:tr w14:paraId="4A66D65F" w14:textId="77777777" w:rsidTr="2FCF34CA">
        <w:tblPrEx>
          <w:tblW w:w="9350" w:type="dxa"/>
          <w:tblCellMar>
            <w:left w:w="0" w:type="dxa"/>
          </w:tblCellMar>
          <w:tblLook w:val="04A0"/>
        </w:tblPrEx>
        <w:trPr>
          <w:trHeight w:val="576"/>
        </w:trPr>
        <w:tc>
          <w:tcPr>
            <w:tcW w:w="535" w:type="dxa"/>
            <w:vAlign w:val="center"/>
          </w:tcPr>
          <w:p w:rsidR="00C50C2B" w:rsidRPr="00673290" w14:paraId="3312257F" w14:textId="77777777">
            <w:r w:rsidRPr="2FCF34CA">
              <w:rPr>
                <w:rFonts w:ascii="Wingdings" w:eastAsia="Wingdings" w:hAnsi="Wingdings" w:cs="Wingdings"/>
              </w:rPr>
              <w:sym w:font="Wingdings" w:char="F06F"/>
            </w:r>
          </w:p>
        </w:tc>
        <w:tc>
          <w:tcPr>
            <w:tcW w:w="8815" w:type="dxa"/>
            <w:vAlign w:val="center"/>
          </w:tcPr>
          <w:p w:rsidR="00C50C2B" w:rsidRPr="00673290" w14:paraId="5A3550BA" w14:textId="77777777">
            <w:r>
              <w:t>Trainees served as mentors to others (e.g., graduate students, undergraduates, laboratory technicians).</w:t>
            </w:r>
          </w:p>
        </w:tc>
      </w:tr>
      <w:tr w14:paraId="3FA665BB" w14:textId="77777777" w:rsidTr="2FCF34CA">
        <w:tblPrEx>
          <w:tblW w:w="9350" w:type="dxa"/>
          <w:tblCellMar>
            <w:left w:w="0" w:type="dxa"/>
          </w:tblCellMar>
          <w:tblLook w:val="04A0"/>
        </w:tblPrEx>
        <w:trPr>
          <w:trHeight w:val="576"/>
        </w:trPr>
        <w:tc>
          <w:tcPr>
            <w:tcW w:w="535" w:type="dxa"/>
            <w:vAlign w:val="center"/>
          </w:tcPr>
          <w:p w:rsidR="00C50C2B" w:rsidRPr="00673290" w14:paraId="663ADC71" w14:textId="77777777">
            <w:r w:rsidRPr="2FCF34CA">
              <w:rPr>
                <w:rFonts w:ascii="Wingdings" w:eastAsia="Wingdings" w:hAnsi="Wingdings" w:cs="Wingdings"/>
              </w:rPr>
              <w:sym w:font="Wingdings" w:char="F06F"/>
            </w:r>
          </w:p>
        </w:tc>
        <w:tc>
          <w:tcPr>
            <w:tcW w:w="8815" w:type="dxa"/>
            <w:vAlign w:val="center"/>
          </w:tcPr>
          <w:p w:rsidR="00C50C2B" w:rsidRPr="00673290" w14:paraId="7B27C466" w14:textId="77777777">
            <w:r>
              <w:t>Trainees received training/mentoring in grant proposal preparation.</w:t>
            </w:r>
          </w:p>
        </w:tc>
      </w:tr>
      <w:tr w14:paraId="5E5B481C" w14:textId="77777777" w:rsidTr="2FCF34CA">
        <w:tblPrEx>
          <w:tblW w:w="9350" w:type="dxa"/>
          <w:tblCellMar>
            <w:left w:w="0" w:type="dxa"/>
          </w:tblCellMar>
          <w:tblLook w:val="04A0"/>
        </w:tblPrEx>
        <w:trPr>
          <w:trHeight w:val="576"/>
        </w:trPr>
        <w:tc>
          <w:tcPr>
            <w:tcW w:w="535" w:type="dxa"/>
            <w:vAlign w:val="center"/>
          </w:tcPr>
          <w:p w:rsidR="00C50C2B" w:rsidRPr="00673290" w14:paraId="6D998754" w14:textId="77777777">
            <w:r w:rsidRPr="2FCF34CA">
              <w:rPr>
                <w:rFonts w:ascii="Wingdings" w:eastAsia="Wingdings" w:hAnsi="Wingdings" w:cs="Wingdings"/>
              </w:rPr>
              <w:sym w:font="Wingdings" w:char="F06F"/>
            </w:r>
          </w:p>
        </w:tc>
        <w:tc>
          <w:tcPr>
            <w:tcW w:w="8815" w:type="dxa"/>
            <w:vAlign w:val="center"/>
          </w:tcPr>
          <w:p w:rsidR="00C50C2B" w:rsidRPr="00673290" w14:paraId="35E99DE6" w14:textId="77777777">
            <w:r>
              <w:t>Trainees authored/coauthored and submitted grant proposals.</w:t>
            </w:r>
          </w:p>
        </w:tc>
      </w:tr>
      <w:tr w14:paraId="2517762D" w14:textId="77777777" w:rsidTr="2FCF34CA">
        <w:tblPrEx>
          <w:tblW w:w="9350" w:type="dxa"/>
          <w:tblCellMar>
            <w:left w:w="0" w:type="dxa"/>
          </w:tblCellMar>
          <w:tblLook w:val="04A0"/>
        </w:tblPrEx>
        <w:trPr>
          <w:trHeight w:val="576"/>
        </w:trPr>
        <w:tc>
          <w:tcPr>
            <w:tcW w:w="535" w:type="dxa"/>
            <w:vAlign w:val="center"/>
          </w:tcPr>
          <w:p w:rsidR="00C50C2B" w:rsidRPr="00673290" w14:paraId="6EEA45EB" w14:textId="77777777">
            <w:r w:rsidRPr="2FCF34CA">
              <w:rPr>
                <w:rFonts w:ascii="Wingdings" w:eastAsia="Wingdings" w:hAnsi="Wingdings" w:cs="Wingdings"/>
              </w:rPr>
              <w:sym w:font="Wingdings" w:char="F06F"/>
            </w:r>
          </w:p>
        </w:tc>
        <w:tc>
          <w:tcPr>
            <w:tcW w:w="8815" w:type="dxa"/>
            <w:vAlign w:val="center"/>
          </w:tcPr>
          <w:p w:rsidR="00C50C2B" w:rsidRPr="00673290" w14:paraId="2C8929DB" w14:textId="77777777">
            <w:r>
              <w:t>Trainees received training/instruction on the interaction between academic research and industrial technical requirements.</w:t>
            </w:r>
          </w:p>
        </w:tc>
      </w:tr>
      <w:tr w14:paraId="422F16A0" w14:textId="77777777" w:rsidTr="2FCF34CA">
        <w:tblPrEx>
          <w:tblW w:w="9350" w:type="dxa"/>
          <w:tblCellMar>
            <w:left w:w="0" w:type="dxa"/>
          </w:tblCellMar>
          <w:tblLook w:val="04A0"/>
        </w:tblPrEx>
        <w:trPr>
          <w:trHeight w:val="576"/>
        </w:trPr>
        <w:tc>
          <w:tcPr>
            <w:tcW w:w="535" w:type="dxa"/>
            <w:vAlign w:val="center"/>
          </w:tcPr>
          <w:p w:rsidR="00C50C2B" w:rsidRPr="00673290" w14:paraId="101D57FE" w14:textId="77777777">
            <w:r w:rsidRPr="2FCF34CA">
              <w:rPr>
                <w:rFonts w:ascii="Wingdings" w:eastAsia="Wingdings" w:hAnsi="Wingdings" w:cs="Wingdings"/>
              </w:rPr>
              <w:sym w:font="Wingdings" w:char="F06F"/>
            </w:r>
          </w:p>
        </w:tc>
        <w:tc>
          <w:tcPr>
            <w:tcW w:w="8815" w:type="dxa"/>
            <w:vAlign w:val="center"/>
          </w:tcPr>
          <w:p w:rsidR="00C50C2B" w:rsidRPr="00673290" w14:paraId="50C5753A" w14:textId="77777777">
            <w:r>
              <w:t>Trainees received training/instruction for applying their research to address public policy concerns or issues.</w:t>
            </w:r>
          </w:p>
        </w:tc>
      </w:tr>
      <w:tr w14:paraId="77124C25" w14:textId="77777777" w:rsidTr="2FCF34CA">
        <w:tblPrEx>
          <w:tblW w:w="9350" w:type="dxa"/>
          <w:tblCellMar>
            <w:left w:w="0" w:type="dxa"/>
          </w:tblCellMar>
          <w:tblLook w:val="04A0"/>
        </w:tblPrEx>
        <w:trPr>
          <w:trHeight w:val="576"/>
        </w:trPr>
        <w:tc>
          <w:tcPr>
            <w:tcW w:w="535" w:type="dxa"/>
            <w:vAlign w:val="center"/>
          </w:tcPr>
          <w:p w:rsidR="00C50C2B" w:rsidRPr="00673290" w14:paraId="2383C8D3" w14:textId="77777777">
            <w:r w:rsidRPr="2FCF34CA">
              <w:rPr>
                <w:rFonts w:ascii="Wingdings" w:eastAsia="Wingdings" w:hAnsi="Wingdings" w:cs="Wingdings"/>
              </w:rPr>
              <w:sym w:font="Wingdings" w:char="F06F"/>
            </w:r>
          </w:p>
        </w:tc>
        <w:tc>
          <w:tcPr>
            <w:tcW w:w="8815" w:type="dxa"/>
            <w:vAlign w:val="center"/>
          </w:tcPr>
          <w:p w:rsidR="00C50C2B" w:rsidRPr="00673290" w14:paraId="11BC122F" w14:textId="77777777">
            <w:r>
              <w:t>Trainees had internships (off-campus, research, educational, and/or work experiences) in nonacademic settings (e.g., industry, government).</w:t>
            </w:r>
          </w:p>
        </w:tc>
      </w:tr>
      <w:tr w14:paraId="78C297D3" w14:textId="77777777" w:rsidTr="2FCF34CA">
        <w:tblPrEx>
          <w:tblW w:w="9350" w:type="dxa"/>
          <w:tblCellMar>
            <w:left w:w="0" w:type="dxa"/>
          </w:tblCellMar>
          <w:tblLook w:val="04A0"/>
        </w:tblPrEx>
        <w:trPr>
          <w:trHeight w:val="576"/>
        </w:trPr>
        <w:tc>
          <w:tcPr>
            <w:tcW w:w="535" w:type="dxa"/>
            <w:vAlign w:val="center"/>
          </w:tcPr>
          <w:p w:rsidR="00C50C2B" w:rsidRPr="00673290" w14:paraId="140014B1" w14:textId="77777777">
            <w:r w:rsidRPr="2FCF34CA">
              <w:rPr>
                <w:rFonts w:ascii="Wingdings" w:eastAsia="Wingdings" w:hAnsi="Wingdings" w:cs="Wingdings"/>
              </w:rPr>
              <w:sym w:font="Wingdings" w:char="F06F"/>
            </w:r>
          </w:p>
        </w:tc>
        <w:tc>
          <w:tcPr>
            <w:tcW w:w="8815" w:type="dxa"/>
            <w:vAlign w:val="center"/>
          </w:tcPr>
          <w:p w:rsidR="00C50C2B" w:rsidRPr="00673290" w14:paraId="6226777B" w14:textId="77777777">
            <w:r>
              <w:t xml:space="preserve">Trainees had professional interactions other than internships with nonacademic employers (e.g., industry, government) </w:t>
            </w:r>
            <w:r>
              <w:t>in order to</w:t>
            </w:r>
            <w:r>
              <w:t xml:space="preserve"> learn about career opportunities and requirements.</w:t>
            </w:r>
          </w:p>
        </w:tc>
      </w:tr>
      <w:tr w14:paraId="55F84409" w14:textId="77777777" w:rsidTr="2FCF34CA">
        <w:tblPrEx>
          <w:tblW w:w="9350" w:type="dxa"/>
          <w:tblCellMar>
            <w:left w:w="0" w:type="dxa"/>
          </w:tblCellMar>
          <w:tblLook w:val="04A0"/>
        </w:tblPrEx>
        <w:trPr>
          <w:trHeight w:val="576"/>
        </w:trPr>
        <w:tc>
          <w:tcPr>
            <w:tcW w:w="535" w:type="dxa"/>
            <w:vAlign w:val="center"/>
          </w:tcPr>
          <w:p w:rsidR="00C50C2B" w:rsidRPr="00673290" w14:paraId="5C477A4E" w14:textId="77777777">
            <w:r w:rsidRPr="2FCF34CA">
              <w:rPr>
                <w:rFonts w:ascii="Wingdings" w:eastAsia="Wingdings" w:hAnsi="Wingdings" w:cs="Wingdings"/>
              </w:rPr>
              <w:sym w:font="Wingdings" w:char="F06F"/>
            </w:r>
          </w:p>
        </w:tc>
        <w:tc>
          <w:tcPr>
            <w:tcW w:w="8815" w:type="dxa"/>
            <w:vAlign w:val="center"/>
          </w:tcPr>
          <w:p w:rsidR="00C50C2B" w:rsidRPr="00673290" w14:paraId="3D2BD788" w14:textId="77777777">
            <w:r>
              <w:t>Trainees communicated, worked, or collaborated with scientists of other nationalities.</w:t>
            </w:r>
          </w:p>
        </w:tc>
      </w:tr>
      <w:tr w14:paraId="6FE5018E" w14:textId="77777777" w:rsidTr="2FCF34CA">
        <w:tblPrEx>
          <w:tblW w:w="9350" w:type="dxa"/>
          <w:tblCellMar>
            <w:left w:w="0" w:type="dxa"/>
          </w:tblCellMar>
          <w:tblLook w:val="04A0"/>
        </w:tblPrEx>
        <w:trPr>
          <w:trHeight w:val="576"/>
        </w:trPr>
        <w:tc>
          <w:tcPr>
            <w:tcW w:w="535" w:type="dxa"/>
            <w:vAlign w:val="center"/>
          </w:tcPr>
          <w:p w:rsidR="00C50C2B" w:rsidRPr="00673290" w14:paraId="3056FFFC" w14:textId="77777777">
            <w:r w:rsidRPr="2FCF34CA">
              <w:rPr>
                <w:rFonts w:ascii="Wingdings" w:eastAsia="Wingdings" w:hAnsi="Wingdings" w:cs="Wingdings"/>
              </w:rPr>
              <w:sym w:font="Wingdings" w:char="F06F"/>
            </w:r>
          </w:p>
        </w:tc>
        <w:tc>
          <w:tcPr>
            <w:tcW w:w="8815" w:type="dxa"/>
            <w:vAlign w:val="center"/>
          </w:tcPr>
          <w:p w:rsidR="00C50C2B" w:rsidRPr="00673290" w14:paraId="14A743E9" w14:textId="77777777">
            <w:r>
              <w:t xml:space="preserve">Other preparation for careers in academia. </w:t>
            </w:r>
            <w:r w:rsidRPr="2FCF34CA">
              <w:rPr>
                <w:i/>
                <w:iCs/>
                <w:color w:val="FF0000"/>
              </w:rPr>
              <w:t>{Skip Ref B}</w:t>
            </w:r>
          </w:p>
        </w:tc>
      </w:tr>
      <w:tr w14:paraId="04B7092D" w14:textId="77777777" w:rsidTr="2FCF34CA">
        <w:tblPrEx>
          <w:tblW w:w="9350" w:type="dxa"/>
          <w:tblCellMar>
            <w:left w:w="0" w:type="dxa"/>
          </w:tblCellMar>
          <w:tblLook w:val="04A0"/>
        </w:tblPrEx>
        <w:trPr>
          <w:trHeight w:val="576"/>
        </w:trPr>
        <w:tc>
          <w:tcPr>
            <w:tcW w:w="535" w:type="dxa"/>
            <w:vAlign w:val="center"/>
          </w:tcPr>
          <w:p w:rsidR="00C50C2B" w:rsidRPr="00673290" w14:paraId="3F79A277" w14:textId="77777777">
            <w:pPr>
              <w:rPr>
                <w:rFonts w:ascii="Wingdings" w:eastAsia="Wingdings" w:hAnsi="Wingdings" w:cs="Wingdings"/>
              </w:rPr>
            </w:pPr>
          </w:p>
        </w:tc>
        <w:tc>
          <w:tcPr>
            <w:tcW w:w="8815" w:type="dxa"/>
            <w:tcBorders>
              <w:bottom w:val="single" w:sz="4" w:space="0" w:color="auto"/>
            </w:tcBorders>
            <w:vAlign w:val="center"/>
          </w:tcPr>
          <w:p w:rsidR="00C50C2B" w:rsidRPr="00673290" w:rsidP="2FCF34CA" w14:paraId="385A8F11" w14:textId="77777777">
            <w:pPr>
              <w:pStyle w:val="Heading6"/>
              <w:numPr>
                <w:ilvl w:val="0"/>
                <w:numId w:val="0"/>
              </w:numPr>
            </w:pPr>
            <w:r>
              <w:t>If Other, please specify:</w:t>
            </w:r>
          </w:p>
          <w:p w:rsidR="00C50C2B" w:rsidRPr="00673290" w:rsidP="2FCF34CA" w14:paraId="052F3EDE" w14:textId="77777777">
            <w:pPr>
              <w:textAlignment w:val="baseline"/>
              <w:rPr>
                <w:rFonts w:ascii="Cambria" w:eastAsia="Times New Roman" w:hAnsi="Cambria" w:cs="Segoe UI"/>
                <w:i/>
                <w:iCs/>
              </w:rPr>
            </w:pPr>
            <w:r w:rsidRPr="2FCF34CA">
              <w:rPr>
                <w:i/>
                <w:iCs/>
                <w:color w:val="FF0000"/>
              </w:rPr>
              <w:t>{Skip if B unchecked}</w:t>
            </w:r>
          </w:p>
          <w:p w:rsidR="00C50C2B" w:rsidRPr="00673290" w:rsidP="2FCF34CA" w14:paraId="008B8D44" w14:textId="77777777">
            <w:pPr>
              <w:rPr>
                <w:rFonts w:ascii="Cambria" w:eastAsia="Times New Roman" w:hAnsi="Cambria" w:cs="Segoe UI"/>
                <w:i/>
                <w:iCs/>
              </w:rPr>
            </w:pPr>
            <w:r w:rsidRPr="2FCF34CA">
              <w:rPr>
                <w:rFonts w:ascii="Cambria" w:eastAsia="Times New Roman" w:hAnsi="Cambria" w:cs="Segoe UI"/>
                <w:i/>
                <w:iCs/>
              </w:rPr>
              <w:t>Limit 5 items</w:t>
            </w:r>
          </w:p>
        </w:tc>
      </w:tr>
      <w:tr w14:paraId="4298258A" w14:textId="77777777" w:rsidTr="2FCF34CA">
        <w:tblPrEx>
          <w:tblW w:w="9350" w:type="dxa"/>
          <w:tblCellMar>
            <w:left w:w="0" w:type="dxa"/>
          </w:tblCellMar>
          <w:tblLook w:val="04A0"/>
        </w:tblPrEx>
        <w:trPr>
          <w:trHeight w:val="576"/>
        </w:trPr>
        <w:tc>
          <w:tcPr>
            <w:tcW w:w="535" w:type="dxa"/>
            <w:tcBorders>
              <w:right w:val="single" w:sz="4" w:space="0" w:color="auto"/>
            </w:tcBorders>
            <w:vAlign w:val="center"/>
          </w:tcPr>
          <w:p w:rsidR="00C50C2B" w:rsidRPr="00673290" w14:paraId="7CE7C1E9" w14:textId="77777777"/>
        </w:tc>
        <w:tc>
          <w:tcPr>
            <w:tcW w:w="8815" w:type="dxa"/>
            <w:tcBorders>
              <w:top w:val="single" w:sz="4" w:space="0" w:color="auto"/>
              <w:left w:val="single" w:sz="4" w:space="0" w:color="auto"/>
              <w:bottom w:val="single" w:sz="4" w:space="0" w:color="auto"/>
              <w:right w:val="single" w:sz="4" w:space="0" w:color="auto"/>
            </w:tcBorders>
            <w:vAlign w:val="center"/>
          </w:tcPr>
          <w:p w:rsidR="00C50C2B" w:rsidRPr="00673290" w14:paraId="620706AE" w14:textId="77777777">
            <w:pPr>
              <w:rPr>
                <w:b/>
                <w:bCs/>
              </w:rPr>
            </w:pPr>
            <w:r w:rsidRPr="2FCF34CA">
              <w:rPr>
                <w:b/>
                <w:bCs/>
              </w:rPr>
              <w:t>Multi Add</w:t>
            </w:r>
          </w:p>
        </w:tc>
      </w:tr>
      <w:tr w14:paraId="2DBAC73E" w14:textId="77777777" w:rsidTr="2FCF34CA">
        <w:tblPrEx>
          <w:tblW w:w="9350" w:type="dxa"/>
          <w:tblCellMar>
            <w:left w:w="0" w:type="dxa"/>
          </w:tblCellMar>
          <w:tblLook w:val="04A0"/>
        </w:tblPrEx>
        <w:trPr>
          <w:trHeight w:val="576"/>
        </w:trPr>
        <w:tc>
          <w:tcPr>
            <w:tcW w:w="535" w:type="dxa"/>
            <w:vAlign w:val="center"/>
          </w:tcPr>
          <w:p w:rsidR="00C50C2B" w:rsidRPr="00673290" w14:paraId="61E5014A" w14:textId="77777777">
            <w:r w:rsidRPr="2FCF34CA">
              <w:rPr>
                <w:rFonts w:ascii="Wingdings" w:eastAsia="Wingdings" w:hAnsi="Wingdings" w:cs="Wingdings"/>
              </w:rPr>
              <w:sym w:font="Wingdings" w:char="F06F"/>
            </w:r>
          </w:p>
        </w:tc>
        <w:tc>
          <w:tcPr>
            <w:tcW w:w="8815" w:type="dxa"/>
            <w:tcBorders>
              <w:top w:val="single" w:sz="4" w:space="0" w:color="auto"/>
            </w:tcBorders>
            <w:vAlign w:val="center"/>
          </w:tcPr>
          <w:p w:rsidR="00C50C2B" w:rsidRPr="00673290" w14:paraId="296F4BC7" w14:textId="77777777">
            <w:r>
              <w:t xml:space="preserve">Other preparation for nonacademic careers (e.g., industry, government) </w:t>
            </w:r>
            <w:r w:rsidRPr="2FCF34CA">
              <w:rPr>
                <w:i/>
                <w:iCs/>
                <w:color w:val="FF0000"/>
              </w:rPr>
              <w:t>{Skip Ref C}</w:t>
            </w:r>
          </w:p>
        </w:tc>
      </w:tr>
      <w:tr w14:paraId="50691F06" w14:textId="77777777" w:rsidTr="2FCF34CA">
        <w:tblPrEx>
          <w:tblW w:w="9350" w:type="dxa"/>
          <w:tblCellMar>
            <w:left w:w="0" w:type="dxa"/>
          </w:tblCellMar>
          <w:tblLook w:val="04A0"/>
        </w:tblPrEx>
        <w:trPr>
          <w:trHeight w:val="576"/>
        </w:trPr>
        <w:tc>
          <w:tcPr>
            <w:tcW w:w="535" w:type="dxa"/>
            <w:vAlign w:val="center"/>
          </w:tcPr>
          <w:p w:rsidR="00C50C2B" w:rsidRPr="00673290" w14:paraId="717A66F8" w14:textId="77777777">
            <w:pPr>
              <w:rPr>
                <w:rFonts w:ascii="Wingdings" w:eastAsia="Wingdings" w:hAnsi="Wingdings" w:cs="Wingdings"/>
              </w:rPr>
            </w:pPr>
          </w:p>
        </w:tc>
        <w:tc>
          <w:tcPr>
            <w:tcW w:w="8815" w:type="dxa"/>
            <w:tcBorders>
              <w:bottom w:val="single" w:sz="4" w:space="0" w:color="auto"/>
            </w:tcBorders>
            <w:vAlign w:val="center"/>
          </w:tcPr>
          <w:p w:rsidR="00C50C2B" w:rsidRPr="00673290" w:rsidP="2FCF34CA" w14:paraId="7FCD22F0" w14:textId="77777777">
            <w:pPr>
              <w:pStyle w:val="Heading6"/>
              <w:numPr>
                <w:ilvl w:val="0"/>
                <w:numId w:val="0"/>
              </w:numPr>
            </w:pPr>
            <w:r>
              <w:t>If Other, please specify:</w:t>
            </w:r>
          </w:p>
          <w:p w:rsidR="00C50C2B" w:rsidRPr="00673290" w:rsidP="2FCF34CA" w14:paraId="7BC25249" w14:textId="77777777">
            <w:pPr>
              <w:textAlignment w:val="baseline"/>
              <w:rPr>
                <w:rFonts w:ascii="Cambria" w:eastAsia="Times New Roman" w:hAnsi="Cambria" w:cs="Segoe UI"/>
                <w:i/>
                <w:iCs/>
              </w:rPr>
            </w:pPr>
            <w:r w:rsidRPr="2FCF34CA">
              <w:rPr>
                <w:i/>
                <w:iCs/>
                <w:color w:val="FF0000"/>
              </w:rPr>
              <w:t>{Skip if C unchecked}</w:t>
            </w:r>
          </w:p>
          <w:p w:rsidR="00C50C2B" w:rsidRPr="00673290" w14:paraId="68DBB985" w14:textId="77777777">
            <w:r w:rsidRPr="2FCF34CA">
              <w:rPr>
                <w:rFonts w:ascii="Cambria" w:eastAsia="Times New Roman" w:hAnsi="Cambria" w:cs="Segoe UI"/>
                <w:i/>
                <w:iCs/>
              </w:rPr>
              <w:t>Limit 5 items</w:t>
            </w:r>
          </w:p>
        </w:tc>
      </w:tr>
      <w:tr w14:paraId="48B7091B" w14:textId="77777777" w:rsidTr="2FCF34CA">
        <w:tblPrEx>
          <w:tblW w:w="9350" w:type="dxa"/>
          <w:tblCellMar>
            <w:left w:w="0" w:type="dxa"/>
          </w:tblCellMar>
          <w:tblLook w:val="04A0"/>
        </w:tblPrEx>
        <w:trPr>
          <w:trHeight w:val="576"/>
        </w:trPr>
        <w:tc>
          <w:tcPr>
            <w:tcW w:w="535" w:type="dxa"/>
            <w:tcBorders>
              <w:right w:val="single" w:sz="4" w:space="0" w:color="auto"/>
            </w:tcBorders>
            <w:vAlign w:val="center"/>
          </w:tcPr>
          <w:p w:rsidR="00C50C2B" w:rsidRPr="00673290" w14:paraId="6BD7FEBF" w14:textId="77777777"/>
        </w:tc>
        <w:tc>
          <w:tcPr>
            <w:tcW w:w="8815" w:type="dxa"/>
            <w:tcBorders>
              <w:top w:val="single" w:sz="4" w:space="0" w:color="auto"/>
              <w:left w:val="single" w:sz="4" w:space="0" w:color="auto"/>
              <w:bottom w:val="single" w:sz="4" w:space="0" w:color="auto"/>
              <w:right w:val="single" w:sz="4" w:space="0" w:color="auto"/>
            </w:tcBorders>
            <w:vAlign w:val="center"/>
          </w:tcPr>
          <w:p w:rsidR="00C50C2B" w:rsidRPr="00673290" w14:paraId="5854CFDC" w14:textId="77777777">
            <w:r w:rsidRPr="2FCF34CA">
              <w:rPr>
                <w:b/>
                <w:bCs/>
              </w:rPr>
              <w:t>Multi Add</w:t>
            </w:r>
            <w:r w:rsidRPr="2FCF34CA">
              <w:rPr>
                <w:rStyle w:val="CommentReference"/>
              </w:rPr>
              <w:t xml:space="preserve"> </w:t>
            </w:r>
          </w:p>
        </w:tc>
      </w:tr>
    </w:tbl>
    <w:p w:rsidR="00C50C2B" w:rsidRPr="00673290" w:rsidP="2FCF34CA" w14:paraId="30E53703" w14:textId="77777777">
      <w:pPr>
        <w:rPr>
          <w:i/>
          <w:iCs/>
          <w:color w:val="FF0000"/>
        </w:rPr>
      </w:pPr>
    </w:p>
    <w:p w:rsidR="00C50C2B" w:rsidRPr="00673290" w:rsidP="00C50C2B" w14:paraId="647C3EA3" w14:textId="77777777">
      <w:r w:rsidRPr="2FCF34CA">
        <w:rPr>
          <w:i/>
          <w:iCs/>
          <w:color w:val="FF0000"/>
        </w:rPr>
        <w:t>{End Skip A}</w:t>
      </w:r>
    </w:p>
    <w:p w:rsidR="00C50C2B" w:rsidRPr="00BF1F35" w:rsidP="00C50C2B" w14:paraId="0D7BD72C" w14:textId="77777777">
      <w:r w:rsidRPr="00BF1F35">
        <w:br w:type="page"/>
      </w:r>
    </w:p>
    <w:p w:rsidR="002749FC" w:rsidRPr="00BF1F35" w:rsidP="002749FC" w14:paraId="2676882B" w14:textId="77777777">
      <w:pPr>
        <w:pStyle w:val="Heading6"/>
      </w:pPr>
      <w:r w:rsidRPr="00BF1F35">
        <w:t>What career sectors were trainees exposed to during their training?</w:t>
      </w:r>
    </w:p>
    <w:p w:rsidR="002749FC" w:rsidRPr="00BF1F35" w:rsidP="002749FC" w14:paraId="2C52A141" w14:textId="77777777">
      <w:pPr>
        <w:textAlignment w:val="baseline"/>
        <w:rPr>
          <w:rFonts w:ascii="Segoe UI" w:eastAsia="Times New Roman" w:hAnsi="Segoe UI" w:cs="Segoe UI"/>
          <w:sz w:val="18"/>
          <w:szCs w:val="18"/>
        </w:rPr>
      </w:pPr>
      <w:r w:rsidRPr="00BF1F35">
        <w:rPr>
          <w:rFonts w:ascii="Cambria" w:eastAsia="Times New Roman" w:hAnsi="Cambria" w:cs="Segoe UI"/>
          <w:i/>
          <w:iCs/>
        </w:rPr>
        <w:t>Mark all that apply.</w:t>
      </w:r>
      <w:r w:rsidRPr="00BF1F35">
        <w:rPr>
          <w:rFonts w:ascii="Cambria" w:eastAsia="Times New Roman" w:hAnsi="Cambria" w:cs="Segoe UI"/>
        </w:rPr>
        <w:t xml:space="preserve"> </w:t>
      </w:r>
    </w:p>
    <w:p w:rsidR="002749FC" w:rsidRPr="00BF1F35" w:rsidP="002749FC" w14:paraId="790106F6" w14:textId="77777777">
      <w:pPr>
        <w:textAlignment w:val="baseline"/>
        <w:rPr>
          <w:rFonts w:ascii="Cambria" w:eastAsia="Times New Roman" w:hAnsi="Cambria" w:cs="Segoe UI"/>
        </w:rPr>
      </w:pPr>
      <w:r w:rsidRPr="00BF1F35">
        <w:rPr>
          <w:rFonts w:ascii="Cambria" w:eastAsia="Times New Roman" w:hAnsi="Cambria" w:cs="Segoe UI"/>
          <w:i/>
          <w:iCs/>
        </w:rPr>
        <w:t>Requir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tblPr>
      <w:tblGrid>
        <w:gridCol w:w="114"/>
        <w:gridCol w:w="9246"/>
      </w:tblGrid>
      <w:tr w14:paraId="77BBE179" w14:textId="77777777">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tblPrEx>
        <w:trPr>
          <w:trHeight w:val="720"/>
        </w:trPr>
        <w:tc>
          <w:tcPr>
            <w:tcW w:w="114" w:type="dxa"/>
            <w:vAlign w:val="center"/>
          </w:tcPr>
          <w:p w:rsidR="002749FC" w:rsidRPr="00BF1F35" w14:paraId="37750F18" w14:textId="77777777">
            <w:pPr>
              <w:rPr>
                <w:rFonts w:ascii="Wingdings" w:eastAsia="Wingdings" w:hAnsi="Wingdings" w:cs="Wingdings"/>
              </w:rPr>
            </w:pPr>
          </w:p>
        </w:tc>
        <w:tc>
          <w:tcPr>
            <w:tcW w:w="9246" w:type="dxa"/>
            <w:vAlign w:val="center"/>
          </w:tcPr>
          <w:tbl>
            <w:tblPr>
              <w:tblStyle w:val="TableGrid"/>
              <w:tblW w:w="93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tblPr>
            <w:tblGrid>
              <w:gridCol w:w="535"/>
              <w:gridCol w:w="8815"/>
            </w:tblGrid>
            <w:tr w14:paraId="356612C4" w14:textId="77777777">
              <w:tblPrEx>
                <w:tblW w:w="93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tblPrEx>
              <w:trPr>
                <w:trHeight w:val="432"/>
              </w:trPr>
              <w:tc>
                <w:tcPr>
                  <w:tcW w:w="535" w:type="dxa"/>
                  <w:vAlign w:val="center"/>
                </w:tcPr>
                <w:p w:rsidR="002749FC" w:rsidRPr="00BF1F35" w14:paraId="20D0CBC9" w14:textId="77777777">
                  <w:r w:rsidRPr="00BF1F35">
                    <w:rPr>
                      <w:rFonts w:ascii="Wingdings" w:eastAsia="Wingdings" w:hAnsi="Wingdings" w:cs="Wingdings"/>
                    </w:rPr>
                    <w:sym w:font="Wingdings" w:char="F06F"/>
                  </w:r>
                </w:p>
              </w:tc>
              <w:tc>
                <w:tcPr>
                  <w:tcW w:w="8815" w:type="dxa"/>
                  <w:vAlign w:val="center"/>
                </w:tcPr>
                <w:p w:rsidR="002749FC" w:rsidRPr="00BF1F35" w14:paraId="05269D1D" w14:textId="77777777">
                  <w:r w:rsidRPr="00BF1F35">
                    <w:t>Government</w:t>
                  </w:r>
                </w:p>
              </w:tc>
            </w:tr>
            <w:tr w14:paraId="341D9694" w14:textId="77777777">
              <w:tblPrEx>
                <w:tblW w:w="9350" w:type="dxa"/>
                <w:tblCellMar>
                  <w:left w:w="0" w:type="dxa"/>
                </w:tblCellMar>
                <w:tblLook w:val="04A0"/>
              </w:tblPrEx>
              <w:trPr>
                <w:trHeight w:val="477"/>
              </w:trPr>
              <w:tc>
                <w:tcPr>
                  <w:tcW w:w="535" w:type="dxa"/>
                  <w:vAlign w:val="center"/>
                </w:tcPr>
                <w:p w:rsidR="002749FC" w:rsidRPr="00BF1F35" w14:paraId="27EAA9A5" w14:textId="77777777">
                  <w:r w:rsidRPr="00BF1F35">
                    <w:rPr>
                      <w:rFonts w:ascii="Wingdings" w:eastAsia="Wingdings" w:hAnsi="Wingdings" w:cs="Wingdings"/>
                    </w:rPr>
                    <w:sym w:font="Wingdings" w:char="F06F"/>
                  </w:r>
                </w:p>
              </w:tc>
              <w:tc>
                <w:tcPr>
                  <w:tcW w:w="8815" w:type="dxa"/>
                  <w:vAlign w:val="center"/>
                </w:tcPr>
                <w:p w:rsidR="002749FC" w:rsidRPr="00BF1F35" w14:paraId="707ADA82" w14:textId="77777777">
                  <w:r w:rsidRPr="00BF1F35">
                    <w:t>Industry/Business</w:t>
                  </w:r>
                </w:p>
              </w:tc>
            </w:tr>
            <w:tr w14:paraId="128AD4D7" w14:textId="77777777">
              <w:tblPrEx>
                <w:tblW w:w="9350" w:type="dxa"/>
                <w:tblCellMar>
                  <w:left w:w="0" w:type="dxa"/>
                </w:tblCellMar>
                <w:tblLook w:val="04A0"/>
              </w:tblPrEx>
              <w:trPr>
                <w:trHeight w:val="432"/>
              </w:trPr>
              <w:tc>
                <w:tcPr>
                  <w:tcW w:w="535" w:type="dxa"/>
                  <w:vAlign w:val="center"/>
                </w:tcPr>
                <w:p w:rsidR="002749FC" w:rsidRPr="00BF1F35" w14:paraId="6E266E39" w14:textId="77777777">
                  <w:r w:rsidRPr="00BF1F35">
                    <w:rPr>
                      <w:rFonts w:ascii="Wingdings" w:eastAsia="Wingdings" w:hAnsi="Wingdings" w:cs="Wingdings"/>
                    </w:rPr>
                    <w:sym w:font="Wingdings" w:char="F06F"/>
                  </w:r>
                </w:p>
              </w:tc>
              <w:tc>
                <w:tcPr>
                  <w:tcW w:w="8815" w:type="dxa"/>
                  <w:vAlign w:val="center"/>
                </w:tcPr>
                <w:p w:rsidR="002749FC" w:rsidRPr="00BF1F35" w14:paraId="535F8554" w14:textId="77777777">
                  <w:r w:rsidRPr="00BF1F35">
                    <w:t>Academia/Research</w:t>
                  </w:r>
                </w:p>
              </w:tc>
            </w:tr>
            <w:tr w14:paraId="15748F2D" w14:textId="77777777">
              <w:tblPrEx>
                <w:tblW w:w="9350" w:type="dxa"/>
                <w:tblCellMar>
                  <w:left w:w="0" w:type="dxa"/>
                </w:tblCellMar>
                <w:tblLook w:val="04A0"/>
              </w:tblPrEx>
              <w:trPr>
                <w:trHeight w:val="432"/>
              </w:trPr>
              <w:tc>
                <w:tcPr>
                  <w:tcW w:w="535" w:type="dxa"/>
                  <w:vAlign w:val="center"/>
                </w:tcPr>
                <w:p w:rsidR="002749FC" w:rsidRPr="00BF1F35" w14:paraId="7313F01A" w14:textId="77777777">
                  <w:r w:rsidRPr="00BF1F35">
                    <w:rPr>
                      <w:rFonts w:ascii="Wingdings" w:eastAsia="Wingdings" w:hAnsi="Wingdings" w:cs="Wingdings"/>
                    </w:rPr>
                    <w:sym w:font="Wingdings" w:char="F06F"/>
                  </w:r>
                </w:p>
              </w:tc>
              <w:tc>
                <w:tcPr>
                  <w:tcW w:w="8815" w:type="dxa"/>
                  <w:vAlign w:val="center"/>
                </w:tcPr>
                <w:p w:rsidR="002749FC" w:rsidRPr="00BF1F35" w14:paraId="5EEF17E5" w14:textId="77777777">
                  <w:r w:rsidRPr="00BF1F35">
                    <w:t>Academia/Teaching</w:t>
                  </w:r>
                </w:p>
              </w:tc>
            </w:tr>
            <w:tr w14:paraId="3520527F" w14:textId="77777777">
              <w:tblPrEx>
                <w:tblW w:w="9350" w:type="dxa"/>
                <w:tblCellMar>
                  <w:left w:w="0" w:type="dxa"/>
                </w:tblCellMar>
                <w:tblLook w:val="04A0"/>
              </w:tblPrEx>
              <w:trPr>
                <w:trHeight w:val="432"/>
              </w:trPr>
              <w:tc>
                <w:tcPr>
                  <w:tcW w:w="535" w:type="dxa"/>
                  <w:vAlign w:val="center"/>
                </w:tcPr>
                <w:p w:rsidR="002749FC" w:rsidRPr="00BF1F35" w14:paraId="33A562CD" w14:textId="77777777">
                  <w:pPr>
                    <w:rPr>
                      <w:rFonts w:ascii="Wingdings" w:eastAsia="Wingdings" w:hAnsi="Wingdings" w:cs="Wingdings"/>
                    </w:rPr>
                  </w:pPr>
                  <w:r w:rsidRPr="00BF1F35">
                    <w:rPr>
                      <w:rFonts w:ascii="Wingdings" w:eastAsia="Wingdings" w:hAnsi="Wingdings" w:cs="Wingdings"/>
                    </w:rPr>
                    <w:sym w:font="Wingdings" w:char="F06F"/>
                  </w:r>
                </w:p>
              </w:tc>
              <w:tc>
                <w:tcPr>
                  <w:tcW w:w="8815" w:type="dxa"/>
                  <w:vAlign w:val="center"/>
                </w:tcPr>
                <w:p w:rsidR="002749FC" w:rsidRPr="00BF1F35" w14:paraId="6ACC27D0" w14:textId="77777777">
                  <w:r w:rsidRPr="00BF1F35">
                    <w:t>Other Education</w:t>
                  </w:r>
                </w:p>
              </w:tc>
            </w:tr>
            <w:tr w14:paraId="77B305A6" w14:textId="77777777">
              <w:tblPrEx>
                <w:tblW w:w="9350" w:type="dxa"/>
                <w:tblCellMar>
                  <w:left w:w="0" w:type="dxa"/>
                </w:tblCellMar>
                <w:tblLook w:val="04A0"/>
              </w:tblPrEx>
              <w:trPr>
                <w:trHeight w:val="432"/>
              </w:trPr>
              <w:tc>
                <w:tcPr>
                  <w:tcW w:w="535" w:type="dxa"/>
                  <w:vAlign w:val="center"/>
                </w:tcPr>
                <w:p w:rsidR="002749FC" w:rsidRPr="00BF1F35" w14:paraId="34099666" w14:textId="77777777">
                  <w:pPr>
                    <w:rPr>
                      <w:rFonts w:ascii="Wingdings" w:eastAsia="Wingdings" w:hAnsi="Wingdings" w:cs="Wingdings"/>
                    </w:rPr>
                  </w:pPr>
                  <w:r w:rsidRPr="00BF1F35">
                    <w:rPr>
                      <w:rFonts w:ascii="Wingdings" w:eastAsia="Wingdings" w:hAnsi="Wingdings" w:cs="Wingdings"/>
                    </w:rPr>
                    <w:sym w:font="Wingdings" w:char="F06F"/>
                  </w:r>
                </w:p>
              </w:tc>
              <w:tc>
                <w:tcPr>
                  <w:tcW w:w="8815" w:type="dxa"/>
                  <w:vAlign w:val="center"/>
                </w:tcPr>
                <w:p w:rsidR="002749FC" w:rsidRPr="00BF1F35" w14:paraId="6EDB8CBC" w14:textId="77777777">
                  <w:r w:rsidRPr="00BF1F35">
                    <w:t xml:space="preserve">Other </w:t>
                  </w:r>
                  <w:r w:rsidRPr="00BF1F35">
                    <w:rPr>
                      <w:i/>
                      <w:iCs/>
                      <w:color w:val="FF0000"/>
                    </w:rPr>
                    <w:t>{Skip Ref A}</w:t>
                  </w:r>
                </w:p>
              </w:tc>
            </w:tr>
          </w:tbl>
          <w:p w:rsidR="002749FC" w:rsidRPr="00BF1F35" w14:paraId="29ECAD2A" w14:textId="77777777"/>
        </w:tc>
      </w:tr>
    </w:tbl>
    <w:p w:rsidR="002749FC" w:rsidRPr="00BF1F35" w:rsidP="002749FC" w14:paraId="7DC5C827" w14:textId="77777777">
      <w:pPr>
        <w:pStyle w:val="Heading6"/>
      </w:pPr>
      <w:r w:rsidRPr="00BF1F35">
        <w:t>If other, please specify:</w:t>
      </w:r>
    </w:p>
    <w:p w:rsidR="002749FC" w:rsidRPr="00BF1F35" w:rsidP="002749FC" w14:paraId="279C8145" w14:textId="77777777">
      <w:pPr>
        <w:textAlignment w:val="baseline"/>
        <w:rPr>
          <w:rFonts w:ascii="Cambria" w:eastAsia="Times New Roman" w:hAnsi="Cambria" w:cs="Segoe UI"/>
          <w:i/>
          <w:iCs/>
        </w:rPr>
      </w:pPr>
      <w:r w:rsidRPr="00BF1F35">
        <w:rPr>
          <w:i/>
          <w:iCs/>
          <w:color w:val="FF0000"/>
        </w:rPr>
        <w:t>{Skip if A unchecked}</w:t>
      </w:r>
    </w:p>
    <w:p w:rsidR="002749FC" w:rsidRPr="00BF1F35" w:rsidP="002749FC" w14:paraId="3A180CB5" w14:textId="77777777">
      <w:pPr>
        <w:rPr>
          <w:rFonts w:ascii="Cambria" w:eastAsia="Times New Roman" w:hAnsi="Cambria" w:cs="Segoe UI"/>
          <w:i/>
          <w:iCs/>
        </w:rPr>
      </w:pPr>
      <w:r w:rsidRPr="00BF1F35">
        <w:rPr>
          <w:rFonts w:ascii="Cambria" w:eastAsia="Times New Roman" w:hAnsi="Cambria" w:cs="Segoe UI"/>
          <w:i/>
          <w:iCs/>
        </w:rPr>
        <w:t>Limit 5 items</w:t>
      </w:r>
    </w:p>
    <w:tbl>
      <w:tblPr>
        <w:tblW w:w="936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tblPr>
      <w:tblGrid>
        <w:gridCol w:w="9360"/>
      </w:tblGrid>
      <w:tr w14:paraId="38AD21C8" w14:textId="77777777">
        <w:tblPrEx>
          <w:tblW w:w="936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tblPrEx>
        <w:trPr>
          <w:trHeight w:val="420"/>
        </w:trPr>
        <w:tc>
          <w:tcPr>
            <w:tcW w:w="9360" w:type="dxa"/>
            <w:tcBorders>
              <w:top w:val="single" w:sz="6" w:space="0" w:color="auto"/>
              <w:left w:val="single" w:sz="6" w:space="0" w:color="auto"/>
              <w:bottom w:val="single" w:sz="6" w:space="0" w:color="auto"/>
              <w:right w:val="single" w:sz="6" w:space="0" w:color="auto"/>
            </w:tcBorders>
            <w:shd w:val="clear" w:color="auto" w:fill="auto"/>
            <w:vAlign w:val="center"/>
            <w:hideMark/>
          </w:tcPr>
          <w:p w:rsidR="002749FC" w:rsidRPr="00BF1F35" w14:paraId="47AC5106" w14:textId="77777777">
            <w:pPr>
              <w:textAlignment w:val="baseline"/>
              <w:rPr>
                <w:rFonts w:ascii="Times New Roman" w:eastAsia="Times New Roman" w:hAnsi="Times New Roman" w:cs="Times New Roman"/>
              </w:rPr>
            </w:pPr>
            <w:r w:rsidRPr="00BF1F35">
              <w:rPr>
                <w:b/>
                <w:bCs/>
                <w:color w:val="000000" w:themeColor="text1"/>
              </w:rPr>
              <w:t>Multi Add</w:t>
            </w:r>
          </w:p>
        </w:tc>
      </w:tr>
    </w:tbl>
    <w:p w:rsidR="002749FC" w:rsidRPr="00BF1F35" w:rsidP="002749FC" w14:paraId="64F5BDE3" w14:textId="77777777"/>
    <w:p w:rsidR="002749FC" w:rsidRPr="00BF1F35" w:rsidP="002749FC" w14:paraId="42828B33" w14:textId="77777777">
      <w:pPr>
        <w:rPr>
          <w:rFonts w:eastAsiaTheme="majorEastAsia" w:cstheme="majorBidi"/>
          <w:color w:val="000000" w:themeColor="text1"/>
          <w:sz w:val="28"/>
        </w:rPr>
      </w:pPr>
      <w:r w:rsidRPr="00BF1F35">
        <w:br w:type="page"/>
      </w:r>
    </w:p>
    <w:p w:rsidR="00661CA7" w:rsidRPr="00BF1F35" w:rsidP="00661CA7" w14:paraId="4F38F756" w14:textId="769CE6ED">
      <w:pPr>
        <w:pStyle w:val="Heading3"/>
      </w:pPr>
      <w:bookmarkStart w:id="162" w:name="_Toc163807714"/>
      <w:r w:rsidRPr="00BF1F35">
        <w:t>Trainee Preparation in Professional Skills</w:t>
      </w:r>
      <w:bookmarkEnd w:id="162"/>
    </w:p>
    <w:p w:rsidR="00AF015B" w:rsidRPr="00BF1F35" w:rsidP="00AF015B" w14:paraId="490EC37E" w14:textId="75102B3E">
      <w:pPr>
        <w:pStyle w:val="Heading6"/>
      </w:pPr>
      <w:r w:rsidRPr="00BF1F35">
        <w:t>Did you provide Trainees with preparation in Professional Skills?</w:t>
      </w:r>
    </w:p>
    <w:p w:rsidR="00AF015B" w:rsidRPr="00BF1F35" w:rsidP="00AF015B" w14:paraId="566EA0B3" w14:textId="38D19304">
      <w:pPr>
        <w:rPr>
          <w:rStyle w:val="Emphasis"/>
        </w:rPr>
      </w:pPr>
      <w:r w:rsidRPr="00BF1F35">
        <w:rPr>
          <w:rStyle w:val="Emphasis"/>
        </w:rPr>
        <w:t>Select one.</w:t>
      </w:r>
    </w:p>
    <w:p w:rsidR="00AF015B" w:rsidRPr="00BF1F35" w:rsidP="00AF015B" w14:paraId="6D17CA64" w14:textId="3C2B4515">
      <w:pPr>
        <w:rPr>
          <w:rStyle w:val="Emphasis"/>
        </w:rPr>
      </w:pPr>
      <w:r w:rsidRPr="00BF1F35">
        <w:rPr>
          <w:rStyle w:val="Emphasis"/>
        </w:rPr>
        <w:t>Required</w:t>
      </w:r>
    </w:p>
    <w:p w:rsidR="00AF015B" w:rsidRPr="00BF1F35" w:rsidP="00AF015B" w14:paraId="44BC5697" w14:textId="2601B7A6">
      <w:pPr>
        <w:rPr>
          <w:rStyle w:val="Emphasis"/>
        </w:rPr>
      </w:pPr>
      <w:r w:rsidRPr="00BF1F35">
        <w:rPr>
          <w:i/>
          <w:iCs/>
          <w:color w:val="FF0000"/>
        </w:rPr>
        <w:t>{Skip Ref A}</w:t>
      </w:r>
    </w:p>
    <w:tbl>
      <w:tblPr>
        <w:tblStyle w:val="TableGrid"/>
        <w:tblW w:w="93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600"/>
      </w:tblPr>
      <w:tblGrid>
        <w:gridCol w:w="535"/>
        <w:gridCol w:w="990"/>
        <w:gridCol w:w="540"/>
        <w:gridCol w:w="7285"/>
      </w:tblGrid>
      <w:tr w14:paraId="29E47C33" w14:textId="77777777">
        <w:tblPrEx>
          <w:tblW w:w="93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600"/>
        </w:tblPrEx>
        <w:trPr>
          <w:trHeight w:val="432"/>
        </w:trPr>
        <w:tc>
          <w:tcPr>
            <w:tcW w:w="535" w:type="dxa"/>
            <w:vAlign w:val="center"/>
          </w:tcPr>
          <w:p w:rsidR="00AF015B" w:rsidRPr="00BF1F35" w14:paraId="0852A6DE" w14:textId="77777777">
            <w:r w:rsidRPr="00BF1F35">
              <w:rPr>
                <w:rFonts w:ascii="Wingdings" w:eastAsia="Wingdings" w:hAnsi="Wingdings" w:cs="Wingdings"/>
              </w:rPr>
              <w:sym w:font="Wingdings" w:char="F0A1"/>
            </w:r>
          </w:p>
        </w:tc>
        <w:tc>
          <w:tcPr>
            <w:tcW w:w="990" w:type="dxa"/>
            <w:vAlign w:val="center"/>
          </w:tcPr>
          <w:p w:rsidR="00AF015B" w:rsidRPr="00BF1F35" w14:paraId="65D8351D" w14:textId="77777777">
            <w:r w:rsidRPr="00BF1F35">
              <w:t>Yes</w:t>
            </w:r>
          </w:p>
        </w:tc>
        <w:tc>
          <w:tcPr>
            <w:tcW w:w="540" w:type="dxa"/>
            <w:vAlign w:val="center"/>
          </w:tcPr>
          <w:p w:rsidR="00AF015B" w:rsidRPr="00BF1F35" w14:paraId="327A88A8" w14:textId="77777777">
            <w:r w:rsidRPr="00BF1F35">
              <w:rPr>
                <w:rFonts w:ascii="Wingdings" w:eastAsia="Wingdings" w:hAnsi="Wingdings" w:cs="Wingdings"/>
              </w:rPr>
              <w:sym w:font="Wingdings" w:char="F0A1"/>
            </w:r>
          </w:p>
        </w:tc>
        <w:tc>
          <w:tcPr>
            <w:tcW w:w="7285" w:type="dxa"/>
            <w:vAlign w:val="center"/>
          </w:tcPr>
          <w:p w:rsidR="00AF015B" w:rsidRPr="00BF1F35" w14:paraId="21D956D2" w14:textId="77777777">
            <w:r w:rsidRPr="00BF1F35">
              <w:t>No</w:t>
            </w:r>
          </w:p>
        </w:tc>
      </w:tr>
    </w:tbl>
    <w:p w:rsidR="00AF015B" w:rsidRPr="00BF1F35" w:rsidP="00AF015B" w14:paraId="3D7D7610" w14:textId="2A270BAD"/>
    <w:p w:rsidR="00AF015B" w:rsidRPr="002A3A33" w:rsidP="2FCF34CA" w14:paraId="11270CDF" w14:textId="35051D0B">
      <w:pPr>
        <w:rPr>
          <w:i/>
          <w:iCs/>
          <w:color w:val="FF0000"/>
        </w:rPr>
      </w:pPr>
      <w:r w:rsidRPr="2FCF34CA">
        <w:rPr>
          <w:i/>
          <w:iCs/>
          <w:color w:val="FF0000"/>
        </w:rPr>
        <w:t>{Skip if A is “No” - Begin}</w:t>
      </w:r>
    </w:p>
    <w:p w:rsidR="00EF19FE" w:rsidRPr="00BF1F35" w:rsidP="2FCF34CA" w14:paraId="414A2BEA" w14:textId="294BB10F">
      <w:pPr>
        <w:pStyle w:val="Heading6"/>
        <w:textAlignment w:val="baseline"/>
        <w:rPr>
          <w:strike/>
        </w:rPr>
      </w:pPr>
    </w:p>
    <w:p w:rsidR="2FCF34CA" w14:paraId="0851C933" w14:textId="6F3F3AFC"/>
    <w:p w:rsidR="2FCF34CA" w14:paraId="75F60E58" w14:textId="719539E7"/>
    <w:p w:rsidR="2FCF34CA" w14:paraId="0F956229" w14:textId="3AE7AB89"/>
    <w:p w:rsidR="2FCF34CA" w14:paraId="6DFCAD2B" w14:textId="72EDCA9F"/>
    <w:p w:rsidR="2FCF34CA" w14:paraId="6B06AEE4" w14:textId="7445F208"/>
    <w:p w:rsidR="2FCF34CA" w14:paraId="19883703" w14:textId="16BD9179"/>
    <w:p w:rsidR="2FCF34CA" w14:paraId="0BB82C49" w14:textId="3A4B30EB"/>
    <w:p w:rsidR="2FCF34CA" w14:paraId="6A5A47E5" w14:textId="6030424A"/>
    <w:p w:rsidR="2FCF34CA" w14:paraId="1DDB071F" w14:textId="32EAA2BB"/>
    <w:p w:rsidR="2FCF34CA" w14:paraId="56F22034" w14:textId="79D947F7"/>
    <w:p w:rsidR="2FCF34CA" w14:paraId="61AB835E" w14:textId="2A365B62"/>
    <w:p w:rsidR="2FCF34CA" w14:paraId="63E74425" w14:textId="3AA40330"/>
    <w:p w:rsidR="00EF19FE" w:rsidRPr="00BF1F35" w:rsidP="2FCF34CA" w14:paraId="6CFBFE4F" w14:textId="6D3535C9">
      <w:pPr>
        <w:pStyle w:val="Heading6"/>
        <w:rPr>
          <w:strike/>
        </w:rPr>
      </w:pPr>
    </w:p>
    <w:p w:rsidR="00EF19FE" w:rsidRPr="00BF1F35" w:rsidP="2FCF34CA" w14:paraId="4D5AB012" w14:textId="5F291CE7">
      <w:pPr>
        <w:pStyle w:val="Heading6"/>
        <w:numPr>
          <w:ilvl w:val="0"/>
          <w:numId w:val="0"/>
        </w:numPr>
      </w:pPr>
      <w:r>
        <w:t>Briefly describe the formal training activities (e.g., coursework, workshop, professional speaker) for preparing NRT trainees to effectively communicate scientific endeavors to general audiences.  Describe the rubrics/instruments for measuring proficiency and progress in communication skills, as well as opportunities for trainees to receive regular, structured feedback on their communication skills.  If both M.S. and Ph.D. students are involved, please describe the shared and unique professional development and training elements for each group.  While we do not limit the number of responses that you can enter, we expect to see 1-3 formal training activities in a typical reporting period.</w:t>
      </w:r>
    </w:p>
    <w:p w:rsidR="00EF19FE" w:rsidRPr="00BF1F35" w:rsidP="00EF19FE" w14:paraId="2B217D34" w14:textId="074B4A5D">
      <w:pPr>
        <w:rPr>
          <w:rFonts w:ascii="Cambria" w:eastAsia="Cambria" w:hAnsi="Cambria" w:cs="Arial"/>
          <w:i/>
          <w:iCs/>
        </w:rPr>
      </w:pPr>
    </w:p>
    <w:p w:rsidR="00EF19FE" w:rsidRPr="00BF1F35" w:rsidP="00EF19FE" w14:paraId="3ECD057D" w14:textId="432539B0">
      <w:pPr>
        <w:rPr>
          <w:rFonts w:ascii="Cambria" w:eastAsia="Cambria" w:hAnsi="Cambria" w:cs="Arial"/>
          <w:i/>
          <w:iCs/>
        </w:rPr>
      </w:pPr>
      <w:r w:rsidRPr="00BF1F35">
        <w:rPr>
          <w:rFonts w:ascii="Cambria" w:eastAsia="Cambria" w:hAnsi="Cambria" w:cs="Arial"/>
          <w:i/>
          <w:iCs/>
        </w:rPr>
        <w:t>At least one response is required.</w:t>
      </w:r>
    </w:p>
    <w:p w:rsidR="00EF19FE" w:rsidRPr="00BF1F35" w:rsidP="00EF19FE" w14:paraId="5A585ED4" w14:textId="512FEAE3">
      <w:pPr>
        <w:tabs>
          <w:tab w:val="left" w:pos="4500"/>
        </w:tabs>
        <w:rPr>
          <w:i/>
          <w:iCs/>
        </w:rPr>
      </w:pPr>
      <w:r w:rsidRPr="00BF1F35">
        <w:rPr>
          <w:i/>
          <w:iCs/>
        </w:rPr>
        <w:t>Respondents can enter as many Training Activities as they wish.</w:t>
      </w:r>
    </w:p>
    <w:p w:rsidR="00EF19FE" w:rsidRPr="00BF1F35" w:rsidP="00EF19FE" w14:paraId="0B3AE3BB" w14:textId="3EC95B5F">
      <w:pPr>
        <w:pStyle w:val="ListParagraph"/>
        <w:numPr>
          <w:ilvl w:val="0"/>
          <w:numId w:val="41"/>
        </w:numPr>
        <w:rPr>
          <w:rStyle w:val="Strong"/>
          <w:b w:val="0"/>
          <w:bCs w:val="0"/>
        </w:rPr>
      </w:pPr>
      <w:r w:rsidRPr="00BF1F35">
        <w:t>Training Activity</w:t>
      </w:r>
      <w:r w:rsidRPr="00BF1F35">
        <w:rPr>
          <w:rStyle w:val="Strong"/>
          <w:b w:val="0"/>
          <w:bCs w:val="0"/>
          <w:color w:val="000000" w:themeColor="text1"/>
        </w:rPr>
        <w:t xml:space="preserve"> 1 </w:t>
      </w:r>
      <w:r w:rsidRPr="00BF1F35">
        <w:rPr>
          <w:rStyle w:val="Strong"/>
          <w:b w:val="0"/>
          <w:bCs w:val="0"/>
          <w:color w:val="00B050"/>
        </w:rPr>
        <w:t>[Edit], [Delete]</w:t>
      </w:r>
    </w:p>
    <w:p w:rsidR="00EF19FE" w:rsidRPr="00BF1F35" w:rsidP="00EF19FE" w14:paraId="6D3F21F2" w14:textId="6EB55C98">
      <w:pPr>
        <w:pStyle w:val="ListParagraph"/>
        <w:numPr>
          <w:ilvl w:val="0"/>
          <w:numId w:val="41"/>
        </w:numPr>
        <w:rPr>
          <w:rStyle w:val="Strong"/>
          <w:b w:val="0"/>
          <w:bCs w:val="0"/>
          <w:color w:val="000000" w:themeColor="text1"/>
        </w:rPr>
      </w:pPr>
      <w:r w:rsidRPr="00BF1F35">
        <w:t>Training Activity</w:t>
      </w:r>
      <w:r w:rsidRPr="00BF1F35">
        <w:rPr>
          <w:rStyle w:val="Strong"/>
          <w:b w:val="0"/>
          <w:bCs w:val="0"/>
          <w:color w:val="000000" w:themeColor="text1"/>
        </w:rPr>
        <w:t xml:space="preserve"> 2 </w:t>
      </w:r>
      <w:r w:rsidRPr="00BF1F35">
        <w:rPr>
          <w:rStyle w:val="Strong"/>
          <w:b w:val="0"/>
          <w:bCs w:val="0"/>
          <w:color w:val="00B050"/>
        </w:rPr>
        <w:t>[Edit], [Delete]</w:t>
      </w:r>
    </w:p>
    <w:p w:rsidR="00EF19FE" w:rsidRPr="00BF1F35" w:rsidP="00EF19FE" w14:paraId="2A0636C7" w14:textId="00209473"/>
    <w:p w:rsidR="00EF19FE" w:rsidRPr="00BF1F35" w:rsidP="00EF19FE" w14:paraId="4B703F7E" w14:textId="19624DC9">
      <w:pPr>
        <w:rPr>
          <w:color w:val="00B050"/>
        </w:rPr>
      </w:pPr>
      <w:r w:rsidRPr="00BF1F35">
        <w:rPr>
          <w:color w:val="00B050"/>
        </w:rPr>
        <w:t>[Add Training Activity]</w:t>
      </w:r>
    </w:p>
    <w:p w:rsidR="00EF19FE" w:rsidRPr="00BF1F35" w:rsidP="00EF19FE" w14:paraId="2C409E64" w14:textId="37411118">
      <w:pPr>
        <w:rPr>
          <w:i/>
          <w:iCs/>
          <w:color w:val="FF0000"/>
        </w:rPr>
      </w:pPr>
    </w:p>
    <w:p w:rsidR="00EF19FE" w:rsidRPr="00BF1F35" w:rsidP="00EF19FE" w14:paraId="46091F18" w14:textId="7BBC610B">
      <w:r w:rsidRPr="00BF1F35">
        <w:rPr>
          <w:i/>
          <w:iCs/>
          <w:color w:val="FF0000"/>
        </w:rPr>
        <w:t>{End Skip A}</w:t>
      </w:r>
    </w:p>
    <w:p w:rsidR="00EF19FE" w:rsidRPr="00BF1F35" w:rsidP="00EF19FE" w14:paraId="66FAC178" w14:textId="07621D3B">
      <w:r w:rsidRPr="00BF1F35">
        <w:br w:type="page"/>
      </w:r>
    </w:p>
    <w:p w:rsidR="00A7081A" w:rsidRPr="00BF1F35" w:rsidP="2FCF34CA" w14:paraId="7803F290" w14:textId="77777777">
      <w:pPr>
        <w:pStyle w:val="Heading6"/>
        <w:numPr>
          <w:ilvl w:val="0"/>
          <w:numId w:val="0"/>
        </w:numPr>
      </w:pPr>
      <w:r>
        <w:t>Please describe the components of the adopted traineeship model that have been developed and implemented for broad, transferrable professional skill development (not content area courses).  If both M.S. and Ph.D. students are involved, please describe the shared and unique professional development and training elements for each group. For training in communications.  Describe the rubrics/instruments for measuring proficiency and progress in communication skills, as well as opportunities for trainees to receive regular, structured feedback on their communication skills.</w:t>
      </w:r>
    </w:p>
    <w:p w:rsidR="00A7081A" w:rsidRPr="00BF1F35" w:rsidP="00A7081A" w14:paraId="4A7D790B" w14:textId="77777777"/>
    <w:p w:rsidR="00A7081A" w:rsidRPr="00BF1F35" w:rsidP="00A7081A" w14:paraId="4A998937" w14:textId="77777777">
      <w:pPr>
        <w:pStyle w:val="ListParagraph"/>
        <w:numPr>
          <w:ilvl w:val="0"/>
          <w:numId w:val="41"/>
        </w:numPr>
        <w:rPr>
          <w:rStyle w:val="Strong"/>
          <w:b w:val="0"/>
          <w:bCs w:val="0"/>
        </w:rPr>
      </w:pPr>
      <w:r w:rsidRPr="00BF1F35">
        <w:t>Activity</w:t>
      </w:r>
      <w:r w:rsidRPr="00BF1F35">
        <w:rPr>
          <w:rStyle w:val="Strong"/>
          <w:b w:val="0"/>
          <w:bCs w:val="0"/>
          <w:color w:val="000000" w:themeColor="text1"/>
        </w:rPr>
        <w:t xml:space="preserve"> 1 </w:t>
      </w:r>
      <w:r w:rsidRPr="00BF1F35">
        <w:rPr>
          <w:rStyle w:val="Strong"/>
          <w:b w:val="0"/>
          <w:bCs w:val="0"/>
          <w:color w:val="00B050"/>
        </w:rPr>
        <w:t>[Edit], [Delete]</w:t>
      </w:r>
    </w:p>
    <w:p w:rsidR="00A7081A" w:rsidRPr="00BF1F35" w:rsidP="00A7081A" w14:paraId="7F31E43C" w14:textId="77777777">
      <w:pPr>
        <w:pStyle w:val="ListParagraph"/>
        <w:numPr>
          <w:ilvl w:val="0"/>
          <w:numId w:val="41"/>
        </w:numPr>
        <w:rPr>
          <w:rStyle w:val="Strong"/>
          <w:b w:val="0"/>
          <w:bCs w:val="0"/>
          <w:color w:val="000000" w:themeColor="text1"/>
        </w:rPr>
      </w:pPr>
      <w:r w:rsidRPr="00BF1F35">
        <w:t>Activity</w:t>
      </w:r>
      <w:r w:rsidRPr="00BF1F35">
        <w:rPr>
          <w:rStyle w:val="Strong"/>
          <w:b w:val="0"/>
          <w:bCs w:val="0"/>
          <w:color w:val="000000" w:themeColor="text1"/>
        </w:rPr>
        <w:t xml:space="preserve"> 2 </w:t>
      </w:r>
      <w:r w:rsidRPr="00BF1F35">
        <w:rPr>
          <w:rStyle w:val="Strong"/>
          <w:b w:val="0"/>
          <w:bCs w:val="0"/>
          <w:color w:val="00B050"/>
        </w:rPr>
        <w:t>[Edit], [Delete]</w:t>
      </w:r>
    </w:p>
    <w:p w:rsidR="00A7081A" w:rsidRPr="00BF1F35" w:rsidP="00A7081A" w14:paraId="380DC929" w14:textId="77777777">
      <w:pPr>
        <w:rPr>
          <w:rStyle w:val="Strong"/>
          <w:b w:val="0"/>
          <w:bCs w:val="0"/>
          <w:color w:val="00B050"/>
        </w:rPr>
      </w:pPr>
    </w:p>
    <w:p w:rsidR="00A7081A" w:rsidRPr="00BF1F35" w:rsidP="00A7081A" w14:paraId="03EAEB03" w14:textId="77777777">
      <w:pPr>
        <w:rPr>
          <w:rStyle w:val="Strong"/>
          <w:b w:val="0"/>
          <w:bCs w:val="0"/>
          <w:color w:val="00B050"/>
        </w:rPr>
      </w:pPr>
      <w:r w:rsidRPr="00BF1F35">
        <w:rPr>
          <w:rStyle w:val="Strong"/>
          <w:b w:val="0"/>
          <w:bCs w:val="0"/>
          <w:color w:val="00B050"/>
        </w:rPr>
        <w:t>[Add Professional Skill Development Activity]</w:t>
      </w:r>
    </w:p>
    <w:p w:rsidR="00A7081A" w:rsidRPr="00BF1F35" w:rsidP="00A7081A" w14:paraId="66467FA5" w14:textId="77777777">
      <w:pPr>
        <w:rPr>
          <w:rStyle w:val="Strong"/>
          <w:b w:val="0"/>
          <w:bCs w:val="0"/>
          <w:color w:val="00B050"/>
        </w:rPr>
      </w:pPr>
    </w:p>
    <w:p w:rsidR="00A7081A" w:rsidRPr="00BF1F35" w:rsidP="00A7081A" w14:paraId="399BC791" w14:textId="77777777">
      <w:pPr>
        <w:rPr>
          <w:i/>
          <w:iCs/>
          <w:color w:val="FF0000"/>
        </w:rPr>
      </w:pPr>
      <w:r w:rsidRPr="00BF1F35">
        <w:rPr>
          <w:rStyle w:val="Emphasis"/>
          <w:color w:val="FF0000"/>
        </w:rPr>
        <w:t xml:space="preserve">{Skip </w:t>
      </w:r>
      <w:r w:rsidRPr="00BF1F35">
        <w:rPr>
          <w:rStyle w:val="Emphasis"/>
          <w:color w:val="FF0000"/>
        </w:rPr>
        <w:t>A</w:t>
      </w:r>
      <w:r w:rsidRPr="00BF1F35">
        <w:rPr>
          <w:rStyle w:val="Emphasis"/>
          <w:color w:val="FF0000"/>
        </w:rPr>
        <w:t xml:space="preserve"> End}</w:t>
      </w:r>
    </w:p>
    <w:p w:rsidR="00A7081A" w:rsidRPr="00BF1F35" w:rsidP="00A7081A" w14:paraId="2843CB5C" w14:textId="77777777">
      <w:pPr>
        <w:rPr>
          <w:rFonts w:asciiTheme="majorHAnsi" w:eastAsiaTheme="majorEastAsia" w:hAnsiTheme="majorHAnsi" w:cstheme="majorBidi"/>
          <w:color w:val="0070C0"/>
        </w:rPr>
      </w:pPr>
      <w:r w:rsidRPr="00BF1F35">
        <w:br w:type="page"/>
      </w:r>
    </w:p>
    <w:p w:rsidR="00E52627" w:rsidRPr="00C05640" w:rsidP="2FCF34CA" w14:paraId="2947C6B7" w14:textId="77777777">
      <w:pPr>
        <w:pStyle w:val="Heading6"/>
        <w:numPr>
          <w:ilvl w:val="0"/>
          <w:numId w:val="0"/>
        </w:numPr>
      </w:pPr>
      <w:r>
        <w:t>Do you have any professional skill development activities to report?</w:t>
      </w:r>
    </w:p>
    <w:p w:rsidR="00E52627" w:rsidRPr="00C05640" w:rsidP="00E52627" w14:paraId="419F349F" w14:textId="77777777">
      <w:pPr>
        <w:rPr>
          <w:rStyle w:val="Emphasis"/>
        </w:rPr>
      </w:pPr>
      <w:r w:rsidRPr="00C05640">
        <w:rPr>
          <w:rStyle w:val="Emphasis"/>
        </w:rPr>
        <w:t>Select one.</w:t>
      </w:r>
    </w:p>
    <w:p w:rsidR="00E52627" w:rsidRPr="00C05640" w:rsidP="00E52627" w14:paraId="13B27EF2" w14:textId="77777777">
      <w:pPr>
        <w:rPr>
          <w:rStyle w:val="Emphasis"/>
        </w:rPr>
      </w:pPr>
      <w:r w:rsidRPr="00C05640">
        <w:rPr>
          <w:rStyle w:val="Emphasis"/>
        </w:rPr>
        <w:t>Required</w:t>
      </w:r>
    </w:p>
    <w:p w:rsidR="00E52627" w:rsidRPr="00C05640" w:rsidP="00E52627" w14:paraId="41BCD2D2" w14:textId="77777777">
      <w:pPr>
        <w:rPr>
          <w:rStyle w:val="Emphasis"/>
          <w:color w:val="FF0000"/>
        </w:rPr>
      </w:pPr>
      <w:r w:rsidRPr="00C05640">
        <w:rPr>
          <w:rStyle w:val="Emphasis"/>
          <w:color w:val="FF0000"/>
        </w:rPr>
        <w:t>{Skip Ref A}</w:t>
      </w:r>
    </w:p>
    <w:tbl>
      <w:tblPr>
        <w:tblStyle w:val="TableGrid"/>
        <w:tblW w:w="93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600"/>
      </w:tblPr>
      <w:tblGrid>
        <w:gridCol w:w="535"/>
        <w:gridCol w:w="990"/>
        <w:gridCol w:w="540"/>
        <w:gridCol w:w="7285"/>
      </w:tblGrid>
      <w:tr w14:paraId="546379D3" w14:textId="77777777">
        <w:tblPrEx>
          <w:tblW w:w="93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600"/>
        </w:tblPrEx>
        <w:trPr>
          <w:trHeight w:val="432"/>
        </w:trPr>
        <w:tc>
          <w:tcPr>
            <w:tcW w:w="535" w:type="dxa"/>
            <w:vAlign w:val="center"/>
          </w:tcPr>
          <w:p w:rsidR="00E52627" w:rsidRPr="00C05640" w14:paraId="03F09204" w14:textId="77777777">
            <w:r w:rsidRPr="00C05640">
              <w:rPr>
                <w:rFonts w:ascii="Wingdings" w:eastAsia="Wingdings" w:hAnsi="Wingdings" w:cs="Wingdings"/>
              </w:rPr>
              <w:sym w:font="Wingdings" w:char="F0A1"/>
            </w:r>
          </w:p>
        </w:tc>
        <w:tc>
          <w:tcPr>
            <w:tcW w:w="990" w:type="dxa"/>
            <w:vAlign w:val="center"/>
          </w:tcPr>
          <w:p w:rsidR="00E52627" w:rsidRPr="00C05640" w14:paraId="3F1E611F" w14:textId="77777777">
            <w:r w:rsidRPr="00C05640">
              <w:t>Yes</w:t>
            </w:r>
          </w:p>
        </w:tc>
        <w:tc>
          <w:tcPr>
            <w:tcW w:w="540" w:type="dxa"/>
            <w:vAlign w:val="center"/>
          </w:tcPr>
          <w:p w:rsidR="00E52627" w:rsidRPr="00C05640" w14:paraId="0B80A88C" w14:textId="77777777">
            <w:r w:rsidRPr="00C05640">
              <w:rPr>
                <w:rFonts w:ascii="Wingdings" w:eastAsia="Wingdings" w:hAnsi="Wingdings" w:cs="Wingdings"/>
              </w:rPr>
              <w:sym w:font="Wingdings" w:char="F0A1"/>
            </w:r>
          </w:p>
        </w:tc>
        <w:tc>
          <w:tcPr>
            <w:tcW w:w="7285" w:type="dxa"/>
            <w:vAlign w:val="center"/>
          </w:tcPr>
          <w:p w:rsidR="00E52627" w:rsidRPr="00C05640" w14:paraId="61CEC4DF" w14:textId="77777777">
            <w:r w:rsidRPr="00C05640">
              <w:t>No</w:t>
            </w:r>
          </w:p>
        </w:tc>
      </w:tr>
    </w:tbl>
    <w:p w:rsidR="00E52627" w:rsidRPr="00BF1F35" w:rsidP="00E52627" w14:paraId="07457331" w14:textId="77777777"/>
    <w:p w:rsidR="00E52627" w:rsidRPr="00BF1F35" w:rsidP="00E52627" w14:paraId="0E60C29F" w14:textId="77777777">
      <w:pPr>
        <w:rPr>
          <w:rStyle w:val="Emphasis"/>
          <w:color w:val="FF0000"/>
        </w:rPr>
      </w:pPr>
      <w:r w:rsidRPr="00BF1F35">
        <w:rPr>
          <w:rStyle w:val="Emphasis"/>
          <w:color w:val="FF0000"/>
        </w:rPr>
        <w:t>{Skip if A is “No” Begin}</w:t>
      </w:r>
    </w:p>
    <w:p w:rsidR="00E52627" w:rsidRPr="00BF1F35" w:rsidP="00E52627" w14:paraId="3116FA7F" w14:textId="77777777"/>
    <w:p w:rsidR="003E7007" w:rsidRPr="00BF1F35" w:rsidP="2FCF34CA" w14:paraId="2A971491" w14:textId="402038CB">
      <w:pPr>
        <w:pStyle w:val="Heading6"/>
        <w:numPr>
          <w:ilvl w:val="0"/>
          <w:numId w:val="0"/>
        </w:numPr>
        <w:rPr>
          <w:rFonts w:ascii="Segoe UI" w:hAnsi="Segoe UI" w:cs="Segoe UI"/>
          <w:sz w:val="18"/>
          <w:szCs w:val="18"/>
        </w:rPr>
      </w:pPr>
      <w:r>
        <w:t>Activity</w:t>
      </w:r>
      <w:r w:rsidR="008F2E71">
        <w:t xml:space="preserve"> </w:t>
      </w:r>
      <w:r w:rsidR="00305838">
        <w:t>d</w:t>
      </w:r>
      <w:r>
        <w:t>escription:</w:t>
      </w:r>
    </w:p>
    <w:p w:rsidR="003E7007" w:rsidRPr="00BF1F35" w:rsidP="003E7007" w14:paraId="505D249D" w14:textId="00360EE2">
      <w:pPr>
        <w:textAlignment w:val="baseline"/>
        <w:rPr>
          <w:i/>
          <w:iCs/>
        </w:rPr>
      </w:pPr>
      <w:r w:rsidRPr="00BF1F35">
        <w:rPr>
          <w:rStyle w:val="Emphasis"/>
        </w:rPr>
        <w:t>Limit</w:t>
      </w:r>
      <w:r w:rsidRPr="00BF1F35" w:rsidR="008F2E71">
        <w:rPr>
          <w:rStyle w:val="Emphasis"/>
        </w:rPr>
        <w:t xml:space="preserve"> </w:t>
      </w:r>
      <w:r w:rsidRPr="00BF1F35" w:rsidR="00222088">
        <w:rPr>
          <w:rStyle w:val="Emphasis"/>
        </w:rPr>
        <w:t>2</w:t>
      </w:r>
      <w:r w:rsidRPr="00BF1F35" w:rsidR="00391E25">
        <w:rPr>
          <w:rStyle w:val="Emphasis"/>
        </w:rPr>
        <w:t>0</w:t>
      </w:r>
      <w:r w:rsidRPr="00BF1F35">
        <w:rPr>
          <w:rStyle w:val="Emphasis"/>
        </w:rPr>
        <w:t>00</w:t>
      </w:r>
      <w:r w:rsidRPr="00BF1F35" w:rsidR="008F2E71">
        <w:rPr>
          <w:rStyle w:val="Emphasis"/>
        </w:rPr>
        <w:t xml:space="preserve"> </w:t>
      </w:r>
      <w:r w:rsidRPr="00BF1F35">
        <w:rPr>
          <w:rStyle w:val="Emphasis"/>
        </w:rPr>
        <w:t>characters</w:t>
      </w:r>
    </w:p>
    <w:tbl>
      <w:tblPr>
        <w:tblStyle w:val="TableGrid"/>
        <w:tblW w:w="9350" w:type="dxa"/>
        <w:tblCellMar>
          <w:left w:w="0" w:type="dxa"/>
        </w:tblCellMar>
        <w:tblLook w:val="04A0"/>
      </w:tblPr>
      <w:tblGrid>
        <w:gridCol w:w="9350"/>
      </w:tblGrid>
      <w:tr w14:paraId="54AFBC80" w14:textId="77777777" w:rsidTr="00391E25">
        <w:tblPrEx>
          <w:tblW w:w="9350" w:type="dxa"/>
          <w:tblCellMar>
            <w:left w:w="0" w:type="dxa"/>
          </w:tblCellMar>
          <w:tblLook w:val="04A0"/>
        </w:tblPrEx>
        <w:trPr>
          <w:trHeight w:val="864"/>
        </w:trPr>
        <w:tc>
          <w:tcPr>
            <w:tcW w:w="9350" w:type="dxa"/>
            <w:vAlign w:val="center"/>
          </w:tcPr>
          <w:p w:rsidR="003E7007" w:rsidRPr="00BF1F35" w:rsidP="007572AB" w14:paraId="5FDDA27F" w14:textId="77777777"/>
        </w:tc>
      </w:tr>
    </w:tbl>
    <w:p w:rsidR="00AA62CE" w:rsidRPr="00BF1F35" w:rsidP="2FCF34CA" w14:paraId="5570D987" w14:textId="77777777">
      <w:pPr>
        <w:pStyle w:val="Heading6"/>
        <w:numPr>
          <w:ilvl w:val="0"/>
          <w:numId w:val="0"/>
        </w:numPr>
        <w:rPr>
          <w:rFonts w:ascii="Segoe UI" w:eastAsia="Times New Roman" w:hAnsi="Segoe UI" w:cs="Segoe UI"/>
          <w:sz w:val="18"/>
          <w:szCs w:val="18"/>
        </w:rPr>
      </w:pPr>
      <w:r>
        <w:t xml:space="preserve">What was the target audience of this activity? </w:t>
      </w:r>
    </w:p>
    <w:p w:rsidR="00AA62CE" w:rsidRPr="00BF1F35" w:rsidP="00AA62CE" w14:paraId="6555FB1D" w14:textId="77777777">
      <w:pPr>
        <w:textAlignment w:val="baseline"/>
        <w:rPr>
          <w:rFonts w:ascii="Segoe UI" w:eastAsia="Times New Roman" w:hAnsi="Segoe UI" w:cs="Segoe UI"/>
          <w:sz w:val="18"/>
          <w:szCs w:val="18"/>
        </w:rPr>
      </w:pPr>
      <w:r w:rsidRPr="00BF1F35">
        <w:rPr>
          <w:rFonts w:ascii="Cambria" w:eastAsia="Times New Roman" w:hAnsi="Cambria" w:cs="Segoe UI"/>
          <w:i/>
          <w:iCs/>
        </w:rPr>
        <w:t>Mark all that apply.</w:t>
      </w:r>
      <w:r w:rsidRPr="00BF1F35">
        <w:rPr>
          <w:rFonts w:ascii="Cambria" w:eastAsia="Times New Roman" w:hAnsi="Cambria" w:cs="Segoe UI"/>
        </w:rPr>
        <w:t xml:space="preserve"> </w:t>
      </w:r>
    </w:p>
    <w:p w:rsidR="00AA62CE" w:rsidRPr="00BF1F35" w:rsidP="00AA62CE" w14:paraId="2E8F7708" w14:textId="77777777">
      <w:pPr>
        <w:textAlignment w:val="baseline"/>
        <w:rPr>
          <w:rFonts w:ascii="Segoe UI" w:eastAsia="Times New Roman" w:hAnsi="Segoe UI" w:cs="Segoe UI"/>
          <w:sz w:val="18"/>
          <w:szCs w:val="18"/>
        </w:rPr>
      </w:pPr>
      <w:r w:rsidRPr="00BF1F35">
        <w:rPr>
          <w:rFonts w:ascii="Cambria" w:eastAsia="Times New Roman" w:hAnsi="Cambria" w:cs="Segoe UI"/>
          <w:i/>
          <w:iCs/>
        </w:rPr>
        <w:t>Required</w:t>
      </w:r>
      <w:r w:rsidRPr="00BF1F35">
        <w:rPr>
          <w:rFonts w:ascii="Cambria" w:eastAsia="Times New Roman" w:hAnsi="Cambria" w:cs="Segoe UI"/>
        </w:rPr>
        <w:t xml:space="preserve"> </w:t>
      </w:r>
    </w:p>
    <w:tbl>
      <w:tblPr>
        <w:tblW w:w="933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tblPr>
      <w:tblGrid>
        <w:gridCol w:w="525"/>
        <w:gridCol w:w="8805"/>
      </w:tblGrid>
      <w:tr w14:paraId="3E53AD13" w14:textId="77777777" w:rsidTr="001C6D10">
        <w:tblPrEx>
          <w:tblW w:w="933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tblPrEx>
        <w:trPr>
          <w:trHeight w:val="420"/>
        </w:trPr>
        <w:tc>
          <w:tcPr>
            <w:tcW w:w="525" w:type="dxa"/>
            <w:tcBorders>
              <w:top w:val="nil"/>
              <w:left w:val="nil"/>
              <w:bottom w:val="nil"/>
              <w:right w:val="nil"/>
            </w:tcBorders>
            <w:shd w:val="clear" w:color="auto" w:fill="auto"/>
            <w:vAlign w:val="center"/>
            <w:hideMark/>
          </w:tcPr>
          <w:p w:rsidR="00AA62CE" w:rsidRPr="00BF1F35" w:rsidP="001C6D10" w14:paraId="50D62C2C" w14:textId="77777777">
            <w:pPr>
              <w:textAlignment w:val="baseline"/>
              <w:rPr>
                <w:rFonts w:ascii="Times New Roman" w:eastAsia="Times New Roman" w:hAnsi="Times New Roman" w:cs="Times New Roman"/>
              </w:rPr>
            </w:pPr>
            <w:r w:rsidRPr="00BF1F35">
              <w:rPr>
                <w:rFonts w:ascii="Wingdings" w:eastAsia="Times New Roman" w:hAnsi="Wingdings" w:cs="Times New Roman"/>
              </w:rPr>
              <w:sym w:font="Wingdings" w:char="F06F"/>
            </w:r>
          </w:p>
        </w:tc>
        <w:tc>
          <w:tcPr>
            <w:tcW w:w="8805" w:type="dxa"/>
            <w:tcBorders>
              <w:top w:val="nil"/>
              <w:left w:val="nil"/>
              <w:bottom w:val="nil"/>
              <w:right w:val="nil"/>
            </w:tcBorders>
            <w:shd w:val="clear" w:color="auto" w:fill="auto"/>
            <w:vAlign w:val="center"/>
            <w:hideMark/>
          </w:tcPr>
          <w:p w:rsidR="00AA62CE" w:rsidRPr="00BF1F35" w:rsidP="001C6D10" w14:paraId="43696BA7" w14:textId="77777777">
            <w:pPr>
              <w:textAlignment w:val="baseline"/>
              <w:rPr>
                <w:rFonts w:ascii="Cambria" w:eastAsia="Times New Roman" w:hAnsi="Cambria" w:cs="Times New Roman"/>
              </w:rPr>
            </w:pPr>
            <w:r w:rsidRPr="00BF1F35">
              <w:rPr>
                <w:rFonts w:ascii="Cambria" w:eastAsia="Times New Roman" w:hAnsi="Cambria" w:cs="Times New Roman"/>
              </w:rPr>
              <w:t>Trainees</w:t>
            </w:r>
          </w:p>
        </w:tc>
      </w:tr>
      <w:tr w14:paraId="403E7742" w14:textId="77777777" w:rsidTr="001C6D10">
        <w:tblPrEx>
          <w:tblW w:w="9330" w:type="dxa"/>
          <w:tblCellMar>
            <w:left w:w="0" w:type="dxa"/>
            <w:right w:w="0" w:type="dxa"/>
          </w:tblCellMar>
          <w:tblLook w:val="04A0"/>
        </w:tblPrEx>
        <w:trPr>
          <w:trHeight w:val="420"/>
        </w:trPr>
        <w:tc>
          <w:tcPr>
            <w:tcW w:w="525" w:type="dxa"/>
            <w:tcBorders>
              <w:top w:val="nil"/>
              <w:left w:val="nil"/>
              <w:bottom w:val="nil"/>
              <w:right w:val="nil"/>
            </w:tcBorders>
            <w:shd w:val="clear" w:color="auto" w:fill="auto"/>
            <w:vAlign w:val="center"/>
            <w:hideMark/>
          </w:tcPr>
          <w:p w:rsidR="00AA62CE" w:rsidRPr="00BF1F35" w:rsidP="001C6D10" w14:paraId="2B238FB7" w14:textId="77777777">
            <w:pPr>
              <w:textAlignment w:val="baseline"/>
              <w:rPr>
                <w:rFonts w:ascii="Times New Roman" w:eastAsia="Times New Roman" w:hAnsi="Times New Roman" w:cs="Times New Roman"/>
              </w:rPr>
            </w:pPr>
            <w:r w:rsidRPr="00BF1F35">
              <w:rPr>
                <w:rFonts w:ascii="Wingdings" w:eastAsia="Wingdings" w:hAnsi="Wingdings" w:cs="Wingdings"/>
              </w:rPr>
              <w:sym w:font="Wingdings" w:char="F06F"/>
            </w:r>
          </w:p>
        </w:tc>
        <w:tc>
          <w:tcPr>
            <w:tcW w:w="8805" w:type="dxa"/>
            <w:tcBorders>
              <w:top w:val="nil"/>
              <w:left w:val="nil"/>
              <w:bottom w:val="nil"/>
              <w:right w:val="nil"/>
            </w:tcBorders>
            <w:shd w:val="clear" w:color="auto" w:fill="auto"/>
            <w:vAlign w:val="center"/>
            <w:hideMark/>
          </w:tcPr>
          <w:p w:rsidR="00AA62CE" w:rsidRPr="00BF1F35" w:rsidP="001C6D10" w14:paraId="0E4D22D8" w14:textId="77777777">
            <w:pPr>
              <w:textAlignment w:val="baseline"/>
              <w:rPr>
                <w:rFonts w:ascii="Cambria" w:eastAsia="Times New Roman" w:hAnsi="Cambria" w:cs="Times New Roman"/>
              </w:rPr>
            </w:pPr>
            <w:r w:rsidRPr="00BF1F35">
              <w:rPr>
                <w:rFonts w:ascii="Cambria" w:eastAsia="Times New Roman" w:hAnsi="Cambria" w:cs="Times New Roman"/>
              </w:rPr>
              <w:t xml:space="preserve">Faculty </w:t>
            </w:r>
          </w:p>
        </w:tc>
      </w:tr>
    </w:tbl>
    <w:p w:rsidR="00AA62CE" w:rsidRPr="00BF1F35" w:rsidP="2FCF34CA" w14:paraId="44B8FA3C" w14:textId="77777777">
      <w:pPr>
        <w:pStyle w:val="Heading6"/>
        <w:numPr>
          <w:ilvl w:val="0"/>
          <w:numId w:val="0"/>
        </w:numPr>
        <w:rPr>
          <w:rFonts w:ascii="Segoe UI" w:eastAsia="Times New Roman" w:hAnsi="Segoe UI" w:cs="Segoe UI"/>
          <w:sz w:val="18"/>
          <w:szCs w:val="18"/>
        </w:rPr>
      </w:pPr>
      <w:r>
        <w:t xml:space="preserve">Was this activity required or optional for NRT faculty? </w:t>
      </w:r>
    </w:p>
    <w:p w:rsidR="00AA62CE" w:rsidRPr="00BF1F35" w:rsidP="00AA62CE" w14:paraId="0764AD76" w14:textId="77777777">
      <w:pPr>
        <w:textAlignment w:val="baseline"/>
        <w:rPr>
          <w:rFonts w:ascii="Cambria" w:eastAsia="Times New Roman" w:hAnsi="Cambria" w:cs="Segoe UI"/>
          <w:i/>
          <w:iCs/>
        </w:rPr>
      </w:pPr>
      <w:r w:rsidRPr="00BF1F35">
        <w:rPr>
          <w:rFonts w:ascii="Cambria" w:eastAsia="Times New Roman" w:hAnsi="Cambria" w:cs="Segoe UI"/>
          <w:i/>
          <w:iCs/>
        </w:rPr>
        <w:t>Select one.</w:t>
      </w:r>
    </w:p>
    <w:p w:rsidR="00AA62CE" w:rsidRPr="00BF1F35" w:rsidP="00AA62CE" w14:paraId="3C5F3D4B" w14:textId="77777777">
      <w:pPr>
        <w:textAlignment w:val="baseline"/>
        <w:rPr>
          <w:rFonts w:ascii="Segoe UI" w:eastAsia="Times New Roman" w:hAnsi="Segoe UI" w:cs="Segoe UI"/>
          <w:sz w:val="18"/>
          <w:szCs w:val="18"/>
        </w:rPr>
      </w:pPr>
      <w:r w:rsidRPr="00BF1F35">
        <w:rPr>
          <w:rFonts w:ascii="Cambria" w:eastAsia="Times New Roman" w:hAnsi="Cambria" w:cs="Segoe UI"/>
          <w:i/>
          <w:iCs/>
        </w:rPr>
        <w:t>Required</w:t>
      </w:r>
    </w:p>
    <w:tbl>
      <w:tblPr>
        <w:tblW w:w="9339"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tblPr>
      <w:tblGrid>
        <w:gridCol w:w="525"/>
        <w:gridCol w:w="999"/>
        <w:gridCol w:w="540"/>
        <w:gridCol w:w="7275"/>
      </w:tblGrid>
      <w:tr w14:paraId="394D510B" w14:textId="77777777" w:rsidTr="001C6D10">
        <w:tblPrEx>
          <w:tblW w:w="9339"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tblPrEx>
        <w:trPr>
          <w:trHeight w:val="420"/>
        </w:trPr>
        <w:tc>
          <w:tcPr>
            <w:tcW w:w="525" w:type="dxa"/>
            <w:tcBorders>
              <w:top w:val="nil"/>
              <w:left w:val="nil"/>
              <w:bottom w:val="nil"/>
              <w:right w:val="nil"/>
            </w:tcBorders>
            <w:shd w:val="clear" w:color="auto" w:fill="auto"/>
            <w:vAlign w:val="center"/>
            <w:hideMark/>
          </w:tcPr>
          <w:p w:rsidR="00AA62CE" w:rsidRPr="00BF1F35" w:rsidP="001C6D10" w14:paraId="2CBF2D48" w14:textId="77777777">
            <w:pPr>
              <w:textAlignment w:val="baseline"/>
              <w:rPr>
                <w:rFonts w:ascii="Times New Roman" w:eastAsia="Times New Roman" w:hAnsi="Times New Roman" w:cs="Times New Roman"/>
              </w:rPr>
            </w:pPr>
            <w:r w:rsidRPr="00BF1F35">
              <w:rPr>
                <w:rFonts w:ascii="Wingdings" w:eastAsia="Times New Roman" w:hAnsi="Wingdings" w:cs="Times New Roman"/>
              </w:rPr>
              <w:sym w:font="Wingdings" w:char="F0A1"/>
            </w:r>
          </w:p>
        </w:tc>
        <w:tc>
          <w:tcPr>
            <w:tcW w:w="999" w:type="dxa"/>
            <w:tcBorders>
              <w:top w:val="nil"/>
              <w:left w:val="nil"/>
              <w:bottom w:val="nil"/>
              <w:right w:val="nil"/>
            </w:tcBorders>
            <w:shd w:val="clear" w:color="auto" w:fill="auto"/>
            <w:vAlign w:val="center"/>
            <w:hideMark/>
          </w:tcPr>
          <w:p w:rsidR="00AA62CE" w:rsidRPr="00BF1F35" w:rsidP="001C6D10" w14:paraId="3D38DE20" w14:textId="77777777">
            <w:pPr>
              <w:textAlignment w:val="baseline"/>
              <w:rPr>
                <w:rFonts w:ascii="Times New Roman" w:eastAsia="Times New Roman" w:hAnsi="Times New Roman" w:cs="Times New Roman"/>
              </w:rPr>
            </w:pPr>
            <w:r w:rsidRPr="00BF1F35">
              <w:rPr>
                <w:rFonts w:ascii="Cambria" w:eastAsia="Times New Roman" w:hAnsi="Cambria" w:cs="Times New Roman"/>
              </w:rPr>
              <w:t xml:space="preserve">Required </w:t>
            </w:r>
          </w:p>
        </w:tc>
        <w:tc>
          <w:tcPr>
            <w:tcW w:w="540" w:type="dxa"/>
            <w:tcBorders>
              <w:top w:val="nil"/>
              <w:left w:val="nil"/>
              <w:bottom w:val="nil"/>
              <w:right w:val="nil"/>
            </w:tcBorders>
            <w:shd w:val="clear" w:color="auto" w:fill="auto"/>
            <w:vAlign w:val="center"/>
            <w:hideMark/>
          </w:tcPr>
          <w:p w:rsidR="00AA62CE" w:rsidRPr="00BF1F35" w:rsidP="001C6D10" w14:paraId="49AE4997" w14:textId="77777777">
            <w:pPr>
              <w:textAlignment w:val="baseline"/>
              <w:rPr>
                <w:rFonts w:ascii="Times New Roman" w:eastAsia="Times New Roman" w:hAnsi="Times New Roman" w:cs="Times New Roman"/>
              </w:rPr>
            </w:pPr>
            <w:r w:rsidRPr="00BF1F35">
              <w:rPr>
                <w:rFonts w:ascii="Wingdings" w:eastAsia="Times New Roman" w:hAnsi="Wingdings" w:cs="Times New Roman"/>
              </w:rPr>
              <w:sym w:font="Wingdings" w:char="F0A1"/>
            </w:r>
          </w:p>
        </w:tc>
        <w:tc>
          <w:tcPr>
            <w:tcW w:w="7275" w:type="dxa"/>
            <w:tcBorders>
              <w:top w:val="nil"/>
              <w:left w:val="nil"/>
              <w:bottom w:val="nil"/>
              <w:right w:val="nil"/>
            </w:tcBorders>
            <w:shd w:val="clear" w:color="auto" w:fill="auto"/>
            <w:vAlign w:val="center"/>
            <w:hideMark/>
          </w:tcPr>
          <w:p w:rsidR="00AA62CE" w:rsidRPr="00BF1F35" w:rsidP="001C6D10" w14:paraId="3E4A0923" w14:textId="77777777">
            <w:pPr>
              <w:textAlignment w:val="baseline"/>
              <w:rPr>
                <w:rFonts w:ascii="Times New Roman" w:eastAsia="Times New Roman" w:hAnsi="Times New Roman" w:cs="Times New Roman"/>
              </w:rPr>
            </w:pPr>
            <w:r w:rsidRPr="00BF1F35">
              <w:rPr>
                <w:rFonts w:ascii="Cambria" w:eastAsia="Times New Roman" w:hAnsi="Cambria" w:cs="Times New Roman"/>
              </w:rPr>
              <w:t xml:space="preserve">Optional </w:t>
            </w:r>
          </w:p>
        </w:tc>
      </w:tr>
    </w:tbl>
    <w:p w:rsidR="003E7007" w:rsidRPr="00BF1F35" w:rsidP="2FCF34CA" w14:paraId="230CE4C0" w14:textId="1EC55507">
      <w:pPr>
        <w:pStyle w:val="Heading6"/>
        <w:numPr>
          <w:ilvl w:val="0"/>
          <w:numId w:val="0"/>
        </w:numPr>
        <w:rPr>
          <w:rFonts w:ascii="Segoe UI" w:eastAsia="Times New Roman" w:hAnsi="Segoe UI" w:cs="Segoe UI"/>
          <w:sz w:val="18"/>
          <w:szCs w:val="18"/>
        </w:rPr>
      </w:pPr>
      <w:r>
        <w:t>Was</w:t>
      </w:r>
      <w:r w:rsidR="008F2E71">
        <w:t xml:space="preserve"> </w:t>
      </w:r>
      <w:r>
        <w:t>this</w:t>
      </w:r>
      <w:r w:rsidR="008F2E71">
        <w:t xml:space="preserve"> </w:t>
      </w:r>
      <w:r>
        <w:t>activity</w:t>
      </w:r>
      <w:r w:rsidR="008F2E71">
        <w:t xml:space="preserve"> </w:t>
      </w:r>
      <w:r>
        <w:t>required</w:t>
      </w:r>
      <w:r w:rsidR="008F2E71">
        <w:t xml:space="preserve"> </w:t>
      </w:r>
      <w:r>
        <w:t>or</w:t>
      </w:r>
      <w:r w:rsidR="008F2E71">
        <w:t xml:space="preserve"> </w:t>
      </w:r>
      <w:r>
        <w:t>optional</w:t>
      </w:r>
      <w:r w:rsidR="008F2E71">
        <w:t xml:space="preserve"> </w:t>
      </w:r>
      <w:r>
        <w:t>for</w:t>
      </w:r>
      <w:r w:rsidR="008F2E71">
        <w:t xml:space="preserve"> </w:t>
      </w:r>
      <w:r>
        <w:t>NRT</w:t>
      </w:r>
      <w:r w:rsidR="008F2E71">
        <w:t xml:space="preserve"> </w:t>
      </w:r>
      <w:r>
        <w:t>trainees?</w:t>
      </w:r>
      <w:r w:rsidR="008F2E71">
        <w:t xml:space="preserve"> </w:t>
      </w:r>
    </w:p>
    <w:p w:rsidR="00C95652" w:rsidRPr="00BF1F35" w:rsidP="003E7007" w14:paraId="72B41DEE" w14:textId="44698F82">
      <w:pPr>
        <w:textAlignment w:val="baseline"/>
        <w:rPr>
          <w:rFonts w:ascii="Cambria" w:eastAsia="Times New Roman" w:hAnsi="Cambria" w:cs="Segoe UI"/>
          <w:i/>
          <w:iCs/>
        </w:rPr>
      </w:pPr>
      <w:r w:rsidRPr="00BF1F35">
        <w:rPr>
          <w:rFonts w:ascii="Cambria" w:eastAsia="Times New Roman" w:hAnsi="Cambria" w:cs="Segoe UI"/>
          <w:i/>
          <w:iCs/>
        </w:rPr>
        <w:t>Select one.</w:t>
      </w:r>
    </w:p>
    <w:p w:rsidR="003E7007" w:rsidRPr="00BF1F35" w:rsidP="003E7007" w14:paraId="40B06D4C" w14:textId="4C1DF39E">
      <w:pPr>
        <w:textAlignment w:val="baseline"/>
        <w:rPr>
          <w:rFonts w:ascii="Segoe UI" w:eastAsia="Times New Roman" w:hAnsi="Segoe UI" w:cs="Segoe UI"/>
          <w:sz w:val="18"/>
          <w:szCs w:val="18"/>
        </w:rPr>
      </w:pPr>
      <w:r w:rsidRPr="00BF1F35">
        <w:rPr>
          <w:rFonts w:ascii="Cambria" w:eastAsia="Times New Roman" w:hAnsi="Cambria" w:cs="Segoe UI"/>
          <w:i/>
          <w:iCs/>
        </w:rPr>
        <w:t>Required</w:t>
      </w:r>
    </w:p>
    <w:tbl>
      <w:tblPr>
        <w:tblW w:w="9339"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tblPr>
      <w:tblGrid>
        <w:gridCol w:w="525"/>
        <w:gridCol w:w="999"/>
        <w:gridCol w:w="540"/>
        <w:gridCol w:w="7275"/>
      </w:tblGrid>
      <w:tr w14:paraId="7BADE7A7" w14:textId="77777777" w:rsidTr="007572AB">
        <w:tblPrEx>
          <w:tblW w:w="9339"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tblPrEx>
        <w:trPr>
          <w:trHeight w:val="420"/>
        </w:trPr>
        <w:tc>
          <w:tcPr>
            <w:tcW w:w="525" w:type="dxa"/>
            <w:tcBorders>
              <w:top w:val="nil"/>
              <w:left w:val="nil"/>
              <w:bottom w:val="nil"/>
              <w:right w:val="nil"/>
            </w:tcBorders>
            <w:shd w:val="clear" w:color="auto" w:fill="auto"/>
            <w:vAlign w:val="center"/>
            <w:hideMark/>
          </w:tcPr>
          <w:p w:rsidR="003E7007" w:rsidRPr="00BF1F35" w:rsidP="007572AB" w14:paraId="4B5DC464" w14:textId="0087F32C">
            <w:pPr>
              <w:textAlignment w:val="baseline"/>
              <w:rPr>
                <w:rFonts w:ascii="Times New Roman" w:eastAsia="Times New Roman" w:hAnsi="Times New Roman" w:cs="Times New Roman"/>
              </w:rPr>
            </w:pPr>
            <w:r w:rsidRPr="00BF1F35">
              <w:rPr>
                <w:rFonts w:ascii="Wingdings" w:eastAsia="Times New Roman" w:hAnsi="Wingdings" w:cs="Times New Roman"/>
              </w:rPr>
              <w:sym w:font="Wingdings" w:char="F0A1"/>
            </w:r>
          </w:p>
        </w:tc>
        <w:tc>
          <w:tcPr>
            <w:tcW w:w="999" w:type="dxa"/>
            <w:tcBorders>
              <w:top w:val="nil"/>
              <w:left w:val="nil"/>
              <w:bottom w:val="nil"/>
              <w:right w:val="nil"/>
            </w:tcBorders>
            <w:shd w:val="clear" w:color="auto" w:fill="auto"/>
            <w:vAlign w:val="center"/>
            <w:hideMark/>
          </w:tcPr>
          <w:p w:rsidR="003E7007" w:rsidRPr="00BF1F35" w:rsidP="007572AB" w14:paraId="67440A9D" w14:textId="40FD234B">
            <w:pPr>
              <w:textAlignment w:val="baseline"/>
              <w:rPr>
                <w:rFonts w:ascii="Times New Roman" w:eastAsia="Times New Roman" w:hAnsi="Times New Roman" w:cs="Times New Roman"/>
              </w:rPr>
            </w:pPr>
            <w:r w:rsidRPr="00BF1F35">
              <w:rPr>
                <w:rFonts w:ascii="Cambria" w:eastAsia="Times New Roman" w:hAnsi="Cambria" w:cs="Times New Roman"/>
              </w:rPr>
              <w:t>Required</w:t>
            </w:r>
            <w:r w:rsidRPr="00BF1F35" w:rsidR="008F2E71">
              <w:rPr>
                <w:rFonts w:ascii="Cambria" w:eastAsia="Times New Roman" w:hAnsi="Cambria" w:cs="Times New Roman"/>
              </w:rPr>
              <w:t xml:space="preserve"> </w:t>
            </w:r>
          </w:p>
        </w:tc>
        <w:tc>
          <w:tcPr>
            <w:tcW w:w="540" w:type="dxa"/>
            <w:tcBorders>
              <w:top w:val="nil"/>
              <w:left w:val="nil"/>
              <w:bottom w:val="nil"/>
              <w:right w:val="nil"/>
            </w:tcBorders>
            <w:shd w:val="clear" w:color="auto" w:fill="auto"/>
            <w:vAlign w:val="center"/>
            <w:hideMark/>
          </w:tcPr>
          <w:p w:rsidR="003E7007" w:rsidRPr="00BF1F35" w:rsidP="007572AB" w14:paraId="38582485" w14:textId="7A889049">
            <w:pPr>
              <w:textAlignment w:val="baseline"/>
              <w:rPr>
                <w:rFonts w:ascii="Times New Roman" w:eastAsia="Times New Roman" w:hAnsi="Times New Roman" w:cs="Times New Roman"/>
              </w:rPr>
            </w:pPr>
            <w:r w:rsidRPr="00BF1F35">
              <w:rPr>
                <w:rFonts w:ascii="Wingdings" w:eastAsia="Times New Roman" w:hAnsi="Wingdings" w:cs="Times New Roman"/>
              </w:rPr>
              <w:sym w:font="Wingdings" w:char="F0A1"/>
            </w:r>
          </w:p>
        </w:tc>
        <w:tc>
          <w:tcPr>
            <w:tcW w:w="7275" w:type="dxa"/>
            <w:tcBorders>
              <w:top w:val="nil"/>
              <w:left w:val="nil"/>
              <w:bottom w:val="nil"/>
              <w:right w:val="nil"/>
            </w:tcBorders>
            <w:shd w:val="clear" w:color="auto" w:fill="auto"/>
            <w:vAlign w:val="center"/>
            <w:hideMark/>
          </w:tcPr>
          <w:p w:rsidR="003E7007" w:rsidRPr="00BF1F35" w:rsidP="007572AB" w14:paraId="287DC2FB" w14:textId="0D72EC6D">
            <w:pPr>
              <w:textAlignment w:val="baseline"/>
              <w:rPr>
                <w:rFonts w:ascii="Times New Roman" w:eastAsia="Times New Roman" w:hAnsi="Times New Roman" w:cs="Times New Roman"/>
              </w:rPr>
            </w:pPr>
            <w:r w:rsidRPr="00BF1F35">
              <w:rPr>
                <w:rFonts w:ascii="Cambria" w:eastAsia="Times New Roman" w:hAnsi="Cambria" w:cs="Times New Roman"/>
              </w:rPr>
              <w:t>Optional</w:t>
            </w:r>
            <w:r w:rsidRPr="00BF1F35" w:rsidR="008F2E71">
              <w:rPr>
                <w:rFonts w:ascii="Cambria" w:eastAsia="Times New Roman" w:hAnsi="Cambria" w:cs="Times New Roman"/>
              </w:rPr>
              <w:t xml:space="preserve"> </w:t>
            </w:r>
          </w:p>
        </w:tc>
      </w:tr>
    </w:tbl>
    <w:p w:rsidR="00BB78BC" w:rsidRPr="00BF1F35" w:rsidP="2FCF34CA" w14:paraId="41D760C1" w14:textId="539A829A">
      <w:pPr>
        <w:pStyle w:val="Heading6"/>
        <w:numPr>
          <w:ilvl w:val="0"/>
          <w:numId w:val="0"/>
        </w:numPr>
        <w:rPr>
          <w:rFonts w:ascii="Segoe UI" w:hAnsi="Segoe UI" w:cs="Segoe UI"/>
          <w:sz w:val="18"/>
          <w:szCs w:val="18"/>
        </w:rPr>
      </w:pPr>
      <w:r>
        <w:t xml:space="preserve">What was the focus of this </w:t>
      </w:r>
      <w:r w:rsidR="00AA62CE">
        <w:t>professional development</w:t>
      </w:r>
      <w:r>
        <w:t xml:space="preserve"> activity?</w:t>
      </w:r>
    </w:p>
    <w:p w:rsidR="00BB78BC" w:rsidRPr="00BF1F35" w:rsidP="00BB78BC" w14:paraId="7EA7A281" w14:textId="77777777">
      <w:pPr>
        <w:textAlignment w:val="baseline"/>
        <w:rPr>
          <w:rFonts w:ascii="Segoe UI" w:eastAsia="Times New Roman" w:hAnsi="Segoe UI" w:cs="Segoe UI"/>
          <w:sz w:val="18"/>
          <w:szCs w:val="18"/>
        </w:rPr>
      </w:pPr>
      <w:r w:rsidRPr="00BF1F35">
        <w:rPr>
          <w:rFonts w:ascii="Cambria" w:eastAsia="Times New Roman" w:hAnsi="Cambria" w:cs="Segoe UI"/>
          <w:i/>
          <w:iCs/>
        </w:rPr>
        <w:t>Mark all that apply.</w:t>
      </w:r>
      <w:r w:rsidRPr="00BF1F35">
        <w:rPr>
          <w:rFonts w:ascii="Cambria" w:eastAsia="Times New Roman" w:hAnsi="Cambria" w:cs="Segoe UI"/>
        </w:rPr>
        <w:t xml:space="preserve"> </w:t>
      </w:r>
    </w:p>
    <w:p w:rsidR="00BB78BC" w:rsidRPr="00BF1F35" w:rsidP="00BB78BC" w14:paraId="00121944" w14:textId="77777777">
      <w:pPr>
        <w:textAlignment w:val="baseline"/>
        <w:rPr>
          <w:rFonts w:ascii="Segoe UI" w:eastAsia="Times New Roman" w:hAnsi="Segoe UI" w:cs="Segoe UI"/>
          <w:sz w:val="18"/>
          <w:szCs w:val="18"/>
        </w:rPr>
      </w:pPr>
      <w:r w:rsidRPr="00BF1F35">
        <w:rPr>
          <w:rFonts w:ascii="Cambria" w:eastAsia="Times New Roman" w:hAnsi="Cambria" w:cs="Segoe UI"/>
          <w:i/>
          <w:iCs/>
        </w:rPr>
        <w:t>Required</w:t>
      </w:r>
      <w:r w:rsidRPr="00BF1F35">
        <w:rPr>
          <w:rFonts w:ascii="Cambria" w:eastAsia="Times New Roman" w:hAnsi="Cambria" w:cs="Segoe UI"/>
        </w:rPr>
        <w:t xml:space="preserve"> </w:t>
      </w:r>
    </w:p>
    <w:tbl>
      <w:tblPr>
        <w:tblW w:w="933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tblPr>
      <w:tblGrid>
        <w:gridCol w:w="525"/>
        <w:gridCol w:w="8805"/>
      </w:tblGrid>
      <w:tr w14:paraId="62915190" w14:textId="77777777" w:rsidTr="004B39D6">
        <w:tblPrEx>
          <w:tblW w:w="933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tblPrEx>
        <w:trPr>
          <w:trHeight w:val="420"/>
        </w:trPr>
        <w:tc>
          <w:tcPr>
            <w:tcW w:w="525" w:type="dxa"/>
            <w:tcBorders>
              <w:top w:val="nil"/>
              <w:left w:val="nil"/>
              <w:bottom w:val="nil"/>
              <w:right w:val="nil"/>
            </w:tcBorders>
            <w:shd w:val="clear" w:color="auto" w:fill="auto"/>
            <w:vAlign w:val="center"/>
            <w:hideMark/>
          </w:tcPr>
          <w:p w:rsidR="00BB78BC" w:rsidRPr="00BF1F35" w:rsidP="00BB78BC" w14:paraId="515FF67B" w14:textId="77777777">
            <w:pPr>
              <w:textAlignment w:val="baseline"/>
              <w:rPr>
                <w:rFonts w:ascii="Times New Roman" w:eastAsia="Times New Roman" w:hAnsi="Times New Roman" w:cs="Times New Roman"/>
              </w:rPr>
            </w:pPr>
            <w:r w:rsidRPr="00BF1F35">
              <w:rPr>
                <w:rFonts w:ascii="Wingdings" w:eastAsia="Times New Roman" w:hAnsi="Wingdings" w:cs="Times New Roman"/>
              </w:rPr>
              <w:sym w:font="Wingdings" w:char="F06F"/>
            </w:r>
          </w:p>
        </w:tc>
        <w:tc>
          <w:tcPr>
            <w:tcW w:w="8805" w:type="dxa"/>
            <w:tcBorders>
              <w:top w:val="nil"/>
              <w:left w:val="nil"/>
              <w:bottom w:val="nil"/>
              <w:right w:val="nil"/>
            </w:tcBorders>
            <w:shd w:val="clear" w:color="auto" w:fill="auto"/>
            <w:vAlign w:val="center"/>
            <w:hideMark/>
          </w:tcPr>
          <w:p w:rsidR="00BB78BC" w:rsidRPr="00BF1F35" w:rsidP="00BB78BC" w14:paraId="697FB00A" w14:textId="627400F7">
            <w:pPr>
              <w:textAlignment w:val="baseline"/>
              <w:rPr>
                <w:rFonts w:ascii="Cambria" w:eastAsia="Times New Roman" w:hAnsi="Cambria" w:cs="Times New Roman"/>
                <w:i/>
                <w:iCs/>
              </w:rPr>
            </w:pPr>
            <w:r w:rsidRPr="00BF1F35">
              <w:rPr>
                <w:rFonts w:ascii="Cambria" w:eastAsia="Times New Roman" w:hAnsi="Cambria" w:cs="Times New Roman"/>
              </w:rPr>
              <w:t>Trainee preparation in interdisciplinary/convergence research</w:t>
            </w:r>
            <w:r w:rsidRPr="00BF1F35" w:rsidR="008711AF">
              <w:rPr>
                <w:rFonts w:ascii="Cambria" w:eastAsia="Times New Roman" w:hAnsi="Cambria" w:cs="Times New Roman"/>
              </w:rPr>
              <w:t xml:space="preserve"> </w:t>
            </w:r>
          </w:p>
        </w:tc>
      </w:tr>
      <w:tr w14:paraId="635708EF" w14:textId="77777777" w:rsidTr="004B39D6">
        <w:tblPrEx>
          <w:tblW w:w="9330" w:type="dxa"/>
          <w:tblCellMar>
            <w:left w:w="0" w:type="dxa"/>
            <w:right w:w="0" w:type="dxa"/>
          </w:tblCellMar>
          <w:tblLook w:val="04A0"/>
        </w:tblPrEx>
        <w:trPr>
          <w:trHeight w:val="420"/>
        </w:trPr>
        <w:tc>
          <w:tcPr>
            <w:tcW w:w="525" w:type="dxa"/>
            <w:tcBorders>
              <w:top w:val="nil"/>
              <w:left w:val="nil"/>
              <w:bottom w:val="nil"/>
              <w:right w:val="nil"/>
            </w:tcBorders>
            <w:shd w:val="clear" w:color="auto" w:fill="auto"/>
            <w:vAlign w:val="center"/>
            <w:hideMark/>
          </w:tcPr>
          <w:p w:rsidR="00BB78BC" w:rsidRPr="00BF1F35" w:rsidP="00BB78BC" w14:paraId="7BF2EAA9" w14:textId="77777777">
            <w:pPr>
              <w:textAlignment w:val="baseline"/>
              <w:rPr>
                <w:rFonts w:ascii="Times New Roman" w:eastAsia="Times New Roman" w:hAnsi="Times New Roman" w:cs="Times New Roman"/>
              </w:rPr>
            </w:pPr>
            <w:r w:rsidRPr="00BF1F35">
              <w:rPr>
                <w:rFonts w:ascii="Wingdings" w:eastAsia="Wingdings" w:hAnsi="Wingdings" w:cs="Wingdings"/>
              </w:rPr>
              <w:sym w:font="Wingdings" w:char="F06F"/>
            </w:r>
          </w:p>
        </w:tc>
        <w:tc>
          <w:tcPr>
            <w:tcW w:w="8805" w:type="dxa"/>
            <w:tcBorders>
              <w:top w:val="nil"/>
              <w:left w:val="nil"/>
              <w:bottom w:val="nil"/>
              <w:right w:val="nil"/>
            </w:tcBorders>
            <w:shd w:val="clear" w:color="auto" w:fill="auto"/>
            <w:vAlign w:val="center"/>
            <w:hideMark/>
          </w:tcPr>
          <w:p w:rsidR="00BB78BC" w:rsidRPr="00BF1F35" w:rsidP="00BB78BC" w14:paraId="31213E12" w14:textId="7B024103">
            <w:pPr>
              <w:textAlignment w:val="baseline"/>
              <w:rPr>
                <w:rFonts w:ascii="Cambria" w:eastAsia="Times New Roman" w:hAnsi="Cambria" w:cs="Times New Roman"/>
              </w:rPr>
            </w:pPr>
            <w:r w:rsidRPr="00BF1F35">
              <w:rPr>
                <w:rFonts w:ascii="Cambria" w:eastAsia="Times New Roman" w:hAnsi="Cambria" w:cs="Times New Roman"/>
              </w:rPr>
              <w:t xml:space="preserve">Trainee preparation in professional skills </w:t>
            </w:r>
          </w:p>
        </w:tc>
      </w:tr>
      <w:tr w14:paraId="5F9FE5F2" w14:textId="77777777" w:rsidTr="004B39D6">
        <w:tblPrEx>
          <w:tblW w:w="9330" w:type="dxa"/>
          <w:tblCellMar>
            <w:left w:w="0" w:type="dxa"/>
            <w:right w:w="0" w:type="dxa"/>
          </w:tblCellMar>
          <w:tblLook w:val="04A0"/>
        </w:tblPrEx>
        <w:trPr>
          <w:trHeight w:val="420"/>
        </w:trPr>
        <w:tc>
          <w:tcPr>
            <w:tcW w:w="525" w:type="dxa"/>
            <w:tcBorders>
              <w:top w:val="nil"/>
              <w:left w:val="nil"/>
              <w:bottom w:val="nil"/>
              <w:right w:val="nil"/>
            </w:tcBorders>
            <w:shd w:val="clear" w:color="auto" w:fill="auto"/>
            <w:vAlign w:val="center"/>
            <w:hideMark/>
          </w:tcPr>
          <w:p w:rsidR="00BB78BC" w:rsidRPr="00BF1F35" w:rsidP="00BB78BC" w14:paraId="1CFEB535" w14:textId="77777777">
            <w:pPr>
              <w:textAlignment w:val="baseline"/>
              <w:rPr>
                <w:rFonts w:ascii="Times New Roman" w:eastAsia="Times New Roman" w:hAnsi="Times New Roman" w:cs="Times New Roman"/>
              </w:rPr>
            </w:pPr>
            <w:r w:rsidRPr="00BF1F35">
              <w:rPr>
                <w:rFonts w:ascii="Wingdings" w:eastAsia="Wingdings" w:hAnsi="Wingdings" w:cs="Wingdings"/>
              </w:rPr>
              <w:sym w:font="Wingdings" w:char="F06F"/>
            </w:r>
          </w:p>
        </w:tc>
        <w:tc>
          <w:tcPr>
            <w:tcW w:w="8805" w:type="dxa"/>
            <w:tcBorders>
              <w:top w:val="nil"/>
              <w:left w:val="nil"/>
              <w:bottom w:val="nil"/>
              <w:right w:val="nil"/>
            </w:tcBorders>
            <w:shd w:val="clear" w:color="auto" w:fill="auto"/>
            <w:vAlign w:val="center"/>
            <w:hideMark/>
          </w:tcPr>
          <w:p w:rsidR="00BB78BC" w:rsidRPr="00BF1F35" w:rsidP="00BB78BC" w14:paraId="727A79CF" w14:textId="78691F6C">
            <w:pPr>
              <w:textAlignment w:val="baseline"/>
              <w:rPr>
                <w:rFonts w:ascii="Cambria" w:eastAsia="Times New Roman" w:hAnsi="Cambria" w:cs="Times New Roman"/>
              </w:rPr>
            </w:pPr>
            <w:r w:rsidRPr="00BF1F35">
              <w:rPr>
                <w:rFonts w:ascii="Cambria" w:eastAsia="Times New Roman" w:hAnsi="Cambria" w:cs="Times New Roman"/>
              </w:rPr>
              <w:t>Trainee preparation for STEM careers</w:t>
            </w:r>
            <w:r w:rsidRPr="00BF1F35" w:rsidR="009C5D70">
              <w:rPr>
                <w:rFonts w:ascii="Cambria" w:eastAsia="Times New Roman" w:hAnsi="Cambria" w:cs="Times New Roman"/>
              </w:rPr>
              <w:t xml:space="preserve"> </w:t>
            </w:r>
          </w:p>
        </w:tc>
      </w:tr>
      <w:tr w14:paraId="51F456C8" w14:textId="77777777" w:rsidTr="004B39D6">
        <w:tblPrEx>
          <w:tblW w:w="9330" w:type="dxa"/>
          <w:tblCellMar>
            <w:left w:w="0" w:type="dxa"/>
            <w:right w:w="0" w:type="dxa"/>
          </w:tblCellMar>
          <w:tblLook w:val="04A0"/>
        </w:tblPrEx>
        <w:trPr>
          <w:trHeight w:val="420"/>
        </w:trPr>
        <w:tc>
          <w:tcPr>
            <w:tcW w:w="525" w:type="dxa"/>
            <w:tcBorders>
              <w:top w:val="nil"/>
              <w:left w:val="nil"/>
              <w:bottom w:val="nil"/>
              <w:right w:val="nil"/>
            </w:tcBorders>
            <w:shd w:val="clear" w:color="auto" w:fill="auto"/>
            <w:vAlign w:val="center"/>
          </w:tcPr>
          <w:p w:rsidR="00AA62CE" w:rsidRPr="00BF1F35" w:rsidP="00BB78BC" w14:paraId="46098721" w14:textId="6CAFE49A">
            <w:pPr>
              <w:textAlignment w:val="baseline"/>
              <w:rPr>
                <w:rFonts w:ascii="Wingdings" w:eastAsia="Wingdings" w:hAnsi="Wingdings" w:cs="Wingdings"/>
              </w:rPr>
            </w:pPr>
            <w:r w:rsidRPr="00BF1F35">
              <w:rPr>
                <w:rFonts w:ascii="Wingdings" w:eastAsia="Wingdings" w:hAnsi="Wingdings" w:cs="Wingdings"/>
              </w:rPr>
              <w:sym w:font="Wingdings" w:char="F06F"/>
            </w:r>
          </w:p>
        </w:tc>
        <w:tc>
          <w:tcPr>
            <w:tcW w:w="8805" w:type="dxa"/>
            <w:tcBorders>
              <w:top w:val="nil"/>
              <w:left w:val="nil"/>
              <w:bottom w:val="nil"/>
              <w:right w:val="nil"/>
            </w:tcBorders>
            <w:shd w:val="clear" w:color="auto" w:fill="auto"/>
            <w:vAlign w:val="center"/>
          </w:tcPr>
          <w:p w:rsidR="00AA62CE" w:rsidRPr="00BF1F35" w:rsidP="00BB78BC" w14:paraId="7691C9B7" w14:textId="1D70BC5A">
            <w:pPr>
              <w:textAlignment w:val="baseline"/>
              <w:rPr>
                <w:rFonts w:ascii="Cambria" w:eastAsia="Times New Roman" w:hAnsi="Cambria" w:cs="Times New Roman"/>
              </w:rPr>
            </w:pPr>
            <w:r w:rsidRPr="00BF1F35">
              <w:rPr>
                <w:rFonts w:ascii="Cambria" w:eastAsia="Times New Roman" w:hAnsi="Cambria" w:cs="Times New Roman"/>
              </w:rPr>
              <w:t>Faculty Professional Development</w:t>
            </w:r>
            <w:r w:rsidRPr="00BF1F35" w:rsidR="009C5D70">
              <w:rPr>
                <w:rFonts w:ascii="Cambria" w:eastAsia="Times New Roman" w:hAnsi="Cambria" w:cs="Times New Roman"/>
              </w:rPr>
              <w:t xml:space="preserve"> </w:t>
            </w:r>
          </w:p>
        </w:tc>
      </w:tr>
      <w:tr w14:paraId="3EFDE40A" w14:textId="77777777" w:rsidTr="004B39D6">
        <w:tblPrEx>
          <w:tblW w:w="9330" w:type="dxa"/>
          <w:tblCellMar>
            <w:left w:w="0" w:type="dxa"/>
            <w:right w:w="0" w:type="dxa"/>
          </w:tblCellMar>
          <w:tblLook w:val="04A0"/>
        </w:tblPrEx>
        <w:trPr>
          <w:trHeight w:val="420"/>
        </w:trPr>
        <w:tc>
          <w:tcPr>
            <w:tcW w:w="525" w:type="dxa"/>
            <w:tcBorders>
              <w:top w:val="nil"/>
              <w:left w:val="nil"/>
              <w:bottom w:val="nil"/>
              <w:right w:val="nil"/>
            </w:tcBorders>
            <w:shd w:val="clear" w:color="auto" w:fill="auto"/>
            <w:vAlign w:val="center"/>
            <w:hideMark/>
          </w:tcPr>
          <w:p w:rsidR="00BB78BC" w:rsidRPr="00BF1F35" w:rsidP="00BB78BC" w14:paraId="1445568C" w14:textId="77777777">
            <w:pPr>
              <w:textAlignment w:val="baseline"/>
              <w:rPr>
                <w:rFonts w:ascii="Times New Roman" w:eastAsia="Times New Roman" w:hAnsi="Times New Roman" w:cs="Times New Roman"/>
              </w:rPr>
            </w:pPr>
            <w:r w:rsidRPr="00BF1F35">
              <w:rPr>
                <w:rFonts w:ascii="Wingdings" w:eastAsia="Wingdings" w:hAnsi="Wingdings" w:cs="Wingdings"/>
              </w:rPr>
              <w:sym w:font="Wingdings" w:char="F06F"/>
            </w:r>
          </w:p>
        </w:tc>
        <w:tc>
          <w:tcPr>
            <w:tcW w:w="8805" w:type="dxa"/>
            <w:tcBorders>
              <w:top w:val="nil"/>
              <w:left w:val="nil"/>
              <w:bottom w:val="nil"/>
              <w:right w:val="nil"/>
            </w:tcBorders>
            <w:shd w:val="clear" w:color="auto" w:fill="auto"/>
            <w:vAlign w:val="center"/>
            <w:hideMark/>
          </w:tcPr>
          <w:p w:rsidR="00BB78BC" w:rsidRPr="00BF1F35" w:rsidP="00BB78BC" w14:paraId="43160656" w14:textId="5A8BA933">
            <w:pPr>
              <w:textAlignment w:val="baseline"/>
              <w:rPr>
                <w:rFonts w:ascii="Cambria" w:eastAsia="Times New Roman" w:hAnsi="Cambria" w:cs="Times New Roman"/>
              </w:rPr>
            </w:pPr>
            <w:r w:rsidRPr="00BF1F35">
              <w:rPr>
                <w:rFonts w:ascii="Cambria" w:eastAsia="Times New Roman" w:hAnsi="Cambria" w:cs="Times New Roman"/>
              </w:rPr>
              <w:t xml:space="preserve">Other </w:t>
            </w:r>
            <w:r w:rsidRPr="00BF1F35" w:rsidR="00003298">
              <w:rPr>
                <w:i/>
                <w:iCs/>
                <w:color w:val="FF0000"/>
              </w:rPr>
              <w:t>{Skip Ref A}</w:t>
            </w:r>
          </w:p>
        </w:tc>
      </w:tr>
    </w:tbl>
    <w:p w:rsidR="00D065BC" w:rsidRPr="00BF1F35" w:rsidP="2FCF34CA" w14:paraId="05F9B4C5" w14:textId="6831DDA0">
      <w:pPr>
        <w:pStyle w:val="Heading6"/>
        <w:numPr>
          <w:ilvl w:val="0"/>
          <w:numId w:val="0"/>
        </w:numPr>
      </w:pPr>
      <w:r>
        <w:t>If Other, please specify:</w:t>
      </w:r>
    </w:p>
    <w:p w:rsidR="00D065BC" w:rsidRPr="00BF1F35" w:rsidP="00D065BC" w14:paraId="772CEA32" w14:textId="77777777">
      <w:pPr>
        <w:textAlignment w:val="baseline"/>
        <w:rPr>
          <w:rFonts w:ascii="Cambria" w:eastAsia="Times New Roman" w:hAnsi="Cambria" w:cs="Segoe UI"/>
          <w:i/>
          <w:iCs/>
        </w:rPr>
      </w:pPr>
      <w:r w:rsidRPr="00BF1F35">
        <w:rPr>
          <w:i/>
          <w:iCs/>
          <w:color w:val="FF0000"/>
        </w:rPr>
        <w:t>{Skip if A unchecked}</w:t>
      </w:r>
    </w:p>
    <w:p w:rsidR="00D065BC" w:rsidRPr="00BF1F35" w:rsidP="00D065BC" w14:paraId="766125C8" w14:textId="43EF56CA">
      <w:pPr>
        <w:rPr>
          <w:rFonts w:ascii="Cambria" w:eastAsia="Times New Roman" w:hAnsi="Cambria" w:cs="Segoe UI"/>
          <w:i/>
          <w:iCs/>
        </w:rPr>
      </w:pPr>
      <w:r w:rsidRPr="00BF1F35">
        <w:rPr>
          <w:rFonts w:ascii="Cambria" w:eastAsia="Times New Roman" w:hAnsi="Cambria" w:cs="Segoe UI"/>
          <w:i/>
          <w:iCs/>
        </w:rPr>
        <w:t>Limit 5 items</w:t>
      </w:r>
    </w:p>
    <w:tbl>
      <w:tblPr>
        <w:tblW w:w="936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tblPr>
      <w:tblGrid>
        <w:gridCol w:w="9360"/>
      </w:tblGrid>
      <w:tr w14:paraId="590B494A" w14:textId="77777777" w:rsidTr="00DB3C8A">
        <w:tblPrEx>
          <w:tblW w:w="936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tblPrEx>
        <w:trPr>
          <w:trHeight w:val="420"/>
        </w:trPr>
        <w:tc>
          <w:tcPr>
            <w:tcW w:w="9360" w:type="dxa"/>
            <w:tcBorders>
              <w:top w:val="single" w:sz="6" w:space="0" w:color="auto"/>
              <w:left w:val="single" w:sz="6" w:space="0" w:color="auto"/>
              <w:bottom w:val="single" w:sz="6" w:space="0" w:color="auto"/>
              <w:right w:val="single" w:sz="6" w:space="0" w:color="auto"/>
            </w:tcBorders>
            <w:shd w:val="clear" w:color="auto" w:fill="auto"/>
            <w:vAlign w:val="center"/>
            <w:hideMark/>
          </w:tcPr>
          <w:p w:rsidR="00D065BC" w:rsidRPr="00BF1F35" w:rsidP="00DB3C8A" w14:paraId="15E3A3B0" w14:textId="183581EC">
            <w:pPr>
              <w:textAlignment w:val="baseline"/>
              <w:rPr>
                <w:rFonts w:ascii="Times New Roman" w:eastAsia="Times New Roman" w:hAnsi="Times New Roman" w:cs="Times New Roman"/>
              </w:rPr>
            </w:pPr>
            <w:r w:rsidRPr="00BF1F35">
              <w:rPr>
                <w:b/>
                <w:bCs/>
                <w:color w:val="000000" w:themeColor="text1"/>
              </w:rPr>
              <w:t>Multi Add</w:t>
            </w:r>
          </w:p>
        </w:tc>
      </w:tr>
    </w:tbl>
    <w:p w:rsidR="00BB78BC" w:rsidRPr="00BF1F35" w:rsidP="2FCF34CA" w14:paraId="2ECB7251" w14:textId="7B5BA5EF">
      <w:pPr>
        <w:pStyle w:val="Heading6"/>
        <w:numPr>
          <w:ilvl w:val="0"/>
          <w:numId w:val="0"/>
        </w:numPr>
        <w:rPr>
          <w:rFonts w:ascii="Segoe UI" w:hAnsi="Segoe UI" w:cs="Segoe UI"/>
          <w:sz w:val="18"/>
          <w:szCs w:val="18"/>
        </w:rPr>
      </w:pPr>
      <w:r>
        <w:t xml:space="preserve">What specific skills were addressed in this activity? </w:t>
      </w:r>
    </w:p>
    <w:p w:rsidR="00BB78BC" w:rsidRPr="00BF1F35" w:rsidP="00BB78BC" w14:paraId="4DED5EA6" w14:textId="77777777">
      <w:pPr>
        <w:textAlignment w:val="baseline"/>
        <w:rPr>
          <w:rFonts w:ascii="Segoe UI" w:eastAsia="Times New Roman" w:hAnsi="Segoe UI" w:cs="Segoe UI"/>
          <w:sz w:val="18"/>
          <w:szCs w:val="18"/>
        </w:rPr>
      </w:pPr>
      <w:r w:rsidRPr="00BF1F35">
        <w:rPr>
          <w:rFonts w:ascii="Cambria" w:eastAsia="Times New Roman" w:hAnsi="Cambria" w:cs="Segoe UI"/>
          <w:i/>
          <w:iCs/>
        </w:rPr>
        <w:t>Mark all that apply.</w:t>
      </w:r>
      <w:r w:rsidRPr="00BF1F35">
        <w:rPr>
          <w:rFonts w:ascii="Cambria" w:eastAsia="Times New Roman" w:hAnsi="Cambria" w:cs="Segoe UI"/>
        </w:rPr>
        <w:t xml:space="preserve"> </w:t>
      </w:r>
    </w:p>
    <w:p w:rsidR="00BB78BC" w:rsidRPr="00BF1F35" w:rsidP="00BB78BC" w14:paraId="2654DC40" w14:textId="014E538B">
      <w:pPr>
        <w:textAlignment w:val="baseline"/>
        <w:rPr>
          <w:rFonts w:ascii="Segoe UI" w:eastAsia="Times New Roman" w:hAnsi="Segoe UI" w:cs="Segoe UI"/>
          <w:sz w:val="18"/>
          <w:szCs w:val="18"/>
        </w:rPr>
      </w:pPr>
      <w:r w:rsidRPr="00BF1F35">
        <w:rPr>
          <w:rFonts w:ascii="Cambria" w:eastAsia="Times New Roman" w:hAnsi="Cambria" w:cs="Segoe UI"/>
          <w:i/>
          <w:iCs/>
        </w:rPr>
        <w:t>Required</w:t>
      </w:r>
      <w:r w:rsidRPr="00BF1F35">
        <w:rPr>
          <w:rFonts w:ascii="Cambria" w:eastAsia="Times New Roman" w:hAnsi="Cambria" w:cs="Segoe UI"/>
        </w:rPr>
        <w:t xml:space="preserve"> </w:t>
      </w:r>
    </w:p>
    <w:tbl>
      <w:tblPr>
        <w:tblW w:w="930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tblPr>
      <w:tblGrid>
        <w:gridCol w:w="524"/>
        <w:gridCol w:w="8776"/>
      </w:tblGrid>
      <w:tr w14:paraId="33F139C8" w14:textId="77777777" w:rsidTr="004B39D6">
        <w:tblPrEx>
          <w:tblW w:w="930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tblPrEx>
        <w:trPr>
          <w:trHeight w:val="420"/>
        </w:trPr>
        <w:tc>
          <w:tcPr>
            <w:tcW w:w="524" w:type="dxa"/>
            <w:tcBorders>
              <w:top w:val="nil"/>
              <w:left w:val="nil"/>
              <w:bottom w:val="nil"/>
              <w:right w:val="nil"/>
            </w:tcBorders>
            <w:shd w:val="clear" w:color="auto" w:fill="auto"/>
            <w:vAlign w:val="center"/>
            <w:hideMark/>
          </w:tcPr>
          <w:p w:rsidR="00BB78BC" w:rsidRPr="00BF1F35" w:rsidP="00BB78BC" w14:paraId="209243D7" w14:textId="77777777">
            <w:pPr>
              <w:textAlignment w:val="baseline"/>
              <w:rPr>
                <w:rFonts w:ascii="Times New Roman" w:eastAsia="Times New Roman" w:hAnsi="Times New Roman" w:cs="Times New Roman"/>
              </w:rPr>
            </w:pPr>
            <w:r w:rsidRPr="00BF1F35">
              <w:rPr>
                <w:rFonts w:ascii="Wingdings" w:eastAsia="Wingdings" w:hAnsi="Wingdings" w:cs="Wingdings"/>
              </w:rPr>
              <w:sym w:font="Wingdings" w:char="F06F"/>
            </w:r>
          </w:p>
        </w:tc>
        <w:tc>
          <w:tcPr>
            <w:tcW w:w="8776" w:type="dxa"/>
            <w:tcBorders>
              <w:top w:val="nil"/>
              <w:left w:val="nil"/>
              <w:bottom w:val="nil"/>
              <w:right w:val="nil"/>
            </w:tcBorders>
            <w:shd w:val="clear" w:color="auto" w:fill="auto"/>
            <w:vAlign w:val="center"/>
            <w:hideMark/>
          </w:tcPr>
          <w:p w:rsidR="00BB78BC" w:rsidRPr="00BF1F35" w:rsidP="00BB78BC" w14:paraId="2641589D" w14:textId="77777777">
            <w:pPr>
              <w:textAlignment w:val="baseline"/>
              <w:rPr>
                <w:rFonts w:ascii="Times New Roman" w:eastAsia="Times New Roman" w:hAnsi="Times New Roman" w:cs="Times New Roman"/>
              </w:rPr>
            </w:pPr>
            <w:r w:rsidRPr="00BF1F35">
              <w:rPr>
                <w:rFonts w:ascii="Cambria" w:eastAsia="Times New Roman" w:hAnsi="Cambria" w:cs="Times New Roman"/>
              </w:rPr>
              <w:t>Project Management</w:t>
            </w:r>
          </w:p>
        </w:tc>
      </w:tr>
      <w:tr w14:paraId="4F3CF3D4" w14:textId="77777777" w:rsidTr="004B39D6">
        <w:tblPrEx>
          <w:tblW w:w="9300" w:type="dxa"/>
          <w:tblCellMar>
            <w:left w:w="0" w:type="dxa"/>
            <w:right w:w="0" w:type="dxa"/>
          </w:tblCellMar>
          <w:tblLook w:val="04A0"/>
        </w:tblPrEx>
        <w:trPr>
          <w:trHeight w:val="420"/>
        </w:trPr>
        <w:tc>
          <w:tcPr>
            <w:tcW w:w="524" w:type="dxa"/>
            <w:tcBorders>
              <w:top w:val="nil"/>
              <w:left w:val="nil"/>
              <w:bottom w:val="nil"/>
              <w:right w:val="nil"/>
            </w:tcBorders>
            <w:shd w:val="clear" w:color="auto" w:fill="auto"/>
            <w:vAlign w:val="center"/>
            <w:hideMark/>
          </w:tcPr>
          <w:p w:rsidR="00BB78BC" w:rsidRPr="00BF1F35" w:rsidP="00BB78BC" w14:paraId="484270B8" w14:textId="77777777">
            <w:pPr>
              <w:textAlignment w:val="baseline"/>
              <w:rPr>
                <w:rFonts w:ascii="Times New Roman" w:eastAsia="Times New Roman" w:hAnsi="Times New Roman" w:cs="Times New Roman"/>
              </w:rPr>
            </w:pPr>
            <w:r w:rsidRPr="00BF1F35">
              <w:rPr>
                <w:rFonts w:ascii="Wingdings" w:eastAsia="Wingdings" w:hAnsi="Wingdings" w:cs="Wingdings"/>
              </w:rPr>
              <w:sym w:font="Wingdings" w:char="F06F"/>
            </w:r>
          </w:p>
        </w:tc>
        <w:tc>
          <w:tcPr>
            <w:tcW w:w="8776" w:type="dxa"/>
            <w:tcBorders>
              <w:top w:val="nil"/>
              <w:left w:val="nil"/>
              <w:bottom w:val="nil"/>
              <w:right w:val="nil"/>
            </w:tcBorders>
            <w:shd w:val="clear" w:color="auto" w:fill="auto"/>
            <w:vAlign w:val="center"/>
            <w:hideMark/>
          </w:tcPr>
          <w:p w:rsidR="00BB78BC" w:rsidRPr="00BF1F35" w:rsidP="00BB78BC" w14:paraId="37EB0C20" w14:textId="77777777">
            <w:pPr>
              <w:textAlignment w:val="baseline"/>
              <w:rPr>
                <w:rFonts w:ascii="Times New Roman" w:eastAsia="Times New Roman" w:hAnsi="Times New Roman" w:cs="Times New Roman"/>
              </w:rPr>
            </w:pPr>
            <w:r w:rsidRPr="00BF1F35">
              <w:rPr>
                <w:rFonts w:ascii="Cambria" w:eastAsia="Times New Roman" w:hAnsi="Cambria" w:cs="Times New Roman"/>
              </w:rPr>
              <w:t xml:space="preserve">Leadership </w:t>
            </w:r>
          </w:p>
        </w:tc>
      </w:tr>
      <w:tr w14:paraId="7C573618" w14:textId="77777777" w:rsidTr="004B39D6">
        <w:tblPrEx>
          <w:tblW w:w="9300" w:type="dxa"/>
          <w:tblCellMar>
            <w:left w:w="0" w:type="dxa"/>
            <w:right w:w="0" w:type="dxa"/>
          </w:tblCellMar>
          <w:tblLook w:val="04A0"/>
        </w:tblPrEx>
        <w:trPr>
          <w:trHeight w:val="585"/>
        </w:trPr>
        <w:tc>
          <w:tcPr>
            <w:tcW w:w="524" w:type="dxa"/>
            <w:tcBorders>
              <w:top w:val="nil"/>
              <w:left w:val="nil"/>
              <w:bottom w:val="nil"/>
              <w:right w:val="nil"/>
            </w:tcBorders>
            <w:shd w:val="clear" w:color="auto" w:fill="auto"/>
            <w:vAlign w:val="center"/>
            <w:hideMark/>
          </w:tcPr>
          <w:p w:rsidR="00BB78BC" w:rsidRPr="00BF1F35" w:rsidP="00BB78BC" w14:paraId="7062DB70" w14:textId="77777777">
            <w:pPr>
              <w:textAlignment w:val="baseline"/>
              <w:rPr>
                <w:rFonts w:ascii="Times New Roman" w:eastAsia="Times New Roman" w:hAnsi="Times New Roman" w:cs="Times New Roman"/>
              </w:rPr>
            </w:pPr>
            <w:r w:rsidRPr="00BF1F35">
              <w:rPr>
                <w:rFonts w:ascii="Wingdings" w:eastAsia="Wingdings" w:hAnsi="Wingdings" w:cs="Wingdings"/>
              </w:rPr>
              <w:sym w:font="Wingdings" w:char="F06F"/>
            </w:r>
          </w:p>
        </w:tc>
        <w:tc>
          <w:tcPr>
            <w:tcW w:w="8776" w:type="dxa"/>
            <w:tcBorders>
              <w:top w:val="nil"/>
              <w:left w:val="nil"/>
              <w:bottom w:val="nil"/>
              <w:right w:val="nil"/>
            </w:tcBorders>
            <w:shd w:val="clear" w:color="auto" w:fill="auto"/>
            <w:vAlign w:val="center"/>
            <w:hideMark/>
          </w:tcPr>
          <w:p w:rsidR="00BB78BC" w:rsidRPr="00BF1F35" w:rsidP="00BB78BC" w14:paraId="1B894636" w14:textId="77777777">
            <w:pPr>
              <w:textAlignment w:val="baseline"/>
              <w:rPr>
                <w:rFonts w:ascii="Times New Roman" w:eastAsia="Times New Roman" w:hAnsi="Times New Roman" w:cs="Times New Roman"/>
              </w:rPr>
            </w:pPr>
            <w:r w:rsidRPr="00BF1F35">
              <w:rPr>
                <w:rFonts w:ascii="Cambria" w:eastAsia="Times New Roman" w:hAnsi="Cambria" w:cs="Times New Roman"/>
              </w:rPr>
              <w:t>Teaching</w:t>
            </w:r>
          </w:p>
        </w:tc>
      </w:tr>
      <w:tr w14:paraId="135D50B4" w14:textId="77777777" w:rsidTr="004B39D6">
        <w:tblPrEx>
          <w:tblW w:w="9300" w:type="dxa"/>
          <w:tblCellMar>
            <w:left w:w="0" w:type="dxa"/>
            <w:right w:w="0" w:type="dxa"/>
          </w:tblCellMar>
          <w:tblLook w:val="04A0"/>
        </w:tblPrEx>
        <w:trPr>
          <w:trHeight w:val="420"/>
        </w:trPr>
        <w:tc>
          <w:tcPr>
            <w:tcW w:w="524" w:type="dxa"/>
            <w:tcBorders>
              <w:top w:val="nil"/>
              <w:left w:val="nil"/>
              <w:bottom w:val="nil"/>
              <w:right w:val="nil"/>
            </w:tcBorders>
            <w:shd w:val="clear" w:color="auto" w:fill="auto"/>
            <w:vAlign w:val="center"/>
            <w:hideMark/>
          </w:tcPr>
          <w:p w:rsidR="00BB78BC" w:rsidRPr="00BF1F35" w:rsidP="00BB78BC" w14:paraId="38C32490" w14:textId="77777777">
            <w:pPr>
              <w:textAlignment w:val="baseline"/>
              <w:rPr>
                <w:rFonts w:ascii="Times New Roman" w:eastAsia="Times New Roman" w:hAnsi="Times New Roman" w:cs="Times New Roman"/>
              </w:rPr>
            </w:pPr>
            <w:r w:rsidRPr="00BF1F35">
              <w:rPr>
                <w:rFonts w:ascii="Wingdings" w:eastAsia="Wingdings" w:hAnsi="Wingdings" w:cs="Wingdings"/>
              </w:rPr>
              <w:sym w:font="Wingdings" w:char="F06F"/>
            </w:r>
          </w:p>
        </w:tc>
        <w:tc>
          <w:tcPr>
            <w:tcW w:w="8776" w:type="dxa"/>
            <w:tcBorders>
              <w:top w:val="nil"/>
              <w:left w:val="nil"/>
              <w:bottom w:val="nil"/>
              <w:right w:val="nil"/>
            </w:tcBorders>
            <w:shd w:val="clear" w:color="auto" w:fill="auto"/>
            <w:vAlign w:val="center"/>
            <w:hideMark/>
          </w:tcPr>
          <w:p w:rsidR="00BB78BC" w:rsidRPr="00BF1F35" w:rsidP="00BB78BC" w14:paraId="315E8D3E" w14:textId="77777777">
            <w:pPr>
              <w:textAlignment w:val="baseline"/>
              <w:rPr>
                <w:rFonts w:ascii="Times New Roman" w:eastAsia="Times New Roman" w:hAnsi="Times New Roman" w:cs="Times New Roman"/>
              </w:rPr>
            </w:pPr>
            <w:r w:rsidRPr="00BF1F35">
              <w:rPr>
                <w:rFonts w:ascii="Cambria" w:eastAsia="Times New Roman" w:hAnsi="Cambria" w:cs="Times New Roman"/>
              </w:rPr>
              <w:t>Entrepreneurship</w:t>
            </w:r>
          </w:p>
        </w:tc>
      </w:tr>
      <w:tr w14:paraId="4A36C426" w14:textId="77777777" w:rsidTr="004B39D6">
        <w:tblPrEx>
          <w:tblW w:w="9300" w:type="dxa"/>
          <w:tblCellMar>
            <w:left w:w="0" w:type="dxa"/>
            <w:right w:w="0" w:type="dxa"/>
          </w:tblCellMar>
          <w:tblLook w:val="04A0"/>
        </w:tblPrEx>
        <w:trPr>
          <w:trHeight w:val="420"/>
        </w:trPr>
        <w:tc>
          <w:tcPr>
            <w:tcW w:w="524" w:type="dxa"/>
            <w:tcBorders>
              <w:top w:val="nil"/>
              <w:left w:val="nil"/>
              <w:bottom w:val="nil"/>
              <w:right w:val="nil"/>
            </w:tcBorders>
            <w:shd w:val="clear" w:color="auto" w:fill="auto"/>
            <w:vAlign w:val="center"/>
          </w:tcPr>
          <w:p w:rsidR="00BB78BC" w:rsidRPr="00BF1F35" w:rsidP="00BB78BC" w14:paraId="7DEDC04F" w14:textId="77777777">
            <w:pPr>
              <w:textAlignment w:val="baseline"/>
              <w:rPr>
                <w:rFonts w:ascii="Wingdings" w:eastAsia="Times New Roman" w:hAnsi="Wingdings" w:cs="Times New Roman"/>
              </w:rPr>
            </w:pPr>
            <w:r w:rsidRPr="00BF1F35">
              <w:rPr>
                <w:rFonts w:ascii="Wingdings" w:eastAsia="Wingdings" w:hAnsi="Wingdings" w:cs="Wingdings"/>
              </w:rPr>
              <w:sym w:font="Wingdings" w:char="F06F"/>
            </w:r>
          </w:p>
        </w:tc>
        <w:tc>
          <w:tcPr>
            <w:tcW w:w="8776" w:type="dxa"/>
            <w:tcBorders>
              <w:top w:val="nil"/>
              <w:left w:val="nil"/>
              <w:bottom w:val="nil"/>
              <w:right w:val="nil"/>
            </w:tcBorders>
            <w:shd w:val="clear" w:color="auto" w:fill="auto"/>
            <w:vAlign w:val="center"/>
          </w:tcPr>
          <w:p w:rsidR="00BB78BC" w:rsidRPr="00BF1F35" w:rsidP="00BB78BC" w14:paraId="24F79C60" w14:textId="7C53FF91">
            <w:pPr>
              <w:textAlignment w:val="baseline"/>
              <w:rPr>
                <w:rFonts w:ascii="Cambria" w:eastAsia="Times New Roman" w:hAnsi="Cambria" w:cs="Times New Roman"/>
              </w:rPr>
            </w:pPr>
            <w:r w:rsidRPr="00BF1F35">
              <w:rPr>
                <w:rFonts w:ascii="Cambria" w:eastAsia="Times New Roman" w:hAnsi="Cambria" w:cs="Times New Roman"/>
              </w:rPr>
              <w:t xml:space="preserve">Conflict </w:t>
            </w:r>
            <w:r w:rsidRPr="00BF1F35" w:rsidR="002438BB">
              <w:rPr>
                <w:rFonts w:ascii="Cambria" w:eastAsia="Times New Roman" w:hAnsi="Cambria" w:cs="Times New Roman"/>
              </w:rPr>
              <w:t>Resolution</w:t>
            </w:r>
          </w:p>
        </w:tc>
      </w:tr>
      <w:tr w14:paraId="486ADC39" w14:textId="77777777" w:rsidTr="004B39D6">
        <w:tblPrEx>
          <w:tblW w:w="9300" w:type="dxa"/>
          <w:tblCellMar>
            <w:left w:w="0" w:type="dxa"/>
            <w:right w:w="0" w:type="dxa"/>
          </w:tblCellMar>
          <w:tblLook w:val="04A0"/>
        </w:tblPrEx>
        <w:trPr>
          <w:trHeight w:val="420"/>
        </w:trPr>
        <w:tc>
          <w:tcPr>
            <w:tcW w:w="524" w:type="dxa"/>
            <w:tcBorders>
              <w:top w:val="nil"/>
              <w:left w:val="nil"/>
              <w:bottom w:val="nil"/>
              <w:right w:val="nil"/>
            </w:tcBorders>
            <w:shd w:val="clear" w:color="auto" w:fill="auto"/>
            <w:vAlign w:val="center"/>
          </w:tcPr>
          <w:p w:rsidR="00BB78BC" w:rsidRPr="00BF1F35" w:rsidP="00BB78BC" w14:paraId="320FC544" w14:textId="77777777">
            <w:pPr>
              <w:textAlignment w:val="baseline"/>
              <w:rPr>
                <w:rFonts w:ascii="Wingdings" w:eastAsia="Times New Roman" w:hAnsi="Wingdings" w:cs="Times New Roman"/>
              </w:rPr>
            </w:pPr>
            <w:r w:rsidRPr="00BF1F35">
              <w:rPr>
                <w:rFonts w:ascii="Wingdings" w:eastAsia="Wingdings" w:hAnsi="Wingdings" w:cs="Wingdings"/>
              </w:rPr>
              <w:sym w:font="Wingdings" w:char="F06F"/>
            </w:r>
          </w:p>
        </w:tc>
        <w:tc>
          <w:tcPr>
            <w:tcW w:w="8776" w:type="dxa"/>
            <w:tcBorders>
              <w:top w:val="nil"/>
              <w:left w:val="nil"/>
              <w:bottom w:val="nil"/>
              <w:right w:val="nil"/>
            </w:tcBorders>
            <w:shd w:val="clear" w:color="auto" w:fill="auto"/>
            <w:vAlign w:val="center"/>
          </w:tcPr>
          <w:p w:rsidR="00BB78BC" w:rsidRPr="00BF1F35" w:rsidP="00BB78BC" w14:paraId="220F84EA" w14:textId="77777777">
            <w:pPr>
              <w:textAlignment w:val="baseline"/>
              <w:rPr>
                <w:rFonts w:ascii="Cambria" w:eastAsia="Times New Roman" w:hAnsi="Cambria" w:cs="Times New Roman"/>
              </w:rPr>
            </w:pPr>
            <w:r w:rsidRPr="00BF1F35">
              <w:rPr>
                <w:rFonts w:ascii="Cambria" w:eastAsia="Times New Roman" w:hAnsi="Cambria" w:cs="Times New Roman"/>
              </w:rPr>
              <w:t>Mentorship</w:t>
            </w:r>
          </w:p>
        </w:tc>
      </w:tr>
      <w:tr w14:paraId="23C926BE" w14:textId="77777777" w:rsidTr="004B39D6">
        <w:tblPrEx>
          <w:tblW w:w="9300" w:type="dxa"/>
          <w:tblCellMar>
            <w:left w:w="0" w:type="dxa"/>
            <w:right w:w="0" w:type="dxa"/>
          </w:tblCellMar>
          <w:tblLook w:val="04A0"/>
        </w:tblPrEx>
        <w:trPr>
          <w:trHeight w:val="420"/>
        </w:trPr>
        <w:tc>
          <w:tcPr>
            <w:tcW w:w="524" w:type="dxa"/>
            <w:tcBorders>
              <w:top w:val="nil"/>
              <w:left w:val="nil"/>
              <w:bottom w:val="nil"/>
              <w:right w:val="nil"/>
            </w:tcBorders>
            <w:shd w:val="clear" w:color="auto" w:fill="auto"/>
            <w:vAlign w:val="center"/>
          </w:tcPr>
          <w:p w:rsidR="00BB78BC" w:rsidRPr="00BF1F35" w:rsidP="00BB78BC" w14:paraId="468F6108" w14:textId="77777777">
            <w:pPr>
              <w:textAlignment w:val="baseline"/>
              <w:rPr>
                <w:rFonts w:ascii="Wingdings" w:eastAsia="Times New Roman" w:hAnsi="Wingdings" w:cs="Times New Roman"/>
              </w:rPr>
            </w:pPr>
            <w:r w:rsidRPr="00BF1F35">
              <w:rPr>
                <w:rFonts w:ascii="Wingdings" w:eastAsia="Wingdings" w:hAnsi="Wingdings" w:cs="Wingdings"/>
              </w:rPr>
              <w:sym w:font="Wingdings" w:char="F06F"/>
            </w:r>
          </w:p>
        </w:tc>
        <w:tc>
          <w:tcPr>
            <w:tcW w:w="8776" w:type="dxa"/>
            <w:tcBorders>
              <w:top w:val="nil"/>
              <w:left w:val="nil"/>
              <w:bottom w:val="nil"/>
              <w:right w:val="nil"/>
            </w:tcBorders>
            <w:shd w:val="clear" w:color="auto" w:fill="auto"/>
            <w:vAlign w:val="center"/>
          </w:tcPr>
          <w:p w:rsidR="00BB78BC" w:rsidRPr="00BF1F35" w:rsidP="00BB78BC" w14:paraId="058A4015" w14:textId="77777777">
            <w:pPr>
              <w:textAlignment w:val="baseline"/>
              <w:rPr>
                <w:rFonts w:ascii="Cambria" w:eastAsia="Times New Roman" w:hAnsi="Cambria" w:cs="Times New Roman"/>
              </w:rPr>
            </w:pPr>
            <w:r w:rsidRPr="00BF1F35">
              <w:rPr>
                <w:rFonts w:ascii="Cambria" w:eastAsia="Times New Roman" w:hAnsi="Cambria" w:cs="Times New Roman"/>
              </w:rPr>
              <w:t>Communication</w:t>
            </w:r>
          </w:p>
        </w:tc>
      </w:tr>
      <w:tr w14:paraId="7239D61A" w14:textId="77777777" w:rsidTr="004B39D6">
        <w:tblPrEx>
          <w:tblW w:w="9300" w:type="dxa"/>
          <w:tblCellMar>
            <w:left w:w="0" w:type="dxa"/>
            <w:right w:w="0" w:type="dxa"/>
          </w:tblCellMar>
          <w:tblLook w:val="04A0"/>
        </w:tblPrEx>
        <w:trPr>
          <w:trHeight w:val="420"/>
        </w:trPr>
        <w:tc>
          <w:tcPr>
            <w:tcW w:w="524" w:type="dxa"/>
            <w:tcBorders>
              <w:top w:val="nil"/>
              <w:left w:val="nil"/>
              <w:bottom w:val="nil"/>
              <w:right w:val="nil"/>
            </w:tcBorders>
            <w:shd w:val="clear" w:color="auto" w:fill="auto"/>
            <w:vAlign w:val="center"/>
          </w:tcPr>
          <w:p w:rsidR="00BB78BC" w:rsidRPr="00BF1F35" w:rsidP="00BB78BC" w14:paraId="76E01AF1" w14:textId="77777777">
            <w:pPr>
              <w:textAlignment w:val="baseline"/>
              <w:rPr>
                <w:rFonts w:ascii="Wingdings" w:eastAsia="Times New Roman" w:hAnsi="Wingdings" w:cs="Times New Roman"/>
              </w:rPr>
            </w:pPr>
            <w:r w:rsidRPr="00BF1F35">
              <w:rPr>
                <w:rFonts w:ascii="Wingdings" w:eastAsia="Wingdings" w:hAnsi="Wingdings" w:cs="Wingdings"/>
              </w:rPr>
              <w:sym w:font="Wingdings" w:char="F06F"/>
            </w:r>
          </w:p>
        </w:tc>
        <w:tc>
          <w:tcPr>
            <w:tcW w:w="8776" w:type="dxa"/>
            <w:tcBorders>
              <w:top w:val="nil"/>
              <w:left w:val="nil"/>
              <w:bottom w:val="nil"/>
              <w:right w:val="nil"/>
            </w:tcBorders>
            <w:shd w:val="clear" w:color="auto" w:fill="auto"/>
            <w:vAlign w:val="center"/>
          </w:tcPr>
          <w:p w:rsidR="00BB78BC" w:rsidRPr="00BF1F35" w:rsidP="00BB78BC" w14:paraId="0E767A2D" w14:textId="77777777">
            <w:pPr>
              <w:textAlignment w:val="baseline"/>
              <w:rPr>
                <w:rFonts w:ascii="Cambria" w:eastAsia="Times New Roman" w:hAnsi="Cambria" w:cs="Times New Roman"/>
              </w:rPr>
            </w:pPr>
            <w:r w:rsidRPr="00BF1F35">
              <w:rPr>
                <w:rFonts w:ascii="Cambria" w:eastAsia="Times New Roman" w:hAnsi="Cambria" w:cs="Times New Roman"/>
              </w:rPr>
              <w:t>Teamwork</w:t>
            </w:r>
          </w:p>
        </w:tc>
      </w:tr>
      <w:tr w14:paraId="21F617F1" w14:textId="77777777" w:rsidTr="004B39D6">
        <w:tblPrEx>
          <w:tblW w:w="9300" w:type="dxa"/>
          <w:tblCellMar>
            <w:left w:w="0" w:type="dxa"/>
            <w:right w:w="0" w:type="dxa"/>
          </w:tblCellMar>
          <w:tblLook w:val="04A0"/>
        </w:tblPrEx>
        <w:trPr>
          <w:trHeight w:val="420"/>
        </w:trPr>
        <w:tc>
          <w:tcPr>
            <w:tcW w:w="524" w:type="dxa"/>
            <w:tcBorders>
              <w:top w:val="nil"/>
              <w:left w:val="nil"/>
              <w:bottom w:val="nil"/>
              <w:right w:val="nil"/>
            </w:tcBorders>
            <w:shd w:val="clear" w:color="auto" w:fill="auto"/>
            <w:vAlign w:val="center"/>
          </w:tcPr>
          <w:p w:rsidR="00BB78BC" w:rsidRPr="00BF1F35" w:rsidP="00BB78BC" w14:paraId="2FD7A7C5" w14:textId="77777777">
            <w:pPr>
              <w:textAlignment w:val="baseline"/>
              <w:rPr>
                <w:rFonts w:ascii="Wingdings" w:eastAsia="Times New Roman" w:hAnsi="Wingdings" w:cs="Times New Roman"/>
              </w:rPr>
            </w:pPr>
            <w:r w:rsidRPr="00BF1F35">
              <w:rPr>
                <w:rFonts w:ascii="Wingdings" w:eastAsia="Wingdings" w:hAnsi="Wingdings" w:cs="Wingdings"/>
              </w:rPr>
              <w:sym w:font="Wingdings" w:char="F06F"/>
            </w:r>
          </w:p>
        </w:tc>
        <w:tc>
          <w:tcPr>
            <w:tcW w:w="8776" w:type="dxa"/>
            <w:tcBorders>
              <w:top w:val="nil"/>
              <w:left w:val="nil"/>
              <w:bottom w:val="nil"/>
              <w:right w:val="nil"/>
            </w:tcBorders>
            <w:shd w:val="clear" w:color="auto" w:fill="auto"/>
            <w:vAlign w:val="center"/>
          </w:tcPr>
          <w:p w:rsidR="00BB78BC" w:rsidRPr="00BF1F35" w:rsidP="00BB78BC" w14:paraId="7F4C0203" w14:textId="77777777">
            <w:pPr>
              <w:textAlignment w:val="baseline"/>
              <w:rPr>
                <w:rFonts w:ascii="Cambria" w:eastAsia="Times New Roman" w:hAnsi="Cambria" w:cs="Times New Roman"/>
              </w:rPr>
            </w:pPr>
            <w:r w:rsidRPr="00BF1F35">
              <w:rPr>
                <w:rFonts w:ascii="Cambria" w:eastAsia="Times New Roman" w:hAnsi="Cambria" w:cs="Times New Roman"/>
              </w:rPr>
              <w:t>Ethics</w:t>
            </w:r>
          </w:p>
        </w:tc>
      </w:tr>
      <w:tr w14:paraId="5CC74035" w14:textId="77777777" w:rsidTr="004B39D6">
        <w:tblPrEx>
          <w:tblW w:w="9300" w:type="dxa"/>
          <w:tblCellMar>
            <w:left w:w="0" w:type="dxa"/>
            <w:right w:w="0" w:type="dxa"/>
          </w:tblCellMar>
          <w:tblLook w:val="04A0"/>
        </w:tblPrEx>
        <w:trPr>
          <w:trHeight w:val="420"/>
        </w:trPr>
        <w:tc>
          <w:tcPr>
            <w:tcW w:w="524" w:type="dxa"/>
            <w:tcBorders>
              <w:top w:val="nil"/>
              <w:left w:val="nil"/>
              <w:bottom w:val="nil"/>
              <w:right w:val="nil"/>
            </w:tcBorders>
            <w:shd w:val="clear" w:color="auto" w:fill="auto"/>
            <w:vAlign w:val="center"/>
            <w:hideMark/>
          </w:tcPr>
          <w:p w:rsidR="002335B6" w:rsidRPr="00BF1F35" w:rsidP="002335B6" w14:paraId="79012CEC" w14:textId="06CA3589">
            <w:pPr>
              <w:textAlignment w:val="baseline"/>
              <w:rPr>
                <w:rFonts w:ascii="Times New Roman" w:eastAsia="Times New Roman" w:hAnsi="Times New Roman" w:cs="Times New Roman"/>
              </w:rPr>
            </w:pPr>
            <w:r w:rsidRPr="00BF1F35">
              <w:rPr>
                <w:rFonts w:ascii="Wingdings" w:eastAsia="Wingdings" w:hAnsi="Wingdings" w:cs="Wingdings"/>
              </w:rPr>
              <w:sym w:font="Wingdings" w:char="F06F"/>
            </w:r>
          </w:p>
        </w:tc>
        <w:tc>
          <w:tcPr>
            <w:tcW w:w="8776" w:type="dxa"/>
            <w:tcBorders>
              <w:top w:val="nil"/>
              <w:left w:val="nil"/>
              <w:bottom w:val="nil"/>
              <w:right w:val="nil"/>
            </w:tcBorders>
            <w:shd w:val="clear" w:color="auto" w:fill="auto"/>
            <w:vAlign w:val="center"/>
            <w:hideMark/>
          </w:tcPr>
          <w:p w:rsidR="002335B6" w:rsidRPr="00BF1F35" w:rsidP="002335B6" w14:paraId="3D2558AA" w14:textId="6C29752B">
            <w:pPr>
              <w:textAlignment w:val="baseline"/>
              <w:rPr>
                <w:rFonts w:ascii="Times New Roman" w:eastAsia="Times New Roman" w:hAnsi="Times New Roman" w:cs="Times New Roman"/>
              </w:rPr>
            </w:pPr>
            <w:r w:rsidRPr="00BF1F35">
              <w:rPr>
                <w:rFonts w:ascii="Cambria" w:eastAsia="Times New Roman" w:hAnsi="Cambria" w:cs="Times New Roman"/>
              </w:rPr>
              <w:t xml:space="preserve">Other </w:t>
            </w:r>
            <w:r w:rsidRPr="00BF1F35">
              <w:rPr>
                <w:i/>
                <w:iCs/>
                <w:color w:val="FF0000"/>
              </w:rPr>
              <w:t>{Skip Ref B}</w:t>
            </w:r>
          </w:p>
        </w:tc>
      </w:tr>
    </w:tbl>
    <w:p w:rsidR="004B39D6" w:rsidRPr="00BF1F35" w:rsidP="2FCF34CA" w14:paraId="3B1D9848" w14:textId="77777777">
      <w:pPr>
        <w:pStyle w:val="Heading6"/>
        <w:numPr>
          <w:ilvl w:val="0"/>
          <w:numId w:val="0"/>
        </w:numPr>
      </w:pPr>
      <w:r>
        <w:t>If Other, please specify:</w:t>
      </w:r>
    </w:p>
    <w:p w:rsidR="004B39D6" w:rsidRPr="00BF1F35" w:rsidP="004B39D6" w14:paraId="7967C643" w14:textId="4A8C1936">
      <w:pPr>
        <w:textAlignment w:val="baseline"/>
        <w:rPr>
          <w:rFonts w:ascii="Cambria" w:eastAsia="Times New Roman" w:hAnsi="Cambria" w:cs="Segoe UI"/>
          <w:i/>
          <w:iCs/>
        </w:rPr>
      </w:pPr>
      <w:r w:rsidRPr="00BF1F35">
        <w:rPr>
          <w:i/>
          <w:iCs/>
          <w:color w:val="FF0000"/>
        </w:rPr>
        <w:t>{Skip if B unchecked}</w:t>
      </w:r>
    </w:p>
    <w:p w:rsidR="004B39D6" w:rsidRPr="00BF1F35" w:rsidP="004B39D6" w14:paraId="1D2DFCD1" w14:textId="2D65F694">
      <w:pPr>
        <w:rPr>
          <w:rFonts w:ascii="Cambria" w:eastAsia="Times New Roman" w:hAnsi="Cambria" w:cs="Segoe UI"/>
          <w:i/>
          <w:iCs/>
        </w:rPr>
      </w:pPr>
      <w:r w:rsidRPr="00BF1F35">
        <w:rPr>
          <w:rFonts w:ascii="Cambria" w:eastAsia="Times New Roman" w:hAnsi="Cambria" w:cs="Segoe UI"/>
          <w:i/>
          <w:iCs/>
        </w:rPr>
        <w:t>Limit 5 items</w:t>
      </w:r>
    </w:p>
    <w:tbl>
      <w:tblPr>
        <w:tblW w:w="936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tblPr>
      <w:tblGrid>
        <w:gridCol w:w="9360"/>
      </w:tblGrid>
      <w:tr w14:paraId="63CDE4C7" w14:textId="77777777" w:rsidTr="00DB3C8A">
        <w:tblPrEx>
          <w:tblW w:w="936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tblPrEx>
        <w:trPr>
          <w:trHeight w:val="420"/>
        </w:trPr>
        <w:tc>
          <w:tcPr>
            <w:tcW w:w="9360" w:type="dxa"/>
            <w:tcBorders>
              <w:top w:val="single" w:sz="6" w:space="0" w:color="auto"/>
              <w:left w:val="single" w:sz="6" w:space="0" w:color="auto"/>
              <w:bottom w:val="single" w:sz="6" w:space="0" w:color="auto"/>
              <w:right w:val="single" w:sz="6" w:space="0" w:color="auto"/>
            </w:tcBorders>
            <w:shd w:val="clear" w:color="auto" w:fill="auto"/>
            <w:vAlign w:val="center"/>
            <w:hideMark/>
          </w:tcPr>
          <w:p w:rsidR="004B39D6" w:rsidRPr="00BF1F35" w:rsidP="00DB3C8A" w14:paraId="084896CD" w14:textId="27F99E9B">
            <w:pPr>
              <w:textAlignment w:val="baseline"/>
              <w:rPr>
                <w:rFonts w:ascii="Times New Roman" w:eastAsia="Times New Roman" w:hAnsi="Times New Roman" w:cs="Times New Roman"/>
              </w:rPr>
            </w:pPr>
            <w:r w:rsidRPr="00BF1F35">
              <w:rPr>
                <w:b/>
                <w:bCs/>
                <w:color w:val="000000" w:themeColor="text1"/>
              </w:rPr>
              <w:t>Multi Add</w:t>
            </w:r>
          </w:p>
        </w:tc>
      </w:tr>
    </w:tbl>
    <w:p w:rsidR="00BB78BC" w:rsidRPr="00BF1F35" w:rsidP="2FCF34CA" w14:paraId="3693B586" w14:textId="4C86593B">
      <w:pPr>
        <w:pStyle w:val="Heading6"/>
        <w:numPr>
          <w:ilvl w:val="0"/>
          <w:numId w:val="0"/>
        </w:numPr>
        <w:rPr>
          <w:rFonts w:ascii="Segoe UI" w:hAnsi="Segoe UI" w:cs="Segoe UI"/>
          <w:sz w:val="18"/>
          <w:szCs w:val="18"/>
        </w:rPr>
      </w:pPr>
      <w:r>
        <w:t>Describe method of delivery (e.g., single day workshop,</w:t>
      </w:r>
      <w:r w:rsidR="004048BF">
        <w:t xml:space="preserve"> </w:t>
      </w:r>
      <w:r w:rsidR="004048BF">
        <w:t xml:space="preserve">course, </w:t>
      </w:r>
      <w:r>
        <w:t xml:space="preserve"> virtual</w:t>
      </w:r>
      <w:r>
        <w:t xml:space="preserve"> or in person, monthly seminar etc.): </w:t>
      </w:r>
    </w:p>
    <w:p w:rsidR="00BB78BC" w:rsidRPr="00BF1F35" w:rsidP="00BB78BC" w14:paraId="5BA793DE" w14:textId="77777777">
      <w:pPr>
        <w:textAlignment w:val="baseline"/>
        <w:rPr>
          <w:rFonts w:ascii="Segoe UI" w:eastAsia="Times New Roman" w:hAnsi="Segoe UI" w:cs="Segoe UI"/>
          <w:sz w:val="18"/>
          <w:szCs w:val="18"/>
        </w:rPr>
      </w:pPr>
      <w:r w:rsidRPr="00BF1F35">
        <w:rPr>
          <w:rFonts w:ascii="Cambria" w:eastAsia="Times New Roman" w:hAnsi="Cambria" w:cs="Segoe UI"/>
          <w:i/>
          <w:iCs/>
        </w:rPr>
        <w:t>Limit 100 characters</w:t>
      </w:r>
      <w:r w:rsidRPr="00BF1F35">
        <w:rPr>
          <w:rFonts w:ascii="Cambria" w:eastAsia="Times New Roman" w:hAnsi="Cambria" w:cs="Segoe UI"/>
        </w:rPr>
        <w:t xml:space="preserve"> </w:t>
      </w:r>
    </w:p>
    <w:tbl>
      <w:tblPr>
        <w:tblStyle w:val="TableGrid"/>
        <w:tblW w:w="9350" w:type="dxa"/>
        <w:tblCellMar>
          <w:left w:w="0" w:type="dxa"/>
        </w:tblCellMar>
        <w:tblLook w:val="04A0"/>
      </w:tblPr>
      <w:tblGrid>
        <w:gridCol w:w="9350"/>
      </w:tblGrid>
      <w:tr w14:paraId="32CEEBA5" w14:textId="77777777" w:rsidTr="5E5CE317">
        <w:tblPrEx>
          <w:tblW w:w="9350" w:type="dxa"/>
          <w:tblCellMar>
            <w:left w:w="0" w:type="dxa"/>
          </w:tblCellMar>
          <w:tblLook w:val="04A0"/>
        </w:tblPrEx>
        <w:trPr>
          <w:trHeight w:val="432"/>
        </w:trPr>
        <w:tc>
          <w:tcPr>
            <w:tcW w:w="9350" w:type="dxa"/>
            <w:vAlign w:val="center"/>
          </w:tcPr>
          <w:p w:rsidR="00BB78BC" w:rsidRPr="00BF1F35" w:rsidP="00BB78BC" w14:paraId="46E0A2B6" w14:textId="77777777"/>
        </w:tc>
      </w:tr>
    </w:tbl>
    <w:p w:rsidR="5E5CE317" w14:paraId="12F917AE" w14:textId="786C337B"/>
    <w:p w:rsidR="00BB78BC" w:rsidRPr="00BF1F35" w:rsidP="2FCF34CA" w14:paraId="4732F660" w14:textId="77777777">
      <w:pPr>
        <w:pStyle w:val="Heading6"/>
        <w:numPr>
          <w:ilvl w:val="0"/>
          <w:numId w:val="0"/>
        </w:numPr>
        <w:rPr>
          <w:rFonts w:ascii="Segoe UI" w:hAnsi="Segoe UI" w:cs="Segoe UI"/>
          <w:sz w:val="18"/>
          <w:szCs w:val="18"/>
        </w:rPr>
      </w:pPr>
      <w:r>
        <w:t>Describe length and frequency of activity (e.g., weekly course Fall 2021 for total of 12 hours):</w:t>
      </w:r>
    </w:p>
    <w:p w:rsidR="00BB78BC" w:rsidRPr="00BF1F35" w:rsidP="00BB78BC" w14:paraId="0922AE20" w14:textId="77777777">
      <w:pPr>
        <w:textAlignment w:val="baseline"/>
        <w:rPr>
          <w:rFonts w:ascii="Segoe UI" w:eastAsia="Times New Roman" w:hAnsi="Segoe UI" w:cs="Segoe UI"/>
          <w:sz w:val="18"/>
          <w:szCs w:val="18"/>
        </w:rPr>
      </w:pPr>
      <w:r w:rsidRPr="00BF1F35">
        <w:rPr>
          <w:rFonts w:ascii="Cambria" w:eastAsia="Times New Roman" w:hAnsi="Cambria" w:cs="Segoe UI"/>
          <w:i/>
          <w:iCs/>
        </w:rPr>
        <w:t>Limit 100 characters</w:t>
      </w:r>
      <w:r w:rsidRPr="00BF1F35">
        <w:rPr>
          <w:rFonts w:ascii="Cambria" w:eastAsia="Times New Roman" w:hAnsi="Cambria" w:cs="Segoe UI"/>
        </w:rPr>
        <w:t xml:space="preserve"> </w:t>
      </w:r>
    </w:p>
    <w:tbl>
      <w:tblPr>
        <w:tblStyle w:val="TableGrid"/>
        <w:tblW w:w="9350" w:type="dxa"/>
        <w:tblCellMar>
          <w:left w:w="0" w:type="dxa"/>
        </w:tblCellMar>
        <w:tblLook w:val="04A0"/>
      </w:tblPr>
      <w:tblGrid>
        <w:gridCol w:w="9350"/>
      </w:tblGrid>
      <w:tr w14:paraId="20FF433E" w14:textId="77777777" w:rsidTr="00BB78BC">
        <w:tblPrEx>
          <w:tblW w:w="9350" w:type="dxa"/>
          <w:tblCellMar>
            <w:left w:w="0" w:type="dxa"/>
          </w:tblCellMar>
          <w:tblLook w:val="04A0"/>
        </w:tblPrEx>
        <w:trPr>
          <w:trHeight w:val="432"/>
        </w:trPr>
        <w:tc>
          <w:tcPr>
            <w:tcW w:w="9350" w:type="dxa"/>
            <w:vAlign w:val="center"/>
          </w:tcPr>
          <w:p w:rsidR="00BB78BC" w:rsidRPr="00BF1F35" w:rsidP="00BB78BC" w14:paraId="127EAEA9" w14:textId="77777777"/>
        </w:tc>
      </w:tr>
    </w:tbl>
    <w:p w:rsidR="00FA491F" w:rsidRPr="00BF1F35" w:rsidP="2FCF34CA" w14:paraId="578DDC35" w14:textId="4A551C3D">
      <w:pPr>
        <w:pStyle w:val="Heading6"/>
        <w:numPr>
          <w:ilvl w:val="0"/>
          <w:numId w:val="0"/>
        </w:numPr>
        <w:rPr>
          <w:rFonts w:ascii="Segoe UI" w:hAnsi="Segoe UI" w:cs="Segoe UI"/>
          <w:sz w:val="18"/>
          <w:szCs w:val="18"/>
        </w:rPr>
      </w:pPr>
      <w:r>
        <w:t>What stakeholders were served by this activity?</w:t>
      </w:r>
    </w:p>
    <w:p w:rsidR="00FA491F" w:rsidRPr="00BF1F35" w:rsidP="00FA491F" w14:paraId="7845B91D" w14:textId="77777777">
      <w:pPr>
        <w:textAlignment w:val="baseline"/>
        <w:rPr>
          <w:rFonts w:ascii="Segoe UI" w:eastAsia="Times New Roman" w:hAnsi="Segoe UI" w:cs="Segoe UI"/>
          <w:sz w:val="18"/>
          <w:szCs w:val="18"/>
        </w:rPr>
      </w:pPr>
      <w:r w:rsidRPr="00BF1F35">
        <w:rPr>
          <w:rFonts w:ascii="Cambria" w:eastAsia="Times New Roman" w:hAnsi="Cambria" w:cs="Segoe UI"/>
          <w:i/>
          <w:iCs/>
        </w:rPr>
        <w:t>Mark all that apply.</w:t>
      </w:r>
      <w:r w:rsidRPr="00BF1F35">
        <w:rPr>
          <w:rFonts w:ascii="Cambria" w:eastAsia="Times New Roman" w:hAnsi="Cambria" w:cs="Segoe UI"/>
        </w:rPr>
        <w:t xml:space="preserve"> </w:t>
      </w:r>
    </w:p>
    <w:p w:rsidR="009E7D1A" w:rsidRPr="00BF1F35" w:rsidP="00FA491F" w14:paraId="4F33D325" w14:textId="5ACBD781">
      <w:pPr>
        <w:textAlignment w:val="baseline"/>
        <w:rPr>
          <w:rFonts w:ascii="Cambria" w:eastAsia="Times New Roman" w:hAnsi="Cambria" w:cs="Segoe UI"/>
        </w:rPr>
      </w:pPr>
      <w:r w:rsidRPr="00BF1F35">
        <w:rPr>
          <w:rFonts w:ascii="Cambria" w:eastAsia="Times New Roman" w:hAnsi="Cambria" w:cs="Segoe UI"/>
          <w:i/>
          <w:iCs/>
        </w:rPr>
        <w:t>Required</w:t>
      </w:r>
    </w:p>
    <w:tbl>
      <w:tblPr>
        <w:tblW w:w="933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tblPr>
      <w:tblGrid>
        <w:gridCol w:w="525"/>
        <w:gridCol w:w="8805"/>
      </w:tblGrid>
      <w:tr w14:paraId="2E269226" w14:textId="77777777" w:rsidTr="00DB3C8A">
        <w:tblPrEx>
          <w:tblW w:w="933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tblPrEx>
        <w:trPr>
          <w:trHeight w:val="420"/>
        </w:trPr>
        <w:tc>
          <w:tcPr>
            <w:tcW w:w="525" w:type="dxa"/>
            <w:tcBorders>
              <w:top w:val="nil"/>
              <w:left w:val="nil"/>
              <w:bottom w:val="nil"/>
              <w:right w:val="nil"/>
            </w:tcBorders>
            <w:shd w:val="clear" w:color="auto" w:fill="auto"/>
            <w:vAlign w:val="center"/>
            <w:hideMark/>
          </w:tcPr>
          <w:p w:rsidR="00FA491F" w:rsidRPr="00BF1F35" w:rsidP="00DB3C8A" w14:paraId="711331D6" w14:textId="77777777">
            <w:pPr>
              <w:textAlignment w:val="baseline"/>
              <w:rPr>
                <w:rFonts w:ascii="Times New Roman" w:eastAsia="Times New Roman" w:hAnsi="Times New Roman" w:cs="Times New Roman"/>
              </w:rPr>
            </w:pPr>
            <w:r w:rsidRPr="00BF1F35">
              <w:rPr>
                <w:rFonts w:ascii="Wingdings" w:eastAsia="Wingdings" w:hAnsi="Wingdings" w:cs="Wingdings"/>
              </w:rPr>
              <w:sym w:font="Wingdings" w:char="F06F"/>
            </w:r>
          </w:p>
        </w:tc>
        <w:tc>
          <w:tcPr>
            <w:tcW w:w="8805" w:type="dxa"/>
            <w:tcBorders>
              <w:top w:val="nil"/>
              <w:left w:val="nil"/>
              <w:bottom w:val="nil"/>
              <w:right w:val="nil"/>
            </w:tcBorders>
            <w:shd w:val="clear" w:color="auto" w:fill="auto"/>
            <w:vAlign w:val="center"/>
            <w:hideMark/>
          </w:tcPr>
          <w:p w:rsidR="00FA491F" w:rsidRPr="00BF1F35" w:rsidP="00DB3C8A" w14:paraId="086BE46B" w14:textId="4BC79527">
            <w:pPr>
              <w:textAlignment w:val="baseline"/>
              <w:rPr>
                <w:rFonts w:ascii="Cambria" w:eastAsia="Times New Roman" w:hAnsi="Cambria" w:cs="Times New Roman"/>
              </w:rPr>
            </w:pPr>
            <w:r w:rsidRPr="00BF1F35">
              <w:rPr>
                <w:rFonts w:ascii="Cambria" w:eastAsia="Times New Roman" w:hAnsi="Cambria" w:cs="Times New Roman"/>
              </w:rPr>
              <w:t xml:space="preserve">NRT </w:t>
            </w:r>
            <w:r w:rsidRPr="00BF1F35">
              <w:rPr>
                <w:rFonts w:ascii="Cambria" w:eastAsia="Times New Roman" w:hAnsi="Cambria" w:cs="Times New Roman"/>
              </w:rPr>
              <w:t>Funded Trainees</w:t>
            </w:r>
            <w:r w:rsidRPr="00BF1F35" w:rsidR="004E7750">
              <w:rPr>
                <w:rFonts w:ascii="Cambria" w:eastAsia="Times New Roman" w:hAnsi="Cambria" w:cs="Times New Roman"/>
              </w:rPr>
              <w:t xml:space="preserve"> </w:t>
            </w:r>
            <w:r w:rsidRPr="00BF1F35" w:rsidR="004E7750">
              <w:rPr>
                <w:i/>
                <w:iCs/>
                <w:color w:val="FF0000"/>
              </w:rPr>
              <w:t xml:space="preserve">{Skip Ref </w:t>
            </w:r>
            <w:r w:rsidRPr="00BF1F35" w:rsidR="00227A7F">
              <w:rPr>
                <w:i/>
                <w:iCs/>
                <w:color w:val="FF0000"/>
              </w:rPr>
              <w:t>C</w:t>
            </w:r>
            <w:r w:rsidRPr="00BF1F35" w:rsidR="004E7750">
              <w:rPr>
                <w:i/>
                <w:iCs/>
                <w:color w:val="FF0000"/>
              </w:rPr>
              <w:t>}</w:t>
            </w:r>
          </w:p>
        </w:tc>
      </w:tr>
      <w:tr w14:paraId="52361A34" w14:textId="77777777" w:rsidTr="00DB3C8A">
        <w:tblPrEx>
          <w:tblW w:w="9330" w:type="dxa"/>
          <w:tblCellMar>
            <w:left w:w="0" w:type="dxa"/>
            <w:right w:w="0" w:type="dxa"/>
          </w:tblCellMar>
          <w:tblLook w:val="04A0"/>
        </w:tblPrEx>
        <w:trPr>
          <w:trHeight w:val="420"/>
        </w:trPr>
        <w:tc>
          <w:tcPr>
            <w:tcW w:w="525" w:type="dxa"/>
            <w:tcBorders>
              <w:top w:val="nil"/>
              <w:left w:val="nil"/>
              <w:bottom w:val="nil"/>
              <w:right w:val="nil"/>
            </w:tcBorders>
            <w:shd w:val="clear" w:color="auto" w:fill="auto"/>
            <w:vAlign w:val="center"/>
          </w:tcPr>
          <w:p w:rsidR="00FA491F" w:rsidRPr="00BF1F35" w:rsidP="00DB3C8A" w14:paraId="18C174E7" w14:textId="77777777">
            <w:pPr>
              <w:textAlignment w:val="baseline"/>
              <w:rPr>
                <w:rFonts w:ascii="Wingdings" w:eastAsia="Wingdings" w:hAnsi="Wingdings" w:cs="Wingdings"/>
              </w:rPr>
            </w:pPr>
            <w:r w:rsidRPr="00BF1F35">
              <w:rPr>
                <w:rFonts w:ascii="Wingdings" w:eastAsia="Wingdings" w:hAnsi="Wingdings" w:cs="Wingdings"/>
              </w:rPr>
              <w:sym w:font="Wingdings" w:char="F06F"/>
            </w:r>
          </w:p>
        </w:tc>
        <w:tc>
          <w:tcPr>
            <w:tcW w:w="8805" w:type="dxa"/>
            <w:tcBorders>
              <w:top w:val="nil"/>
              <w:left w:val="nil"/>
              <w:bottom w:val="nil"/>
              <w:right w:val="nil"/>
            </w:tcBorders>
            <w:shd w:val="clear" w:color="auto" w:fill="auto"/>
            <w:vAlign w:val="center"/>
          </w:tcPr>
          <w:p w:rsidR="00FA491F" w:rsidRPr="00BF1F35" w:rsidP="00DB3C8A" w14:paraId="50AE8521" w14:textId="4A7CF381">
            <w:pPr>
              <w:textAlignment w:val="baseline"/>
              <w:rPr>
                <w:rFonts w:ascii="Cambria" w:eastAsia="Times New Roman" w:hAnsi="Cambria" w:cs="Times New Roman"/>
              </w:rPr>
            </w:pPr>
            <w:r w:rsidRPr="00BF1F35">
              <w:rPr>
                <w:rFonts w:ascii="Cambria" w:eastAsia="Times New Roman" w:hAnsi="Cambria" w:cs="Times New Roman"/>
              </w:rPr>
              <w:t xml:space="preserve">Non-NRT </w:t>
            </w:r>
            <w:r w:rsidRPr="00BF1F35" w:rsidR="00627C4B">
              <w:rPr>
                <w:rFonts w:ascii="Cambria" w:eastAsia="Times New Roman" w:hAnsi="Cambria" w:cs="Times New Roman"/>
              </w:rPr>
              <w:t>Funded</w:t>
            </w:r>
            <w:r w:rsidRPr="00BF1F35">
              <w:rPr>
                <w:rFonts w:ascii="Cambria" w:eastAsia="Times New Roman" w:hAnsi="Cambria" w:cs="Times New Roman"/>
              </w:rPr>
              <w:t xml:space="preserve"> </w:t>
            </w:r>
            <w:r w:rsidRPr="00BF1F35">
              <w:t>Trainees</w:t>
            </w:r>
            <w:r w:rsidRPr="00BF1F35" w:rsidR="004E7750">
              <w:t xml:space="preserve"> </w:t>
            </w:r>
            <w:r w:rsidRPr="00BF1F35" w:rsidR="004E7750">
              <w:rPr>
                <w:i/>
                <w:iCs/>
                <w:color w:val="FF0000"/>
              </w:rPr>
              <w:t xml:space="preserve">{Skip Ref </w:t>
            </w:r>
            <w:r w:rsidRPr="00BF1F35" w:rsidR="00227A7F">
              <w:rPr>
                <w:i/>
                <w:iCs/>
                <w:color w:val="FF0000"/>
              </w:rPr>
              <w:t>D</w:t>
            </w:r>
            <w:r w:rsidRPr="00BF1F35" w:rsidR="004E7750">
              <w:rPr>
                <w:i/>
                <w:iCs/>
                <w:color w:val="FF0000"/>
              </w:rPr>
              <w:t>}</w:t>
            </w:r>
          </w:p>
        </w:tc>
      </w:tr>
      <w:tr w14:paraId="770E74A4" w14:textId="77777777" w:rsidTr="00DB3C8A">
        <w:tblPrEx>
          <w:tblW w:w="9330" w:type="dxa"/>
          <w:tblCellMar>
            <w:left w:w="0" w:type="dxa"/>
            <w:right w:w="0" w:type="dxa"/>
          </w:tblCellMar>
          <w:tblLook w:val="04A0"/>
        </w:tblPrEx>
        <w:trPr>
          <w:trHeight w:val="420"/>
        </w:trPr>
        <w:tc>
          <w:tcPr>
            <w:tcW w:w="525" w:type="dxa"/>
            <w:tcBorders>
              <w:top w:val="nil"/>
              <w:left w:val="nil"/>
              <w:bottom w:val="nil"/>
              <w:right w:val="nil"/>
            </w:tcBorders>
            <w:shd w:val="clear" w:color="auto" w:fill="auto"/>
            <w:vAlign w:val="center"/>
            <w:hideMark/>
          </w:tcPr>
          <w:p w:rsidR="00FA491F" w:rsidRPr="00BF1F35" w:rsidP="00DB3C8A" w14:paraId="00982738" w14:textId="77777777">
            <w:pPr>
              <w:textAlignment w:val="baseline"/>
              <w:rPr>
                <w:rFonts w:ascii="Times New Roman" w:eastAsia="Times New Roman" w:hAnsi="Times New Roman" w:cs="Times New Roman"/>
              </w:rPr>
            </w:pPr>
            <w:r w:rsidRPr="00BF1F35">
              <w:rPr>
                <w:rFonts w:ascii="Wingdings" w:eastAsia="Wingdings" w:hAnsi="Wingdings" w:cs="Wingdings"/>
              </w:rPr>
              <w:sym w:font="Wingdings" w:char="F06F"/>
            </w:r>
          </w:p>
        </w:tc>
        <w:tc>
          <w:tcPr>
            <w:tcW w:w="8805" w:type="dxa"/>
            <w:tcBorders>
              <w:top w:val="nil"/>
              <w:left w:val="nil"/>
              <w:bottom w:val="nil"/>
              <w:right w:val="nil"/>
            </w:tcBorders>
            <w:shd w:val="clear" w:color="auto" w:fill="auto"/>
            <w:vAlign w:val="center"/>
            <w:hideMark/>
          </w:tcPr>
          <w:p w:rsidR="00FA491F" w:rsidRPr="00BF1F35" w:rsidP="00DB3C8A" w14:paraId="68253927" w14:textId="7D39D259">
            <w:pPr>
              <w:textAlignment w:val="baseline"/>
              <w:rPr>
                <w:rFonts w:ascii="Cambria" w:eastAsia="Times New Roman" w:hAnsi="Cambria" w:cs="Times New Roman"/>
              </w:rPr>
            </w:pPr>
            <w:r w:rsidRPr="00BF1F35">
              <w:rPr>
                <w:rFonts w:ascii="Cambria" w:eastAsia="Times New Roman" w:hAnsi="Cambria" w:cs="Times New Roman"/>
              </w:rPr>
              <w:t xml:space="preserve">Non-trainee graduate students </w:t>
            </w:r>
            <w:r w:rsidRPr="00BF1F35" w:rsidR="001D6BE8">
              <w:rPr>
                <w:i/>
                <w:iCs/>
                <w:color w:val="FF0000"/>
              </w:rPr>
              <w:t xml:space="preserve">{Skip Ref </w:t>
            </w:r>
            <w:r w:rsidRPr="00BF1F35" w:rsidR="00227A7F">
              <w:rPr>
                <w:i/>
                <w:iCs/>
                <w:color w:val="FF0000"/>
              </w:rPr>
              <w:t>E</w:t>
            </w:r>
            <w:r w:rsidRPr="00BF1F35" w:rsidR="001D6BE8">
              <w:rPr>
                <w:i/>
                <w:iCs/>
                <w:color w:val="FF0000"/>
              </w:rPr>
              <w:t>}</w:t>
            </w:r>
          </w:p>
        </w:tc>
      </w:tr>
      <w:tr w14:paraId="4BE0EB3C" w14:textId="77777777" w:rsidTr="00DB3C8A">
        <w:tblPrEx>
          <w:tblW w:w="9330" w:type="dxa"/>
          <w:tblCellMar>
            <w:left w:w="0" w:type="dxa"/>
            <w:right w:w="0" w:type="dxa"/>
          </w:tblCellMar>
          <w:tblLook w:val="04A0"/>
        </w:tblPrEx>
        <w:trPr>
          <w:trHeight w:val="420"/>
        </w:trPr>
        <w:tc>
          <w:tcPr>
            <w:tcW w:w="525" w:type="dxa"/>
            <w:tcBorders>
              <w:top w:val="nil"/>
              <w:left w:val="nil"/>
              <w:bottom w:val="nil"/>
              <w:right w:val="nil"/>
            </w:tcBorders>
            <w:shd w:val="clear" w:color="auto" w:fill="auto"/>
            <w:vAlign w:val="center"/>
          </w:tcPr>
          <w:p w:rsidR="0067092B" w:rsidRPr="00BF1F35" w:rsidP="00DB3C8A" w14:paraId="10F3E02C" w14:textId="25446C34">
            <w:pPr>
              <w:textAlignment w:val="baseline"/>
              <w:rPr>
                <w:rFonts w:ascii="Wingdings" w:eastAsia="Wingdings" w:hAnsi="Wingdings" w:cs="Wingdings"/>
              </w:rPr>
            </w:pPr>
            <w:r w:rsidRPr="00BF1F35">
              <w:rPr>
                <w:rFonts w:ascii="Wingdings" w:eastAsia="Wingdings" w:hAnsi="Wingdings" w:cs="Wingdings"/>
              </w:rPr>
              <w:sym w:font="Wingdings" w:char="F06F"/>
            </w:r>
          </w:p>
        </w:tc>
        <w:tc>
          <w:tcPr>
            <w:tcW w:w="8805" w:type="dxa"/>
            <w:tcBorders>
              <w:top w:val="nil"/>
              <w:left w:val="nil"/>
              <w:bottom w:val="nil"/>
              <w:right w:val="nil"/>
            </w:tcBorders>
            <w:shd w:val="clear" w:color="auto" w:fill="auto"/>
            <w:vAlign w:val="center"/>
          </w:tcPr>
          <w:p w:rsidR="0067092B" w:rsidRPr="00BF1F35" w:rsidP="00DB3C8A" w14:paraId="76EBB739" w14:textId="5EBF1ED8">
            <w:pPr>
              <w:textAlignment w:val="baseline"/>
              <w:rPr>
                <w:rFonts w:ascii="Cambria" w:eastAsia="Times New Roman" w:hAnsi="Cambria" w:cs="Times New Roman"/>
              </w:rPr>
            </w:pPr>
            <w:r w:rsidRPr="00BF1F35">
              <w:rPr>
                <w:rFonts w:ascii="Cambria" w:eastAsia="Times New Roman" w:hAnsi="Cambria" w:cs="Times New Roman"/>
              </w:rPr>
              <w:t>Faculty</w:t>
            </w:r>
            <w:r w:rsidRPr="00BF1F35" w:rsidR="00AA62CE">
              <w:rPr>
                <w:rFonts w:ascii="Cambria" w:eastAsia="Times New Roman" w:hAnsi="Cambria" w:cs="Times New Roman"/>
              </w:rPr>
              <w:t xml:space="preserve"> </w:t>
            </w:r>
            <w:r w:rsidRPr="00BF1F35" w:rsidR="00AA62CE">
              <w:rPr>
                <w:i/>
                <w:iCs/>
                <w:color w:val="FF0000"/>
              </w:rPr>
              <w:t>{Skip Ref F}</w:t>
            </w:r>
          </w:p>
        </w:tc>
      </w:tr>
      <w:tr w14:paraId="28EDFCB0" w14:textId="77777777" w:rsidTr="00DB3C8A">
        <w:tblPrEx>
          <w:tblW w:w="9330" w:type="dxa"/>
          <w:tblCellMar>
            <w:left w:w="0" w:type="dxa"/>
            <w:right w:w="0" w:type="dxa"/>
          </w:tblCellMar>
          <w:tblLook w:val="04A0"/>
        </w:tblPrEx>
        <w:trPr>
          <w:trHeight w:val="420"/>
        </w:trPr>
        <w:tc>
          <w:tcPr>
            <w:tcW w:w="525" w:type="dxa"/>
            <w:tcBorders>
              <w:top w:val="nil"/>
              <w:left w:val="nil"/>
              <w:bottom w:val="nil"/>
              <w:right w:val="nil"/>
            </w:tcBorders>
            <w:shd w:val="clear" w:color="auto" w:fill="auto"/>
            <w:vAlign w:val="center"/>
            <w:hideMark/>
          </w:tcPr>
          <w:p w:rsidR="00FA491F" w:rsidRPr="00BF1F35" w:rsidP="00DB3C8A" w14:paraId="009DBD54" w14:textId="77777777">
            <w:pPr>
              <w:textAlignment w:val="baseline"/>
              <w:rPr>
                <w:rFonts w:ascii="Times New Roman" w:eastAsia="Times New Roman" w:hAnsi="Times New Roman" w:cs="Times New Roman"/>
              </w:rPr>
            </w:pPr>
            <w:r w:rsidRPr="00BF1F35">
              <w:rPr>
                <w:rFonts w:ascii="Wingdings" w:eastAsia="Wingdings" w:hAnsi="Wingdings" w:cs="Wingdings"/>
              </w:rPr>
              <w:sym w:font="Wingdings" w:char="F06F"/>
            </w:r>
          </w:p>
        </w:tc>
        <w:tc>
          <w:tcPr>
            <w:tcW w:w="8805" w:type="dxa"/>
            <w:tcBorders>
              <w:top w:val="nil"/>
              <w:left w:val="nil"/>
              <w:bottom w:val="nil"/>
              <w:right w:val="nil"/>
            </w:tcBorders>
            <w:shd w:val="clear" w:color="auto" w:fill="auto"/>
            <w:vAlign w:val="center"/>
            <w:hideMark/>
          </w:tcPr>
          <w:p w:rsidR="00FA491F" w:rsidRPr="00BF1F35" w:rsidP="00DB3C8A" w14:paraId="3E74FBD5" w14:textId="4358822D">
            <w:pPr>
              <w:textAlignment w:val="baseline"/>
              <w:rPr>
                <w:rFonts w:ascii="Cambria" w:eastAsia="Times New Roman" w:hAnsi="Cambria" w:cs="Times New Roman"/>
              </w:rPr>
            </w:pPr>
            <w:r w:rsidRPr="00BF1F35">
              <w:rPr>
                <w:rFonts w:ascii="Cambria" w:eastAsia="Times New Roman" w:hAnsi="Cambria" w:cs="Times New Roman"/>
              </w:rPr>
              <w:t xml:space="preserve">Other </w:t>
            </w:r>
            <w:r w:rsidRPr="00BF1F35" w:rsidR="00E54AF4">
              <w:rPr>
                <w:i/>
                <w:iCs/>
                <w:color w:val="FF0000"/>
              </w:rPr>
              <w:t xml:space="preserve">{Skip Ref </w:t>
            </w:r>
            <w:r w:rsidRPr="00BF1F35" w:rsidR="00AA62CE">
              <w:rPr>
                <w:i/>
                <w:iCs/>
                <w:color w:val="FF0000"/>
              </w:rPr>
              <w:t>G</w:t>
            </w:r>
            <w:r w:rsidRPr="00BF1F35" w:rsidR="00E54AF4">
              <w:rPr>
                <w:i/>
                <w:iCs/>
                <w:color w:val="FF0000"/>
              </w:rPr>
              <w:t>}</w:t>
            </w:r>
          </w:p>
        </w:tc>
      </w:tr>
    </w:tbl>
    <w:p w:rsidR="003963F7" w:rsidRPr="00BF1F35" w:rsidP="2FCF34CA" w14:paraId="27939B00" w14:textId="77777777">
      <w:pPr>
        <w:pStyle w:val="Heading6"/>
        <w:numPr>
          <w:ilvl w:val="0"/>
          <w:numId w:val="0"/>
        </w:numPr>
      </w:pPr>
      <w:r>
        <w:t>If Other, please specify:</w:t>
      </w:r>
    </w:p>
    <w:p w:rsidR="003963F7" w:rsidRPr="00BF1F35" w:rsidP="003963F7" w14:paraId="64AE150E" w14:textId="30A068FD">
      <w:pPr>
        <w:textAlignment w:val="baseline"/>
        <w:rPr>
          <w:rFonts w:ascii="Cambria" w:eastAsia="Times New Roman" w:hAnsi="Cambria" w:cs="Segoe UI"/>
          <w:i/>
          <w:iCs/>
        </w:rPr>
      </w:pPr>
      <w:r w:rsidRPr="00BF1F35">
        <w:rPr>
          <w:i/>
          <w:iCs/>
          <w:color w:val="FF0000"/>
        </w:rPr>
        <w:t xml:space="preserve">{Skip if </w:t>
      </w:r>
      <w:r w:rsidRPr="00BF1F35" w:rsidR="00AA62CE">
        <w:rPr>
          <w:i/>
          <w:iCs/>
          <w:color w:val="FF0000"/>
        </w:rPr>
        <w:t>G</w:t>
      </w:r>
      <w:r w:rsidRPr="00BF1F35">
        <w:rPr>
          <w:i/>
          <w:iCs/>
          <w:color w:val="FF0000"/>
        </w:rPr>
        <w:t xml:space="preserve"> unchecked}</w:t>
      </w:r>
    </w:p>
    <w:p w:rsidR="003963F7" w:rsidRPr="00BF1F35" w:rsidP="003963F7" w14:paraId="056AB3EC" w14:textId="77777777">
      <w:pPr>
        <w:rPr>
          <w:rFonts w:ascii="Cambria" w:eastAsia="Times New Roman" w:hAnsi="Cambria" w:cs="Segoe UI"/>
          <w:i/>
          <w:iCs/>
        </w:rPr>
      </w:pPr>
      <w:r w:rsidRPr="00BF1F35">
        <w:rPr>
          <w:rFonts w:ascii="Cambria" w:eastAsia="Times New Roman" w:hAnsi="Cambria" w:cs="Segoe UI"/>
          <w:i/>
          <w:iCs/>
        </w:rPr>
        <w:t>Limit 5 items</w:t>
      </w:r>
    </w:p>
    <w:tbl>
      <w:tblPr>
        <w:tblW w:w="936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tblPr>
      <w:tblGrid>
        <w:gridCol w:w="9360"/>
      </w:tblGrid>
      <w:tr w14:paraId="33FE4A45" w14:textId="77777777" w:rsidTr="00DB3C8A">
        <w:tblPrEx>
          <w:tblW w:w="936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tblPrEx>
        <w:trPr>
          <w:trHeight w:val="420"/>
        </w:trPr>
        <w:tc>
          <w:tcPr>
            <w:tcW w:w="9360" w:type="dxa"/>
            <w:tcBorders>
              <w:top w:val="single" w:sz="6" w:space="0" w:color="auto"/>
              <w:left w:val="single" w:sz="6" w:space="0" w:color="auto"/>
              <w:bottom w:val="single" w:sz="6" w:space="0" w:color="auto"/>
              <w:right w:val="single" w:sz="6" w:space="0" w:color="auto"/>
            </w:tcBorders>
            <w:shd w:val="clear" w:color="auto" w:fill="auto"/>
            <w:vAlign w:val="center"/>
            <w:hideMark/>
          </w:tcPr>
          <w:p w:rsidR="003963F7" w:rsidRPr="00BF1F35" w:rsidP="00DB3C8A" w14:paraId="6985258C" w14:textId="77777777">
            <w:pPr>
              <w:textAlignment w:val="baseline"/>
              <w:rPr>
                <w:rFonts w:ascii="Times New Roman" w:eastAsia="Times New Roman" w:hAnsi="Times New Roman" w:cs="Times New Roman"/>
              </w:rPr>
            </w:pPr>
            <w:r w:rsidRPr="00BF1F35">
              <w:rPr>
                <w:b/>
                <w:bCs/>
                <w:color w:val="000000" w:themeColor="text1"/>
              </w:rPr>
              <w:t>Multi Add</w:t>
            </w:r>
          </w:p>
        </w:tc>
      </w:tr>
    </w:tbl>
    <w:p w:rsidR="00481F9F" w:rsidRPr="00BF1F35" w:rsidP="2FCF34CA" w14:paraId="7A12FF4C" w14:textId="402103B9">
      <w:pPr>
        <w:pStyle w:val="Heading6"/>
        <w:numPr>
          <w:ilvl w:val="0"/>
          <w:numId w:val="0"/>
        </w:numPr>
        <w:rPr>
          <w:rFonts w:ascii="Segoe UI" w:hAnsi="Segoe UI" w:cs="Segoe UI"/>
          <w:sz w:val="18"/>
          <w:szCs w:val="18"/>
        </w:rPr>
      </w:pPr>
      <w:r>
        <w:t>Approximate total number of participants:</w:t>
      </w:r>
    </w:p>
    <w:p w:rsidR="009E5290" w:rsidRPr="00BF1F35" w:rsidP="00481F9F" w14:paraId="76DD36A2" w14:textId="3B1E1B1F">
      <w:pPr>
        <w:textAlignment w:val="baseline"/>
        <w:rPr>
          <w:rFonts w:ascii="Cambria" w:eastAsia="Times New Roman" w:hAnsi="Cambria" w:cs="Segoe UI"/>
          <w:i/>
          <w:iCs/>
        </w:rPr>
      </w:pPr>
      <w:r w:rsidRPr="00BF1F35">
        <w:rPr>
          <w:rFonts w:ascii="Cambria" w:eastAsia="Times New Roman" w:hAnsi="Cambria" w:cs="Segoe UI"/>
          <w:i/>
          <w:iCs/>
        </w:rPr>
        <w:t>Required</w:t>
      </w:r>
    </w:p>
    <w:p w:rsidR="009E5290" w:rsidRPr="00BF1F35" w:rsidP="00481F9F" w14:paraId="559E46FB" w14:textId="4EB7EB49">
      <w:pPr>
        <w:textAlignment w:val="baseline"/>
        <w:rPr>
          <w:rFonts w:ascii="Cambria" w:eastAsia="Times New Roman" w:hAnsi="Cambria" w:cs="Segoe UI"/>
          <w:i/>
          <w:iCs/>
        </w:rPr>
      </w:pPr>
      <w:r w:rsidRPr="00BF1F35">
        <w:rPr>
          <w:rFonts w:ascii="Cambria" w:eastAsia="Times New Roman" w:hAnsi="Cambria" w:cs="Segoe UI"/>
          <w:i/>
          <w:iCs/>
        </w:rPr>
        <w:t>Integer</w:t>
      </w:r>
    </w:p>
    <w:tbl>
      <w:tblPr>
        <w:tblStyle w:val="TableGrid"/>
        <w:tblW w:w="1885" w:type="dxa"/>
        <w:tblLook w:val="04A0"/>
      </w:tblPr>
      <w:tblGrid>
        <w:gridCol w:w="1885"/>
      </w:tblGrid>
      <w:tr w14:paraId="593257AA" w14:textId="77777777" w:rsidTr="009E5290">
        <w:tblPrEx>
          <w:tblW w:w="1885" w:type="dxa"/>
          <w:tblLook w:val="04A0"/>
        </w:tblPrEx>
        <w:trPr>
          <w:trHeight w:val="432"/>
        </w:trPr>
        <w:tc>
          <w:tcPr>
            <w:tcW w:w="1885" w:type="dxa"/>
          </w:tcPr>
          <w:p w:rsidR="00481F9F" w:rsidRPr="00BF1F35" w:rsidP="00481F9F" w14:paraId="32574657" w14:textId="77777777"/>
        </w:tc>
      </w:tr>
    </w:tbl>
    <w:p w:rsidR="00481F9F" w:rsidRPr="00BF1F35" w:rsidP="2FCF34CA" w14:paraId="7B59E959" w14:textId="4006C4C7">
      <w:pPr>
        <w:pStyle w:val="Heading6"/>
        <w:numPr>
          <w:ilvl w:val="0"/>
          <w:numId w:val="0"/>
        </w:numPr>
        <w:rPr>
          <w:rFonts w:ascii="Segoe UI" w:hAnsi="Segoe UI" w:cs="Segoe UI"/>
          <w:sz w:val="18"/>
          <w:szCs w:val="18"/>
        </w:rPr>
      </w:pPr>
      <w:r>
        <w:t>Number of NRT-funded trainees:</w:t>
      </w:r>
    </w:p>
    <w:p w:rsidR="00481F9F" w:rsidRPr="00BF1F35" w:rsidP="00481F9F" w14:paraId="4359FE4F" w14:textId="674E2C25">
      <w:pPr>
        <w:textAlignment w:val="baseline"/>
        <w:rPr>
          <w:rFonts w:ascii="Cambria" w:eastAsia="Times New Roman" w:hAnsi="Cambria" w:cs="Segoe UI"/>
          <w:i/>
          <w:iCs/>
          <w:color w:val="FF0000"/>
        </w:rPr>
      </w:pPr>
      <w:r w:rsidRPr="00BF1F35">
        <w:rPr>
          <w:rFonts w:ascii="Cambria" w:eastAsia="Times New Roman" w:hAnsi="Cambria" w:cs="Segoe UI"/>
          <w:i/>
          <w:iCs/>
          <w:color w:val="FF0000"/>
        </w:rPr>
        <w:t>{</w:t>
      </w:r>
      <w:r w:rsidRPr="00BF1F35" w:rsidR="003717C4">
        <w:rPr>
          <w:rFonts w:ascii="Cambria" w:eastAsia="Times New Roman" w:hAnsi="Cambria" w:cs="Segoe UI"/>
          <w:i/>
          <w:iCs/>
          <w:color w:val="FF0000"/>
        </w:rPr>
        <w:t xml:space="preserve">Skip if </w:t>
      </w:r>
      <w:r w:rsidRPr="00BF1F35" w:rsidR="00B50E51">
        <w:rPr>
          <w:rFonts w:ascii="Cambria" w:eastAsia="Times New Roman" w:hAnsi="Cambria" w:cs="Times New Roman"/>
          <w:i/>
          <w:iCs/>
          <w:color w:val="FF0000"/>
        </w:rPr>
        <w:t>C</w:t>
      </w:r>
      <w:r w:rsidRPr="00BF1F35" w:rsidR="004E7750">
        <w:rPr>
          <w:rFonts w:ascii="Cambria" w:eastAsia="Times New Roman" w:hAnsi="Cambria" w:cs="Times New Roman"/>
          <w:i/>
          <w:iCs/>
          <w:color w:val="FF0000"/>
        </w:rPr>
        <w:t xml:space="preserve"> unchecked</w:t>
      </w:r>
      <w:r w:rsidRPr="00BF1F35">
        <w:rPr>
          <w:rFonts w:ascii="Cambria" w:eastAsia="Times New Roman" w:hAnsi="Cambria" w:cs="Segoe UI"/>
          <w:i/>
          <w:iCs/>
          <w:color w:val="FF0000"/>
        </w:rPr>
        <w:t>}</w:t>
      </w:r>
    </w:p>
    <w:p w:rsidR="00B03E4E" w:rsidRPr="00BF1F35" w:rsidP="00481F9F" w14:paraId="7B705EDC" w14:textId="74955352">
      <w:pPr>
        <w:textAlignment w:val="baseline"/>
        <w:rPr>
          <w:rFonts w:ascii="Cambria" w:eastAsia="Times New Roman" w:hAnsi="Cambria" w:cs="Segoe UI"/>
          <w:i/>
          <w:iCs/>
          <w:color w:val="000000" w:themeColor="text1"/>
        </w:rPr>
      </w:pPr>
      <w:r w:rsidRPr="00BF1F35">
        <w:rPr>
          <w:rFonts w:ascii="Cambria" w:eastAsia="Times New Roman" w:hAnsi="Cambria" w:cs="Segoe UI"/>
          <w:i/>
          <w:iCs/>
        </w:rPr>
        <w:t>Positive Integer</w:t>
      </w:r>
    </w:p>
    <w:tbl>
      <w:tblPr>
        <w:tblStyle w:val="TableGrid"/>
        <w:tblW w:w="1885" w:type="dxa"/>
        <w:tblLook w:val="04A0"/>
      </w:tblPr>
      <w:tblGrid>
        <w:gridCol w:w="1885"/>
      </w:tblGrid>
      <w:tr w14:paraId="6E937E64" w14:textId="77777777" w:rsidTr="00B03E4E">
        <w:tblPrEx>
          <w:tblW w:w="1885" w:type="dxa"/>
          <w:tblLook w:val="04A0"/>
        </w:tblPrEx>
        <w:trPr>
          <w:trHeight w:val="432"/>
        </w:trPr>
        <w:tc>
          <w:tcPr>
            <w:tcW w:w="1885" w:type="dxa"/>
          </w:tcPr>
          <w:p w:rsidR="00481F9F" w:rsidRPr="00BF1F35" w:rsidP="00481F9F" w14:paraId="6E7DE3A7" w14:textId="77777777"/>
        </w:tc>
      </w:tr>
    </w:tbl>
    <w:p w:rsidR="00481F9F" w:rsidRPr="00BF1F35" w:rsidP="2FCF34CA" w14:paraId="2B64C4EE" w14:textId="7A96DABA">
      <w:pPr>
        <w:pStyle w:val="Heading6"/>
        <w:numPr>
          <w:ilvl w:val="0"/>
          <w:numId w:val="0"/>
        </w:numPr>
        <w:rPr>
          <w:rFonts w:ascii="Segoe UI" w:hAnsi="Segoe UI" w:cs="Segoe UI"/>
          <w:sz w:val="18"/>
          <w:szCs w:val="18"/>
        </w:rPr>
      </w:pPr>
      <w:r>
        <w:t>Number of non-NRT</w:t>
      </w:r>
      <w:r w:rsidR="00627C4B">
        <w:t xml:space="preserve"> </w:t>
      </w:r>
      <w:r>
        <w:t>funded trainees:</w:t>
      </w:r>
    </w:p>
    <w:p w:rsidR="00B03E4E" w:rsidRPr="00BF1F35" w:rsidP="00481F9F" w14:paraId="4DB0A057" w14:textId="531C7344">
      <w:pPr>
        <w:textAlignment w:val="baseline"/>
        <w:rPr>
          <w:rFonts w:ascii="Cambria" w:eastAsia="Times New Roman" w:hAnsi="Cambria" w:cs="Segoe UI"/>
          <w:i/>
          <w:iCs/>
        </w:rPr>
      </w:pPr>
      <w:r w:rsidRPr="00BF1F35">
        <w:rPr>
          <w:rFonts w:ascii="Cambria" w:eastAsia="Times New Roman" w:hAnsi="Cambria" w:cs="Segoe UI"/>
          <w:i/>
          <w:iCs/>
          <w:color w:val="FF0000"/>
        </w:rPr>
        <w:t>{Skip if</w:t>
      </w:r>
      <w:r w:rsidRPr="00BF1F35" w:rsidR="00003298">
        <w:rPr>
          <w:rFonts w:ascii="Cambria" w:eastAsia="Times New Roman" w:hAnsi="Cambria" w:cs="Segoe UI"/>
          <w:i/>
          <w:iCs/>
          <w:color w:val="FF0000"/>
        </w:rPr>
        <w:t xml:space="preserve"> </w:t>
      </w:r>
      <w:r w:rsidRPr="00BF1F35" w:rsidR="00B50E51">
        <w:rPr>
          <w:rFonts w:ascii="Cambria" w:eastAsia="Times New Roman" w:hAnsi="Cambria" w:cs="Times New Roman"/>
          <w:i/>
          <w:iCs/>
          <w:color w:val="FF0000"/>
        </w:rPr>
        <w:t>D</w:t>
      </w:r>
      <w:r w:rsidRPr="00BF1F35">
        <w:rPr>
          <w:rFonts w:ascii="Cambria" w:eastAsia="Times New Roman" w:hAnsi="Cambria" w:cs="Times New Roman"/>
          <w:i/>
          <w:iCs/>
          <w:color w:val="FF0000"/>
        </w:rPr>
        <w:t xml:space="preserve"> unchecked</w:t>
      </w:r>
      <w:r w:rsidRPr="00BF1F35">
        <w:rPr>
          <w:rFonts w:ascii="Cambria" w:eastAsia="Times New Roman" w:hAnsi="Cambria" w:cs="Segoe UI"/>
          <w:i/>
          <w:iCs/>
          <w:color w:val="FF0000"/>
        </w:rPr>
        <w:t>}</w:t>
      </w:r>
    </w:p>
    <w:p w:rsidR="00B03E4E" w:rsidRPr="00BF1F35" w:rsidP="00481F9F" w14:paraId="50167B4A" w14:textId="68A6930D">
      <w:pPr>
        <w:textAlignment w:val="baseline"/>
        <w:rPr>
          <w:rFonts w:ascii="Cambria" w:eastAsia="Times New Roman" w:hAnsi="Cambria" w:cs="Segoe UI"/>
          <w:i/>
          <w:iCs/>
        </w:rPr>
      </w:pPr>
      <w:r w:rsidRPr="00BF1F35">
        <w:rPr>
          <w:rFonts w:ascii="Cambria" w:eastAsia="Times New Roman" w:hAnsi="Cambria" w:cs="Segoe UI"/>
          <w:i/>
          <w:iCs/>
        </w:rPr>
        <w:t>Positive Integer</w:t>
      </w:r>
    </w:p>
    <w:tbl>
      <w:tblPr>
        <w:tblStyle w:val="TableGrid"/>
        <w:tblW w:w="1975" w:type="dxa"/>
        <w:tblLook w:val="04A0"/>
      </w:tblPr>
      <w:tblGrid>
        <w:gridCol w:w="1975"/>
      </w:tblGrid>
      <w:tr w14:paraId="7507B8A2" w14:textId="77777777" w:rsidTr="00B03E4E">
        <w:tblPrEx>
          <w:tblW w:w="1975" w:type="dxa"/>
          <w:tblLook w:val="04A0"/>
        </w:tblPrEx>
        <w:trPr>
          <w:trHeight w:val="432"/>
        </w:trPr>
        <w:tc>
          <w:tcPr>
            <w:tcW w:w="1975" w:type="dxa"/>
          </w:tcPr>
          <w:p w:rsidR="00481F9F" w:rsidRPr="00BF1F35" w:rsidP="00481F9F" w14:paraId="5FD7CE06" w14:textId="77777777"/>
        </w:tc>
      </w:tr>
    </w:tbl>
    <w:p w:rsidR="00481F9F" w:rsidRPr="00BF1F35" w:rsidP="2FCF34CA" w14:paraId="444313BD" w14:textId="77777777">
      <w:pPr>
        <w:pStyle w:val="Heading6"/>
        <w:numPr>
          <w:ilvl w:val="0"/>
          <w:numId w:val="0"/>
        </w:numPr>
        <w:rPr>
          <w:rFonts w:ascii="Segoe UI" w:hAnsi="Segoe UI" w:cs="Segoe UI"/>
          <w:sz w:val="18"/>
          <w:szCs w:val="18"/>
        </w:rPr>
      </w:pPr>
      <w:r>
        <w:t>Number of non-trainee graduate students:</w:t>
      </w:r>
    </w:p>
    <w:p w:rsidR="00481F9F" w:rsidRPr="00BF1F35" w:rsidP="00481F9F" w14:paraId="5C592149" w14:textId="6F58DAB9">
      <w:pPr>
        <w:textAlignment w:val="baseline"/>
        <w:rPr>
          <w:rFonts w:ascii="Cambria" w:eastAsia="Times New Roman" w:hAnsi="Cambria" w:cs="Segoe UI"/>
          <w:i/>
          <w:iCs/>
        </w:rPr>
      </w:pPr>
      <w:r w:rsidRPr="00BF1F35">
        <w:rPr>
          <w:rFonts w:ascii="Cambria" w:eastAsia="Times New Roman" w:hAnsi="Cambria" w:cs="Segoe UI"/>
          <w:i/>
          <w:iCs/>
          <w:color w:val="FF0000"/>
        </w:rPr>
        <w:t xml:space="preserve">{Skip if </w:t>
      </w:r>
      <w:r w:rsidRPr="00BF1F35" w:rsidR="00B50E51">
        <w:rPr>
          <w:rFonts w:ascii="Cambria" w:eastAsia="Times New Roman" w:hAnsi="Cambria" w:cs="Times New Roman"/>
          <w:i/>
          <w:iCs/>
          <w:color w:val="FF0000"/>
        </w:rPr>
        <w:t>E</w:t>
      </w:r>
      <w:r w:rsidRPr="00BF1F35">
        <w:rPr>
          <w:rFonts w:ascii="Cambria" w:eastAsia="Times New Roman" w:hAnsi="Cambria" w:cs="Times New Roman"/>
          <w:i/>
          <w:iCs/>
          <w:color w:val="FF0000"/>
        </w:rPr>
        <w:t xml:space="preserve"> unchecked</w:t>
      </w:r>
      <w:r w:rsidRPr="00BF1F35">
        <w:rPr>
          <w:rFonts w:ascii="Cambria" w:eastAsia="Times New Roman" w:hAnsi="Cambria" w:cs="Segoe UI"/>
          <w:i/>
          <w:iCs/>
          <w:color w:val="FF0000"/>
        </w:rPr>
        <w:t>}</w:t>
      </w:r>
    </w:p>
    <w:p w:rsidR="00B03E4E" w:rsidRPr="00BF1F35" w:rsidP="00481F9F" w14:paraId="420556BB" w14:textId="65A22831">
      <w:pPr>
        <w:textAlignment w:val="baseline"/>
        <w:rPr>
          <w:rFonts w:ascii="Cambria" w:eastAsia="Times New Roman" w:hAnsi="Cambria" w:cs="Segoe UI"/>
          <w:i/>
          <w:iCs/>
        </w:rPr>
      </w:pPr>
      <w:r w:rsidRPr="00BF1F35">
        <w:rPr>
          <w:rFonts w:ascii="Cambria" w:eastAsia="Times New Roman" w:hAnsi="Cambria" w:cs="Segoe UI"/>
          <w:i/>
          <w:iCs/>
        </w:rPr>
        <w:t>Positive Integer</w:t>
      </w:r>
    </w:p>
    <w:tbl>
      <w:tblPr>
        <w:tblStyle w:val="TableGrid"/>
        <w:tblW w:w="1975" w:type="dxa"/>
        <w:tblLook w:val="04A0"/>
      </w:tblPr>
      <w:tblGrid>
        <w:gridCol w:w="1975"/>
      </w:tblGrid>
      <w:tr w14:paraId="6A467841" w14:textId="77777777" w:rsidTr="00B03E4E">
        <w:tblPrEx>
          <w:tblW w:w="1975" w:type="dxa"/>
          <w:tblLook w:val="04A0"/>
        </w:tblPrEx>
        <w:trPr>
          <w:trHeight w:val="432"/>
        </w:trPr>
        <w:tc>
          <w:tcPr>
            <w:tcW w:w="1975" w:type="dxa"/>
          </w:tcPr>
          <w:p w:rsidR="00481F9F" w:rsidRPr="00BF1F35" w:rsidP="00481F9F" w14:paraId="625ECF60" w14:textId="77777777"/>
        </w:tc>
      </w:tr>
    </w:tbl>
    <w:p w:rsidR="00AA62CE" w:rsidRPr="00BF1F35" w:rsidP="2FCF34CA" w14:paraId="251A26E4" w14:textId="0BB19EC1">
      <w:pPr>
        <w:pStyle w:val="Heading6"/>
        <w:numPr>
          <w:ilvl w:val="0"/>
          <w:numId w:val="0"/>
        </w:numPr>
        <w:rPr>
          <w:rFonts w:ascii="Segoe UI" w:hAnsi="Segoe UI" w:cs="Segoe UI"/>
          <w:sz w:val="18"/>
          <w:szCs w:val="18"/>
        </w:rPr>
      </w:pPr>
      <w:r>
        <w:t>Number of faculty:</w:t>
      </w:r>
    </w:p>
    <w:p w:rsidR="00AA62CE" w:rsidRPr="00BF1F35" w:rsidP="00AA62CE" w14:paraId="7752D1B1" w14:textId="58DD64B1">
      <w:pPr>
        <w:textAlignment w:val="baseline"/>
        <w:rPr>
          <w:rFonts w:ascii="Cambria" w:eastAsia="Times New Roman" w:hAnsi="Cambria" w:cs="Segoe UI"/>
          <w:i/>
          <w:iCs/>
        </w:rPr>
      </w:pPr>
      <w:r w:rsidRPr="00BF1F35">
        <w:rPr>
          <w:rFonts w:ascii="Cambria" w:eastAsia="Times New Roman" w:hAnsi="Cambria" w:cs="Segoe UI"/>
          <w:i/>
          <w:iCs/>
          <w:color w:val="FF0000"/>
        </w:rPr>
        <w:t xml:space="preserve">{Skip if </w:t>
      </w:r>
      <w:r w:rsidRPr="00BF1F35">
        <w:rPr>
          <w:rFonts w:ascii="Cambria" w:eastAsia="Times New Roman" w:hAnsi="Cambria" w:cs="Times New Roman"/>
          <w:i/>
          <w:iCs/>
          <w:color w:val="FF0000"/>
        </w:rPr>
        <w:t>F unchecked</w:t>
      </w:r>
      <w:r w:rsidRPr="00BF1F35">
        <w:rPr>
          <w:rFonts w:ascii="Cambria" w:eastAsia="Times New Roman" w:hAnsi="Cambria" w:cs="Segoe UI"/>
          <w:i/>
          <w:iCs/>
          <w:color w:val="FF0000"/>
        </w:rPr>
        <w:t>}</w:t>
      </w:r>
    </w:p>
    <w:p w:rsidR="00AA62CE" w:rsidRPr="00BF1F35" w:rsidP="00AA62CE" w14:paraId="3F435D79" w14:textId="77777777">
      <w:pPr>
        <w:textAlignment w:val="baseline"/>
        <w:rPr>
          <w:rFonts w:ascii="Cambria" w:eastAsia="Times New Roman" w:hAnsi="Cambria" w:cs="Segoe UI"/>
          <w:i/>
          <w:iCs/>
        </w:rPr>
      </w:pPr>
      <w:r w:rsidRPr="00BF1F35">
        <w:rPr>
          <w:rFonts w:ascii="Cambria" w:eastAsia="Times New Roman" w:hAnsi="Cambria" w:cs="Segoe UI"/>
          <w:i/>
          <w:iCs/>
        </w:rPr>
        <w:t>Positive Integer</w:t>
      </w:r>
    </w:p>
    <w:tbl>
      <w:tblPr>
        <w:tblStyle w:val="TableGrid"/>
        <w:tblW w:w="1975" w:type="dxa"/>
        <w:tblLook w:val="04A0"/>
      </w:tblPr>
      <w:tblGrid>
        <w:gridCol w:w="1975"/>
      </w:tblGrid>
      <w:tr w14:paraId="5B74BE2C" w14:textId="77777777" w:rsidTr="5E5CE317">
        <w:tblPrEx>
          <w:tblW w:w="1975" w:type="dxa"/>
          <w:tblLook w:val="04A0"/>
        </w:tblPrEx>
        <w:trPr>
          <w:trHeight w:val="432"/>
        </w:trPr>
        <w:tc>
          <w:tcPr>
            <w:tcW w:w="1975" w:type="dxa"/>
          </w:tcPr>
          <w:p w:rsidR="00AA62CE" w:rsidRPr="00BF1F35" w:rsidP="001C6D10" w14:paraId="1665D3A2" w14:textId="77777777"/>
        </w:tc>
      </w:tr>
    </w:tbl>
    <w:p w:rsidR="5E5CE317" w14:paraId="76239E48" w14:textId="118F4A43"/>
    <w:p w:rsidR="003E7007" w:rsidRPr="00BF1F35" w14:paraId="4969FE92" w14:textId="77777777">
      <w:r w:rsidRPr="00BF1F35">
        <w:br w:type="page"/>
      </w:r>
    </w:p>
    <w:p w:rsidR="00B246C7" w:rsidRPr="00BF1F35" w:rsidP="2FCF34CA" w14:paraId="015F848D" w14:textId="64A933B1">
      <w:pPr>
        <w:pStyle w:val="Heading6"/>
      </w:pPr>
      <w:bookmarkStart w:id="163" w:name="_Toc74633373"/>
      <w:bookmarkStart w:id="164" w:name="_Toc76464182"/>
      <w:bookmarkStart w:id="165" w:name="_Toc80611489"/>
    </w:p>
    <w:p w:rsidR="00B246C7" w:rsidRPr="00BF1F35" w:rsidP="2FCF34CA" w14:paraId="0D449429" w14:textId="69A0AFCB">
      <w:pPr>
        <w:pStyle w:val="Heading6"/>
      </w:pPr>
      <w:r>
        <w:br w:type="page"/>
      </w:r>
    </w:p>
    <w:p w:rsidR="00D739B0" w:rsidRPr="00BF1F35" w:rsidP="004145F8" w14:paraId="2D25854F" w14:textId="54707D76">
      <w:pPr>
        <w:pStyle w:val="Heading2"/>
      </w:pPr>
      <w:bookmarkStart w:id="166" w:name="_Trainee_Preparation_in_2"/>
      <w:bookmarkStart w:id="167" w:name="_Trainee_Preparation_for_2"/>
      <w:bookmarkStart w:id="168" w:name="_Strategies_for_Broadening"/>
      <w:bookmarkStart w:id="169" w:name="_Strategies_for_Broadening_1"/>
      <w:bookmarkStart w:id="170" w:name="_Toc74633378"/>
      <w:bookmarkStart w:id="171" w:name="_Toc76464189"/>
      <w:bookmarkStart w:id="172" w:name="_Toc80611496"/>
      <w:bookmarkStart w:id="173" w:name="_Toc163807715"/>
      <w:bookmarkEnd w:id="163"/>
      <w:bookmarkEnd w:id="164"/>
      <w:bookmarkEnd w:id="165"/>
      <w:bookmarkEnd w:id="166"/>
      <w:bookmarkEnd w:id="167"/>
      <w:bookmarkEnd w:id="168"/>
      <w:bookmarkEnd w:id="169"/>
      <w:r w:rsidRPr="00BF1F35">
        <w:t>Strategies</w:t>
      </w:r>
      <w:r w:rsidRPr="00BF1F35" w:rsidR="008F2E71">
        <w:t xml:space="preserve"> </w:t>
      </w:r>
      <w:r w:rsidRPr="00BF1F35">
        <w:t>for</w:t>
      </w:r>
      <w:r w:rsidRPr="00BF1F35" w:rsidR="008F2E71">
        <w:t xml:space="preserve"> </w:t>
      </w:r>
      <w:r w:rsidRPr="00BF1F35">
        <w:t>Broadening</w:t>
      </w:r>
      <w:r w:rsidRPr="00BF1F35" w:rsidR="008F2E71">
        <w:t xml:space="preserve"> </w:t>
      </w:r>
      <w:r w:rsidRPr="00BF1F35">
        <w:t>Participation</w:t>
      </w:r>
      <w:bookmarkEnd w:id="170"/>
      <w:bookmarkEnd w:id="171"/>
      <w:bookmarkEnd w:id="172"/>
      <w:bookmarkEnd w:id="173"/>
    </w:p>
    <w:p w:rsidR="00D739B0" w:rsidRPr="00BF1F35" w14:paraId="33D80AA9" w14:textId="58C317E9">
      <w:r w:rsidRPr="00BF1F35">
        <w:t>One</w:t>
      </w:r>
      <w:r w:rsidRPr="00BF1F35" w:rsidR="008F2E71">
        <w:t xml:space="preserve"> </w:t>
      </w:r>
      <w:r w:rsidRPr="00BF1F35" w:rsidR="0046257E">
        <w:t>p</w:t>
      </w:r>
      <w:r w:rsidRPr="00BF1F35">
        <w:t>urpose</w:t>
      </w:r>
      <w:r w:rsidRPr="00BF1F35" w:rsidR="008F2E71">
        <w:t xml:space="preserve"> </w:t>
      </w:r>
      <w:r w:rsidRPr="00BF1F35">
        <w:t>of</w:t>
      </w:r>
      <w:r w:rsidRPr="00BF1F35" w:rsidR="008F2E71">
        <w:t xml:space="preserve"> </w:t>
      </w:r>
      <w:r w:rsidRPr="00BF1F35">
        <w:t>NRT</w:t>
      </w:r>
      <w:r w:rsidRPr="00BF1F35" w:rsidR="008F2E71">
        <w:t xml:space="preserve"> </w:t>
      </w:r>
      <w:r w:rsidRPr="00BF1F35">
        <w:t>is</w:t>
      </w:r>
      <w:r w:rsidRPr="00BF1F35" w:rsidR="008F2E71">
        <w:t xml:space="preserve"> </w:t>
      </w:r>
      <w:r w:rsidRPr="00BF1F35">
        <w:t>to</w:t>
      </w:r>
      <w:r w:rsidRPr="00BF1F35" w:rsidR="008F2E71">
        <w:t xml:space="preserve"> </w:t>
      </w:r>
      <w:r w:rsidRPr="00BF1F35">
        <w:t>create</w:t>
      </w:r>
      <w:r w:rsidRPr="00BF1F35" w:rsidR="008F2E71">
        <w:t xml:space="preserve"> </w:t>
      </w:r>
      <w:r w:rsidRPr="00BF1F35">
        <w:t>a</w:t>
      </w:r>
      <w:r w:rsidRPr="00BF1F35" w:rsidR="008F2E71">
        <w:t xml:space="preserve"> </w:t>
      </w:r>
      <w:r w:rsidRPr="00BF1F35">
        <w:t>program</w:t>
      </w:r>
      <w:r w:rsidRPr="00BF1F35" w:rsidR="008F2E71">
        <w:t xml:space="preserve"> </w:t>
      </w:r>
      <w:r w:rsidRPr="00BF1F35">
        <w:t>strategy</w:t>
      </w:r>
      <w:r w:rsidRPr="00BF1F35" w:rsidR="008F2E71">
        <w:t xml:space="preserve"> </w:t>
      </w:r>
      <w:r w:rsidRPr="00BF1F35">
        <w:t>and</w:t>
      </w:r>
      <w:r w:rsidRPr="00BF1F35" w:rsidR="008F2E71">
        <w:t xml:space="preserve"> </w:t>
      </w:r>
      <w:r w:rsidRPr="00BF1F35">
        <w:t>a</w:t>
      </w:r>
      <w:r w:rsidRPr="00BF1F35" w:rsidR="008F2E71">
        <w:t xml:space="preserve"> </w:t>
      </w:r>
      <w:r w:rsidRPr="00BF1F35">
        <w:t>plan</w:t>
      </w:r>
      <w:r w:rsidRPr="00BF1F35" w:rsidR="008F2E71">
        <w:t xml:space="preserve"> </w:t>
      </w:r>
      <w:r w:rsidRPr="00BF1F35">
        <w:t>for</w:t>
      </w:r>
      <w:r w:rsidRPr="00BF1F35" w:rsidR="008F2E71">
        <w:t xml:space="preserve"> </w:t>
      </w:r>
      <w:r w:rsidRPr="00BF1F35">
        <w:t>recruiting,</w:t>
      </w:r>
      <w:r w:rsidRPr="00BF1F35" w:rsidR="008F2E71">
        <w:t xml:space="preserve"> </w:t>
      </w:r>
      <w:r w:rsidRPr="00BF1F35">
        <w:t>mentoring,</w:t>
      </w:r>
      <w:r w:rsidRPr="00BF1F35" w:rsidR="008F2E71">
        <w:t xml:space="preserve"> </w:t>
      </w:r>
      <w:r w:rsidRPr="00BF1F35">
        <w:t>retaining,</w:t>
      </w:r>
      <w:r w:rsidRPr="00BF1F35" w:rsidR="008F2E71">
        <w:t xml:space="preserve"> </w:t>
      </w:r>
      <w:r w:rsidRPr="00BF1F35">
        <w:t>and</w:t>
      </w:r>
      <w:r w:rsidRPr="00BF1F35" w:rsidR="008F2E71">
        <w:t xml:space="preserve"> </w:t>
      </w:r>
      <w:r w:rsidRPr="00BF1F35">
        <w:t>graduating</w:t>
      </w:r>
      <w:r w:rsidRPr="00BF1F35" w:rsidR="008F2E71">
        <w:t xml:space="preserve"> </w:t>
      </w:r>
      <w:r w:rsidRPr="00BF1F35">
        <w:t>U.S.</w:t>
      </w:r>
      <w:r w:rsidRPr="00BF1F35" w:rsidR="008F2E71">
        <w:t xml:space="preserve"> </w:t>
      </w:r>
      <w:r w:rsidRPr="00BF1F35">
        <w:t>graduate</w:t>
      </w:r>
      <w:r w:rsidRPr="00BF1F35" w:rsidR="008F2E71">
        <w:t xml:space="preserve"> </w:t>
      </w:r>
      <w:r w:rsidRPr="00BF1F35">
        <w:t>students</w:t>
      </w:r>
      <w:r w:rsidRPr="00BF1F35" w:rsidR="008F2E71">
        <w:t xml:space="preserve"> </w:t>
      </w:r>
      <w:r w:rsidRPr="00BF1F35">
        <w:t>that</w:t>
      </w:r>
      <w:r w:rsidRPr="00BF1F35" w:rsidR="008F2E71">
        <w:t xml:space="preserve"> </w:t>
      </w:r>
      <w:r w:rsidRPr="00BF1F35">
        <w:t>includes</w:t>
      </w:r>
      <w:r w:rsidRPr="00BF1F35" w:rsidR="008F2E71">
        <w:t xml:space="preserve"> </w:t>
      </w:r>
      <w:r w:rsidRPr="00BF1F35">
        <w:t>efforts</w:t>
      </w:r>
      <w:r w:rsidRPr="00BF1F35" w:rsidR="008F2E71">
        <w:t xml:space="preserve"> </w:t>
      </w:r>
      <w:r w:rsidRPr="00BF1F35">
        <w:t>aimed</w:t>
      </w:r>
      <w:r w:rsidRPr="00BF1F35" w:rsidR="008F2E71">
        <w:t xml:space="preserve"> </w:t>
      </w:r>
      <w:r w:rsidRPr="00BF1F35">
        <w:t>at</w:t>
      </w:r>
      <w:r w:rsidRPr="00BF1F35" w:rsidR="008F2E71">
        <w:t xml:space="preserve"> </w:t>
      </w:r>
      <w:r w:rsidRPr="00BF1F35">
        <w:t>members</w:t>
      </w:r>
      <w:r w:rsidRPr="00BF1F35" w:rsidR="008F2E71">
        <w:t xml:space="preserve"> </w:t>
      </w:r>
      <w:r w:rsidRPr="00BF1F35">
        <w:t>of</w:t>
      </w:r>
      <w:r w:rsidRPr="00BF1F35" w:rsidR="008F2E71">
        <w:t xml:space="preserve"> </w:t>
      </w:r>
      <w:r w:rsidRPr="00BF1F35">
        <w:t>groups</w:t>
      </w:r>
      <w:r w:rsidRPr="00BF1F35" w:rsidR="008F2E71">
        <w:t xml:space="preserve"> </w:t>
      </w:r>
      <w:r w:rsidRPr="00BF1F35">
        <w:t>underrepresented</w:t>
      </w:r>
      <w:r w:rsidRPr="00BF1F35" w:rsidR="008F2E71">
        <w:t xml:space="preserve"> </w:t>
      </w:r>
      <w:r w:rsidRPr="00BF1F35">
        <w:t>in</w:t>
      </w:r>
      <w:r w:rsidRPr="00BF1F35" w:rsidR="008F2E71">
        <w:t xml:space="preserve"> </w:t>
      </w:r>
      <w:r w:rsidRPr="00BF1F35">
        <w:t>science</w:t>
      </w:r>
      <w:r w:rsidRPr="00BF1F35" w:rsidR="008F2E71">
        <w:t xml:space="preserve"> </w:t>
      </w:r>
      <w:r w:rsidRPr="00BF1F35">
        <w:t>and</w:t>
      </w:r>
      <w:r w:rsidRPr="00BF1F35" w:rsidR="008F2E71">
        <w:t xml:space="preserve"> </w:t>
      </w:r>
      <w:r w:rsidRPr="00BF1F35">
        <w:t>engineering.</w:t>
      </w:r>
      <w:r w:rsidRPr="00BF1F35" w:rsidR="008F2E71">
        <w:t xml:space="preserve">  </w:t>
      </w:r>
      <w:r w:rsidRPr="00BF1F35">
        <w:t>With</w:t>
      </w:r>
      <w:r w:rsidRPr="00BF1F35" w:rsidR="008F2E71">
        <w:t xml:space="preserve"> </w:t>
      </w:r>
      <w:r w:rsidRPr="00BF1F35">
        <w:t>these</w:t>
      </w:r>
      <w:r w:rsidRPr="00BF1F35" w:rsidR="008F2E71">
        <w:t xml:space="preserve"> </w:t>
      </w:r>
      <w:r w:rsidRPr="00BF1F35">
        <w:t>goals</w:t>
      </w:r>
      <w:r w:rsidRPr="00BF1F35" w:rsidR="008F2E71">
        <w:t xml:space="preserve"> </w:t>
      </w:r>
      <w:r w:rsidRPr="00BF1F35">
        <w:t>in</w:t>
      </w:r>
      <w:r w:rsidRPr="00BF1F35" w:rsidR="008F2E71">
        <w:t xml:space="preserve"> </w:t>
      </w:r>
      <w:r w:rsidRPr="00BF1F35">
        <w:t>mind,</w:t>
      </w:r>
      <w:r w:rsidRPr="00BF1F35" w:rsidR="008F2E71">
        <w:t xml:space="preserve"> </w:t>
      </w:r>
      <w:r w:rsidRPr="00BF1F35">
        <w:t>please</w:t>
      </w:r>
      <w:r w:rsidRPr="00BF1F35" w:rsidR="008F2E71">
        <w:t xml:space="preserve"> </w:t>
      </w:r>
      <w:r w:rsidRPr="00BF1F35">
        <w:t>respond</w:t>
      </w:r>
      <w:r w:rsidRPr="00BF1F35" w:rsidR="008F2E71">
        <w:t xml:space="preserve"> </w:t>
      </w:r>
      <w:r w:rsidRPr="00BF1F35">
        <w:t>to</w:t>
      </w:r>
      <w:r w:rsidRPr="00BF1F35" w:rsidR="008F2E71">
        <w:t xml:space="preserve"> </w:t>
      </w:r>
      <w:r w:rsidRPr="00BF1F35">
        <w:t>the</w:t>
      </w:r>
      <w:r w:rsidRPr="00BF1F35" w:rsidR="008F2E71">
        <w:t xml:space="preserve"> </w:t>
      </w:r>
      <w:r w:rsidRPr="00BF1F35">
        <w:t>following</w:t>
      </w:r>
      <w:r w:rsidRPr="00BF1F35" w:rsidR="008F2E71">
        <w:t xml:space="preserve"> </w:t>
      </w:r>
      <w:r w:rsidRPr="00BF1F35">
        <w:t>questions.</w:t>
      </w:r>
    </w:p>
    <w:p w:rsidR="00D739B0" w:rsidRPr="00BF1F35" w:rsidP="009118A5" w14:paraId="021DB89C" w14:textId="6580B60E">
      <w:pPr>
        <w:pStyle w:val="Heading6"/>
      </w:pPr>
      <w:r w:rsidRPr="00BF1F35">
        <w:t>Do</w:t>
      </w:r>
      <w:r w:rsidRPr="00BF1F35" w:rsidR="008F2E71">
        <w:t xml:space="preserve"> </w:t>
      </w:r>
      <w:r w:rsidRPr="00BF1F35">
        <w:t>you</w:t>
      </w:r>
      <w:r w:rsidRPr="00BF1F35" w:rsidR="008F2E71">
        <w:t xml:space="preserve"> </w:t>
      </w:r>
      <w:r w:rsidRPr="00BF1F35">
        <w:t>have</w:t>
      </w:r>
      <w:r w:rsidRPr="00BF1F35" w:rsidR="008F2E71">
        <w:t xml:space="preserve"> </w:t>
      </w:r>
      <w:r w:rsidRPr="00BF1F35">
        <w:t>an</w:t>
      </w:r>
      <w:r w:rsidRPr="00BF1F35" w:rsidR="008F2E71">
        <w:t xml:space="preserve"> </w:t>
      </w:r>
      <w:r w:rsidRPr="00BF1F35">
        <w:t>overall</w:t>
      </w:r>
      <w:r w:rsidRPr="00BF1F35" w:rsidR="008F2E71">
        <w:t xml:space="preserve"> </w:t>
      </w:r>
      <w:r w:rsidRPr="00BF1F35">
        <w:t>active</w:t>
      </w:r>
      <w:r w:rsidRPr="00BF1F35" w:rsidR="008F2E71">
        <w:t xml:space="preserve"> </w:t>
      </w:r>
      <w:r w:rsidRPr="00BF1F35">
        <w:t>plan</w:t>
      </w:r>
      <w:r w:rsidRPr="00BF1F35" w:rsidR="008F2E71">
        <w:t xml:space="preserve"> </w:t>
      </w:r>
      <w:r w:rsidRPr="00BF1F35">
        <w:t>with</w:t>
      </w:r>
      <w:r w:rsidRPr="00BF1F35" w:rsidR="008F2E71">
        <w:t xml:space="preserve"> </w:t>
      </w:r>
      <w:r w:rsidRPr="00BF1F35">
        <w:t>a</w:t>
      </w:r>
      <w:r w:rsidRPr="00BF1F35" w:rsidR="008F2E71">
        <w:t xml:space="preserve"> </w:t>
      </w:r>
      <w:r w:rsidRPr="00BF1F35">
        <w:t>specific</w:t>
      </w:r>
      <w:r w:rsidRPr="00BF1F35" w:rsidR="008F2E71">
        <w:t xml:space="preserve"> </w:t>
      </w:r>
      <w:r w:rsidRPr="00BF1F35">
        <w:t>set</w:t>
      </w:r>
      <w:r w:rsidRPr="00BF1F35" w:rsidR="008F2E71">
        <w:t xml:space="preserve"> </w:t>
      </w:r>
      <w:r w:rsidRPr="00BF1F35">
        <w:t>of</w:t>
      </w:r>
      <w:r w:rsidRPr="00BF1F35" w:rsidR="008F2E71">
        <w:t xml:space="preserve"> </w:t>
      </w:r>
      <w:r w:rsidRPr="00BF1F35">
        <w:t>goals</w:t>
      </w:r>
      <w:r w:rsidRPr="00BF1F35" w:rsidR="008F2E71">
        <w:t xml:space="preserve"> </w:t>
      </w:r>
      <w:r w:rsidRPr="00BF1F35">
        <w:t>and</w:t>
      </w:r>
      <w:r w:rsidRPr="00BF1F35" w:rsidR="008F2E71">
        <w:t xml:space="preserve"> </w:t>
      </w:r>
      <w:r w:rsidRPr="00BF1F35">
        <w:t>timelines</w:t>
      </w:r>
      <w:r w:rsidRPr="00BF1F35" w:rsidR="008F2E71">
        <w:t xml:space="preserve"> </w:t>
      </w:r>
      <w:r w:rsidRPr="00BF1F35">
        <w:t>for</w:t>
      </w:r>
      <w:r w:rsidRPr="00BF1F35" w:rsidR="008F2E71">
        <w:t xml:space="preserve"> </w:t>
      </w:r>
      <w:r w:rsidRPr="00BF1F35">
        <w:t>the</w:t>
      </w:r>
      <w:r w:rsidRPr="00BF1F35" w:rsidR="008F2E71">
        <w:t xml:space="preserve"> </w:t>
      </w:r>
      <w:r w:rsidRPr="00BF1F35">
        <w:t>recruitment</w:t>
      </w:r>
      <w:r w:rsidRPr="00BF1F35" w:rsidR="008F2E71">
        <w:t xml:space="preserve"> </w:t>
      </w:r>
      <w:r w:rsidRPr="00BF1F35">
        <w:t>and</w:t>
      </w:r>
      <w:r w:rsidRPr="00BF1F35" w:rsidR="008F2E71">
        <w:t xml:space="preserve"> </w:t>
      </w:r>
      <w:r w:rsidRPr="00BF1F35">
        <w:t>retention</w:t>
      </w:r>
      <w:r w:rsidRPr="00BF1F35" w:rsidR="008F2E71">
        <w:t xml:space="preserve"> </w:t>
      </w:r>
      <w:r w:rsidRPr="00BF1F35">
        <w:t>of</w:t>
      </w:r>
      <w:r w:rsidRPr="00BF1F35" w:rsidR="008F2E71">
        <w:t xml:space="preserve"> </w:t>
      </w:r>
      <w:r w:rsidRPr="00BF1F35">
        <w:t>trainees,</w:t>
      </w:r>
      <w:r w:rsidRPr="00BF1F35" w:rsidR="008F2E71">
        <w:t xml:space="preserve"> </w:t>
      </w:r>
      <w:r w:rsidRPr="00BF1F35">
        <w:t>including</w:t>
      </w:r>
      <w:r w:rsidRPr="00BF1F35" w:rsidR="008F2E71">
        <w:t xml:space="preserve"> </w:t>
      </w:r>
      <w:r w:rsidRPr="00BF1F35">
        <w:t>specifics</w:t>
      </w:r>
      <w:r w:rsidRPr="00BF1F35" w:rsidR="008F2E71">
        <w:t xml:space="preserve"> </w:t>
      </w:r>
      <w:r w:rsidRPr="00BF1F35">
        <w:t>for</w:t>
      </w:r>
      <w:r w:rsidRPr="00BF1F35" w:rsidR="008F2E71">
        <w:t xml:space="preserve"> </w:t>
      </w:r>
      <w:r w:rsidRPr="00BF1F35">
        <w:t>broadening</w:t>
      </w:r>
      <w:r w:rsidRPr="00BF1F35" w:rsidR="008F2E71">
        <w:t xml:space="preserve"> </w:t>
      </w:r>
      <w:r w:rsidRPr="00BF1F35">
        <w:t>participation</w:t>
      </w:r>
      <w:r w:rsidRPr="00BF1F35" w:rsidR="008F2E71">
        <w:t xml:space="preserve"> </w:t>
      </w:r>
      <w:r w:rsidRPr="00BF1F35">
        <w:t>of</w:t>
      </w:r>
      <w:r w:rsidRPr="00BF1F35" w:rsidR="008F2E71">
        <w:t xml:space="preserve"> </w:t>
      </w:r>
      <w:r w:rsidRPr="00BF1F35">
        <w:t>groups</w:t>
      </w:r>
      <w:r w:rsidRPr="00BF1F35" w:rsidR="008F2E71">
        <w:t xml:space="preserve"> </w:t>
      </w:r>
      <w:r w:rsidRPr="00BF1F35">
        <w:t>underrepresented</w:t>
      </w:r>
      <w:r w:rsidRPr="00BF1F35" w:rsidR="008F2E71">
        <w:t xml:space="preserve"> </w:t>
      </w:r>
      <w:r w:rsidRPr="00BF1F35">
        <w:t>in</w:t>
      </w:r>
      <w:r w:rsidRPr="00BF1F35" w:rsidR="008F2E71">
        <w:t xml:space="preserve"> </w:t>
      </w:r>
      <w:r w:rsidRPr="00BF1F35">
        <w:t>science</w:t>
      </w:r>
      <w:r w:rsidRPr="00BF1F35" w:rsidR="008F2E71">
        <w:t xml:space="preserve"> </w:t>
      </w:r>
      <w:r w:rsidRPr="00BF1F35">
        <w:t>and</w:t>
      </w:r>
      <w:r w:rsidRPr="00BF1F35" w:rsidR="008F2E71">
        <w:t xml:space="preserve"> </w:t>
      </w:r>
      <w:r w:rsidRPr="00BF1F35">
        <w:t>engineering?</w:t>
      </w:r>
    </w:p>
    <w:p w:rsidR="00AF51CA" w:rsidRPr="00BF1F35" w14:paraId="24FC0631" w14:textId="70B3CC9D">
      <w:pPr>
        <w:rPr>
          <w:rStyle w:val="Emphasis"/>
        </w:rPr>
      </w:pPr>
      <w:r w:rsidRPr="00BF1F35">
        <w:rPr>
          <w:rStyle w:val="Emphasis"/>
        </w:rPr>
        <w:t>Select one.</w:t>
      </w:r>
    </w:p>
    <w:p w:rsidR="00D739B0" w:rsidRPr="00BF1F35" w14:paraId="493FE986" w14:textId="77777777">
      <w:pPr>
        <w:rPr>
          <w:rStyle w:val="Emphasis"/>
        </w:rPr>
      </w:pPr>
      <w:r w:rsidRPr="00BF1F35">
        <w:rPr>
          <w:rStyle w:val="Emphasis"/>
        </w:rPr>
        <w:t>Required</w:t>
      </w:r>
    </w:p>
    <w:p w:rsidR="00E93046" w:rsidRPr="00BF1F35" w14:paraId="577A7454" w14:textId="1CEDA40C">
      <w:pPr>
        <w:rPr>
          <w:rStyle w:val="Emphasis"/>
        </w:rPr>
      </w:pPr>
      <w:r w:rsidRPr="00BF1F35">
        <w:rPr>
          <w:i/>
          <w:iCs/>
          <w:color w:val="FF0000"/>
        </w:rPr>
        <w:t>{Skip Ref A}</w:t>
      </w:r>
    </w:p>
    <w:tbl>
      <w:tblPr>
        <w:tblStyle w:val="TableGrid"/>
        <w:tblW w:w="93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600"/>
      </w:tblPr>
      <w:tblGrid>
        <w:gridCol w:w="535"/>
        <w:gridCol w:w="990"/>
        <w:gridCol w:w="540"/>
        <w:gridCol w:w="7285"/>
      </w:tblGrid>
      <w:tr w14:paraId="555284B5" w14:textId="77777777" w:rsidTr="00BF0BD4">
        <w:tblPrEx>
          <w:tblW w:w="93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600"/>
        </w:tblPrEx>
        <w:trPr>
          <w:trHeight w:val="432"/>
        </w:trPr>
        <w:tc>
          <w:tcPr>
            <w:tcW w:w="535" w:type="dxa"/>
            <w:vAlign w:val="center"/>
          </w:tcPr>
          <w:p w:rsidR="00D739B0" w:rsidRPr="00BF1F35" w14:paraId="33EEA402" w14:textId="77777777">
            <w:r w:rsidRPr="00BF1F35">
              <w:rPr>
                <w:rFonts w:ascii="Wingdings" w:eastAsia="Wingdings" w:hAnsi="Wingdings" w:cs="Wingdings"/>
              </w:rPr>
              <w:sym w:font="Wingdings" w:char="F0A1"/>
            </w:r>
          </w:p>
        </w:tc>
        <w:tc>
          <w:tcPr>
            <w:tcW w:w="990" w:type="dxa"/>
            <w:vAlign w:val="center"/>
          </w:tcPr>
          <w:p w:rsidR="00D739B0" w:rsidRPr="00BF1F35" w14:paraId="6516A18A" w14:textId="77777777">
            <w:r w:rsidRPr="00BF1F35">
              <w:t>Yes</w:t>
            </w:r>
          </w:p>
        </w:tc>
        <w:tc>
          <w:tcPr>
            <w:tcW w:w="540" w:type="dxa"/>
            <w:vAlign w:val="center"/>
          </w:tcPr>
          <w:p w:rsidR="00D739B0" w:rsidRPr="00BF1F35" w14:paraId="3040098B" w14:textId="77777777">
            <w:r w:rsidRPr="00BF1F35">
              <w:rPr>
                <w:rFonts w:ascii="Wingdings" w:eastAsia="Wingdings" w:hAnsi="Wingdings" w:cs="Wingdings"/>
              </w:rPr>
              <w:sym w:font="Wingdings" w:char="F0A1"/>
            </w:r>
          </w:p>
        </w:tc>
        <w:tc>
          <w:tcPr>
            <w:tcW w:w="7285" w:type="dxa"/>
            <w:vAlign w:val="center"/>
          </w:tcPr>
          <w:p w:rsidR="00D739B0" w:rsidRPr="00BF1F35" w14:paraId="23BAEE3E" w14:textId="77777777">
            <w:r w:rsidRPr="00BF1F35">
              <w:t>No</w:t>
            </w:r>
          </w:p>
        </w:tc>
      </w:tr>
    </w:tbl>
    <w:p w:rsidR="00D739B0" w:rsidRPr="00BF1F35" w:rsidP="009118A5" w14:paraId="59B9F8D5" w14:textId="00424E03">
      <w:pPr>
        <w:pStyle w:val="Heading6"/>
      </w:pPr>
      <w:r w:rsidRPr="00BF1F35">
        <w:t>If</w:t>
      </w:r>
      <w:r w:rsidRPr="00BF1F35" w:rsidR="008F2E71">
        <w:t xml:space="preserve"> </w:t>
      </w:r>
      <w:r w:rsidRPr="00BF1F35">
        <w:t>no,</w:t>
      </w:r>
      <w:r w:rsidRPr="00BF1F35" w:rsidR="008F2E71">
        <w:t xml:space="preserve"> </w:t>
      </w:r>
      <w:r w:rsidRPr="00BF1F35">
        <w:t>please</w:t>
      </w:r>
      <w:r w:rsidRPr="00BF1F35" w:rsidR="008F2E71">
        <w:t xml:space="preserve"> </w:t>
      </w:r>
      <w:r w:rsidRPr="00BF1F35">
        <w:t>explain:</w:t>
      </w:r>
    </w:p>
    <w:p w:rsidR="00E93046" w:rsidRPr="00BF1F35" w:rsidP="00E93046" w14:paraId="63BB15DB" w14:textId="509F4F8D">
      <w:pPr>
        <w:rPr>
          <w:i/>
          <w:iCs/>
        </w:rPr>
      </w:pPr>
      <w:r w:rsidRPr="00BF1F35">
        <w:rPr>
          <w:i/>
          <w:iCs/>
          <w:color w:val="FF0000"/>
        </w:rPr>
        <w:t>{Skip if A is “Yes”}</w:t>
      </w:r>
    </w:p>
    <w:p w:rsidR="00D739B0" w:rsidRPr="00BF1F35" w14:paraId="4E8BDE7E" w14:textId="0627075D">
      <w:pPr>
        <w:rPr>
          <w:rStyle w:val="Emphasis"/>
          <w:rFonts w:asciiTheme="majorHAnsi" w:eastAsiaTheme="majorEastAsia" w:hAnsiTheme="majorHAnsi" w:cstheme="majorBidi"/>
          <w:i w:val="0"/>
          <w:iCs w:val="0"/>
          <w:color w:val="4F81BD" w:themeColor="accent1"/>
        </w:rPr>
      </w:pPr>
      <w:r w:rsidRPr="00BF1F35">
        <w:rPr>
          <w:rStyle w:val="Emphasis"/>
        </w:rPr>
        <w:t>Limit</w:t>
      </w:r>
      <w:r w:rsidRPr="00BF1F35" w:rsidR="008F2E71">
        <w:rPr>
          <w:rStyle w:val="Emphasis"/>
        </w:rPr>
        <w:t xml:space="preserve"> </w:t>
      </w:r>
      <w:r w:rsidRPr="00BF1F35">
        <w:rPr>
          <w:rStyle w:val="Emphasis"/>
        </w:rPr>
        <w:t>1000</w:t>
      </w:r>
      <w:r w:rsidRPr="00BF1F35" w:rsidR="008F2E71">
        <w:rPr>
          <w:rStyle w:val="Emphasis"/>
        </w:rPr>
        <w:t xml:space="preserve"> </w:t>
      </w:r>
      <w:r w:rsidRPr="00BF1F35">
        <w:rPr>
          <w:rStyle w:val="Emphasis"/>
        </w:rPr>
        <w:t>characters</w:t>
      </w:r>
    </w:p>
    <w:tbl>
      <w:tblPr>
        <w:tblStyle w:val="TableGrid"/>
        <w:tblW w:w="9350" w:type="dxa"/>
        <w:tblCellMar>
          <w:left w:w="0" w:type="dxa"/>
        </w:tblCellMar>
        <w:tblLook w:val="04A0"/>
      </w:tblPr>
      <w:tblGrid>
        <w:gridCol w:w="9350"/>
      </w:tblGrid>
      <w:tr w14:paraId="3B6C9DFC" w14:textId="77777777" w:rsidTr="30E41A4B">
        <w:tblPrEx>
          <w:tblW w:w="9350" w:type="dxa"/>
          <w:tblCellMar>
            <w:left w:w="0" w:type="dxa"/>
          </w:tblCellMar>
          <w:tblLook w:val="04A0"/>
        </w:tblPrEx>
        <w:trPr>
          <w:trHeight w:val="864"/>
        </w:trPr>
        <w:tc>
          <w:tcPr>
            <w:tcW w:w="9350" w:type="dxa"/>
            <w:vAlign w:val="center"/>
          </w:tcPr>
          <w:p w:rsidR="00D739B0" w:rsidRPr="00BF1F35" w14:paraId="66E35CD1" w14:textId="6E68E626"/>
        </w:tc>
      </w:tr>
    </w:tbl>
    <w:p w:rsidR="00C02976" w:rsidRPr="00BF1F35" w:rsidP="00C02976" w14:paraId="46831141" w14:textId="77777777"/>
    <w:p w:rsidR="00AB5912" w:rsidRPr="00BF1F35" w14:paraId="61DFABCC" w14:textId="77777777">
      <w:pPr>
        <w:rPr>
          <w:rFonts w:eastAsiaTheme="majorEastAsia" w:cstheme="majorBidi"/>
          <w:color w:val="000000" w:themeColor="text1"/>
          <w:sz w:val="28"/>
        </w:rPr>
      </w:pPr>
      <w:bookmarkStart w:id="174" w:name="_Toc71187109"/>
      <w:r w:rsidRPr="00BF1F35">
        <w:br w:type="page"/>
      </w:r>
    </w:p>
    <w:p w:rsidR="00DF7BC2" w:rsidRPr="00BF1F35" w:rsidP="00AC46A4" w14:paraId="00304C15" w14:textId="5BA19BB7">
      <w:pPr>
        <w:pStyle w:val="Heading3"/>
      </w:pPr>
      <w:bookmarkStart w:id="175" w:name="_Toc74633379"/>
      <w:bookmarkStart w:id="176" w:name="_Toc76464190"/>
      <w:bookmarkStart w:id="177" w:name="_Toc80611497"/>
      <w:bookmarkStart w:id="178" w:name="_Toc163807716"/>
      <w:r w:rsidRPr="00BF1F35">
        <w:t>Recruitment</w:t>
      </w:r>
      <w:bookmarkEnd w:id="174"/>
      <w:bookmarkEnd w:id="175"/>
      <w:bookmarkEnd w:id="176"/>
      <w:bookmarkEnd w:id="177"/>
      <w:bookmarkEnd w:id="178"/>
    </w:p>
    <w:p w:rsidR="00DF7BC2" w:rsidRPr="00BF1F35" w:rsidP="00DF7BC2" w14:paraId="57E37002" w14:textId="64CA06E1">
      <w:pPr>
        <w:pStyle w:val="Heading6"/>
      </w:pPr>
      <w:r w:rsidRPr="00BF1F35">
        <w:t>Please</w:t>
      </w:r>
      <w:r w:rsidRPr="00BF1F35" w:rsidR="008F2E71">
        <w:t xml:space="preserve"> </w:t>
      </w:r>
      <w:r w:rsidRPr="00BF1F35">
        <w:t>describe</w:t>
      </w:r>
      <w:r w:rsidRPr="00BF1F35" w:rsidR="008F2E71">
        <w:t xml:space="preserve"> </w:t>
      </w:r>
      <w:r w:rsidRPr="00BF1F35">
        <w:t>your</w:t>
      </w:r>
      <w:r w:rsidRPr="00BF1F35" w:rsidR="008F2E71">
        <w:t xml:space="preserve"> </w:t>
      </w:r>
      <w:r w:rsidRPr="00BF1F35">
        <w:t>activities</w:t>
      </w:r>
      <w:r w:rsidRPr="00BF1F35" w:rsidR="008F2E71">
        <w:t xml:space="preserve"> </w:t>
      </w:r>
      <w:r w:rsidRPr="00BF1F35">
        <w:t>to</w:t>
      </w:r>
      <w:r w:rsidRPr="00BF1F35" w:rsidR="008F2E71">
        <w:t xml:space="preserve"> </w:t>
      </w:r>
      <w:r w:rsidRPr="00BF1F35">
        <w:rPr>
          <w:u w:val="single"/>
        </w:rPr>
        <w:t>recruit</w:t>
      </w:r>
      <w:r w:rsidRPr="00BF1F35" w:rsidR="008F2E71">
        <w:t xml:space="preserve"> </w:t>
      </w:r>
      <w:r w:rsidRPr="00BF1F35">
        <w:t>U.S.</w:t>
      </w:r>
      <w:r w:rsidRPr="00BF1F35" w:rsidR="008F2E71">
        <w:t xml:space="preserve"> </w:t>
      </w:r>
      <w:r w:rsidRPr="00BF1F35">
        <w:t>graduate</w:t>
      </w:r>
      <w:r w:rsidRPr="00BF1F35" w:rsidR="008F2E71">
        <w:t xml:space="preserve"> </w:t>
      </w:r>
      <w:r w:rsidRPr="00BF1F35">
        <w:t>students,</w:t>
      </w:r>
      <w:r w:rsidRPr="00BF1F35" w:rsidR="008F2E71">
        <w:t xml:space="preserve"> </w:t>
      </w:r>
      <w:r w:rsidRPr="00BF1F35">
        <w:t>including</w:t>
      </w:r>
      <w:r w:rsidRPr="00BF1F35" w:rsidR="008F2E71">
        <w:t xml:space="preserve"> </w:t>
      </w:r>
      <w:r w:rsidRPr="00BF1F35">
        <w:t>efforts</w:t>
      </w:r>
      <w:r w:rsidRPr="00BF1F35" w:rsidR="008F2E71">
        <w:t xml:space="preserve"> </w:t>
      </w:r>
      <w:r w:rsidRPr="00BF1F35">
        <w:t>aimed</w:t>
      </w:r>
      <w:r w:rsidRPr="00BF1F35" w:rsidR="008F2E71">
        <w:t xml:space="preserve"> </w:t>
      </w:r>
      <w:r w:rsidRPr="00BF1F35">
        <w:t>at</w:t>
      </w:r>
      <w:r w:rsidRPr="00BF1F35" w:rsidR="008F2E71">
        <w:t xml:space="preserve"> </w:t>
      </w:r>
      <w:r w:rsidRPr="00BF1F35">
        <w:t>members</w:t>
      </w:r>
      <w:r w:rsidRPr="00BF1F35" w:rsidR="008F2E71">
        <w:t xml:space="preserve"> </w:t>
      </w:r>
      <w:r w:rsidRPr="00BF1F35">
        <w:t>of</w:t>
      </w:r>
      <w:r w:rsidRPr="00BF1F35" w:rsidR="008F2E71">
        <w:t xml:space="preserve"> </w:t>
      </w:r>
      <w:r w:rsidRPr="00BF1F35">
        <w:t>groups</w:t>
      </w:r>
      <w:r w:rsidRPr="00BF1F35" w:rsidR="008F2E71">
        <w:t xml:space="preserve"> </w:t>
      </w:r>
      <w:r w:rsidRPr="00BF1F35">
        <w:t>underrepresented</w:t>
      </w:r>
      <w:r w:rsidRPr="00BF1F35" w:rsidR="008F2E71">
        <w:t xml:space="preserve"> </w:t>
      </w:r>
      <w:r w:rsidRPr="00BF1F35">
        <w:t>in</w:t>
      </w:r>
      <w:r w:rsidRPr="00BF1F35" w:rsidR="008F2E71">
        <w:t xml:space="preserve"> </w:t>
      </w:r>
      <w:r w:rsidRPr="00BF1F35">
        <w:t>science</w:t>
      </w:r>
      <w:r w:rsidRPr="00BF1F35" w:rsidR="008F2E71">
        <w:t xml:space="preserve"> </w:t>
      </w:r>
      <w:r w:rsidRPr="00BF1F35">
        <w:t>and</w:t>
      </w:r>
      <w:r w:rsidRPr="00BF1F35" w:rsidR="008F2E71">
        <w:t xml:space="preserve"> </w:t>
      </w:r>
      <w:r w:rsidRPr="00BF1F35">
        <w:t>engineering.</w:t>
      </w:r>
      <w:r w:rsidRPr="00BF1F35" w:rsidR="008F2E71">
        <w:t xml:space="preserve"> </w:t>
      </w:r>
      <w:r w:rsidRPr="00BF1F35">
        <w:t>Please</w:t>
      </w:r>
      <w:r w:rsidRPr="00BF1F35" w:rsidR="008F2E71">
        <w:t xml:space="preserve"> </w:t>
      </w:r>
      <w:r w:rsidRPr="00BF1F35">
        <w:t>support</w:t>
      </w:r>
      <w:r w:rsidRPr="00BF1F35" w:rsidR="008F2E71">
        <w:t xml:space="preserve"> </w:t>
      </w:r>
      <w:r w:rsidRPr="00BF1F35">
        <w:t>the</w:t>
      </w:r>
      <w:r w:rsidRPr="00BF1F35" w:rsidR="008F2E71">
        <w:t xml:space="preserve"> </w:t>
      </w:r>
      <w:r w:rsidRPr="00BF1F35">
        <w:t>discussion</w:t>
      </w:r>
      <w:r w:rsidRPr="00BF1F35" w:rsidR="008F2E71">
        <w:t xml:space="preserve"> </w:t>
      </w:r>
      <w:r w:rsidRPr="00BF1F35">
        <w:t>in</w:t>
      </w:r>
      <w:r w:rsidRPr="00BF1F35" w:rsidR="008F2E71">
        <w:t xml:space="preserve"> </w:t>
      </w:r>
      <w:r w:rsidRPr="00BF1F35">
        <w:t>this</w:t>
      </w:r>
      <w:r w:rsidRPr="00BF1F35" w:rsidR="008F2E71">
        <w:t xml:space="preserve"> </w:t>
      </w:r>
      <w:r w:rsidRPr="00BF1F35">
        <w:t>section</w:t>
      </w:r>
      <w:r w:rsidRPr="00BF1F35" w:rsidR="008F2E71">
        <w:t xml:space="preserve"> </w:t>
      </w:r>
      <w:r w:rsidRPr="00BF1F35">
        <w:t>with</w:t>
      </w:r>
      <w:r w:rsidRPr="00BF1F35" w:rsidR="008F2E71">
        <w:t xml:space="preserve"> </w:t>
      </w:r>
      <w:r w:rsidRPr="00BF1F35">
        <w:t>aggregate</w:t>
      </w:r>
      <w:r w:rsidRPr="00BF1F35" w:rsidR="008F2E71">
        <w:t xml:space="preserve"> </w:t>
      </w:r>
      <w:r w:rsidRPr="00BF1F35">
        <w:t>demographic</w:t>
      </w:r>
      <w:r w:rsidRPr="00BF1F35" w:rsidR="008F2E71">
        <w:t xml:space="preserve"> </w:t>
      </w:r>
      <w:r w:rsidRPr="00BF1F35">
        <w:t>data,</w:t>
      </w:r>
      <w:r w:rsidRPr="00BF1F35" w:rsidR="008F2E71">
        <w:t xml:space="preserve"> </w:t>
      </w:r>
      <w:r w:rsidRPr="00BF1F35">
        <w:t>placing</w:t>
      </w:r>
      <w:r w:rsidRPr="00BF1F35" w:rsidR="008F2E71">
        <w:t xml:space="preserve"> </w:t>
      </w:r>
      <w:r w:rsidRPr="00BF1F35">
        <w:t>your</w:t>
      </w:r>
      <w:r w:rsidRPr="00BF1F35" w:rsidR="008F2E71">
        <w:t xml:space="preserve"> </w:t>
      </w:r>
      <w:r w:rsidRPr="00BF1F35">
        <w:t>current</w:t>
      </w:r>
      <w:r w:rsidRPr="00BF1F35" w:rsidR="008F2E71">
        <w:t xml:space="preserve"> </w:t>
      </w:r>
      <w:r w:rsidRPr="00BF1F35">
        <w:t>program</w:t>
      </w:r>
      <w:r w:rsidRPr="00BF1F35" w:rsidR="008F2E71">
        <w:t xml:space="preserve"> </w:t>
      </w:r>
      <w:r w:rsidRPr="00BF1F35">
        <w:t>demographics</w:t>
      </w:r>
      <w:r w:rsidRPr="00BF1F35" w:rsidR="008F2E71">
        <w:t xml:space="preserve"> </w:t>
      </w:r>
      <w:r w:rsidRPr="00BF1F35">
        <w:t>within</w:t>
      </w:r>
      <w:r w:rsidRPr="00BF1F35" w:rsidR="008F2E71">
        <w:t xml:space="preserve"> </w:t>
      </w:r>
      <w:r w:rsidRPr="00BF1F35">
        <w:t>your</w:t>
      </w:r>
      <w:r w:rsidRPr="00BF1F35" w:rsidR="008F2E71">
        <w:t xml:space="preserve"> </w:t>
      </w:r>
      <w:r w:rsidRPr="00BF1F35">
        <w:t>institutional</w:t>
      </w:r>
      <w:r w:rsidRPr="00BF1F35" w:rsidR="008F2E71">
        <w:t xml:space="preserve"> </w:t>
      </w:r>
      <w:r w:rsidRPr="00BF1F35">
        <w:t>and</w:t>
      </w:r>
      <w:r w:rsidRPr="00BF1F35" w:rsidR="008F2E71">
        <w:t xml:space="preserve"> </w:t>
      </w:r>
      <w:r w:rsidRPr="00BF1F35">
        <w:t>participating</w:t>
      </w:r>
      <w:r w:rsidRPr="00BF1F35" w:rsidR="008F2E71">
        <w:t xml:space="preserve"> </w:t>
      </w:r>
      <w:r w:rsidRPr="00BF1F35">
        <w:t>unit</w:t>
      </w:r>
      <w:r w:rsidRPr="00BF1F35" w:rsidR="008F2E71">
        <w:t xml:space="preserve"> </w:t>
      </w:r>
      <w:r w:rsidRPr="00BF1F35">
        <w:t>contexts</w:t>
      </w:r>
      <w:r w:rsidRPr="00BF1F35" w:rsidR="008F2E71">
        <w:t xml:space="preserve"> </w:t>
      </w:r>
      <w:r w:rsidRPr="00BF1F35">
        <w:t>and</w:t>
      </w:r>
      <w:r w:rsidRPr="00BF1F35" w:rsidR="008F2E71">
        <w:t xml:space="preserve"> </w:t>
      </w:r>
      <w:r w:rsidRPr="00BF1F35">
        <w:t>projecting</w:t>
      </w:r>
      <w:r w:rsidRPr="00BF1F35" w:rsidR="008F2E71">
        <w:t xml:space="preserve"> </w:t>
      </w:r>
      <w:r w:rsidRPr="00BF1F35">
        <w:t>forward</w:t>
      </w:r>
      <w:r w:rsidRPr="00BF1F35" w:rsidR="008F2E71">
        <w:t xml:space="preserve"> </w:t>
      </w:r>
      <w:r w:rsidRPr="00BF1F35">
        <w:t>to</w:t>
      </w:r>
      <w:r w:rsidRPr="00BF1F35" w:rsidR="008F2E71">
        <w:t xml:space="preserve"> </w:t>
      </w:r>
      <w:r w:rsidRPr="00BF1F35">
        <w:t>your</w:t>
      </w:r>
      <w:r w:rsidRPr="00BF1F35" w:rsidR="008F2E71">
        <w:t xml:space="preserve"> </w:t>
      </w:r>
      <w:r w:rsidRPr="00BF1F35">
        <w:t>stated</w:t>
      </w:r>
      <w:r w:rsidRPr="00BF1F35" w:rsidR="008F2E71">
        <w:t xml:space="preserve"> </w:t>
      </w:r>
      <w:r w:rsidRPr="00BF1F35">
        <w:t>target</w:t>
      </w:r>
      <w:r w:rsidRPr="00BF1F35" w:rsidR="008F2E71">
        <w:t xml:space="preserve"> </w:t>
      </w:r>
      <w:r w:rsidRPr="00BF1F35">
        <w:t>levels.</w:t>
      </w:r>
      <w:r w:rsidRPr="00BF1F35" w:rsidR="5D19DE83">
        <w:t xml:space="preserve"> </w:t>
      </w:r>
      <w:r w:rsidRPr="00BF1F35" w:rsidR="201E00A3">
        <w:t>This should be a narrative-style response</w:t>
      </w:r>
      <w:r w:rsidRPr="00BF1F35" w:rsidR="005B0C45">
        <w:t>;</w:t>
      </w:r>
      <w:r w:rsidRPr="00BF1F35" w:rsidR="201E00A3">
        <w:t xml:space="preserve"> no tables or charts are needed or expected.</w:t>
      </w:r>
      <w:r w:rsidRPr="00BF1F35" w:rsidR="00F73071">
        <w:t xml:space="preserve"> </w:t>
      </w:r>
    </w:p>
    <w:p w:rsidR="00DF7BC2" w:rsidRPr="00BF1F35" w:rsidP="00DF7BC2" w14:paraId="4B4CE747" w14:textId="77777777">
      <w:pPr>
        <w:rPr>
          <w:rStyle w:val="Emphasis"/>
          <w:rFonts w:asciiTheme="majorHAnsi" w:eastAsiaTheme="majorEastAsia" w:hAnsiTheme="majorHAnsi" w:cstheme="majorBidi"/>
          <w:color w:val="365F91" w:themeColor="accent1" w:themeShade="BF"/>
        </w:rPr>
      </w:pPr>
      <w:r w:rsidRPr="00BF1F35">
        <w:rPr>
          <w:rStyle w:val="Emphasis"/>
        </w:rPr>
        <w:t>Required</w:t>
      </w:r>
    </w:p>
    <w:p w:rsidR="00DF7BC2" w:rsidRPr="00BF1F35" w:rsidP="00DF7BC2" w14:paraId="60515BE4" w14:textId="3C837192">
      <w:pPr>
        <w:rPr>
          <w:rStyle w:val="Emphasis"/>
        </w:rPr>
      </w:pPr>
      <w:r w:rsidRPr="00BF1F35">
        <w:rPr>
          <w:rStyle w:val="Emphasis"/>
        </w:rPr>
        <w:t>Limit</w:t>
      </w:r>
      <w:r w:rsidRPr="00BF1F35" w:rsidR="008F2E71">
        <w:rPr>
          <w:rStyle w:val="Emphasis"/>
        </w:rPr>
        <w:t xml:space="preserve"> </w:t>
      </w:r>
      <w:r w:rsidRPr="00BF1F35">
        <w:rPr>
          <w:rStyle w:val="Emphasis"/>
        </w:rPr>
        <w:t>1000</w:t>
      </w:r>
      <w:r w:rsidRPr="00BF1F35" w:rsidR="008F2E71">
        <w:rPr>
          <w:rStyle w:val="Emphasis"/>
        </w:rPr>
        <w:t xml:space="preserve"> </w:t>
      </w:r>
      <w:r w:rsidRPr="00BF1F35">
        <w:rPr>
          <w:rStyle w:val="Emphasis"/>
        </w:rPr>
        <w:t>characters</w:t>
      </w:r>
    </w:p>
    <w:tbl>
      <w:tblPr>
        <w:tblStyle w:val="TableGrid"/>
        <w:tblW w:w="9350" w:type="dxa"/>
        <w:tblCellMar>
          <w:left w:w="0" w:type="dxa"/>
        </w:tblCellMar>
        <w:tblLook w:val="04A0"/>
      </w:tblPr>
      <w:tblGrid>
        <w:gridCol w:w="9350"/>
      </w:tblGrid>
      <w:tr w14:paraId="101AFCA9" w14:textId="77777777" w:rsidTr="007D6621">
        <w:tblPrEx>
          <w:tblW w:w="9350" w:type="dxa"/>
          <w:tblCellMar>
            <w:left w:w="0" w:type="dxa"/>
          </w:tblCellMar>
          <w:tblLook w:val="04A0"/>
        </w:tblPrEx>
        <w:trPr>
          <w:trHeight w:val="864"/>
        </w:trPr>
        <w:tc>
          <w:tcPr>
            <w:tcW w:w="9350" w:type="dxa"/>
            <w:vAlign w:val="center"/>
          </w:tcPr>
          <w:p w:rsidR="00DF7BC2" w:rsidRPr="00BF1F35" w:rsidP="007D6621" w14:paraId="2C3F3683" w14:textId="77777777"/>
        </w:tc>
      </w:tr>
    </w:tbl>
    <w:p w:rsidR="00E27FDE" w:rsidRPr="00BF1F35" w:rsidP="00E27FDE" w14:paraId="7EA185DC" w14:textId="65A0ACB7">
      <w:pPr>
        <w:pStyle w:val="Heading6"/>
      </w:pPr>
      <w:r w:rsidRPr="00BF1F35">
        <w:t>Which of the following practices are you using to recruit</w:t>
      </w:r>
      <w:r w:rsidRPr="00BF1F35" w:rsidR="00AC05DE">
        <w:t xml:space="preserve"> trainees</w:t>
      </w:r>
      <w:r w:rsidRPr="00BF1F35">
        <w:t xml:space="preserve"> </w:t>
      </w:r>
      <w:r w:rsidRPr="00BF1F35">
        <w:rPr>
          <w:u w:val="single"/>
        </w:rPr>
        <w:t>in general</w:t>
      </w:r>
      <w:r w:rsidRPr="00BF1F35">
        <w:t>?</w:t>
      </w:r>
    </w:p>
    <w:p w:rsidR="00E27FDE" w:rsidRPr="00BF1F35" w:rsidP="00E27FDE" w14:paraId="15993D23" w14:textId="77777777">
      <w:pPr>
        <w:rPr>
          <w:rStyle w:val="Emphasis"/>
          <w:rFonts w:asciiTheme="majorHAnsi" w:eastAsiaTheme="majorEastAsia" w:hAnsiTheme="majorHAnsi" w:cstheme="majorBidi"/>
          <w:i w:val="0"/>
          <w:iCs w:val="0"/>
          <w:color w:val="4F81BD" w:themeColor="accent1"/>
        </w:rPr>
      </w:pPr>
      <w:r w:rsidRPr="00BF1F35">
        <w:rPr>
          <w:rStyle w:val="Emphasis"/>
        </w:rPr>
        <w:t>Mark all that apply.</w:t>
      </w:r>
    </w:p>
    <w:p w:rsidR="00E27FDE" w:rsidRPr="00BF1F35" w:rsidP="00E27FDE" w14:paraId="32CB3711" w14:textId="77777777">
      <w:pPr>
        <w:rPr>
          <w:rStyle w:val="Emphasis"/>
        </w:rPr>
      </w:pPr>
      <w:r w:rsidRPr="00BF1F35">
        <w:rPr>
          <w:rStyle w:val="Emphasis"/>
        </w:rPr>
        <w:t>Required</w:t>
      </w:r>
    </w:p>
    <w:tbl>
      <w:tblPr>
        <w:tblStyle w:val="TableGrid"/>
        <w:tblW w:w="93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tblPr>
      <w:tblGrid>
        <w:gridCol w:w="535"/>
        <w:gridCol w:w="8815"/>
      </w:tblGrid>
      <w:tr w14:paraId="01AA96FE" w14:textId="77777777" w:rsidTr="00DB3C8A">
        <w:tblPrEx>
          <w:tblW w:w="93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tblPrEx>
        <w:trPr>
          <w:trHeight w:val="612"/>
        </w:trPr>
        <w:tc>
          <w:tcPr>
            <w:tcW w:w="535" w:type="dxa"/>
            <w:vAlign w:val="center"/>
          </w:tcPr>
          <w:p w:rsidR="00E27FDE" w:rsidRPr="00BF1F35" w:rsidP="00DB3C8A" w14:paraId="390C485D" w14:textId="77777777">
            <w:r w:rsidRPr="00BF1F35">
              <w:rPr>
                <w:rFonts w:ascii="Wingdings" w:eastAsia="Wingdings" w:hAnsi="Wingdings" w:cs="Wingdings"/>
              </w:rPr>
              <w:sym w:font="Wingdings" w:char="F06F"/>
            </w:r>
          </w:p>
        </w:tc>
        <w:tc>
          <w:tcPr>
            <w:tcW w:w="8815" w:type="dxa"/>
            <w:vAlign w:val="center"/>
          </w:tcPr>
          <w:p w:rsidR="00E27FDE" w:rsidRPr="00BF1F35" w:rsidP="00DB3C8A" w14:paraId="2740F2AD" w14:textId="77777777">
            <w:r w:rsidRPr="00BF1F35">
              <w:t>Relationships with NSF programs that can provide an undergraduate pool of potential NRT trainees (e.g., REUs).</w:t>
            </w:r>
          </w:p>
        </w:tc>
      </w:tr>
      <w:tr w14:paraId="2E5CD07C" w14:textId="77777777" w:rsidTr="00DB3C8A">
        <w:tblPrEx>
          <w:tblW w:w="9350" w:type="dxa"/>
          <w:tblCellMar>
            <w:left w:w="0" w:type="dxa"/>
          </w:tblCellMar>
          <w:tblLook w:val="04A0"/>
        </w:tblPrEx>
        <w:trPr>
          <w:trHeight w:val="432"/>
        </w:trPr>
        <w:tc>
          <w:tcPr>
            <w:tcW w:w="535" w:type="dxa"/>
            <w:vAlign w:val="center"/>
          </w:tcPr>
          <w:p w:rsidR="00E27FDE" w:rsidRPr="00BF1F35" w:rsidP="00DB3C8A" w14:paraId="086F2DF9" w14:textId="77777777">
            <w:r w:rsidRPr="00BF1F35">
              <w:rPr>
                <w:rFonts w:ascii="Wingdings" w:eastAsia="Wingdings" w:hAnsi="Wingdings" w:cs="Wingdings"/>
              </w:rPr>
              <w:sym w:font="Wingdings" w:char="F06F"/>
            </w:r>
          </w:p>
        </w:tc>
        <w:tc>
          <w:tcPr>
            <w:tcW w:w="8815" w:type="dxa"/>
            <w:vAlign w:val="center"/>
          </w:tcPr>
          <w:p w:rsidR="00E27FDE" w:rsidRPr="00BF1F35" w:rsidP="00DB3C8A" w14:paraId="2C435691" w14:textId="77777777">
            <w:r w:rsidRPr="00BF1F35">
              <w:t>Relationships with faculty and programs at other academic institutions.</w:t>
            </w:r>
          </w:p>
        </w:tc>
      </w:tr>
      <w:tr w14:paraId="599345F3" w14:textId="77777777" w:rsidTr="00DB3C8A">
        <w:tblPrEx>
          <w:tblW w:w="9350" w:type="dxa"/>
          <w:tblCellMar>
            <w:left w:w="0" w:type="dxa"/>
          </w:tblCellMar>
          <w:tblLook w:val="04A0"/>
        </w:tblPrEx>
        <w:trPr>
          <w:trHeight w:val="432"/>
        </w:trPr>
        <w:tc>
          <w:tcPr>
            <w:tcW w:w="535" w:type="dxa"/>
            <w:vAlign w:val="center"/>
          </w:tcPr>
          <w:p w:rsidR="00E27FDE" w:rsidRPr="00BF1F35" w:rsidP="00DB3C8A" w14:paraId="39B6EB25" w14:textId="77777777">
            <w:r w:rsidRPr="00BF1F35">
              <w:rPr>
                <w:rFonts w:ascii="Wingdings" w:eastAsia="Wingdings" w:hAnsi="Wingdings" w:cs="Wingdings"/>
              </w:rPr>
              <w:sym w:font="Wingdings" w:char="F06F"/>
            </w:r>
          </w:p>
        </w:tc>
        <w:tc>
          <w:tcPr>
            <w:tcW w:w="8815" w:type="dxa"/>
            <w:vAlign w:val="center"/>
          </w:tcPr>
          <w:p w:rsidR="00E27FDE" w:rsidRPr="00BF1F35" w:rsidP="00DB3C8A" w14:paraId="3967AE37" w14:textId="086687DB">
            <w:r w:rsidRPr="00BF1F35">
              <w:t>N</w:t>
            </w:r>
            <w:r w:rsidRPr="00BF1F35">
              <w:t>ew opportunities for research/education/training</w:t>
            </w:r>
            <w:r w:rsidRPr="00BF1F35">
              <w:t xml:space="preserve"> developed by faculty</w:t>
            </w:r>
            <w:r w:rsidRPr="00BF1F35">
              <w:t>.</w:t>
            </w:r>
          </w:p>
        </w:tc>
      </w:tr>
      <w:tr w14:paraId="4CA2EB6A" w14:textId="77777777" w:rsidTr="00DB3C8A">
        <w:tblPrEx>
          <w:tblW w:w="9350" w:type="dxa"/>
          <w:tblCellMar>
            <w:left w:w="0" w:type="dxa"/>
          </w:tblCellMar>
          <w:tblLook w:val="04A0"/>
        </w:tblPrEx>
        <w:trPr>
          <w:trHeight w:val="432"/>
        </w:trPr>
        <w:tc>
          <w:tcPr>
            <w:tcW w:w="535" w:type="dxa"/>
            <w:vAlign w:val="center"/>
          </w:tcPr>
          <w:p w:rsidR="00E27FDE" w:rsidRPr="00BF1F35" w:rsidP="00DB3C8A" w14:paraId="01EF708B" w14:textId="77777777">
            <w:pPr>
              <w:rPr>
                <w:rFonts w:ascii="Wingdings" w:eastAsia="Wingdings" w:hAnsi="Wingdings" w:cs="Wingdings"/>
              </w:rPr>
            </w:pPr>
            <w:r w:rsidRPr="00BF1F35">
              <w:rPr>
                <w:rFonts w:ascii="Wingdings" w:eastAsia="Wingdings" w:hAnsi="Wingdings" w:cs="Wingdings"/>
              </w:rPr>
              <w:sym w:font="Wingdings" w:char="F06F"/>
            </w:r>
          </w:p>
        </w:tc>
        <w:tc>
          <w:tcPr>
            <w:tcW w:w="8815" w:type="dxa"/>
            <w:vAlign w:val="center"/>
          </w:tcPr>
          <w:p w:rsidR="00E27FDE" w:rsidRPr="00BF1F35" w:rsidP="00DB3C8A" w14:paraId="59BD423C" w14:textId="77777777">
            <w:r w:rsidRPr="00BF1F35">
              <w:t>Use of recruiting resources on your campus (e.g., career service office, graduate studies office).</w:t>
            </w:r>
          </w:p>
        </w:tc>
      </w:tr>
      <w:tr w14:paraId="23786DF9" w14:textId="77777777" w:rsidTr="00DB3C8A">
        <w:tblPrEx>
          <w:tblW w:w="9350" w:type="dxa"/>
          <w:tblCellMar>
            <w:left w:w="0" w:type="dxa"/>
          </w:tblCellMar>
          <w:tblLook w:val="04A0"/>
        </w:tblPrEx>
        <w:trPr>
          <w:trHeight w:val="432"/>
        </w:trPr>
        <w:tc>
          <w:tcPr>
            <w:tcW w:w="535" w:type="dxa"/>
            <w:vAlign w:val="center"/>
          </w:tcPr>
          <w:p w:rsidR="00E27FDE" w:rsidRPr="00BF1F35" w:rsidP="00DB3C8A" w14:paraId="212E1667" w14:textId="77777777">
            <w:pPr>
              <w:rPr>
                <w:rFonts w:ascii="Wingdings" w:eastAsia="Wingdings" w:hAnsi="Wingdings" w:cs="Wingdings"/>
              </w:rPr>
            </w:pPr>
            <w:r w:rsidRPr="00BF1F35">
              <w:rPr>
                <w:rFonts w:ascii="Wingdings" w:eastAsia="Wingdings" w:hAnsi="Wingdings" w:cs="Wingdings"/>
              </w:rPr>
              <w:sym w:font="Wingdings" w:char="F06F"/>
            </w:r>
          </w:p>
        </w:tc>
        <w:tc>
          <w:tcPr>
            <w:tcW w:w="8815" w:type="dxa"/>
            <w:vAlign w:val="center"/>
          </w:tcPr>
          <w:p w:rsidR="00E27FDE" w:rsidRPr="00BF1F35" w:rsidP="00DB3C8A" w14:paraId="001E3F8B" w14:textId="77777777">
            <w:r w:rsidRPr="00BF1F35">
              <w:t>Collaboration with other NRT projects on recruitment.</w:t>
            </w:r>
          </w:p>
        </w:tc>
      </w:tr>
      <w:tr w14:paraId="786949BE" w14:textId="77777777" w:rsidTr="008465E5">
        <w:tblPrEx>
          <w:tblW w:w="9350" w:type="dxa"/>
          <w:tblCellMar>
            <w:left w:w="0" w:type="dxa"/>
          </w:tblCellMar>
          <w:tblLook w:val="04A0"/>
        </w:tblPrEx>
        <w:trPr>
          <w:trHeight w:val="432"/>
        </w:trPr>
        <w:tc>
          <w:tcPr>
            <w:tcW w:w="535" w:type="dxa"/>
            <w:vAlign w:val="center"/>
          </w:tcPr>
          <w:p w:rsidR="00E27FDE" w:rsidRPr="00BF1F35" w:rsidP="00DB3C8A" w14:paraId="5E1F9EF5" w14:textId="77777777">
            <w:pPr>
              <w:rPr>
                <w:rFonts w:ascii="Wingdings" w:eastAsia="Wingdings" w:hAnsi="Wingdings" w:cs="Wingdings"/>
              </w:rPr>
            </w:pPr>
            <w:r w:rsidRPr="00BF1F35">
              <w:rPr>
                <w:rFonts w:ascii="Wingdings" w:eastAsia="Wingdings" w:hAnsi="Wingdings" w:cs="Wingdings"/>
              </w:rPr>
              <w:sym w:font="Wingdings" w:char="F06F"/>
            </w:r>
          </w:p>
        </w:tc>
        <w:tc>
          <w:tcPr>
            <w:tcW w:w="8815" w:type="dxa"/>
            <w:vAlign w:val="center"/>
          </w:tcPr>
          <w:p w:rsidR="00E27FDE" w:rsidRPr="00BF1F35" w:rsidP="00DB3C8A" w14:paraId="7E21F963" w14:textId="77777777">
            <w:r w:rsidRPr="00BF1F35">
              <w:t>Use of professional meetings, conferences, and associations to communicate with, reach out to, and market to potential NRT trainees.</w:t>
            </w:r>
          </w:p>
        </w:tc>
      </w:tr>
      <w:tr w14:paraId="26E878AB" w14:textId="77777777" w:rsidTr="008465E5">
        <w:tblPrEx>
          <w:tblW w:w="9350" w:type="dxa"/>
          <w:tblCellMar>
            <w:left w:w="0" w:type="dxa"/>
          </w:tblCellMar>
          <w:tblLook w:val="04A0"/>
        </w:tblPrEx>
        <w:trPr>
          <w:trHeight w:val="432"/>
        </w:trPr>
        <w:tc>
          <w:tcPr>
            <w:tcW w:w="535" w:type="dxa"/>
            <w:vAlign w:val="center"/>
          </w:tcPr>
          <w:p w:rsidR="00FD03B0" w:rsidRPr="00BF1F35" w:rsidP="00DB3C8A" w14:paraId="153C7363" w14:textId="3C503D80">
            <w:pPr>
              <w:rPr>
                <w:rFonts w:ascii="Wingdings" w:eastAsia="Wingdings" w:hAnsi="Wingdings" w:cs="Wingdings"/>
              </w:rPr>
            </w:pPr>
            <w:r w:rsidRPr="00BF1F35">
              <w:rPr>
                <w:rFonts w:ascii="Wingdings" w:eastAsia="Wingdings" w:hAnsi="Wingdings" w:cs="Wingdings"/>
              </w:rPr>
              <w:sym w:font="Wingdings" w:char="F06F"/>
            </w:r>
          </w:p>
        </w:tc>
        <w:tc>
          <w:tcPr>
            <w:tcW w:w="8815" w:type="dxa"/>
            <w:vAlign w:val="center"/>
          </w:tcPr>
          <w:p w:rsidR="00FD03B0" w:rsidRPr="00BF1F35" w:rsidP="00DB3C8A" w14:paraId="4B235E60" w14:textId="56730405">
            <w:r w:rsidRPr="00BF1F35">
              <w:t>Interaction with professional associations, organizations, or committees serving underrepresented communities (e.g., National Action Council for Minorities in Engineering, Society of Women Engineers, committees in professional societies focused on women).</w:t>
            </w:r>
          </w:p>
        </w:tc>
      </w:tr>
      <w:tr w14:paraId="392BA35A" w14:textId="77777777" w:rsidTr="008465E5">
        <w:tblPrEx>
          <w:tblW w:w="9350" w:type="dxa"/>
          <w:tblCellMar>
            <w:left w:w="0" w:type="dxa"/>
          </w:tblCellMar>
          <w:tblLook w:val="04A0"/>
        </w:tblPrEx>
        <w:trPr>
          <w:trHeight w:val="432"/>
        </w:trPr>
        <w:tc>
          <w:tcPr>
            <w:tcW w:w="535" w:type="dxa"/>
            <w:vAlign w:val="center"/>
          </w:tcPr>
          <w:p w:rsidR="00FD03B0" w:rsidRPr="00BF1F35" w:rsidP="00DB3C8A" w14:paraId="6D720E0D" w14:textId="2BA2B508">
            <w:pPr>
              <w:rPr>
                <w:rFonts w:ascii="Wingdings" w:eastAsia="Wingdings" w:hAnsi="Wingdings" w:cs="Wingdings"/>
              </w:rPr>
            </w:pPr>
            <w:r w:rsidRPr="00BF1F35">
              <w:rPr>
                <w:rFonts w:ascii="Wingdings" w:eastAsia="Wingdings" w:hAnsi="Wingdings" w:cs="Wingdings"/>
              </w:rPr>
              <w:sym w:font="Wingdings" w:char="F06F"/>
            </w:r>
          </w:p>
        </w:tc>
        <w:tc>
          <w:tcPr>
            <w:tcW w:w="8815" w:type="dxa"/>
            <w:vAlign w:val="center"/>
          </w:tcPr>
          <w:p w:rsidR="00FD03B0" w:rsidRPr="00BF1F35" w:rsidP="00DB3C8A" w14:paraId="4B91F332" w14:textId="0E5C0D82">
            <w:r w:rsidRPr="00BF1F35">
              <w:t>Bridge programs for entering graduate students.</w:t>
            </w:r>
          </w:p>
        </w:tc>
      </w:tr>
      <w:tr w14:paraId="2CBF3789" w14:textId="77777777" w:rsidTr="008465E5">
        <w:tblPrEx>
          <w:tblW w:w="9350" w:type="dxa"/>
          <w:tblCellMar>
            <w:left w:w="0" w:type="dxa"/>
          </w:tblCellMar>
          <w:tblLook w:val="04A0"/>
        </w:tblPrEx>
        <w:trPr>
          <w:trHeight w:val="576"/>
        </w:trPr>
        <w:tc>
          <w:tcPr>
            <w:tcW w:w="535" w:type="dxa"/>
            <w:vAlign w:val="center"/>
          </w:tcPr>
          <w:p w:rsidR="00E27FDE" w:rsidRPr="00BF1F35" w:rsidP="00DB3C8A" w14:paraId="7A3EE4BF" w14:textId="77777777">
            <w:pPr>
              <w:rPr>
                <w:rFonts w:ascii="Wingdings" w:eastAsia="Wingdings" w:hAnsi="Wingdings" w:cs="Wingdings"/>
              </w:rPr>
            </w:pPr>
            <w:r w:rsidRPr="00BF1F35">
              <w:rPr>
                <w:rFonts w:ascii="Wingdings" w:eastAsia="Wingdings" w:hAnsi="Wingdings" w:cs="Wingdings"/>
              </w:rPr>
              <w:sym w:font="Wingdings" w:char="F06F"/>
            </w:r>
          </w:p>
        </w:tc>
        <w:tc>
          <w:tcPr>
            <w:tcW w:w="8815" w:type="dxa"/>
            <w:vAlign w:val="center"/>
          </w:tcPr>
          <w:p w:rsidR="00E27FDE" w:rsidRPr="00BF1F35" w:rsidP="00DB3C8A" w14:paraId="59DA74C9" w14:textId="31E4AEC7">
            <w:r w:rsidRPr="00BF1F35">
              <w:t>Other</w:t>
            </w:r>
            <w:r w:rsidRPr="00BF1F35" w:rsidR="008769C4">
              <w:t xml:space="preserve"> </w:t>
            </w:r>
            <w:r w:rsidRPr="00BF1F35" w:rsidR="008769C4">
              <w:rPr>
                <w:i/>
                <w:iCs/>
                <w:color w:val="FF0000"/>
              </w:rPr>
              <w:t>{Skip ref A}</w:t>
            </w:r>
          </w:p>
        </w:tc>
      </w:tr>
    </w:tbl>
    <w:p w:rsidR="008769C4" w:rsidRPr="00BF1F35" w:rsidP="008769C4" w14:paraId="6C7DC05E" w14:textId="77777777">
      <w:pPr>
        <w:pStyle w:val="Heading6"/>
      </w:pPr>
      <w:r w:rsidRPr="00BF1F35">
        <w:t>If Other, please specify:</w:t>
      </w:r>
    </w:p>
    <w:p w:rsidR="008769C4" w:rsidRPr="00BF1F35" w:rsidP="008769C4" w14:paraId="2F49C3B2" w14:textId="21AFC8F1">
      <w:pPr>
        <w:textAlignment w:val="baseline"/>
        <w:rPr>
          <w:rFonts w:ascii="Cambria" w:eastAsia="Times New Roman" w:hAnsi="Cambria" w:cs="Segoe UI"/>
          <w:i/>
          <w:iCs/>
        </w:rPr>
      </w:pPr>
      <w:r w:rsidRPr="00BF1F35">
        <w:rPr>
          <w:i/>
          <w:iCs/>
          <w:color w:val="FF0000"/>
        </w:rPr>
        <w:t>{Skip if A unchecked}</w:t>
      </w:r>
    </w:p>
    <w:p w:rsidR="00321AB2" w:rsidRPr="00BF1F35" w:rsidP="00321AB2" w14:paraId="7AA8DB82" w14:textId="77777777">
      <w:pPr>
        <w:rPr>
          <w:rFonts w:ascii="Cambria" w:eastAsia="Times New Roman" w:hAnsi="Cambria" w:cs="Segoe UI"/>
          <w:i/>
          <w:iCs/>
        </w:rPr>
      </w:pPr>
      <w:r w:rsidRPr="00BF1F35">
        <w:rPr>
          <w:rFonts w:ascii="Cambria" w:eastAsia="Times New Roman" w:hAnsi="Cambria" w:cs="Segoe UI"/>
          <w:i/>
          <w:iCs/>
        </w:rPr>
        <w:t>Limit 5 items</w:t>
      </w:r>
    </w:p>
    <w:tbl>
      <w:tblPr>
        <w:tblW w:w="936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tblPr>
      <w:tblGrid>
        <w:gridCol w:w="9360"/>
      </w:tblGrid>
      <w:tr w14:paraId="26F8BDEB" w14:textId="77777777" w:rsidTr="007479AC">
        <w:tblPrEx>
          <w:tblW w:w="936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tblPrEx>
        <w:trPr>
          <w:trHeight w:val="420"/>
        </w:trPr>
        <w:tc>
          <w:tcPr>
            <w:tcW w:w="9360" w:type="dxa"/>
            <w:tcBorders>
              <w:top w:val="single" w:sz="4" w:space="0" w:color="auto"/>
              <w:left w:val="single" w:sz="6" w:space="0" w:color="auto"/>
              <w:bottom w:val="single" w:sz="6" w:space="0" w:color="auto"/>
              <w:right w:val="single" w:sz="6" w:space="0" w:color="auto"/>
            </w:tcBorders>
            <w:shd w:val="clear" w:color="auto" w:fill="auto"/>
            <w:vAlign w:val="center"/>
            <w:hideMark/>
          </w:tcPr>
          <w:p w:rsidR="00321AB2" w:rsidRPr="00BF1F35" w:rsidP="007479AC" w14:paraId="3AFA14B2" w14:textId="77777777">
            <w:pPr>
              <w:textAlignment w:val="baseline"/>
              <w:rPr>
                <w:rFonts w:ascii="Times New Roman" w:eastAsia="Times New Roman" w:hAnsi="Times New Roman" w:cs="Times New Roman"/>
              </w:rPr>
            </w:pPr>
            <w:r w:rsidRPr="00BF1F35">
              <w:rPr>
                <w:b/>
                <w:bCs/>
                <w:color w:val="000000" w:themeColor="text1"/>
              </w:rPr>
              <w:t>Multi Add</w:t>
            </w:r>
          </w:p>
        </w:tc>
      </w:tr>
    </w:tbl>
    <w:p w:rsidR="001A1D19" w:rsidRPr="00BF1F35" w:rsidP="001A1D19" w14:paraId="4A6CFF60" w14:textId="16CC1FFA">
      <w:pPr>
        <w:pStyle w:val="Heading6"/>
      </w:pPr>
      <w:r w:rsidRPr="00BF1F35">
        <w:t>Were any recruiting practices (including those described above) focused on recruiting members of the following groups?</w:t>
      </w:r>
    </w:p>
    <w:p w:rsidR="001A1D19" w:rsidRPr="00BF1F35" w:rsidP="001A1D19" w14:paraId="528DDA2B" w14:textId="77777777">
      <w:pPr>
        <w:rPr>
          <w:rStyle w:val="Emphasis"/>
          <w:rFonts w:asciiTheme="majorHAnsi" w:eastAsiaTheme="majorEastAsia" w:hAnsiTheme="majorHAnsi" w:cstheme="majorBidi"/>
          <w:i w:val="0"/>
          <w:iCs w:val="0"/>
          <w:color w:val="4F81BD" w:themeColor="accent1"/>
        </w:rPr>
      </w:pPr>
      <w:r w:rsidRPr="00BF1F35">
        <w:rPr>
          <w:rStyle w:val="Emphasis"/>
        </w:rPr>
        <w:t>Mark all that apply.</w:t>
      </w:r>
    </w:p>
    <w:p w:rsidR="001A1D19" w:rsidRPr="00BF1F35" w:rsidP="001A1D19" w14:paraId="26F78AB9" w14:textId="77777777">
      <w:pPr>
        <w:rPr>
          <w:rStyle w:val="Emphasis"/>
        </w:rPr>
      </w:pPr>
      <w:r w:rsidRPr="00BF1F35">
        <w:rPr>
          <w:rStyle w:val="Emphasis"/>
        </w:rPr>
        <w:t>Required</w:t>
      </w:r>
    </w:p>
    <w:tbl>
      <w:tblPr>
        <w:tblStyle w:val="TableGrid"/>
        <w:tblW w:w="93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tblPr>
      <w:tblGrid>
        <w:gridCol w:w="535"/>
        <w:gridCol w:w="8815"/>
      </w:tblGrid>
      <w:tr w14:paraId="2B0C52CC" w14:textId="77777777" w:rsidTr="00660A23">
        <w:tblPrEx>
          <w:tblW w:w="93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tblPrEx>
        <w:trPr>
          <w:trHeight w:val="576"/>
        </w:trPr>
        <w:tc>
          <w:tcPr>
            <w:tcW w:w="535" w:type="dxa"/>
            <w:vAlign w:val="center"/>
          </w:tcPr>
          <w:p w:rsidR="001A1D19" w:rsidRPr="00BF1F35" w:rsidP="001C6D10" w14:paraId="0191B2A7" w14:textId="77777777">
            <w:r w:rsidRPr="00BF1F35">
              <w:rPr>
                <w:rFonts w:ascii="Wingdings" w:eastAsia="Wingdings" w:hAnsi="Wingdings" w:cs="Wingdings"/>
              </w:rPr>
              <w:sym w:font="Wingdings" w:char="F06F"/>
            </w:r>
          </w:p>
        </w:tc>
        <w:tc>
          <w:tcPr>
            <w:tcW w:w="8815" w:type="dxa"/>
            <w:vAlign w:val="center"/>
          </w:tcPr>
          <w:p w:rsidR="001A1D19" w:rsidRPr="00BF1F35" w:rsidP="001C6D10" w14:paraId="4D7F632B" w14:textId="769F4798">
            <w:r w:rsidRPr="00BF1F35">
              <w:t>Members of racial/ethnic minorities</w:t>
            </w:r>
            <w:r w:rsidRPr="00BF1F35" w:rsidR="001E68AE">
              <w:t xml:space="preserve"> </w:t>
            </w:r>
            <w:r w:rsidRPr="00BF1F35" w:rsidR="001E68AE">
              <w:rPr>
                <w:u w:val="single"/>
              </w:rPr>
              <w:t>underrepresented in STEM</w:t>
            </w:r>
            <w:r w:rsidRPr="00BF1F35" w:rsidR="00A12FCE">
              <w:t xml:space="preserve"> </w:t>
            </w:r>
            <w:r w:rsidRPr="00BF1F35" w:rsidR="00A12FCE">
              <w:rPr>
                <w:i/>
                <w:iCs/>
                <w:color w:val="FF0000"/>
              </w:rPr>
              <w:t>{Skip ref B}</w:t>
            </w:r>
          </w:p>
        </w:tc>
      </w:tr>
      <w:tr w14:paraId="47AA4D61" w14:textId="77777777" w:rsidTr="00660A23">
        <w:tblPrEx>
          <w:tblW w:w="9350" w:type="dxa"/>
          <w:tblCellMar>
            <w:left w:w="0" w:type="dxa"/>
          </w:tblCellMar>
          <w:tblLook w:val="04A0"/>
        </w:tblPrEx>
        <w:trPr>
          <w:trHeight w:val="576"/>
        </w:trPr>
        <w:tc>
          <w:tcPr>
            <w:tcW w:w="535" w:type="dxa"/>
            <w:vAlign w:val="center"/>
          </w:tcPr>
          <w:p w:rsidR="001A1D19" w:rsidRPr="00BF1F35" w:rsidP="001C6D10" w14:paraId="12D129D0" w14:textId="77777777">
            <w:r w:rsidRPr="00BF1F35">
              <w:rPr>
                <w:rFonts w:ascii="Wingdings" w:eastAsia="Wingdings" w:hAnsi="Wingdings" w:cs="Wingdings"/>
              </w:rPr>
              <w:sym w:font="Wingdings" w:char="F06F"/>
            </w:r>
          </w:p>
        </w:tc>
        <w:tc>
          <w:tcPr>
            <w:tcW w:w="8815" w:type="dxa"/>
            <w:vAlign w:val="center"/>
          </w:tcPr>
          <w:p w:rsidR="001A1D19" w:rsidRPr="00BF1F35" w:rsidP="001C6D10" w14:paraId="7D3DD1E6" w14:textId="34B736EA">
            <w:r w:rsidRPr="00BF1F35">
              <w:t>Women</w:t>
            </w:r>
            <w:r w:rsidRPr="00BF1F35" w:rsidR="00A12FCE">
              <w:t xml:space="preserve"> </w:t>
            </w:r>
            <w:r w:rsidRPr="00BF1F35" w:rsidR="00A12FCE">
              <w:rPr>
                <w:i/>
                <w:iCs/>
                <w:color w:val="FF0000"/>
              </w:rPr>
              <w:t>{Skip ref C}</w:t>
            </w:r>
          </w:p>
        </w:tc>
      </w:tr>
      <w:tr w14:paraId="68636E2A" w14:textId="77777777" w:rsidTr="00660A23">
        <w:tblPrEx>
          <w:tblW w:w="9350" w:type="dxa"/>
          <w:tblCellMar>
            <w:left w:w="0" w:type="dxa"/>
          </w:tblCellMar>
          <w:tblLook w:val="04A0"/>
        </w:tblPrEx>
        <w:trPr>
          <w:trHeight w:val="576"/>
        </w:trPr>
        <w:tc>
          <w:tcPr>
            <w:tcW w:w="535" w:type="dxa"/>
            <w:vAlign w:val="center"/>
          </w:tcPr>
          <w:p w:rsidR="001A1D19" w:rsidRPr="00BF1F35" w:rsidP="001C6D10" w14:paraId="6B676092" w14:textId="77777777">
            <w:r w:rsidRPr="00BF1F35">
              <w:rPr>
                <w:rFonts w:ascii="Wingdings" w:eastAsia="Wingdings" w:hAnsi="Wingdings" w:cs="Wingdings"/>
              </w:rPr>
              <w:sym w:font="Wingdings" w:char="F06F"/>
            </w:r>
          </w:p>
        </w:tc>
        <w:tc>
          <w:tcPr>
            <w:tcW w:w="8815" w:type="dxa"/>
            <w:vAlign w:val="center"/>
          </w:tcPr>
          <w:p w:rsidR="001A1D19" w:rsidRPr="00BF1F35" w:rsidP="001C6D10" w14:paraId="77F0B52D" w14:textId="6625CA5F">
            <w:r w:rsidRPr="00BF1F35">
              <w:t>Individuals with disabilities</w:t>
            </w:r>
            <w:r w:rsidRPr="00BF1F35" w:rsidR="00A12FCE">
              <w:t xml:space="preserve"> </w:t>
            </w:r>
            <w:r w:rsidRPr="00BF1F35" w:rsidR="00A12FCE">
              <w:rPr>
                <w:i/>
                <w:iCs/>
                <w:color w:val="FF0000"/>
              </w:rPr>
              <w:t>{Skip ref D}</w:t>
            </w:r>
          </w:p>
        </w:tc>
      </w:tr>
      <w:tr w14:paraId="4A199C34" w14:textId="77777777" w:rsidTr="00660A23">
        <w:tblPrEx>
          <w:tblW w:w="9350" w:type="dxa"/>
          <w:tblCellMar>
            <w:left w:w="0" w:type="dxa"/>
          </w:tblCellMar>
          <w:tblLook w:val="04A0"/>
        </w:tblPrEx>
        <w:trPr>
          <w:trHeight w:val="576"/>
        </w:trPr>
        <w:tc>
          <w:tcPr>
            <w:tcW w:w="535" w:type="dxa"/>
            <w:vAlign w:val="center"/>
          </w:tcPr>
          <w:p w:rsidR="001A1D19" w:rsidRPr="00BF1F35" w:rsidP="001C6D10" w14:paraId="498633F9" w14:textId="77777777">
            <w:pPr>
              <w:rPr>
                <w:rFonts w:ascii="Wingdings" w:eastAsia="Wingdings" w:hAnsi="Wingdings" w:cs="Wingdings"/>
              </w:rPr>
            </w:pPr>
            <w:r w:rsidRPr="00BF1F35">
              <w:rPr>
                <w:rFonts w:ascii="Wingdings" w:eastAsia="Wingdings" w:hAnsi="Wingdings" w:cs="Wingdings"/>
              </w:rPr>
              <w:sym w:font="Wingdings" w:char="F06F"/>
            </w:r>
          </w:p>
        </w:tc>
        <w:tc>
          <w:tcPr>
            <w:tcW w:w="8815" w:type="dxa"/>
            <w:vAlign w:val="center"/>
          </w:tcPr>
          <w:p w:rsidR="001A1D19" w:rsidRPr="00BF1F35" w:rsidP="001C6D10" w14:paraId="3C84B4D1" w14:textId="301E170D">
            <w:r w:rsidRPr="00BF1F35">
              <w:t>Veterans</w:t>
            </w:r>
            <w:r w:rsidRPr="00BF1F35" w:rsidR="00A12FCE">
              <w:t xml:space="preserve"> </w:t>
            </w:r>
            <w:r w:rsidRPr="00BF1F35" w:rsidR="00A12FCE">
              <w:rPr>
                <w:i/>
                <w:iCs/>
                <w:color w:val="FF0000"/>
              </w:rPr>
              <w:t>{Skip ref E}</w:t>
            </w:r>
          </w:p>
        </w:tc>
      </w:tr>
    </w:tbl>
    <w:p w:rsidR="00A12FCE" w:rsidRPr="00BF1F35" w:rsidP="00A12FCE" w14:paraId="5846C29B" w14:textId="77777777">
      <w:pPr>
        <w:textAlignment w:val="baseline"/>
        <w:rPr>
          <w:i/>
          <w:iCs/>
          <w:color w:val="FF0000"/>
        </w:rPr>
      </w:pPr>
    </w:p>
    <w:p w:rsidR="00A12FCE" w:rsidRPr="00BF1F35" w:rsidP="00A12FCE" w14:paraId="07A3B9D4" w14:textId="20D66C79">
      <w:pPr>
        <w:textAlignment w:val="baseline"/>
        <w:rPr>
          <w:rFonts w:ascii="Cambria" w:eastAsia="Times New Roman" w:hAnsi="Cambria" w:cs="Segoe UI"/>
          <w:i/>
          <w:iCs/>
        </w:rPr>
      </w:pPr>
      <w:r w:rsidRPr="00BF1F35">
        <w:rPr>
          <w:i/>
          <w:iCs/>
          <w:color w:val="FF0000"/>
        </w:rPr>
        <w:t>{Skip if B unchecked}</w:t>
      </w:r>
    </w:p>
    <w:p w:rsidR="00E27FDE" w:rsidRPr="00BF1F35" w:rsidP="00E27FDE" w14:paraId="6E22E1AB" w14:textId="11B648CC">
      <w:pPr>
        <w:pStyle w:val="Heading6"/>
      </w:pPr>
      <w:r w:rsidRPr="00BF1F35">
        <w:t>Which of the following practices are you using to recruit trainees</w:t>
      </w:r>
      <w:r w:rsidRPr="00BF1F35" w:rsidR="00AD2D38">
        <w:t xml:space="preserve"> </w:t>
      </w:r>
      <w:r w:rsidRPr="00BF1F35" w:rsidR="001A1D19">
        <w:t>from</w:t>
      </w:r>
      <w:r w:rsidRPr="00BF1F35" w:rsidR="00055F57">
        <w:t xml:space="preserve"> </w:t>
      </w:r>
      <w:r w:rsidRPr="00BF1F35" w:rsidR="001E68AE">
        <w:t xml:space="preserve">members of racial/ethnic minorities who are </w:t>
      </w:r>
      <w:r w:rsidRPr="00BF1F35" w:rsidR="001E68AE">
        <w:rPr>
          <w:u w:val="single"/>
        </w:rPr>
        <w:t>underrepresented in STEM</w:t>
      </w:r>
      <w:r w:rsidRPr="00BF1F35">
        <w:t>?</w:t>
      </w:r>
    </w:p>
    <w:p w:rsidR="00E27FDE" w:rsidRPr="00BF1F35" w:rsidP="00E27FDE" w14:paraId="4B38475E" w14:textId="77777777">
      <w:pPr>
        <w:rPr>
          <w:rStyle w:val="Emphasis"/>
          <w:rFonts w:asciiTheme="majorHAnsi" w:eastAsiaTheme="majorEastAsia" w:hAnsiTheme="majorHAnsi" w:cstheme="majorBidi"/>
          <w:i w:val="0"/>
          <w:iCs w:val="0"/>
          <w:color w:val="4F81BD" w:themeColor="accent1"/>
        </w:rPr>
      </w:pPr>
      <w:r w:rsidRPr="00BF1F35">
        <w:rPr>
          <w:rStyle w:val="Emphasis"/>
        </w:rPr>
        <w:t>Mark all that apply.</w:t>
      </w:r>
    </w:p>
    <w:p w:rsidR="00E27FDE" w:rsidRPr="00BF1F35" w:rsidP="00E27FDE" w14:paraId="4916D0DE" w14:textId="77777777">
      <w:pPr>
        <w:rPr>
          <w:rStyle w:val="Emphasis"/>
        </w:rPr>
      </w:pPr>
      <w:r w:rsidRPr="00BF1F35">
        <w:rPr>
          <w:rStyle w:val="Emphasis"/>
        </w:rPr>
        <w:t>Required</w:t>
      </w:r>
    </w:p>
    <w:tbl>
      <w:tblPr>
        <w:tblStyle w:val="TableGrid"/>
        <w:tblW w:w="93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tblPr>
      <w:tblGrid>
        <w:gridCol w:w="535"/>
        <w:gridCol w:w="8815"/>
      </w:tblGrid>
      <w:tr w14:paraId="434705C0" w14:textId="77777777" w:rsidTr="00DB3C8A">
        <w:tblPrEx>
          <w:tblW w:w="93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tblPrEx>
        <w:trPr>
          <w:trHeight w:val="612"/>
        </w:trPr>
        <w:tc>
          <w:tcPr>
            <w:tcW w:w="535" w:type="dxa"/>
            <w:vAlign w:val="center"/>
          </w:tcPr>
          <w:p w:rsidR="00E27FDE" w:rsidRPr="00BF1F35" w:rsidP="00DB3C8A" w14:paraId="0B57A7D3" w14:textId="77777777">
            <w:r w:rsidRPr="00BF1F35">
              <w:rPr>
                <w:rFonts w:ascii="Wingdings" w:eastAsia="Wingdings" w:hAnsi="Wingdings" w:cs="Wingdings"/>
              </w:rPr>
              <w:sym w:font="Wingdings" w:char="F06F"/>
            </w:r>
          </w:p>
        </w:tc>
        <w:tc>
          <w:tcPr>
            <w:tcW w:w="8815" w:type="dxa"/>
            <w:vAlign w:val="center"/>
          </w:tcPr>
          <w:p w:rsidR="00E27FDE" w:rsidRPr="00BF1F35" w:rsidP="00DB3C8A" w14:paraId="3CCDEE98" w14:textId="3D734258">
            <w:r w:rsidRPr="00BF1F35">
              <w:t xml:space="preserve">Relationships with NSF programs that specifically focus on broadening participation (e.g., Louis Stokes Alliances for Minority Participation, Alliances for Graduate Education and the Professoriate, Tribal </w:t>
            </w:r>
            <w:r w:rsidRPr="00BF1F35">
              <w:t>Colleges</w:t>
            </w:r>
            <w:r w:rsidRPr="00BF1F35">
              <w:t xml:space="preserve"> and Universities Program).</w:t>
            </w:r>
          </w:p>
        </w:tc>
      </w:tr>
      <w:tr w14:paraId="0F7F785F" w14:textId="77777777" w:rsidTr="00DB3C8A">
        <w:tblPrEx>
          <w:tblW w:w="9350" w:type="dxa"/>
          <w:tblCellMar>
            <w:left w:w="0" w:type="dxa"/>
          </w:tblCellMar>
          <w:tblLook w:val="04A0"/>
        </w:tblPrEx>
        <w:trPr>
          <w:trHeight w:val="432"/>
        </w:trPr>
        <w:tc>
          <w:tcPr>
            <w:tcW w:w="535" w:type="dxa"/>
            <w:vAlign w:val="center"/>
          </w:tcPr>
          <w:p w:rsidR="00E27FDE" w:rsidRPr="00BF1F35" w:rsidP="00DB3C8A" w14:paraId="3F53975F" w14:textId="77777777">
            <w:pPr>
              <w:rPr>
                <w:rFonts w:ascii="Wingdings" w:eastAsia="Wingdings" w:hAnsi="Wingdings" w:cs="Wingdings"/>
              </w:rPr>
            </w:pPr>
            <w:r w:rsidRPr="00BF1F35">
              <w:rPr>
                <w:rFonts w:ascii="Wingdings" w:eastAsia="Wingdings" w:hAnsi="Wingdings" w:cs="Wingdings"/>
              </w:rPr>
              <w:sym w:font="Wingdings" w:char="F06F"/>
            </w:r>
          </w:p>
        </w:tc>
        <w:tc>
          <w:tcPr>
            <w:tcW w:w="8815" w:type="dxa"/>
            <w:vAlign w:val="center"/>
          </w:tcPr>
          <w:p w:rsidR="00E27FDE" w:rsidRPr="00BF1F35" w:rsidP="00DB3C8A" w14:paraId="04E2E533" w14:textId="3977DC76">
            <w:r w:rsidRPr="00BF1F35">
              <w:t xml:space="preserve">Mentoring or advising arrangements that </w:t>
            </w:r>
            <w:r w:rsidRPr="00BF1F35" w:rsidR="008F52A4">
              <w:t>pair trainees with</w:t>
            </w:r>
            <w:r w:rsidRPr="00BF1F35">
              <w:t xml:space="preserve"> underrepresented minority faculty or graduate students on campus.</w:t>
            </w:r>
          </w:p>
        </w:tc>
      </w:tr>
      <w:tr w14:paraId="6259239B" w14:textId="77777777" w:rsidTr="00DB3C8A">
        <w:tblPrEx>
          <w:tblW w:w="9350" w:type="dxa"/>
          <w:tblCellMar>
            <w:left w:w="0" w:type="dxa"/>
          </w:tblCellMar>
          <w:tblLook w:val="04A0"/>
        </w:tblPrEx>
        <w:trPr>
          <w:trHeight w:val="432"/>
        </w:trPr>
        <w:tc>
          <w:tcPr>
            <w:tcW w:w="535" w:type="dxa"/>
            <w:vAlign w:val="center"/>
          </w:tcPr>
          <w:p w:rsidR="00E27FDE" w:rsidRPr="00BF1F35" w:rsidP="00DB3C8A" w14:paraId="283999BF" w14:textId="77777777">
            <w:pPr>
              <w:rPr>
                <w:rFonts w:ascii="Wingdings" w:eastAsia="Wingdings" w:hAnsi="Wingdings" w:cs="Wingdings"/>
              </w:rPr>
            </w:pPr>
            <w:r w:rsidRPr="00BF1F35">
              <w:rPr>
                <w:rFonts w:ascii="Wingdings" w:eastAsia="Wingdings" w:hAnsi="Wingdings" w:cs="Wingdings"/>
              </w:rPr>
              <w:sym w:font="Wingdings" w:char="F06F"/>
            </w:r>
          </w:p>
        </w:tc>
        <w:tc>
          <w:tcPr>
            <w:tcW w:w="8815" w:type="dxa"/>
            <w:vAlign w:val="center"/>
          </w:tcPr>
          <w:p w:rsidR="00E27FDE" w:rsidRPr="00BF1F35" w:rsidP="00DB3C8A" w14:paraId="44CC07EF" w14:textId="77777777">
            <w:r w:rsidRPr="00BF1F35">
              <w:t>Relationships with faculty and programs at minority-serving academic institutions (e.g., historically black colleges and universities, Hispanic-serving institutions, or tribal colleges).</w:t>
            </w:r>
          </w:p>
        </w:tc>
      </w:tr>
      <w:tr w14:paraId="2B32EA84" w14:textId="77777777" w:rsidTr="008465E5">
        <w:tblPrEx>
          <w:tblW w:w="9350" w:type="dxa"/>
          <w:tblCellMar>
            <w:left w:w="0" w:type="dxa"/>
          </w:tblCellMar>
          <w:tblLook w:val="04A0"/>
        </w:tblPrEx>
        <w:trPr>
          <w:trHeight w:val="576"/>
        </w:trPr>
        <w:tc>
          <w:tcPr>
            <w:tcW w:w="535" w:type="dxa"/>
            <w:vAlign w:val="center"/>
          </w:tcPr>
          <w:p w:rsidR="00E27FDE" w:rsidRPr="00BF1F35" w:rsidP="00DB3C8A" w14:paraId="0C95C4A3" w14:textId="77777777">
            <w:pPr>
              <w:rPr>
                <w:rFonts w:ascii="Wingdings" w:eastAsia="Wingdings" w:hAnsi="Wingdings" w:cs="Wingdings"/>
              </w:rPr>
            </w:pPr>
            <w:r w:rsidRPr="00BF1F35">
              <w:rPr>
                <w:rFonts w:ascii="Wingdings" w:eastAsia="Wingdings" w:hAnsi="Wingdings" w:cs="Wingdings"/>
              </w:rPr>
              <w:sym w:font="Wingdings" w:char="F06F"/>
            </w:r>
          </w:p>
        </w:tc>
        <w:tc>
          <w:tcPr>
            <w:tcW w:w="8815" w:type="dxa"/>
            <w:vAlign w:val="center"/>
          </w:tcPr>
          <w:p w:rsidR="00E27FDE" w:rsidRPr="00BF1F35" w:rsidP="00DB3C8A" w14:paraId="68A55ECE" w14:textId="4A2BE810">
            <w:r w:rsidRPr="00BF1F35">
              <w:t>Other</w:t>
            </w:r>
            <w:r w:rsidRPr="00BF1F35" w:rsidR="008465E5">
              <w:t xml:space="preserve"> </w:t>
            </w:r>
            <w:r w:rsidRPr="00BF1F35" w:rsidR="008465E5">
              <w:rPr>
                <w:i/>
                <w:iCs/>
                <w:color w:val="FF0000"/>
              </w:rPr>
              <w:t xml:space="preserve">{Skip ref </w:t>
            </w:r>
            <w:r w:rsidRPr="00BF1F35" w:rsidR="00A12FCE">
              <w:rPr>
                <w:i/>
                <w:iCs/>
                <w:color w:val="FF0000"/>
              </w:rPr>
              <w:t>F</w:t>
            </w:r>
            <w:r w:rsidRPr="00BF1F35" w:rsidR="008465E5">
              <w:rPr>
                <w:i/>
                <w:iCs/>
                <w:color w:val="FF0000"/>
              </w:rPr>
              <w:t>}</w:t>
            </w:r>
          </w:p>
        </w:tc>
      </w:tr>
    </w:tbl>
    <w:p w:rsidR="008465E5" w:rsidRPr="00BF1F35" w:rsidP="008465E5" w14:paraId="446212F3" w14:textId="77777777">
      <w:pPr>
        <w:pStyle w:val="Heading6"/>
      </w:pPr>
      <w:r w:rsidRPr="00BF1F35">
        <w:t>If Other, please specify:</w:t>
      </w:r>
    </w:p>
    <w:p w:rsidR="008465E5" w:rsidRPr="00BF1F35" w:rsidP="008465E5" w14:paraId="017DBDF0" w14:textId="6F5B1F67">
      <w:pPr>
        <w:textAlignment w:val="baseline"/>
        <w:rPr>
          <w:rFonts w:ascii="Cambria" w:eastAsia="Times New Roman" w:hAnsi="Cambria" w:cs="Segoe UI"/>
          <w:i/>
          <w:iCs/>
        </w:rPr>
      </w:pPr>
      <w:r w:rsidRPr="00BF1F35">
        <w:rPr>
          <w:i/>
          <w:iCs/>
          <w:color w:val="FF0000"/>
        </w:rPr>
        <w:t xml:space="preserve">{Skip if </w:t>
      </w:r>
      <w:r w:rsidRPr="00BF1F35" w:rsidR="00A12FCE">
        <w:rPr>
          <w:i/>
          <w:iCs/>
          <w:color w:val="FF0000"/>
        </w:rPr>
        <w:t>F</w:t>
      </w:r>
      <w:r w:rsidRPr="00BF1F35">
        <w:rPr>
          <w:i/>
          <w:iCs/>
          <w:color w:val="FF0000"/>
        </w:rPr>
        <w:t xml:space="preserve"> unchecked}</w:t>
      </w:r>
    </w:p>
    <w:p w:rsidR="005B3748" w:rsidRPr="00BF1F35" w:rsidP="005B3748" w14:paraId="0DE4C2CA" w14:textId="77777777">
      <w:pPr>
        <w:rPr>
          <w:rFonts w:ascii="Cambria" w:eastAsia="Times New Roman" w:hAnsi="Cambria" w:cs="Segoe UI"/>
          <w:i/>
          <w:iCs/>
        </w:rPr>
      </w:pPr>
      <w:r w:rsidRPr="00BF1F35">
        <w:rPr>
          <w:rFonts w:ascii="Cambria" w:eastAsia="Times New Roman" w:hAnsi="Cambria" w:cs="Segoe UI"/>
          <w:i/>
          <w:iCs/>
        </w:rPr>
        <w:t>Limit 5 items</w:t>
      </w:r>
    </w:p>
    <w:tbl>
      <w:tblPr>
        <w:tblW w:w="936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tblPr>
      <w:tblGrid>
        <w:gridCol w:w="9360"/>
      </w:tblGrid>
      <w:tr w14:paraId="6689BB68" w14:textId="77777777" w:rsidTr="007479AC">
        <w:tblPrEx>
          <w:tblW w:w="936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tblPrEx>
        <w:trPr>
          <w:trHeight w:val="420"/>
        </w:trPr>
        <w:tc>
          <w:tcPr>
            <w:tcW w:w="9360" w:type="dxa"/>
            <w:tcBorders>
              <w:top w:val="single" w:sz="4" w:space="0" w:color="auto"/>
              <w:left w:val="single" w:sz="6" w:space="0" w:color="auto"/>
              <w:bottom w:val="single" w:sz="6" w:space="0" w:color="auto"/>
              <w:right w:val="single" w:sz="6" w:space="0" w:color="auto"/>
            </w:tcBorders>
            <w:shd w:val="clear" w:color="auto" w:fill="auto"/>
            <w:vAlign w:val="center"/>
            <w:hideMark/>
          </w:tcPr>
          <w:p w:rsidR="005B3748" w:rsidRPr="00BF1F35" w:rsidP="007479AC" w14:paraId="1C1180DF" w14:textId="77777777">
            <w:pPr>
              <w:textAlignment w:val="baseline"/>
              <w:rPr>
                <w:rFonts w:ascii="Times New Roman" w:eastAsia="Times New Roman" w:hAnsi="Times New Roman" w:cs="Times New Roman"/>
              </w:rPr>
            </w:pPr>
            <w:r w:rsidRPr="00BF1F35">
              <w:rPr>
                <w:b/>
                <w:bCs/>
                <w:color w:val="000000" w:themeColor="text1"/>
              </w:rPr>
              <w:t>Multi Add</w:t>
            </w:r>
          </w:p>
        </w:tc>
      </w:tr>
    </w:tbl>
    <w:p w:rsidR="004250BB" w:rsidRPr="00BF1F35" w:rsidP="00A12FCE" w14:paraId="1D9ACB7D" w14:textId="77777777">
      <w:pPr>
        <w:rPr>
          <w:i/>
          <w:iCs/>
          <w:color w:val="FF0000"/>
        </w:rPr>
      </w:pPr>
    </w:p>
    <w:p w:rsidR="00A12FCE" w:rsidRPr="00BF1F35" w:rsidP="00A12FCE" w14:paraId="03426A23" w14:textId="487DCFD4">
      <w:pPr>
        <w:rPr>
          <w:i/>
          <w:iCs/>
          <w:color w:val="FF0000"/>
        </w:rPr>
      </w:pPr>
      <w:r w:rsidRPr="00BF1F35">
        <w:rPr>
          <w:i/>
          <w:iCs/>
          <w:color w:val="FF0000"/>
        </w:rPr>
        <w:t>{End Skip B}</w:t>
      </w:r>
    </w:p>
    <w:p w:rsidR="007A39F0" w:rsidRPr="00BF1F35" w:rsidP="00A12FCE" w14:paraId="25E246F1" w14:textId="77777777">
      <w:pPr>
        <w:rPr>
          <w:i/>
          <w:iCs/>
          <w:color w:val="FF0000"/>
        </w:rPr>
      </w:pPr>
    </w:p>
    <w:p w:rsidR="004250BB" w:rsidRPr="00BF1F35" w:rsidP="00A12FCE" w14:paraId="1D55D81E" w14:textId="77777777">
      <w:pPr>
        <w:rPr>
          <w:i/>
          <w:iCs/>
          <w:color w:val="FF0000"/>
        </w:rPr>
      </w:pPr>
    </w:p>
    <w:p w:rsidR="007A39F0" w:rsidRPr="00BF1F35" w:rsidP="007A39F0" w14:paraId="6B35D2C5" w14:textId="33CC0123">
      <w:pPr>
        <w:textAlignment w:val="baseline"/>
        <w:rPr>
          <w:rFonts w:ascii="Cambria" w:eastAsia="Times New Roman" w:hAnsi="Cambria" w:cs="Segoe UI"/>
          <w:i/>
          <w:iCs/>
        </w:rPr>
      </w:pPr>
      <w:r w:rsidRPr="00BF1F35">
        <w:rPr>
          <w:i/>
          <w:iCs/>
          <w:color w:val="FF0000"/>
        </w:rPr>
        <w:t>{Skip if C unchecked}</w:t>
      </w:r>
    </w:p>
    <w:p w:rsidR="00E27FDE" w:rsidRPr="00BF1F35" w:rsidP="00E27FDE" w14:paraId="57D8A13C" w14:textId="3680B8E8">
      <w:pPr>
        <w:pStyle w:val="Heading6"/>
      </w:pPr>
      <w:r w:rsidRPr="00BF1F35">
        <w:t>Which of the following practices are you using to recruit trainees</w:t>
      </w:r>
      <w:r w:rsidRPr="00BF1F35" w:rsidR="001B4917">
        <w:t xml:space="preserve"> </w:t>
      </w:r>
      <w:r w:rsidRPr="00BF1F35">
        <w:t xml:space="preserve">who are </w:t>
      </w:r>
      <w:r w:rsidRPr="00BF1F35">
        <w:rPr>
          <w:u w:val="single"/>
        </w:rPr>
        <w:t>women</w:t>
      </w:r>
      <w:r w:rsidRPr="00BF1F35">
        <w:t>?</w:t>
      </w:r>
    </w:p>
    <w:p w:rsidR="00E27FDE" w:rsidRPr="00BF1F35" w:rsidP="00E27FDE" w14:paraId="2CAE7262" w14:textId="77777777">
      <w:pPr>
        <w:rPr>
          <w:rStyle w:val="Emphasis"/>
          <w:rFonts w:asciiTheme="majorHAnsi" w:eastAsiaTheme="majorEastAsia" w:hAnsiTheme="majorHAnsi" w:cstheme="majorBidi"/>
          <w:i w:val="0"/>
          <w:iCs w:val="0"/>
          <w:color w:val="4F81BD" w:themeColor="accent1"/>
        </w:rPr>
      </w:pPr>
      <w:r w:rsidRPr="00BF1F35">
        <w:rPr>
          <w:rStyle w:val="Emphasis"/>
        </w:rPr>
        <w:t xml:space="preserve"> Mark all that apply.</w:t>
      </w:r>
    </w:p>
    <w:p w:rsidR="00E27FDE" w:rsidRPr="00BF1F35" w:rsidP="00E27FDE" w14:paraId="3B66EF8B" w14:textId="77777777">
      <w:pPr>
        <w:rPr>
          <w:rStyle w:val="Emphasis"/>
        </w:rPr>
      </w:pPr>
      <w:r w:rsidRPr="00BF1F35">
        <w:rPr>
          <w:rStyle w:val="Emphasis"/>
        </w:rPr>
        <w:t>Required</w:t>
      </w:r>
    </w:p>
    <w:tbl>
      <w:tblPr>
        <w:tblStyle w:val="TableGrid"/>
        <w:tblW w:w="93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tblPr>
      <w:tblGrid>
        <w:gridCol w:w="535"/>
        <w:gridCol w:w="8815"/>
      </w:tblGrid>
      <w:tr w14:paraId="3402FA57" w14:textId="77777777" w:rsidTr="00DB3C8A">
        <w:tblPrEx>
          <w:tblW w:w="93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tblPrEx>
        <w:trPr>
          <w:trHeight w:val="612"/>
        </w:trPr>
        <w:tc>
          <w:tcPr>
            <w:tcW w:w="535" w:type="dxa"/>
            <w:vAlign w:val="center"/>
          </w:tcPr>
          <w:p w:rsidR="00E27FDE" w:rsidRPr="00BF1F35" w:rsidP="00DB3C8A" w14:paraId="77008E72" w14:textId="77777777">
            <w:r w:rsidRPr="00BF1F35">
              <w:rPr>
                <w:rFonts w:ascii="Wingdings" w:eastAsia="Wingdings" w:hAnsi="Wingdings" w:cs="Wingdings"/>
              </w:rPr>
              <w:sym w:font="Wingdings" w:char="F06F"/>
            </w:r>
          </w:p>
        </w:tc>
        <w:tc>
          <w:tcPr>
            <w:tcW w:w="8815" w:type="dxa"/>
            <w:vAlign w:val="center"/>
          </w:tcPr>
          <w:p w:rsidR="00E27FDE" w:rsidRPr="00BF1F35" w:rsidP="00DB3C8A" w14:paraId="6B659B48" w14:textId="282A4F2A">
            <w:r w:rsidRPr="00BF1F35">
              <w:t xml:space="preserve">Relationships with NSF programs that specifically focus on broadening participation of women in STEM (e.g., </w:t>
            </w:r>
            <w:r w:rsidRPr="00BF1F35" w:rsidR="00364EA7">
              <w:t>ADVANCE: Organizational Change for Gender Equity in STEM Academic Professions</w:t>
            </w:r>
            <w:r w:rsidRPr="00BF1F35">
              <w:t>).</w:t>
            </w:r>
          </w:p>
        </w:tc>
      </w:tr>
      <w:tr w14:paraId="15BD5058" w14:textId="77777777" w:rsidTr="00DB3C8A">
        <w:tblPrEx>
          <w:tblW w:w="9350" w:type="dxa"/>
          <w:tblCellMar>
            <w:left w:w="0" w:type="dxa"/>
          </w:tblCellMar>
          <w:tblLook w:val="04A0"/>
        </w:tblPrEx>
        <w:trPr>
          <w:trHeight w:val="432"/>
        </w:trPr>
        <w:tc>
          <w:tcPr>
            <w:tcW w:w="535" w:type="dxa"/>
            <w:vAlign w:val="center"/>
          </w:tcPr>
          <w:p w:rsidR="00E27FDE" w:rsidRPr="00BF1F35" w:rsidP="00DB3C8A" w14:paraId="714AA5B5" w14:textId="77777777">
            <w:r w:rsidRPr="00BF1F35">
              <w:rPr>
                <w:rFonts w:ascii="Wingdings" w:eastAsia="Wingdings" w:hAnsi="Wingdings" w:cs="Wingdings"/>
              </w:rPr>
              <w:sym w:font="Wingdings" w:char="F06F"/>
            </w:r>
          </w:p>
        </w:tc>
        <w:tc>
          <w:tcPr>
            <w:tcW w:w="8815" w:type="dxa"/>
            <w:vAlign w:val="center"/>
          </w:tcPr>
          <w:p w:rsidR="00E27FDE" w:rsidRPr="00BF1F35" w:rsidP="00DB3C8A" w14:paraId="57C4033E" w14:textId="77777777">
            <w:r w:rsidRPr="00BF1F35">
              <w:t>Use of resources on your campus (e.g., academic advancement programs, offices for campus diversity, or women’s student groups).</w:t>
            </w:r>
          </w:p>
        </w:tc>
      </w:tr>
      <w:tr w14:paraId="7E5EC530" w14:textId="77777777" w:rsidTr="00DB3C8A">
        <w:tblPrEx>
          <w:tblW w:w="9350" w:type="dxa"/>
          <w:tblCellMar>
            <w:left w:w="0" w:type="dxa"/>
          </w:tblCellMar>
          <w:tblLook w:val="04A0"/>
        </w:tblPrEx>
        <w:trPr>
          <w:trHeight w:val="432"/>
        </w:trPr>
        <w:tc>
          <w:tcPr>
            <w:tcW w:w="535" w:type="dxa"/>
            <w:vAlign w:val="center"/>
          </w:tcPr>
          <w:p w:rsidR="00E27FDE" w:rsidRPr="00BF1F35" w:rsidP="00DB3C8A" w14:paraId="1AC00C40" w14:textId="77777777">
            <w:r w:rsidRPr="00BF1F35">
              <w:rPr>
                <w:rFonts w:ascii="Wingdings" w:eastAsia="Wingdings" w:hAnsi="Wingdings" w:cs="Wingdings"/>
              </w:rPr>
              <w:sym w:font="Wingdings" w:char="F06F"/>
            </w:r>
          </w:p>
        </w:tc>
        <w:tc>
          <w:tcPr>
            <w:tcW w:w="8815" w:type="dxa"/>
            <w:vAlign w:val="center"/>
          </w:tcPr>
          <w:p w:rsidR="00E27FDE" w:rsidRPr="00BF1F35" w:rsidP="00DB3C8A" w14:paraId="54A2A347" w14:textId="77777777">
            <w:r w:rsidRPr="00BF1F35">
              <w:t>Interaction with professional associations, organizations, or committees serving women (e.g., Society of Women Engineers, committees in professional societies focused on women).</w:t>
            </w:r>
          </w:p>
        </w:tc>
      </w:tr>
      <w:tr w14:paraId="2D8B0592" w14:textId="77777777" w:rsidTr="00DB3C8A">
        <w:tblPrEx>
          <w:tblW w:w="9350" w:type="dxa"/>
          <w:tblCellMar>
            <w:left w:w="0" w:type="dxa"/>
          </w:tblCellMar>
          <w:tblLook w:val="04A0"/>
        </w:tblPrEx>
        <w:trPr>
          <w:trHeight w:val="432"/>
        </w:trPr>
        <w:tc>
          <w:tcPr>
            <w:tcW w:w="535" w:type="dxa"/>
            <w:vAlign w:val="center"/>
          </w:tcPr>
          <w:p w:rsidR="00E27FDE" w:rsidRPr="00BF1F35" w:rsidP="00DB3C8A" w14:paraId="22B34B65" w14:textId="77777777">
            <w:pPr>
              <w:rPr>
                <w:rFonts w:ascii="Wingdings" w:eastAsia="Wingdings" w:hAnsi="Wingdings" w:cs="Wingdings"/>
              </w:rPr>
            </w:pPr>
            <w:r w:rsidRPr="00BF1F35">
              <w:rPr>
                <w:rFonts w:ascii="Wingdings" w:eastAsia="Wingdings" w:hAnsi="Wingdings" w:cs="Wingdings"/>
              </w:rPr>
              <w:sym w:font="Wingdings" w:char="F06F"/>
            </w:r>
          </w:p>
        </w:tc>
        <w:tc>
          <w:tcPr>
            <w:tcW w:w="8815" w:type="dxa"/>
            <w:vAlign w:val="center"/>
          </w:tcPr>
          <w:p w:rsidR="00E27FDE" w:rsidRPr="00BF1F35" w:rsidP="00DB3C8A" w14:paraId="53603982" w14:textId="0B724210">
            <w:r w:rsidRPr="00BF1F35">
              <w:t xml:space="preserve">Mentoring or advising arrangements that </w:t>
            </w:r>
            <w:r w:rsidRPr="00BF1F35" w:rsidR="00364EA7">
              <w:t>pair trainees with</w:t>
            </w:r>
            <w:r w:rsidRPr="00BF1F35">
              <w:t xml:space="preserve"> women faculty or graduate students on campus.</w:t>
            </w:r>
          </w:p>
        </w:tc>
      </w:tr>
      <w:tr w14:paraId="55F36A73" w14:textId="77777777" w:rsidTr="00892120">
        <w:tblPrEx>
          <w:tblW w:w="9350" w:type="dxa"/>
          <w:tblCellMar>
            <w:left w:w="0" w:type="dxa"/>
          </w:tblCellMar>
          <w:tblLook w:val="04A0"/>
        </w:tblPrEx>
        <w:trPr>
          <w:trHeight w:val="576"/>
        </w:trPr>
        <w:tc>
          <w:tcPr>
            <w:tcW w:w="535" w:type="dxa"/>
            <w:vAlign w:val="center"/>
          </w:tcPr>
          <w:p w:rsidR="00E27FDE" w:rsidRPr="00BF1F35" w:rsidP="00DB3C8A" w14:paraId="2846B86A" w14:textId="77777777">
            <w:pPr>
              <w:rPr>
                <w:rFonts w:ascii="Wingdings" w:eastAsia="Wingdings" w:hAnsi="Wingdings" w:cs="Wingdings"/>
              </w:rPr>
            </w:pPr>
            <w:r w:rsidRPr="00BF1F35">
              <w:rPr>
                <w:rFonts w:ascii="Wingdings" w:eastAsia="Wingdings" w:hAnsi="Wingdings" w:cs="Wingdings"/>
              </w:rPr>
              <w:sym w:font="Wingdings" w:char="F06F"/>
            </w:r>
          </w:p>
        </w:tc>
        <w:tc>
          <w:tcPr>
            <w:tcW w:w="8815" w:type="dxa"/>
            <w:vAlign w:val="center"/>
          </w:tcPr>
          <w:p w:rsidR="00E27FDE" w:rsidRPr="00BF1F35" w:rsidP="00DB3C8A" w14:paraId="3C1D953F" w14:textId="7E595DDC">
            <w:r w:rsidRPr="00BF1F35">
              <w:t>Other</w:t>
            </w:r>
            <w:r w:rsidRPr="00BF1F35" w:rsidR="00892120">
              <w:t xml:space="preserve"> </w:t>
            </w:r>
            <w:r w:rsidRPr="00BF1F35" w:rsidR="00892120">
              <w:rPr>
                <w:i/>
                <w:iCs/>
                <w:color w:val="FF0000"/>
              </w:rPr>
              <w:t xml:space="preserve">{Skip ref </w:t>
            </w:r>
            <w:r w:rsidRPr="00BF1F35" w:rsidR="00A12FCE">
              <w:rPr>
                <w:i/>
                <w:iCs/>
                <w:color w:val="FF0000"/>
              </w:rPr>
              <w:t>G</w:t>
            </w:r>
            <w:r w:rsidRPr="00BF1F35" w:rsidR="00892120">
              <w:rPr>
                <w:i/>
                <w:iCs/>
                <w:color w:val="FF0000"/>
              </w:rPr>
              <w:t>}</w:t>
            </w:r>
          </w:p>
        </w:tc>
      </w:tr>
    </w:tbl>
    <w:p w:rsidR="008465E5" w:rsidRPr="00BF1F35" w:rsidP="008465E5" w14:paraId="4EAF62E5" w14:textId="77777777">
      <w:pPr>
        <w:pStyle w:val="Heading6"/>
      </w:pPr>
      <w:r w:rsidRPr="00BF1F35">
        <w:t>If Other, please specify:</w:t>
      </w:r>
    </w:p>
    <w:p w:rsidR="008465E5" w:rsidRPr="00BF1F35" w:rsidP="008465E5" w14:paraId="3971C050" w14:textId="5BD57810">
      <w:pPr>
        <w:textAlignment w:val="baseline"/>
        <w:rPr>
          <w:rFonts w:ascii="Cambria" w:eastAsia="Times New Roman" w:hAnsi="Cambria" w:cs="Segoe UI"/>
          <w:i/>
          <w:iCs/>
        </w:rPr>
      </w:pPr>
      <w:r w:rsidRPr="00BF1F35">
        <w:rPr>
          <w:i/>
          <w:iCs/>
          <w:color w:val="FF0000"/>
        </w:rPr>
        <w:t xml:space="preserve">{Skip if </w:t>
      </w:r>
      <w:r w:rsidRPr="00BF1F35" w:rsidR="00A12FCE">
        <w:rPr>
          <w:i/>
          <w:iCs/>
          <w:color w:val="FF0000"/>
        </w:rPr>
        <w:t>G</w:t>
      </w:r>
      <w:r w:rsidRPr="00BF1F35">
        <w:rPr>
          <w:i/>
          <w:iCs/>
          <w:color w:val="FF0000"/>
        </w:rPr>
        <w:t xml:space="preserve"> unchecked}</w:t>
      </w:r>
    </w:p>
    <w:p w:rsidR="005B3748" w:rsidRPr="00BF1F35" w:rsidP="005B3748" w14:paraId="773AA91B" w14:textId="77777777">
      <w:pPr>
        <w:rPr>
          <w:rFonts w:ascii="Cambria" w:eastAsia="Times New Roman" w:hAnsi="Cambria" w:cs="Segoe UI"/>
          <w:i/>
          <w:iCs/>
        </w:rPr>
      </w:pPr>
      <w:r w:rsidRPr="00BF1F35">
        <w:rPr>
          <w:rFonts w:ascii="Cambria" w:eastAsia="Times New Roman" w:hAnsi="Cambria" w:cs="Segoe UI"/>
          <w:i/>
          <w:iCs/>
        </w:rPr>
        <w:t>Limit 5 items</w:t>
      </w:r>
    </w:p>
    <w:tbl>
      <w:tblPr>
        <w:tblW w:w="936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tblPr>
      <w:tblGrid>
        <w:gridCol w:w="9360"/>
      </w:tblGrid>
      <w:tr w14:paraId="7BDA31CA" w14:textId="77777777" w:rsidTr="007479AC">
        <w:tblPrEx>
          <w:tblW w:w="936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tblPrEx>
        <w:trPr>
          <w:trHeight w:val="420"/>
        </w:trPr>
        <w:tc>
          <w:tcPr>
            <w:tcW w:w="9360" w:type="dxa"/>
            <w:tcBorders>
              <w:top w:val="single" w:sz="4" w:space="0" w:color="auto"/>
              <w:left w:val="single" w:sz="6" w:space="0" w:color="auto"/>
              <w:bottom w:val="single" w:sz="6" w:space="0" w:color="auto"/>
              <w:right w:val="single" w:sz="6" w:space="0" w:color="auto"/>
            </w:tcBorders>
            <w:shd w:val="clear" w:color="auto" w:fill="auto"/>
            <w:vAlign w:val="center"/>
            <w:hideMark/>
          </w:tcPr>
          <w:p w:rsidR="005B3748" w:rsidRPr="00BF1F35" w:rsidP="007479AC" w14:paraId="207677AF" w14:textId="77777777">
            <w:pPr>
              <w:textAlignment w:val="baseline"/>
              <w:rPr>
                <w:rFonts w:ascii="Times New Roman" w:eastAsia="Times New Roman" w:hAnsi="Times New Roman" w:cs="Times New Roman"/>
              </w:rPr>
            </w:pPr>
            <w:r w:rsidRPr="00BF1F35">
              <w:rPr>
                <w:b/>
                <w:bCs/>
                <w:color w:val="000000" w:themeColor="text1"/>
              </w:rPr>
              <w:t>Multi Add</w:t>
            </w:r>
          </w:p>
        </w:tc>
      </w:tr>
    </w:tbl>
    <w:p w:rsidR="004250BB" w:rsidRPr="00BF1F35" w:rsidP="00685303" w14:paraId="13A13D21" w14:textId="77777777">
      <w:pPr>
        <w:rPr>
          <w:i/>
          <w:iCs/>
          <w:color w:val="FF0000"/>
        </w:rPr>
      </w:pPr>
    </w:p>
    <w:p w:rsidR="00685303" w:rsidRPr="00BF1F35" w:rsidP="00685303" w14:paraId="5AF2A4CD" w14:textId="0150CBA6">
      <w:r w:rsidRPr="00BF1F35">
        <w:rPr>
          <w:i/>
          <w:iCs/>
          <w:color w:val="FF0000"/>
        </w:rPr>
        <w:t xml:space="preserve">{End Skip </w:t>
      </w:r>
      <w:r w:rsidRPr="00BF1F35" w:rsidR="004250BB">
        <w:rPr>
          <w:i/>
          <w:iCs/>
          <w:color w:val="FF0000"/>
        </w:rPr>
        <w:t>C</w:t>
      </w:r>
      <w:r w:rsidRPr="00BF1F35">
        <w:rPr>
          <w:i/>
          <w:iCs/>
          <w:color w:val="FF0000"/>
        </w:rPr>
        <w:t>}</w:t>
      </w:r>
    </w:p>
    <w:p w:rsidR="007A39F0" w:rsidRPr="00BF1F35" w:rsidP="007A39F0" w14:paraId="3EA3BEA6" w14:textId="77777777">
      <w:pPr>
        <w:textAlignment w:val="baseline"/>
        <w:rPr>
          <w:i/>
          <w:iCs/>
          <w:color w:val="FF0000"/>
        </w:rPr>
      </w:pPr>
    </w:p>
    <w:p w:rsidR="007A39F0" w:rsidRPr="00BF1F35" w:rsidP="007A39F0" w14:paraId="6510DEEC" w14:textId="77777777">
      <w:pPr>
        <w:textAlignment w:val="baseline"/>
        <w:rPr>
          <w:i/>
          <w:iCs/>
          <w:color w:val="FF0000"/>
        </w:rPr>
      </w:pPr>
    </w:p>
    <w:p w:rsidR="007A39F0" w:rsidRPr="00BF1F35" w:rsidP="007A39F0" w14:paraId="39652CFC" w14:textId="2AD5BF19">
      <w:pPr>
        <w:textAlignment w:val="baseline"/>
        <w:rPr>
          <w:rFonts w:ascii="Cambria" w:eastAsia="Times New Roman" w:hAnsi="Cambria" w:cs="Segoe UI"/>
          <w:i/>
          <w:iCs/>
        </w:rPr>
      </w:pPr>
      <w:r w:rsidRPr="00BF1F35">
        <w:rPr>
          <w:i/>
          <w:iCs/>
          <w:color w:val="FF0000"/>
        </w:rPr>
        <w:t>{Skip if D unchecked}</w:t>
      </w:r>
    </w:p>
    <w:p w:rsidR="00364EA7" w:rsidRPr="00BF1F35" w:rsidP="00364EA7" w14:paraId="3820B1F5" w14:textId="52E75D8A">
      <w:pPr>
        <w:pStyle w:val="Heading6"/>
      </w:pPr>
      <w:r w:rsidRPr="00BF1F35">
        <w:t xml:space="preserve">Which of the following practices are you using to recruit trainees </w:t>
      </w:r>
      <w:r w:rsidRPr="00BF1F35">
        <w:rPr>
          <w:u w:val="single"/>
        </w:rPr>
        <w:t>with disabilities</w:t>
      </w:r>
      <w:r w:rsidRPr="00BF1F35">
        <w:t>?</w:t>
      </w:r>
    </w:p>
    <w:p w:rsidR="00364EA7" w:rsidRPr="00BF1F35" w:rsidP="00364EA7" w14:paraId="5957E303" w14:textId="77777777">
      <w:pPr>
        <w:rPr>
          <w:rStyle w:val="Emphasis"/>
          <w:rFonts w:asciiTheme="majorHAnsi" w:eastAsiaTheme="majorEastAsia" w:hAnsiTheme="majorHAnsi" w:cstheme="majorBidi"/>
          <w:i w:val="0"/>
          <w:iCs w:val="0"/>
          <w:color w:val="4F81BD" w:themeColor="accent1"/>
        </w:rPr>
      </w:pPr>
      <w:r w:rsidRPr="00BF1F35">
        <w:rPr>
          <w:rStyle w:val="Emphasis"/>
        </w:rPr>
        <w:t xml:space="preserve"> Mark all that apply.</w:t>
      </w:r>
    </w:p>
    <w:p w:rsidR="00364EA7" w:rsidRPr="00BF1F35" w:rsidP="00364EA7" w14:paraId="1BACD038" w14:textId="77777777">
      <w:pPr>
        <w:rPr>
          <w:rStyle w:val="Emphasis"/>
        </w:rPr>
      </w:pPr>
      <w:r w:rsidRPr="00BF1F35">
        <w:rPr>
          <w:rStyle w:val="Emphasis"/>
        </w:rPr>
        <w:t>Required</w:t>
      </w:r>
    </w:p>
    <w:tbl>
      <w:tblPr>
        <w:tblStyle w:val="TableGrid"/>
        <w:tblW w:w="93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tblPr>
      <w:tblGrid>
        <w:gridCol w:w="535"/>
        <w:gridCol w:w="8815"/>
      </w:tblGrid>
      <w:tr w14:paraId="1BAC6081" w14:textId="77777777" w:rsidTr="001C6D10">
        <w:tblPrEx>
          <w:tblW w:w="93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tblPrEx>
        <w:trPr>
          <w:trHeight w:val="612"/>
        </w:trPr>
        <w:tc>
          <w:tcPr>
            <w:tcW w:w="535" w:type="dxa"/>
            <w:vAlign w:val="center"/>
          </w:tcPr>
          <w:p w:rsidR="00364EA7" w:rsidRPr="00BF1F35" w:rsidP="001C6D10" w14:paraId="4FBCBDEC" w14:textId="77777777">
            <w:r w:rsidRPr="00BF1F35">
              <w:rPr>
                <w:rFonts w:ascii="Wingdings" w:eastAsia="Wingdings" w:hAnsi="Wingdings" w:cs="Wingdings"/>
              </w:rPr>
              <w:sym w:font="Wingdings" w:char="F06F"/>
            </w:r>
          </w:p>
        </w:tc>
        <w:tc>
          <w:tcPr>
            <w:tcW w:w="8815" w:type="dxa"/>
            <w:vAlign w:val="center"/>
          </w:tcPr>
          <w:p w:rsidR="00364EA7" w:rsidRPr="00BF1F35" w:rsidP="001C6D10" w14:paraId="16CEEED0" w14:textId="77777777">
            <w:r w:rsidRPr="00BF1F35">
              <w:t>Relationships with NSF programs that specifically focus on broadening participation of individuals with disabilities working in STEM (e.g., Persons with Disabilities – STEM Engagement and Access, Facilitation Awards for Scientists and Engineers with Disabilities).</w:t>
            </w:r>
          </w:p>
        </w:tc>
      </w:tr>
      <w:tr w14:paraId="0AD4A3D3" w14:textId="77777777" w:rsidTr="001C6D10">
        <w:tblPrEx>
          <w:tblW w:w="9350" w:type="dxa"/>
          <w:tblCellMar>
            <w:left w:w="0" w:type="dxa"/>
          </w:tblCellMar>
          <w:tblLook w:val="04A0"/>
        </w:tblPrEx>
        <w:trPr>
          <w:trHeight w:val="432"/>
        </w:trPr>
        <w:tc>
          <w:tcPr>
            <w:tcW w:w="535" w:type="dxa"/>
            <w:vAlign w:val="center"/>
          </w:tcPr>
          <w:p w:rsidR="00364EA7" w:rsidRPr="00BF1F35" w:rsidP="001C6D10" w14:paraId="3EFEFE85" w14:textId="77777777">
            <w:r w:rsidRPr="00BF1F35">
              <w:rPr>
                <w:rFonts w:ascii="Wingdings" w:eastAsia="Wingdings" w:hAnsi="Wingdings" w:cs="Wingdings"/>
              </w:rPr>
              <w:sym w:font="Wingdings" w:char="F06F"/>
            </w:r>
          </w:p>
        </w:tc>
        <w:tc>
          <w:tcPr>
            <w:tcW w:w="8815" w:type="dxa"/>
            <w:vAlign w:val="center"/>
          </w:tcPr>
          <w:p w:rsidR="00364EA7" w:rsidRPr="00BF1F35" w:rsidP="001C6D10" w14:paraId="5776FCFF" w14:textId="77777777">
            <w:r w:rsidRPr="00BF1F35">
              <w:t>Use of resources on your campus (e.g., academic advancement programs, offices for campus diversity, or disabled student groups).</w:t>
            </w:r>
          </w:p>
        </w:tc>
      </w:tr>
      <w:tr w14:paraId="1A584DDB" w14:textId="77777777" w:rsidTr="001C6D10">
        <w:tblPrEx>
          <w:tblW w:w="9350" w:type="dxa"/>
          <w:tblCellMar>
            <w:left w:w="0" w:type="dxa"/>
          </w:tblCellMar>
          <w:tblLook w:val="04A0"/>
        </w:tblPrEx>
        <w:trPr>
          <w:trHeight w:val="432"/>
        </w:trPr>
        <w:tc>
          <w:tcPr>
            <w:tcW w:w="535" w:type="dxa"/>
            <w:vAlign w:val="center"/>
          </w:tcPr>
          <w:p w:rsidR="00364EA7" w:rsidRPr="00BF1F35" w:rsidP="001C6D10" w14:paraId="1A9D7952" w14:textId="77777777">
            <w:r w:rsidRPr="00BF1F35">
              <w:rPr>
                <w:rFonts w:ascii="Wingdings" w:eastAsia="Wingdings" w:hAnsi="Wingdings" w:cs="Wingdings"/>
              </w:rPr>
              <w:sym w:font="Wingdings" w:char="F06F"/>
            </w:r>
          </w:p>
        </w:tc>
        <w:tc>
          <w:tcPr>
            <w:tcW w:w="8815" w:type="dxa"/>
            <w:vAlign w:val="center"/>
          </w:tcPr>
          <w:p w:rsidR="00364EA7" w:rsidRPr="00BF1F35" w:rsidP="001C6D10" w14:paraId="264403F3" w14:textId="77777777">
            <w:r w:rsidRPr="00BF1F35">
              <w:t>Interaction with professional associations, organizations, or committees serving individuals with disabilities (e.g., The Foundation for Science and Disability, committees in professional societies focused on individuals with disabilities).</w:t>
            </w:r>
          </w:p>
        </w:tc>
      </w:tr>
      <w:tr w14:paraId="1B0CFF4D" w14:textId="77777777" w:rsidTr="001C6D10">
        <w:tblPrEx>
          <w:tblW w:w="9350" w:type="dxa"/>
          <w:tblCellMar>
            <w:left w:w="0" w:type="dxa"/>
          </w:tblCellMar>
          <w:tblLook w:val="04A0"/>
        </w:tblPrEx>
        <w:trPr>
          <w:trHeight w:val="432"/>
        </w:trPr>
        <w:tc>
          <w:tcPr>
            <w:tcW w:w="535" w:type="dxa"/>
            <w:vAlign w:val="center"/>
          </w:tcPr>
          <w:p w:rsidR="00364EA7" w:rsidRPr="00BF1F35" w:rsidP="001C6D10" w14:paraId="48AF9676" w14:textId="77777777">
            <w:pPr>
              <w:rPr>
                <w:rFonts w:ascii="Wingdings" w:eastAsia="Wingdings" w:hAnsi="Wingdings" w:cs="Wingdings"/>
              </w:rPr>
            </w:pPr>
            <w:r w:rsidRPr="00BF1F35">
              <w:rPr>
                <w:rFonts w:ascii="Wingdings" w:eastAsia="Wingdings" w:hAnsi="Wingdings" w:cs="Wingdings"/>
              </w:rPr>
              <w:sym w:font="Wingdings" w:char="F06F"/>
            </w:r>
          </w:p>
        </w:tc>
        <w:tc>
          <w:tcPr>
            <w:tcW w:w="8815" w:type="dxa"/>
            <w:vAlign w:val="center"/>
          </w:tcPr>
          <w:p w:rsidR="00364EA7" w:rsidRPr="00BF1F35" w:rsidP="001C6D10" w14:paraId="132C06C9" w14:textId="77777777">
            <w:r w:rsidRPr="00BF1F35">
              <w:t>Mentoring or advising arrangements that pair trainees with disabled faculty or graduate students on campus.</w:t>
            </w:r>
          </w:p>
        </w:tc>
      </w:tr>
      <w:tr w14:paraId="374BD654" w14:textId="77777777" w:rsidTr="001C6D10">
        <w:tblPrEx>
          <w:tblW w:w="9350" w:type="dxa"/>
          <w:tblCellMar>
            <w:left w:w="0" w:type="dxa"/>
          </w:tblCellMar>
          <w:tblLook w:val="04A0"/>
        </w:tblPrEx>
        <w:trPr>
          <w:trHeight w:val="432"/>
        </w:trPr>
        <w:tc>
          <w:tcPr>
            <w:tcW w:w="535" w:type="dxa"/>
            <w:vAlign w:val="center"/>
          </w:tcPr>
          <w:p w:rsidR="00364EA7" w:rsidRPr="00BF1F35" w:rsidP="001C6D10" w14:paraId="178BB6DD" w14:textId="4B58E364">
            <w:pPr>
              <w:rPr>
                <w:rFonts w:ascii="Wingdings" w:eastAsia="Wingdings" w:hAnsi="Wingdings" w:cs="Wingdings"/>
              </w:rPr>
            </w:pPr>
            <w:r w:rsidRPr="00BF1F35">
              <w:rPr>
                <w:rFonts w:ascii="Wingdings" w:eastAsia="Wingdings" w:hAnsi="Wingdings" w:cs="Wingdings"/>
              </w:rPr>
              <w:sym w:font="Wingdings" w:char="F06F"/>
            </w:r>
          </w:p>
        </w:tc>
        <w:tc>
          <w:tcPr>
            <w:tcW w:w="8815" w:type="dxa"/>
            <w:vAlign w:val="center"/>
          </w:tcPr>
          <w:p w:rsidR="00364EA7" w:rsidRPr="00BF1F35" w:rsidP="001C6D10" w14:paraId="65F30676" w14:textId="5F60E3D0">
            <w:r w:rsidRPr="00BF1F35">
              <w:t>Ensure promotional materials, including websites, are available in accessible formats and include information on how individuals can request accommodations</w:t>
            </w:r>
          </w:p>
        </w:tc>
      </w:tr>
      <w:tr w14:paraId="2DB972D6" w14:textId="77777777" w:rsidTr="001C6D10">
        <w:tblPrEx>
          <w:tblW w:w="9350" w:type="dxa"/>
          <w:tblCellMar>
            <w:left w:w="0" w:type="dxa"/>
          </w:tblCellMar>
          <w:tblLook w:val="04A0"/>
        </w:tblPrEx>
        <w:trPr>
          <w:trHeight w:val="576"/>
        </w:trPr>
        <w:tc>
          <w:tcPr>
            <w:tcW w:w="535" w:type="dxa"/>
            <w:vAlign w:val="center"/>
          </w:tcPr>
          <w:p w:rsidR="00364EA7" w:rsidRPr="00BF1F35" w:rsidP="001C6D10" w14:paraId="5CAADBE0" w14:textId="77777777">
            <w:pPr>
              <w:rPr>
                <w:rFonts w:ascii="Wingdings" w:eastAsia="Wingdings" w:hAnsi="Wingdings" w:cs="Wingdings"/>
              </w:rPr>
            </w:pPr>
            <w:r w:rsidRPr="00BF1F35">
              <w:rPr>
                <w:rFonts w:ascii="Wingdings" w:eastAsia="Wingdings" w:hAnsi="Wingdings" w:cs="Wingdings"/>
              </w:rPr>
              <w:sym w:font="Wingdings" w:char="F06F"/>
            </w:r>
          </w:p>
        </w:tc>
        <w:tc>
          <w:tcPr>
            <w:tcW w:w="8815" w:type="dxa"/>
            <w:vAlign w:val="center"/>
          </w:tcPr>
          <w:p w:rsidR="00364EA7" w:rsidRPr="00BF1F35" w:rsidP="001C6D10" w14:paraId="21C21557" w14:textId="6EF51692">
            <w:r w:rsidRPr="00BF1F35">
              <w:t xml:space="preserve">Other </w:t>
            </w:r>
            <w:r w:rsidRPr="00BF1F35">
              <w:rPr>
                <w:i/>
                <w:iCs/>
                <w:color w:val="FF0000"/>
              </w:rPr>
              <w:t xml:space="preserve">{Skip ref </w:t>
            </w:r>
            <w:r w:rsidRPr="00BF1F35" w:rsidR="00A12FCE">
              <w:rPr>
                <w:i/>
                <w:iCs/>
                <w:color w:val="FF0000"/>
              </w:rPr>
              <w:t>H</w:t>
            </w:r>
            <w:r w:rsidRPr="00BF1F35">
              <w:rPr>
                <w:i/>
                <w:iCs/>
                <w:color w:val="FF0000"/>
              </w:rPr>
              <w:t>}</w:t>
            </w:r>
          </w:p>
        </w:tc>
      </w:tr>
    </w:tbl>
    <w:p w:rsidR="00364EA7" w:rsidRPr="00BF1F35" w:rsidP="00364EA7" w14:paraId="1E72E088" w14:textId="77777777">
      <w:pPr>
        <w:pStyle w:val="Heading6"/>
      </w:pPr>
      <w:r w:rsidRPr="00BF1F35">
        <w:t>If Other, please specify:</w:t>
      </w:r>
    </w:p>
    <w:p w:rsidR="00364EA7" w:rsidRPr="00BF1F35" w:rsidP="00364EA7" w14:paraId="381C8C7D" w14:textId="1BF414CC">
      <w:pPr>
        <w:textAlignment w:val="baseline"/>
        <w:rPr>
          <w:rFonts w:ascii="Cambria" w:eastAsia="Times New Roman" w:hAnsi="Cambria" w:cs="Segoe UI"/>
          <w:i/>
          <w:iCs/>
        </w:rPr>
      </w:pPr>
      <w:r w:rsidRPr="00BF1F35">
        <w:rPr>
          <w:i/>
          <w:iCs/>
          <w:color w:val="FF0000"/>
        </w:rPr>
        <w:t xml:space="preserve">{Skip if </w:t>
      </w:r>
      <w:r w:rsidRPr="00BF1F35" w:rsidR="00A12FCE">
        <w:rPr>
          <w:i/>
          <w:iCs/>
          <w:color w:val="FF0000"/>
        </w:rPr>
        <w:t>H</w:t>
      </w:r>
      <w:r w:rsidRPr="00BF1F35">
        <w:rPr>
          <w:i/>
          <w:iCs/>
          <w:color w:val="FF0000"/>
        </w:rPr>
        <w:t xml:space="preserve"> unchecked}</w:t>
      </w:r>
    </w:p>
    <w:p w:rsidR="00364EA7" w:rsidRPr="00BF1F35" w:rsidP="00364EA7" w14:paraId="3A46620A" w14:textId="77777777">
      <w:pPr>
        <w:rPr>
          <w:rFonts w:ascii="Cambria" w:eastAsia="Times New Roman" w:hAnsi="Cambria" w:cs="Segoe UI"/>
          <w:i/>
          <w:iCs/>
        </w:rPr>
      </w:pPr>
      <w:r w:rsidRPr="00BF1F35">
        <w:rPr>
          <w:rFonts w:ascii="Cambria" w:eastAsia="Times New Roman" w:hAnsi="Cambria" w:cs="Segoe UI"/>
          <w:i/>
          <w:iCs/>
        </w:rPr>
        <w:t>Limit 5 items</w:t>
      </w:r>
    </w:p>
    <w:tbl>
      <w:tblPr>
        <w:tblW w:w="936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tblPr>
      <w:tblGrid>
        <w:gridCol w:w="9360"/>
      </w:tblGrid>
      <w:tr w14:paraId="65A9C051" w14:textId="77777777" w:rsidTr="001C6D10">
        <w:tblPrEx>
          <w:tblW w:w="936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tblPrEx>
        <w:trPr>
          <w:trHeight w:val="420"/>
        </w:trPr>
        <w:tc>
          <w:tcPr>
            <w:tcW w:w="9360" w:type="dxa"/>
            <w:tcBorders>
              <w:top w:val="single" w:sz="4" w:space="0" w:color="auto"/>
              <w:left w:val="single" w:sz="6" w:space="0" w:color="auto"/>
              <w:bottom w:val="single" w:sz="6" w:space="0" w:color="auto"/>
              <w:right w:val="single" w:sz="6" w:space="0" w:color="auto"/>
            </w:tcBorders>
            <w:shd w:val="clear" w:color="auto" w:fill="auto"/>
            <w:vAlign w:val="center"/>
            <w:hideMark/>
          </w:tcPr>
          <w:p w:rsidR="00364EA7" w:rsidRPr="00BF1F35" w:rsidP="001C6D10" w14:paraId="392BF02D" w14:textId="77777777">
            <w:pPr>
              <w:textAlignment w:val="baseline"/>
              <w:rPr>
                <w:rFonts w:ascii="Times New Roman" w:eastAsia="Times New Roman" w:hAnsi="Times New Roman" w:cs="Times New Roman"/>
              </w:rPr>
            </w:pPr>
            <w:r w:rsidRPr="00BF1F35">
              <w:rPr>
                <w:b/>
                <w:bCs/>
                <w:color w:val="000000" w:themeColor="text1"/>
              </w:rPr>
              <w:t>Multi Add</w:t>
            </w:r>
          </w:p>
        </w:tc>
      </w:tr>
    </w:tbl>
    <w:p w:rsidR="004250BB" w:rsidRPr="00BF1F35" w:rsidP="00DC16A4" w14:paraId="0756B502" w14:textId="77777777">
      <w:pPr>
        <w:rPr>
          <w:i/>
          <w:iCs/>
          <w:color w:val="FF0000"/>
        </w:rPr>
      </w:pPr>
    </w:p>
    <w:p w:rsidR="00DC16A4" w:rsidRPr="00BF1F35" w:rsidP="00DC16A4" w14:paraId="2F8AE9FD" w14:textId="2BB2D9B5">
      <w:r w:rsidRPr="00BF1F35">
        <w:rPr>
          <w:i/>
          <w:iCs/>
          <w:color w:val="FF0000"/>
        </w:rPr>
        <w:t xml:space="preserve">{End Skip </w:t>
      </w:r>
      <w:r w:rsidRPr="00BF1F35" w:rsidR="00685303">
        <w:rPr>
          <w:i/>
          <w:iCs/>
          <w:color w:val="FF0000"/>
        </w:rPr>
        <w:t>D</w:t>
      </w:r>
      <w:r w:rsidRPr="00BF1F35">
        <w:rPr>
          <w:i/>
          <w:iCs/>
          <w:color w:val="FF0000"/>
        </w:rPr>
        <w:t>}</w:t>
      </w:r>
    </w:p>
    <w:p w:rsidR="007A39F0" w:rsidRPr="00BF1F35" w:rsidP="007A39F0" w14:paraId="1AE759B3" w14:textId="77777777"/>
    <w:p w:rsidR="007A39F0" w:rsidRPr="00BF1F35" w:rsidP="007A39F0" w14:paraId="2B604287" w14:textId="77777777"/>
    <w:p w:rsidR="007A39F0" w:rsidRPr="00BF1F35" w:rsidP="007A39F0" w14:paraId="37DB5AED" w14:textId="1CB5B905">
      <w:pPr>
        <w:textAlignment w:val="baseline"/>
        <w:rPr>
          <w:rFonts w:ascii="Cambria" w:eastAsia="Times New Roman" w:hAnsi="Cambria" w:cs="Segoe UI"/>
          <w:i/>
          <w:iCs/>
        </w:rPr>
      </w:pPr>
      <w:r w:rsidRPr="00BF1F35">
        <w:rPr>
          <w:i/>
          <w:iCs/>
          <w:color w:val="FF0000"/>
        </w:rPr>
        <w:t>{Skip if E unchecked}</w:t>
      </w:r>
    </w:p>
    <w:p w:rsidR="00364EA7" w:rsidRPr="00BF1F35" w:rsidP="00364EA7" w14:paraId="2363DDEA" w14:textId="06E85A92">
      <w:pPr>
        <w:pStyle w:val="Heading6"/>
      </w:pPr>
      <w:r w:rsidRPr="00BF1F35">
        <w:t xml:space="preserve">Which of the following practices are you using to recruit </w:t>
      </w:r>
      <w:r w:rsidRPr="00BF1F35">
        <w:rPr>
          <w:u w:val="single"/>
        </w:rPr>
        <w:t>veterans</w:t>
      </w:r>
      <w:r w:rsidRPr="00BF1F35">
        <w:t>?</w:t>
      </w:r>
    </w:p>
    <w:p w:rsidR="00364EA7" w:rsidRPr="00BF1F35" w:rsidP="00364EA7" w14:paraId="4945235D" w14:textId="77777777">
      <w:pPr>
        <w:rPr>
          <w:rStyle w:val="Emphasis"/>
          <w:rFonts w:asciiTheme="majorHAnsi" w:eastAsiaTheme="majorEastAsia" w:hAnsiTheme="majorHAnsi" w:cstheme="majorBidi"/>
          <w:i w:val="0"/>
          <w:iCs w:val="0"/>
          <w:color w:val="4F81BD" w:themeColor="accent1"/>
        </w:rPr>
      </w:pPr>
      <w:r w:rsidRPr="00BF1F35">
        <w:rPr>
          <w:rStyle w:val="Emphasis"/>
        </w:rPr>
        <w:t xml:space="preserve"> Mark all that apply.</w:t>
      </w:r>
    </w:p>
    <w:p w:rsidR="00364EA7" w:rsidRPr="00BF1F35" w:rsidP="00364EA7" w14:paraId="7C6A79F4" w14:textId="77777777">
      <w:pPr>
        <w:rPr>
          <w:rStyle w:val="Emphasis"/>
        </w:rPr>
      </w:pPr>
      <w:r w:rsidRPr="00BF1F35">
        <w:rPr>
          <w:rStyle w:val="Emphasis"/>
        </w:rPr>
        <w:t>Required</w:t>
      </w:r>
    </w:p>
    <w:tbl>
      <w:tblPr>
        <w:tblStyle w:val="TableGrid"/>
        <w:tblW w:w="93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tblPr>
      <w:tblGrid>
        <w:gridCol w:w="535"/>
        <w:gridCol w:w="8815"/>
      </w:tblGrid>
      <w:tr w14:paraId="5719BC8C" w14:textId="77777777" w:rsidTr="001C6D10">
        <w:tblPrEx>
          <w:tblW w:w="93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tblPrEx>
        <w:trPr>
          <w:trHeight w:val="612"/>
        </w:trPr>
        <w:tc>
          <w:tcPr>
            <w:tcW w:w="535" w:type="dxa"/>
            <w:vAlign w:val="center"/>
          </w:tcPr>
          <w:p w:rsidR="00364EA7" w:rsidRPr="00BF1F35" w:rsidP="001C6D10" w14:paraId="1BD5774F" w14:textId="77777777">
            <w:r w:rsidRPr="00BF1F35">
              <w:rPr>
                <w:rFonts w:ascii="Wingdings" w:eastAsia="Wingdings" w:hAnsi="Wingdings" w:cs="Wingdings"/>
              </w:rPr>
              <w:sym w:font="Wingdings" w:char="F06F"/>
            </w:r>
          </w:p>
        </w:tc>
        <w:tc>
          <w:tcPr>
            <w:tcW w:w="8815" w:type="dxa"/>
            <w:vAlign w:val="center"/>
          </w:tcPr>
          <w:p w:rsidR="00364EA7" w:rsidRPr="00BF1F35" w:rsidP="001C6D10" w14:paraId="674EDA4D" w14:textId="77777777">
            <w:r w:rsidRPr="00BF1F35">
              <w:t>Relationships with NSF programs that specifically focus on broadening participation of veterans in STEM (e.g., Veterans Research Supplement).</w:t>
            </w:r>
          </w:p>
        </w:tc>
      </w:tr>
      <w:tr w14:paraId="6A45A17E" w14:textId="77777777" w:rsidTr="001C6D10">
        <w:tblPrEx>
          <w:tblW w:w="9350" w:type="dxa"/>
          <w:tblCellMar>
            <w:left w:w="0" w:type="dxa"/>
          </w:tblCellMar>
          <w:tblLook w:val="04A0"/>
        </w:tblPrEx>
        <w:trPr>
          <w:trHeight w:val="432"/>
        </w:trPr>
        <w:tc>
          <w:tcPr>
            <w:tcW w:w="535" w:type="dxa"/>
            <w:vAlign w:val="center"/>
          </w:tcPr>
          <w:p w:rsidR="00364EA7" w:rsidRPr="00BF1F35" w:rsidP="001C6D10" w14:paraId="11633B60" w14:textId="77777777">
            <w:r w:rsidRPr="00BF1F35">
              <w:rPr>
                <w:rFonts w:ascii="Wingdings" w:eastAsia="Wingdings" w:hAnsi="Wingdings" w:cs="Wingdings"/>
              </w:rPr>
              <w:sym w:font="Wingdings" w:char="F06F"/>
            </w:r>
          </w:p>
        </w:tc>
        <w:tc>
          <w:tcPr>
            <w:tcW w:w="8815" w:type="dxa"/>
            <w:vAlign w:val="center"/>
          </w:tcPr>
          <w:p w:rsidR="00364EA7" w:rsidRPr="00BF1F35" w:rsidP="001C6D10" w14:paraId="26E996A9" w14:textId="6C79D9CF">
            <w:r w:rsidRPr="00BF1F35">
              <w:t>Use of resources on your campus (e.g., academic advancement programs, offices for campus diversity, or veteran student groups).</w:t>
            </w:r>
          </w:p>
        </w:tc>
      </w:tr>
      <w:tr w14:paraId="1D03B96A" w14:textId="77777777" w:rsidTr="001C6D10">
        <w:tblPrEx>
          <w:tblW w:w="9350" w:type="dxa"/>
          <w:tblCellMar>
            <w:left w:w="0" w:type="dxa"/>
          </w:tblCellMar>
          <w:tblLook w:val="04A0"/>
        </w:tblPrEx>
        <w:trPr>
          <w:trHeight w:val="432"/>
        </w:trPr>
        <w:tc>
          <w:tcPr>
            <w:tcW w:w="535" w:type="dxa"/>
            <w:vAlign w:val="center"/>
          </w:tcPr>
          <w:p w:rsidR="00364EA7" w:rsidRPr="00BF1F35" w:rsidP="001C6D10" w14:paraId="0C513F49" w14:textId="77777777">
            <w:r w:rsidRPr="00BF1F35">
              <w:rPr>
                <w:rFonts w:ascii="Wingdings" w:eastAsia="Wingdings" w:hAnsi="Wingdings" w:cs="Wingdings"/>
              </w:rPr>
              <w:sym w:font="Wingdings" w:char="F06F"/>
            </w:r>
          </w:p>
        </w:tc>
        <w:tc>
          <w:tcPr>
            <w:tcW w:w="8815" w:type="dxa"/>
            <w:vAlign w:val="center"/>
          </w:tcPr>
          <w:p w:rsidR="00364EA7" w:rsidRPr="00BF1F35" w:rsidP="001C6D10" w14:paraId="23F58533" w14:textId="77777777">
            <w:r w:rsidRPr="00BF1F35">
              <w:t>Interaction with professional associations, organizations, or committees serving veterans (e.g., committees in professional societies focused on veterans).</w:t>
            </w:r>
          </w:p>
        </w:tc>
      </w:tr>
      <w:tr w14:paraId="6D63ED06" w14:textId="77777777" w:rsidTr="001C6D10">
        <w:tblPrEx>
          <w:tblW w:w="9350" w:type="dxa"/>
          <w:tblCellMar>
            <w:left w:w="0" w:type="dxa"/>
          </w:tblCellMar>
          <w:tblLook w:val="04A0"/>
        </w:tblPrEx>
        <w:trPr>
          <w:trHeight w:val="432"/>
        </w:trPr>
        <w:tc>
          <w:tcPr>
            <w:tcW w:w="535" w:type="dxa"/>
            <w:vAlign w:val="center"/>
          </w:tcPr>
          <w:p w:rsidR="00364EA7" w:rsidRPr="00BF1F35" w:rsidP="001C6D10" w14:paraId="32ECE0B7" w14:textId="77777777">
            <w:pPr>
              <w:rPr>
                <w:rFonts w:ascii="Wingdings" w:eastAsia="Wingdings" w:hAnsi="Wingdings" w:cs="Wingdings"/>
              </w:rPr>
            </w:pPr>
            <w:r w:rsidRPr="00BF1F35">
              <w:rPr>
                <w:rFonts w:ascii="Wingdings" w:eastAsia="Wingdings" w:hAnsi="Wingdings" w:cs="Wingdings"/>
              </w:rPr>
              <w:sym w:font="Wingdings" w:char="F06F"/>
            </w:r>
          </w:p>
        </w:tc>
        <w:tc>
          <w:tcPr>
            <w:tcW w:w="8815" w:type="dxa"/>
            <w:vAlign w:val="center"/>
          </w:tcPr>
          <w:p w:rsidR="00364EA7" w:rsidRPr="00BF1F35" w:rsidP="001C6D10" w14:paraId="447591B7" w14:textId="77777777">
            <w:r w:rsidRPr="00BF1F35">
              <w:t>Mentoring or advising arrangements that pair trainees with faculty or graduate students on campus that are veterans.</w:t>
            </w:r>
          </w:p>
        </w:tc>
      </w:tr>
      <w:tr w14:paraId="5ECA7AE9" w14:textId="77777777" w:rsidTr="001C6D10">
        <w:tblPrEx>
          <w:tblW w:w="9350" w:type="dxa"/>
          <w:tblCellMar>
            <w:left w:w="0" w:type="dxa"/>
          </w:tblCellMar>
          <w:tblLook w:val="04A0"/>
        </w:tblPrEx>
        <w:trPr>
          <w:trHeight w:val="576"/>
        </w:trPr>
        <w:tc>
          <w:tcPr>
            <w:tcW w:w="535" w:type="dxa"/>
            <w:vAlign w:val="center"/>
          </w:tcPr>
          <w:p w:rsidR="00364EA7" w:rsidRPr="00BF1F35" w:rsidP="001C6D10" w14:paraId="2D88ED53" w14:textId="77777777">
            <w:pPr>
              <w:rPr>
                <w:rFonts w:ascii="Wingdings" w:eastAsia="Wingdings" w:hAnsi="Wingdings" w:cs="Wingdings"/>
              </w:rPr>
            </w:pPr>
            <w:r w:rsidRPr="00BF1F35">
              <w:rPr>
                <w:rFonts w:ascii="Wingdings" w:eastAsia="Wingdings" w:hAnsi="Wingdings" w:cs="Wingdings"/>
              </w:rPr>
              <w:sym w:font="Wingdings" w:char="F06F"/>
            </w:r>
          </w:p>
        </w:tc>
        <w:tc>
          <w:tcPr>
            <w:tcW w:w="8815" w:type="dxa"/>
            <w:vAlign w:val="center"/>
          </w:tcPr>
          <w:p w:rsidR="00364EA7" w:rsidRPr="00BF1F35" w:rsidP="001C6D10" w14:paraId="79056396" w14:textId="7716B5F2">
            <w:r w:rsidRPr="00BF1F35">
              <w:t xml:space="preserve">Other </w:t>
            </w:r>
            <w:r w:rsidRPr="00BF1F35">
              <w:rPr>
                <w:i/>
                <w:iCs/>
                <w:color w:val="FF0000"/>
              </w:rPr>
              <w:t xml:space="preserve">{Skip ref </w:t>
            </w:r>
            <w:r w:rsidRPr="00BF1F35" w:rsidR="00A12FCE">
              <w:rPr>
                <w:i/>
                <w:iCs/>
                <w:color w:val="FF0000"/>
              </w:rPr>
              <w:t>I</w:t>
            </w:r>
            <w:r w:rsidRPr="00BF1F35">
              <w:rPr>
                <w:i/>
                <w:iCs/>
                <w:color w:val="FF0000"/>
              </w:rPr>
              <w:t>}</w:t>
            </w:r>
          </w:p>
        </w:tc>
      </w:tr>
    </w:tbl>
    <w:p w:rsidR="00364EA7" w:rsidRPr="00BF1F35" w:rsidP="00364EA7" w14:paraId="21D88002" w14:textId="77777777">
      <w:pPr>
        <w:pStyle w:val="Heading6"/>
      </w:pPr>
      <w:r w:rsidRPr="00BF1F35">
        <w:t>If Other, please specify:</w:t>
      </w:r>
    </w:p>
    <w:p w:rsidR="00364EA7" w:rsidRPr="00BF1F35" w:rsidP="00364EA7" w14:paraId="09B38BAC" w14:textId="1B5063FA">
      <w:pPr>
        <w:textAlignment w:val="baseline"/>
        <w:rPr>
          <w:rFonts w:ascii="Cambria" w:eastAsia="Times New Roman" w:hAnsi="Cambria" w:cs="Segoe UI"/>
          <w:i/>
          <w:iCs/>
        </w:rPr>
      </w:pPr>
      <w:r w:rsidRPr="00BF1F35">
        <w:rPr>
          <w:i/>
          <w:iCs/>
          <w:color w:val="FF0000"/>
        </w:rPr>
        <w:t xml:space="preserve">{Skip if </w:t>
      </w:r>
      <w:r w:rsidRPr="00BF1F35" w:rsidR="00A12FCE">
        <w:rPr>
          <w:i/>
          <w:iCs/>
          <w:color w:val="FF0000"/>
        </w:rPr>
        <w:t>I</w:t>
      </w:r>
      <w:r w:rsidRPr="00BF1F35">
        <w:rPr>
          <w:i/>
          <w:iCs/>
          <w:color w:val="FF0000"/>
        </w:rPr>
        <w:t xml:space="preserve"> unchecked}</w:t>
      </w:r>
    </w:p>
    <w:p w:rsidR="00364EA7" w:rsidRPr="00BF1F35" w:rsidP="00364EA7" w14:paraId="4801E8C7" w14:textId="77777777">
      <w:pPr>
        <w:rPr>
          <w:rFonts w:ascii="Cambria" w:eastAsia="Times New Roman" w:hAnsi="Cambria" w:cs="Segoe UI"/>
          <w:i/>
          <w:iCs/>
        </w:rPr>
      </w:pPr>
      <w:r w:rsidRPr="00BF1F35">
        <w:rPr>
          <w:rFonts w:ascii="Cambria" w:eastAsia="Times New Roman" w:hAnsi="Cambria" w:cs="Segoe UI"/>
          <w:i/>
          <w:iCs/>
        </w:rPr>
        <w:t>Limit 5 items</w:t>
      </w:r>
    </w:p>
    <w:tbl>
      <w:tblPr>
        <w:tblW w:w="936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tblPr>
      <w:tblGrid>
        <w:gridCol w:w="9360"/>
      </w:tblGrid>
      <w:tr w14:paraId="564F4BA3" w14:textId="77777777" w:rsidTr="001C6D10">
        <w:tblPrEx>
          <w:tblW w:w="936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tblPrEx>
        <w:trPr>
          <w:trHeight w:val="420"/>
        </w:trPr>
        <w:tc>
          <w:tcPr>
            <w:tcW w:w="9360" w:type="dxa"/>
            <w:tcBorders>
              <w:top w:val="single" w:sz="4" w:space="0" w:color="auto"/>
              <w:left w:val="single" w:sz="6" w:space="0" w:color="auto"/>
              <w:bottom w:val="single" w:sz="6" w:space="0" w:color="auto"/>
              <w:right w:val="single" w:sz="6" w:space="0" w:color="auto"/>
            </w:tcBorders>
            <w:shd w:val="clear" w:color="auto" w:fill="auto"/>
            <w:vAlign w:val="center"/>
            <w:hideMark/>
          </w:tcPr>
          <w:p w:rsidR="00364EA7" w:rsidRPr="00BF1F35" w:rsidP="001C6D10" w14:paraId="0C4BE2FA" w14:textId="77777777">
            <w:pPr>
              <w:textAlignment w:val="baseline"/>
              <w:rPr>
                <w:rFonts w:ascii="Times New Roman" w:eastAsia="Times New Roman" w:hAnsi="Times New Roman" w:cs="Times New Roman"/>
              </w:rPr>
            </w:pPr>
            <w:r w:rsidRPr="00BF1F35">
              <w:rPr>
                <w:b/>
                <w:bCs/>
                <w:color w:val="000000" w:themeColor="text1"/>
              </w:rPr>
              <w:t>Multi Add</w:t>
            </w:r>
          </w:p>
        </w:tc>
      </w:tr>
    </w:tbl>
    <w:p w:rsidR="00DC16A4" w:rsidRPr="00BF1F35" w:rsidP="00851D1A" w14:paraId="43B2F8B4" w14:textId="77777777">
      <w:pPr>
        <w:rPr>
          <w:i/>
          <w:iCs/>
          <w:color w:val="FF0000"/>
        </w:rPr>
      </w:pPr>
    </w:p>
    <w:p w:rsidR="006739F2" w:rsidRPr="00BF1F35" w:rsidP="00851D1A" w14:paraId="4D2B19E6" w14:textId="12CC53AE">
      <w:r w:rsidRPr="00BF1F35">
        <w:rPr>
          <w:i/>
          <w:iCs/>
          <w:color w:val="FF0000"/>
        </w:rPr>
        <w:t>{End Skip E}</w:t>
      </w:r>
    </w:p>
    <w:p w:rsidR="006739F2" w:rsidRPr="00BF1F35" w14:paraId="0F75EFB0" w14:textId="77777777">
      <w:pPr>
        <w:rPr>
          <w:rFonts w:asciiTheme="majorHAnsi" w:eastAsiaTheme="majorEastAsia" w:hAnsiTheme="majorHAnsi" w:cstheme="majorBidi"/>
          <w:color w:val="0070C0"/>
        </w:rPr>
      </w:pPr>
      <w:r w:rsidRPr="00BF1F35">
        <w:br w:type="page"/>
      </w:r>
    </w:p>
    <w:p w:rsidR="006739F2" w:rsidRPr="00BF1F35" w:rsidP="006739F2" w14:paraId="3A78E870" w14:textId="2A802839">
      <w:pPr>
        <w:pStyle w:val="Heading6"/>
      </w:pPr>
      <w:r w:rsidRPr="00BF1F35">
        <w:t>Do you have any promising strategies and/or results for recruiting qualified trainees to your NRT project?</w:t>
      </w:r>
    </w:p>
    <w:p w:rsidR="009C7177" w:rsidRPr="00BF1F35" w:rsidP="006739F2" w14:paraId="3AD8111A" w14:textId="3B5ED1F1">
      <w:pPr>
        <w:rPr>
          <w:rStyle w:val="Emphasis"/>
        </w:rPr>
      </w:pPr>
      <w:r w:rsidRPr="00BF1F35">
        <w:rPr>
          <w:rStyle w:val="Emphasis"/>
        </w:rPr>
        <w:t>Select one.</w:t>
      </w:r>
    </w:p>
    <w:p w:rsidR="006739F2" w:rsidRPr="00BF1F35" w:rsidP="006739F2" w14:paraId="4B79DEB0" w14:textId="77777777">
      <w:pPr>
        <w:rPr>
          <w:rStyle w:val="Emphasis"/>
        </w:rPr>
      </w:pPr>
      <w:r w:rsidRPr="00BF1F35">
        <w:rPr>
          <w:rStyle w:val="Emphasis"/>
        </w:rPr>
        <w:t>Required</w:t>
      </w:r>
    </w:p>
    <w:p w:rsidR="006739F2" w:rsidRPr="00BF1F35" w:rsidP="006739F2" w14:paraId="1D60E327" w14:textId="77777777">
      <w:pPr>
        <w:rPr>
          <w:rStyle w:val="Emphasis"/>
        </w:rPr>
      </w:pPr>
      <w:r w:rsidRPr="00BF1F35">
        <w:rPr>
          <w:i/>
          <w:iCs/>
          <w:color w:val="FF0000"/>
        </w:rPr>
        <w:t>{Skip Ref A}</w:t>
      </w:r>
    </w:p>
    <w:tbl>
      <w:tblPr>
        <w:tblStyle w:val="TableGrid"/>
        <w:tblW w:w="93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600"/>
      </w:tblPr>
      <w:tblGrid>
        <w:gridCol w:w="535"/>
        <w:gridCol w:w="990"/>
        <w:gridCol w:w="540"/>
        <w:gridCol w:w="7285"/>
      </w:tblGrid>
      <w:tr w14:paraId="0E9D0707" w14:textId="77777777" w:rsidTr="00047587">
        <w:tblPrEx>
          <w:tblW w:w="93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600"/>
        </w:tblPrEx>
        <w:trPr>
          <w:trHeight w:val="432"/>
        </w:trPr>
        <w:tc>
          <w:tcPr>
            <w:tcW w:w="535" w:type="dxa"/>
            <w:vAlign w:val="center"/>
          </w:tcPr>
          <w:p w:rsidR="006739F2" w:rsidRPr="00BF1F35" w:rsidP="00047587" w14:paraId="28F70126" w14:textId="77777777">
            <w:r w:rsidRPr="00BF1F35">
              <w:rPr>
                <w:rFonts w:ascii="Wingdings" w:eastAsia="Wingdings" w:hAnsi="Wingdings" w:cs="Wingdings"/>
              </w:rPr>
              <w:sym w:font="Wingdings" w:char="F0A1"/>
            </w:r>
          </w:p>
        </w:tc>
        <w:tc>
          <w:tcPr>
            <w:tcW w:w="990" w:type="dxa"/>
            <w:vAlign w:val="center"/>
          </w:tcPr>
          <w:p w:rsidR="006739F2" w:rsidRPr="00BF1F35" w:rsidP="00047587" w14:paraId="26F3C834" w14:textId="77777777">
            <w:r w:rsidRPr="00BF1F35">
              <w:t>Yes</w:t>
            </w:r>
          </w:p>
        </w:tc>
        <w:tc>
          <w:tcPr>
            <w:tcW w:w="540" w:type="dxa"/>
            <w:vAlign w:val="center"/>
          </w:tcPr>
          <w:p w:rsidR="006739F2" w:rsidRPr="00BF1F35" w:rsidP="00047587" w14:paraId="71542B9C" w14:textId="77777777">
            <w:r w:rsidRPr="00BF1F35">
              <w:rPr>
                <w:rFonts w:ascii="Wingdings" w:eastAsia="Wingdings" w:hAnsi="Wingdings" w:cs="Wingdings"/>
              </w:rPr>
              <w:sym w:font="Wingdings" w:char="F0A1"/>
            </w:r>
          </w:p>
        </w:tc>
        <w:tc>
          <w:tcPr>
            <w:tcW w:w="7285" w:type="dxa"/>
            <w:vAlign w:val="center"/>
          </w:tcPr>
          <w:p w:rsidR="006739F2" w:rsidRPr="00BF1F35" w:rsidP="00047587" w14:paraId="4519ECC4" w14:textId="77777777">
            <w:r w:rsidRPr="00BF1F35">
              <w:t>No</w:t>
            </w:r>
          </w:p>
        </w:tc>
      </w:tr>
    </w:tbl>
    <w:p w:rsidR="006739F2" w:rsidRPr="00BF1F35" w:rsidP="006739F2" w14:paraId="13931866" w14:textId="77777777"/>
    <w:p w:rsidR="006739F2" w:rsidRPr="00BF1F35" w:rsidP="006739F2" w14:paraId="0F5D0BE3" w14:textId="174892F3">
      <w:pPr>
        <w:rPr>
          <w:i/>
          <w:iCs/>
        </w:rPr>
      </w:pPr>
      <w:r w:rsidRPr="00BF1F35">
        <w:rPr>
          <w:i/>
          <w:iCs/>
          <w:color w:val="FF0000"/>
        </w:rPr>
        <w:t>{Skip if A is No - Begin}</w:t>
      </w:r>
    </w:p>
    <w:p w:rsidR="00A25512" w:rsidRPr="00BF1F35" w:rsidP="00DF7BC2" w14:paraId="6BEF5672" w14:textId="68617670">
      <w:pPr>
        <w:pStyle w:val="Heading6"/>
      </w:pPr>
      <w:r w:rsidRPr="00BF1F35">
        <w:t xml:space="preserve">Which of the following </w:t>
      </w:r>
      <w:r w:rsidRPr="00BF1F35" w:rsidR="00815E8C">
        <w:t xml:space="preserve">recruiting practices employed by your NRT </w:t>
      </w:r>
      <w:r w:rsidRPr="00BF1F35" w:rsidR="00217043">
        <w:t>project do</w:t>
      </w:r>
      <w:r w:rsidRPr="00BF1F35" w:rsidR="003F26B4">
        <w:t xml:space="preserve"> you consider </w:t>
      </w:r>
      <w:r w:rsidRPr="00BF1F35" w:rsidR="00815E8C">
        <w:t>are the most promising</w:t>
      </w:r>
      <w:r w:rsidRPr="00BF1F35" w:rsidR="00217043">
        <w:t xml:space="preserve"> or effective</w:t>
      </w:r>
      <w:r w:rsidRPr="00BF1F35" w:rsidR="00D62D23">
        <w:t xml:space="preserve"> for recruiting qualified trainees?</w:t>
      </w:r>
    </w:p>
    <w:p w:rsidR="00A25512" w:rsidRPr="00BF1F35" w:rsidP="00A25512" w14:paraId="673E8C6F" w14:textId="77777777">
      <w:pPr>
        <w:rPr>
          <w:rStyle w:val="Emphasis"/>
          <w:rFonts w:asciiTheme="majorHAnsi" w:eastAsiaTheme="majorEastAsia" w:hAnsiTheme="majorHAnsi" w:cstheme="majorBidi"/>
          <w:i w:val="0"/>
          <w:iCs w:val="0"/>
          <w:color w:val="4F81BD" w:themeColor="accent1"/>
        </w:rPr>
      </w:pPr>
      <w:r w:rsidRPr="00BF1F35">
        <w:rPr>
          <w:rStyle w:val="Emphasis"/>
        </w:rPr>
        <w:t>Mark all that apply.</w:t>
      </w:r>
    </w:p>
    <w:p w:rsidR="00A25512" w:rsidRPr="00BF1F35" w:rsidP="00A25512" w14:paraId="659E5AC9" w14:textId="77777777">
      <w:pPr>
        <w:rPr>
          <w:rStyle w:val="Emphasis"/>
        </w:rPr>
      </w:pPr>
      <w:r w:rsidRPr="00BF1F35">
        <w:rPr>
          <w:rStyle w:val="Emphasis"/>
        </w:rPr>
        <w:t>Required</w:t>
      </w:r>
    </w:p>
    <w:tbl>
      <w:tblPr>
        <w:tblStyle w:val="TableGrid"/>
        <w:tblW w:w="93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tblPr>
      <w:tblGrid>
        <w:gridCol w:w="535"/>
        <w:gridCol w:w="8815"/>
      </w:tblGrid>
      <w:tr w14:paraId="1D32BB85" w14:textId="77777777">
        <w:tblPrEx>
          <w:tblW w:w="93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tblPrEx>
        <w:trPr>
          <w:trHeight w:val="612"/>
        </w:trPr>
        <w:tc>
          <w:tcPr>
            <w:tcW w:w="535" w:type="dxa"/>
            <w:vAlign w:val="center"/>
          </w:tcPr>
          <w:p w:rsidR="00A25512" w:rsidRPr="00BF1F35" w14:paraId="070DB068" w14:textId="77777777">
            <w:r w:rsidRPr="00BF1F35">
              <w:rPr>
                <w:rFonts w:ascii="Wingdings" w:eastAsia="Wingdings" w:hAnsi="Wingdings" w:cs="Wingdings"/>
              </w:rPr>
              <w:sym w:font="Wingdings" w:char="F06F"/>
            </w:r>
          </w:p>
        </w:tc>
        <w:tc>
          <w:tcPr>
            <w:tcW w:w="8815" w:type="dxa"/>
            <w:vAlign w:val="center"/>
          </w:tcPr>
          <w:p w:rsidR="00A25512" w:rsidRPr="00BF1F35" w14:paraId="33354206" w14:textId="77777777">
            <w:r w:rsidRPr="00BF1F35">
              <w:t>Relationships with NSF programs that specifically focus on broadening participation of veterans in STEM (e.g., Veterans Research Supplement).</w:t>
            </w:r>
          </w:p>
        </w:tc>
      </w:tr>
      <w:tr w14:paraId="599409C0" w14:textId="77777777">
        <w:tblPrEx>
          <w:tblW w:w="9350" w:type="dxa"/>
          <w:tblCellMar>
            <w:left w:w="0" w:type="dxa"/>
          </w:tblCellMar>
          <w:tblLook w:val="04A0"/>
        </w:tblPrEx>
        <w:trPr>
          <w:trHeight w:val="432"/>
        </w:trPr>
        <w:tc>
          <w:tcPr>
            <w:tcW w:w="535" w:type="dxa"/>
            <w:vAlign w:val="center"/>
          </w:tcPr>
          <w:p w:rsidR="00A25512" w:rsidRPr="00BF1F35" w14:paraId="3E50A0E7" w14:textId="77777777">
            <w:r w:rsidRPr="00BF1F35">
              <w:rPr>
                <w:rFonts w:ascii="Wingdings" w:eastAsia="Wingdings" w:hAnsi="Wingdings" w:cs="Wingdings"/>
              </w:rPr>
              <w:sym w:font="Wingdings" w:char="F06F"/>
            </w:r>
          </w:p>
        </w:tc>
        <w:tc>
          <w:tcPr>
            <w:tcW w:w="8815" w:type="dxa"/>
            <w:vAlign w:val="center"/>
          </w:tcPr>
          <w:p w:rsidR="00A25512" w:rsidRPr="00BF1F35" w14:paraId="3639919D" w14:textId="77777777">
            <w:r w:rsidRPr="00BF1F35">
              <w:t>Use of resources on your campus (e.g., academic advancement programs, offices for campus diversity, or veteran student groups).</w:t>
            </w:r>
          </w:p>
        </w:tc>
      </w:tr>
      <w:tr w14:paraId="7B2345D2" w14:textId="77777777">
        <w:tblPrEx>
          <w:tblW w:w="9350" w:type="dxa"/>
          <w:tblCellMar>
            <w:left w:w="0" w:type="dxa"/>
          </w:tblCellMar>
          <w:tblLook w:val="04A0"/>
        </w:tblPrEx>
        <w:trPr>
          <w:trHeight w:val="432"/>
        </w:trPr>
        <w:tc>
          <w:tcPr>
            <w:tcW w:w="535" w:type="dxa"/>
            <w:vAlign w:val="center"/>
          </w:tcPr>
          <w:p w:rsidR="00A25512" w:rsidRPr="00BF1F35" w14:paraId="1F470329" w14:textId="77777777">
            <w:r w:rsidRPr="00BF1F35">
              <w:rPr>
                <w:rFonts w:ascii="Wingdings" w:eastAsia="Wingdings" w:hAnsi="Wingdings" w:cs="Wingdings"/>
              </w:rPr>
              <w:sym w:font="Wingdings" w:char="F06F"/>
            </w:r>
          </w:p>
        </w:tc>
        <w:tc>
          <w:tcPr>
            <w:tcW w:w="8815" w:type="dxa"/>
            <w:vAlign w:val="center"/>
          </w:tcPr>
          <w:p w:rsidR="00A25512" w:rsidRPr="00BF1F35" w14:paraId="025111C4" w14:textId="77777777">
            <w:r w:rsidRPr="00BF1F35">
              <w:t>Interaction with professional associations, organizations, or committees serving veterans (e.g., committees in professional societies focused on veterans).</w:t>
            </w:r>
          </w:p>
        </w:tc>
      </w:tr>
      <w:tr w14:paraId="7DEE72CA" w14:textId="77777777">
        <w:tblPrEx>
          <w:tblW w:w="9350" w:type="dxa"/>
          <w:tblCellMar>
            <w:left w:w="0" w:type="dxa"/>
          </w:tblCellMar>
          <w:tblLook w:val="04A0"/>
        </w:tblPrEx>
        <w:trPr>
          <w:trHeight w:val="432"/>
        </w:trPr>
        <w:tc>
          <w:tcPr>
            <w:tcW w:w="535" w:type="dxa"/>
            <w:vAlign w:val="center"/>
          </w:tcPr>
          <w:p w:rsidR="00A25512" w:rsidRPr="00BF1F35" w14:paraId="133A7D49" w14:textId="77777777">
            <w:pPr>
              <w:rPr>
                <w:rFonts w:ascii="Wingdings" w:eastAsia="Wingdings" w:hAnsi="Wingdings" w:cs="Wingdings"/>
              </w:rPr>
            </w:pPr>
            <w:r w:rsidRPr="00BF1F35">
              <w:rPr>
                <w:rFonts w:ascii="Wingdings" w:eastAsia="Wingdings" w:hAnsi="Wingdings" w:cs="Wingdings"/>
              </w:rPr>
              <w:sym w:font="Wingdings" w:char="F06F"/>
            </w:r>
          </w:p>
        </w:tc>
        <w:tc>
          <w:tcPr>
            <w:tcW w:w="8815" w:type="dxa"/>
            <w:vAlign w:val="center"/>
          </w:tcPr>
          <w:p w:rsidR="00A25512" w:rsidRPr="00BF1F35" w14:paraId="45E5049A" w14:textId="77777777">
            <w:r w:rsidRPr="00BF1F35">
              <w:t>Mentoring or advising arrangements that pair trainees with faculty or graduate students on campus that are veterans.</w:t>
            </w:r>
          </w:p>
        </w:tc>
      </w:tr>
      <w:tr w14:paraId="79932A6C" w14:textId="77777777">
        <w:tblPrEx>
          <w:tblW w:w="9350" w:type="dxa"/>
          <w:tblCellMar>
            <w:left w:w="0" w:type="dxa"/>
          </w:tblCellMar>
          <w:tblLook w:val="04A0"/>
        </w:tblPrEx>
        <w:trPr>
          <w:trHeight w:val="576"/>
        </w:trPr>
        <w:tc>
          <w:tcPr>
            <w:tcW w:w="535" w:type="dxa"/>
            <w:vAlign w:val="center"/>
          </w:tcPr>
          <w:p w:rsidR="00A25512" w:rsidRPr="00BF1F35" w14:paraId="3FB6B056" w14:textId="77777777">
            <w:pPr>
              <w:rPr>
                <w:rFonts w:ascii="Wingdings" w:eastAsia="Wingdings" w:hAnsi="Wingdings" w:cs="Wingdings"/>
              </w:rPr>
            </w:pPr>
            <w:r w:rsidRPr="00BF1F35">
              <w:rPr>
                <w:rFonts w:ascii="Wingdings" w:eastAsia="Wingdings" w:hAnsi="Wingdings" w:cs="Wingdings"/>
              </w:rPr>
              <w:sym w:font="Wingdings" w:char="F06F"/>
            </w:r>
          </w:p>
        </w:tc>
        <w:tc>
          <w:tcPr>
            <w:tcW w:w="8815" w:type="dxa"/>
            <w:vAlign w:val="center"/>
          </w:tcPr>
          <w:p w:rsidR="00A25512" w:rsidRPr="00BF1F35" w14:paraId="5E979DF2" w14:textId="77777777">
            <w:r w:rsidRPr="00BF1F35">
              <w:t xml:space="preserve">Other </w:t>
            </w:r>
            <w:r w:rsidRPr="00BF1F35">
              <w:rPr>
                <w:i/>
                <w:iCs/>
                <w:color w:val="FF0000"/>
              </w:rPr>
              <w:t>{Skip ref I}</w:t>
            </w:r>
          </w:p>
        </w:tc>
      </w:tr>
    </w:tbl>
    <w:p w:rsidR="005D24E7" w:rsidRPr="00BF1F35" w:rsidP="00AF4435" w14:paraId="4045FB4E" w14:textId="5EC2A2E0">
      <w:pPr>
        <w:pStyle w:val="Heading6"/>
        <w:numPr>
          <w:ilvl w:val="0"/>
          <w:numId w:val="0"/>
        </w:numPr>
        <w:ind w:left="3402"/>
      </w:pPr>
      <w:r w:rsidRPr="00BF1F35">
        <w:br/>
      </w:r>
    </w:p>
    <w:p w:rsidR="00DF7BC2" w:rsidRPr="00BF1F35" w:rsidP="00DF7BC2" w14:paraId="221C394C" w14:textId="1D5AD264">
      <w:pPr>
        <w:pStyle w:val="Heading6"/>
      </w:pPr>
      <w:r w:rsidRPr="00BF1F35">
        <w:t>Please</w:t>
      </w:r>
      <w:r w:rsidRPr="00BF1F35" w:rsidR="008F2E71">
        <w:t xml:space="preserve"> </w:t>
      </w:r>
      <w:r w:rsidRPr="00BF1F35">
        <w:t>describe</w:t>
      </w:r>
      <w:r w:rsidRPr="00BF1F35" w:rsidR="008F2E71">
        <w:t xml:space="preserve"> </w:t>
      </w:r>
      <w:r w:rsidRPr="00BF1F35">
        <w:t>promising</w:t>
      </w:r>
      <w:r w:rsidRPr="00BF1F35" w:rsidR="008F2E71">
        <w:t xml:space="preserve"> </w:t>
      </w:r>
      <w:r w:rsidRPr="00BF1F35">
        <w:t>strateg</w:t>
      </w:r>
      <w:r w:rsidRPr="00BF1F35" w:rsidR="00FC6FF0">
        <w:t>ies</w:t>
      </w:r>
      <w:r w:rsidRPr="00BF1F35" w:rsidR="008F2E71">
        <w:t xml:space="preserve"> </w:t>
      </w:r>
      <w:r w:rsidRPr="00BF1F35">
        <w:t>and</w:t>
      </w:r>
      <w:r w:rsidRPr="00BF1F35" w:rsidR="008F2E71">
        <w:t xml:space="preserve"> </w:t>
      </w:r>
      <w:r w:rsidRPr="00BF1F35">
        <w:t>result</w:t>
      </w:r>
      <w:r w:rsidRPr="00BF1F35" w:rsidR="00FC6FF0">
        <w:t>s</w:t>
      </w:r>
      <w:r w:rsidRPr="00BF1F35" w:rsidR="008F2E71">
        <w:t xml:space="preserve"> </w:t>
      </w:r>
      <w:r w:rsidRPr="00BF1F35">
        <w:t>for</w:t>
      </w:r>
      <w:r w:rsidRPr="00BF1F35" w:rsidR="008F2E71">
        <w:t xml:space="preserve"> </w:t>
      </w:r>
      <w:r w:rsidRPr="00BF1F35">
        <w:rPr>
          <w:u w:val="single"/>
        </w:rPr>
        <w:t>recruiting</w:t>
      </w:r>
      <w:r w:rsidRPr="00BF1F35" w:rsidR="008F2E71">
        <w:t xml:space="preserve"> </w:t>
      </w:r>
      <w:r w:rsidRPr="00BF1F35">
        <w:t>qualified</w:t>
      </w:r>
      <w:r w:rsidRPr="00BF1F35" w:rsidR="008F2E71">
        <w:t xml:space="preserve"> </w:t>
      </w:r>
      <w:r w:rsidRPr="00BF1F35">
        <w:t>trainees</w:t>
      </w:r>
      <w:r w:rsidRPr="00BF1F35" w:rsidR="008F2E71">
        <w:t xml:space="preserve"> </w:t>
      </w:r>
      <w:r w:rsidRPr="00BF1F35">
        <w:t>to</w:t>
      </w:r>
      <w:r w:rsidRPr="00BF1F35" w:rsidR="008F2E71">
        <w:t xml:space="preserve"> </w:t>
      </w:r>
      <w:r w:rsidRPr="00BF1F35">
        <w:t>your</w:t>
      </w:r>
      <w:r w:rsidRPr="00BF1F35" w:rsidR="008F2E71">
        <w:t xml:space="preserve"> </w:t>
      </w:r>
      <w:r w:rsidRPr="00BF1F35">
        <w:t>NRT</w:t>
      </w:r>
      <w:r w:rsidRPr="00BF1F35" w:rsidR="008F2E71">
        <w:t xml:space="preserve"> </w:t>
      </w:r>
      <w:r w:rsidRPr="00BF1F35">
        <w:t>project,</w:t>
      </w:r>
      <w:r w:rsidRPr="00BF1F35" w:rsidR="008F2E71">
        <w:t xml:space="preserve"> </w:t>
      </w:r>
      <w:r w:rsidRPr="00BF1F35">
        <w:t>including</w:t>
      </w:r>
      <w:r w:rsidRPr="00BF1F35" w:rsidR="008F2E71">
        <w:t xml:space="preserve"> </w:t>
      </w:r>
      <w:r w:rsidRPr="00BF1F35">
        <w:t>efforts</w:t>
      </w:r>
      <w:r w:rsidRPr="00BF1F35" w:rsidR="008F2E71">
        <w:t xml:space="preserve"> </w:t>
      </w:r>
      <w:r w:rsidRPr="00BF1F35">
        <w:t>aimed</w:t>
      </w:r>
      <w:r w:rsidRPr="00BF1F35" w:rsidR="008F2E71">
        <w:t xml:space="preserve"> </w:t>
      </w:r>
      <w:r w:rsidRPr="00BF1F35">
        <w:t>at</w:t>
      </w:r>
      <w:r w:rsidRPr="00BF1F35" w:rsidR="008F2E71">
        <w:t xml:space="preserve"> </w:t>
      </w:r>
      <w:r w:rsidRPr="00BF1F35">
        <w:t>members</w:t>
      </w:r>
      <w:r w:rsidRPr="00BF1F35" w:rsidR="008F2E71">
        <w:t xml:space="preserve"> </w:t>
      </w:r>
      <w:r w:rsidRPr="00BF1F35">
        <w:t>of</w:t>
      </w:r>
      <w:r w:rsidRPr="00BF1F35" w:rsidR="008F2E71">
        <w:t xml:space="preserve"> </w:t>
      </w:r>
      <w:r w:rsidRPr="00BF1F35">
        <w:t>groups</w:t>
      </w:r>
      <w:r w:rsidRPr="00BF1F35" w:rsidR="008F2E71">
        <w:t xml:space="preserve"> </w:t>
      </w:r>
      <w:r w:rsidRPr="00BF1F35">
        <w:t>underrepresented</w:t>
      </w:r>
      <w:r w:rsidRPr="00BF1F35" w:rsidR="008F2E71">
        <w:t xml:space="preserve"> </w:t>
      </w:r>
      <w:r w:rsidRPr="00BF1F35">
        <w:t>in</w:t>
      </w:r>
      <w:r w:rsidRPr="00BF1F35" w:rsidR="008F2E71">
        <w:t xml:space="preserve"> </w:t>
      </w:r>
      <w:r w:rsidRPr="00BF1F35">
        <w:t>science</w:t>
      </w:r>
      <w:r w:rsidRPr="00BF1F35" w:rsidR="008F2E71">
        <w:t xml:space="preserve"> </w:t>
      </w:r>
      <w:r w:rsidRPr="00BF1F35">
        <w:t>and</w:t>
      </w:r>
      <w:r w:rsidRPr="00BF1F35" w:rsidR="008F2E71">
        <w:t xml:space="preserve"> </w:t>
      </w:r>
      <w:r w:rsidRPr="00BF1F35">
        <w:t>engineering</w:t>
      </w:r>
      <w:r w:rsidRPr="00BF1F35" w:rsidR="15DC5F73">
        <w:t>. This should be a narrative-style response</w:t>
      </w:r>
      <w:r w:rsidRPr="00BF1F35" w:rsidR="00E44911">
        <w:t>;</w:t>
      </w:r>
      <w:r w:rsidRPr="00BF1F35" w:rsidR="15DC5F73">
        <w:t xml:space="preserve"> no tables or charts are needed or expected.</w:t>
      </w:r>
      <w:r w:rsidRPr="00BF1F35" w:rsidR="00A45246">
        <w:t xml:space="preserve">  While we do not limit the number of responses you can enter, we expect to see 1-3 strategies and their results in a typical reporting period.</w:t>
      </w:r>
    </w:p>
    <w:p w:rsidR="00016341" w:rsidRPr="00BF1F35" w:rsidP="34557A70" w14:paraId="02AECAB3" w14:textId="77777777">
      <w:pPr>
        <w:rPr>
          <w:rFonts w:ascii="Cambria" w:eastAsia="Cambria" w:hAnsi="Cambria" w:cs="Arial"/>
          <w:i/>
          <w:iCs/>
        </w:rPr>
      </w:pPr>
    </w:p>
    <w:p w:rsidR="00DF7BC2" w:rsidRPr="00BF1F35" w:rsidP="34557A70" w14:paraId="765B944A" w14:textId="7E73A4ED">
      <w:pPr>
        <w:rPr>
          <w:rFonts w:ascii="Cambria" w:eastAsia="Cambria" w:hAnsi="Cambria" w:cs="Arial"/>
          <w:i/>
          <w:iCs/>
        </w:rPr>
      </w:pPr>
      <w:r w:rsidRPr="00BF1F35">
        <w:rPr>
          <w:rFonts w:ascii="Cambria" w:eastAsia="Cambria" w:hAnsi="Cambria" w:cs="Arial"/>
          <w:i/>
          <w:iCs/>
        </w:rPr>
        <w:t>At least one</w:t>
      </w:r>
      <w:r w:rsidRPr="00BF1F35" w:rsidR="00D54BB1">
        <w:rPr>
          <w:rFonts w:ascii="Cambria" w:eastAsia="Cambria" w:hAnsi="Cambria" w:cs="Arial"/>
          <w:i/>
          <w:iCs/>
        </w:rPr>
        <w:t xml:space="preserve"> response is</w:t>
      </w:r>
      <w:r w:rsidRPr="00BF1F35">
        <w:rPr>
          <w:rFonts w:ascii="Cambria" w:eastAsia="Cambria" w:hAnsi="Cambria" w:cs="Arial"/>
          <w:i/>
          <w:iCs/>
        </w:rPr>
        <w:t xml:space="preserve"> required</w:t>
      </w:r>
      <w:r w:rsidRPr="00BF1F35" w:rsidR="00D54BB1">
        <w:rPr>
          <w:rFonts w:ascii="Cambria" w:eastAsia="Cambria" w:hAnsi="Cambria" w:cs="Arial"/>
          <w:i/>
          <w:iCs/>
        </w:rPr>
        <w:t>.</w:t>
      </w:r>
    </w:p>
    <w:p w:rsidR="00DF7BC2" w:rsidRPr="00BF1F35" w:rsidP="00DF7BC2" w14:paraId="3254E43A" w14:textId="016ED1B9">
      <w:pPr>
        <w:tabs>
          <w:tab w:val="left" w:pos="4500"/>
        </w:tabs>
        <w:rPr>
          <w:i/>
          <w:iCs/>
        </w:rPr>
      </w:pPr>
      <w:r w:rsidRPr="00BF1F35">
        <w:rPr>
          <w:i/>
          <w:iCs/>
        </w:rPr>
        <w:t>Respondent</w:t>
      </w:r>
      <w:r w:rsidRPr="00BF1F35" w:rsidR="00FC6FF0">
        <w:rPr>
          <w:i/>
          <w:iCs/>
        </w:rPr>
        <w:t>s</w:t>
      </w:r>
      <w:r w:rsidRPr="00BF1F35" w:rsidR="008F2E71">
        <w:rPr>
          <w:i/>
          <w:iCs/>
        </w:rPr>
        <w:t xml:space="preserve"> </w:t>
      </w:r>
      <w:r w:rsidRPr="00BF1F35">
        <w:rPr>
          <w:i/>
          <w:iCs/>
        </w:rPr>
        <w:t>can</w:t>
      </w:r>
      <w:r w:rsidRPr="00BF1F35" w:rsidR="008F2E71">
        <w:rPr>
          <w:i/>
          <w:iCs/>
        </w:rPr>
        <w:t xml:space="preserve"> </w:t>
      </w:r>
      <w:r w:rsidRPr="00BF1F35">
        <w:rPr>
          <w:i/>
          <w:iCs/>
        </w:rPr>
        <w:t>enter</w:t>
      </w:r>
      <w:r w:rsidRPr="00BF1F35" w:rsidR="008F2E71">
        <w:rPr>
          <w:i/>
          <w:iCs/>
        </w:rPr>
        <w:t xml:space="preserve"> </w:t>
      </w:r>
      <w:r w:rsidRPr="00BF1F35" w:rsidR="00FC6FF0">
        <w:rPr>
          <w:i/>
          <w:iCs/>
        </w:rPr>
        <w:t>as many</w:t>
      </w:r>
      <w:r w:rsidRPr="00BF1F35" w:rsidR="008F2E71">
        <w:rPr>
          <w:i/>
          <w:iCs/>
        </w:rPr>
        <w:t xml:space="preserve"> </w:t>
      </w:r>
      <w:r w:rsidRPr="00BF1F35">
        <w:rPr>
          <w:i/>
          <w:iCs/>
        </w:rPr>
        <w:t>Recruitment</w:t>
      </w:r>
      <w:r w:rsidRPr="00BF1F35" w:rsidR="008F2E71">
        <w:rPr>
          <w:i/>
          <w:iCs/>
        </w:rPr>
        <w:t xml:space="preserve"> </w:t>
      </w:r>
      <w:r w:rsidRPr="00BF1F35">
        <w:rPr>
          <w:i/>
          <w:iCs/>
        </w:rPr>
        <w:t>Strategies</w:t>
      </w:r>
      <w:r w:rsidRPr="00BF1F35" w:rsidR="008F2E71">
        <w:rPr>
          <w:i/>
          <w:iCs/>
        </w:rPr>
        <w:t xml:space="preserve"> </w:t>
      </w:r>
      <w:r w:rsidRPr="00BF1F35">
        <w:rPr>
          <w:i/>
          <w:iCs/>
        </w:rPr>
        <w:t>and</w:t>
      </w:r>
      <w:r w:rsidRPr="00BF1F35" w:rsidR="008F2E71">
        <w:rPr>
          <w:i/>
          <w:iCs/>
        </w:rPr>
        <w:t xml:space="preserve"> </w:t>
      </w:r>
      <w:r w:rsidRPr="00BF1F35">
        <w:rPr>
          <w:i/>
          <w:iCs/>
        </w:rPr>
        <w:t>Results</w:t>
      </w:r>
      <w:r w:rsidRPr="00BF1F35" w:rsidR="00FC6FF0">
        <w:rPr>
          <w:i/>
          <w:iCs/>
        </w:rPr>
        <w:t xml:space="preserve"> as they wish.</w:t>
      </w:r>
    </w:p>
    <w:p w:rsidR="00DF7BC2" w:rsidRPr="00BF1F35" w:rsidP="00DF7BC2" w14:paraId="7DC45CF5" w14:textId="3A08B0D6">
      <w:pPr>
        <w:pStyle w:val="ListParagraph"/>
        <w:numPr>
          <w:ilvl w:val="0"/>
          <w:numId w:val="41"/>
        </w:numPr>
        <w:rPr>
          <w:rStyle w:val="Strong"/>
          <w:b w:val="0"/>
          <w:bCs w:val="0"/>
        </w:rPr>
      </w:pPr>
      <w:r w:rsidRPr="00BF1F35">
        <w:t>Recruitment</w:t>
      </w:r>
      <w:r w:rsidRPr="00BF1F35" w:rsidR="008F2E71">
        <w:t xml:space="preserve"> </w:t>
      </w:r>
      <w:r w:rsidRPr="00BF1F35">
        <w:t>strategy</w:t>
      </w:r>
      <w:r w:rsidRPr="00BF1F35" w:rsidR="008F2E71">
        <w:t xml:space="preserve"> </w:t>
      </w:r>
      <w:r w:rsidRPr="00BF1F35">
        <w:t>and</w:t>
      </w:r>
      <w:r w:rsidRPr="00BF1F35" w:rsidR="008F2E71">
        <w:t xml:space="preserve"> </w:t>
      </w:r>
      <w:r w:rsidRPr="00BF1F35">
        <w:t>result</w:t>
      </w:r>
      <w:r w:rsidRPr="00BF1F35" w:rsidR="008F2E71">
        <w:rPr>
          <w:rStyle w:val="Strong"/>
          <w:b w:val="0"/>
          <w:bCs w:val="0"/>
          <w:color w:val="000000" w:themeColor="text1"/>
        </w:rPr>
        <w:t xml:space="preserve"> </w:t>
      </w:r>
      <w:r w:rsidRPr="00BF1F35">
        <w:rPr>
          <w:rStyle w:val="Strong"/>
          <w:b w:val="0"/>
          <w:bCs w:val="0"/>
          <w:color w:val="000000" w:themeColor="text1"/>
        </w:rPr>
        <w:t>1</w:t>
      </w:r>
      <w:r w:rsidRPr="00BF1F35" w:rsidR="008F2E71">
        <w:rPr>
          <w:rStyle w:val="Strong"/>
          <w:b w:val="0"/>
          <w:bCs w:val="0"/>
          <w:color w:val="000000" w:themeColor="text1"/>
        </w:rPr>
        <w:t xml:space="preserve"> </w:t>
      </w:r>
      <w:r w:rsidRPr="00BF1F35">
        <w:rPr>
          <w:rStyle w:val="Strong"/>
          <w:b w:val="0"/>
          <w:bCs w:val="0"/>
          <w:color w:val="00B050"/>
        </w:rPr>
        <w:t>[Edit],</w:t>
      </w:r>
      <w:r w:rsidRPr="00BF1F35" w:rsidR="008F2E71">
        <w:rPr>
          <w:rStyle w:val="Strong"/>
          <w:b w:val="0"/>
          <w:bCs w:val="0"/>
          <w:color w:val="00B050"/>
        </w:rPr>
        <w:t xml:space="preserve"> </w:t>
      </w:r>
      <w:r w:rsidRPr="00BF1F35">
        <w:rPr>
          <w:rStyle w:val="Strong"/>
          <w:b w:val="0"/>
          <w:bCs w:val="0"/>
          <w:color w:val="00B050"/>
        </w:rPr>
        <w:t>[Delete]</w:t>
      </w:r>
    </w:p>
    <w:p w:rsidR="00DF7BC2" w:rsidRPr="00BF1F35" w:rsidP="00DF7BC2" w14:paraId="712F25AD" w14:textId="699ED323">
      <w:pPr>
        <w:pStyle w:val="ListParagraph"/>
        <w:numPr>
          <w:ilvl w:val="0"/>
          <w:numId w:val="41"/>
        </w:numPr>
        <w:rPr>
          <w:rStyle w:val="Strong"/>
          <w:b w:val="0"/>
          <w:bCs w:val="0"/>
          <w:color w:val="000000" w:themeColor="text1"/>
        </w:rPr>
      </w:pPr>
      <w:r w:rsidRPr="00BF1F35">
        <w:t>Recruitment</w:t>
      </w:r>
      <w:r w:rsidRPr="00BF1F35" w:rsidR="008F2E71">
        <w:t xml:space="preserve"> </w:t>
      </w:r>
      <w:r w:rsidRPr="00BF1F35">
        <w:t>strategy</w:t>
      </w:r>
      <w:r w:rsidRPr="00BF1F35" w:rsidR="008F2E71">
        <w:t xml:space="preserve"> </w:t>
      </w:r>
      <w:r w:rsidRPr="00BF1F35">
        <w:t>and</w:t>
      </w:r>
      <w:r w:rsidRPr="00BF1F35" w:rsidR="008F2E71">
        <w:t xml:space="preserve"> </w:t>
      </w:r>
      <w:r w:rsidRPr="00BF1F35">
        <w:t>result</w:t>
      </w:r>
      <w:r w:rsidRPr="00BF1F35" w:rsidR="008F2E71">
        <w:rPr>
          <w:rStyle w:val="Strong"/>
          <w:b w:val="0"/>
          <w:bCs w:val="0"/>
          <w:color w:val="000000" w:themeColor="text1"/>
        </w:rPr>
        <w:t xml:space="preserve"> </w:t>
      </w:r>
      <w:r w:rsidRPr="00BF1F35">
        <w:rPr>
          <w:rStyle w:val="Strong"/>
          <w:b w:val="0"/>
          <w:bCs w:val="0"/>
          <w:color w:val="000000" w:themeColor="text1"/>
        </w:rPr>
        <w:t>2</w:t>
      </w:r>
      <w:r w:rsidRPr="00BF1F35" w:rsidR="008F2E71">
        <w:rPr>
          <w:rStyle w:val="Strong"/>
          <w:b w:val="0"/>
          <w:bCs w:val="0"/>
          <w:color w:val="000000" w:themeColor="text1"/>
        </w:rPr>
        <w:t xml:space="preserve"> </w:t>
      </w:r>
      <w:r w:rsidRPr="00BF1F35">
        <w:rPr>
          <w:rStyle w:val="Strong"/>
          <w:b w:val="0"/>
          <w:bCs w:val="0"/>
          <w:color w:val="00B050"/>
        </w:rPr>
        <w:t>[Edit],</w:t>
      </w:r>
      <w:r w:rsidRPr="00BF1F35" w:rsidR="008F2E71">
        <w:rPr>
          <w:rStyle w:val="Strong"/>
          <w:b w:val="0"/>
          <w:bCs w:val="0"/>
          <w:color w:val="00B050"/>
        </w:rPr>
        <w:t xml:space="preserve"> </w:t>
      </w:r>
      <w:r w:rsidRPr="00BF1F35">
        <w:rPr>
          <w:rStyle w:val="Strong"/>
          <w:b w:val="0"/>
          <w:bCs w:val="0"/>
          <w:color w:val="00B050"/>
        </w:rPr>
        <w:t>[Delete]</w:t>
      </w:r>
    </w:p>
    <w:p w:rsidR="00DF7BC2" w:rsidRPr="00BF1F35" w:rsidP="00DF7BC2" w14:paraId="38C555A9" w14:textId="77777777"/>
    <w:p w:rsidR="00DF7BC2" w:rsidRPr="00BF1F35" w:rsidP="00DF7BC2" w14:paraId="0573F8F5" w14:textId="52A8AB64">
      <w:pPr>
        <w:rPr>
          <w:color w:val="00B050"/>
        </w:rPr>
      </w:pPr>
      <w:r w:rsidRPr="00BF1F35">
        <w:rPr>
          <w:color w:val="00B050"/>
        </w:rPr>
        <w:t>[Add</w:t>
      </w:r>
      <w:r w:rsidRPr="00BF1F35" w:rsidR="008F2E71">
        <w:rPr>
          <w:color w:val="00B050"/>
        </w:rPr>
        <w:t xml:space="preserve"> </w:t>
      </w:r>
      <w:r w:rsidRPr="00BF1F35">
        <w:rPr>
          <w:color w:val="00B050"/>
        </w:rPr>
        <w:t>Recruitment</w:t>
      </w:r>
      <w:r w:rsidRPr="00BF1F35" w:rsidR="008F2E71">
        <w:rPr>
          <w:color w:val="00B050"/>
        </w:rPr>
        <w:t xml:space="preserve"> </w:t>
      </w:r>
      <w:r w:rsidRPr="00BF1F35">
        <w:rPr>
          <w:color w:val="00B050"/>
        </w:rPr>
        <w:t>Strategy</w:t>
      </w:r>
      <w:r w:rsidRPr="00BF1F35" w:rsidR="008F2E71">
        <w:rPr>
          <w:color w:val="00B050"/>
        </w:rPr>
        <w:t xml:space="preserve"> </w:t>
      </w:r>
      <w:r w:rsidRPr="00BF1F35">
        <w:rPr>
          <w:color w:val="00B050"/>
        </w:rPr>
        <w:t>and</w:t>
      </w:r>
      <w:r w:rsidRPr="00BF1F35" w:rsidR="008F2E71">
        <w:rPr>
          <w:color w:val="00B050"/>
        </w:rPr>
        <w:t xml:space="preserve"> </w:t>
      </w:r>
      <w:r w:rsidRPr="00BF1F35">
        <w:rPr>
          <w:color w:val="00B050"/>
        </w:rPr>
        <w:t>Result]</w:t>
      </w:r>
    </w:p>
    <w:p w:rsidR="006739F2" w:rsidRPr="00BF1F35" w14:paraId="3CE52E96" w14:textId="77777777">
      <w:bookmarkStart w:id="179" w:name="_Toc71187110"/>
      <w:bookmarkStart w:id="180" w:name="_Toc74633380"/>
      <w:bookmarkStart w:id="181" w:name="_Toc71187111"/>
    </w:p>
    <w:p w:rsidR="006739F2" w:rsidRPr="00BF1F35" w:rsidP="006739F2" w14:paraId="68C39DCD" w14:textId="122282F9">
      <w:pPr>
        <w:rPr>
          <w:i/>
          <w:iCs/>
        </w:rPr>
      </w:pPr>
      <w:r w:rsidRPr="00BF1F35">
        <w:rPr>
          <w:i/>
          <w:iCs/>
          <w:color w:val="FF0000"/>
        </w:rPr>
        <w:t xml:space="preserve">{Skip </w:t>
      </w:r>
      <w:r w:rsidRPr="00BF1F35">
        <w:rPr>
          <w:i/>
          <w:iCs/>
          <w:color w:val="FF0000"/>
        </w:rPr>
        <w:t>A</w:t>
      </w:r>
      <w:r w:rsidRPr="00BF1F35">
        <w:rPr>
          <w:i/>
          <w:iCs/>
          <w:color w:val="FF0000"/>
        </w:rPr>
        <w:t xml:space="preserve"> End}</w:t>
      </w:r>
    </w:p>
    <w:p w:rsidR="006739F2" w:rsidRPr="00BF1F35" w14:paraId="0ACCAADD" w14:textId="77777777"/>
    <w:p w:rsidR="00E27FDE" w:rsidRPr="00BF1F35" w14:paraId="30177927" w14:textId="1221FCA0">
      <w:pPr>
        <w:rPr>
          <w:rFonts w:eastAsiaTheme="majorEastAsia" w:cstheme="majorBidi"/>
          <w:color w:val="000000" w:themeColor="text1"/>
          <w:sz w:val="28"/>
        </w:rPr>
      </w:pPr>
      <w:r w:rsidRPr="00BF1F35">
        <w:br w:type="page"/>
      </w:r>
    </w:p>
    <w:p w:rsidR="00E27FDE" w:rsidRPr="00BF1F35" w:rsidP="00E27FDE" w14:paraId="421E93D5" w14:textId="77777777">
      <w:pPr>
        <w:pStyle w:val="Heading4"/>
      </w:pPr>
      <w:bookmarkStart w:id="182" w:name="_Toc76464191"/>
      <w:bookmarkStart w:id="183" w:name="_Toc80611498"/>
      <w:bookmarkStart w:id="184" w:name="_Toc163807717"/>
      <w:r w:rsidRPr="00BF1F35">
        <w:t>Add Recruitment Strategy and Result</w:t>
      </w:r>
      <w:bookmarkEnd w:id="182"/>
      <w:bookmarkEnd w:id="183"/>
      <w:bookmarkEnd w:id="184"/>
    </w:p>
    <w:p w:rsidR="00E27FDE" w:rsidRPr="00BF1F35" w:rsidP="00E27FDE" w14:paraId="2A1A380F" w14:textId="77777777">
      <w:pPr>
        <w:pStyle w:val="Heading6"/>
      </w:pPr>
      <w:r w:rsidRPr="00BF1F35">
        <w:t>Strategy:</w:t>
      </w:r>
    </w:p>
    <w:p w:rsidR="00E27FDE" w:rsidRPr="00BF1F35" w:rsidP="00E27FDE" w14:paraId="4AE55D95" w14:textId="51074A98">
      <w:pPr>
        <w:rPr>
          <w:rStyle w:val="Emphasis"/>
          <w:rFonts w:asciiTheme="majorHAnsi" w:eastAsiaTheme="majorEastAsia" w:hAnsiTheme="majorHAnsi" w:cstheme="majorBidi"/>
          <w:i w:val="0"/>
          <w:iCs w:val="0"/>
          <w:color w:val="4F81BD" w:themeColor="accent1"/>
        </w:rPr>
      </w:pPr>
      <w:r w:rsidRPr="00BF1F35">
        <w:rPr>
          <w:rStyle w:val="Emphasis"/>
        </w:rPr>
        <w:t>Required</w:t>
      </w:r>
    </w:p>
    <w:p w:rsidR="00E27FDE" w:rsidRPr="00BF1F35" w:rsidP="00E27FDE" w14:paraId="5C43F791" w14:textId="77777777">
      <w:pPr>
        <w:rPr>
          <w:rStyle w:val="Emphasis"/>
        </w:rPr>
      </w:pPr>
      <w:r w:rsidRPr="00BF1F35">
        <w:rPr>
          <w:rStyle w:val="Emphasis"/>
        </w:rPr>
        <w:t>Limit 1000 characters</w:t>
      </w:r>
    </w:p>
    <w:tbl>
      <w:tblPr>
        <w:tblStyle w:val="TableGrid"/>
        <w:tblW w:w="9350" w:type="dxa"/>
        <w:tblCellMar>
          <w:left w:w="0" w:type="dxa"/>
        </w:tblCellMar>
        <w:tblLook w:val="04A0"/>
      </w:tblPr>
      <w:tblGrid>
        <w:gridCol w:w="9350"/>
      </w:tblGrid>
      <w:tr w14:paraId="01C1DCB9" w14:textId="77777777" w:rsidTr="00DB3C8A">
        <w:tblPrEx>
          <w:tblW w:w="9350" w:type="dxa"/>
          <w:tblCellMar>
            <w:left w:w="0" w:type="dxa"/>
          </w:tblCellMar>
          <w:tblLook w:val="04A0"/>
        </w:tblPrEx>
        <w:trPr>
          <w:trHeight w:val="864"/>
        </w:trPr>
        <w:tc>
          <w:tcPr>
            <w:tcW w:w="9350" w:type="dxa"/>
            <w:vAlign w:val="center"/>
          </w:tcPr>
          <w:p w:rsidR="00E27FDE" w:rsidRPr="00BF1F35" w:rsidP="00DB3C8A" w14:paraId="367D58BB" w14:textId="77777777"/>
        </w:tc>
      </w:tr>
    </w:tbl>
    <w:p w:rsidR="00E27FDE" w:rsidRPr="00BF1F35" w:rsidP="00E27FDE" w14:paraId="053D5012" w14:textId="77777777">
      <w:pPr>
        <w:pStyle w:val="Heading6"/>
      </w:pPr>
      <w:r w:rsidRPr="00BF1F35">
        <w:t>Result:</w:t>
      </w:r>
    </w:p>
    <w:p w:rsidR="00E44911" w:rsidRPr="00BF1F35" w:rsidP="00422128" w14:paraId="5F7008C7" w14:textId="0EA1C254">
      <w:pPr>
        <w:rPr>
          <w:rStyle w:val="Emphasis"/>
        </w:rPr>
      </w:pPr>
      <w:r w:rsidRPr="00BF1F35">
        <w:rPr>
          <w:rStyle w:val="Emphasis"/>
        </w:rPr>
        <w:t>Required</w:t>
      </w:r>
    </w:p>
    <w:p w:rsidR="00E27FDE" w:rsidRPr="00BF1F35" w:rsidP="00E27FDE" w14:paraId="1C357220" w14:textId="77777777">
      <w:pPr>
        <w:rPr>
          <w:rStyle w:val="Emphasis"/>
          <w:rFonts w:asciiTheme="majorHAnsi" w:eastAsiaTheme="majorEastAsia" w:hAnsiTheme="majorHAnsi" w:cstheme="majorBidi"/>
          <w:i w:val="0"/>
          <w:iCs w:val="0"/>
          <w:color w:val="4F81BD" w:themeColor="accent1"/>
        </w:rPr>
      </w:pPr>
      <w:r w:rsidRPr="00BF1F35">
        <w:rPr>
          <w:rStyle w:val="Emphasis"/>
        </w:rPr>
        <w:t>Limit 1000 characters</w:t>
      </w:r>
    </w:p>
    <w:tbl>
      <w:tblPr>
        <w:tblStyle w:val="TableGrid"/>
        <w:tblW w:w="9350" w:type="dxa"/>
        <w:tblCellMar>
          <w:left w:w="0" w:type="dxa"/>
        </w:tblCellMar>
        <w:tblLook w:val="04A0"/>
      </w:tblPr>
      <w:tblGrid>
        <w:gridCol w:w="9350"/>
      </w:tblGrid>
      <w:tr w14:paraId="320FC406" w14:textId="77777777" w:rsidTr="00DB3C8A">
        <w:tblPrEx>
          <w:tblW w:w="9350" w:type="dxa"/>
          <w:tblCellMar>
            <w:left w:w="0" w:type="dxa"/>
          </w:tblCellMar>
          <w:tblLook w:val="04A0"/>
        </w:tblPrEx>
        <w:trPr>
          <w:trHeight w:val="864"/>
        </w:trPr>
        <w:tc>
          <w:tcPr>
            <w:tcW w:w="9350" w:type="dxa"/>
            <w:vAlign w:val="center"/>
          </w:tcPr>
          <w:p w:rsidR="00E27FDE" w:rsidRPr="00BF1F35" w:rsidP="00DB3C8A" w14:paraId="4967E6D8" w14:textId="77777777"/>
        </w:tc>
      </w:tr>
    </w:tbl>
    <w:p w:rsidR="00E27FDE" w:rsidRPr="00BF1F35" w:rsidP="00E27FDE" w14:paraId="21DFEA5B" w14:textId="1B5CD275">
      <w:pPr>
        <w:pStyle w:val="Heading6"/>
      </w:pPr>
      <w:r w:rsidRPr="00BF1F35">
        <w:rPr>
          <w:rFonts w:ascii="Wingdings" w:eastAsia="Wingdings" w:hAnsi="Wingdings" w:cs="Wingdings"/>
        </w:rPr>
        <w:sym w:font="Wingdings" w:char="F06F"/>
      </w:r>
      <w:r w:rsidRPr="00BF1F35">
        <w:t xml:space="preserve"> I approve making this Strategy and Result for Recruitment in broadening Participation </w:t>
      </w:r>
      <w:r w:rsidRPr="00BF1F35" w:rsidR="36CA6730">
        <w:t>Practice</w:t>
      </w:r>
      <w:r w:rsidRPr="00BF1F35" w:rsidR="004B536E">
        <w:t>s</w:t>
      </w:r>
      <w:r w:rsidRPr="00BF1F35">
        <w:t xml:space="preserve"> available for use on </w:t>
      </w:r>
      <w:hyperlink r:id="rId10">
        <w:r w:rsidRPr="00BF1F35" w:rsidR="004C12E4">
          <w:rPr>
            <w:rStyle w:val="Hyperlink"/>
          </w:rPr>
          <w:t>https://new.nsf.gov/funding/initiatives/nrt</w:t>
        </w:r>
      </w:hyperlink>
      <w:r w:rsidRPr="00BF1F35">
        <w:t xml:space="preserve">, viewable by the </w:t>
      </w:r>
      <w:r w:rsidRPr="00BF1F35">
        <w:t>general public</w:t>
      </w:r>
      <w:r w:rsidRPr="00BF1F35">
        <w:t xml:space="preserve">, as it is written. Prior to display on </w:t>
      </w:r>
      <w:hyperlink r:id="rId10">
        <w:r w:rsidRPr="00BF1F35" w:rsidR="004C12E4">
          <w:rPr>
            <w:rStyle w:val="Hyperlink"/>
          </w:rPr>
          <w:t>https://new.nsf.gov/funding/initiatives/nrt</w:t>
        </w:r>
      </w:hyperlink>
      <w:r w:rsidRPr="00BF1F35">
        <w:t>, materials will undergo an internal review process. Staff may reach out to PIs if there are any concerns or changes required.</w:t>
      </w:r>
    </w:p>
    <w:p w:rsidR="00E27FDE" w:rsidRPr="00BF1F35" w14:paraId="55C2D2B4" w14:textId="77777777">
      <w:pPr>
        <w:rPr>
          <w:rFonts w:eastAsiaTheme="majorEastAsia" w:cstheme="majorBidi"/>
          <w:color w:val="000000" w:themeColor="text1"/>
          <w:sz w:val="28"/>
        </w:rPr>
      </w:pPr>
      <w:r w:rsidRPr="00BF1F35">
        <w:br w:type="page"/>
      </w:r>
    </w:p>
    <w:p w:rsidR="00AD7A08" w:rsidRPr="00BF1F35" w:rsidP="00AC46A4" w14:paraId="7E507D42" w14:textId="076C032F">
      <w:pPr>
        <w:pStyle w:val="Heading3"/>
      </w:pPr>
      <w:bookmarkStart w:id="185" w:name="_Toc76464192"/>
      <w:bookmarkStart w:id="186" w:name="_Toc80611499"/>
      <w:bookmarkStart w:id="187" w:name="_Toc163807718"/>
      <w:r w:rsidRPr="00BF1F35">
        <w:t>Retention</w:t>
      </w:r>
      <w:bookmarkEnd w:id="179"/>
      <w:bookmarkEnd w:id="180"/>
      <w:bookmarkEnd w:id="185"/>
      <w:bookmarkEnd w:id="186"/>
      <w:bookmarkEnd w:id="187"/>
    </w:p>
    <w:p w:rsidR="00AD7A08" w:rsidRPr="00BF1F35" w:rsidP="00AD7A08" w14:paraId="70E24DC7" w14:textId="3576C400">
      <w:pPr>
        <w:pStyle w:val="Heading6"/>
      </w:pPr>
      <w:r w:rsidRPr="00BF1F35">
        <w:t xml:space="preserve">Please describe your activities to </w:t>
      </w:r>
      <w:r w:rsidRPr="00BF1F35">
        <w:rPr>
          <w:u w:val="single"/>
        </w:rPr>
        <w:t>retain</w:t>
      </w:r>
      <w:r w:rsidRPr="00BF1F35">
        <w:t xml:space="preserve"> U.S. graduate students, including efforts aimed at members of groups underrepresented in science and engineering. Please support the discussion in this section with aggregate demographic data, placing your current program demographics within your institutional and participating unit contexts and projecting forward to your stated target levels. This should be a narrative-style response</w:t>
      </w:r>
      <w:r w:rsidRPr="00BF1F35" w:rsidR="005B0C45">
        <w:t>;</w:t>
      </w:r>
      <w:r w:rsidRPr="00BF1F35">
        <w:t xml:space="preserve"> no tables or charts are needed or expected.</w:t>
      </w:r>
      <w:r w:rsidRPr="00BF1F35" w:rsidR="005B0C45">
        <w:t xml:space="preserve"> </w:t>
      </w:r>
    </w:p>
    <w:p w:rsidR="00AD7A08" w:rsidRPr="00BF1F35" w:rsidP="00AD7A08" w14:paraId="78064B0F" w14:textId="77777777">
      <w:pPr>
        <w:rPr>
          <w:rStyle w:val="Emphasis"/>
          <w:rFonts w:asciiTheme="majorHAnsi" w:eastAsiaTheme="majorEastAsia" w:hAnsiTheme="majorHAnsi" w:cstheme="majorBidi"/>
          <w:color w:val="365F91" w:themeColor="accent1" w:themeShade="BF"/>
        </w:rPr>
      </w:pPr>
      <w:r w:rsidRPr="00BF1F35">
        <w:rPr>
          <w:rStyle w:val="Emphasis"/>
        </w:rPr>
        <w:t>Required</w:t>
      </w:r>
    </w:p>
    <w:p w:rsidR="00AD7A08" w:rsidRPr="00BF1F35" w:rsidP="00AD7A08" w14:paraId="247A78E2" w14:textId="77777777">
      <w:pPr>
        <w:rPr>
          <w:rStyle w:val="Emphasis"/>
        </w:rPr>
      </w:pPr>
      <w:r w:rsidRPr="00BF1F35">
        <w:rPr>
          <w:rStyle w:val="Emphasis"/>
        </w:rPr>
        <w:t>Limit 1000 characters</w:t>
      </w:r>
    </w:p>
    <w:tbl>
      <w:tblPr>
        <w:tblStyle w:val="TableGrid"/>
        <w:tblW w:w="9350" w:type="dxa"/>
        <w:tblCellMar>
          <w:left w:w="0" w:type="dxa"/>
        </w:tblCellMar>
        <w:tblLook w:val="04A0"/>
      </w:tblPr>
      <w:tblGrid>
        <w:gridCol w:w="9350"/>
      </w:tblGrid>
      <w:tr w14:paraId="7FF42F27" w14:textId="77777777" w:rsidTr="00DB3C8A">
        <w:tblPrEx>
          <w:tblW w:w="9350" w:type="dxa"/>
          <w:tblCellMar>
            <w:left w:w="0" w:type="dxa"/>
          </w:tblCellMar>
          <w:tblLook w:val="04A0"/>
        </w:tblPrEx>
        <w:trPr>
          <w:trHeight w:val="864"/>
        </w:trPr>
        <w:tc>
          <w:tcPr>
            <w:tcW w:w="9350" w:type="dxa"/>
            <w:vAlign w:val="center"/>
          </w:tcPr>
          <w:p w:rsidR="00AD7A08" w:rsidRPr="00BF1F35" w:rsidP="00DB3C8A" w14:paraId="097C4874" w14:textId="77777777"/>
        </w:tc>
      </w:tr>
    </w:tbl>
    <w:p w:rsidR="006739F2" w:rsidRPr="00BF1F35" w:rsidP="006739F2" w14:paraId="38CDC619" w14:textId="6B31A121">
      <w:pPr>
        <w:pStyle w:val="Heading6"/>
      </w:pPr>
      <w:r w:rsidRPr="00BF1F35">
        <w:t xml:space="preserve">Do you have any promising strategies and/or results for retaining qualified trainees </w:t>
      </w:r>
      <w:r w:rsidRPr="00BF1F35" w:rsidR="000F04CA">
        <w:t>in</w:t>
      </w:r>
      <w:r w:rsidRPr="00BF1F35">
        <w:t xml:space="preserve"> your NRT project?</w:t>
      </w:r>
    </w:p>
    <w:p w:rsidR="009C7177" w:rsidRPr="00BF1F35" w:rsidP="006739F2" w14:paraId="3FA8EAC2" w14:textId="0DAA72CB">
      <w:pPr>
        <w:rPr>
          <w:rStyle w:val="Emphasis"/>
        </w:rPr>
      </w:pPr>
      <w:r w:rsidRPr="00BF1F35">
        <w:rPr>
          <w:rStyle w:val="Emphasis"/>
        </w:rPr>
        <w:t>Select one.</w:t>
      </w:r>
    </w:p>
    <w:p w:rsidR="006739F2" w:rsidRPr="00BF1F35" w:rsidP="006739F2" w14:paraId="49357DA2" w14:textId="77777777">
      <w:pPr>
        <w:rPr>
          <w:rStyle w:val="Emphasis"/>
        </w:rPr>
      </w:pPr>
      <w:r w:rsidRPr="00BF1F35">
        <w:rPr>
          <w:rStyle w:val="Emphasis"/>
        </w:rPr>
        <w:t>Required</w:t>
      </w:r>
    </w:p>
    <w:p w:rsidR="006739F2" w:rsidRPr="00BF1F35" w:rsidP="006739F2" w14:paraId="24218473" w14:textId="77777777">
      <w:pPr>
        <w:rPr>
          <w:rStyle w:val="Emphasis"/>
        </w:rPr>
      </w:pPr>
      <w:r w:rsidRPr="00BF1F35">
        <w:rPr>
          <w:i/>
          <w:iCs/>
          <w:color w:val="FF0000"/>
        </w:rPr>
        <w:t>{Skip Ref A}</w:t>
      </w:r>
    </w:p>
    <w:tbl>
      <w:tblPr>
        <w:tblStyle w:val="TableGrid"/>
        <w:tblW w:w="93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600"/>
      </w:tblPr>
      <w:tblGrid>
        <w:gridCol w:w="535"/>
        <w:gridCol w:w="990"/>
        <w:gridCol w:w="540"/>
        <w:gridCol w:w="7285"/>
      </w:tblGrid>
      <w:tr w14:paraId="2CE3DE29" w14:textId="77777777" w:rsidTr="00047587">
        <w:tblPrEx>
          <w:tblW w:w="93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600"/>
        </w:tblPrEx>
        <w:trPr>
          <w:trHeight w:val="432"/>
        </w:trPr>
        <w:tc>
          <w:tcPr>
            <w:tcW w:w="535" w:type="dxa"/>
            <w:vAlign w:val="center"/>
          </w:tcPr>
          <w:p w:rsidR="006739F2" w:rsidRPr="00BF1F35" w:rsidP="00047587" w14:paraId="34E2E607" w14:textId="77777777">
            <w:r w:rsidRPr="00BF1F35">
              <w:rPr>
                <w:rFonts w:ascii="Wingdings" w:eastAsia="Wingdings" w:hAnsi="Wingdings" w:cs="Wingdings"/>
              </w:rPr>
              <w:sym w:font="Wingdings" w:char="F0A1"/>
            </w:r>
          </w:p>
        </w:tc>
        <w:tc>
          <w:tcPr>
            <w:tcW w:w="990" w:type="dxa"/>
            <w:vAlign w:val="center"/>
          </w:tcPr>
          <w:p w:rsidR="006739F2" w:rsidRPr="00BF1F35" w:rsidP="00047587" w14:paraId="7F9F617F" w14:textId="77777777">
            <w:r w:rsidRPr="00BF1F35">
              <w:t>Yes</w:t>
            </w:r>
          </w:p>
        </w:tc>
        <w:tc>
          <w:tcPr>
            <w:tcW w:w="540" w:type="dxa"/>
            <w:vAlign w:val="center"/>
          </w:tcPr>
          <w:p w:rsidR="006739F2" w:rsidRPr="00BF1F35" w:rsidP="00047587" w14:paraId="206C45DE" w14:textId="77777777">
            <w:r w:rsidRPr="00BF1F35">
              <w:rPr>
                <w:rFonts w:ascii="Wingdings" w:eastAsia="Wingdings" w:hAnsi="Wingdings" w:cs="Wingdings"/>
              </w:rPr>
              <w:sym w:font="Wingdings" w:char="F0A1"/>
            </w:r>
          </w:p>
        </w:tc>
        <w:tc>
          <w:tcPr>
            <w:tcW w:w="7285" w:type="dxa"/>
            <w:vAlign w:val="center"/>
          </w:tcPr>
          <w:p w:rsidR="006739F2" w:rsidRPr="00BF1F35" w:rsidP="00047587" w14:paraId="74C10B85" w14:textId="77777777">
            <w:r w:rsidRPr="00BF1F35">
              <w:t>No</w:t>
            </w:r>
          </w:p>
        </w:tc>
      </w:tr>
    </w:tbl>
    <w:p w:rsidR="006739F2" w:rsidRPr="00BF1F35" w:rsidP="006739F2" w14:paraId="3CCE93A7" w14:textId="77777777"/>
    <w:p w:rsidR="006739F2" w:rsidRPr="00BF1F35" w:rsidP="006739F2" w14:paraId="5C032F74" w14:textId="77777777">
      <w:pPr>
        <w:rPr>
          <w:i/>
          <w:iCs/>
        </w:rPr>
      </w:pPr>
      <w:r w:rsidRPr="00BF1F35">
        <w:rPr>
          <w:i/>
          <w:iCs/>
          <w:color w:val="FF0000"/>
        </w:rPr>
        <w:t>{Skip if A is No - Begin}</w:t>
      </w:r>
    </w:p>
    <w:p w:rsidR="00AD7A08" w:rsidRPr="00BF1F35" w:rsidP="00AD7A08" w14:paraId="55C1E107" w14:textId="5EE19AFF">
      <w:pPr>
        <w:pStyle w:val="Heading6"/>
      </w:pPr>
      <w:r w:rsidRPr="00BF1F35">
        <w:t xml:space="preserve">Please </w:t>
      </w:r>
      <w:r w:rsidRPr="00BF1F35" w:rsidR="005B0C45">
        <w:t>describe the</w:t>
      </w:r>
      <w:r w:rsidRPr="00BF1F35">
        <w:t xml:space="preserve"> promising </w:t>
      </w:r>
      <w:r w:rsidRPr="00BF1F35" w:rsidR="005B0C45">
        <w:t>strategies</w:t>
      </w:r>
      <w:r w:rsidRPr="00BF1F35">
        <w:t xml:space="preserve"> and result</w:t>
      </w:r>
      <w:r w:rsidRPr="00BF1F35" w:rsidR="005B0C45">
        <w:t>s</w:t>
      </w:r>
      <w:r w:rsidRPr="00BF1F35">
        <w:t xml:space="preserve"> for </w:t>
      </w:r>
      <w:r w:rsidRPr="00BF1F35">
        <w:rPr>
          <w:u w:val="single"/>
        </w:rPr>
        <w:t>retaining</w:t>
      </w:r>
      <w:r w:rsidRPr="00BF1F35">
        <w:t xml:space="preserve"> qualified trainees </w:t>
      </w:r>
      <w:r w:rsidRPr="00BF1F35" w:rsidR="000F04CA">
        <w:t>in</w:t>
      </w:r>
      <w:r w:rsidRPr="00BF1F35">
        <w:t xml:space="preserve"> your NRT project, including efforts aimed at members of groups underrepresented in science and engineering. This should be a narrative-style response, no tables or charts are needed or expected.</w:t>
      </w:r>
      <w:r w:rsidRPr="00BF1F35" w:rsidR="005B0C45">
        <w:t xml:space="preserve">  While we do not limit the number of responses you can enter, we expect to see 1-3 strategies and their results in a typical reporting period.</w:t>
      </w:r>
    </w:p>
    <w:p w:rsidR="00016341" w:rsidRPr="00BF1F35" w:rsidP="00A51861" w14:paraId="4114F77E" w14:textId="77777777">
      <w:pPr>
        <w:rPr>
          <w:rFonts w:ascii="Cambria" w:eastAsia="Cambria" w:hAnsi="Cambria" w:cs="Arial"/>
          <w:i/>
          <w:iCs/>
        </w:rPr>
      </w:pPr>
    </w:p>
    <w:p w:rsidR="00AD7A08" w:rsidRPr="00BF1F35" w:rsidP="00AD7A08" w14:paraId="5ACA486C" w14:textId="6ACCFD6D">
      <w:pPr>
        <w:tabs>
          <w:tab w:val="left" w:pos="4500"/>
        </w:tabs>
        <w:rPr>
          <w:i/>
          <w:iCs/>
        </w:rPr>
      </w:pPr>
      <w:r w:rsidRPr="00BF1F35">
        <w:rPr>
          <w:i/>
          <w:iCs/>
        </w:rPr>
        <w:t>Respondent</w:t>
      </w:r>
      <w:r w:rsidRPr="00BF1F35" w:rsidR="005B0C45">
        <w:rPr>
          <w:i/>
          <w:iCs/>
        </w:rPr>
        <w:t>s</w:t>
      </w:r>
      <w:r w:rsidRPr="00BF1F35">
        <w:rPr>
          <w:i/>
          <w:iCs/>
        </w:rPr>
        <w:t xml:space="preserve"> can enter </w:t>
      </w:r>
      <w:r w:rsidRPr="00BF1F35" w:rsidR="005B0C45">
        <w:rPr>
          <w:i/>
          <w:iCs/>
        </w:rPr>
        <w:t>as many</w:t>
      </w:r>
      <w:r w:rsidRPr="00BF1F35">
        <w:rPr>
          <w:i/>
          <w:iCs/>
        </w:rPr>
        <w:t xml:space="preserve"> Retention Strategies and Results</w:t>
      </w:r>
      <w:r w:rsidRPr="00BF1F35" w:rsidR="005B0C45">
        <w:rPr>
          <w:i/>
          <w:iCs/>
        </w:rPr>
        <w:t xml:space="preserve"> as they wish.</w:t>
      </w:r>
    </w:p>
    <w:p w:rsidR="00AD7A08" w:rsidRPr="00BF1F35" w:rsidP="00AD7A08" w14:paraId="1D493A5E" w14:textId="5E073FF9">
      <w:pPr>
        <w:pStyle w:val="ListParagraph"/>
        <w:numPr>
          <w:ilvl w:val="0"/>
          <w:numId w:val="41"/>
        </w:numPr>
        <w:rPr>
          <w:rStyle w:val="Strong"/>
          <w:b w:val="0"/>
          <w:bCs w:val="0"/>
        </w:rPr>
      </w:pPr>
      <w:r w:rsidRPr="00BF1F35">
        <w:t xml:space="preserve">Retention </w:t>
      </w:r>
      <w:r w:rsidRPr="00BF1F35" w:rsidR="007A5F54">
        <w:t>Strategy</w:t>
      </w:r>
      <w:r w:rsidRPr="00BF1F35">
        <w:t xml:space="preserve"> and </w:t>
      </w:r>
      <w:r w:rsidRPr="00BF1F35" w:rsidR="007A5F54">
        <w:t>R</w:t>
      </w:r>
      <w:r w:rsidRPr="00BF1F35">
        <w:t>esult</w:t>
      </w:r>
      <w:r w:rsidRPr="00BF1F35">
        <w:rPr>
          <w:rStyle w:val="Strong"/>
          <w:b w:val="0"/>
          <w:bCs w:val="0"/>
          <w:color w:val="000000" w:themeColor="text1"/>
        </w:rPr>
        <w:t xml:space="preserve"> 1 </w:t>
      </w:r>
      <w:r w:rsidRPr="00BF1F35">
        <w:rPr>
          <w:rStyle w:val="Strong"/>
          <w:b w:val="0"/>
          <w:bCs w:val="0"/>
          <w:color w:val="00B050"/>
        </w:rPr>
        <w:t>[Edit], [Delete]</w:t>
      </w:r>
    </w:p>
    <w:p w:rsidR="00AD7A08" w:rsidRPr="00BF1F35" w:rsidP="00AD7A08" w14:paraId="1D50E78A" w14:textId="32EF6FFA">
      <w:pPr>
        <w:pStyle w:val="ListParagraph"/>
        <w:numPr>
          <w:ilvl w:val="0"/>
          <w:numId w:val="41"/>
        </w:numPr>
        <w:rPr>
          <w:rStyle w:val="Strong"/>
          <w:b w:val="0"/>
          <w:bCs w:val="0"/>
          <w:color w:val="000000" w:themeColor="text1"/>
        </w:rPr>
      </w:pPr>
      <w:r w:rsidRPr="00BF1F35">
        <w:t xml:space="preserve">Retention </w:t>
      </w:r>
      <w:r w:rsidRPr="00BF1F35" w:rsidR="007A5F54">
        <w:t>Strategy</w:t>
      </w:r>
      <w:r w:rsidRPr="00BF1F35">
        <w:t xml:space="preserve"> and </w:t>
      </w:r>
      <w:r w:rsidRPr="00BF1F35" w:rsidR="007A5F54">
        <w:t>R</w:t>
      </w:r>
      <w:r w:rsidRPr="00BF1F35">
        <w:t>esult</w:t>
      </w:r>
      <w:r w:rsidRPr="00BF1F35">
        <w:rPr>
          <w:rStyle w:val="Strong"/>
          <w:b w:val="0"/>
          <w:bCs w:val="0"/>
          <w:color w:val="000000" w:themeColor="text1"/>
        </w:rPr>
        <w:t xml:space="preserve"> 2 </w:t>
      </w:r>
      <w:r w:rsidRPr="00BF1F35">
        <w:rPr>
          <w:rStyle w:val="Strong"/>
          <w:b w:val="0"/>
          <w:bCs w:val="0"/>
          <w:color w:val="00B050"/>
        </w:rPr>
        <w:t>[Edit], [Delete]</w:t>
      </w:r>
    </w:p>
    <w:p w:rsidR="00AD7A08" w:rsidRPr="00BF1F35" w:rsidP="00AD7A08" w14:paraId="43CF663C" w14:textId="77777777"/>
    <w:p w:rsidR="00AD7A08" w:rsidRPr="00BF1F35" w:rsidP="00AD7A08" w14:paraId="0691E21E" w14:textId="77777777">
      <w:pPr>
        <w:rPr>
          <w:color w:val="00B050"/>
        </w:rPr>
      </w:pPr>
      <w:r w:rsidRPr="00BF1F35">
        <w:rPr>
          <w:color w:val="00B050"/>
        </w:rPr>
        <w:t>[Add Retention Strategy and Result]</w:t>
      </w:r>
    </w:p>
    <w:p w:rsidR="006739F2" w:rsidRPr="00BF1F35" w14:paraId="1790A00E" w14:textId="77777777"/>
    <w:p w:rsidR="006739F2" w:rsidRPr="00BF1F35" w:rsidP="006739F2" w14:paraId="17E06BD8" w14:textId="49F7FE4B">
      <w:pPr>
        <w:rPr>
          <w:i/>
          <w:iCs/>
        </w:rPr>
      </w:pPr>
      <w:r w:rsidRPr="00BF1F35">
        <w:rPr>
          <w:i/>
          <w:iCs/>
          <w:color w:val="FF0000"/>
        </w:rPr>
        <w:t xml:space="preserve">{Skip </w:t>
      </w:r>
      <w:r w:rsidRPr="00BF1F35">
        <w:rPr>
          <w:i/>
          <w:iCs/>
          <w:color w:val="FF0000"/>
        </w:rPr>
        <w:t>A</w:t>
      </w:r>
      <w:r w:rsidRPr="00BF1F35">
        <w:rPr>
          <w:i/>
          <w:iCs/>
          <w:color w:val="FF0000"/>
        </w:rPr>
        <w:t xml:space="preserve"> End}</w:t>
      </w:r>
    </w:p>
    <w:p w:rsidR="006739F2" w:rsidRPr="00BF1F35" w14:paraId="5AFC3093" w14:textId="77777777"/>
    <w:p w:rsidR="00AD7A08" w:rsidRPr="00BF1F35" w14:paraId="61CD07CB" w14:textId="1DE5E50B">
      <w:r w:rsidRPr="00BF1F35">
        <w:br w:type="page"/>
      </w:r>
    </w:p>
    <w:p w:rsidR="009D6D98" w:rsidRPr="00BF1F35" w:rsidP="00AC46A4" w14:paraId="45771BA1" w14:textId="473D654E">
      <w:pPr>
        <w:pStyle w:val="Heading4"/>
      </w:pPr>
      <w:bookmarkStart w:id="188" w:name="_Toc76464193"/>
      <w:bookmarkStart w:id="189" w:name="_Toc80611500"/>
      <w:bookmarkStart w:id="190" w:name="_Toc163807719"/>
      <w:bookmarkEnd w:id="181"/>
      <w:r w:rsidRPr="00BF1F35">
        <w:t>Add</w:t>
      </w:r>
      <w:r w:rsidRPr="00BF1F35" w:rsidR="008F2E71">
        <w:t xml:space="preserve"> </w:t>
      </w:r>
      <w:r w:rsidRPr="00BF1F35">
        <w:t>Retention</w:t>
      </w:r>
      <w:r w:rsidRPr="00BF1F35" w:rsidR="008F2E71">
        <w:t xml:space="preserve"> </w:t>
      </w:r>
      <w:r w:rsidRPr="00BF1F35">
        <w:t>Strategy</w:t>
      </w:r>
      <w:r w:rsidRPr="00BF1F35" w:rsidR="008F2E71">
        <w:t xml:space="preserve"> </w:t>
      </w:r>
      <w:r w:rsidRPr="00BF1F35">
        <w:t>and</w:t>
      </w:r>
      <w:r w:rsidRPr="00BF1F35" w:rsidR="008F2E71">
        <w:t xml:space="preserve"> </w:t>
      </w:r>
      <w:r w:rsidRPr="00BF1F35">
        <w:t>Result</w:t>
      </w:r>
      <w:bookmarkEnd w:id="188"/>
      <w:bookmarkEnd w:id="189"/>
      <w:bookmarkEnd w:id="190"/>
    </w:p>
    <w:p w:rsidR="009D6D98" w:rsidRPr="00BF1F35" w:rsidP="009D6D98" w14:paraId="056BC356" w14:textId="77777777">
      <w:pPr>
        <w:pStyle w:val="Heading6"/>
      </w:pPr>
      <w:r w:rsidRPr="00BF1F35">
        <w:t>Strategy:</w:t>
      </w:r>
    </w:p>
    <w:p w:rsidR="009D6D98" w:rsidRPr="00BF1F35" w:rsidP="009D6D98" w14:paraId="12317789" w14:textId="2189A020">
      <w:pPr>
        <w:rPr>
          <w:rStyle w:val="Emphasis"/>
          <w:rFonts w:asciiTheme="majorHAnsi" w:eastAsiaTheme="majorEastAsia" w:hAnsiTheme="majorHAnsi" w:cstheme="majorBidi"/>
          <w:i w:val="0"/>
          <w:iCs w:val="0"/>
          <w:color w:val="4F81BD" w:themeColor="accent1"/>
        </w:rPr>
      </w:pPr>
      <w:r w:rsidRPr="00BF1F35">
        <w:rPr>
          <w:rStyle w:val="Emphasis"/>
        </w:rPr>
        <w:t>Required</w:t>
      </w:r>
    </w:p>
    <w:p w:rsidR="009D6D98" w:rsidRPr="00BF1F35" w:rsidP="009D6D98" w14:paraId="0EC38C94" w14:textId="6676BB88">
      <w:pPr>
        <w:rPr>
          <w:rStyle w:val="Emphasis"/>
        </w:rPr>
      </w:pPr>
      <w:r w:rsidRPr="00BF1F35">
        <w:rPr>
          <w:rStyle w:val="Emphasis"/>
        </w:rPr>
        <w:t>Limit</w:t>
      </w:r>
      <w:r w:rsidRPr="00BF1F35" w:rsidR="008F2E71">
        <w:rPr>
          <w:rStyle w:val="Emphasis"/>
        </w:rPr>
        <w:t xml:space="preserve"> </w:t>
      </w:r>
      <w:r w:rsidRPr="00BF1F35">
        <w:rPr>
          <w:rStyle w:val="Emphasis"/>
        </w:rPr>
        <w:t>1000</w:t>
      </w:r>
      <w:r w:rsidRPr="00BF1F35" w:rsidR="008F2E71">
        <w:rPr>
          <w:rStyle w:val="Emphasis"/>
        </w:rPr>
        <w:t xml:space="preserve"> </w:t>
      </w:r>
      <w:r w:rsidRPr="00BF1F35">
        <w:rPr>
          <w:rStyle w:val="Emphasis"/>
        </w:rPr>
        <w:t>characters</w:t>
      </w:r>
    </w:p>
    <w:tbl>
      <w:tblPr>
        <w:tblStyle w:val="TableGrid"/>
        <w:tblW w:w="9350" w:type="dxa"/>
        <w:tblCellMar>
          <w:left w:w="0" w:type="dxa"/>
        </w:tblCellMar>
        <w:tblLook w:val="04A0"/>
      </w:tblPr>
      <w:tblGrid>
        <w:gridCol w:w="9350"/>
      </w:tblGrid>
      <w:tr w14:paraId="0D912AC2" w14:textId="77777777" w:rsidTr="007D6621">
        <w:tblPrEx>
          <w:tblW w:w="9350" w:type="dxa"/>
          <w:tblCellMar>
            <w:left w:w="0" w:type="dxa"/>
          </w:tblCellMar>
          <w:tblLook w:val="04A0"/>
        </w:tblPrEx>
        <w:trPr>
          <w:trHeight w:val="864"/>
        </w:trPr>
        <w:tc>
          <w:tcPr>
            <w:tcW w:w="9350" w:type="dxa"/>
            <w:vAlign w:val="center"/>
          </w:tcPr>
          <w:p w:rsidR="009D6D98" w:rsidRPr="00BF1F35" w:rsidP="007D6621" w14:paraId="7EF4BA04" w14:textId="77777777"/>
        </w:tc>
      </w:tr>
    </w:tbl>
    <w:p w:rsidR="009D6D98" w:rsidRPr="00BF1F35" w:rsidP="009D6D98" w14:paraId="15221F55" w14:textId="77777777">
      <w:pPr>
        <w:pStyle w:val="Heading6"/>
      </w:pPr>
      <w:r w:rsidRPr="00BF1F35">
        <w:t>Result:</w:t>
      </w:r>
    </w:p>
    <w:p w:rsidR="002B7889" w:rsidRPr="00BF1F35" w:rsidP="009D6D98" w14:paraId="708398C6" w14:textId="696527DC">
      <w:pPr>
        <w:rPr>
          <w:rStyle w:val="Emphasis"/>
        </w:rPr>
      </w:pPr>
      <w:r w:rsidRPr="00BF1F35">
        <w:rPr>
          <w:rStyle w:val="Emphasis"/>
        </w:rPr>
        <w:t>Required</w:t>
      </w:r>
    </w:p>
    <w:p w:rsidR="009D6D98" w:rsidRPr="00BF1F35" w:rsidP="009D6D98" w14:paraId="5918C4F6" w14:textId="170B3858">
      <w:pPr>
        <w:rPr>
          <w:rStyle w:val="Emphasis"/>
          <w:rFonts w:asciiTheme="majorHAnsi" w:eastAsiaTheme="majorEastAsia" w:hAnsiTheme="majorHAnsi" w:cstheme="majorBidi"/>
          <w:i w:val="0"/>
          <w:iCs w:val="0"/>
          <w:color w:val="4F81BD" w:themeColor="accent1"/>
        </w:rPr>
      </w:pPr>
      <w:r w:rsidRPr="00BF1F35">
        <w:rPr>
          <w:rStyle w:val="Emphasis"/>
        </w:rPr>
        <w:t>Limit</w:t>
      </w:r>
      <w:r w:rsidRPr="00BF1F35" w:rsidR="008F2E71">
        <w:rPr>
          <w:rStyle w:val="Emphasis"/>
        </w:rPr>
        <w:t xml:space="preserve"> </w:t>
      </w:r>
      <w:r w:rsidRPr="00BF1F35">
        <w:rPr>
          <w:rStyle w:val="Emphasis"/>
        </w:rPr>
        <w:t>1000</w:t>
      </w:r>
      <w:r w:rsidRPr="00BF1F35" w:rsidR="008F2E71">
        <w:rPr>
          <w:rStyle w:val="Emphasis"/>
        </w:rPr>
        <w:t xml:space="preserve"> </w:t>
      </w:r>
      <w:r w:rsidRPr="00BF1F35">
        <w:rPr>
          <w:rStyle w:val="Emphasis"/>
        </w:rPr>
        <w:t>characters</w:t>
      </w:r>
    </w:p>
    <w:tbl>
      <w:tblPr>
        <w:tblStyle w:val="TableGrid"/>
        <w:tblW w:w="9350" w:type="dxa"/>
        <w:tblCellMar>
          <w:left w:w="0" w:type="dxa"/>
        </w:tblCellMar>
        <w:tblLook w:val="04A0"/>
      </w:tblPr>
      <w:tblGrid>
        <w:gridCol w:w="9350"/>
      </w:tblGrid>
      <w:tr w14:paraId="592BC2A1" w14:textId="77777777" w:rsidTr="007D6621">
        <w:tblPrEx>
          <w:tblW w:w="9350" w:type="dxa"/>
          <w:tblCellMar>
            <w:left w:w="0" w:type="dxa"/>
          </w:tblCellMar>
          <w:tblLook w:val="04A0"/>
        </w:tblPrEx>
        <w:trPr>
          <w:trHeight w:val="864"/>
        </w:trPr>
        <w:tc>
          <w:tcPr>
            <w:tcW w:w="9350" w:type="dxa"/>
            <w:vAlign w:val="center"/>
          </w:tcPr>
          <w:p w:rsidR="009D6D98" w:rsidRPr="00BF1F35" w:rsidP="007D6621" w14:paraId="2648FD57" w14:textId="77777777"/>
        </w:tc>
      </w:tr>
    </w:tbl>
    <w:p w:rsidR="009D6D98" w:rsidRPr="00BF1F35" w:rsidP="009D6D98" w14:paraId="2A68265A" w14:textId="2402D289">
      <w:pPr>
        <w:pStyle w:val="Heading6"/>
      </w:pPr>
      <w:r w:rsidRPr="00BF1F35">
        <w:rPr>
          <w:rFonts w:ascii="Wingdings" w:eastAsia="Wingdings" w:hAnsi="Wingdings" w:cs="Wingdings"/>
        </w:rPr>
        <w:sym w:font="Wingdings" w:char="F06F"/>
      </w:r>
      <w:r w:rsidRPr="00BF1F35" w:rsidR="008F2E71">
        <w:t xml:space="preserve"> </w:t>
      </w:r>
      <w:r w:rsidRPr="00BF1F35">
        <w:t>I</w:t>
      </w:r>
      <w:r w:rsidRPr="00BF1F35" w:rsidR="008F2E71">
        <w:t xml:space="preserve"> </w:t>
      </w:r>
      <w:r w:rsidRPr="00BF1F35">
        <w:t>approve</w:t>
      </w:r>
      <w:r w:rsidRPr="00BF1F35" w:rsidR="008F2E71">
        <w:t xml:space="preserve"> </w:t>
      </w:r>
      <w:r w:rsidRPr="00BF1F35">
        <w:t>making</w:t>
      </w:r>
      <w:r w:rsidRPr="00BF1F35" w:rsidR="008F2E71">
        <w:t xml:space="preserve"> </w:t>
      </w:r>
      <w:r w:rsidRPr="00BF1F35">
        <w:t>this</w:t>
      </w:r>
      <w:r w:rsidRPr="00BF1F35" w:rsidR="008F2E71">
        <w:t xml:space="preserve"> </w:t>
      </w:r>
      <w:r w:rsidRPr="00BF1F35">
        <w:t>Strategy</w:t>
      </w:r>
      <w:r w:rsidRPr="00BF1F35" w:rsidR="008F2E71">
        <w:t xml:space="preserve"> </w:t>
      </w:r>
      <w:r w:rsidRPr="00BF1F35">
        <w:t>and</w:t>
      </w:r>
      <w:r w:rsidRPr="00BF1F35" w:rsidR="008F2E71">
        <w:t xml:space="preserve"> </w:t>
      </w:r>
      <w:r w:rsidRPr="00BF1F35">
        <w:t>Result</w:t>
      </w:r>
      <w:r w:rsidRPr="00BF1F35" w:rsidR="008F2E71">
        <w:t xml:space="preserve"> </w:t>
      </w:r>
      <w:r w:rsidRPr="00BF1F35">
        <w:t>for</w:t>
      </w:r>
      <w:r w:rsidRPr="00BF1F35" w:rsidR="008F2E71">
        <w:t xml:space="preserve"> </w:t>
      </w:r>
      <w:r w:rsidRPr="00BF1F35">
        <w:t>Retention</w:t>
      </w:r>
      <w:r w:rsidRPr="00BF1F35" w:rsidR="008F2E71">
        <w:t xml:space="preserve"> </w:t>
      </w:r>
      <w:r w:rsidRPr="00BF1F35">
        <w:t>in</w:t>
      </w:r>
      <w:r w:rsidRPr="00BF1F35" w:rsidR="008F2E71">
        <w:t xml:space="preserve"> </w:t>
      </w:r>
      <w:r w:rsidRPr="00BF1F35">
        <w:t>broadening</w:t>
      </w:r>
      <w:r w:rsidRPr="00BF1F35" w:rsidR="008F2E71">
        <w:t xml:space="preserve"> </w:t>
      </w:r>
      <w:r w:rsidRPr="00BF1F35">
        <w:t>Participation</w:t>
      </w:r>
      <w:r w:rsidRPr="00BF1F35" w:rsidR="008F2E71">
        <w:t xml:space="preserve"> </w:t>
      </w:r>
      <w:r w:rsidRPr="00BF1F35">
        <w:t>Practice</w:t>
      </w:r>
      <w:r w:rsidRPr="00BF1F35" w:rsidR="004B536E">
        <w:t>s</w:t>
      </w:r>
      <w:r w:rsidRPr="00BF1F35" w:rsidR="008F2E71">
        <w:t xml:space="preserve"> </w:t>
      </w:r>
      <w:r w:rsidRPr="00BF1F35">
        <w:t>available</w:t>
      </w:r>
      <w:r w:rsidRPr="00BF1F35" w:rsidR="008F2E71">
        <w:t xml:space="preserve"> </w:t>
      </w:r>
      <w:r w:rsidRPr="00BF1F35">
        <w:t>for</w:t>
      </w:r>
      <w:r w:rsidRPr="00BF1F35" w:rsidR="008F2E71">
        <w:t xml:space="preserve"> </w:t>
      </w:r>
      <w:r w:rsidRPr="00BF1F35">
        <w:t>use</w:t>
      </w:r>
      <w:r w:rsidRPr="00BF1F35" w:rsidR="008F2E71">
        <w:t xml:space="preserve"> </w:t>
      </w:r>
      <w:r w:rsidRPr="00BF1F35">
        <w:t>on</w:t>
      </w:r>
      <w:r w:rsidRPr="00BF1F35" w:rsidR="008F2E71">
        <w:t xml:space="preserve"> </w:t>
      </w:r>
      <w:hyperlink r:id="rId10">
        <w:r w:rsidRPr="00BF1F35" w:rsidR="004C12E4">
          <w:rPr>
            <w:rStyle w:val="Hyperlink"/>
          </w:rPr>
          <w:t>https://new.nsf.gov/funding/initiatives/nrt</w:t>
        </w:r>
      </w:hyperlink>
      <w:r w:rsidRPr="00BF1F35">
        <w:t>,</w:t>
      </w:r>
      <w:r w:rsidRPr="00BF1F35" w:rsidR="008F2E71">
        <w:t xml:space="preserve"> </w:t>
      </w:r>
      <w:r w:rsidRPr="00BF1F35">
        <w:t>viewable</w:t>
      </w:r>
      <w:r w:rsidRPr="00BF1F35" w:rsidR="008F2E71">
        <w:t xml:space="preserve"> </w:t>
      </w:r>
      <w:r w:rsidRPr="00BF1F35">
        <w:t>by</w:t>
      </w:r>
      <w:r w:rsidRPr="00BF1F35" w:rsidR="008F2E71">
        <w:t xml:space="preserve"> </w:t>
      </w:r>
      <w:r w:rsidRPr="00BF1F35">
        <w:t>the</w:t>
      </w:r>
      <w:r w:rsidRPr="00BF1F35" w:rsidR="008F2E71">
        <w:t xml:space="preserve"> </w:t>
      </w:r>
      <w:r w:rsidRPr="00BF1F35">
        <w:t>general</w:t>
      </w:r>
      <w:r w:rsidRPr="00BF1F35" w:rsidR="008F2E71">
        <w:t xml:space="preserve"> </w:t>
      </w:r>
      <w:r w:rsidRPr="00BF1F35">
        <w:t>public</w:t>
      </w:r>
      <w:r w:rsidRPr="00BF1F35">
        <w:t>,</w:t>
      </w:r>
      <w:r w:rsidRPr="00BF1F35" w:rsidR="008F2E71">
        <w:t xml:space="preserve"> </w:t>
      </w:r>
      <w:r w:rsidRPr="00BF1F35">
        <w:t>as</w:t>
      </w:r>
      <w:r w:rsidRPr="00BF1F35" w:rsidR="008F2E71">
        <w:t xml:space="preserve"> </w:t>
      </w:r>
      <w:r w:rsidRPr="00BF1F35">
        <w:t>it</w:t>
      </w:r>
      <w:r w:rsidRPr="00BF1F35" w:rsidR="008F2E71">
        <w:t xml:space="preserve"> </w:t>
      </w:r>
      <w:r w:rsidRPr="00BF1F35">
        <w:t>is</w:t>
      </w:r>
      <w:r w:rsidRPr="00BF1F35" w:rsidR="008F2E71">
        <w:t xml:space="preserve"> </w:t>
      </w:r>
      <w:r w:rsidRPr="00BF1F35">
        <w:t>written.</w:t>
      </w:r>
      <w:r w:rsidRPr="00BF1F35" w:rsidR="1CE2A9CF">
        <w:t xml:space="preserve"> Prior to display on </w:t>
      </w:r>
      <w:hyperlink r:id="rId10">
        <w:r w:rsidRPr="00BF1F35" w:rsidR="004C12E4">
          <w:rPr>
            <w:rStyle w:val="Hyperlink"/>
          </w:rPr>
          <w:t>https://new.nsf.gov/funding/initiatives/nrt</w:t>
        </w:r>
      </w:hyperlink>
      <w:r w:rsidRPr="00BF1F35" w:rsidR="1CE2A9CF">
        <w:t>, materials will undergo an internal review process. Staff may reach out to PIs if there are any concerns or changes required.</w:t>
      </w:r>
    </w:p>
    <w:p w:rsidR="00EA78CB" w:rsidRPr="00BF1F35" w:rsidP="00EA78CB" w14:paraId="42F870F6" w14:textId="19D0F726">
      <w:r w:rsidRPr="00BF1F35">
        <w:br w:type="page"/>
      </w:r>
      <w:bookmarkStart w:id="191" w:name="_Outreach_Activities"/>
      <w:bookmarkStart w:id="192" w:name="_International_Experiences_1"/>
      <w:bookmarkEnd w:id="156"/>
      <w:bookmarkEnd w:id="191"/>
      <w:bookmarkEnd w:id="192"/>
    </w:p>
    <w:p w:rsidR="00337A99" w:rsidRPr="00BF1F35" w:rsidP="002B51B5" w14:paraId="5CB86285" w14:textId="7A5BA848">
      <w:pPr>
        <w:pStyle w:val="Heading2"/>
      </w:pPr>
      <w:bookmarkStart w:id="193" w:name="_Outreach_Activities_1"/>
      <w:bookmarkStart w:id="194" w:name="_Toc74633385"/>
      <w:bookmarkStart w:id="195" w:name="_Toc76464198"/>
      <w:bookmarkStart w:id="196" w:name="_Toc80611501"/>
      <w:bookmarkStart w:id="197" w:name="_Toc163807720"/>
      <w:bookmarkEnd w:id="193"/>
      <w:r w:rsidRPr="00BF1F35">
        <w:t>Outreach</w:t>
      </w:r>
      <w:r w:rsidRPr="00BF1F35" w:rsidR="008F2E71">
        <w:t xml:space="preserve"> </w:t>
      </w:r>
      <w:r w:rsidRPr="00BF1F35">
        <w:t>Activities</w:t>
      </w:r>
      <w:bookmarkEnd w:id="194"/>
      <w:bookmarkEnd w:id="195"/>
      <w:bookmarkEnd w:id="196"/>
      <w:bookmarkEnd w:id="197"/>
    </w:p>
    <w:p w:rsidR="00337A99" w:rsidRPr="00BF1F35" w14:paraId="28A86C0C" w14:textId="26C9BB16">
      <w:r w:rsidRPr="00BF1F35">
        <w:rPr>
          <w:bCs/>
        </w:rPr>
        <w:t>Please</w:t>
      </w:r>
      <w:r w:rsidRPr="00BF1F35" w:rsidR="008F2E71">
        <w:rPr>
          <w:bCs/>
        </w:rPr>
        <w:t xml:space="preserve"> </w:t>
      </w:r>
      <w:r w:rsidRPr="00BF1F35">
        <w:rPr>
          <w:bCs/>
        </w:rPr>
        <w:t>report</w:t>
      </w:r>
      <w:r w:rsidRPr="00BF1F35" w:rsidR="008F2E71">
        <w:rPr>
          <w:bCs/>
        </w:rPr>
        <w:t xml:space="preserve"> </w:t>
      </w:r>
      <w:r w:rsidRPr="00BF1F35">
        <w:rPr>
          <w:bCs/>
        </w:rPr>
        <w:t>any</w:t>
      </w:r>
      <w:r w:rsidRPr="00BF1F35" w:rsidR="008F2E71">
        <w:rPr>
          <w:bCs/>
        </w:rPr>
        <w:t xml:space="preserve"> </w:t>
      </w:r>
      <w:r w:rsidRPr="00BF1F35">
        <w:rPr>
          <w:bCs/>
        </w:rPr>
        <w:t>outreach</w:t>
      </w:r>
      <w:r w:rsidRPr="00BF1F35" w:rsidR="008F2E71">
        <w:rPr>
          <w:bCs/>
        </w:rPr>
        <w:t xml:space="preserve"> </w:t>
      </w:r>
      <w:r w:rsidRPr="00BF1F35">
        <w:rPr>
          <w:bCs/>
        </w:rPr>
        <w:t>activities</w:t>
      </w:r>
      <w:r w:rsidRPr="00BF1F35" w:rsidR="008F2E71">
        <w:rPr>
          <w:bCs/>
        </w:rPr>
        <w:t xml:space="preserve"> </w:t>
      </w:r>
      <w:r w:rsidRPr="00BF1F35">
        <w:rPr>
          <w:bCs/>
        </w:rPr>
        <w:t>involving</w:t>
      </w:r>
      <w:r w:rsidRPr="00BF1F35" w:rsidR="008F2E71">
        <w:rPr>
          <w:bCs/>
        </w:rPr>
        <w:t xml:space="preserve"> </w:t>
      </w:r>
      <w:r w:rsidRPr="00BF1F35">
        <w:rPr>
          <w:bCs/>
        </w:rPr>
        <w:t>your</w:t>
      </w:r>
      <w:r w:rsidRPr="00BF1F35" w:rsidR="008F2E71">
        <w:rPr>
          <w:bCs/>
        </w:rPr>
        <w:t xml:space="preserve"> </w:t>
      </w:r>
      <w:r w:rsidRPr="00BF1F35">
        <w:rPr>
          <w:bCs/>
        </w:rPr>
        <w:t>NRT</w:t>
      </w:r>
      <w:r w:rsidRPr="00BF1F35" w:rsidR="008F2E71">
        <w:rPr>
          <w:bCs/>
        </w:rPr>
        <w:t xml:space="preserve"> </w:t>
      </w:r>
      <w:r w:rsidRPr="00BF1F35">
        <w:rPr>
          <w:bCs/>
        </w:rPr>
        <w:t>project</w:t>
      </w:r>
      <w:r w:rsidRPr="00BF1F35" w:rsidR="005B1BF1">
        <w:rPr>
          <w:bCs/>
        </w:rPr>
        <w:t xml:space="preserve">. </w:t>
      </w:r>
      <w:r w:rsidRPr="00BF1F35" w:rsidR="008F2E71">
        <w:rPr>
          <w:bCs/>
        </w:rPr>
        <w:t xml:space="preserve"> </w:t>
      </w:r>
      <w:r w:rsidRPr="00BF1F35">
        <w:t>Outreach</w:t>
      </w:r>
      <w:r w:rsidRPr="00BF1F35" w:rsidR="008F2E71">
        <w:t xml:space="preserve"> </w:t>
      </w:r>
      <w:r w:rsidRPr="00BF1F35">
        <w:t>activities</w:t>
      </w:r>
      <w:r w:rsidRPr="00BF1F35" w:rsidR="008F2E71">
        <w:t xml:space="preserve"> </w:t>
      </w:r>
      <w:r w:rsidRPr="00BF1F35">
        <w:t>include</w:t>
      </w:r>
      <w:r w:rsidRPr="00BF1F35" w:rsidR="008F2E71">
        <w:t xml:space="preserve"> </w:t>
      </w:r>
      <w:r w:rsidRPr="00BF1F35">
        <w:t>your</w:t>
      </w:r>
      <w:r w:rsidRPr="00BF1F35" w:rsidR="008F2E71">
        <w:t xml:space="preserve"> </w:t>
      </w:r>
      <w:r w:rsidRPr="00BF1F35">
        <w:t>NRT</w:t>
      </w:r>
      <w:r w:rsidRPr="00BF1F35" w:rsidR="008F2E71">
        <w:t xml:space="preserve"> </w:t>
      </w:r>
      <w:r w:rsidRPr="00BF1F35">
        <w:t>project,</w:t>
      </w:r>
      <w:r w:rsidRPr="00BF1F35" w:rsidR="008F2E71">
        <w:t xml:space="preserve"> </w:t>
      </w:r>
      <w:r w:rsidRPr="00BF1F35">
        <w:t>NRT</w:t>
      </w:r>
      <w:r w:rsidRPr="00BF1F35" w:rsidR="008F2E71">
        <w:t xml:space="preserve"> </w:t>
      </w:r>
      <w:r w:rsidRPr="00BF1F35">
        <w:t>faculty,</w:t>
      </w:r>
      <w:r w:rsidRPr="00BF1F35" w:rsidR="008F2E71">
        <w:t xml:space="preserve"> </w:t>
      </w:r>
      <w:r w:rsidRPr="00BF1F35">
        <w:t>and/or</w:t>
      </w:r>
      <w:r w:rsidRPr="00BF1F35" w:rsidR="008F2E71">
        <w:t xml:space="preserve"> </w:t>
      </w:r>
      <w:r w:rsidRPr="00BF1F35">
        <w:t>NRT</w:t>
      </w:r>
      <w:r w:rsidRPr="00BF1F35" w:rsidR="008F2E71">
        <w:t xml:space="preserve"> </w:t>
      </w:r>
      <w:r w:rsidRPr="00BF1F35">
        <w:t>trainees</w:t>
      </w:r>
      <w:r w:rsidRPr="00BF1F35" w:rsidR="008F2E71">
        <w:t xml:space="preserve"> </w:t>
      </w:r>
      <w:r w:rsidRPr="00BF1F35">
        <w:t>being</w:t>
      </w:r>
      <w:r w:rsidRPr="00BF1F35" w:rsidR="008F2E71">
        <w:t xml:space="preserve"> </w:t>
      </w:r>
      <w:r w:rsidRPr="00BF1F35">
        <w:t>featured</w:t>
      </w:r>
      <w:r w:rsidRPr="00BF1F35" w:rsidR="008F2E71">
        <w:t xml:space="preserve"> </w:t>
      </w:r>
      <w:r w:rsidRPr="00BF1F35">
        <w:t>in</w:t>
      </w:r>
      <w:r w:rsidRPr="00BF1F35" w:rsidR="008F2E71">
        <w:t xml:space="preserve"> </w:t>
      </w:r>
      <w:r w:rsidRPr="00BF1F35">
        <w:t>the</w:t>
      </w:r>
      <w:r w:rsidRPr="00BF1F35" w:rsidR="008F2E71">
        <w:t xml:space="preserve"> </w:t>
      </w:r>
      <w:r w:rsidRPr="00BF1F35">
        <w:t>media</w:t>
      </w:r>
      <w:r w:rsidRPr="00BF1F35" w:rsidR="008F2E71">
        <w:t xml:space="preserve"> </w:t>
      </w:r>
      <w:r w:rsidRPr="00BF1F35">
        <w:t>(e.g.,</w:t>
      </w:r>
      <w:r w:rsidRPr="00BF1F35" w:rsidR="008F2E71">
        <w:t xml:space="preserve"> </w:t>
      </w:r>
      <w:r w:rsidRPr="00BF1F35">
        <w:t>TV,</w:t>
      </w:r>
      <w:r w:rsidRPr="00BF1F35" w:rsidR="008F2E71">
        <w:t xml:space="preserve"> </w:t>
      </w:r>
      <w:r w:rsidRPr="00BF1F35">
        <w:t>radio,</w:t>
      </w:r>
      <w:r w:rsidRPr="00BF1F35" w:rsidR="008F2E71">
        <w:t xml:space="preserve"> </w:t>
      </w:r>
      <w:r w:rsidRPr="00BF1F35">
        <w:t>magazine</w:t>
      </w:r>
      <w:r w:rsidRPr="00BF1F35" w:rsidR="008F2E71">
        <w:t xml:space="preserve"> </w:t>
      </w:r>
      <w:r w:rsidRPr="00BF1F35">
        <w:t>articles)</w:t>
      </w:r>
      <w:r w:rsidRPr="00BF1F35" w:rsidR="008F2E71">
        <w:t xml:space="preserve"> </w:t>
      </w:r>
      <w:r w:rsidRPr="00BF1F35">
        <w:t>or</w:t>
      </w:r>
      <w:r w:rsidRPr="00BF1F35" w:rsidR="008F2E71">
        <w:t xml:space="preserve"> </w:t>
      </w:r>
      <w:r w:rsidRPr="00BF1F35">
        <w:t>talks,</w:t>
      </w:r>
      <w:r w:rsidRPr="00BF1F35" w:rsidR="008F2E71">
        <w:t xml:space="preserve"> </w:t>
      </w:r>
      <w:r w:rsidRPr="00BF1F35">
        <w:t>presentations,</w:t>
      </w:r>
      <w:r w:rsidRPr="00BF1F35" w:rsidR="008F2E71">
        <w:t xml:space="preserve"> </w:t>
      </w:r>
      <w:r w:rsidRPr="00BF1F35">
        <w:t>or</w:t>
      </w:r>
      <w:r w:rsidRPr="00BF1F35" w:rsidR="008F2E71">
        <w:t xml:space="preserve"> </w:t>
      </w:r>
      <w:r w:rsidRPr="00BF1F35">
        <w:t>workshops</w:t>
      </w:r>
      <w:r w:rsidRPr="00BF1F35" w:rsidR="008F2E71">
        <w:t xml:space="preserve"> </w:t>
      </w:r>
      <w:r w:rsidRPr="00BF1F35">
        <w:t>given</w:t>
      </w:r>
      <w:r w:rsidRPr="00BF1F35" w:rsidR="008F2E71">
        <w:t xml:space="preserve"> </w:t>
      </w:r>
      <w:r w:rsidRPr="00BF1F35">
        <w:t>to</w:t>
      </w:r>
      <w:r w:rsidRPr="00BF1F35" w:rsidR="008F2E71">
        <w:t xml:space="preserve"> </w:t>
      </w:r>
      <w:r w:rsidRPr="00BF1F35">
        <w:t>school</w:t>
      </w:r>
      <w:r w:rsidRPr="00BF1F35" w:rsidR="008F2E71">
        <w:t xml:space="preserve"> </w:t>
      </w:r>
      <w:r w:rsidRPr="00BF1F35">
        <w:t>groups,</w:t>
      </w:r>
      <w:r w:rsidRPr="00BF1F35" w:rsidR="008F2E71">
        <w:t xml:space="preserve"> </w:t>
      </w:r>
      <w:r w:rsidRPr="00BF1F35">
        <w:t>civic</w:t>
      </w:r>
      <w:r w:rsidRPr="00BF1F35" w:rsidR="008F2E71">
        <w:t xml:space="preserve"> </w:t>
      </w:r>
      <w:r w:rsidRPr="00BF1F35">
        <w:t>groups,</w:t>
      </w:r>
      <w:r w:rsidRPr="00BF1F35" w:rsidR="008F2E71">
        <w:t xml:space="preserve"> </w:t>
      </w:r>
      <w:r w:rsidRPr="00BF1F35">
        <w:t>non</w:t>
      </w:r>
      <w:r w:rsidRPr="00BF1F35">
        <w:noBreakHyphen/>
      </w:r>
      <w:r w:rsidRPr="00BF1F35">
        <w:t>scientifically-based</w:t>
      </w:r>
      <w:r w:rsidRPr="00BF1F35" w:rsidR="008F2E71">
        <w:t xml:space="preserve"> </w:t>
      </w:r>
      <w:r w:rsidRPr="00BF1F35">
        <w:t>professional</w:t>
      </w:r>
      <w:r w:rsidRPr="00BF1F35" w:rsidR="008F2E71">
        <w:t xml:space="preserve"> </w:t>
      </w:r>
      <w:r w:rsidRPr="00BF1F35">
        <w:t>groups,</w:t>
      </w:r>
      <w:r w:rsidRPr="00BF1F35" w:rsidR="008F2E71">
        <w:t xml:space="preserve"> </w:t>
      </w:r>
      <w:r w:rsidRPr="00BF1F35">
        <w:t>members</w:t>
      </w:r>
      <w:r w:rsidRPr="00BF1F35" w:rsidR="008F2E71">
        <w:t xml:space="preserve"> </w:t>
      </w:r>
      <w:r w:rsidRPr="00BF1F35">
        <w:t>of</w:t>
      </w:r>
      <w:r w:rsidRPr="00BF1F35" w:rsidR="008F2E71">
        <w:t xml:space="preserve"> </w:t>
      </w:r>
      <w:r w:rsidRPr="00BF1F35">
        <w:t>the</w:t>
      </w:r>
      <w:r w:rsidRPr="00BF1F35" w:rsidR="008F2E71">
        <w:t xml:space="preserve"> </w:t>
      </w:r>
      <w:r w:rsidRPr="00BF1F35">
        <w:t>government,</w:t>
      </w:r>
      <w:r w:rsidRPr="00BF1F35" w:rsidR="008F2E71">
        <w:t xml:space="preserve"> </w:t>
      </w:r>
      <w:r w:rsidRPr="00BF1F35">
        <w:t>or</w:t>
      </w:r>
      <w:r w:rsidRPr="00BF1F35" w:rsidR="008F2E71">
        <w:t xml:space="preserve"> </w:t>
      </w:r>
      <w:r w:rsidRPr="00BF1F35">
        <w:t>the</w:t>
      </w:r>
      <w:r w:rsidRPr="00BF1F35" w:rsidR="008F2E71">
        <w:t xml:space="preserve"> </w:t>
      </w:r>
      <w:r w:rsidRPr="00BF1F35">
        <w:t>general</w:t>
      </w:r>
      <w:r w:rsidRPr="00BF1F35" w:rsidR="008F2E71">
        <w:t xml:space="preserve"> </w:t>
      </w:r>
      <w:r w:rsidRPr="00BF1F35">
        <w:t>public.</w:t>
      </w:r>
    </w:p>
    <w:p w:rsidR="00337A99" w:rsidRPr="00BF1F35" w:rsidP="009118A5" w14:paraId="6045D921" w14:textId="2D577A62">
      <w:pPr>
        <w:pStyle w:val="Heading6"/>
      </w:pPr>
      <w:r w:rsidRPr="00BF1F35">
        <w:t xml:space="preserve">Do you have any </w:t>
      </w:r>
      <w:r w:rsidRPr="00BF1F35">
        <w:t>Outreach</w:t>
      </w:r>
      <w:r w:rsidRPr="00BF1F35" w:rsidR="008F2E71">
        <w:t xml:space="preserve"> </w:t>
      </w:r>
      <w:r w:rsidRPr="00BF1F35">
        <w:t>Activities</w:t>
      </w:r>
      <w:r w:rsidRPr="00BF1F35" w:rsidR="008F2E71">
        <w:t xml:space="preserve"> </w:t>
      </w:r>
      <w:r w:rsidRPr="00BF1F35">
        <w:t>to</w:t>
      </w:r>
      <w:r w:rsidRPr="00BF1F35" w:rsidR="008F2E71">
        <w:t xml:space="preserve"> </w:t>
      </w:r>
      <w:r w:rsidRPr="00BF1F35">
        <w:t>report</w:t>
      </w:r>
      <w:r w:rsidRPr="00BF1F35" w:rsidR="00ED5E44">
        <w:t>?</w:t>
      </w:r>
    </w:p>
    <w:p w:rsidR="009C7177" w:rsidRPr="00BF1F35" w:rsidP="00876DA9" w14:paraId="5F0282C7" w14:textId="56C68059">
      <w:pPr>
        <w:rPr>
          <w:rStyle w:val="Emphasis"/>
        </w:rPr>
      </w:pPr>
      <w:r w:rsidRPr="00BF1F35">
        <w:rPr>
          <w:rStyle w:val="Emphasis"/>
        </w:rPr>
        <w:t>Select one.</w:t>
      </w:r>
    </w:p>
    <w:p w:rsidR="00876DA9" w:rsidRPr="00BF1F35" w:rsidP="00876DA9" w14:paraId="7B85CAE0" w14:textId="1E0A5F29">
      <w:pPr>
        <w:rPr>
          <w:rStyle w:val="Emphasis"/>
        </w:rPr>
      </w:pPr>
      <w:r w:rsidRPr="00BF1F35">
        <w:rPr>
          <w:rStyle w:val="Emphasis"/>
        </w:rPr>
        <w:t>R</w:t>
      </w:r>
      <w:r w:rsidRPr="00BF1F35" w:rsidR="00337A99">
        <w:rPr>
          <w:rStyle w:val="Emphasis"/>
        </w:rPr>
        <w:t>equired</w:t>
      </w:r>
    </w:p>
    <w:p w:rsidR="00077DAF" w:rsidRPr="00BF1F35" w:rsidP="00876DA9" w14:paraId="28CEBBE1" w14:textId="39F11DC0">
      <w:pPr>
        <w:rPr>
          <w:rStyle w:val="Emphasis"/>
        </w:rPr>
      </w:pPr>
      <w:r w:rsidRPr="00BF1F35">
        <w:rPr>
          <w:i/>
          <w:iCs/>
          <w:color w:val="FF0000"/>
        </w:rPr>
        <w:t>{Skip Ref A}</w:t>
      </w:r>
    </w:p>
    <w:tbl>
      <w:tblPr>
        <w:tblStyle w:val="TableGrid"/>
        <w:tblW w:w="93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600"/>
      </w:tblPr>
      <w:tblGrid>
        <w:gridCol w:w="535"/>
        <w:gridCol w:w="990"/>
        <w:gridCol w:w="540"/>
        <w:gridCol w:w="7285"/>
      </w:tblGrid>
      <w:tr w14:paraId="7297BF63" w14:textId="77777777" w:rsidTr="00637ECE">
        <w:tblPrEx>
          <w:tblW w:w="93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600"/>
        </w:tblPrEx>
        <w:trPr>
          <w:trHeight w:val="432"/>
        </w:trPr>
        <w:tc>
          <w:tcPr>
            <w:tcW w:w="535" w:type="dxa"/>
            <w:vAlign w:val="center"/>
          </w:tcPr>
          <w:p w:rsidR="00876DA9" w:rsidRPr="00BF1F35" w:rsidP="00637ECE" w14:paraId="56C4DCB9" w14:textId="77777777">
            <w:r w:rsidRPr="00BF1F35">
              <w:rPr>
                <w:rFonts w:ascii="Wingdings" w:eastAsia="Wingdings" w:hAnsi="Wingdings" w:cs="Wingdings"/>
              </w:rPr>
              <w:sym w:font="Wingdings" w:char="F0A1"/>
            </w:r>
          </w:p>
        </w:tc>
        <w:tc>
          <w:tcPr>
            <w:tcW w:w="990" w:type="dxa"/>
            <w:vAlign w:val="center"/>
          </w:tcPr>
          <w:p w:rsidR="00876DA9" w:rsidRPr="00BF1F35" w:rsidP="00637ECE" w14:paraId="59548E08" w14:textId="77777777">
            <w:r w:rsidRPr="00BF1F35">
              <w:t>Yes</w:t>
            </w:r>
          </w:p>
        </w:tc>
        <w:tc>
          <w:tcPr>
            <w:tcW w:w="540" w:type="dxa"/>
            <w:vAlign w:val="center"/>
          </w:tcPr>
          <w:p w:rsidR="00876DA9" w:rsidRPr="00BF1F35" w:rsidP="00637ECE" w14:paraId="1BD9A72B" w14:textId="77777777">
            <w:r w:rsidRPr="00BF1F35">
              <w:rPr>
                <w:rFonts w:ascii="Wingdings" w:eastAsia="Wingdings" w:hAnsi="Wingdings" w:cs="Wingdings"/>
              </w:rPr>
              <w:sym w:font="Wingdings" w:char="F0A1"/>
            </w:r>
          </w:p>
        </w:tc>
        <w:tc>
          <w:tcPr>
            <w:tcW w:w="7285" w:type="dxa"/>
            <w:vAlign w:val="center"/>
          </w:tcPr>
          <w:p w:rsidR="00876DA9" w:rsidRPr="00BF1F35" w:rsidP="00637ECE" w14:paraId="07EEE36F" w14:textId="77777777">
            <w:r w:rsidRPr="00BF1F35">
              <w:t>No</w:t>
            </w:r>
          </w:p>
        </w:tc>
      </w:tr>
    </w:tbl>
    <w:p w:rsidR="00E91474" w:rsidRPr="00BF1F35" w:rsidP="009118A5" w14:paraId="4A5FD02D" w14:textId="28FD2953">
      <w:pPr>
        <w:pStyle w:val="Heading6"/>
        <w:rPr>
          <w:rStyle w:val="Strong"/>
          <w:b w:val="0"/>
          <w:i/>
        </w:rPr>
      </w:pPr>
      <w:r w:rsidRPr="00BF1F35">
        <w:rPr>
          <w:rStyle w:val="Strong"/>
          <w:b w:val="0"/>
          <w:bCs w:val="0"/>
          <w:i/>
          <w:iCs/>
        </w:rPr>
        <w:t>List</w:t>
      </w:r>
      <w:r w:rsidRPr="00BF1F35" w:rsidR="008F2E71">
        <w:rPr>
          <w:rStyle w:val="Strong"/>
          <w:b w:val="0"/>
          <w:bCs w:val="0"/>
          <w:i/>
          <w:iCs/>
        </w:rPr>
        <w:t xml:space="preserve"> </w:t>
      </w:r>
      <w:r w:rsidRPr="00BF1F35">
        <w:rPr>
          <w:rStyle w:val="Strong"/>
          <w:b w:val="0"/>
          <w:bCs w:val="0"/>
          <w:i/>
          <w:iCs/>
        </w:rPr>
        <w:t>of</w:t>
      </w:r>
      <w:r w:rsidRPr="00BF1F35" w:rsidR="008F2E71">
        <w:rPr>
          <w:rStyle w:val="Strong"/>
          <w:b w:val="0"/>
          <w:bCs w:val="0"/>
          <w:i/>
          <w:iCs/>
        </w:rPr>
        <w:t xml:space="preserve"> </w:t>
      </w:r>
      <w:r w:rsidRPr="00BF1F35">
        <w:rPr>
          <w:rStyle w:val="Strong"/>
          <w:b w:val="0"/>
          <w:bCs w:val="0"/>
          <w:i/>
          <w:iCs/>
        </w:rPr>
        <w:t>Outreach</w:t>
      </w:r>
      <w:r w:rsidRPr="00BF1F35" w:rsidR="008F2E71">
        <w:rPr>
          <w:rStyle w:val="Strong"/>
          <w:b w:val="0"/>
          <w:bCs w:val="0"/>
          <w:i/>
          <w:iCs/>
        </w:rPr>
        <w:t xml:space="preserve"> </w:t>
      </w:r>
      <w:r w:rsidRPr="00BF1F35">
        <w:rPr>
          <w:rStyle w:val="Strong"/>
          <w:b w:val="0"/>
          <w:bCs w:val="0"/>
          <w:i/>
          <w:iCs/>
        </w:rPr>
        <w:t>Activities</w:t>
      </w:r>
    </w:p>
    <w:p w:rsidR="00077DAF" w:rsidRPr="00BF1F35" w:rsidP="00077DAF" w14:paraId="472B21D8" w14:textId="10503EE0">
      <w:pPr>
        <w:rPr>
          <w:i/>
          <w:iCs/>
        </w:rPr>
      </w:pPr>
      <w:r w:rsidRPr="00BF1F35">
        <w:rPr>
          <w:i/>
          <w:iCs/>
          <w:color w:val="FF0000"/>
        </w:rPr>
        <w:t>{Skip if A is “No”}</w:t>
      </w:r>
    </w:p>
    <w:p w:rsidR="00A77E27" w:rsidRPr="00BF1F35" w14:paraId="4F92EFBA" w14:textId="01B83401">
      <w:pPr>
        <w:rPr>
          <w:rStyle w:val="Strong"/>
          <w:rFonts w:asciiTheme="majorHAnsi" w:eastAsiaTheme="majorEastAsia" w:hAnsiTheme="majorHAnsi" w:cstheme="majorBidi"/>
          <w:b w:val="0"/>
          <w:bCs w:val="0"/>
          <w:i/>
          <w:iCs/>
          <w:color w:val="4F81BD" w:themeColor="accent1"/>
        </w:rPr>
      </w:pPr>
      <w:r w:rsidRPr="00BF1F35">
        <w:rPr>
          <w:rStyle w:val="Strong"/>
          <w:b w:val="0"/>
          <w:bCs w:val="0"/>
          <w:i/>
          <w:iCs/>
        </w:rPr>
        <w:t>Respondent</w:t>
      </w:r>
      <w:r w:rsidRPr="00BF1F35" w:rsidR="00016341">
        <w:rPr>
          <w:rStyle w:val="Strong"/>
          <w:b w:val="0"/>
          <w:bCs w:val="0"/>
          <w:i/>
          <w:iCs/>
        </w:rPr>
        <w:t>s</w:t>
      </w:r>
      <w:r w:rsidRPr="00BF1F35" w:rsidR="008F2E71">
        <w:rPr>
          <w:rStyle w:val="Strong"/>
          <w:b w:val="0"/>
          <w:bCs w:val="0"/>
          <w:i/>
          <w:iCs/>
        </w:rPr>
        <w:t xml:space="preserve"> </w:t>
      </w:r>
      <w:r w:rsidRPr="00BF1F35">
        <w:rPr>
          <w:rStyle w:val="Strong"/>
          <w:b w:val="0"/>
          <w:bCs w:val="0"/>
          <w:i/>
          <w:iCs/>
        </w:rPr>
        <w:t>can</w:t>
      </w:r>
      <w:r w:rsidRPr="00BF1F35" w:rsidR="008F2E71">
        <w:rPr>
          <w:rStyle w:val="Strong"/>
          <w:b w:val="0"/>
          <w:bCs w:val="0"/>
          <w:i/>
          <w:iCs/>
        </w:rPr>
        <w:t xml:space="preserve"> </w:t>
      </w:r>
      <w:r w:rsidRPr="00BF1F35">
        <w:rPr>
          <w:rStyle w:val="Strong"/>
          <w:b w:val="0"/>
          <w:bCs w:val="0"/>
          <w:i/>
          <w:iCs/>
        </w:rPr>
        <w:t>enter</w:t>
      </w:r>
      <w:r w:rsidRPr="00BF1F35" w:rsidR="008F2E71">
        <w:rPr>
          <w:rStyle w:val="Strong"/>
          <w:b w:val="0"/>
          <w:bCs w:val="0"/>
          <w:i/>
          <w:iCs/>
        </w:rPr>
        <w:t xml:space="preserve"> </w:t>
      </w:r>
      <w:r w:rsidRPr="00BF1F35">
        <w:rPr>
          <w:rStyle w:val="Strong"/>
          <w:b w:val="0"/>
          <w:bCs w:val="0"/>
          <w:i/>
          <w:iCs/>
        </w:rPr>
        <w:t>as</w:t>
      </w:r>
      <w:r w:rsidRPr="00BF1F35" w:rsidR="008F2E71">
        <w:rPr>
          <w:rStyle w:val="Strong"/>
          <w:b w:val="0"/>
          <w:bCs w:val="0"/>
          <w:i/>
          <w:iCs/>
        </w:rPr>
        <w:t xml:space="preserve"> </w:t>
      </w:r>
      <w:r w:rsidRPr="00BF1F35">
        <w:rPr>
          <w:rStyle w:val="Strong"/>
          <w:b w:val="0"/>
          <w:bCs w:val="0"/>
          <w:i/>
          <w:iCs/>
        </w:rPr>
        <w:t>many</w:t>
      </w:r>
      <w:r w:rsidRPr="00BF1F35" w:rsidR="008F2E71">
        <w:rPr>
          <w:rStyle w:val="Strong"/>
          <w:b w:val="0"/>
          <w:bCs w:val="0"/>
          <w:i/>
          <w:iCs/>
        </w:rPr>
        <w:t xml:space="preserve"> </w:t>
      </w:r>
      <w:r w:rsidRPr="00BF1F35">
        <w:rPr>
          <w:rStyle w:val="Strong"/>
          <w:b w:val="0"/>
          <w:bCs w:val="0"/>
          <w:i/>
          <w:iCs/>
        </w:rPr>
        <w:t>Outreach</w:t>
      </w:r>
      <w:r w:rsidRPr="00BF1F35" w:rsidR="008F2E71">
        <w:rPr>
          <w:rStyle w:val="Strong"/>
          <w:b w:val="0"/>
          <w:bCs w:val="0"/>
          <w:i/>
          <w:iCs/>
        </w:rPr>
        <w:t xml:space="preserve"> </w:t>
      </w:r>
      <w:r w:rsidRPr="00BF1F35">
        <w:rPr>
          <w:rStyle w:val="Strong"/>
          <w:b w:val="0"/>
          <w:bCs w:val="0"/>
          <w:i/>
          <w:iCs/>
        </w:rPr>
        <w:t>Activities</w:t>
      </w:r>
      <w:r w:rsidRPr="00BF1F35" w:rsidR="008F2E71">
        <w:rPr>
          <w:rStyle w:val="Strong"/>
          <w:b w:val="0"/>
          <w:bCs w:val="0"/>
          <w:i/>
          <w:iCs/>
        </w:rPr>
        <w:t xml:space="preserve"> </w:t>
      </w:r>
      <w:r w:rsidRPr="00BF1F35">
        <w:rPr>
          <w:rStyle w:val="Strong"/>
          <w:b w:val="0"/>
          <w:bCs w:val="0"/>
          <w:i/>
          <w:iCs/>
        </w:rPr>
        <w:t>as</w:t>
      </w:r>
      <w:r w:rsidRPr="00BF1F35" w:rsidR="008F2E71">
        <w:rPr>
          <w:rStyle w:val="Strong"/>
          <w:b w:val="0"/>
          <w:bCs w:val="0"/>
          <w:i/>
          <w:iCs/>
        </w:rPr>
        <w:t xml:space="preserve"> </w:t>
      </w:r>
      <w:r w:rsidRPr="00BF1F35">
        <w:rPr>
          <w:rStyle w:val="Strong"/>
          <w:b w:val="0"/>
          <w:bCs w:val="0"/>
          <w:i/>
          <w:iCs/>
        </w:rPr>
        <w:t>they</w:t>
      </w:r>
      <w:r w:rsidRPr="00BF1F35" w:rsidR="008F2E71">
        <w:rPr>
          <w:rStyle w:val="Strong"/>
          <w:b w:val="0"/>
          <w:bCs w:val="0"/>
          <w:i/>
          <w:iCs/>
        </w:rPr>
        <w:t xml:space="preserve"> </w:t>
      </w:r>
      <w:r w:rsidRPr="00BF1F35">
        <w:rPr>
          <w:rStyle w:val="Strong"/>
          <w:b w:val="0"/>
          <w:bCs w:val="0"/>
          <w:i/>
          <w:iCs/>
        </w:rPr>
        <w:t>wish</w:t>
      </w:r>
      <w:r w:rsidRPr="00BF1F35" w:rsidR="00016341">
        <w:rPr>
          <w:rStyle w:val="Strong"/>
          <w:b w:val="0"/>
          <w:bCs w:val="0"/>
          <w:i/>
          <w:iCs/>
        </w:rPr>
        <w:t>.</w:t>
      </w:r>
    </w:p>
    <w:p w:rsidR="00A77E27" w:rsidRPr="00BF1F35" w14:paraId="23CBB789" w14:textId="77777777">
      <w:pPr>
        <w:rPr>
          <w:b/>
          <w:bCs/>
          <w:i/>
          <w:iCs/>
        </w:rPr>
      </w:pPr>
    </w:p>
    <w:p w:rsidR="00E91474" w:rsidRPr="00BF1F35" w14:paraId="184281A4" w14:textId="006D4879">
      <w:pPr>
        <w:pStyle w:val="ListParagraph"/>
        <w:numPr>
          <w:ilvl w:val="0"/>
          <w:numId w:val="6"/>
        </w:numPr>
        <w:rPr>
          <w:rStyle w:val="Strong"/>
          <w:b w:val="0"/>
          <w:bCs w:val="0"/>
        </w:rPr>
      </w:pPr>
      <w:r w:rsidRPr="00BF1F35">
        <w:rPr>
          <w:rStyle w:val="Strong"/>
          <w:b w:val="0"/>
          <w:bCs w:val="0"/>
        </w:rPr>
        <w:t>Outreach</w:t>
      </w:r>
      <w:r w:rsidRPr="00BF1F35" w:rsidR="008F2E71">
        <w:rPr>
          <w:rStyle w:val="Strong"/>
          <w:b w:val="0"/>
          <w:bCs w:val="0"/>
        </w:rPr>
        <w:t xml:space="preserve"> </w:t>
      </w:r>
      <w:r w:rsidRPr="00BF1F35">
        <w:rPr>
          <w:rStyle w:val="Strong"/>
          <w:b w:val="0"/>
          <w:bCs w:val="0"/>
        </w:rPr>
        <w:t>Activity</w:t>
      </w:r>
      <w:r w:rsidRPr="00BF1F35" w:rsidR="008F2E71">
        <w:rPr>
          <w:rStyle w:val="Strong"/>
          <w:b w:val="0"/>
          <w:bCs w:val="0"/>
        </w:rPr>
        <w:t xml:space="preserve"> </w:t>
      </w:r>
      <w:r w:rsidRPr="00BF1F35">
        <w:rPr>
          <w:rStyle w:val="Strong"/>
          <w:b w:val="0"/>
          <w:bCs w:val="0"/>
        </w:rPr>
        <w:t>1</w:t>
      </w:r>
      <w:r w:rsidRPr="00BF1F35" w:rsidR="008F2E71">
        <w:rPr>
          <w:rStyle w:val="Strong"/>
          <w:b w:val="0"/>
          <w:bCs w:val="0"/>
        </w:rPr>
        <w:t xml:space="preserve"> </w:t>
      </w:r>
      <w:r w:rsidRPr="00BF1F35">
        <w:rPr>
          <w:rStyle w:val="Strong"/>
          <w:b w:val="0"/>
          <w:bCs w:val="0"/>
          <w:color w:val="00B050"/>
        </w:rPr>
        <w:t>[Edit],</w:t>
      </w:r>
      <w:r w:rsidRPr="00BF1F35" w:rsidR="008F2E71">
        <w:rPr>
          <w:rStyle w:val="Strong"/>
          <w:b w:val="0"/>
          <w:bCs w:val="0"/>
          <w:color w:val="00B050"/>
        </w:rPr>
        <w:t xml:space="preserve"> </w:t>
      </w:r>
      <w:r w:rsidRPr="00BF1F35">
        <w:rPr>
          <w:rStyle w:val="Strong"/>
          <w:b w:val="0"/>
          <w:bCs w:val="0"/>
          <w:color w:val="00B050"/>
        </w:rPr>
        <w:t>[Delete]</w:t>
      </w:r>
    </w:p>
    <w:p w:rsidR="00E91474" w:rsidRPr="00BF1F35" w14:paraId="5C9EBC63" w14:textId="02218D1A">
      <w:pPr>
        <w:pStyle w:val="ListParagraph"/>
        <w:numPr>
          <w:ilvl w:val="0"/>
          <w:numId w:val="6"/>
        </w:numPr>
        <w:rPr>
          <w:rStyle w:val="Strong"/>
          <w:b w:val="0"/>
          <w:bCs w:val="0"/>
        </w:rPr>
      </w:pPr>
      <w:r w:rsidRPr="00BF1F35">
        <w:rPr>
          <w:rStyle w:val="Strong"/>
          <w:b w:val="0"/>
          <w:bCs w:val="0"/>
        </w:rPr>
        <w:t>Outreach</w:t>
      </w:r>
      <w:r w:rsidRPr="00BF1F35" w:rsidR="008F2E71">
        <w:rPr>
          <w:rStyle w:val="Strong"/>
          <w:b w:val="0"/>
          <w:bCs w:val="0"/>
        </w:rPr>
        <w:t xml:space="preserve"> </w:t>
      </w:r>
      <w:r w:rsidRPr="00BF1F35">
        <w:rPr>
          <w:rStyle w:val="Strong"/>
          <w:b w:val="0"/>
          <w:bCs w:val="0"/>
        </w:rPr>
        <w:t>Activity</w:t>
      </w:r>
      <w:r w:rsidRPr="00BF1F35" w:rsidR="008F2E71">
        <w:rPr>
          <w:rStyle w:val="Strong"/>
          <w:b w:val="0"/>
          <w:bCs w:val="0"/>
        </w:rPr>
        <w:t xml:space="preserve"> </w:t>
      </w:r>
      <w:r w:rsidRPr="00BF1F35">
        <w:rPr>
          <w:rStyle w:val="Strong"/>
          <w:b w:val="0"/>
          <w:bCs w:val="0"/>
        </w:rPr>
        <w:t>2</w:t>
      </w:r>
      <w:r w:rsidRPr="00BF1F35" w:rsidR="008F2E71">
        <w:rPr>
          <w:rStyle w:val="Strong"/>
          <w:b w:val="0"/>
          <w:bCs w:val="0"/>
        </w:rPr>
        <w:t xml:space="preserve"> </w:t>
      </w:r>
      <w:r w:rsidRPr="00BF1F35">
        <w:rPr>
          <w:rStyle w:val="Strong"/>
          <w:b w:val="0"/>
          <w:bCs w:val="0"/>
          <w:color w:val="00B050"/>
        </w:rPr>
        <w:t>[Edit],</w:t>
      </w:r>
      <w:r w:rsidRPr="00BF1F35" w:rsidR="008F2E71">
        <w:rPr>
          <w:rStyle w:val="Strong"/>
          <w:b w:val="0"/>
          <w:bCs w:val="0"/>
          <w:color w:val="00B050"/>
        </w:rPr>
        <w:t xml:space="preserve"> </w:t>
      </w:r>
      <w:r w:rsidRPr="00BF1F35">
        <w:rPr>
          <w:rStyle w:val="Strong"/>
          <w:b w:val="0"/>
          <w:bCs w:val="0"/>
          <w:color w:val="00B050"/>
        </w:rPr>
        <w:t>[Delete]</w:t>
      </w:r>
    </w:p>
    <w:p w:rsidR="007B7746" w:rsidRPr="00BF1F35" w14:paraId="0E4CD030" w14:textId="354A0507">
      <w:pPr>
        <w:rPr>
          <w:rStyle w:val="Strong"/>
        </w:rPr>
      </w:pPr>
    </w:p>
    <w:p w:rsidR="00E91474" w:rsidRPr="00BF1F35" w14:paraId="73AFA387" w14:textId="69D07738">
      <w:pPr>
        <w:rPr>
          <w:rStyle w:val="Strong"/>
          <w:b w:val="0"/>
          <w:bCs w:val="0"/>
          <w:color w:val="00B050"/>
        </w:rPr>
      </w:pPr>
      <w:r w:rsidRPr="00BF1F35">
        <w:rPr>
          <w:rStyle w:val="Strong"/>
          <w:b w:val="0"/>
          <w:bCs w:val="0"/>
          <w:color w:val="00B050"/>
        </w:rPr>
        <w:t>[Add</w:t>
      </w:r>
      <w:r w:rsidRPr="00BF1F35" w:rsidR="008F2E71">
        <w:rPr>
          <w:rStyle w:val="Strong"/>
          <w:b w:val="0"/>
          <w:bCs w:val="0"/>
          <w:color w:val="00B050"/>
        </w:rPr>
        <w:t xml:space="preserve"> </w:t>
      </w:r>
      <w:r w:rsidRPr="00BF1F35">
        <w:rPr>
          <w:rStyle w:val="Strong"/>
          <w:b w:val="0"/>
          <w:bCs w:val="0"/>
          <w:color w:val="00B050"/>
        </w:rPr>
        <w:t>Outreach</w:t>
      </w:r>
      <w:r w:rsidRPr="00BF1F35" w:rsidR="008F2E71">
        <w:rPr>
          <w:rStyle w:val="Strong"/>
          <w:b w:val="0"/>
          <w:bCs w:val="0"/>
          <w:color w:val="00B050"/>
        </w:rPr>
        <w:t xml:space="preserve"> </w:t>
      </w:r>
      <w:r w:rsidRPr="00BF1F35">
        <w:rPr>
          <w:rStyle w:val="Strong"/>
          <w:b w:val="0"/>
          <w:bCs w:val="0"/>
          <w:color w:val="00B050"/>
        </w:rPr>
        <w:t>Activity]</w:t>
      </w:r>
    </w:p>
    <w:p w:rsidR="007B7746" w:rsidRPr="00BF1F35" w14:paraId="0889425E" w14:textId="77777777">
      <w:pPr>
        <w:rPr>
          <w:rFonts w:eastAsiaTheme="majorEastAsia" w:cstheme="majorBidi"/>
          <w:color w:val="000000" w:themeColor="text1"/>
          <w:sz w:val="28"/>
        </w:rPr>
      </w:pPr>
      <w:r w:rsidRPr="00BF1F35">
        <w:br w:type="page"/>
      </w:r>
    </w:p>
    <w:p w:rsidR="00D7764C" w:rsidRPr="00BF1F35" w:rsidP="00130312" w14:paraId="49A26188" w14:textId="5A51452B">
      <w:pPr>
        <w:pStyle w:val="Heading4"/>
      </w:pPr>
      <w:bookmarkStart w:id="198" w:name="_Toc74633386"/>
      <w:bookmarkStart w:id="199" w:name="_Toc76464199"/>
      <w:bookmarkStart w:id="200" w:name="_Toc80611502"/>
      <w:bookmarkStart w:id="201" w:name="_Toc163807721"/>
      <w:r w:rsidRPr="00BF1F35">
        <w:t>Add</w:t>
      </w:r>
      <w:r w:rsidRPr="00BF1F35" w:rsidR="008F2E71">
        <w:t xml:space="preserve"> </w:t>
      </w:r>
      <w:r w:rsidRPr="00BF1F35">
        <w:t>Outreach</w:t>
      </w:r>
      <w:r w:rsidRPr="00BF1F35" w:rsidR="008F2E71">
        <w:t xml:space="preserve"> </w:t>
      </w:r>
      <w:r w:rsidRPr="00BF1F35">
        <w:t>Activity</w:t>
      </w:r>
      <w:bookmarkEnd w:id="198"/>
      <w:bookmarkEnd w:id="199"/>
      <w:bookmarkEnd w:id="200"/>
      <w:bookmarkEnd w:id="201"/>
    </w:p>
    <w:p w:rsidR="00337A99" w:rsidRPr="00BF1F35" w:rsidP="009118A5" w14:paraId="1A90BCE6" w14:textId="021D7D6B">
      <w:pPr>
        <w:pStyle w:val="Heading6"/>
      </w:pPr>
      <w:r w:rsidRPr="00BF1F35">
        <w:t>Please p</w:t>
      </w:r>
      <w:r w:rsidRPr="00BF1F35">
        <w:t>rovide</w:t>
      </w:r>
      <w:r w:rsidRPr="00BF1F35" w:rsidR="008F2E71">
        <w:t xml:space="preserve"> </w:t>
      </w:r>
      <w:r w:rsidRPr="00BF1F35">
        <w:t>a</w:t>
      </w:r>
      <w:r w:rsidRPr="00BF1F35" w:rsidR="008F2E71">
        <w:t xml:space="preserve"> </w:t>
      </w:r>
      <w:r w:rsidRPr="00BF1F35">
        <w:t>short</w:t>
      </w:r>
      <w:r w:rsidRPr="00BF1F35" w:rsidR="008F2E71">
        <w:t xml:space="preserve"> </w:t>
      </w:r>
      <w:r w:rsidRPr="00BF1F35">
        <w:t>title</w:t>
      </w:r>
      <w:r w:rsidRPr="00BF1F35" w:rsidR="008F2E71">
        <w:t xml:space="preserve"> </w:t>
      </w:r>
      <w:r w:rsidRPr="00BF1F35">
        <w:t>for</w:t>
      </w:r>
      <w:r w:rsidRPr="00BF1F35" w:rsidR="008F2E71">
        <w:t xml:space="preserve"> </w:t>
      </w:r>
      <w:r w:rsidRPr="00BF1F35">
        <w:t>this</w:t>
      </w:r>
      <w:r w:rsidRPr="00BF1F35" w:rsidR="008F2E71">
        <w:t xml:space="preserve"> </w:t>
      </w:r>
      <w:r w:rsidRPr="00BF1F35">
        <w:t>activity</w:t>
      </w:r>
      <w:r w:rsidRPr="00BF1F35" w:rsidR="00663865">
        <w:t>.</w:t>
      </w:r>
    </w:p>
    <w:p w:rsidR="00337A99" w:rsidRPr="00BF1F35" w14:paraId="3DAB70F6" w14:textId="77777777">
      <w:pPr>
        <w:rPr>
          <w:rStyle w:val="Emphasis"/>
          <w:rFonts w:asciiTheme="majorHAnsi" w:eastAsiaTheme="majorEastAsia" w:hAnsiTheme="majorHAnsi" w:cstheme="majorBidi"/>
          <w:i w:val="0"/>
          <w:iCs w:val="0"/>
          <w:color w:val="4F81BD" w:themeColor="accent1"/>
        </w:rPr>
      </w:pPr>
      <w:r w:rsidRPr="00BF1F35">
        <w:rPr>
          <w:rStyle w:val="Emphasis"/>
        </w:rPr>
        <w:t>Required</w:t>
      </w:r>
    </w:p>
    <w:p w:rsidR="00337A99" w:rsidRPr="00BF1F35" w14:paraId="75196A0D" w14:textId="77FDBD32">
      <w:pPr>
        <w:rPr>
          <w:rStyle w:val="Emphasis"/>
        </w:rPr>
      </w:pPr>
      <w:r w:rsidRPr="00BF1F35">
        <w:rPr>
          <w:rStyle w:val="Emphasis"/>
        </w:rPr>
        <w:t>Limit</w:t>
      </w:r>
      <w:r w:rsidRPr="00BF1F35" w:rsidR="008F2E71">
        <w:rPr>
          <w:rStyle w:val="Emphasis"/>
        </w:rPr>
        <w:t xml:space="preserve"> </w:t>
      </w:r>
      <w:r w:rsidRPr="00BF1F35">
        <w:rPr>
          <w:rStyle w:val="Emphasis"/>
        </w:rPr>
        <w:t>50</w:t>
      </w:r>
      <w:r w:rsidRPr="00BF1F35" w:rsidR="008F2E71">
        <w:rPr>
          <w:rStyle w:val="Emphasis"/>
        </w:rPr>
        <w:t xml:space="preserve"> </w:t>
      </w:r>
      <w:r w:rsidRPr="00BF1F35">
        <w:rPr>
          <w:rStyle w:val="Emphasis"/>
        </w:rPr>
        <w:t>characters</w:t>
      </w:r>
    </w:p>
    <w:tbl>
      <w:tblPr>
        <w:tblStyle w:val="TableGrid"/>
        <w:tblW w:w="9350" w:type="dxa"/>
        <w:tblCellMar>
          <w:left w:w="0" w:type="dxa"/>
        </w:tblCellMar>
        <w:tblLook w:val="04A0"/>
      </w:tblPr>
      <w:tblGrid>
        <w:gridCol w:w="9350"/>
      </w:tblGrid>
      <w:tr w14:paraId="6FF76E54" w14:textId="77777777" w:rsidTr="005D6BA2">
        <w:tblPrEx>
          <w:tblW w:w="9350" w:type="dxa"/>
          <w:tblCellMar>
            <w:left w:w="0" w:type="dxa"/>
          </w:tblCellMar>
          <w:tblLook w:val="04A0"/>
        </w:tblPrEx>
        <w:trPr>
          <w:trHeight w:val="432"/>
        </w:trPr>
        <w:tc>
          <w:tcPr>
            <w:tcW w:w="9350" w:type="dxa"/>
            <w:vAlign w:val="center"/>
          </w:tcPr>
          <w:p w:rsidR="00337A99" w:rsidRPr="00BF1F35" w14:paraId="6B066902" w14:textId="77777777"/>
        </w:tc>
      </w:tr>
    </w:tbl>
    <w:p w:rsidR="00337A99" w:rsidRPr="00BF1F35" w:rsidP="2FCF34CA" w14:paraId="02508F6B" w14:textId="23A43F5C">
      <w:pPr>
        <w:pStyle w:val="Heading6"/>
        <w:numPr>
          <w:ilvl w:val="0"/>
          <w:numId w:val="0"/>
        </w:numPr>
      </w:pPr>
      <w:r>
        <w:t>Please provide the n</w:t>
      </w:r>
      <w:r>
        <w:t>ame</w:t>
      </w:r>
      <w:r w:rsidR="008F2E71">
        <w:t xml:space="preserve"> </w:t>
      </w:r>
      <w:r>
        <w:t>of</w:t>
      </w:r>
      <w:r w:rsidR="008F2E71">
        <w:t xml:space="preserve"> </w:t>
      </w:r>
      <w:r>
        <w:t>the</w:t>
      </w:r>
      <w:r w:rsidR="008F2E71">
        <w:t xml:space="preserve"> </w:t>
      </w:r>
      <w:r>
        <w:t>media</w:t>
      </w:r>
      <w:r w:rsidR="008F2E71">
        <w:t xml:space="preserve"> </w:t>
      </w:r>
      <w:r>
        <w:t>outlet</w:t>
      </w:r>
      <w:r w:rsidR="008F2E71">
        <w:t xml:space="preserve"> </w:t>
      </w:r>
      <w:r>
        <w:t>or</w:t>
      </w:r>
      <w:r w:rsidR="008F2E71">
        <w:t xml:space="preserve"> </w:t>
      </w:r>
      <w:r>
        <w:t>organization</w:t>
      </w:r>
      <w:r w:rsidR="008F2E71">
        <w:t xml:space="preserve"> </w:t>
      </w:r>
      <w:r>
        <w:t>for</w:t>
      </w:r>
      <w:r w:rsidR="008F2E71">
        <w:t xml:space="preserve"> </w:t>
      </w:r>
      <w:r>
        <w:t>which</w:t>
      </w:r>
      <w:r w:rsidR="008F2E71">
        <w:t xml:space="preserve"> </w:t>
      </w:r>
      <w:r w:rsidR="409A85EF">
        <w:t>the outreach</w:t>
      </w:r>
      <w:r w:rsidR="008F2E71">
        <w:t xml:space="preserve"> </w:t>
      </w:r>
      <w:r>
        <w:t>was</w:t>
      </w:r>
      <w:r w:rsidR="008F2E71">
        <w:t xml:space="preserve"> </w:t>
      </w:r>
      <w:r>
        <w:t>done</w:t>
      </w:r>
      <w:r>
        <w:t>.</w:t>
      </w:r>
    </w:p>
    <w:p w:rsidR="00337A99" w:rsidRPr="00BF1F35" w14:paraId="679ABBEF" w14:textId="77777777">
      <w:pPr>
        <w:rPr>
          <w:rStyle w:val="Emphasis"/>
          <w:rFonts w:asciiTheme="majorHAnsi" w:eastAsiaTheme="majorEastAsia" w:hAnsiTheme="majorHAnsi" w:cstheme="majorBidi"/>
          <w:i w:val="0"/>
          <w:iCs w:val="0"/>
          <w:color w:val="4F81BD" w:themeColor="accent1"/>
        </w:rPr>
      </w:pPr>
      <w:r w:rsidRPr="00BF1F35">
        <w:rPr>
          <w:rStyle w:val="Emphasis"/>
        </w:rPr>
        <w:t>Required</w:t>
      </w:r>
    </w:p>
    <w:p w:rsidR="00337A99" w:rsidRPr="00BF1F35" w14:paraId="3628A548" w14:textId="100C54EB">
      <w:pPr>
        <w:rPr>
          <w:rStyle w:val="Emphasis"/>
        </w:rPr>
      </w:pPr>
      <w:r w:rsidRPr="00BF1F35">
        <w:rPr>
          <w:rStyle w:val="Emphasis"/>
        </w:rPr>
        <w:t>Limit</w:t>
      </w:r>
      <w:r w:rsidRPr="00BF1F35" w:rsidR="008F2E71">
        <w:rPr>
          <w:rStyle w:val="Emphasis"/>
        </w:rPr>
        <w:t xml:space="preserve"> </w:t>
      </w:r>
      <w:r w:rsidRPr="00BF1F35">
        <w:rPr>
          <w:rStyle w:val="Emphasis"/>
        </w:rPr>
        <w:t>50</w:t>
      </w:r>
      <w:r w:rsidRPr="00BF1F35" w:rsidR="008F2E71">
        <w:rPr>
          <w:rStyle w:val="Emphasis"/>
        </w:rPr>
        <w:t xml:space="preserve"> </w:t>
      </w:r>
      <w:r w:rsidRPr="00BF1F35">
        <w:rPr>
          <w:rStyle w:val="Emphasis"/>
        </w:rPr>
        <w:t>characters</w:t>
      </w:r>
    </w:p>
    <w:tbl>
      <w:tblPr>
        <w:tblStyle w:val="TableGrid"/>
        <w:tblW w:w="9350" w:type="dxa"/>
        <w:tblCellMar>
          <w:left w:w="0" w:type="dxa"/>
        </w:tblCellMar>
        <w:tblLook w:val="04A0"/>
      </w:tblPr>
      <w:tblGrid>
        <w:gridCol w:w="9350"/>
      </w:tblGrid>
      <w:tr w14:paraId="15124AB4" w14:textId="77777777" w:rsidTr="005D6BA2">
        <w:tblPrEx>
          <w:tblW w:w="9350" w:type="dxa"/>
          <w:tblCellMar>
            <w:left w:w="0" w:type="dxa"/>
          </w:tblCellMar>
          <w:tblLook w:val="04A0"/>
        </w:tblPrEx>
        <w:trPr>
          <w:trHeight w:val="432"/>
        </w:trPr>
        <w:tc>
          <w:tcPr>
            <w:tcW w:w="9350" w:type="dxa"/>
            <w:vAlign w:val="center"/>
          </w:tcPr>
          <w:p w:rsidR="00337A99" w:rsidRPr="00BF1F35" w14:paraId="50598363" w14:textId="77777777"/>
        </w:tc>
      </w:tr>
    </w:tbl>
    <w:p w:rsidR="00337A99" w:rsidRPr="00BF1F35" w:rsidP="009118A5" w14:paraId="79C897C8" w14:textId="067EC0D6">
      <w:pPr>
        <w:pStyle w:val="Heading6"/>
      </w:pPr>
      <w:r w:rsidRPr="00BF1F35">
        <w:t>Date</w:t>
      </w:r>
      <w:r w:rsidRPr="00BF1F35" w:rsidR="008F2E71">
        <w:t xml:space="preserve"> </w:t>
      </w:r>
      <w:r w:rsidRPr="00BF1F35">
        <w:t>of</w:t>
      </w:r>
      <w:r w:rsidRPr="00BF1F35" w:rsidR="008F2E71">
        <w:t xml:space="preserve"> </w:t>
      </w:r>
      <w:r w:rsidRPr="00BF1F35">
        <w:t>the</w:t>
      </w:r>
      <w:r w:rsidRPr="00BF1F35" w:rsidR="008F2E71">
        <w:t xml:space="preserve"> </w:t>
      </w:r>
      <w:r w:rsidRPr="00BF1F35">
        <w:t>activity</w:t>
      </w:r>
    </w:p>
    <w:p w:rsidR="00307341" w:rsidRPr="00BF1F35" w:rsidP="00307341" w14:paraId="30093CCE" w14:textId="77777777">
      <w:pPr>
        <w:rPr>
          <w:rStyle w:val="Emphasis"/>
        </w:rPr>
      </w:pPr>
      <w:r w:rsidRPr="00BF1F35">
        <w:rPr>
          <w:rStyle w:val="Emphasis"/>
        </w:rPr>
        <w:t>Required</w:t>
      </w:r>
    </w:p>
    <w:p w:rsidR="00337A99" w:rsidRPr="00BF1F35" w14:paraId="3623D83E" w14:textId="3FB327F9">
      <w:pPr>
        <w:rPr>
          <w:rStyle w:val="Emphasis"/>
        </w:rPr>
      </w:pPr>
      <w:r w:rsidRPr="00BF1F35">
        <w:rPr>
          <w:rStyle w:val="Emphasis"/>
        </w:rPr>
        <w:t>(mm/</w:t>
      </w:r>
      <w:r w:rsidRPr="00BF1F35">
        <w:rPr>
          <w:rStyle w:val="Emphasis"/>
        </w:rPr>
        <w:t>yyyy</w:t>
      </w:r>
      <w:r w:rsidRPr="00BF1F35">
        <w:rPr>
          <w:rStyle w:val="Emphasis"/>
        </w:rPr>
        <w:t>)</w:t>
      </w:r>
    </w:p>
    <w:tbl>
      <w:tblPr>
        <w:tblStyle w:val="TableGrid"/>
        <w:tblW w:w="9350" w:type="dxa"/>
        <w:tblCellMar>
          <w:left w:w="0" w:type="dxa"/>
        </w:tblCellMar>
        <w:tblLook w:val="04A0"/>
      </w:tblPr>
      <w:tblGrid>
        <w:gridCol w:w="9350"/>
      </w:tblGrid>
      <w:tr w14:paraId="5C56CABD" w14:textId="77777777" w:rsidTr="00307341">
        <w:tblPrEx>
          <w:tblW w:w="9350" w:type="dxa"/>
          <w:tblCellMar>
            <w:left w:w="0" w:type="dxa"/>
          </w:tblCellMar>
          <w:tblLook w:val="04A0"/>
        </w:tblPrEx>
        <w:trPr>
          <w:trHeight w:val="432"/>
        </w:trPr>
        <w:tc>
          <w:tcPr>
            <w:tcW w:w="9350" w:type="dxa"/>
            <w:vAlign w:val="center"/>
          </w:tcPr>
          <w:p w:rsidR="00337A99" w:rsidRPr="00BF1F35" w:rsidP="00307341" w14:paraId="182B9DF0" w14:textId="50F95C19">
            <w:r w:rsidRPr="00BF1F35">
              <w:t>Date</w:t>
            </w:r>
            <w:r w:rsidRPr="00BF1F35" w:rsidR="008F2E71">
              <w:t xml:space="preserve"> </w:t>
            </w:r>
            <w:r w:rsidRPr="00BF1F35">
              <w:t>picker</w:t>
            </w:r>
          </w:p>
        </w:tc>
      </w:tr>
    </w:tbl>
    <w:p w:rsidR="00337A99" w:rsidRPr="00BF1F35" w:rsidP="009118A5" w14:paraId="652A0C5F" w14:textId="46B4F4B8">
      <w:pPr>
        <w:pStyle w:val="Heading6"/>
      </w:pPr>
      <w:bookmarkStart w:id="202" w:name="_Ref65074585"/>
      <w:r w:rsidRPr="00BF1F35">
        <w:t>Type</w:t>
      </w:r>
      <w:r w:rsidRPr="00BF1F35" w:rsidR="008F2E71">
        <w:t xml:space="preserve"> </w:t>
      </w:r>
      <w:r w:rsidRPr="00BF1F35">
        <w:t>of</w:t>
      </w:r>
      <w:r w:rsidRPr="00BF1F35" w:rsidR="008F2E71">
        <w:t xml:space="preserve"> </w:t>
      </w:r>
      <w:r w:rsidRPr="00BF1F35">
        <w:t>activity</w:t>
      </w:r>
      <w:bookmarkEnd w:id="202"/>
    </w:p>
    <w:p w:rsidR="00337A99" w:rsidRPr="00BF1F35" w14:paraId="19298024" w14:textId="77777777">
      <w:pPr>
        <w:rPr>
          <w:rStyle w:val="Emphasis"/>
          <w:rFonts w:asciiTheme="majorHAnsi" w:eastAsiaTheme="majorEastAsia" w:hAnsiTheme="majorHAnsi" w:cstheme="majorBidi"/>
          <w:i w:val="0"/>
          <w:iCs w:val="0"/>
          <w:color w:val="4F81BD" w:themeColor="accent1"/>
        </w:rPr>
      </w:pPr>
      <w:r w:rsidRPr="00BF1F35">
        <w:rPr>
          <w:rStyle w:val="Emphasis"/>
        </w:rPr>
        <w:t>Required</w:t>
      </w:r>
    </w:p>
    <w:tbl>
      <w:tblPr>
        <w:tblStyle w:val="TableGrid"/>
        <w:tblW w:w="9330" w:type="dxa"/>
        <w:tblBorders>
          <w:top w:val="double" w:sz="4" w:space="0" w:color="auto"/>
          <w:left w:val="double" w:sz="4" w:space="0" w:color="auto"/>
          <w:bottom w:val="double" w:sz="4" w:space="0" w:color="auto"/>
          <w:right w:val="double" w:sz="4" w:space="0" w:color="auto"/>
          <w:insideH w:val="none" w:sz="0" w:space="0" w:color="auto"/>
          <w:insideV w:val="none" w:sz="0" w:space="0" w:color="auto"/>
        </w:tblBorders>
        <w:tblCellMar>
          <w:left w:w="0" w:type="dxa"/>
        </w:tblCellMar>
        <w:tblLook w:val="04A0"/>
      </w:tblPr>
      <w:tblGrid>
        <w:gridCol w:w="9330"/>
      </w:tblGrid>
      <w:tr w14:paraId="068DE36C" w14:textId="77777777" w:rsidTr="005D6BA2">
        <w:tblPrEx>
          <w:tblW w:w="9330" w:type="dxa"/>
          <w:tblBorders>
            <w:top w:val="double" w:sz="4" w:space="0" w:color="auto"/>
            <w:left w:val="double" w:sz="4" w:space="0" w:color="auto"/>
            <w:bottom w:val="double" w:sz="4" w:space="0" w:color="auto"/>
            <w:right w:val="double" w:sz="4" w:space="0" w:color="auto"/>
            <w:insideH w:val="none" w:sz="0" w:space="0" w:color="auto"/>
            <w:insideV w:val="none" w:sz="0" w:space="0" w:color="auto"/>
          </w:tblBorders>
          <w:tblCellMar>
            <w:left w:w="0" w:type="dxa"/>
          </w:tblCellMar>
          <w:tblLook w:val="04A0"/>
        </w:tblPrEx>
        <w:trPr>
          <w:trHeight w:val="432"/>
        </w:trPr>
        <w:tc>
          <w:tcPr>
            <w:tcW w:w="9330" w:type="dxa"/>
            <w:vAlign w:val="center"/>
          </w:tcPr>
          <w:p w:rsidR="00337A99" w:rsidRPr="00BF1F35" w14:paraId="6825A092" w14:textId="77777777">
            <w:pPr>
              <w:rPr>
                <w:rStyle w:val="Emphasis"/>
              </w:rPr>
            </w:pPr>
            <w:r w:rsidRPr="00BF1F35">
              <w:t>Museum</w:t>
            </w:r>
          </w:p>
        </w:tc>
      </w:tr>
      <w:tr w14:paraId="0407AC13" w14:textId="77777777" w:rsidTr="005D6BA2">
        <w:tblPrEx>
          <w:tblW w:w="9330" w:type="dxa"/>
          <w:tblCellMar>
            <w:left w:w="0" w:type="dxa"/>
          </w:tblCellMar>
          <w:tblLook w:val="04A0"/>
        </w:tblPrEx>
        <w:trPr>
          <w:trHeight w:val="432"/>
        </w:trPr>
        <w:tc>
          <w:tcPr>
            <w:tcW w:w="9330" w:type="dxa"/>
            <w:vAlign w:val="center"/>
          </w:tcPr>
          <w:p w:rsidR="00337A99" w:rsidRPr="00BF1F35" w14:paraId="0C5A6CAC" w14:textId="77777777">
            <w:pPr>
              <w:rPr>
                <w:rStyle w:val="Emphasis"/>
              </w:rPr>
            </w:pPr>
            <w:r w:rsidRPr="00BF1F35">
              <w:t>Media</w:t>
            </w:r>
          </w:p>
        </w:tc>
      </w:tr>
      <w:tr w14:paraId="65746F74" w14:textId="77777777" w:rsidTr="005D6BA2">
        <w:tblPrEx>
          <w:tblW w:w="9330" w:type="dxa"/>
          <w:tblCellMar>
            <w:left w:w="0" w:type="dxa"/>
          </w:tblCellMar>
          <w:tblLook w:val="04A0"/>
        </w:tblPrEx>
        <w:trPr>
          <w:trHeight w:val="432"/>
        </w:trPr>
        <w:tc>
          <w:tcPr>
            <w:tcW w:w="9330" w:type="dxa"/>
            <w:vAlign w:val="center"/>
          </w:tcPr>
          <w:p w:rsidR="00337A99" w:rsidRPr="00BF1F35" w14:paraId="3561011C" w14:textId="77777777">
            <w:pPr>
              <w:rPr>
                <w:rStyle w:val="Emphasis"/>
              </w:rPr>
            </w:pPr>
            <w:r w:rsidRPr="00BF1F35">
              <w:t>K-12</w:t>
            </w:r>
          </w:p>
        </w:tc>
      </w:tr>
      <w:tr w14:paraId="63A6C9D3" w14:textId="77777777" w:rsidTr="005D6BA2">
        <w:tblPrEx>
          <w:tblW w:w="9330" w:type="dxa"/>
          <w:tblCellMar>
            <w:left w:w="0" w:type="dxa"/>
          </w:tblCellMar>
          <w:tblLook w:val="04A0"/>
        </w:tblPrEx>
        <w:trPr>
          <w:trHeight w:val="432"/>
        </w:trPr>
        <w:tc>
          <w:tcPr>
            <w:tcW w:w="9330" w:type="dxa"/>
            <w:vAlign w:val="center"/>
          </w:tcPr>
          <w:p w:rsidR="00337A99" w:rsidRPr="00BF1F35" w14:paraId="3EE49EA4" w14:textId="77777777">
            <w:pPr>
              <w:rPr>
                <w:rStyle w:val="Emphasis"/>
              </w:rPr>
            </w:pPr>
            <w:r w:rsidRPr="00BF1F35">
              <w:t>Undergraduate</w:t>
            </w:r>
          </w:p>
        </w:tc>
      </w:tr>
      <w:tr w14:paraId="6E8698E1" w14:textId="77777777" w:rsidTr="005D6BA2">
        <w:tblPrEx>
          <w:tblW w:w="9330" w:type="dxa"/>
          <w:tblCellMar>
            <w:left w:w="0" w:type="dxa"/>
          </w:tblCellMar>
          <w:tblLook w:val="04A0"/>
        </w:tblPrEx>
        <w:trPr>
          <w:trHeight w:val="432"/>
        </w:trPr>
        <w:tc>
          <w:tcPr>
            <w:tcW w:w="9330" w:type="dxa"/>
            <w:vAlign w:val="center"/>
          </w:tcPr>
          <w:p w:rsidR="00337A99" w:rsidRPr="00BF1F35" w14:paraId="1099921A" w14:textId="77777777">
            <w:r w:rsidRPr="00BF1F35">
              <w:t>Government</w:t>
            </w:r>
          </w:p>
        </w:tc>
      </w:tr>
      <w:tr w14:paraId="750B46D2" w14:textId="77777777" w:rsidTr="005D6BA2">
        <w:tblPrEx>
          <w:tblW w:w="9330" w:type="dxa"/>
          <w:tblCellMar>
            <w:left w:w="0" w:type="dxa"/>
          </w:tblCellMar>
          <w:tblLook w:val="04A0"/>
        </w:tblPrEx>
        <w:trPr>
          <w:trHeight w:val="432"/>
        </w:trPr>
        <w:tc>
          <w:tcPr>
            <w:tcW w:w="9330" w:type="dxa"/>
            <w:vAlign w:val="center"/>
          </w:tcPr>
          <w:p w:rsidR="00337A99" w:rsidRPr="00BF1F35" w14:paraId="3CA3DABD" w14:textId="6AAE3FB1">
            <w:r w:rsidRPr="00BF1F35">
              <w:t>Informal</w:t>
            </w:r>
            <w:r w:rsidRPr="00BF1F35" w:rsidR="008F2E71">
              <w:t xml:space="preserve"> </w:t>
            </w:r>
            <w:r w:rsidRPr="00BF1F35">
              <w:t>Science</w:t>
            </w:r>
          </w:p>
        </w:tc>
      </w:tr>
      <w:tr w14:paraId="031B8A14" w14:textId="77777777" w:rsidTr="005D6BA2">
        <w:tblPrEx>
          <w:tblW w:w="9330" w:type="dxa"/>
          <w:tblCellMar>
            <w:left w:w="0" w:type="dxa"/>
          </w:tblCellMar>
          <w:tblLook w:val="04A0"/>
        </w:tblPrEx>
        <w:trPr>
          <w:trHeight w:val="432"/>
        </w:trPr>
        <w:tc>
          <w:tcPr>
            <w:tcW w:w="9330" w:type="dxa"/>
            <w:vAlign w:val="center"/>
          </w:tcPr>
          <w:p w:rsidR="00337A99" w:rsidRPr="00BF1F35" w14:paraId="4CA8CF0A" w14:textId="2D070D9D">
            <w:r w:rsidRPr="00BF1F35">
              <w:t>Other</w:t>
            </w:r>
            <w:r w:rsidRPr="00BF1F35" w:rsidR="00120260">
              <w:t xml:space="preserve"> </w:t>
            </w:r>
            <w:r w:rsidRPr="00BF1F35" w:rsidR="00120260">
              <w:rPr>
                <w:i/>
                <w:color w:val="FF0000"/>
              </w:rPr>
              <w:t>{Skip ref A}</w:t>
            </w:r>
          </w:p>
        </w:tc>
      </w:tr>
    </w:tbl>
    <w:p w:rsidR="00F701F4" w:rsidRPr="00BF1F35" w:rsidP="00F701F4" w14:paraId="0F2EB21D" w14:textId="267DDF70">
      <w:pPr>
        <w:pStyle w:val="Heading6"/>
      </w:pPr>
      <w:r w:rsidRPr="00BF1F35">
        <w:t>If</w:t>
      </w:r>
      <w:r w:rsidRPr="00BF1F35" w:rsidR="008F2E71">
        <w:t xml:space="preserve"> </w:t>
      </w:r>
      <w:r w:rsidRPr="00BF1F35">
        <w:t>Other</w:t>
      </w:r>
      <w:r w:rsidRPr="00BF1F35">
        <w:t>,</w:t>
      </w:r>
      <w:r w:rsidRPr="00BF1F35" w:rsidR="008F2E71">
        <w:t xml:space="preserve"> </w:t>
      </w:r>
      <w:r w:rsidRPr="00BF1F35">
        <w:t>please</w:t>
      </w:r>
      <w:r w:rsidRPr="00BF1F35" w:rsidR="008F2E71">
        <w:t xml:space="preserve"> </w:t>
      </w:r>
      <w:r w:rsidRPr="00BF1F35">
        <w:t>specify</w:t>
      </w:r>
      <w:r w:rsidRPr="00BF1F35" w:rsidR="001F4E06">
        <w:t>:</w:t>
      </w:r>
    </w:p>
    <w:p w:rsidR="00120260" w:rsidRPr="00BF1F35" w:rsidP="00120260" w14:paraId="019EE698" w14:textId="1F154011">
      <w:pPr>
        <w:rPr>
          <w:i/>
          <w:color w:val="FF0000"/>
        </w:rPr>
      </w:pPr>
      <w:r w:rsidRPr="00BF1F35">
        <w:rPr>
          <w:i/>
          <w:color w:val="FF0000"/>
        </w:rPr>
        <w:t xml:space="preserve">{Skip if A is </w:t>
      </w:r>
      <w:r w:rsidRPr="00BF1F35">
        <w:rPr>
          <w:i/>
          <w:color w:val="FF0000"/>
        </w:rPr>
        <w:t>not</w:t>
      </w:r>
      <w:r w:rsidRPr="00BF1F35">
        <w:rPr>
          <w:i/>
          <w:color w:val="FF0000"/>
        </w:rPr>
        <w:t xml:space="preserve"> Other}</w:t>
      </w:r>
    </w:p>
    <w:p w:rsidR="00F701F4" w:rsidRPr="00BF1F35" w:rsidP="00F701F4" w14:paraId="0D73CA9F" w14:textId="77777777">
      <w:pPr>
        <w:rPr>
          <w:rFonts w:ascii="Cambria" w:eastAsia="Times New Roman" w:hAnsi="Cambria" w:cs="Segoe UI"/>
          <w:i/>
          <w:iCs/>
        </w:rPr>
      </w:pPr>
      <w:r w:rsidRPr="00BF1F35">
        <w:rPr>
          <w:rFonts w:ascii="Cambria" w:eastAsia="Times New Roman" w:hAnsi="Cambria" w:cs="Segoe UI"/>
          <w:i/>
          <w:iCs/>
        </w:rPr>
        <w:t>Limit 5 items</w:t>
      </w:r>
    </w:p>
    <w:tbl>
      <w:tblPr>
        <w:tblW w:w="936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tblPr>
      <w:tblGrid>
        <w:gridCol w:w="9360"/>
      </w:tblGrid>
      <w:tr w14:paraId="23EF6C2A" w14:textId="77777777" w:rsidTr="0000059C">
        <w:tblPrEx>
          <w:tblW w:w="936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tblPrEx>
        <w:trPr>
          <w:trHeight w:val="420"/>
        </w:trPr>
        <w:tc>
          <w:tcPr>
            <w:tcW w:w="9360" w:type="dxa"/>
            <w:tcBorders>
              <w:top w:val="single" w:sz="4" w:space="0" w:color="auto"/>
              <w:left w:val="single" w:sz="6" w:space="0" w:color="auto"/>
              <w:bottom w:val="single" w:sz="6" w:space="0" w:color="auto"/>
              <w:right w:val="single" w:sz="6" w:space="0" w:color="auto"/>
            </w:tcBorders>
            <w:shd w:val="clear" w:color="auto" w:fill="auto"/>
            <w:vAlign w:val="center"/>
            <w:hideMark/>
          </w:tcPr>
          <w:p w:rsidR="00F701F4" w:rsidRPr="00BF1F35" w:rsidP="0000059C" w14:paraId="2E30DF33" w14:textId="77777777">
            <w:pPr>
              <w:textAlignment w:val="baseline"/>
              <w:rPr>
                <w:rFonts w:ascii="Times New Roman" w:eastAsia="Times New Roman" w:hAnsi="Times New Roman" w:cs="Times New Roman"/>
              </w:rPr>
            </w:pPr>
            <w:r w:rsidRPr="00BF1F35">
              <w:rPr>
                <w:b/>
                <w:bCs/>
                <w:color w:val="000000" w:themeColor="text1"/>
              </w:rPr>
              <w:t>Multi Add</w:t>
            </w:r>
          </w:p>
        </w:tc>
      </w:tr>
    </w:tbl>
    <w:p w:rsidR="00337A99" w:rsidRPr="00BF1F35" w:rsidP="009118A5" w14:paraId="42B88321" w14:textId="0005669B">
      <w:pPr>
        <w:pStyle w:val="Heading6"/>
      </w:pPr>
      <w:r w:rsidRPr="00BF1F35">
        <w:t>Briefly</w:t>
      </w:r>
      <w:r w:rsidRPr="00BF1F35" w:rsidR="008F2E71">
        <w:t xml:space="preserve"> </w:t>
      </w:r>
      <w:r w:rsidRPr="00BF1F35">
        <w:t>describe</w:t>
      </w:r>
      <w:r w:rsidRPr="00BF1F35" w:rsidR="008F2E71">
        <w:t xml:space="preserve"> </w:t>
      </w:r>
      <w:r w:rsidRPr="00BF1F35">
        <w:t>this</w:t>
      </w:r>
      <w:r w:rsidRPr="00BF1F35" w:rsidR="008F2E71">
        <w:t xml:space="preserve"> </w:t>
      </w:r>
      <w:r w:rsidRPr="00BF1F35">
        <w:t>activity</w:t>
      </w:r>
      <w:r w:rsidRPr="00BF1F35" w:rsidR="000137F6">
        <w:t>.</w:t>
      </w:r>
    </w:p>
    <w:p w:rsidR="00337A99" w:rsidRPr="00BF1F35" w:rsidP="000923C0" w14:paraId="3B8B6D2B" w14:textId="77777777">
      <w:pPr>
        <w:rPr>
          <w:rStyle w:val="Emphasis"/>
        </w:rPr>
      </w:pPr>
      <w:r w:rsidRPr="00BF1F35">
        <w:rPr>
          <w:rStyle w:val="Emphasis"/>
        </w:rPr>
        <w:t>Required</w:t>
      </w:r>
    </w:p>
    <w:p w:rsidR="00337A99" w:rsidRPr="00BF1F35" w:rsidP="000923C0" w14:paraId="6EE7DED7" w14:textId="67217C63">
      <w:pPr>
        <w:rPr>
          <w:i/>
          <w:iCs/>
        </w:rPr>
      </w:pPr>
      <w:r w:rsidRPr="00BF1F35">
        <w:rPr>
          <w:rStyle w:val="Emphasis"/>
        </w:rPr>
        <w:t>Limit</w:t>
      </w:r>
      <w:r w:rsidRPr="00BF1F35" w:rsidR="008F2E71">
        <w:rPr>
          <w:rStyle w:val="Emphasis"/>
        </w:rPr>
        <w:t xml:space="preserve"> </w:t>
      </w:r>
      <w:r w:rsidRPr="00BF1F35" w:rsidR="001F4E06">
        <w:rPr>
          <w:rStyle w:val="Emphasis"/>
        </w:rPr>
        <w:t>1000</w:t>
      </w:r>
      <w:r w:rsidRPr="00BF1F35" w:rsidR="008F2E71">
        <w:rPr>
          <w:rStyle w:val="Emphasis"/>
        </w:rPr>
        <w:t xml:space="preserve"> </w:t>
      </w:r>
      <w:r w:rsidRPr="00BF1F35">
        <w:rPr>
          <w:rStyle w:val="Emphasis"/>
        </w:rPr>
        <w:t>characters</w:t>
      </w:r>
    </w:p>
    <w:tbl>
      <w:tblPr>
        <w:tblStyle w:val="TableGrid"/>
        <w:tblW w:w="9350" w:type="dxa"/>
        <w:tblCellMar>
          <w:left w:w="0" w:type="dxa"/>
        </w:tblCellMar>
        <w:tblLook w:val="04A0"/>
      </w:tblPr>
      <w:tblGrid>
        <w:gridCol w:w="9350"/>
      </w:tblGrid>
      <w:tr w14:paraId="10FB05CD" w14:textId="77777777" w:rsidTr="005D6BA2">
        <w:tblPrEx>
          <w:tblW w:w="9350" w:type="dxa"/>
          <w:tblCellMar>
            <w:left w:w="0" w:type="dxa"/>
          </w:tblCellMar>
          <w:tblLook w:val="04A0"/>
        </w:tblPrEx>
        <w:trPr>
          <w:trHeight w:val="864"/>
        </w:trPr>
        <w:tc>
          <w:tcPr>
            <w:tcW w:w="9350" w:type="dxa"/>
            <w:vAlign w:val="center"/>
          </w:tcPr>
          <w:p w:rsidR="00337A99" w:rsidRPr="00BF1F35" w:rsidP="000923C0" w14:paraId="505CBE3D" w14:textId="77777777"/>
        </w:tc>
      </w:tr>
    </w:tbl>
    <w:p w:rsidR="00337A99" w:rsidRPr="00BF1F35" w:rsidP="000923C0" w14:paraId="091A4292" w14:textId="77777777">
      <w:r w:rsidRPr="00BF1F35">
        <w:br w:type="page"/>
      </w:r>
    </w:p>
    <w:p w:rsidR="0084585C" w:rsidRPr="00BF1F35" w:rsidP="00130312" w14:paraId="7FA9BED6" w14:textId="42926C88">
      <w:pPr>
        <w:pStyle w:val="Heading2"/>
      </w:pPr>
      <w:bookmarkStart w:id="203" w:name="_NSF_Highlights"/>
      <w:bookmarkStart w:id="204" w:name="_Toc74633387"/>
      <w:bookmarkStart w:id="205" w:name="_Toc76464200"/>
      <w:bookmarkStart w:id="206" w:name="_Toc80611503"/>
      <w:bookmarkStart w:id="207" w:name="_Toc163807722"/>
      <w:bookmarkEnd w:id="203"/>
      <w:r w:rsidRPr="00BF1F35">
        <w:t>Project</w:t>
      </w:r>
      <w:r w:rsidRPr="00BF1F35" w:rsidR="008F2E71">
        <w:t xml:space="preserve"> </w:t>
      </w:r>
      <w:r w:rsidRPr="00BF1F35">
        <w:t>Evaluation</w:t>
      </w:r>
      <w:bookmarkEnd w:id="204"/>
      <w:bookmarkEnd w:id="205"/>
      <w:r w:rsidRPr="00BF1F35" w:rsidR="005B46C2">
        <w:t xml:space="preserve"> and Advisory Committee</w:t>
      </w:r>
      <w:bookmarkEnd w:id="206"/>
      <w:bookmarkEnd w:id="207"/>
    </w:p>
    <w:p w:rsidR="00620A43" w:rsidRPr="00BF1F35" w:rsidP="0012553B" w14:paraId="48014BA1" w14:textId="77777777">
      <w:bookmarkStart w:id="208" w:name="_Project_Evaluation_1"/>
      <w:bookmarkEnd w:id="208"/>
    </w:p>
    <w:p w:rsidR="0012553B" w:rsidRPr="00BF1F35" w:rsidP="006B096F" w14:paraId="144A8302" w14:textId="659CED7B">
      <w:pPr>
        <w:pStyle w:val="Heading3"/>
      </w:pPr>
      <w:bookmarkStart w:id="209" w:name="_Toc163807723"/>
      <w:r w:rsidRPr="00BF1F35">
        <w:t>Advisory Committee</w:t>
      </w:r>
      <w:bookmarkEnd w:id="209"/>
    </w:p>
    <w:p w:rsidR="00AE4E7F" w:rsidRPr="00BF1F35" w:rsidP="00AE4E7F" w14:paraId="3DF8FBF5" w14:textId="77777777">
      <w:pPr>
        <w:pStyle w:val="Heading6"/>
        <w:spacing w:line="259" w:lineRule="auto"/>
      </w:pPr>
      <w:r w:rsidRPr="00BF1F35">
        <w:t>Describe the advisory committee’s methods and activities.</w:t>
      </w:r>
    </w:p>
    <w:p w:rsidR="00AE4E7F" w:rsidRPr="00BF1F35" w:rsidP="00AE4E7F" w14:paraId="13E6C1B8" w14:textId="77777777">
      <w:pPr>
        <w:rPr>
          <w:rStyle w:val="Emphasis"/>
          <w:rFonts w:asciiTheme="majorHAnsi" w:eastAsiaTheme="majorEastAsia" w:hAnsiTheme="majorHAnsi" w:cstheme="majorBidi"/>
          <w:i w:val="0"/>
          <w:iCs w:val="0"/>
          <w:color w:val="4F81BD" w:themeColor="accent1"/>
        </w:rPr>
      </w:pPr>
      <w:r w:rsidRPr="00BF1F35">
        <w:rPr>
          <w:rStyle w:val="Emphasis"/>
        </w:rPr>
        <w:t>Required</w:t>
      </w:r>
    </w:p>
    <w:p w:rsidR="00AE4E7F" w:rsidRPr="00BF1F35" w:rsidP="00AE4E7F" w14:paraId="16A26FE9" w14:textId="77777777">
      <w:pPr>
        <w:rPr>
          <w:rStyle w:val="Emphasis"/>
        </w:rPr>
      </w:pPr>
      <w:r w:rsidRPr="00BF1F35">
        <w:rPr>
          <w:rStyle w:val="Emphasis"/>
        </w:rPr>
        <w:t>Limit 1000 characters</w:t>
      </w:r>
    </w:p>
    <w:tbl>
      <w:tblPr>
        <w:tblStyle w:val="TableGrid"/>
        <w:tblW w:w="0" w:type="auto"/>
        <w:tblCellMar>
          <w:left w:w="0" w:type="dxa"/>
        </w:tblCellMar>
        <w:tblLook w:val="04A0"/>
      </w:tblPr>
      <w:tblGrid>
        <w:gridCol w:w="9350"/>
      </w:tblGrid>
      <w:tr w14:paraId="110B8FE4" w14:textId="77777777" w:rsidTr="00DB3C8A">
        <w:tblPrEx>
          <w:tblW w:w="0" w:type="auto"/>
          <w:tblCellMar>
            <w:left w:w="0" w:type="dxa"/>
          </w:tblCellMar>
          <w:tblLook w:val="04A0"/>
        </w:tblPrEx>
        <w:trPr>
          <w:trHeight w:val="864"/>
        </w:trPr>
        <w:tc>
          <w:tcPr>
            <w:tcW w:w="9350" w:type="dxa"/>
            <w:vAlign w:val="center"/>
          </w:tcPr>
          <w:p w:rsidR="00AE4E7F" w:rsidRPr="00BF1F35" w:rsidP="00DB3C8A" w14:paraId="70ABFCBB" w14:textId="77777777"/>
        </w:tc>
      </w:tr>
    </w:tbl>
    <w:p w:rsidR="00FF5A91" w:rsidRPr="00BF1F35" w:rsidP="00FF5A91" w14:paraId="20E8B7DB" w14:textId="14901123">
      <w:pPr>
        <w:pStyle w:val="Heading6"/>
        <w:spacing w:line="259" w:lineRule="auto"/>
        <w:rPr>
          <w:rFonts w:ascii="Calibri" w:eastAsia="MS Gothic" w:hAnsi="Calibri" w:cs="Times New Roman"/>
        </w:rPr>
      </w:pPr>
      <w:r w:rsidRPr="00BF1F35">
        <w:t xml:space="preserve">Describe the interactions with the advisory </w:t>
      </w:r>
      <w:r w:rsidRPr="00BF1F35" w:rsidR="007C147C">
        <w:t>committee</w:t>
      </w:r>
      <w:r w:rsidRPr="00BF1F35">
        <w:t xml:space="preserve"> and how the advisory activities and associated outcomes/findings have informed the project. This section should be completed in collaboration with the evaluator.</w:t>
      </w:r>
    </w:p>
    <w:p w:rsidR="00FF5A91" w:rsidRPr="00BF1F35" w:rsidP="00FF5A91" w14:paraId="1AE2020F" w14:textId="77777777">
      <w:pPr>
        <w:rPr>
          <w:rStyle w:val="Emphasis"/>
          <w:rFonts w:asciiTheme="majorHAnsi" w:eastAsiaTheme="majorEastAsia" w:hAnsiTheme="majorHAnsi" w:cstheme="majorBidi"/>
          <w:i w:val="0"/>
          <w:iCs w:val="0"/>
          <w:color w:val="4F81BD" w:themeColor="accent1"/>
        </w:rPr>
      </w:pPr>
      <w:r w:rsidRPr="00BF1F35">
        <w:rPr>
          <w:rStyle w:val="Emphasis"/>
        </w:rPr>
        <w:t>Required</w:t>
      </w:r>
    </w:p>
    <w:p w:rsidR="00FF5A91" w:rsidRPr="00BF1F35" w:rsidP="00FF5A91" w14:paraId="6B75C772" w14:textId="77777777">
      <w:pPr>
        <w:rPr>
          <w:rStyle w:val="Emphasis"/>
        </w:rPr>
      </w:pPr>
      <w:r w:rsidRPr="00BF1F35">
        <w:rPr>
          <w:rStyle w:val="Emphasis"/>
        </w:rPr>
        <w:t>Limit 1000 characters</w:t>
      </w:r>
    </w:p>
    <w:tbl>
      <w:tblPr>
        <w:tblStyle w:val="TableGrid"/>
        <w:tblW w:w="0" w:type="auto"/>
        <w:tblCellMar>
          <w:left w:w="0" w:type="dxa"/>
        </w:tblCellMar>
        <w:tblLook w:val="04A0"/>
      </w:tblPr>
      <w:tblGrid>
        <w:gridCol w:w="9350"/>
      </w:tblGrid>
      <w:tr w14:paraId="3915B940" w14:textId="77777777" w:rsidTr="00DB3C8A">
        <w:tblPrEx>
          <w:tblW w:w="0" w:type="auto"/>
          <w:tblCellMar>
            <w:left w:w="0" w:type="dxa"/>
          </w:tblCellMar>
          <w:tblLook w:val="04A0"/>
        </w:tblPrEx>
        <w:trPr>
          <w:trHeight w:val="864"/>
        </w:trPr>
        <w:tc>
          <w:tcPr>
            <w:tcW w:w="9350" w:type="dxa"/>
            <w:vAlign w:val="center"/>
          </w:tcPr>
          <w:p w:rsidR="00FF5A91" w:rsidRPr="00BF1F35" w:rsidP="00DB3C8A" w14:paraId="207163FE" w14:textId="77777777"/>
        </w:tc>
      </w:tr>
    </w:tbl>
    <w:p w:rsidR="00FC4D21" w:rsidRPr="00BF1F35" w:rsidP="00FC4D21" w14:paraId="392DA18B" w14:textId="6FCEA90C">
      <w:pPr>
        <w:pStyle w:val="Heading6"/>
        <w:rPr>
          <w:rStyle w:val="Emphasis"/>
          <w:i w:val="0"/>
          <w:iCs w:val="0"/>
        </w:rPr>
      </w:pPr>
      <w:r w:rsidRPr="00BF1F35">
        <w:t>Upload Supporting Document, e.g. Advisory Committee Report (PDF):</w:t>
      </w:r>
    </w:p>
    <w:tbl>
      <w:tblPr>
        <w:tblStyle w:val="TableGrid"/>
        <w:tblW w:w="6470" w:type="dxa"/>
        <w:tblCellMar>
          <w:left w:w="0" w:type="dxa"/>
        </w:tblCellMar>
        <w:tblLook w:val="04A0"/>
      </w:tblPr>
      <w:tblGrid>
        <w:gridCol w:w="3235"/>
        <w:gridCol w:w="3235"/>
      </w:tblGrid>
      <w:tr w14:paraId="514654DE" w14:textId="77777777" w:rsidTr="00D620D0">
        <w:tblPrEx>
          <w:tblW w:w="6470" w:type="dxa"/>
          <w:tblCellMar>
            <w:left w:w="0" w:type="dxa"/>
          </w:tblCellMar>
          <w:tblLook w:val="04A0"/>
        </w:tblPrEx>
        <w:trPr>
          <w:trHeight w:val="432"/>
        </w:trPr>
        <w:tc>
          <w:tcPr>
            <w:tcW w:w="3235" w:type="dxa"/>
            <w:tcBorders>
              <w:right w:val="single" w:sz="4" w:space="0" w:color="auto"/>
            </w:tcBorders>
            <w:vAlign w:val="center"/>
          </w:tcPr>
          <w:p w:rsidR="00FC4D21" w:rsidRPr="00BF1F35" w:rsidP="00D620D0" w14:paraId="269B312E" w14:textId="77777777"/>
        </w:tc>
        <w:tc>
          <w:tcPr>
            <w:tcW w:w="3235" w:type="dxa"/>
            <w:tcBorders>
              <w:top w:val="nil"/>
              <w:left w:val="single" w:sz="4" w:space="0" w:color="auto"/>
              <w:bottom w:val="nil"/>
              <w:right w:val="nil"/>
            </w:tcBorders>
            <w:vAlign w:val="center"/>
          </w:tcPr>
          <w:p w:rsidR="00FC4D21" w:rsidRPr="00BF1F35" w:rsidP="00D620D0" w14:paraId="2ABA89D4" w14:textId="77777777">
            <w:r w:rsidRPr="00BF1F35">
              <w:rPr>
                <w:color w:val="00B050"/>
              </w:rPr>
              <w:t xml:space="preserve"> [Upload]</w:t>
            </w:r>
          </w:p>
        </w:tc>
      </w:tr>
    </w:tbl>
    <w:p w:rsidR="006B096F" w:rsidRPr="00BF1F35" w:rsidP="00620A43" w14:paraId="5BB7F7A8" w14:textId="444CA359"/>
    <w:p w:rsidR="006B096F" w:rsidRPr="00BF1F35" w14:paraId="4B23703D" w14:textId="77777777">
      <w:r w:rsidRPr="00BF1F35">
        <w:br w:type="page"/>
      </w:r>
    </w:p>
    <w:p w:rsidR="00620A43" w:rsidRPr="00BF1F35" w:rsidP="006B096F" w14:paraId="4F2797BA" w14:textId="783FA91E">
      <w:pPr>
        <w:pStyle w:val="Heading3"/>
      </w:pPr>
      <w:bookmarkStart w:id="210" w:name="_Toc163807724"/>
      <w:r w:rsidRPr="00BF1F35">
        <w:t>Project Evaluation</w:t>
      </w:r>
      <w:bookmarkEnd w:id="210"/>
    </w:p>
    <w:p w:rsidR="0084585C" w:rsidRPr="00BF1F35" w:rsidP="176E5E43" w14:paraId="78EB97A0" w14:textId="484B88FC">
      <w:pPr>
        <w:pStyle w:val="Heading6"/>
        <w:spacing w:line="259" w:lineRule="auto"/>
      </w:pPr>
      <w:r w:rsidRPr="00BF1F35">
        <w:t>Describe</w:t>
      </w:r>
      <w:r w:rsidRPr="00BF1F35" w:rsidR="008F2E71">
        <w:t xml:space="preserve"> </w:t>
      </w:r>
      <w:r w:rsidRPr="00BF1F35">
        <w:t>the</w:t>
      </w:r>
      <w:r w:rsidRPr="00BF1F35" w:rsidR="008F2E71">
        <w:t xml:space="preserve"> </w:t>
      </w:r>
      <w:r w:rsidRPr="00BF1F35">
        <w:t>evaluation</w:t>
      </w:r>
      <w:r w:rsidRPr="00BF1F35" w:rsidR="00495D08">
        <w:t>’s</w:t>
      </w:r>
      <w:r w:rsidRPr="00BF1F35" w:rsidR="008F2E71">
        <w:t xml:space="preserve"> </w:t>
      </w:r>
      <w:r w:rsidRPr="00BF1F35" w:rsidR="00495D08">
        <w:t xml:space="preserve">methods and </w:t>
      </w:r>
      <w:r w:rsidRPr="00BF1F35">
        <w:t>activities.</w:t>
      </w:r>
    </w:p>
    <w:p w:rsidR="0084585C" w:rsidRPr="00BF1F35" w14:paraId="0124C4D9" w14:textId="77777777">
      <w:pPr>
        <w:rPr>
          <w:rStyle w:val="Emphasis"/>
          <w:rFonts w:asciiTheme="majorHAnsi" w:eastAsiaTheme="majorEastAsia" w:hAnsiTheme="majorHAnsi" w:cstheme="majorBidi"/>
          <w:i w:val="0"/>
          <w:iCs w:val="0"/>
          <w:color w:val="4F81BD" w:themeColor="accent1"/>
        </w:rPr>
      </w:pPr>
      <w:r w:rsidRPr="00BF1F35">
        <w:rPr>
          <w:rStyle w:val="Emphasis"/>
        </w:rPr>
        <w:t>Required</w:t>
      </w:r>
    </w:p>
    <w:p w:rsidR="00841667" w:rsidRPr="00BF1F35" w14:paraId="3410D5CD" w14:textId="1FF6C126">
      <w:pPr>
        <w:rPr>
          <w:rStyle w:val="Emphasis"/>
        </w:rPr>
      </w:pPr>
      <w:r w:rsidRPr="00BF1F35">
        <w:rPr>
          <w:rStyle w:val="Emphasis"/>
        </w:rPr>
        <w:t>Limit</w:t>
      </w:r>
      <w:r w:rsidRPr="00BF1F35" w:rsidR="008F2E71">
        <w:rPr>
          <w:rStyle w:val="Emphasis"/>
        </w:rPr>
        <w:t xml:space="preserve"> </w:t>
      </w:r>
      <w:r w:rsidRPr="00BF1F35">
        <w:rPr>
          <w:rStyle w:val="Emphasis"/>
        </w:rPr>
        <w:t>1000</w:t>
      </w:r>
      <w:r w:rsidRPr="00BF1F35" w:rsidR="008F2E71">
        <w:rPr>
          <w:rStyle w:val="Emphasis"/>
        </w:rPr>
        <w:t xml:space="preserve"> </w:t>
      </w:r>
      <w:r w:rsidRPr="00BF1F35">
        <w:rPr>
          <w:rStyle w:val="Emphasis"/>
        </w:rPr>
        <w:t>characters</w:t>
      </w:r>
    </w:p>
    <w:tbl>
      <w:tblPr>
        <w:tblStyle w:val="TableGrid"/>
        <w:tblW w:w="0" w:type="auto"/>
        <w:tblCellMar>
          <w:left w:w="0" w:type="dxa"/>
        </w:tblCellMar>
        <w:tblLook w:val="04A0"/>
      </w:tblPr>
      <w:tblGrid>
        <w:gridCol w:w="9350"/>
      </w:tblGrid>
      <w:tr w14:paraId="7F7C8F0F" w14:textId="77777777" w:rsidTr="00BF0BD4">
        <w:tblPrEx>
          <w:tblW w:w="0" w:type="auto"/>
          <w:tblCellMar>
            <w:left w:w="0" w:type="dxa"/>
          </w:tblCellMar>
          <w:tblLook w:val="04A0"/>
        </w:tblPrEx>
        <w:trPr>
          <w:trHeight w:val="864"/>
        </w:trPr>
        <w:tc>
          <w:tcPr>
            <w:tcW w:w="9350" w:type="dxa"/>
            <w:vAlign w:val="center"/>
          </w:tcPr>
          <w:p w:rsidR="0084585C" w:rsidRPr="00BF1F35" w14:paraId="766AEFC0" w14:textId="77777777"/>
        </w:tc>
      </w:tr>
    </w:tbl>
    <w:p w:rsidR="5F9ABD73" w:rsidRPr="00BF1F35" w:rsidP="176E5E43" w14:paraId="733E3F88" w14:textId="1269B597">
      <w:pPr>
        <w:pStyle w:val="Heading6"/>
        <w:spacing w:line="259" w:lineRule="auto"/>
        <w:rPr>
          <w:rFonts w:ascii="Calibri" w:eastAsia="MS Gothic" w:hAnsi="Calibri" w:cs="Times New Roman"/>
        </w:rPr>
      </w:pPr>
      <w:r w:rsidRPr="00BF1F35">
        <w:t>Describe</w:t>
      </w:r>
      <w:r w:rsidRPr="00BF1F35" w:rsidR="008F2E71">
        <w:t xml:space="preserve"> </w:t>
      </w:r>
      <w:r w:rsidRPr="00BF1F35" w:rsidR="00B81544">
        <w:t xml:space="preserve">the </w:t>
      </w:r>
      <w:r w:rsidRPr="00BF1F35">
        <w:t>evaluation</w:t>
      </w:r>
      <w:r w:rsidRPr="00BF1F35" w:rsidR="008F2E71">
        <w:t xml:space="preserve"> </w:t>
      </w:r>
      <w:r w:rsidRPr="00BF1F35">
        <w:t>findings</w:t>
      </w:r>
      <w:r w:rsidRPr="00BF1F35" w:rsidR="008F2E71">
        <w:t xml:space="preserve"> </w:t>
      </w:r>
      <w:r w:rsidRPr="00BF1F35">
        <w:t>and</w:t>
      </w:r>
      <w:r w:rsidRPr="00BF1F35" w:rsidR="008F2E71">
        <w:t xml:space="preserve"> </w:t>
      </w:r>
      <w:r w:rsidRPr="00BF1F35">
        <w:t>how</w:t>
      </w:r>
      <w:r w:rsidRPr="00BF1F35" w:rsidR="008F2E71">
        <w:t xml:space="preserve"> </w:t>
      </w:r>
      <w:r w:rsidRPr="00BF1F35">
        <w:t>the</w:t>
      </w:r>
      <w:r w:rsidRPr="00BF1F35" w:rsidR="008F2E71">
        <w:t xml:space="preserve"> </w:t>
      </w:r>
      <w:r w:rsidRPr="00BF1F35" w:rsidR="00625A68">
        <w:t>evaluation</w:t>
      </w:r>
      <w:r w:rsidRPr="00BF1F35" w:rsidR="008F2E71">
        <w:t xml:space="preserve"> </w:t>
      </w:r>
      <w:r w:rsidRPr="00BF1F35">
        <w:t>and</w:t>
      </w:r>
      <w:r w:rsidRPr="00BF1F35" w:rsidR="008F2E71">
        <w:t xml:space="preserve"> </w:t>
      </w:r>
      <w:r w:rsidRPr="00BF1F35">
        <w:t>associated</w:t>
      </w:r>
      <w:r w:rsidRPr="00BF1F35" w:rsidR="008F2E71">
        <w:t xml:space="preserve"> </w:t>
      </w:r>
      <w:r w:rsidRPr="00BF1F35">
        <w:t>outcomes/findings</w:t>
      </w:r>
      <w:r w:rsidRPr="00BF1F35" w:rsidR="008F2E71">
        <w:t xml:space="preserve"> </w:t>
      </w:r>
      <w:r w:rsidRPr="00BF1F35">
        <w:t>have</w:t>
      </w:r>
      <w:r w:rsidRPr="00BF1F35" w:rsidR="008F2E71">
        <w:t xml:space="preserve"> </w:t>
      </w:r>
      <w:r w:rsidRPr="00BF1F35">
        <w:t>informed</w:t>
      </w:r>
      <w:r w:rsidRPr="00BF1F35" w:rsidR="008F2E71">
        <w:t xml:space="preserve"> </w:t>
      </w:r>
      <w:r w:rsidRPr="00BF1F35">
        <w:t>the</w:t>
      </w:r>
      <w:r w:rsidRPr="00BF1F35" w:rsidR="008F2E71">
        <w:t xml:space="preserve"> </w:t>
      </w:r>
      <w:r w:rsidRPr="00BF1F35">
        <w:t>project.</w:t>
      </w:r>
      <w:r w:rsidRPr="00BF1F35" w:rsidR="008F2E71">
        <w:t xml:space="preserve"> </w:t>
      </w:r>
      <w:r w:rsidRPr="00BF1F35">
        <w:t>This</w:t>
      </w:r>
      <w:r w:rsidRPr="00BF1F35" w:rsidR="008F2E71">
        <w:t xml:space="preserve"> </w:t>
      </w:r>
      <w:r w:rsidRPr="00BF1F35">
        <w:t>section</w:t>
      </w:r>
      <w:r w:rsidRPr="00BF1F35" w:rsidR="008F2E71">
        <w:t xml:space="preserve"> </w:t>
      </w:r>
      <w:r w:rsidRPr="00BF1F35">
        <w:t>should</w:t>
      </w:r>
      <w:r w:rsidRPr="00BF1F35" w:rsidR="008F2E71">
        <w:t xml:space="preserve"> </w:t>
      </w:r>
      <w:r w:rsidRPr="00BF1F35">
        <w:t>be</w:t>
      </w:r>
      <w:r w:rsidRPr="00BF1F35" w:rsidR="008F2E71">
        <w:t xml:space="preserve"> </w:t>
      </w:r>
      <w:r w:rsidRPr="00BF1F35">
        <w:t>completed</w:t>
      </w:r>
      <w:r w:rsidRPr="00BF1F35" w:rsidR="008F2E71">
        <w:t xml:space="preserve"> </w:t>
      </w:r>
      <w:r w:rsidRPr="00BF1F35">
        <w:t>in</w:t>
      </w:r>
      <w:r w:rsidRPr="00BF1F35" w:rsidR="008F2E71">
        <w:t xml:space="preserve"> </w:t>
      </w:r>
      <w:r w:rsidRPr="00BF1F35">
        <w:t>collaboration</w:t>
      </w:r>
      <w:r w:rsidRPr="00BF1F35" w:rsidR="008F2E71">
        <w:t xml:space="preserve"> </w:t>
      </w:r>
      <w:r w:rsidRPr="00BF1F35">
        <w:t>with</w:t>
      </w:r>
      <w:r w:rsidRPr="00BF1F35" w:rsidR="008F2E71">
        <w:t xml:space="preserve"> </w:t>
      </w:r>
      <w:r w:rsidRPr="00BF1F35">
        <w:t>the</w:t>
      </w:r>
      <w:r w:rsidRPr="00BF1F35" w:rsidR="008F2E71">
        <w:t xml:space="preserve"> </w:t>
      </w:r>
      <w:r w:rsidRPr="00BF1F35">
        <w:t>evaluator.</w:t>
      </w:r>
    </w:p>
    <w:p w:rsidR="0084585C" w:rsidRPr="00BF1F35" w14:paraId="6726C75C" w14:textId="77777777">
      <w:pPr>
        <w:rPr>
          <w:rStyle w:val="Emphasis"/>
          <w:rFonts w:asciiTheme="majorHAnsi" w:eastAsiaTheme="majorEastAsia" w:hAnsiTheme="majorHAnsi" w:cstheme="majorBidi"/>
          <w:i w:val="0"/>
          <w:iCs w:val="0"/>
          <w:color w:val="4F81BD" w:themeColor="accent1"/>
        </w:rPr>
      </w:pPr>
      <w:r w:rsidRPr="00BF1F35">
        <w:rPr>
          <w:rStyle w:val="Emphasis"/>
        </w:rPr>
        <w:t>Required</w:t>
      </w:r>
    </w:p>
    <w:p w:rsidR="0084585C" w:rsidRPr="00BF1F35" w14:paraId="55BB0770" w14:textId="524DEE6C">
      <w:pPr>
        <w:rPr>
          <w:rStyle w:val="Emphasis"/>
        </w:rPr>
      </w:pPr>
      <w:r w:rsidRPr="00BF1F35">
        <w:rPr>
          <w:rStyle w:val="Emphasis"/>
        </w:rPr>
        <w:t>Limit</w:t>
      </w:r>
      <w:r w:rsidRPr="00BF1F35" w:rsidR="008F2E71">
        <w:rPr>
          <w:rStyle w:val="Emphasis"/>
        </w:rPr>
        <w:t xml:space="preserve"> </w:t>
      </w:r>
      <w:r w:rsidRPr="00BF1F35">
        <w:rPr>
          <w:rStyle w:val="Emphasis"/>
        </w:rPr>
        <w:t>1000</w:t>
      </w:r>
      <w:r w:rsidRPr="00BF1F35" w:rsidR="008F2E71">
        <w:rPr>
          <w:rStyle w:val="Emphasis"/>
        </w:rPr>
        <w:t xml:space="preserve"> </w:t>
      </w:r>
      <w:r w:rsidRPr="00BF1F35">
        <w:rPr>
          <w:rStyle w:val="Emphasis"/>
        </w:rPr>
        <w:t>characters</w:t>
      </w:r>
    </w:p>
    <w:tbl>
      <w:tblPr>
        <w:tblStyle w:val="TableGrid"/>
        <w:tblW w:w="0" w:type="auto"/>
        <w:tblCellMar>
          <w:left w:w="0" w:type="dxa"/>
        </w:tblCellMar>
        <w:tblLook w:val="04A0"/>
      </w:tblPr>
      <w:tblGrid>
        <w:gridCol w:w="9350"/>
      </w:tblGrid>
      <w:tr w14:paraId="76E911BD" w14:textId="77777777" w:rsidTr="67453C5B">
        <w:tblPrEx>
          <w:tblW w:w="0" w:type="auto"/>
          <w:tblCellMar>
            <w:left w:w="0" w:type="dxa"/>
          </w:tblCellMar>
          <w:tblLook w:val="04A0"/>
        </w:tblPrEx>
        <w:trPr>
          <w:trHeight w:val="864"/>
        </w:trPr>
        <w:tc>
          <w:tcPr>
            <w:tcW w:w="9350" w:type="dxa"/>
            <w:vAlign w:val="center"/>
          </w:tcPr>
          <w:p w:rsidR="0084585C" w:rsidRPr="00BF1F35" w14:paraId="03192690" w14:textId="77777777"/>
        </w:tc>
      </w:tr>
    </w:tbl>
    <w:p w:rsidR="0D2346AB" w:rsidRPr="00BF1F35" w:rsidP="176E5E43" w14:paraId="0E0056E8" w14:textId="6BC22467">
      <w:pPr>
        <w:pStyle w:val="Heading6"/>
        <w:spacing w:line="259" w:lineRule="auto"/>
        <w:rPr>
          <w:rFonts w:ascii="Calibri" w:eastAsia="MS Gothic" w:hAnsi="Calibri" w:cs="Times New Roman"/>
        </w:rPr>
      </w:pPr>
      <w:r w:rsidRPr="00BF1F35">
        <w:t>What</w:t>
      </w:r>
      <w:r w:rsidRPr="00BF1F35" w:rsidR="008F2E71">
        <w:t xml:space="preserve"> </w:t>
      </w:r>
      <w:r w:rsidRPr="00BF1F35">
        <w:t>do</w:t>
      </w:r>
      <w:r w:rsidRPr="00BF1F35" w:rsidR="008F2E71">
        <w:t xml:space="preserve"> </w:t>
      </w:r>
      <w:r w:rsidRPr="00BF1F35">
        <w:t>you</w:t>
      </w:r>
      <w:r w:rsidRPr="00BF1F35" w:rsidR="008F2E71">
        <w:t xml:space="preserve"> </w:t>
      </w:r>
      <w:r w:rsidRPr="00BF1F35">
        <w:t>plan</w:t>
      </w:r>
      <w:r w:rsidRPr="00BF1F35" w:rsidR="008F2E71">
        <w:t xml:space="preserve"> </w:t>
      </w:r>
      <w:r w:rsidRPr="00BF1F35">
        <w:t>to</w:t>
      </w:r>
      <w:r w:rsidRPr="00BF1F35" w:rsidR="008F2E71">
        <w:t xml:space="preserve"> </w:t>
      </w:r>
      <w:r w:rsidRPr="00BF1F35">
        <w:t>do</w:t>
      </w:r>
      <w:r w:rsidRPr="00BF1F35" w:rsidR="008F2E71">
        <w:t xml:space="preserve"> </w:t>
      </w:r>
      <w:r w:rsidRPr="00BF1F35">
        <w:t>during</w:t>
      </w:r>
      <w:r w:rsidRPr="00BF1F35" w:rsidR="008F2E71">
        <w:t xml:space="preserve"> </w:t>
      </w:r>
      <w:r w:rsidRPr="00BF1F35">
        <w:t>the</w:t>
      </w:r>
      <w:r w:rsidRPr="00BF1F35" w:rsidR="008F2E71">
        <w:t xml:space="preserve"> </w:t>
      </w:r>
      <w:r w:rsidRPr="00BF1F35">
        <w:rPr>
          <w:u w:val="single"/>
        </w:rPr>
        <w:t>next</w:t>
      </w:r>
      <w:r w:rsidRPr="00BF1F35" w:rsidR="008F2E71">
        <w:t xml:space="preserve"> </w:t>
      </w:r>
      <w:r w:rsidRPr="00BF1F35">
        <w:t>reporting</w:t>
      </w:r>
      <w:r w:rsidRPr="00BF1F35" w:rsidR="008F2E71">
        <w:t xml:space="preserve"> </w:t>
      </w:r>
      <w:r w:rsidRPr="00BF1F35">
        <w:t>period?</w:t>
      </w:r>
      <w:r w:rsidRPr="00BF1F35" w:rsidR="008F2E71">
        <w:t xml:space="preserve"> </w:t>
      </w:r>
      <w:r w:rsidRPr="00BF1F35">
        <w:t>Report</w:t>
      </w:r>
      <w:r w:rsidRPr="00BF1F35" w:rsidR="008F2E71">
        <w:t xml:space="preserve"> </w:t>
      </w:r>
      <w:r w:rsidRPr="00BF1F35">
        <w:t>evaluator,</w:t>
      </w:r>
      <w:r w:rsidRPr="00BF1F35" w:rsidR="008F2E71">
        <w:t xml:space="preserve"> </w:t>
      </w:r>
      <w:r w:rsidRPr="00BF1F35">
        <w:t>advisory</w:t>
      </w:r>
      <w:r w:rsidRPr="00BF1F35" w:rsidR="008F2E71">
        <w:t xml:space="preserve"> </w:t>
      </w:r>
      <w:r w:rsidRPr="00BF1F35">
        <w:t>board,</w:t>
      </w:r>
      <w:r w:rsidRPr="00BF1F35" w:rsidR="008F2E71">
        <w:t xml:space="preserve"> </w:t>
      </w:r>
      <w:r w:rsidRPr="00BF1F35">
        <w:t>and</w:t>
      </w:r>
      <w:r w:rsidRPr="00BF1F35" w:rsidR="008F2E71">
        <w:t xml:space="preserve"> </w:t>
      </w:r>
      <w:r w:rsidRPr="00BF1F35">
        <w:t>any</w:t>
      </w:r>
      <w:r w:rsidRPr="00BF1F35" w:rsidR="008F2E71">
        <w:t xml:space="preserve"> </w:t>
      </w:r>
      <w:r w:rsidRPr="00BF1F35">
        <w:t>other</w:t>
      </w:r>
      <w:r w:rsidRPr="00BF1F35" w:rsidR="008F2E71">
        <w:t xml:space="preserve"> </w:t>
      </w:r>
      <w:r w:rsidRPr="00BF1F35">
        <w:t>relevant</w:t>
      </w:r>
      <w:r w:rsidRPr="00BF1F35" w:rsidR="008F2E71">
        <w:t xml:space="preserve"> </w:t>
      </w:r>
      <w:r w:rsidRPr="00BF1F35">
        <w:t>recommendations</w:t>
      </w:r>
      <w:r w:rsidRPr="00BF1F35" w:rsidR="008F2E71">
        <w:t xml:space="preserve"> </w:t>
      </w:r>
      <w:r w:rsidRPr="00BF1F35">
        <w:t>that</w:t>
      </w:r>
      <w:r w:rsidRPr="00BF1F35" w:rsidR="008F2E71">
        <w:t xml:space="preserve"> </w:t>
      </w:r>
      <w:r w:rsidRPr="00BF1F35">
        <w:t>came</w:t>
      </w:r>
      <w:r w:rsidRPr="00BF1F35" w:rsidR="008F2E71">
        <w:t xml:space="preserve"> </w:t>
      </w:r>
      <w:r w:rsidRPr="00BF1F35">
        <w:t>out</w:t>
      </w:r>
      <w:r w:rsidRPr="00BF1F35" w:rsidR="008F2E71">
        <w:t xml:space="preserve"> </w:t>
      </w:r>
      <w:r w:rsidRPr="00BF1F35">
        <w:t>of</w:t>
      </w:r>
      <w:r w:rsidRPr="00BF1F35" w:rsidR="008F2E71">
        <w:t xml:space="preserve"> </w:t>
      </w:r>
      <w:r w:rsidRPr="00BF1F35">
        <w:t>your</w:t>
      </w:r>
      <w:r w:rsidRPr="00BF1F35" w:rsidR="008F2E71">
        <w:t xml:space="preserve"> </w:t>
      </w:r>
      <w:r w:rsidRPr="00BF1F35">
        <w:t>project</w:t>
      </w:r>
      <w:r w:rsidRPr="00BF1F35" w:rsidR="008F2E71">
        <w:t xml:space="preserve"> </w:t>
      </w:r>
      <w:r w:rsidRPr="00BF1F35">
        <w:t>during</w:t>
      </w:r>
      <w:r w:rsidRPr="00BF1F35" w:rsidR="008F2E71">
        <w:t xml:space="preserve"> </w:t>
      </w:r>
      <w:r w:rsidRPr="00BF1F35">
        <w:t>the</w:t>
      </w:r>
      <w:r w:rsidRPr="00BF1F35" w:rsidR="008F2E71">
        <w:t xml:space="preserve"> </w:t>
      </w:r>
      <w:r w:rsidRPr="00BF1F35" w:rsidR="00E67536">
        <w:rPr>
          <w:u w:val="single"/>
        </w:rPr>
        <w:t xml:space="preserve">current </w:t>
      </w:r>
      <w:r w:rsidRPr="00BF1F35">
        <w:rPr>
          <w:u w:val="single"/>
        </w:rPr>
        <w:t>reporting</w:t>
      </w:r>
      <w:r w:rsidRPr="00BF1F35" w:rsidR="008F2E71">
        <w:rPr>
          <w:u w:val="single"/>
        </w:rPr>
        <w:t xml:space="preserve"> </w:t>
      </w:r>
      <w:r w:rsidRPr="00BF1F35" w:rsidR="00E67536">
        <w:rPr>
          <w:u w:val="single"/>
        </w:rPr>
        <w:t>period</w:t>
      </w:r>
      <w:r w:rsidRPr="00BF1F35" w:rsidR="008F2E71">
        <w:rPr>
          <w:u w:val="single"/>
        </w:rPr>
        <w:t xml:space="preserve"> </w:t>
      </w:r>
      <w:r w:rsidRPr="00BF1F35">
        <w:t>and</w:t>
      </w:r>
      <w:r w:rsidRPr="00BF1F35" w:rsidR="008F2E71">
        <w:t xml:space="preserve"> </w:t>
      </w:r>
      <w:r w:rsidRPr="00BF1F35">
        <w:t>how</w:t>
      </w:r>
      <w:r w:rsidRPr="00BF1F35" w:rsidR="008F2E71">
        <w:t xml:space="preserve"> </w:t>
      </w:r>
      <w:r w:rsidRPr="00BF1F35">
        <w:t>you</w:t>
      </w:r>
      <w:r w:rsidRPr="00BF1F35" w:rsidR="008F2E71">
        <w:t xml:space="preserve"> </w:t>
      </w:r>
      <w:r w:rsidRPr="00BF1F35">
        <w:t>plan</w:t>
      </w:r>
      <w:r w:rsidRPr="00BF1F35" w:rsidR="008F2E71">
        <w:t xml:space="preserve"> </w:t>
      </w:r>
      <w:r w:rsidRPr="00BF1F35">
        <w:t>to</w:t>
      </w:r>
      <w:r w:rsidRPr="00BF1F35" w:rsidR="008F2E71">
        <w:t xml:space="preserve"> </w:t>
      </w:r>
      <w:r w:rsidRPr="00BF1F35">
        <w:t>use</w:t>
      </w:r>
      <w:r w:rsidRPr="00BF1F35" w:rsidR="008F2E71">
        <w:t xml:space="preserve"> </w:t>
      </w:r>
      <w:r w:rsidRPr="00BF1F35">
        <w:t>that</w:t>
      </w:r>
      <w:r w:rsidRPr="00BF1F35" w:rsidR="008F2E71">
        <w:t xml:space="preserve"> </w:t>
      </w:r>
      <w:r w:rsidRPr="00BF1F35">
        <w:t>information</w:t>
      </w:r>
      <w:r w:rsidRPr="00BF1F35" w:rsidR="008F2E71">
        <w:t xml:space="preserve"> </w:t>
      </w:r>
      <w:r w:rsidRPr="00BF1F35">
        <w:t>to</w:t>
      </w:r>
      <w:r w:rsidRPr="00BF1F35" w:rsidR="008F2E71">
        <w:t xml:space="preserve"> </w:t>
      </w:r>
      <w:r w:rsidRPr="00BF1F35">
        <w:t>improve</w:t>
      </w:r>
      <w:r w:rsidRPr="00BF1F35" w:rsidR="008F2E71">
        <w:t xml:space="preserve"> </w:t>
      </w:r>
      <w:r w:rsidRPr="00BF1F35">
        <w:t>the</w:t>
      </w:r>
      <w:r w:rsidRPr="00BF1F35" w:rsidR="008F2E71">
        <w:t xml:space="preserve"> </w:t>
      </w:r>
      <w:r w:rsidRPr="00BF1F35">
        <w:t>training</w:t>
      </w:r>
      <w:r w:rsidRPr="00BF1F35" w:rsidR="008F2E71">
        <w:t xml:space="preserve"> </w:t>
      </w:r>
      <w:r w:rsidRPr="00BF1F35">
        <w:t>model</w:t>
      </w:r>
      <w:r w:rsidRPr="00BF1F35" w:rsidR="008F2E71">
        <w:t xml:space="preserve"> </w:t>
      </w:r>
      <w:r w:rsidRPr="00BF1F35">
        <w:t>and/or</w:t>
      </w:r>
      <w:r w:rsidRPr="00BF1F35" w:rsidR="008F2E71">
        <w:t xml:space="preserve"> </w:t>
      </w:r>
      <w:r w:rsidRPr="00BF1F35">
        <w:t>project.</w:t>
      </w:r>
      <w:r w:rsidRPr="00BF1F35" w:rsidR="008F2E71">
        <w:t xml:space="preserve"> </w:t>
      </w:r>
      <w:r w:rsidRPr="00BF1F35">
        <w:t>This</w:t>
      </w:r>
      <w:r w:rsidRPr="00BF1F35" w:rsidR="008F2E71">
        <w:t xml:space="preserve"> </w:t>
      </w:r>
      <w:r w:rsidRPr="00BF1F35">
        <w:t>section</w:t>
      </w:r>
      <w:r w:rsidRPr="00BF1F35" w:rsidR="008F2E71">
        <w:t xml:space="preserve"> </w:t>
      </w:r>
      <w:r w:rsidRPr="00BF1F35">
        <w:t>should</w:t>
      </w:r>
      <w:r w:rsidRPr="00BF1F35" w:rsidR="008F2E71">
        <w:t xml:space="preserve"> </w:t>
      </w:r>
      <w:r w:rsidRPr="00BF1F35">
        <w:t>be</w:t>
      </w:r>
      <w:r w:rsidRPr="00BF1F35" w:rsidR="008F2E71">
        <w:t xml:space="preserve"> </w:t>
      </w:r>
      <w:r w:rsidRPr="00BF1F35">
        <w:t>completed</w:t>
      </w:r>
      <w:r w:rsidRPr="00BF1F35" w:rsidR="008F2E71">
        <w:t xml:space="preserve"> </w:t>
      </w:r>
      <w:r w:rsidRPr="00BF1F35">
        <w:t>in</w:t>
      </w:r>
      <w:r w:rsidRPr="00BF1F35" w:rsidR="008F2E71">
        <w:t xml:space="preserve"> </w:t>
      </w:r>
      <w:r w:rsidRPr="00BF1F35">
        <w:t>collaboration</w:t>
      </w:r>
      <w:r w:rsidRPr="00BF1F35" w:rsidR="008F2E71">
        <w:t xml:space="preserve"> </w:t>
      </w:r>
      <w:r w:rsidRPr="00BF1F35">
        <w:t>with</w:t>
      </w:r>
      <w:r w:rsidRPr="00BF1F35" w:rsidR="008F2E71">
        <w:t xml:space="preserve"> </w:t>
      </w:r>
      <w:r w:rsidRPr="00BF1F35">
        <w:t>the</w:t>
      </w:r>
      <w:r w:rsidRPr="00BF1F35" w:rsidR="008F2E71">
        <w:t xml:space="preserve"> </w:t>
      </w:r>
      <w:r w:rsidRPr="00BF1F35">
        <w:t>evaluator.</w:t>
      </w:r>
    </w:p>
    <w:p w:rsidR="0D2346AB" w:rsidRPr="00BF1F35" w:rsidP="176E5E43" w14:paraId="22FF88F0" w14:textId="77777777">
      <w:pPr>
        <w:rPr>
          <w:rStyle w:val="Emphasis"/>
          <w:rFonts w:asciiTheme="majorHAnsi" w:eastAsiaTheme="majorEastAsia" w:hAnsiTheme="majorHAnsi" w:cstheme="majorBidi"/>
          <w:i w:val="0"/>
          <w:iCs w:val="0"/>
          <w:color w:val="4F81BD" w:themeColor="accent1"/>
        </w:rPr>
      </w:pPr>
      <w:r w:rsidRPr="00BF1F35">
        <w:rPr>
          <w:rStyle w:val="Emphasis"/>
        </w:rPr>
        <w:t>Required</w:t>
      </w:r>
    </w:p>
    <w:p w:rsidR="0D2346AB" w:rsidRPr="00BF1F35" w:rsidP="176E5E43" w14:paraId="14B95D31" w14:textId="208CC946">
      <w:pPr>
        <w:rPr>
          <w:rStyle w:val="Emphasis"/>
        </w:rPr>
      </w:pPr>
      <w:r w:rsidRPr="00BF1F35">
        <w:rPr>
          <w:rStyle w:val="Emphasis"/>
        </w:rPr>
        <w:t>Limit</w:t>
      </w:r>
      <w:r w:rsidRPr="00BF1F35" w:rsidR="008F2E71">
        <w:rPr>
          <w:rStyle w:val="Emphasis"/>
        </w:rPr>
        <w:t xml:space="preserve"> </w:t>
      </w:r>
      <w:r w:rsidRPr="00BF1F35">
        <w:rPr>
          <w:rStyle w:val="Emphasis"/>
        </w:rPr>
        <w:t>1000</w:t>
      </w:r>
      <w:r w:rsidRPr="00BF1F35" w:rsidR="008F2E71">
        <w:rPr>
          <w:rStyle w:val="Emphasis"/>
        </w:rPr>
        <w:t xml:space="preserve"> </w:t>
      </w:r>
      <w:r w:rsidRPr="00BF1F35">
        <w:rPr>
          <w:rStyle w:val="Emphasis"/>
        </w:rPr>
        <w:t>characters</w:t>
      </w:r>
    </w:p>
    <w:tbl>
      <w:tblPr>
        <w:tblStyle w:val="TableGrid"/>
        <w:tblW w:w="0" w:type="auto"/>
        <w:tblLayout w:type="fixed"/>
        <w:tblLook w:val="06A0"/>
      </w:tblPr>
      <w:tblGrid>
        <w:gridCol w:w="9360"/>
      </w:tblGrid>
      <w:tr w14:paraId="1A0B2A7D" w14:textId="77777777" w:rsidTr="67453C5B">
        <w:tblPrEx>
          <w:tblW w:w="0" w:type="auto"/>
          <w:tblLayout w:type="fixed"/>
          <w:tblLook w:val="06A0"/>
        </w:tblPrEx>
        <w:trPr>
          <w:trHeight w:val="864"/>
        </w:trPr>
        <w:tc>
          <w:tcPr>
            <w:tcW w:w="9360" w:type="dxa"/>
          </w:tcPr>
          <w:p w:rsidR="176E5E43" w:rsidRPr="00BF1F35" w:rsidP="176E5E43" w14:paraId="467759F0" w14:textId="429B39C2"/>
        </w:tc>
      </w:tr>
    </w:tbl>
    <w:p w:rsidR="002754BC" w:rsidRPr="00BF1F35" w:rsidP="002754BC" w14:paraId="4C16FFE3" w14:textId="7B7E71B5">
      <w:pPr>
        <w:pStyle w:val="Heading6"/>
      </w:pPr>
      <w:r w:rsidRPr="00BF1F35">
        <w:t xml:space="preserve">Have the results been disseminated? </w:t>
      </w:r>
    </w:p>
    <w:p w:rsidR="009C7177" w:rsidRPr="00BF1F35" w:rsidP="002754BC" w14:paraId="1836CB5F" w14:textId="7A5AC60F">
      <w:pPr>
        <w:rPr>
          <w:rStyle w:val="Emphasis"/>
        </w:rPr>
      </w:pPr>
      <w:r w:rsidRPr="00BF1F35">
        <w:rPr>
          <w:rStyle w:val="Emphasis"/>
        </w:rPr>
        <w:t>Select one.</w:t>
      </w:r>
    </w:p>
    <w:p w:rsidR="002754BC" w:rsidRPr="00BF1F35" w:rsidP="002754BC" w14:paraId="296392D7" w14:textId="77777777">
      <w:pPr>
        <w:rPr>
          <w:rStyle w:val="Emphasis"/>
        </w:rPr>
      </w:pPr>
      <w:r w:rsidRPr="00BF1F35">
        <w:rPr>
          <w:rStyle w:val="Emphasis"/>
        </w:rPr>
        <w:t>Required</w:t>
      </w:r>
    </w:p>
    <w:p w:rsidR="002318FC" w:rsidRPr="00BF1F35" w:rsidP="002754BC" w14:paraId="70ED3D28" w14:textId="46EEEF72">
      <w:pPr>
        <w:rPr>
          <w:rStyle w:val="Emphasis"/>
        </w:rPr>
      </w:pPr>
      <w:r w:rsidRPr="00BF1F35">
        <w:rPr>
          <w:i/>
          <w:iCs/>
          <w:color w:val="FF0000"/>
        </w:rPr>
        <w:t>{Skip Ref A}</w:t>
      </w:r>
    </w:p>
    <w:tbl>
      <w:tblPr>
        <w:tblStyle w:val="TableGrid"/>
        <w:tblW w:w="93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600"/>
      </w:tblPr>
      <w:tblGrid>
        <w:gridCol w:w="535"/>
        <w:gridCol w:w="990"/>
        <w:gridCol w:w="540"/>
        <w:gridCol w:w="7285"/>
      </w:tblGrid>
      <w:tr w14:paraId="0E338437" w14:textId="77777777" w:rsidTr="00481F9F">
        <w:tblPrEx>
          <w:tblW w:w="93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600"/>
        </w:tblPrEx>
        <w:trPr>
          <w:trHeight w:val="432"/>
        </w:trPr>
        <w:tc>
          <w:tcPr>
            <w:tcW w:w="535" w:type="dxa"/>
            <w:vAlign w:val="center"/>
          </w:tcPr>
          <w:p w:rsidR="002754BC" w:rsidRPr="00BF1F35" w:rsidP="00481F9F" w14:paraId="6C0500BE" w14:textId="77777777">
            <w:r w:rsidRPr="00BF1F35">
              <w:rPr>
                <w:rFonts w:ascii="Wingdings" w:eastAsia="Wingdings" w:hAnsi="Wingdings" w:cs="Wingdings"/>
              </w:rPr>
              <w:sym w:font="Wingdings" w:char="F0A1"/>
            </w:r>
          </w:p>
        </w:tc>
        <w:tc>
          <w:tcPr>
            <w:tcW w:w="990" w:type="dxa"/>
            <w:vAlign w:val="center"/>
          </w:tcPr>
          <w:p w:rsidR="002754BC" w:rsidRPr="00BF1F35" w:rsidP="00481F9F" w14:paraId="16FA7389" w14:textId="77777777">
            <w:r w:rsidRPr="00BF1F35">
              <w:t>Yes</w:t>
            </w:r>
          </w:p>
        </w:tc>
        <w:tc>
          <w:tcPr>
            <w:tcW w:w="540" w:type="dxa"/>
            <w:vAlign w:val="center"/>
          </w:tcPr>
          <w:p w:rsidR="002754BC" w:rsidRPr="00BF1F35" w:rsidP="00481F9F" w14:paraId="212F01A6" w14:textId="77777777">
            <w:r w:rsidRPr="00BF1F35">
              <w:rPr>
                <w:rFonts w:ascii="Wingdings" w:eastAsia="Wingdings" w:hAnsi="Wingdings" w:cs="Wingdings"/>
              </w:rPr>
              <w:sym w:font="Wingdings" w:char="F0A1"/>
            </w:r>
          </w:p>
        </w:tc>
        <w:tc>
          <w:tcPr>
            <w:tcW w:w="7285" w:type="dxa"/>
            <w:vAlign w:val="center"/>
          </w:tcPr>
          <w:p w:rsidR="002754BC" w:rsidRPr="00BF1F35" w:rsidP="00481F9F" w14:paraId="235EFD98" w14:textId="77777777">
            <w:r w:rsidRPr="00BF1F35">
              <w:t>No</w:t>
            </w:r>
          </w:p>
        </w:tc>
      </w:tr>
    </w:tbl>
    <w:p w:rsidR="61513846" w:rsidRPr="00BF1F35" w:rsidP="1F59B01C" w14:paraId="583E2BA8" w14:textId="3DD3EF7A">
      <w:pPr>
        <w:pStyle w:val="Heading6"/>
        <w:spacing w:line="259" w:lineRule="auto"/>
        <w:rPr>
          <w:rStyle w:val="Emphasis"/>
          <w:rFonts w:ascii="Calibri" w:eastAsia="MS Gothic" w:hAnsi="Calibri" w:cs="Times New Roman"/>
          <w:i w:val="0"/>
          <w:iCs w:val="0"/>
        </w:rPr>
      </w:pPr>
      <w:r w:rsidRPr="00BF1F35">
        <w:t>Please describe how the p</w:t>
      </w:r>
      <w:r w:rsidRPr="00BF1F35" w:rsidR="009549D6">
        <w:t>roject</w:t>
      </w:r>
      <w:r w:rsidRPr="00BF1F35">
        <w:t xml:space="preserve"> results, including the outcomes of any training, have been disseminated.</w:t>
      </w:r>
    </w:p>
    <w:p w:rsidR="00DF154E" w:rsidRPr="00BF1F35" w14:paraId="13C51DD6" w14:textId="43B188C7">
      <w:pPr>
        <w:rPr>
          <w:rStyle w:val="Emphasis"/>
        </w:rPr>
      </w:pPr>
      <w:r w:rsidRPr="00BF1F35">
        <w:rPr>
          <w:rStyle w:val="Emphasis"/>
        </w:rPr>
        <w:t>Limit 1000 characters</w:t>
      </w:r>
    </w:p>
    <w:p w:rsidR="002318FC" w:rsidRPr="00BF1F35" w14:paraId="4D945F45" w14:textId="39911916">
      <w:pPr>
        <w:rPr>
          <w:i/>
          <w:iCs/>
        </w:rPr>
      </w:pPr>
      <w:r w:rsidRPr="00BF1F35">
        <w:rPr>
          <w:i/>
          <w:iCs/>
          <w:color w:val="FF0000"/>
        </w:rPr>
        <w:t>{Skip if A is “No”}</w:t>
      </w:r>
    </w:p>
    <w:tbl>
      <w:tblPr>
        <w:tblStyle w:val="TableGrid"/>
        <w:tblW w:w="9360" w:type="dxa"/>
        <w:tblLayout w:type="fixed"/>
        <w:tblLook w:val="06A0"/>
      </w:tblPr>
      <w:tblGrid>
        <w:gridCol w:w="9360"/>
      </w:tblGrid>
      <w:tr w14:paraId="54E00437" w14:textId="77777777" w:rsidTr="00AE7FC5">
        <w:tblPrEx>
          <w:tblW w:w="9360" w:type="dxa"/>
          <w:tblLayout w:type="fixed"/>
          <w:tblLook w:val="06A0"/>
        </w:tblPrEx>
        <w:trPr>
          <w:trHeight w:val="864"/>
        </w:trPr>
        <w:tc>
          <w:tcPr>
            <w:tcW w:w="9360" w:type="dxa"/>
          </w:tcPr>
          <w:p w:rsidR="67453C5B" w:rsidRPr="00BF1F35" w:rsidP="67453C5B" w14:paraId="3C459D6C" w14:textId="1DA45019"/>
        </w:tc>
      </w:tr>
    </w:tbl>
    <w:p w:rsidR="00AE7FC5" w:rsidRPr="00BF1F35" w:rsidP="2AAF744F" w14:paraId="39832794" w14:textId="6638250C">
      <w:pPr>
        <w:pStyle w:val="Heading6"/>
        <w:rPr>
          <w:rStyle w:val="Emphasis"/>
          <w:i w:val="0"/>
          <w:iCs w:val="0"/>
        </w:rPr>
      </w:pPr>
      <w:r w:rsidRPr="00BF1F35">
        <w:t xml:space="preserve">Upload </w:t>
      </w:r>
      <w:r w:rsidRPr="00BF1F35" w:rsidR="004205AA">
        <w:t xml:space="preserve">Supporting Document, e.g. </w:t>
      </w:r>
      <w:r w:rsidRPr="00BF1F35" w:rsidR="00FC4D21">
        <w:t xml:space="preserve">Full </w:t>
      </w:r>
      <w:r w:rsidRPr="00BF1F35" w:rsidR="004205AA">
        <w:t xml:space="preserve">Evaluation </w:t>
      </w:r>
      <w:r w:rsidRPr="00BF1F35" w:rsidR="00FC4D21">
        <w:t xml:space="preserve">or Executive Summary </w:t>
      </w:r>
      <w:r w:rsidRPr="00BF1F35">
        <w:t>(PDF):</w:t>
      </w:r>
    </w:p>
    <w:tbl>
      <w:tblPr>
        <w:tblStyle w:val="TableGrid"/>
        <w:tblW w:w="6470" w:type="dxa"/>
        <w:tblCellMar>
          <w:left w:w="0" w:type="dxa"/>
        </w:tblCellMar>
        <w:tblLook w:val="04A0"/>
      </w:tblPr>
      <w:tblGrid>
        <w:gridCol w:w="3235"/>
        <w:gridCol w:w="3235"/>
      </w:tblGrid>
      <w:tr w14:paraId="3B0E86C8" w14:textId="77777777" w:rsidTr="5E5CE317">
        <w:tblPrEx>
          <w:tblW w:w="6470" w:type="dxa"/>
          <w:tblCellMar>
            <w:left w:w="0" w:type="dxa"/>
          </w:tblCellMar>
          <w:tblLook w:val="04A0"/>
        </w:tblPrEx>
        <w:trPr>
          <w:trHeight w:val="432"/>
        </w:trPr>
        <w:tc>
          <w:tcPr>
            <w:tcW w:w="3235" w:type="dxa"/>
            <w:tcBorders>
              <w:right w:val="single" w:sz="4" w:space="0" w:color="auto"/>
            </w:tcBorders>
            <w:vAlign w:val="center"/>
          </w:tcPr>
          <w:p w:rsidR="00AE7FC5" w:rsidRPr="00BF1F35" w:rsidP="004B4845" w14:paraId="77921A7A" w14:textId="77777777"/>
        </w:tc>
        <w:tc>
          <w:tcPr>
            <w:tcW w:w="3235" w:type="dxa"/>
            <w:tcBorders>
              <w:top w:val="nil"/>
              <w:left w:val="single" w:sz="4" w:space="0" w:color="auto"/>
              <w:bottom w:val="nil"/>
              <w:right w:val="nil"/>
            </w:tcBorders>
            <w:vAlign w:val="center"/>
          </w:tcPr>
          <w:p w:rsidR="00AE7FC5" w:rsidRPr="00BF1F35" w:rsidP="004B4845" w14:paraId="3B0E9FA0" w14:textId="77777777">
            <w:r w:rsidRPr="00BF1F35">
              <w:rPr>
                <w:color w:val="00B050"/>
              </w:rPr>
              <w:t xml:space="preserve"> [Upload]</w:t>
            </w:r>
          </w:p>
        </w:tc>
      </w:tr>
    </w:tbl>
    <w:p w:rsidR="5E5CE317" w14:paraId="6BF5CF35" w14:textId="1D1B156B"/>
    <w:p w:rsidR="0084585C" w:rsidRPr="00BF1F35" w14:paraId="38C88B75" w14:textId="77777777">
      <w:r w:rsidRPr="00BF1F35">
        <w:br w:type="page"/>
      </w:r>
    </w:p>
    <w:p w:rsidR="0084585C" w:rsidRPr="00BF1F35" w:rsidP="00B271FA" w14:paraId="009AE5C5" w14:textId="5C7F365D">
      <w:pPr>
        <w:pStyle w:val="Heading2"/>
      </w:pPr>
      <w:bookmarkStart w:id="211" w:name="_Institutional_Impacts_1"/>
      <w:bookmarkStart w:id="212" w:name="_Toc74633389"/>
      <w:bookmarkStart w:id="213" w:name="_Toc76464202"/>
      <w:bookmarkStart w:id="214" w:name="_Toc80611504"/>
      <w:bookmarkStart w:id="215" w:name="_Toc163807725"/>
      <w:bookmarkEnd w:id="211"/>
      <w:r w:rsidRPr="00BF1F35">
        <w:t>Institutional</w:t>
      </w:r>
      <w:r w:rsidRPr="00BF1F35" w:rsidR="008F2E71">
        <w:t xml:space="preserve"> </w:t>
      </w:r>
      <w:r w:rsidRPr="00BF1F35">
        <w:t>Impacts</w:t>
      </w:r>
      <w:bookmarkEnd w:id="212"/>
      <w:bookmarkEnd w:id="213"/>
      <w:bookmarkEnd w:id="214"/>
      <w:bookmarkEnd w:id="215"/>
    </w:p>
    <w:p w:rsidR="0084585C" w:rsidRPr="00BF1F35" w:rsidP="009118A5" w14:paraId="516D5702" w14:textId="1ED98F74">
      <w:pPr>
        <w:pStyle w:val="Heading6"/>
      </w:pPr>
      <w:r w:rsidRPr="00BF1F35">
        <w:t>Please</w:t>
      </w:r>
      <w:r w:rsidRPr="00BF1F35" w:rsidR="008F2E71">
        <w:t xml:space="preserve"> </w:t>
      </w:r>
      <w:r w:rsidRPr="00BF1F35" w:rsidR="1F3E75A4">
        <w:t xml:space="preserve">indicate any </w:t>
      </w:r>
      <w:r w:rsidRPr="00BF1F35">
        <w:t>changes</w:t>
      </w:r>
      <w:r w:rsidRPr="00BF1F35" w:rsidR="002318FC">
        <w:t xml:space="preserve"> and/or </w:t>
      </w:r>
      <w:r w:rsidRPr="00BF1F35">
        <w:t>impacts</w:t>
      </w:r>
      <w:r w:rsidRPr="00BF1F35" w:rsidR="008F2E71">
        <w:t xml:space="preserve"> </w:t>
      </w:r>
      <w:r w:rsidRPr="00BF1F35">
        <w:t>that</w:t>
      </w:r>
      <w:r w:rsidRPr="00BF1F35" w:rsidR="008F2E71">
        <w:t xml:space="preserve"> </w:t>
      </w:r>
      <w:r w:rsidRPr="00BF1F35">
        <w:t>have</w:t>
      </w:r>
      <w:r w:rsidRPr="00BF1F35" w:rsidR="008F2E71">
        <w:t xml:space="preserve"> </w:t>
      </w:r>
      <w:r w:rsidRPr="00BF1F35">
        <w:t>occurred</w:t>
      </w:r>
      <w:r w:rsidRPr="00BF1F35" w:rsidR="008F2E71">
        <w:t xml:space="preserve"> </w:t>
      </w:r>
      <w:r w:rsidRPr="00BF1F35">
        <w:t>in</w:t>
      </w:r>
      <w:r w:rsidRPr="00BF1F35" w:rsidR="008F2E71">
        <w:t xml:space="preserve"> </w:t>
      </w:r>
      <w:r w:rsidRPr="00BF1F35">
        <w:t>your</w:t>
      </w:r>
      <w:r w:rsidRPr="00BF1F35" w:rsidR="008F2E71">
        <w:t xml:space="preserve"> </w:t>
      </w:r>
      <w:r w:rsidRPr="00BF1F35">
        <w:t>institution</w:t>
      </w:r>
      <w:r w:rsidRPr="00BF1F35" w:rsidR="008F2E71">
        <w:t xml:space="preserve"> </w:t>
      </w:r>
      <w:r w:rsidRPr="00BF1F35">
        <w:t>as</w:t>
      </w:r>
      <w:r w:rsidRPr="00BF1F35" w:rsidR="008F2E71">
        <w:t xml:space="preserve"> </w:t>
      </w:r>
      <w:r w:rsidRPr="00BF1F35">
        <w:t>a</w:t>
      </w:r>
      <w:r w:rsidRPr="00BF1F35" w:rsidR="008F2E71">
        <w:t xml:space="preserve"> </w:t>
      </w:r>
      <w:r w:rsidRPr="00BF1F35">
        <w:t>result</w:t>
      </w:r>
      <w:r w:rsidRPr="00BF1F35" w:rsidR="008F2E71">
        <w:t xml:space="preserve"> </w:t>
      </w:r>
      <w:r w:rsidRPr="00BF1F35">
        <w:t>of</w:t>
      </w:r>
      <w:r w:rsidRPr="00BF1F35" w:rsidR="008F2E71">
        <w:t xml:space="preserve"> </w:t>
      </w:r>
      <w:r w:rsidRPr="00BF1F35">
        <w:t>your</w:t>
      </w:r>
      <w:r w:rsidRPr="00BF1F35" w:rsidR="008F2E71">
        <w:t xml:space="preserve"> </w:t>
      </w:r>
      <w:r w:rsidRPr="00BF1F35">
        <w:t>NRT</w:t>
      </w:r>
      <w:r w:rsidRPr="00BF1F35" w:rsidR="008F2E71">
        <w:t xml:space="preserve"> </w:t>
      </w:r>
      <w:r w:rsidRPr="00BF1F35">
        <w:t>project</w:t>
      </w:r>
      <w:r w:rsidRPr="00BF1F35" w:rsidR="08B0BB22">
        <w:t>.</w:t>
      </w:r>
    </w:p>
    <w:p w:rsidR="0084585C" w:rsidRPr="00BF1F35" w14:paraId="6AAFDA84" w14:textId="56F13E22">
      <w:pPr>
        <w:rPr>
          <w:rStyle w:val="Emphasis"/>
          <w:rFonts w:asciiTheme="majorHAnsi" w:eastAsiaTheme="majorEastAsia" w:hAnsiTheme="majorHAnsi" w:cstheme="majorBidi"/>
          <w:i w:val="0"/>
          <w:iCs w:val="0"/>
          <w:color w:val="4F81BD" w:themeColor="accent1"/>
        </w:rPr>
      </w:pPr>
      <w:r w:rsidRPr="00BF1F35">
        <w:rPr>
          <w:rStyle w:val="Emphasis"/>
        </w:rPr>
        <w:t>Mark</w:t>
      </w:r>
      <w:r w:rsidRPr="00BF1F35" w:rsidR="008F2E71">
        <w:rPr>
          <w:rStyle w:val="Emphasis"/>
        </w:rPr>
        <w:t xml:space="preserve"> </w:t>
      </w:r>
      <w:r w:rsidRPr="00BF1F35">
        <w:rPr>
          <w:rStyle w:val="Emphasis"/>
        </w:rPr>
        <w:t>all</w:t>
      </w:r>
      <w:r w:rsidRPr="00BF1F35" w:rsidR="008F2E71">
        <w:rPr>
          <w:rStyle w:val="Emphasis"/>
        </w:rPr>
        <w:t xml:space="preserve"> </w:t>
      </w:r>
      <w:r w:rsidRPr="00BF1F35">
        <w:rPr>
          <w:rStyle w:val="Emphasis"/>
        </w:rPr>
        <w:t>that</w:t>
      </w:r>
      <w:r w:rsidRPr="00BF1F35" w:rsidR="008F2E71">
        <w:rPr>
          <w:rStyle w:val="Emphasis"/>
        </w:rPr>
        <w:t xml:space="preserve"> </w:t>
      </w:r>
      <w:r w:rsidRPr="00BF1F35">
        <w:rPr>
          <w:rStyle w:val="Emphasis"/>
        </w:rPr>
        <w:t>apply</w:t>
      </w:r>
      <w:r w:rsidRPr="00BF1F35" w:rsidR="00A268E9">
        <w:rPr>
          <w:rStyle w:val="Emphasis"/>
        </w:rPr>
        <w:t>.</w:t>
      </w:r>
    </w:p>
    <w:p w:rsidR="0084585C" w:rsidRPr="00BF1F35" w14:paraId="775EE9BE" w14:textId="77777777">
      <w:pPr>
        <w:rPr>
          <w:rStyle w:val="Emphasis"/>
        </w:rPr>
      </w:pPr>
      <w:r w:rsidRPr="00BF1F35">
        <w:rPr>
          <w:rStyle w:val="Emphasis"/>
        </w:rPr>
        <w:t>Requir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tblPr>
      <w:tblGrid>
        <w:gridCol w:w="542"/>
        <w:gridCol w:w="7832"/>
      </w:tblGrid>
      <w:tr w14:paraId="1B29A1D9" w14:textId="77777777" w:rsidTr="3465E62B">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tblPrEx>
        <w:trPr>
          <w:trHeight w:val="1008"/>
        </w:trPr>
        <w:tc>
          <w:tcPr>
            <w:tcW w:w="542" w:type="dxa"/>
            <w:vAlign w:val="center"/>
          </w:tcPr>
          <w:p w:rsidR="0084585C" w:rsidRPr="00BF1F35" w14:paraId="0F3A1E87" w14:textId="77777777">
            <w:r w:rsidRPr="00BF1F35">
              <w:rPr>
                <w:rFonts w:ascii="Wingdings" w:eastAsia="Wingdings" w:hAnsi="Wingdings" w:cs="Wingdings"/>
              </w:rPr>
              <w:sym w:font="Wingdings" w:char="F06F"/>
            </w:r>
          </w:p>
        </w:tc>
        <w:tc>
          <w:tcPr>
            <w:tcW w:w="7832" w:type="dxa"/>
            <w:vAlign w:val="center"/>
          </w:tcPr>
          <w:p w:rsidR="0084585C" w:rsidRPr="00BF1F35" w14:paraId="43B1E84D" w14:textId="08520FE9">
            <w:r w:rsidRPr="00BF1F35">
              <w:t>The</w:t>
            </w:r>
            <w:r w:rsidRPr="00BF1F35" w:rsidR="008F2E71">
              <w:t xml:space="preserve"> </w:t>
            </w:r>
            <w:r w:rsidRPr="00BF1F35">
              <w:t>institution(s)</w:t>
            </w:r>
            <w:r w:rsidRPr="00BF1F35" w:rsidR="008F2E71">
              <w:t xml:space="preserve"> </w:t>
            </w:r>
            <w:r w:rsidRPr="00BF1F35">
              <w:t>involved</w:t>
            </w:r>
            <w:r w:rsidRPr="00BF1F35" w:rsidR="008F2E71">
              <w:t xml:space="preserve"> </w:t>
            </w:r>
            <w:r w:rsidRPr="00BF1F35">
              <w:t>in</w:t>
            </w:r>
            <w:r w:rsidRPr="00BF1F35" w:rsidR="008F2E71">
              <w:t xml:space="preserve"> </w:t>
            </w:r>
            <w:r w:rsidRPr="00BF1F35">
              <w:t>your</w:t>
            </w:r>
            <w:r w:rsidRPr="00BF1F35" w:rsidR="008F2E71">
              <w:t xml:space="preserve"> </w:t>
            </w:r>
            <w:r w:rsidRPr="00BF1F35">
              <w:t>NRT</w:t>
            </w:r>
            <w:r w:rsidRPr="00BF1F35" w:rsidR="008F2E71">
              <w:t xml:space="preserve"> </w:t>
            </w:r>
            <w:r w:rsidRPr="00BF1F35">
              <w:t>project</w:t>
            </w:r>
            <w:r w:rsidRPr="00BF1F35" w:rsidR="008F2E71">
              <w:t xml:space="preserve"> </w:t>
            </w:r>
            <w:r w:rsidRPr="00BF1F35">
              <w:t>has/have</w:t>
            </w:r>
            <w:r w:rsidRPr="00BF1F35" w:rsidR="008F2E71">
              <w:t xml:space="preserve"> </w:t>
            </w:r>
            <w:r w:rsidRPr="00BF1F35">
              <w:t>been</w:t>
            </w:r>
            <w:r w:rsidRPr="00BF1F35" w:rsidR="008F2E71">
              <w:t xml:space="preserve"> </w:t>
            </w:r>
            <w:r w:rsidRPr="00BF1F35">
              <w:t>successful</w:t>
            </w:r>
            <w:r w:rsidRPr="00BF1F35" w:rsidR="008F2E71">
              <w:t xml:space="preserve"> </w:t>
            </w:r>
            <w:r w:rsidRPr="00BF1F35">
              <w:t>in</w:t>
            </w:r>
            <w:r w:rsidRPr="00BF1F35" w:rsidR="008F2E71">
              <w:t xml:space="preserve"> </w:t>
            </w:r>
            <w:r w:rsidRPr="00BF1F35">
              <w:t>obtaining</w:t>
            </w:r>
            <w:r w:rsidRPr="00BF1F35" w:rsidR="008F2E71">
              <w:t xml:space="preserve"> </w:t>
            </w:r>
            <w:r w:rsidRPr="00BF1F35">
              <w:t>large-scale</w:t>
            </w:r>
            <w:r w:rsidRPr="00BF1F35" w:rsidR="008F2E71">
              <w:t xml:space="preserve"> </w:t>
            </w:r>
            <w:r w:rsidRPr="00BF1F35">
              <w:t>Federal</w:t>
            </w:r>
            <w:r w:rsidRPr="00BF1F35" w:rsidR="008F2E71">
              <w:t xml:space="preserve"> </w:t>
            </w:r>
            <w:r w:rsidRPr="00BF1F35">
              <w:t>grants</w:t>
            </w:r>
            <w:r w:rsidRPr="00BF1F35" w:rsidR="008F2E71">
              <w:t xml:space="preserve"> </w:t>
            </w:r>
            <w:r w:rsidRPr="00BF1F35">
              <w:t>(e.g.,</w:t>
            </w:r>
            <w:r w:rsidRPr="00BF1F35" w:rsidR="008F2E71">
              <w:t xml:space="preserve"> </w:t>
            </w:r>
            <w:r w:rsidRPr="00BF1F35">
              <w:t>Science</w:t>
            </w:r>
            <w:r w:rsidRPr="00BF1F35" w:rsidR="008F2E71">
              <w:t xml:space="preserve"> </w:t>
            </w:r>
            <w:r w:rsidRPr="00BF1F35">
              <w:t>and</w:t>
            </w:r>
            <w:r w:rsidRPr="00BF1F35" w:rsidR="008F2E71">
              <w:t xml:space="preserve"> </w:t>
            </w:r>
            <w:r w:rsidRPr="00BF1F35">
              <w:t>Technology</w:t>
            </w:r>
            <w:r w:rsidRPr="00BF1F35" w:rsidR="008F2E71">
              <w:t xml:space="preserve"> </w:t>
            </w:r>
            <w:r w:rsidRPr="00BF1F35">
              <w:t>Centers,</w:t>
            </w:r>
            <w:r w:rsidRPr="00BF1F35" w:rsidR="008F2E71">
              <w:t xml:space="preserve"> </w:t>
            </w:r>
            <w:r w:rsidRPr="00BF1F35">
              <w:t>Engineering</w:t>
            </w:r>
            <w:r w:rsidRPr="00BF1F35" w:rsidR="008F2E71">
              <w:t xml:space="preserve"> </w:t>
            </w:r>
            <w:r w:rsidRPr="00BF1F35">
              <w:t>Research</w:t>
            </w:r>
            <w:r w:rsidRPr="00BF1F35" w:rsidR="008F2E71">
              <w:t xml:space="preserve"> </w:t>
            </w:r>
            <w:r w:rsidRPr="00BF1F35">
              <w:t>Centers,</w:t>
            </w:r>
            <w:r w:rsidRPr="00BF1F35" w:rsidR="008F2E71">
              <w:t xml:space="preserve"> </w:t>
            </w:r>
            <w:r w:rsidRPr="00BF1F35">
              <w:t>Materials</w:t>
            </w:r>
            <w:r w:rsidRPr="00BF1F35" w:rsidR="008F2E71">
              <w:t xml:space="preserve"> </w:t>
            </w:r>
            <w:r w:rsidRPr="00BF1F35">
              <w:t>Research</w:t>
            </w:r>
            <w:r w:rsidRPr="00BF1F35" w:rsidR="008F2E71">
              <w:t xml:space="preserve"> </w:t>
            </w:r>
            <w:r w:rsidRPr="00BF1F35">
              <w:t>Science</w:t>
            </w:r>
            <w:r w:rsidRPr="00BF1F35" w:rsidR="008F2E71">
              <w:t xml:space="preserve"> </w:t>
            </w:r>
            <w:r w:rsidRPr="00BF1F35">
              <w:t>and</w:t>
            </w:r>
            <w:r w:rsidRPr="00BF1F35" w:rsidR="008F2E71">
              <w:t xml:space="preserve"> </w:t>
            </w:r>
            <w:r w:rsidRPr="00BF1F35">
              <w:t>Engineering</w:t>
            </w:r>
            <w:r w:rsidRPr="00BF1F35" w:rsidR="008F2E71">
              <w:t xml:space="preserve"> </w:t>
            </w:r>
            <w:r w:rsidRPr="00BF1F35">
              <w:t>Centers).</w:t>
            </w:r>
          </w:p>
        </w:tc>
      </w:tr>
      <w:tr w14:paraId="12026BB3" w14:textId="77777777" w:rsidTr="3465E62B">
        <w:tblPrEx>
          <w:tblW w:w="0" w:type="auto"/>
          <w:tblCellMar>
            <w:left w:w="0" w:type="dxa"/>
          </w:tblCellMar>
          <w:tblLook w:val="04A0"/>
        </w:tblPrEx>
        <w:trPr>
          <w:trHeight w:val="1008"/>
        </w:trPr>
        <w:tc>
          <w:tcPr>
            <w:tcW w:w="542" w:type="dxa"/>
            <w:vAlign w:val="center"/>
          </w:tcPr>
          <w:p w:rsidR="0084585C" w:rsidRPr="00BF1F35" w14:paraId="2732CD70" w14:textId="77777777">
            <w:r w:rsidRPr="00BF1F35">
              <w:rPr>
                <w:rFonts w:ascii="Wingdings" w:eastAsia="Wingdings" w:hAnsi="Wingdings" w:cs="Wingdings"/>
              </w:rPr>
              <w:sym w:font="Wingdings" w:char="F06F"/>
            </w:r>
          </w:p>
        </w:tc>
        <w:tc>
          <w:tcPr>
            <w:tcW w:w="7832" w:type="dxa"/>
            <w:vAlign w:val="center"/>
          </w:tcPr>
          <w:p w:rsidR="0084585C" w:rsidRPr="00BF1F35" w14:paraId="62FFFFBA" w14:textId="7C10FD2C">
            <w:r w:rsidRPr="00BF1F35">
              <w:t>Interdisciplinary/multidisciplinary</w:t>
            </w:r>
            <w:r w:rsidRPr="00BF1F35" w:rsidR="008F2E71">
              <w:t xml:space="preserve"> </w:t>
            </w:r>
            <w:r w:rsidRPr="00BF1F35">
              <w:t>courses</w:t>
            </w:r>
            <w:r w:rsidRPr="00BF1F35" w:rsidR="008F2E71">
              <w:t xml:space="preserve"> </w:t>
            </w:r>
            <w:r w:rsidRPr="00BF1F35">
              <w:t>have</w:t>
            </w:r>
            <w:r w:rsidRPr="00BF1F35" w:rsidR="008F2E71">
              <w:t xml:space="preserve"> </w:t>
            </w:r>
            <w:r w:rsidRPr="00BF1F35">
              <w:t>been</w:t>
            </w:r>
            <w:r w:rsidRPr="00BF1F35" w:rsidR="008F2E71">
              <w:t xml:space="preserve"> </w:t>
            </w:r>
            <w:r w:rsidRPr="00BF1F35">
              <w:t>developed</w:t>
            </w:r>
            <w:r w:rsidRPr="00BF1F35" w:rsidR="008F2E71">
              <w:t xml:space="preserve"> </w:t>
            </w:r>
            <w:r w:rsidRPr="00BF1F35">
              <w:t>for</w:t>
            </w:r>
            <w:r w:rsidRPr="00BF1F35" w:rsidR="008F2E71">
              <w:t xml:space="preserve"> </w:t>
            </w:r>
            <w:r w:rsidRPr="00BF1F35">
              <w:t>NRT</w:t>
            </w:r>
            <w:r w:rsidRPr="00BF1F35" w:rsidR="008F2E71">
              <w:t xml:space="preserve"> </w:t>
            </w:r>
            <w:r w:rsidRPr="00BF1F35">
              <w:t>trainees</w:t>
            </w:r>
            <w:r w:rsidRPr="00BF1F35" w:rsidR="008F2E71">
              <w:t xml:space="preserve"> </w:t>
            </w:r>
            <w:r w:rsidRPr="00BF1F35">
              <w:t>and</w:t>
            </w:r>
            <w:r w:rsidRPr="00BF1F35" w:rsidR="008F2E71">
              <w:t xml:space="preserve"> </w:t>
            </w:r>
            <w:r w:rsidRPr="00BF1F35">
              <w:t>associates.</w:t>
            </w:r>
          </w:p>
        </w:tc>
      </w:tr>
      <w:tr w14:paraId="3FC5FB05" w14:textId="77777777" w:rsidTr="3465E62B">
        <w:tblPrEx>
          <w:tblW w:w="0" w:type="auto"/>
          <w:tblCellMar>
            <w:left w:w="0" w:type="dxa"/>
          </w:tblCellMar>
          <w:tblLook w:val="04A0"/>
        </w:tblPrEx>
        <w:trPr>
          <w:trHeight w:val="1008"/>
        </w:trPr>
        <w:tc>
          <w:tcPr>
            <w:tcW w:w="542" w:type="dxa"/>
            <w:vAlign w:val="center"/>
          </w:tcPr>
          <w:p w:rsidR="0084585C" w:rsidRPr="00BF1F35" w14:paraId="01EA5F70" w14:textId="77777777">
            <w:r w:rsidRPr="00BF1F35">
              <w:rPr>
                <w:rFonts w:ascii="Wingdings" w:eastAsia="Wingdings" w:hAnsi="Wingdings" w:cs="Wingdings"/>
              </w:rPr>
              <w:sym w:font="Wingdings" w:char="F06F"/>
            </w:r>
          </w:p>
        </w:tc>
        <w:tc>
          <w:tcPr>
            <w:tcW w:w="7832" w:type="dxa"/>
            <w:vAlign w:val="center"/>
          </w:tcPr>
          <w:p w:rsidR="0084585C" w:rsidRPr="00BF1F35" w14:paraId="175C0203" w14:textId="61084DF1">
            <w:r w:rsidRPr="00BF1F35">
              <w:t>Interdisciplinary/multidisciplinary</w:t>
            </w:r>
            <w:r w:rsidRPr="00BF1F35" w:rsidR="008F2E71">
              <w:t xml:space="preserve"> </w:t>
            </w:r>
            <w:r w:rsidRPr="00BF1F35">
              <w:t>courses</w:t>
            </w:r>
            <w:r w:rsidRPr="00BF1F35" w:rsidR="008F2E71">
              <w:t xml:space="preserve"> </w:t>
            </w:r>
            <w:r w:rsidRPr="00BF1F35">
              <w:t>are</w:t>
            </w:r>
            <w:r w:rsidRPr="00BF1F35" w:rsidR="008F2E71">
              <w:t xml:space="preserve"> </w:t>
            </w:r>
            <w:r w:rsidRPr="00BF1F35">
              <w:t>being</w:t>
            </w:r>
            <w:r w:rsidRPr="00BF1F35" w:rsidR="008F2E71">
              <w:t xml:space="preserve"> </w:t>
            </w:r>
            <w:r w:rsidRPr="00BF1F35">
              <w:t>delivered</w:t>
            </w:r>
            <w:r w:rsidRPr="00BF1F35" w:rsidR="008F2E71">
              <w:t xml:space="preserve"> </w:t>
            </w:r>
            <w:r w:rsidRPr="00BF1F35">
              <w:t>to</w:t>
            </w:r>
            <w:r w:rsidRPr="00BF1F35" w:rsidR="008F2E71">
              <w:t xml:space="preserve"> </w:t>
            </w:r>
            <w:r w:rsidRPr="00BF1F35">
              <w:t>NRT</w:t>
            </w:r>
            <w:r w:rsidRPr="00BF1F35" w:rsidR="008F2E71">
              <w:t xml:space="preserve"> </w:t>
            </w:r>
            <w:r w:rsidRPr="00BF1F35">
              <w:t>trainees</w:t>
            </w:r>
            <w:r w:rsidRPr="00BF1F35" w:rsidR="008F2E71">
              <w:t xml:space="preserve"> </w:t>
            </w:r>
            <w:r w:rsidRPr="00BF1F35">
              <w:t>and</w:t>
            </w:r>
            <w:r w:rsidRPr="00BF1F35" w:rsidR="008F2E71">
              <w:t xml:space="preserve"> </w:t>
            </w:r>
            <w:r w:rsidRPr="00BF1F35">
              <w:t>associates.</w:t>
            </w:r>
          </w:p>
        </w:tc>
      </w:tr>
      <w:tr w14:paraId="5AAA7A71" w14:textId="77777777" w:rsidTr="3465E62B">
        <w:tblPrEx>
          <w:tblW w:w="0" w:type="auto"/>
          <w:tblCellMar>
            <w:left w:w="0" w:type="dxa"/>
          </w:tblCellMar>
          <w:tblLook w:val="04A0"/>
        </w:tblPrEx>
        <w:trPr>
          <w:trHeight w:val="1008"/>
        </w:trPr>
        <w:tc>
          <w:tcPr>
            <w:tcW w:w="542" w:type="dxa"/>
            <w:vAlign w:val="center"/>
          </w:tcPr>
          <w:p w:rsidR="0084585C" w:rsidRPr="00BF1F35" w14:paraId="293BB5B3" w14:textId="77777777">
            <w:r w:rsidRPr="00BF1F35">
              <w:rPr>
                <w:rFonts w:ascii="Wingdings" w:eastAsia="Wingdings" w:hAnsi="Wingdings" w:cs="Wingdings"/>
              </w:rPr>
              <w:sym w:font="Wingdings" w:char="F06F"/>
            </w:r>
          </w:p>
        </w:tc>
        <w:tc>
          <w:tcPr>
            <w:tcW w:w="7832" w:type="dxa"/>
            <w:vAlign w:val="center"/>
          </w:tcPr>
          <w:p w:rsidR="0084585C" w:rsidRPr="00BF1F35" w14:paraId="72B6676B" w14:textId="365C5F4C">
            <w:r w:rsidRPr="00BF1F35">
              <w:t>Interdisciplinary/multidisciplinary</w:t>
            </w:r>
            <w:r w:rsidRPr="00BF1F35" w:rsidR="008F2E71">
              <w:t xml:space="preserve"> </w:t>
            </w:r>
            <w:r w:rsidRPr="00BF1F35">
              <w:t>courses</w:t>
            </w:r>
            <w:r w:rsidRPr="00BF1F35" w:rsidR="008F2E71">
              <w:t xml:space="preserve"> </w:t>
            </w:r>
            <w:r w:rsidRPr="00BF1F35">
              <w:t>that</w:t>
            </w:r>
            <w:r w:rsidRPr="00BF1F35" w:rsidR="008F2E71">
              <w:t xml:space="preserve"> </w:t>
            </w:r>
            <w:r w:rsidRPr="00BF1F35">
              <w:t>have</w:t>
            </w:r>
            <w:r w:rsidRPr="00BF1F35" w:rsidR="008F2E71">
              <w:t xml:space="preserve"> </w:t>
            </w:r>
            <w:r w:rsidRPr="00BF1F35">
              <w:t>been</w:t>
            </w:r>
            <w:r w:rsidRPr="00BF1F35" w:rsidR="008F2E71">
              <w:t xml:space="preserve"> </w:t>
            </w:r>
            <w:r w:rsidRPr="00BF1F35">
              <w:t>developed</w:t>
            </w:r>
            <w:r w:rsidRPr="00BF1F35" w:rsidR="008F2E71">
              <w:t xml:space="preserve"> </w:t>
            </w:r>
            <w:r w:rsidRPr="00BF1F35">
              <w:t>for</w:t>
            </w:r>
            <w:r w:rsidRPr="00BF1F35" w:rsidR="008F2E71">
              <w:t xml:space="preserve"> </w:t>
            </w:r>
            <w:r w:rsidRPr="00BF1F35">
              <w:t>NRT</w:t>
            </w:r>
            <w:r w:rsidRPr="00BF1F35" w:rsidR="008F2E71">
              <w:t xml:space="preserve"> </w:t>
            </w:r>
            <w:r w:rsidRPr="00BF1F35">
              <w:t>are</w:t>
            </w:r>
            <w:r w:rsidRPr="00BF1F35" w:rsidR="008F2E71">
              <w:t xml:space="preserve"> </w:t>
            </w:r>
            <w:r w:rsidRPr="00BF1F35">
              <w:t>being</w:t>
            </w:r>
            <w:r w:rsidRPr="00BF1F35" w:rsidR="008F2E71">
              <w:t xml:space="preserve"> </w:t>
            </w:r>
            <w:r w:rsidRPr="00BF1F35">
              <w:t>delivered</w:t>
            </w:r>
            <w:r w:rsidRPr="00BF1F35" w:rsidR="008F2E71">
              <w:t xml:space="preserve"> </w:t>
            </w:r>
            <w:r w:rsidRPr="00BF1F35">
              <w:t>to</w:t>
            </w:r>
            <w:r w:rsidRPr="00BF1F35" w:rsidR="008F2E71">
              <w:t xml:space="preserve"> </w:t>
            </w:r>
            <w:r w:rsidRPr="00BF1F35">
              <w:t>non-NRT</w:t>
            </w:r>
            <w:r w:rsidRPr="00BF1F35" w:rsidR="008F2E71">
              <w:t xml:space="preserve"> </w:t>
            </w:r>
            <w:r w:rsidRPr="00BF1F35">
              <w:t>students.</w:t>
            </w:r>
          </w:p>
        </w:tc>
      </w:tr>
      <w:tr w14:paraId="4FFE3A18" w14:textId="77777777" w:rsidTr="3465E62B">
        <w:tblPrEx>
          <w:tblW w:w="0" w:type="auto"/>
          <w:tblCellMar>
            <w:left w:w="0" w:type="dxa"/>
          </w:tblCellMar>
          <w:tblLook w:val="04A0"/>
        </w:tblPrEx>
        <w:trPr>
          <w:trHeight w:val="1008"/>
        </w:trPr>
        <w:tc>
          <w:tcPr>
            <w:tcW w:w="542" w:type="dxa"/>
            <w:vAlign w:val="center"/>
          </w:tcPr>
          <w:p w:rsidR="00705D94" w:rsidRPr="00BF1F35" w14:paraId="78A1649B" w14:textId="4ACDF8BE">
            <w:pPr>
              <w:rPr>
                <w:rFonts w:ascii="Wingdings" w:eastAsia="Wingdings" w:hAnsi="Wingdings" w:cs="Wingdings"/>
              </w:rPr>
            </w:pPr>
            <w:r w:rsidRPr="00BF1F35">
              <w:rPr>
                <w:rFonts w:ascii="Wingdings" w:eastAsia="Wingdings" w:hAnsi="Wingdings" w:cs="Wingdings"/>
              </w:rPr>
              <w:sym w:font="Wingdings" w:char="F06F"/>
            </w:r>
          </w:p>
        </w:tc>
        <w:tc>
          <w:tcPr>
            <w:tcW w:w="7832" w:type="dxa"/>
            <w:vAlign w:val="center"/>
          </w:tcPr>
          <w:p w:rsidR="00705D94" w:rsidRPr="00BF1F35" w:rsidP="00FB2E5F" w14:paraId="629D84D8" w14:textId="2E2399DC">
            <w:r w:rsidRPr="00BF1F35">
              <w:t>Interdisciplinary/multidisciplinary courses that have been developed for NRT have been institutionalized in the course offerings on the NRT campus</w:t>
            </w:r>
          </w:p>
        </w:tc>
      </w:tr>
      <w:tr w14:paraId="6E2FF934" w14:textId="77777777" w:rsidTr="3465E62B">
        <w:tblPrEx>
          <w:tblW w:w="0" w:type="auto"/>
          <w:tblCellMar>
            <w:left w:w="0" w:type="dxa"/>
          </w:tblCellMar>
          <w:tblLook w:val="04A0"/>
        </w:tblPrEx>
        <w:trPr>
          <w:trHeight w:val="1008"/>
        </w:trPr>
        <w:tc>
          <w:tcPr>
            <w:tcW w:w="542" w:type="dxa"/>
            <w:vAlign w:val="center"/>
          </w:tcPr>
          <w:p w:rsidR="0084585C" w:rsidRPr="00BF1F35" w14:paraId="59282395" w14:textId="77777777">
            <w:r w:rsidRPr="00BF1F35">
              <w:rPr>
                <w:rFonts w:ascii="Wingdings" w:eastAsia="Wingdings" w:hAnsi="Wingdings" w:cs="Wingdings"/>
              </w:rPr>
              <w:sym w:font="Wingdings" w:char="F06F"/>
            </w:r>
          </w:p>
        </w:tc>
        <w:tc>
          <w:tcPr>
            <w:tcW w:w="7832" w:type="dxa"/>
            <w:vAlign w:val="center"/>
          </w:tcPr>
          <w:p w:rsidR="0084585C" w:rsidRPr="00BF1F35" w14:paraId="73E9DF7F" w14:textId="2C4674BB">
            <w:r w:rsidRPr="00BF1F35">
              <w:t>New</w:t>
            </w:r>
            <w:r w:rsidRPr="00BF1F35" w:rsidR="008F2E71">
              <w:t xml:space="preserve"> </w:t>
            </w:r>
            <w:r w:rsidRPr="00BF1F35">
              <w:t>certificate</w:t>
            </w:r>
            <w:r w:rsidRPr="00BF1F35" w:rsidR="008F2E71">
              <w:t xml:space="preserve"> </w:t>
            </w:r>
            <w:r w:rsidRPr="00BF1F35">
              <w:t>or</w:t>
            </w:r>
            <w:r w:rsidRPr="00BF1F35" w:rsidR="008F2E71">
              <w:t xml:space="preserve"> </w:t>
            </w:r>
            <w:r w:rsidRPr="00BF1F35">
              <w:t>degree</w:t>
            </w:r>
            <w:r w:rsidRPr="00BF1F35" w:rsidR="008F2E71">
              <w:t xml:space="preserve"> </w:t>
            </w:r>
            <w:r w:rsidRPr="00BF1F35">
              <w:t>programs</w:t>
            </w:r>
            <w:r w:rsidRPr="00BF1F35" w:rsidR="008F2E71">
              <w:t xml:space="preserve"> </w:t>
            </w:r>
            <w:r w:rsidRPr="00BF1F35">
              <w:t>have</w:t>
            </w:r>
            <w:r w:rsidRPr="00BF1F35" w:rsidR="008F2E71">
              <w:t xml:space="preserve"> </w:t>
            </w:r>
            <w:r w:rsidRPr="00BF1F35">
              <w:t>been</w:t>
            </w:r>
            <w:r w:rsidRPr="00BF1F35" w:rsidR="008F2E71">
              <w:t xml:space="preserve"> </w:t>
            </w:r>
            <w:r w:rsidRPr="00BF1F35">
              <w:t>developed</w:t>
            </w:r>
            <w:r w:rsidRPr="00BF1F35" w:rsidR="008F2E71">
              <w:t xml:space="preserve"> </w:t>
            </w:r>
            <w:r w:rsidRPr="00BF1F35">
              <w:t>and</w:t>
            </w:r>
            <w:r w:rsidRPr="00BF1F35" w:rsidR="008F2E71">
              <w:t xml:space="preserve"> </w:t>
            </w:r>
            <w:r w:rsidRPr="00BF1F35">
              <w:t>are</w:t>
            </w:r>
            <w:r w:rsidRPr="00BF1F35" w:rsidR="008F2E71">
              <w:t xml:space="preserve"> </w:t>
            </w:r>
            <w:r w:rsidRPr="00BF1F35">
              <w:t>available</w:t>
            </w:r>
            <w:r w:rsidRPr="00BF1F35" w:rsidR="008F2E71">
              <w:t xml:space="preserve"> </w:t>
            </w:r>
            <w:r w:rsidRPr="00BF1F35">
              <w:t>on</w:t>
            </w:r>
            <w:r w:rsidRPr="00BF1F35" w:rsidR="008F2E71">
              <w:t xml:space="preserve"> </w:t>
            </w:r>
            <w:r w:rsidRPr="00BF1F35">
              <w:t>the</w:t>
            </w:r>
            <w:r w:rsidRPr="00BF1F35" w:rsidR="008F2E71">
              <w:t xml:space="preserve"> </w:t>
            </w:r>
            <w:r w:rsidRPr="00BF1F35">
              <w:t>NRT</w:t>
            </w:r>
            <w:r w:rsidRPr="00BF1F35" w:rsidR="008F2E71">
              <w:t xml:space="preserve"> </w:t>
            </w:r>
            <w:r w:rsidRPr="00BF1F35">
              <w:t>campus(es).</w:t>
            </w:r>
          </w:p>
        </w:tc>
      </w:tr>
      <w:tr w14:paraId="42D3E4FE" w14:textId="77777777" w:rsidTr="3465E62B">
        <w:tblPrEx>
          <w:tblW w:w="0" w:type="auto"/>
          <w:tblCellMar>
            <w:left w:w="0" w:type="dxa"/>
          </w:tblCellMar>
          <w:tblLook w:val="04A0"/>
        </w:tblPrEx>
        <w:trPr>
          <w:trHeight w:val="1008"/>
        </w:trPr>
        <w:tc>
          <w:tcPr>
            <w:tcW w:w="542" w:type="dxa"/>
            <w:vAlign w:val="center"/>
          </w:tcPr>
          <w:p w:rsidR="0084585C" w:rsidRPr="00BF1F35" w14:paraId="417839A6" w14:textId="77777777">
            <w:r w:rsidRPr="00BF1F35">
              <w:rPr>
                <w:rFonts w:ascii="Wingdings" w:eastAsia="Wingdings" w:hAnsi="Wingdings" w:cs="Wingdings"/>
              </w:rPr>
              <w:sym w:font="Wingdings" w:char="F06F"/>
            </w:r>
          </w:p>
        </w:tc>
        <w:tc>
          <w:tcPr>
            <w:tcW w:w="7832" w:type="dxa"/>
            <w:vAlign w:val="center"/>
          </w:tcPr>
          <w:p w:rsidR="0084585C" w:rsidRPr="00BF1F35" w14:paraId="3C487597" w14:textId="3E8DE545">
            <w:r w:rsidRPr="00BF1F35">
              <w:t>Department</w:t>
            </w:r>
            <w:r w:rsidRPr="00BF1F35" w:rsidR="008F2E71">
              <w:t xml:space="preserve"> </w:t>
            </w:r>
            <w:r w:rsidRPr="00BF1F35">
              <w:t>curriculum</w:t>
            </w:r>
            <w:r w:rsidRPr="00BF1F35" w:rsidR="008F2E71">
              <w:t xml:space="preserve"> </w:t>
            </w:r>
            <w:r w:rsidRPr="00BF1F35">
              <w:t>or</w:t>
            </w:r>
            <w:r w:rsidRPr="00BF1F35" w:rsidR="008F2E71">
              <w:t xml:space="preserve"> </w:t>
            </w:r>
            <w:r w:rsidRPr="00BF1F35">
              <w:t>policy</w:t>
            </w:r>
            <w:r w:rsidRPr="00BF1F35" w:rsidR="008F2E71">
              <w:t xml:space="preserve"> </w:t>
            </w:r>
            <w:r w:rsidRPr="00BF1F35">
              <w:t>changes</w:t>
            </w:r>
            <w:r w:rsidRPr="00BF1F35" w:rsidR="008F2E71">
              <w:t xml:space="preserve"> </w:t>
            </w:r>
            <w:r w:rsidRPr="00BF1F35">
              <w:t>took</w:t>
            </w:r>
            <w:r w:rsidRPr="00BF1F35" w:rsidR="008F2E71">
              <w:t xml:space="preserve"> </w:t>
            </w:r>
            <w:r w:rsidRPr="00BF1F35">
              <w:t>place</w:t>
            </w:r>
            <w:r w:rsidRPr="00BF1F35" w:rsidR="008F2E71">
              <w:t xml:space="preserve"> </w:t>
            </w:r>
            <w:r w:rsidRPr="00BF1F35">
              <w:t>to</w:t>
            </w:r>
            <w:r w:rsidRPr="00BF1F35" w:rsidR="008F2E71">
              <w:t xml:space="preserve"> </w:t>
            </w:r>
            <w:r w:rsidRPr="00BF1F35">
              <w:t>emphasize</w:t>
            </w:r>
            <w:r w:rsidRPr="00BF1F35" w:rsidR="008F2E71">
              <w:t xml:space="preserve"> </w:t>
            </w:r>
            <w:r w:rsidRPr="00BF1F35">
              <w:t>or</w:t>
            </w:r>
            <w:r w:rsidRPr="00BF1F35" w:rsidR="008F2E71">
              <w:t xml:space="preserve"> </w:t>
            </w:r>
            <w:r w:rsidRPr="00BF1F35">
              <w:t>require</w:t>
            </w:r>
            <w:r w:rsidRPr="00BF1F35" w:rsidR="008F2E71">
              <w:t xml:space="preserve"> </w:t>
            </w:r>
            <w:r w:rsidRPr="00BF1F35">
              <w:t>interdisciplinary/multidisciplinary</w:t>
            </w:r>
            <w:r w:rsidRPr="00BF1F35" w:rsidR="008F2E71">
              <w:t xml:space="preserve"> </w:t>
            </w:r>
            <w:r w:rsidRPr="00BF1F35">
              <w:t>preparation</w:t>
            </w:r>
            <w:r w:rsidRPr="00BF1F35" w:rsidR="008F2E71">
              <w:t xml:space="preserve"> </w:t>
            </w:r>
            <w:r w:rsidRPr="00BF1F35">
              <w:t>for</w:t>
            </w:r>
            <w:r w:rsidRPr="00BF1F35" w:rsidR="008F2E71">
              <w:t xml:space="preserve"> </w:t>
            </w:r>
            <w:r w:rsidRPr="00BF1F35">
              <w:t>all</w:t>
            </w:r>
            <w:r w:rsidRPr="00BF1F35" w:rsidR="008F2E71">
              <w:t xml:space="preserve"> </w:t>
            </w:r>
            <w:r w:rsidRPr="00BF1F35">
              <w:t>graduate</w:t>
            </w:r>
            <w:r w:rsidRPr="00BF1F35" w:rsidR="008F2E71">
              <w:t xml:space="preserve"> </w:t>
            </w:r>
            <w:r w:rsidRPr="00BF1F35">
              <w:t>students.</w:t>
            </w:r>
          </w:p>
        </w:tc>
      </w:tr>
      <w:tr w14:paraId="255748A4" w14:textId="77777777" w:rsidTr="3465E62B">
        <w:tblPrEx>
          <w:tblW w:w="0" w:type="auto"/>
          <w:tblCellMar>
            <w:left w:w="0" w:type="dxa"/>
          </w:tblCellMar>
          <w:tblLook w:val="04A0"/>
        </w:tblPrEx>
        <w:trPr>
          <w:trHeight w:val="1008"/>
        </w:trPr>
        <w:tc>
          <w:tcPr>
            <w:tcW w:w="542" w:type="dxa"/>
            <w:vAlign w:val="center"/>
          </w:tcPr>
          <w:p w:rsidR="0084585C" w:rsidRPr="00BF1F35" w14:paraId="5604B485" w14:textId="77777777">
            <w:r w:rsidRPr="00BF1F35">
              <w:rPr>
                <w:rFonts w:ascii="Wingdings" w:eastAsia="Wingdings" w:hAnsi="Wingdings" w:cs="Wingdings"/>
              </w:rPr>
              <w:sym w:font="Wingdings" w:char="F06F"/>
            </w:r>
          </w:p>
        </w:tc>
        <w:tc>
          <w:tcPr>
            <w:tcW w:w="7832" w:type="dxa"/>
            <w:vAlign w:val="center"/>
          </w:tcPr>
          <w:p w:rsidR="0084585C" w:rsidRPr="00BF1F35" w14:paraId="0D8E40C4" w14:textId="3A5678B3">
            <w:r w:rsidRPr="00BF1F35">
              <w:t>Institutional</w:t>
            </w:r>
            <w:r w:rsidRPr="00BF1F35" w:rsidR="008F2E71">
              <w:t xml:space="preserve"> </w:t>
            </w:r>
            <w:r w:rsidRPr="00BF1F35">
              <w:t>changes</w:t>
            </w:r>
            <w:r w:rsidRPr="00BF1F35" w:rsidR="008F2E71">
              <w:t xml:space="preserve"> </w:t>
            </w:r>
            <w:r w:rsidRPr="00BF1F35">
              <w:t>that</w:t>
            </w:r>
            <w:r w:rsidRPr="00BF1F35" w:rsidR="008F2E71">
              <w:t xml:space="preserve"> </w:t>
            </w:r>
            <w:r w:rsidRPr="00BF1F35">
              <w:t>support</w:t>
            </w:r>
            <w:r w:rsidRPr="00BF1F35" w:rsidR="008F2E71">
              <w:t xml:space="preserve"> </w:t>
            </w:r>
            <w:r w:rsidRPr="00BF1F35">
              <w:t>and</w:t>
            </w:r>
            <w:r w:rsidRPr="00BF1F35" w:rsidR="008F2E71">
              <w:t xml:space="preserve"> </w:t>
            </w:r>
            <w:r w:rsidRPr="00BF1F35">
              <w:t>encourage</w:t>
            </w:r>
            <w:r w:rsidRPr="00BF1F35" w:rsidR="008F2E71">
              <w:t xml:space="preserve"> </w:t>
            </w:r>
            <w:r w:rsidRPr="00BF1F35">
              <w:t>team</w:t>
            </w:r>
            <w:r w:rsidRPr="00BF1F35" w:rsidR="008F2E71">
              <w:t xml:space="preserve"> </w:t>
            </w:r>
            <w:r w:rsidRPr="00BF1F35">
              <w:t>multidisciplinary/interdisciplinary</w:t>
            </w:r>
            <w:r w:rsidRPr="00BF1F35" w:rsidR="008F2E71">
              <w:t xml:space="preserve"> </w:t>
            </w:r>
            <w:r w:rsidRPr="00BF1F35">
              <w:t>course</w:t>
            </w:r>
            <w:r w:rsidRPr="00BF1F35" w:rsidR="008F2E71">
              <w:t xml:space="preserve"> </w:t>
            </w:r>
            <w:r w:rsidRPr="00BF1F35">
              <w:t>development</w:t>
            </w:r>
            <w:r w:rsidRPr="00BF1F35" w:rsidR="008F2E71">
              <w:t xml:space="preserve"> </w:t>
            </w:r>
            <w:r w:rsidRPr="00BF1F35">
              <w:t>and</w:t>
            </w:r>
            <w:r w:rsidRPr="00BF1F35" w:rsidR="008F2E71">
              <w:t xml:space="preserve"> </w:t>
            </w:r>
            <w:r w:rsidRPr="00BF1F35">
              <w:t>teaching</w:t>
            </w:r>
            <w:r w:rsidRPr="00BF1F35" w:rsidR="008F2E71">
              <w:t xml:space="preserve"> </w:t>
            </w:r>
            <w:r w:rsidRPr="00BF1F35">
              <w:t>have</w:t>
            </w:r>
            <w:r w:rsidRPr="00BF1F35" w:rsidR="008F2E71">
              <w:t xml:space="preserve"> </w:t>
            </w:r>
            <w:r w:rsidRPr="00BF1F35">
              <w:t>occurred.</w:t>
            </w:r>
          </w:p>
        </w:tc>
      </w:tr>
      <w:tr w14:paraId="5CF1CDD4" w14:textId="77777777" w:rsidTr="3465E62B">
        <w:tblPrEx>
          <w:tblW w:w="0" w:type="auto"/>
          <w:tblCellMar>
            <w:left w:w="0" w:type="dxa"/>
          </w:tblCellMar>
          <w:tblLook w:val="04A0"/>
        </w:tblPrEx>
        <w:trPr>
          <w:trHeight w:val="1008"/>
        </w:trPr>
        <w:tc>
          <w:tcPr>
            <w:tcW w:w="542" w:type="dxa"/>
            <w:vAlign w:val="center"/>
          </w:tcPr>
          <w:p w:rsidR="0084585C" w:rsidRPr="00BF1F35" w14:paraId="208A8037" w14:textId="77777777">
            <w:r w:rsidRPr="00BF1F35">
              <w:rPr>
                <w:rFonts w:ascii="Wingdings" w:eastAsia="Wingdings" w:hAnsi="Wingdings" w:cs="Wingdings"/>
              </w:rPr>
              <w:sym w:font="Wingdings" w:char="F06F"/>
            </w:r>
          </w:p>
        </w:tc>
        <w:tc>
          <w:tcPr>
            <w:tcW w:w="7832" w:type="dxa"/>
            <w:vAlign w:val="center"/>
          </w:tcPr>
          <w:p w:rsidR="0084585C" w:rsidRPr="00BF1F35" w14:paraId="7C658024" w14:textId="7F7ED835">
            <w:r w:rsidRPr="00BF1F35">
              <w:t>Institutional</w:t>
            </w:r>
            <w:r w:rsidRPr="00BF1F35" w:rsidR="008F2E71">
              <w:t xml:space="preserve"> </w:t>
            </w:r>
            <w:r w:rsidRPr="00BF1F35">
              <w:t>changes</w:t>
            </w:r>
            <w:r w:rsidRPr="00BF1F35" w:rsidR="008F2E71">
              <w:t xml:space="preserve"> </w:t>
            </w:r>
            <w:r w:rsidRPr="00BF1F35">
              <w:t>that</w:t>
            </w:r>
            <w:r w:rsidRPr="00BF1F35" w:rsidR="008F2E71">
              <w:t xml:space="preserve"> </w:t>
            </w:r>
            <w:r w:rsidRPr="00BF1F35">
              <w:t>support</w:t>
            </w:r>
            <w:r w:rsidRPr="00BF1F35" w:rsidR="008F2E71">
              <w:t xml:space="preserve"> </w:t>
            </w:r>
            <w:r w:rsidRPr="00BF1F35">
              <w:t>and</w:t>
            </w:r>
            <w:r w:rsidRPr="00BF1F35" w:rsidR="008F2E71">
              <w:t xml:space="preserve"> </w:t>
            </w:r>
            <w:r w:rsidRPr="00BF1F35">
              <w:t>encourage</w:t>
            </w:r>
            <w:r w:rsidRPr="00BF1F35" w:rsidR="008F2E71">
              <w:t xml:space="preserve"> </w:t>
            </w:r>
            <w:r w:rsidRPr="00BF1F35">
              <w:t>team-based</w:t>
            </w:r>
            <w:r w:rsidRPr="00BF1F35" w:rsidR="008F2E71">
              <w:t xml:space="preserve"> </w:t>
            </w:r>
            <w:r w:rsidRPr="00BF1F35">
              <w:t>graduate</w:t>
            </w:r>
            <w:r w:rsidRPr="00BF1F35" w:rsidR="008F2E71">
              <w:t xml:space="preserve"> </w:t>
            </w:r>
            <w:r w:rsidRPr="00BF1F35">
              <w:t>student</w:t>
            </w:r>
            <w:r w:rsidRPr="00BF1F35" w:rsidR="008F2E71">
              <w:t xml:space="preserve"> </w:t>
            </w:r>
            <w:r w:rsidRPr="00BF1F35">
              <w:t>learning</w:t>
            </w:r>
            <w:r w:rsidRPr="00BF1F35" w:rsidR="008F2E71">
              <w:t xml:space="preserve"> </w:t>
            </w:r>
            <w:r w:rsidRPr="00BF1F35">
              <w:t>and</w:t>
            </w:r>
            <w:r w:rsidRPr="00BF1F35" w:rsidR="008F2E71">
              <w:t xml:space="preserve"> </w:t>
            </w:r>
            <w:r w:rsidRPr="00BF1F35">
              <w:t>assessment</w:t>
            </w:r>
            <w:r w:rsidRPr="00BF1F35" w:rsidR="008F2E71">
              <w:t xml:space="preserve"> </w:t>
            </w:r>
            <w:r w:rsidRPr="00BF1F35">
              <w:t>have</w:t>
            </w:r>
            <w:r w:rsidRPr="00BF1F35" w:rsidR="008F2E71">
              <w:t xml:space="preserve"> </w:t>
            </w:r>
            <w:r w:rsidRPr="00BF1F35">
              <w:t>occurred.</w:t>
            </w:r>
          </w:p>
        </w:tc>
      </w:tr>
      <w:tr w14:paraId="509DBA52" w14:textId="77777777" w:rsidTr="3465E62B">
        <w:tblPrEx>
          <w:tblW w:w="0" w:type="auto"/>
          <w:tblCellMar>
            <w:left w:w="0" w:type="dxa"/>
          </w:tblCellMar>
          <w:tblLook w:val="04A0"/>
        </w:tblPrEx>
        <w:trPr>
          <w:trHeight w:val="1008"/>
        </w:trPr>
        <w:tc>
          <w:tcPr>
            <w:tcW w:w="542" w:type="dxa"/>
            <w:vAlign w:val="center"/>
          </w:tcPr>
          <w:p w:rsidR="0084585C" w:rsidRPr="00BF1F35" w14:paraId="43721575" w14:textId="77777777">
            <w:r w:rsidRPr="00BF1F35">
              <w:rPr>
                <w:rFonts w:ascii="Wingdings" w:eastAsia="Wingdings" w:hAnsi="Wingdings" w:cs="Wingdings"/>
              </w:rPr>
              <w:sym w:font="Wingdings" w:char="F06F"/>
            </w:r>
          </w:p>
        </w:tc>
        <w:tc>
          <w:tcPr>
            <w:tcW w:w="7832" w:type="dxa"/>
            <w:vAlign w:val="center"/>
          </w:tcPr>
          <w:p w:rsidR="0084585C" w:rsidRPr="00BF1F35" w14:paraId="0AAE025F" w14:textId="74F8899B">
            <w:r w:rsidRPr="00BF1F35">
              <w:t>Institutional</w:t>
            </w:r>
            <w:r w:rsidRPr="00BF1F35" w:rsidR="008F2E71">
              <w:t xml:space="preserve"> </w:t>
            </w:r>
            <w:r w:rsidRPr="00BF1F35">
              <w:t>changes</w:t>
            </w:r>
            <w:r w:rsidRPr="00BF1F35" w:rsidR="008F2E71">
              <w:t xml:space="preserve"> </w:t>
            </w:r>
            <w:r w:rsidRPr="00BF1F35">
              <w:t>that</w:t>
            </w:r>
            <w:r w:rsidRPr="00BF1F35" w:rsidR="008F2E71">
              <w:t xml:space="preserve"> </w:t>
            </w:r>
            <w:r w:rsidRPr="00BF1F35">
              <w:t>support</w:t>
            </w:r>
            <w:r w:rsidRPr="00BF1F35" w:rsidR="008F2E71">
              <w:t xml:space="preserve"> </w:t>
            </w:r>
            <w:r w:rsidRPr="00BF1F35">
              <w:t>and</w:t>
            </w:r>
            <w:r w:rsidRPr="00BF1F35" w:rsidR="008F2E71">
              <w:t xml:space="preserve"> </w:t>
            </w:r>
            <w:r w:rsidRPr="00BF1F35">
              <w:t>encourage</w:t>
            </w:r>
            <w:r w:rsidRPr="00BF1F35" w:rsidR="008F2E71">
              <w:t xml:space="preserve"> </w:t>
            </w:r>
            <w:r w:rsidRPr="00BF1F35">
              <w:t>graduate</w:t>
            </w:r>
            <w:r w:rsidRPr="00BF1F35" w:rsidR="008F2E71">
              <w:t xml:space="preserve"> </w:t>
            </w:r>
            <w:r w:rsidRPr="00BF1F35">
              <w:t>students</w:t>
            </w:r>
            <w:r w:rsidRPr="00BF1F35" w:rsidR="008F2E71">
              <w:t xml:space="preserve"> </w:t>
            </w:r>
            <w:r w:rsidRPr="00BF1F35">
              <w:t>to</w:t>
            </w:r>
            <w:r w:rsidRPr="00BF1F35" w:rsidR="008F2E71">
              <w:t xml:space="preserve"> </w:t>
            </w:r>
            <w:r w:rsidRPr="00BF1F35">
              <w:t>gain</w:t>
            </w:r>
            <w:r w:rsidRPr="00BF1F35" w:rsidR="008F2E71">
              <w:t xml:space="preserve"> </w:t>
            </w:r>
            <w:r w:rsidRPr="00BF1F35">
              <w:t>laboratory</w:t>
            </w:r>
            <w:r w:rsidRPr="00BF1F35" w:rsidR="008F2E71">
              <w:t xml:space="preserve"> </w:t>
            </w:r>
            <w:r w:rsidRPr="00BF1F35">
              <w:t>and</w:t>
            </w:r>
            <w:r w:rsidRPr="00BF1F35" w:rsidR="008F2E71">
              <w:t xml:space="preserve"> </w:t>
            </w:r>
            <w:r w:rsidRPr="00BF1F35">
              <w:t>research</w:t>
            </w:r>
            <w:r w:rsidRPr="00BF1F35" w:rsidR="008F2E71">
              <w:t xml:space="preserve"> </w:t>
            </w:r>
            <w:r w:rsidRPr="00BF1F35">
              <w:t>experiences</w:t>
            </w:r>
            <w:r w:rsidRPr="00BF1F35" w:rsidR="008F2E71">
              <w:t xml:space="preserve"> </w:t>
            </w:r>
            <w:r w:rsidRPr="00BF1F35">
              <w:t>across</w:t>
            </w:r>
            <w:r w:rsidRPr="00BF1F35" w:rsidR="008F2E71">
              <w:t xml:space="preserve"> </w:t>
            </w:r>
            <w:r w:rsidRPr="00BF1F35">
              <w:t>disciplines</w:t>
            </w:r>
            <w:r w:rsidRPr="00BF1F35" w:rsidR="008F2E71">
              <w:t xml:space="preserve"> </w:t>
            </w:r>
            <w:r w:rsidRPr="00BF1F35">
              <w:t>have</w:t>
            </w:r>
            <w:r w:rsidRPr="00BF1F35" w:rsidR="008F2E71">
              <w:t xml:space="preserve"> </w:t>
            </w:r>
            <w:r w:rsidRPr="00BF1F35">
              <w:t>occurred.</w:t>
            </w:r>
          </w:p>
        </w:tc>
      </w:tr>
      <w:tr w14:paraId="5C9281BE" w14:textId="77777777" w:rsidTr="3465E62B">
        <w:tblPrEx>
          <w:tblW w:w="0" w:type="auto"/>
          <w:tblCellMar>
            <w:left w:w="0" w:type="dxa"/>
          </w:tblCellMar>
          <w:tblLook w:val="04A0"/>
        </w:tblPrEx>
        <w:trPr>
          <w:trHeight w:val="1008"/>
        </w:trPr>
        <w:tc>
          <w:tcPr>
            <w:tcW w:w="542" w:type="dxa"/>
            <w:vAlign w:val="center"/>
          </w:tcPr>
          <w:p w:rsidR="0084585C" w:rsidRPr="00BF1F35" w14:paraId="4E01C463" w14:textId="77777777">
            <w:r w:rsidRPr="00BF1F35">
              <w:rPr>
                <w:rFonts w:ascii="Wingdings" w:eastAsia="Wingdings" w:hAnsi="Wingdings" w:cs="Wingdings"/>
              </w:rPr>
              <w:sym w:font="Wingdings" w:char="F06F"/>
            </w:r>
          </w:p>
        </w:tc>
        <w:tc>
          <w:tcPr>
            <w:tcW w:w="7832" w:type="dxa"/>
            <w:vAlign w:val="center"/>
          </w:tcPr>
          <w:p w:rsidR="0084585C" w:rsidRPr="00BF1F35" w14:paraId="34D7F9AF" w14:textId="7B660473">
            <w:r w:rsidRPr="00BF1F35">
              <w:t>Institutional</w:t>
            </w:r>
            <w:r w:rsidRPr="00BF1F35" w:rsidR="008F2E71">
              <w:t xml:space="preserve"> </w:t>
            </w:r>
            <w:r w:rsidRPr="00BF1F35">
              <w:t>changes</w:t>
            </w:r>
            <w:r w:rsidRPr="00BF1F35" w:rsidR="008F2E71">
              <w:t xml:space="preserve"> </w:t>
            </w:r>
            <w:r w:rsidRPr="00BF1F35">
              <w:t>incorporating</w:t>
            </w:r>
            <w:r w:rsidRPr="00BF1F35" w:rsidR="008F2E71">
              <w:t xml:space="preserve"> </w:t>
            </w:r>
            <w:r w:rsidRPr="00BF1F35">
              <w:t>improved</w:t>
            </w:r>
            <w:r w:rsidRPr="00BF1F35" w:rsidR="008F2E71">
              <w:t xml:space="preserve"> </w:t>
            </w:r>
            <w:r w:rsidRPr="00BF1F35">
              <w:t>recruitment</w:t>
            </w:r>
            <w:r w:rsidRPr="00BF1F35" w:rsidR="008F2E71">
              <w:t xml:space="preserve"> </w:t>
            </w:r>
            <w:r w:rsidRPr="00BF1F35">
              <w:t>and</w:t>
            </w:r>
            <w:r w:rsidRPr="00BF1F35" w:rsidR="008F2E71">
              <w:t xml:space="preserve"> </w:t>
            </w:r>
            <w:r w:rsidRPr="00BF1F35">
              <w:t>retention</w:t>
            </w:r>
            <w:r w:rsidRPr="00BF1F35" w:rsidR="008F2E71">
              <w:t xml:space="preserve"> </w:t>
            </w:r>
            <w:r w:rsidRPr="00BF1F35">
              <w:t>policies</w:t>
            </w:r>
            <w:r w:rsidRPr="00BF1F35" w:rsidR="008F2E71">
              <w:t xml:space="preserve"> </w:t>
            </w:r>
            <w:r w:rsidRPr="00BF1F35">
              <w:t>and</w:t>
            </w:r>
            <w:r w:rsidRPr="00BF1F35" w:rsidR="008F2E71">
              <w:t xml:space="preserve"> </w:t>
            </w:r>
            <w:r w:rsidRPr="00BF1F35">
              <w:t>practices</w:t>
            </w:r>
            <w:r w:rsidRPr="00BF1F35" w:rsidR="008F2E71">
              <w:t xml:space="preserve"> </w:t>
            </w:r>
            <w:r w:rsidRPr="00BF1F35">
              <w:t>for</w:t>
            </w:r>
            <w:r w:rsidRPr="00BF1F35" w:rsidR="008F2E71">
              <w:t xml:space="preserve"> </w:t>
            </w:r>
            <w:r w:rsidRPr="00BF1F35">
              <w:t>underrepresented</w:t>
            </w:r>
            <w:r w:rsidRPr="00BF1F35" w:rsidR="008F2E71">
              <w:t xml:space="preserve"> </w:t>
            </w:r>
            <w:r w:rsidRPr="00BF1F35">
              <w:t>groups</w:t>
            </w:r>
            <w:r w:rsidRPr="00BF1F35" w:rsidR="008F2E71">
              <w:t xml:space="preserve"> </w:t>
            </w:r>
            <w:r w:rsidRPr="00BF1F35">
              <w:t>and</w:t>
            </w:r>
            <w:r w:rsidRPr="00BF1F35" w:rsidR="008F2E71">
              <w:t xml:space="preserve"> </w:t>
            </w:r>
            <w:r w:rsidRPr="00BF1F35">
              <w:t>women</w:t>
            </w:r>
            <w:r w:rsidRPr="00BF1F35" w:rsidR="008F2E71">
              <w:t xml:space="preserve"> </w:t>
            </w:r>
            <w:r w:rsidRPr="00BF1F35">
              <w:t>based</w:t>
            </w:r>
            <w:r w:rsidRPr="00BF1F35" w:rsidR="008F2E71">
              <w:t xml:space="preserve"> </w:t>
            </w:r>
            <w:r w:rsidRPr="00BF1F35">
              <w:t>on</w:t>
            </w:r>
            <w:r w:rsidRPr="00BF1F35" w:rsidR="008F2E71">
              <w:t xml:space="preserve"> </w:t>
            </w:r>
            <w:r w:rsidRPr="00BF1F35">
              <w:t>NRT</w:t>
            </w:r>
            <w:r w:rsidRPr="00BF1F35" w:rsidR="008F2E71">
              <w:t xml:space="preserve"> </w:t>
            </w:r>
            <w:r w:rsidRPr="00BF1F35">
              <w:t>have</w:t>
            </w:r>
            <w:r w:rsidRPr="00BF1F35" w:rsidR="008F2E71">
              <w:t xml:space="preserve"> </w:t>
            </w:r>
            <w:r w:rsidRPr="00BF1F35">
              <w:t>occurred.</w:t>
            </w:r>
          </w:p>
        </w:tc>
      </w:tr>
      <w:tr w14:paraId="6172D39F" w14:textId="77777777" w:rsidTr="00F10A7A">
        <w:tblPrEx>
          <w:tblW w:w="0" w:type="auto"/>
          <w:tblCellMar>
            <w:left w:w="0" w:type="dxa"/>
          </w:tblCellMar>
          <w:tblLook w:val="04A0"/>
        </w:tblPrEx>
        <w:trPr>
          <w:trHeight w:val="954"/>
        </w:trPr>
        <w:tc>
          <w:tcPr>
            <w:tcW w:w="542" w:type="dxa"/>
            <w:vAlign w:val="center"/>
          </w:tcPr>
          <w:p w:rsidR="0084585C" w:rsidRPr="00BF1F35" w:rsidP="3465E62B" w14:paraId="7B8847B0" w14:textId="77777777">
            <w:pPr>
              <w:rPr>
                <w:rFonts w:ascii="Wingdings" w:eastAsia="Wingdings" w:hAnsi="Wingdings" w:cs="Wingdings"/>
              </w:rPr>
            </w:pPr>
            <w:r w:rsidRPr="00BF1F35">
              <w:rPr>
                <w:rFonts w:ascii="Wingdings" w:eastAsia="Wingdings" w:hAnsi="Wingdings" w:cs="Wingdings"/>
              </w:rPr>
              <w:sym w:font="Wingdings" w:char="F06F"/>
            </w:r>
          </w:p>
        </w:tc>
        <w:tc>
          <w:tcPr>
            <w:tcW w:w="7832" w:type="dxa"/>
            <w:vAlign w:val="center"/>
          </w:tcPr>
          <w:p w:rsidR="0084585C" w:rsidRPr="00BF1F35" w14:paraId="363319D5" w14:textId="49939C2B">
            <w:r w:rsidRPr="00BF1F35">
              <w:t>Other</w:t>
            </w:r>
            <w:r w:rsidRPr="00BF1F35" w:rsidR="008F2E71">
              <w:t xml:space="preserve"> </w:t>
            </w:r>
            <w:r w:rsidRPr="00BF1F35" w:rsidR="00194D16">
              <w:t xml:space="preserve">institutional </w:t>
            </w:r>
            <w:r w:rsidRPr="00BF1F35">
              <w:t>actions/work.</w:t>
            </w:r>
            <w:r w:rsidRPr="00BF1F35" w:rsidR="008F2E71">
              <w:t xml:space="preserve"> </w:t>
            </w:r>
            <w:r w:rsidRPr="00BF1F35" w:rsidR="00470EB3">
              <w:rPr>
                <w:i/>
                <w:color w:val="FF0000"/>
              </w:rPr>
              <w:t>{Skip Ref A}</w:t>
            </w:r>
          </w:p>
        </w:tc>
      </w:tr>
    </w:tbl>
    <w:p w:rsidR="00F701F4" w:rsidRPr="00BF1F35" w:rsidP="00F701F4" w14:paraId="58543A76" w14:textId="77777777">
      <w:pPr>
        <w:pStyle w:val="Heading6"/>
      </w:pPr>
      <w:r w:rsidRPr="00BF1F35">
        <w:t>If Other, please specify:</w:t>
      </w:r>
    </w:p>
    <w:p w:rsidR="00470EB3" w:rsidRPr="00BF1F35" w:rsidP="00F701F4" w14:paraId="1CCEC093" w14:textId="5BE2BB0D">
      <w:pPr>
        <w:rPr>
          <w:rFonts w:ascii="Cambria" w:eastAsia="Times New Roman" w:hAnsi="Cambria" w:cs="Segoe UI"/>
          <w:i/>
          <w:iCs/>
          <w:color w:val="FF0000"/>
        </w:rPr>
      </w:pPr>
      <w:r w:rsidRPr="00BF1F35">
        <w:rPr>
          <w:rFonts w:ascii="Cambria" w:eastAsia="Times New Roman" w:hAnsi="Cambria" w:cs="Segoe UI"/>
          <w:i/>
          <w:iCs/>
          <w:color w:val="FF0000"/>
        </w:rPr>
        <w:t>{Skip if A is unchecked}</w:t>
      </w:r>
    </w:p>
    <w:p w:rsidR="00F701F4" w:rsidRPr="00BF1F35" w:rsidP="00F701F4" w14:paraId="3253A486" w14:textId="77777777">
      <w:pPr>
        <w:rPr>
          <w:rFonts w:ascii="Cambria" w:eastAsia="Times New Roman" w:hAnsi="Cambria" w:cs="Segoe UI"/>
          <w:i/>
          <w:iCs/>
        </w:rPr>
      </w:pPr>
      <w:r w:rsidRPr="00BF1F35">
        <w:rPr>
          <w:rFonts w:ascii="Cambria" w:eastAsia="Times New Roman" w:hAnsi="Cambria" w:cs="Segoe UI"/>
          <w:i/>
          <w:iCs/>
        </w:rPr>
        <w:t>Limit 5 items</w:t>
      </w:r>
    </w:p>
    <w:tbl>
      <w:tblPr>
        <w:tblW w:w="936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tblPr>
      <w:tblGrid>
        <w:gridCol w:w="9360"/>
      </w:tblGrid>
      <w:tr w14:paraId="76C3D5A9" w14:textId="77777777" w:rsidTr="0000059C">
        <w:tblPrEx>
          <w:tblW w:w="936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tblPrEx>
        <w:trPr>
          <w:trHeight w:val="420"/>
        </w:trPr>
        <w:tc>
          <w:tcPr>
            <w:tcW w:w="9360" w:type="dxa"/>
            <w:tcBorders>
              <w:top w:val="single" w:sz="4" w:space="0" w:color="auto"/>
              <w:left w:val="single" w:sz="6" w:space="0" w:color="auto"/>
              <w:bottom w:val="single" w:sz="6" w:space="0" w:color="auto"/>
              <w:right w:val="single" w:sz="6" w:space="0" w:color="auto"/>
            </w:tcBorders>
            <w:shd w:val="clear" w:color="auto" w:fill="auto"/>
            <w:vAlign w:val="center"/>
            <w:hideMark/>
          </w:tcPr>
          <w:p w:rsidR="00F701F4" w:rsidRPr="00BF1F35" w:rsidP="0000059C" w14:paraId="4DDB727C" w14:textId="77777777">
            <w:pPr>
              <w:textAlignment w:val="baseline"/>
              <w:rPr>
                <w:rFonts w:ascii="Times New Roman" w:eastAsia="Times New Roman" w:hAnsi="Times New Roman" w:cs="Times New Roman"/>
              </w:rPr>
            </w:pPr>
            <w:r w:rsidRPr="00BF1F35">
              <w:rPr>
                <w:b/>
                <w:bCs/>
                <w:color w:val="000000" w:themeColor="text1"/>
              </w:rPr>
              <w:t>Multi Add</w:t>
            </w:r>
          </w:p>
        </w:tc>
      </w:tr>
    </w:tbl>
    <w:p w:rsidR="0084585C" w:rsidRPr="00BF1F35" w:rsidP="009118A5" w14:paraId="409AF5F2" w14:textId="05E0E3EA">
      <w:pPr>
        <w:pStyle w:val="Heading6"/>
      </w:pPr>
      <w:r w:rsidRPr="00BF1F35">
        <w:t>Please</w:t>
      </w:r>
      <w:r w:rsidRPr="00BF1F35" w:rsidR="008F2E71">
        <w:t xml:space="preserve"> </w:t>
      </w:r>
      <w:r w:rsidRPr="00BF1F35">
        <w:t>describe</w:t>
      </w:r>
      <w:r w:rsidRPr="00BF1F35" w:rsidR="008F2E71">
        <w:t xml:space="preserve"> </w:t>
      </w:r>
      <w:r w:rsidRPr="00BF1F35">
        <w:t>a</w:t>
      </w:r>
      <w:r w:rsidRPr="00BF1F35" w:rsidR="008F2E71">
        <w:t xml:space="preserve"> </w:t>
      </w:r>
      <w:r w:rsidRPr="00BF1F35">
        <w:t>demonstrable</w:t>
      </w:r>
      <w:r w:rsidRPr="00BF1F35" w:rsidR="008F2E71">
        <w:t xml:space="preserve"> </w:t>
      </w:r>
      <w:r w:rsidRPr="00BF1F35">
        <w:t>change</w:t>
      </w:r>
      <w:r w:rsidRPr="00BF1F35" w:rsidR="008F2E71">
        <w:t xml:space="preserve"> </w:t>
      </w:r>
      <w:r w:rsidRPr="00BF1F35">
        <w:t>(if</w:t>
      </w:r>
      <w:r w:rsidRPr="00BF1F35" w:rsidR="008F2E71">
        <w:t xml:space="preserve"> </w:t>
      </w:r>
      <w:r w:rsidRPr="00BF1F35">
        <w:t>any)</w:t>
      </w:r>
      <w:r w:rsidRPr="00BF1F35" w:rsidR="008F2E71">
        <w:t xml:space="preserve"> </w:t>
      </w:r>
      <w:r w:rsidRPr="00BF1F35" w:rsidR="00632398">
        <w:t xml:space="preserve">in institutional practice or policy </w:t>
      </w:r>
      <w:r w:rsidRPr="00BF1F35">
        <w:t>that</w:t>
      </w:r>
      <w:r w:rsidRPr="00BF1F35" w:rsidR="008F2E71">
        <w:t xml:space="preserve"> </w:t>
      </w:r>
      <w:r w:rsidRPr="00BF1F35">
        <w:t>has</w:t>
      </w:r>
      <w:r w:rsidRPr="00BF1F35" w:rsidR="008F2E71">
        <w:t xml:space="preserve"> </w:t>
      </w:r>
      <w:r w:rsidRPr="00BF1F35">
        <w:t>occurred</w:t>
      </w:r>
      <w:r w:rsidRPr="00BF1F35" w:rsidR="008F2E71">
        <w:t xml:space="preserve"> </w:t>
      </w:r>
      <w:r w:rsidRPr="00BF1F35">
        <w:t>due</w:t>
      </w:r>
      <w:r w:rsidRPr="00BF1F35" w:rsidR="008F2E71">
        <w:t xml:space="preserve"> </w:t>
      </w:r>
      <w:r w:rsidRPr="00BF1F35">
        <w:t>to</w:t>
      </w:r>
      <w:r w:rsidRPr="00BF1F35" w:rsidR="008F2E71">
        <w:t xml:space="preserve"> </w:t>
      </w:r>
      <w:r w:rsidRPr="00BF1F35">
        <w:t>NRT.</w:t>
      </w:r>
      <w:r w:rsidRPr="00BF1F35" w:rsidR="00DA062E">
        <w:rPr>
          <w:rFonts w:asciiTheme="minorHAnsi" w:eastAsiaTheme="minorEastAsia" w:hAnsiTheme="minorHAnsi" w:cstheme="minorBidi"/>
          <w:i/>
          <w:iCs/>
          <w:color w:val="000000" w:themeColor="text1"/>
          <w:sz w:val="22"/>
          <w:szCs w:val="22"/>
        </w:rPr>
        <w:t xml:space="preserve"> </w:t>
      </w:r>
      <w:r w:rsidRPr="00BF1F35" w:rsidR="00DA062E">
        <w:t xml:space="preserve">Include any improvements to recruitment and retention </w:t>
      </w:r>
      <w:r w:rsidRPr="00BF1F35" w:rsidR="00632398">
        <w:t>policies</w:t>
      </w:r>
      <w:r w:rsidRPr="00BF1F35" w:rsidR="00DA062E">
        <w:t xml:space="preserve"> and practices for underrepresented groups and women.</w:t>
      </w:r>
    </w:p>
    <w:p w:rsidR="0084585C" w:rsidRPr="00BF1F35" w14:paraId="13DA1B16" w14:textId="77777777">
      <w:pPr>
        <w:rPr>
          <w:rStyle w:val="Emphasis"/>
          <w:rFonts w:asciiTheme="majorHAnsi" w:eastAsiaTheme="majorEastAsia" w:hAnsiTheme="majorHAnsi" w:cstheme="majorBidi"/>
          <w:i w:val="0"/>
          <w:iCs w:val="0"/>
          <w:color w:val="4F81BD" w:themeColor="accent1"/>
        </w:rPr>
      </w:pPr>
      <w:r w:rsidRPr="00BF1F35">
        <w:rPr>
          <w:rStyle w:val="Emphasis"/>
        </w:rPr>
        <w:t>Required</w:t>
      </w:r>
    </w:p>
    <w:p w:rsidR="0084585C" w:rsidRPr="00BF1F35" w14:paraId="314DCA20" w14:textId="1F898CF6">
      <w:pPr>
        <w:rPr>
          <w:rStyle w:val="Emphasis"/>
        </w:rPr>
      </w:pPr>
      <w:r w:rsidRPr="00BF1F35">
        <w:rPr>
          <w:rStyle w:val="Emphasis"/>
        </w:rPr>
        <w:t>Limit</w:t>
      </w:r>
      <w:r w:rsidRPr="00BF1F35" w:rsidR="008F2E71">
        <w:rPr>
          <w:rStyle w:val="Emphasis"/>
        </w:rPr>
        <w:t xml:space="preserve"> </w:t>
      </w:r>
      <w:r w:rsidRPr="00BF1F35">
        <w:rPr>
          <w:rStyle w:val="Emphasis"/>
        </w:rPr>
        <w:t>1000</w:t>
      </w:r>
      <w:r w:rsidRPr="00BF1F35" w:rsidR="008F2E71">
        <w:rPr>
          <w:rStyle w:val="Emphasis"/>
        </w:rPr>
        <w:t xml:space="preserve"> </w:t>
      </w:r>
      <w:r w:rsidRPr="00BF1F35">
        <w:rPr>
          <w:rStyle w:val="Emphasis"/>
        </w:rPr>
        <w:t>characters</w:t>
      </w:r>
    </w:p>
    <w:tbl>
      <w:tblPr>
        <w:tblStyle w:val="TableGrid"/>
        <w:tblW w:w="0" w:type="auto"/>
        <w:tblCellMar>
          <w:left w:w="0" w:type="dxa"/>
        </w:tblCellMar>
        <w:tblLook w:val="04A0"/>
      </w:tblPr>
      <w:tblGrid>
        <w:gridCol w:w="9350"/>
      </w:tblGrid>
      <w:tr w14:paraId="64EE436F" w14:textId="77777777" w:rsidTr="00BF0BD4">
        <w:tblPrEx>
          <w:tblW w:w="0" w:type="auto"/>
          <w:tblCellMar>
            <w:left w:w="0" w:type="dxa"/>
          </w:tblCellMar>
          <w:tblLook w:val="04A0"/>
        </w:tblPrEx>
        <w:trPr>
          <w:trHeight w:val="864"/>
        </w:trPr>
        <w:tc>
          <w:tcPr>
            <w:tcW w:w="9350" w:type="dxa"/>
            <w:vAlign w:val="center"/>
          </w:tcPr>
          <w:p w:rsidR="0084585C" w:rsidRPr="00BF1F35" w14:paraId="104FEAC5" w14:textId="77777777"/>
        </w:tc>
      </w:tr>
    </w:tbl>
    <w:p w:rsidR="0084585C" w:rsidRPr="00BF1F35" w:rsidP="009118A5" w14:paraId="239DD82F" w14:textId="78B41D68">
      <w:pPr>
        <w:pStyle w:val="Heading6"/>
      </w:pPr>
      <w:r w:rsidRPr="00BF1F35">
        <w:rPr>
          <w:rFonts w:ascii="Wingdings" w:eastAsia="Wingdings" w:hAnsi="Wingdings" w:cs="Wingdings"/>
        </w:rPr>
        <w:sym w:font="Wingdings" w:char="F06F"/>
      </w:r>
      <w:r w:rsidRPr="00BF1F35" w:rsidR="008F2E71">
        <w:t xml:space="preserve"> </w:t>
      </w:r>
      <w:r w:rsidRPr="00BF1F35">
        <w:t>I</w:t>
      </w:r>
      <w:r w:rsidRPr="00BF1F35" w:rsidR="008F2E71">
        <w:t xml:space="preserve"> </w:t>
      </w:r>
      <w:r w:rsidRPr="00BF1F35">
        <w:t>approve</w:t>
      </w:r>
      <w:r w:rsidRPr="00BF1F35" w:rsidR="008F2E71">
        <w:t xml:space="preserve"> </w:t>
      </w:r>
      <w:r w:rsidRPr="00BF1F35">
        <w:t>making</w:t>
      </w:r>
      <w:r w:rsidRPr="00BF1F35" w:rsidR="008F2E71">
        <w:t xml:space="preserve"> </w:t>
      </w:r>
      <w:r w:rsidRPr="00BF1F35">
        <w:t>the</w:t>
      </w:r>
      <w:r w:rsidRPr="00BF1F35" w:rsidR="008F2E71">
        <w:t xml:space="preserve"> </w:t>
      </w:r>
      <w:r w:rsidRPr="00BF1F35">
        <w:t>contents</w:t>
      </w:r>
      <w:r w:rsidRPr="00BF1F35" w:rsidR="008F2E71">
        <w:t xml:space="preserve"> </w:t>
      </w:r>
      <w:r w:rsidRPr="00BF1F35">
        <w:t>of</w:t>
      </w:r>
      <w:r w:rsidRPr="00BF1F35" w:rsidR="008F2E71">
        <w:t xml:space="preserve"> </w:t>
      </w:r>
      <w:r w:rsidRPr="00BF1F35">
        <w:t>the</w:t>
      </w:r>
      <w:r w:rsidRPr="00BF1F35" w:rsidR="008F2E71">
        <w:t xml:space="preserve"> </w:t>
      </w:r>
      <w:r w:rsidRPr="00BF1F35">
        <w:t>text</w:t>
      </w:r>
      <w:r w:rsidRPr="00BF1F35" w:rsidR="008F2E71">
        <w:t xml:space="preserve"> </w:t>
      </w:r>
      <w:r w:rsidRPr="00BF1F35">
        <w:t>box</w:t>
      </w:r>
      <w:r w:rsidRPr="00BF1F35" w:rsidR="008F2E71">
        <w:t xml:space="preserve"> </w:t>
      </w:r>
      <w:r w:rsidRPr="00BF1F35">
        <w:t>above</w:t>
      </w:r>
      <w:r w:rsidRPr="00BF1F35" w:rsidR="008F2E71">
        <w:t xml:space="preserve"> </w:t>
      </w:r>
      <w:r w:rsidRPr="00BF1F35">
        <w:t>on</w:t>
      </w:r>
      <w:r w:rsidRPr="00BF1F35" w:rsidR="008F2E71">
        <w:t xml:space="preserve"> </w:t>
      </w:r>
      <w:r w:rsidRPr="00BF1F35">
        <w:t>demonstrable</w:t>
      </w:r>
      <w:r w:rsidRPr="00BF1F35" w:rsidR="008F2E71">
        <w:t xml:space="preserve"> </w:t>
      </w:r>
      <w:r w:rsidRPr="00BF1F35">
        <w:t>institutional</w:t>
      </w:r>
      <w:r w:rsidRPr="00BF1F35" w:rsidR="008F2E71">
        <w:t xml:space="preserve"> </w:t>
      </w:r>
      <w:r w:rsidRPr="00BF1F35">
        <w:t>changes</w:t>
      </w:r>
      <w:r w:rsidRPr="00BF1F35" w:rsidR="008F2E71">
        <w:t xml:space="preserve"> </w:t>
      </w:r>
      <w:r w:rsidRPr="00BF1F35">
        <w:t>available</w:t>
      </w:r>
      <w:r w:rsidRPr="00BF1F35" w:rsidR="008F2E71">
        <w:t xml:space="preserve"> </w:t>
      </w:r>
      <w:r w:rsidRPr="00BF1F35">
        <w:t>for</w:t>
      </w:r>
      <w:r w:rsidRPr="00BF1F35" w:rsidR="008F2E71">
        <w:t xml:space="preserve"> </w:t>
      </w:r>
      <w:r w:rsidRPr="00BF1F35">
        <w:t>use</w:t>
      </w:r>
      <w:r w:rsidRPr="00BF1F35" w:rsidR="008F2E71">
        <w:t xml:space="preserve"> </w:t>
      </w:r>
      <w:r w:rsidRPr="00BF1F35">
        <w:t>on</w:t>
      </w:r>
      <w:r w:rsidRPr="00BF1F35" w:rsidR="008F2E71">
        <w:t xml:space="preserve"> </w:t>
      </w:r>
      <w:hyperlink r:id="rId10">
        <w:r w:rsidRPr="00BF1F35" w:rsidR="004C12E4">
          <w:rPr>
            <w:rStyle w:val="Hyperlink"/>
          </w:rPr>
          <w:t>https://new.nsf.gov/funding/initiatives/nrt</w:t>
        </w:r>
      </w:hyperlink>
      <w:r w:rsidRPr="00BF1F35">
        <w:t>,</w:t>
      </w:r>
      <w:r w:rsidRPr="00BF1F35" w:rsidR="008F2E71">
        <w:t xml:space="preserve"> </w:t>
      </w:r>
      <w:r w:rsidRPr="00BF1F35">
        <w:t>viewable</w:t>
      </w:r>
      <w:r w:rsidRPr="00BF1F35" w:rsidR="008F2E71">
        <w:t xml:space="preserve"> </w:t>
      </w:r>
      <w:r w:rsidRPr="00BF1F35">
        <w:t>by</w:t>
      </w:r>
      <w:r w:rsidRPr="00BF1F35" w:rsidR="008F2E71">
        <w:t xml:space="preserve"> </w:t>
      </w:r>
      <w:r w:rsidRPr="00BF1F35">
        <w:t>the</w:t>
      </w:r>
      <w:r w:rsidRPr="00BF1F35" w:rsidR="008F2E71">
        <w:t xml:space="preserve"> </w:t>
      </w:r>
      <w:r w:rsidRPr="00BF1F35">
        <w:t>general</w:t>
      </w:r>
      <w:r w:rsidRPr="00BF1F35" w:rsidR="008F2E71">
        <w:t xml:space="preserve"> </w:t>
      </w:r>
      <w:r w:rsidRPr="00BF1F35">
        <w:t>public</w:t>
      </w:r>
      <w:r w:rsidRPr="00BF1F35">
        <w:t>,</w:t>
      </w:r>
      <w:r w:rsidRPr="00BF1F35" w:rsidR="008F2E71">
        <w:t xml:space="preserve"> </w:t>
      </w:r>
      <w:r w:rsidRPr="00BF1F35">
        <w:t>as</w:t>
      </w:r>
      <w:r w:rsidRPr="00BF1F35" w:rsidR="008F2E71">
        <w:t xml:space="preserve"> </w:t>
      </w:r>
      <w:r w:rsidRPr="00BF1F35">
        <w:t>it</w:t>
      </w:r>
      <w:r w:rsidRPr="00BF1F35" w:rsidR="008F2E71">
        <w:t xml:space="preserve"> </w:t>
      </w:r>
      <w:r w:rsidRPr="00BF1F35">
        <w:t>is</w:t>
      </w:r>
      <w:r w:rsidRPr="00BF1F35" w:rsidR="008F2E71">
        <w:t xml:space="preserve"> </w:t>
      </w:r>
      <w:r w:rsidRPr="00BF1F35">
        <w:t>written.</w:t>
      </w:r>
      <w:r w:rsidRPr="00BF1F35" w:rsidR="008F2E71">
        <w:t xml:space="preserve"> </w:t>
      </w:r>
      <w:r w:rsidRPr="00BF1F35" w:rsidR="118C2574">
        <w:t xml:space="preserve">Prior to display on </w:t>
      </w:r>
      <w:hyperlink r:id="rId10">
        <w:r w:rsidRPr="00BF1F35" w:rsidR="004C12E4">
          <w:rPr>
            <w:rStyle w:val="Hyperlink"/>
          </w:rPr>
          <w:t>https://new.nsf.gov/funding/initiatives/nrt</w:t>
        </w:r>
      </w:hyperlink>
      <w:r w:rsidRPr="00BF1F35" w:rsidR="118C2574">
        <w:t>, materials will undergo an internal review process. Staff may reach out to PIs if there are any concerns or changes required.</w:t>
      </w:r>
    </w:p>
    <w:p w:rsidR="0084585C" w:rsidRPr="00BF1F35" w:rsidP="0084585C" w14:paraId="797B5B43" w14:textId="77777777">
      <w:r w:rsidRPr="00BF1F35">
        <w:br w:type="page"/>
      </w:r>
    </w:p>
    <w:p w:rsidR="00CD654D" w:rsidRPr="00BF1F35" w:rsidP="00B72CB1" w14:paraId="7AD18431" w14:textId="1711DC54">
      <w:pPr>
        <w:pStyle w:val="Heading2"/>
      </w:pPr>
      <w:bookmarkStart w:id="216" w:name="_Barriers_to_Implementation"/>
      <w:bookmarkStart w:id="217" w:name="_Toc80611505"/>
      <w:bookmarkStart w:id="218" w:name="_Toc163807726"/>
      <w:bookmarkEnd w:id="216"/>
      <w:r w:rsidRPr="00BF1F35">
        <w:t>Changes/Problems</w:t>
      </w:r>
      <w:bookmarkEnd w:id="217"/>
      <w:bookmarkEnd w:id="218"/>
    </w:p>
    <w:p w:rsidR="00DF1F17" w:rsidRPr="00BF1F35" w:rsidP="00DF1F17" w14:paraId="42E00017" w14:textId="75A9E750">
      <w:pPr>
        <w:pStyle w:val="Heading6"/>
      </w:pPr>
      <w:r w:rsidRPr="00BF1F35">
        <w:t>Did your NRT project e</w:t>
      </w:r>
      <w:r w:rsidRPr="00BF1F35" w:rsidR="00835D50">
        <w:t>ncounter</w:t>
      </w:r>
      <w:r w:rsidRPr="00BF1F35">
        <w:t xml:space="preserve"> any </w:t>
      </w:r>
      <w:r w:rsidRPr="00BF1F35" w:rsidR="00684A23">
        <w:t>changes or problems</w:t>
      </w:r>
      <w:r w:rsidRPr="00BF1F35">
        <w:t>?</w:t>
      </w:r>
    </w:p>
    <w:p w:rsidR="000137F6" w:rsidRPr="00BF1F35" w:rsidP="00DF1F17" w14:paraId="0E2566AB" w14:textId="7566B39C">
      <w:pPr>
        <w:rPr>
          <w:rStyle w:val="Emphasis"/>
        </w:rPr>
      </w:pPr>
      <w:r w:rsidRPr="00BF1F35">
        <w:rPr>
          <w:rStyle w:val="Emphasis"/>
        </w:rPr>
        <w:t>Select one.</w:t>
      </w:r>
    </w:p>
    <w:p w:rsidR="00DF1F17" w:rsidRPr="00BF1F35" w:rsidP="00DF1F17" w14:paraId="267051D1" w14:textId="77777777">
      <w:pPr>
        <w:rPr>
          <w:rStyle w:val="Emphasis"/>
        </w:rPr>
      </w:pPr>
      <w:r w:rsidRPr="00BF1F35">
        <w:rPr>
          <w:rStyle w:val="Emphasis"/>
        </w:rPr>
        <w:t>Required</w:t>
      </w:r>
    </w:p>
    <w:p w:rsidR="00DF1F17" w:rsidRPr="00BF1F35" w:rsidP="00DF1F17" w14:paraId="3DFF8223" w14:textId="77777777">
      <w:pPr>
        <w:rPr>
          <w:rStyle w:val="Emphasis"/>
        </w:rPr>
      </w:pPr>
      <w:r w:rsidRPr="00BF1F35">
        <w:rPr>
          <w:i/>
          <w:iCs/>
          <w:color w:val="FF0000"/>
        </w:rPr>
        <w:t>{Skip Ref A}</w:t>
      </w:r>
    </w:p>
    <w:tbl>
      <w:tblPr>
        <w:tblStyle w:val="TableGrid"/>
        <w:tblW w:w="93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600"/>
      </w:tblPr>
      <w:tblGrid>
        <w:gridCol w:w="535"/>
        <w:gridCol w:w="990"/>
        <w:gridCol w:w="540"/>
        <w:gridCol w:w="7285"/>
      </w:tblGrid>
      <w:tr w14:paraId="27C72488" w14:textId="77777777" w:rsidTr="00047587">
        <w:tblPrEx>
          <w:tblW w:w="93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600"/>
        </w:tblPrEx>
        <w:trPr>
          <w:trHeight w:val="432"/>
        </w:trPr>
        <w:tc>
          <w:tcPr>
            <w:tcW w:w="535" w:type="dxa"/>
            <w:vAlign w:val="center"/>
          </w:tcPr>
          <w:p w:rsidR="00DF1F17" w:rsidRPr="00BF1F35" w:rsidP="00047587" w14:paraId="0E304FEF" w14:textId="77777777">
            <w:r w:rsidRPr="00BF1F35">
              <w:rPr>
                <w:rFonts w:ascii="Wingdings" w:eastAsia="Wingdings" w:hAnsi="Wingdings" w:cs="Wingdings"/>
              </w:rPr>
              <w:sym w:font="Wingdings" w:char="F0A1"/>
            </w:r>
          </w:p>
        </w:tc>
        <w:tc>
          <w:tcPr>
            <w:tcW w:w="990" w:type="dxa"/>
            <w:vAlign w:val="center"/>
          </w:tcPr>
          <w:p w:rsidR="00DF1F17" w:rsidRPr="00BF1F35" w:rsidP="00047587" w14:paraId="6E7747C8" w14:textId="77777777">
            <w:r w:rsidRPr="00BF1F35">
              <w:t>Yes</w:t>
            </w:r>
          </w:p>
        </w:tc>
        <w:tc>
          <w:tcPr>
            <w:tcW w:w="540" w:type="dxa"/>
            <w:vAlign w:val="center"/>
          </w:tcPr>
          <w:p w:rsidR="00DF1F17" w:rsidRPr="00BF1F35" w:rsidP="00047587" w14:paraId="7109BA31" w14:textId="77777777">
            <w:r w:rsidRPr="00BF1F35">
              <w:rPr>
                <w:rFonts w:ascii="Wingdings" w:eastAsia="Wingdings" w:hAnsi="Wingdings" w:cs="Wingdings"/>
              </w:rPr>
              <w:sym w:font="Wingdings" w:char="F0A1"/>
            </w:r>
          </w:p>
        </w:tc>
        <w:tc>
          <w:tcPr>
            <w:tcW w:w="7285" w:type="dxa"/>
            <w:vAlign w:val="center"/>
          </w:tcPr>
          <w:p w:rsidR="00DF1F17" w:rsidRPr="00BF1F35" w:rsidP="00047587" w14:paraId="1D38D16E" w14:textId="77777777">
            <w:r w:rsidRPr="00BF1F35">
              <w:t>No</w:t>
            </w:r>
          </w:p>
        </w:tc>
      </w:tr>
    </w:tbl>
    <w:p w:rsidR="00DF1F17" w:rsidRPr="00BF1F35" w:rsidP="00DF1F17" w14:paraId="4850DFDD" w14:textId="77777777"/>
    <w:p w:rsidR="00DF1F17" w:rsidRPr="00BF1F35" w:rsidP="00DF1F17" w14:paraId="2975D170" w14:textId="7DD0B53C">
      <w:pPr>
        <w:rPr>
          <w:i/>
          <w:color w:val="FF0000"/>
        </w:rPr>
      </w:pPr>
      <w:r w:rsidRPr="00BF1F35">
        <w:rPr>
          <w:i/>
          <w:color w:val="FF0000"/>
        </w:rPr>
        <w:t>{Skip A Begin}</w:t>
      </w:r>
    </w:p>
    <w:p w:rsidR="00285CD8" w:rsidRPr="00BF1F35" w:rsidP="002812B0" w14:paraId="6E36DA15" w14:textId="1B2DA556">
      <w:pPr>
        <w:pStyle w:val="Heading6"/>
      </w:pPr>
      <w:r w:rsidRPr="00BF1F35">
        <w:t>Please</w:t>
      </w:r>
      <w:r w:rsidRPr="00BF1F35" w:rsidR="008F2E71">
        <w:t xml:space="preserve"> </w:t>
      </w:r>
      <w:r w:rsidRPr="00BF1F35">
        <w:t>identify</w:t>
      </w:r>
      <w:r w:rsidRPr="00BF1F35" w:rsidR="008F2E71">
        <w:t xml:space="preserve"> </w:t>
      </w:r>
      <w:r w:rsidRPr="00BF1F35">
        <w:t>and</w:t>
      </w:r>
      <w:r w:rsidRPr="00BF1F35" w:rsidR="008F2E71">
        <w:t xml:space="preserve"> </w:t>
      </w:r>
      <w:r w:rsidRPr="00BF1F35">
        <w:t>describe</w:t>
      </w:r>
      <w:r w:rsidRPr="00BF1F35" w:rsidR="008F2E71">
        <w:t xml:space="preserve"> </w:t>
      </w:r>
      <w:r w:rsidRPr="00BF1F35" w:rsidR="00016341">
        <w:t xml:space="preserve">the </w:t>
      </w:r>
      <w:r w:rsidRPr="00BF1F35">
        <w:t>key</w:t>
      </w:r>
      <w:r w:rsidRPr="00BF1F35" w:rsidR="008F2E71">
        <w:t xml:space="preserve"> </w:t>
      </w:r>
      <w:r w:rsidRPr="00BF1F35" w:rsidR="00684A23">
        <w:t>changes/problems</w:t>
      </w:r>
      <w:r w:rsidRPr="00BF1F35" w:rsidR="008F2E71">
        <w:t xml:space="preserve"> </w:t>
      </w:r>
      <w:r w:rsidRPr="00BF1F35">
        <w:t>(e.g.,</w:t>
      </w:r>
      <w:r w:rsidRPr="00BF1F35" w:rsidR="008F2E71">
        <w:t xml:space="preserve"> </w:t>
      </w:r>
      <w:r w:rsidRPr="00BF1F35">
        <w:t>programmatic,</w:t>
      </w:r>
      <w:r w:rsidRPr="00BF1F35" w:rsidR="008F2E71">
        <w:t xml:space="preserve"> </w:t>
      </w:r>
      <w:r w:rsidRPr="00BF1F35">
        <w:t>institutional)</w:t>
      </w:r>
      <w:r w:rsidRPr="00BF1F35" w:rsidR="008F2E71">
        <w:t xml:space="preserve"> </w:t>
      </w:r>
      <w:r w:rsidRPr="00BF1F35">
        <w:t>you</w:t>
      </w:r>
      <w:r w:rsidRPr="00BF1F35" w:rsidR="008F2E71">
        <w:t xml:space="preserve"> </w:t>
      </w:r>
      <w:r w:rsidRPr="00BF1F35">
        <w:t>have</w:t>
      </w:r>
      <w:r w:rsidRPr="00BF1F35" w:rsidR="008F2E71">
        <w:t xml:space="preserve"> </w:t>
      </w:r>
      <w:r w:rsidRPr="00BF1F35">
        <w:t>encountered</w:t>
      </w:r>
      <w:r w:rsidRPr="00BF1F35" w:rsidR="008F2E71">
        <w:t xml:space="preserve"> </w:t>
      </w:r>
      <w:r w:rsidRPr="00BF1F35">
        <w:t>in</w:t>
      </w:r>
      <w:r w:rsidRPr="00BF1F35" w:rsidR="008F2E71">
        <w:t xml:space="preserve"> </w:t>
      </w:r>
      <w:r w:rsidRPr="00BF1F35">
        <w:t>the</w:t>
      </w:r>
      <w:r w:rsidRPr="00BF1F35" w:rsidR="008F2E71">
        <w:t xml:space="preserve"> </w:t>
      </w:r>
      <w:r w:rsidRPr="00BF1F35">
        <w:t>process</w:t>
      </w:r>
      <w:r w:rsidRPr="00BF1F35" w:rsidR="008F2E71">
        <w:t xml:space="preserve"> </w:t>
      </w:r>
      <w:r w:rsidRPr="00BF1F35">
        <w:t>of</w:t>
      </w:r>
      <w:r w:rsidRPr="00BF1F35" w:rsidR="008F2E71">
        <w:t xml:space="preserve"> </w:t>
      </w:r>
      <w:r w:rsidRPr="00BF1F35">
        <w:t>implementing</w:t>
      </w:r>
      <w:r w:rsidRPr="00BF1F35" w:rsidR="008F2E71">
        <w:t xml:space="preserve"> </w:t>
      </w:r>
      <w:r w:rsidRPr="00BF1F35">
        <w:t>your</w:t>
      </w:r>
      <w:r w:rsidRPr="00BF1F35" w:rsidR="008F2E71">
        <w:t xml:space="preserve"> </w:t>
      </w:r>
      <w:r w:rsidRPr="00BF1F35">
        <w:t>NRT</w:t>
      </w:r>
      <w:r w:rsidRPr="00BF1F35" w:rsidR="008F2E71">
        <w:t xml:space="preserve"> </w:t>
      </w:r>
      <w:r w:rsidRPr="00BF1F35">
        <w:t>project</w:t>
      </w:r>
      <w:r w:rsidRPr="00BF1F35" w:rsidR="009B7CE3">
        <w:t>,</w:t>
      </w:r>
      <w:r w:rsidRPr="00BF1F35" w:rsidR="008F2E71">
        <w:t xml:space="preserve"> </w:t>
      </w:r>
      <w:r w:rsidRPr="00BF1F35">
        <w:t>including</w:t>
      </w:r>
      <w:r w:rsidRPr="00BF1F35" w:rsidR="008F2E71">
        <w:t xml:space="preserve"> </w:t>
      </w:r>
      <w:r w:rsidRPr="00BF1F35">
        <w:rPr>
          <w:iCs/>
        </w:rPr>
        <w:t>barriers</w:t>
      </w:r>
      <w:r w:rsidRPr="00BF1F35" w:rsidR="008F2E71">
        <w:rPr>
          <w:iCs/>
        </w:rPr>
        <w:t xml:space="preserve"> </w:t>
      </w:r>
      <w:r w:rsidRPr="00BF1F35">
        <w:rPr>
          <w:iCs/>
        </w:rPr>
        <w:t>to</w:t>
      </w:r>
      <w:r w:rsidRPr="00BF1F35" w:rsidR="008F2E71">
        <w:rPr>
          <w:iCs/>
        </w:rPr>
        <w:t xml:space="preserve"> </w:t>
      </w:r>
      <w:r w:rsidRPr="00BF1F35">
        <w:rPr>
          <w:iCs/>
        </w:rPr>
        <w:t>institutionalizing</w:t>
      </w:r>
      <w:r w:rsidRPr="00BF1F35" w:rsidR="008F2E71">
        <w:rPr>
          <w:iCs/>
        </w:rPr>
        <w:t xml:space="preserve"> </w:t>
      </w:r>
      <w:r w:rsidRPr="00BF1F35">
        <w:rPr>
          <w:iCs/>
        </w:rPr>
        <w:t>effective</w:t>
      </w:r>
      <w:r w:rsidRPr="00BF1F35" w:rsidR="008F2E71">
        <w:rPr>
          <w:iCs/>
        </w:rPr>
        <w:t xml:space="preserve"> </w:t>
      </w:r>
      <w:r w:rsidRPr="00BF1F35">
        <w:rPr>
          <w:iCs/>
        </w:rPr>
        <w:t>training</w:t>
      </w:r>
      <w:r w:rsidRPr="00BF1F35" w:rsidR="008F2E71">
        <w:rPr>
          <w:iCs/>
        </w:rPr>
        <w:t xml:space="preserve"> </w:t>
      </w:r>
      <w:r w:rsidRPr="00BF1F35">
        <w:rPr>
          <w:iCs/>
        </w:rPr>
        <w:t>elements</w:t>
      </w:r>
      <w:r w:rsidRPr="00BF1F35">
        <w:rPr>
          <w:bCs/>
        </w:rPr>
        <w:t>.</w:t>
      </w:r>
      <w:r w:rsidRPr="00BF1F35" w:rsidR="008F2E71">
        <w:t xml:space="preserve"> </w:t>
      </w:r>
      <w:r w:rsidRPr="00BF1F35">
        <w:t>For</w:t>
      </w:r>
      <w:r w:rsidRPr="00BF1F35" w:rsidR="008F2E71">
        <w:t xml:space="preserve"> </w:t>
      </w:r>
      <w:r w:rsidRPr="00BF1F35">
        <w:t>each</w:t>
      </w:r>
      <w:r w:rsidRPr="00BF1F35" w:rsidR="008F2E71">
        <w:t xml:space="preserve"> </w:t>
      </w:r>
      <w:r w:rsidRPr="00BF1F35" w:rsidR="00684A23">
        <w:t>change/problem</w:t>
      </w:r>
      <w:r w:rsidRPr="00BF1F35" w:rsidR="008F2E71">
        <w:t xml:space="preserve"> </w:t>
      </w:r>
      <w:r w:rsidRPr="00BF1F35">
        <w:t>identified,</w:t>
      </w:r>
      <w:r w:rsidRPr="00BF1F35" w:rsidR="008F2E71">
        <w:t xml:space="preserve"> </w:t>
      </w:r>
      <w:r w:rsidRPr="00BF1F35">
        <w:t>briefly</w:t>
      </w:r>
      <w:r w:rsidRPr="00BF1F35" w:rsidR="008F2E71">
        <w:t xml:space="preserve"> </w:t>
      </w:r>
      <w:r w:rsidRPr="00BF1F35">
        <w:t>describe</w:t>
      </w:r>
      <w:r w:rsidRPr="00BF1F35" w:rsidR="008F2E71">
        <w:t xml:space="preserve"> </w:t>
      </w:r>
      <w:r w:rsidRPr="00BF1F35">
        <w:t>how</w:t>
      </w:r>
      <w:r w:rsidRPr="00BF1F35" w:rsidR="008F2E71">
        <w:t xml:space="preserve"> </w:t>
      </w:r>
      <w:r w:rsidRPr="00BF1F35">
        <w:t>your</w:t>
      </w:r>
      <w:r w:rsidRPr="00BF1F35" w:rsidR="008F2E71">
        <w:t xml:space="preserve"> </w:t>
      </w:r>
      <w:r w:rsidRPr="00BF1F35">
        <w:t>project</w:t>
      </w:r>
      <w:r w:rsidRPr="00BF1F35" w:rsidR="008F2E71">
        <w:t xml:space="preserve"> </w:t>
      </w:r>
      <w:r w:rsidRPr="00BF1F35">
        <w:t>has</w:t>
      </w:r>
      <w:r w:rsidRPr="00BF1F35" w:rsidR="008F2E71">
        <w:t xml:space="preserve"> </w:t>
      </w:r>
      <w:r w:rsidRPr="00BF1F35">
        <w:t>responded</w:t>
      </w:r>
      <w:r w:rsidRPr="00BF1F35" w:rsidR="00CD654D">
        <w:t>.</w:t>
      </w:r>
    </w:p>
    <w:p w:rsidR="00016341" w:rsidRPr="00BF1F35" w:rsidP="00285CD8" w14:paraId="4E673B27" w14:textId="77777777">
      <w:pPr>
        <w:tabs>
          <w:tab w:val="left" w:pos="4500"/>
        </w:tabs>
        <w:rPr>
          <w:i/>
          <w:iCs/>
        </w:rPr>
      </w:pPr>
    </w:p>
    <w:p w:rsidR="00016341" w:rsidRPr="00BF1F35" w:rsidP="00285CD8" w14:paraId="48928549" w14:textId="69552128">
      <w:pPr>
        <w:tabs>
          <w:tab w:val="left" w:pos="4500"/>
        </w:tabs>
        <w:rPr>
          <w:i/>
          <w:iCs/>
        </w:rPr>
      </w:pPr>
      <w:r w:rsidRPr="00BF1F35">
        <w:rPr>
          <w:i/>
          <w:iCs/>
        </w:rPr>
        <w:t>At least one response is required.</w:t>
      </w:r>
    </w:p>
    <w:p w:rsidR="00285CD8" w:rsidRPr="00BF1F35" w:rsidP="00285CD8" w14:paraId="0F9A36DF" w14:textId="552BBF38">
      <w:pPr>
        <w:tabs>
          <w:tab w:val="left" w:pos="4500"/>
        </w:tabs>
        <w:rPr>
          <w:i/>
          <w:iCs/>
        </w:rPr>
      </w:pPr>
      <w:r w:rsidRPr="00BF1F35">
        <w:rPr>
          <w:i/>
          <w:iCs/>
        </w:rPr>
        <w:t>Respondent</w:t>
      </w:r>
      <w:r w:rsidRPr="00BF1F35" w:rsidR="00016341">
        <w:rPr>
          <w:i/>
          <w:iCs/>
        </w:rPr>
        <w:t>s</w:t>
      </w:r>
      <w:r w:rsidRPr="00BF1F35" w:rsidR="008F2E71">
        <w:rPr>
          <w:i/>
          <w:iCs/>
        </w:rPr>
        <w:t xml:space="preserve"> </w:t>
      </w:r>
      <w:r w:rsidRPr="00BF1F35">
        <w:rPr>
          <w:i/>
          <w:iCs/>
        </w:rPr>
        <w:t>can</w:t>
      </w:r>
      <w:r w:rsidRPr="00BF1F35" w:rsidR="008F2E71">
        <w:rPr>
          <w:i/>
          <w:iCs/>
        </w:rPr>
        <w:t xml:space="preserve"> </w:t>
      </w:r>
      <w:r w:rsidRPr="00BF1F35">
        <w:rPr>
          <w:i/>
          <w:iCs/>
        </w:rPr>
        <w:t>enter</w:t>
      </w:r>
      <w:r w:rsidRPr="00BF1F35" w:rsidR="008F2E71">
        <w:rPr>
          <w:i/>
          <w:iCs/>
        </w:rPr>
        <w:t xml:space="preserve"> </w:t>
      </w:r>
      <w:r w:rsidRPr="00BF1F35" w:rsidR="00016341">
        <w:rPr>
          <w:i/>
          <w:iCs/>
        </w:rPr>
        <w:t>as many</w:t>
      </w:r>
      <w:r w:rsidRPr="00BF1F35" w:rsidR="008F2E71">
        <w:rPr>
          <w:i/>
          <w:iCs/>
        </w:rPr>
        <w:t xml:space="preserve"> </w:t>
      </w:r>
      <w:r w:rsidRPr="00BF1F35" w:rsidR="00684A23">
        <w:rPr>
          <w:i/>
          <w:iCs/>
        </w:rPr>
        <w:t>Changes/Problems</w:t>
      </w:r>
      <w:r w:rsidRPr="00BF1F35" w:rsidR="00016341">
        <w:rPr>
          <w:i/>
          <w:iCs/>
        </w:rPr>
        <w:t xml:space="preserve"> as they wish</w:t>
      </w:r>
      <w:r w:rsidRPr="00BF1F35" w:rsidR="00A268E9">
        <w:rPr>
          <w:i/>
          <w:iCs/>
        </w:rPr>
        <w:t>.</w:t>
      </w:r>
    </w:p>
    <w:p w:rsidR="00285CD8" w:rsidRPr="00BF1F35" w:rsidP="00285CD8" w14:paraId="2A37C601" w14:textId="1254AADE">
      <w:pPr>
        <w:pStyle w:val="ListParagraph"/>
        <w:numPr>
          <w:ilvl w:val="0"/>
          <w:numId w:val="41"/>
        </w:numPr>
        <w:rPr>
          <w:rStyle w:val="Strong"/>
          <w:b w:val="0"/>
          <w:bCs w:val="0"/>
        </w:rPr>
      </w:pPr>
      <w:r w:rsidRPr="00BF1F35">
        <w:t>Change/Problem</w:t>
      </w:r>
      <w:r w:rsidRPr="00BF1F35" w:rsidR="008F2E71">
        <w:rPr>
          <w:rStyle w:val="Strong"/>
          <w:b w:val="0"/>
          <w:bCs w:val="0"/>
          <w:color w:val="000000" w:themeColor="text1"/>
        </w:rPr>
        <w:t xml:space="preserve"> </w:t>
      </w:r>
      <w:r w:rsidRPr="00BF1F35">
        <w:rPr>
          <w:rStyle w:val="Strong"/>
          <w:b w:val="0"/>
          <w:bCs w:val="0"/>
          <w:color w:val="000000" w:themeColor="text1"/>
        </w:rPr>
        <w:t>1</w:t>
      </w:r>
      <w:r w:rsidRPr="00BF1F35" w:rsidR="008F2E71">
        <w:rPr>
          <w:rStyle w:val="Strong"/>
          <w:b w:val="0"/>
          <w:bCs w:val="0"/>
          <w:color w:val="000000" w:themeColor="text1"/>
        </w:rPr>
        <w:t xml:space="preserve"> </w:t>
      </w:r>
      <w:r w:rsidRPr="00BF1F35">
        <w:rPr>
          <w:rStyle w:val="Strong"/>
          <w:b w:val="0"/>
          <w:bCs w:val="0"/>
          <w:color w:val="00B050"/>
        </w:rPr>
        <w:t>[Edit],</w:t>
      </w:r>
      <w:r w:rsidRPr="00BF1F35" w:rsidR="008F2E71">
        <w:rPr>
          <w:rStyle w:val="Strong"/>
          <w:b w:val="0"/>
          <w:bCs w:val="0"/>
          <w:color w:val="00B050"/>
        </w:rPr>
        <w:t xml:space="preserve"> </w:t>
      </w:r>
      <w:r w:rsidRPr="00BF1F35">
        <w:rPr>
          <w:rStyle w:val="Strong"/>
          <w:b w:val="0"/>
          <w:bCs w:val="0"/>
          <w:color w:val="00B050"/>
        </w:rPr>
        <w:t>[Delete]</w:t>
      </w:r>
    </w:p>
    <w:p w:rsidR="00285CD8" w:rsidRPr="00BF1F35" w:rsidP="00285CD8" w14:paraId="38B3E8A9" w14:textId="30708A58">
      <w:pPr>
        <w:pStyle w:val="ListParagraph"/>
        <w:numPr>
          <w:ilvl w:val="0"/>
          <w:numId w:val="41"/>
        </w:numPr>
        <w:rPr>
          <w:rStyle w:val="Strong"/>
          <w:b w:val="0"/>
          <w:bCs w:val="0"/>
          <w:color w:val="000000" w:themeColor="text1"/>
        </w:rPr>
      </w:pPr>
      <w:r w:rsidRPr="00BF1F35">
        <w:t>Change/Problem</w:t>
      </w:r>
      <w:r w:rsidRPr="00BF1F35" w:rsidR="008F2E71">
        <w:rPr>
          <w:rStyle w:val="Strong"/>
          <w:b w:val="0"/>
          <w:bCs w:val="0"/>
          <w:color w:val="000000" w:themeColor="text1"/>
        </w:rPr>
        <w:t xml:space="preserve"> </w:t>
      </w:r>
      <w:r w:rsidRPr="00BF1F35">
        <w:rPr>
          <w:rStyle w:val="Strong"/>
          <w:b w:val="0"/>
          <w:bCs w:val="0"/>
          <w:color w:val="000000" w:themeColor="text1"/>
        </w:rPr>
        <w:t>2</w:t>
      </w:r>
      <w:r w:rsidRPr="00BF1F35" w:rsidR="008F2E71">
        <w:rPr>
          <w:rStyle w:val="Strong"/>
          <w:b w:val="0"/>
          <w:bCs w:val="0"/>
          <w:color w:val="000000" w:themeColor="text1"/>
        </w:rPr>
        <w:t xml:space="preserve"> </w:t>
      </w:r>
      <w:r w:rsidRPr="00BF1F35">
        <w:rPr>
          <w:rStyle w:val="Strong"/>
          <w:b w:val="0"/>
          <w:bCs w:val="0"/>
          <w:color w:val="00B050"/>
        </w:rPr>
        <w:t>[Edit],</w:t>
      </w:r>
      <w:r w:rsidRPr="00BF1F35" w:rsidR="008F2E71">
        <w:rPr>
          <w:rStyle w:val="Strong"/>
          <w:b w:val="0"/>
          <w:bCs w:val="0"/>
          <w:color w:val="00B050"/>
        </w:rPr>
        <w:t xml:space="preserve"> </w:t>
      </w:r>
      <w:r w:rsidRPr="00BF1F35">
        <w:rPr>
          <w:rStyle w:val="Strong"/>
          <w:b w:val="0"/>
          <w:bCs w:val="0"/>
          <w:color w:val="00B050"/>
        </w:rPr>
        <w:t>[Delete]</w:t>
      </w:r>
    </w:p>
    <w:p w:rsidR="00285CD8" w:rsidRPr="00BF1F35" w:rsidP="00285CD8" w14:paraId="68F15C21" w14:textId="77777777"/>
    <w:p w:rsidR="00285CD8" w:rsidRPr="00BF1F35" w:rsidP="00285CD8" w14:paraId="0E685BCC" w14:textId="6248E95C">
      <w:pPr>
        <w:rPr>
          <w:color w:val="00B050"/>
        </w:rPr>
      </w:pPr>
      <w:r w:rsidRPr="00BF1F35">
        <w:rPr>
          <w:color w:val="00B050"/>
        </w:rPr>
        <w:t>[Add</w:t>
      </w:r>
      <w:r w:rsidRPr="00BF1F35" w:rsidR="008F2E71">
        <w:rPr>
          <w:color w:val="00B050"/>
        </w:rPr>
        <w:t xml:space="preserve"> </w:t>
      </w:r>
      <w:r w:rsidRPr="00BF1F35" w:rsidR="00684A23">
        <w:rPr>
          <w:color w:val="00B050"/>
        </w:rPr>
        <w:t>Change/Problem</w:t>
      </w:r>
      <w:r w:rsidRPr="00BF1F35">
        <w:rPr>
          <w:color w:val="00B050"/>
        </w:rPr>
        <w:t>]</w:t>
      </w:r>
    </w:p>
    <w:p w:rsidR="00C56AF1" w:rsidRPr="00BF1F35" w:rsidP="00285CD8" w14:paraId="58CC9DA4" w14:textId="77777777">
      <w:pPr>
        <w:rPr>
          <w:color w:val="00B050"/>
        </w:rPr>
      </w:pPr>
    </w:p>
    <w:p w:rsidR="00C56AF1" w:rsidRPr="00BF1F35" w:rsidP="00285CD8" w14:paraId="709F0D93" w14:textId="7652F9F3">
      <w:pPr>
        <w:rPr>
          <w:i/>
        </w:rPr>
      </w:pPr>
      <w:r w:rsidRPr="00BF1F35">
        <w:rPr>
          <w:i/>
          <w:color w:val="FF0000"/>
        </w:rPr>
        <w:t xml:space="preserve">{Skip </w:t>
      </w:r>
      <w:r w:rsidRPr="00BF1F35">
        <w:rPr>
          <w:i/>
          <w:color w:val="FF0000"/>
        </w:rPr>
        <w:t>A</w:t>
      </w:r>
      <w:r w:rsidRPr="00BF1F35">
        <w:rPr>
          <w:i/>
          <w:color w:val="FF0000"/>
        </w:rPr>
        <w:t xml:space="preserve"> End}</w:t>
      </w:r>
    </w:p>
    <w:p w:rsidR="00285CD8" w:rsidRPr="00BF1F35" w14:paraId="07C19846" w14:textId="77777777">
      <w:r w:rsidRPr="00BF1F35">
        <w:br w:type="page"/>
      </w:r>
    </w:p>
    <w:p w:rsidR="00285CD8" w:rsidRPr="00BF1F35" w:rsidP="007447D7" w14:paraId="3DE16540" w14:textId="20BF227D">
      <w:pPr>
        <w:pStyle w:val="Heading4"/>
      </w:pPr>
      <w:bookmarkStart w:id="219" w:name="_Toc74633392"/>
      <w:bookmarkStart w:id="220" w:name="_Toc76464204"/>
      <w:bookmarkStart w:id="221" w:name="_Toc80611506"/>
      <w:bookmarkStart w:id="222" w:name="_Toc163807727"/>
      <w:r w:rsidRPr="00BF1F35">
        <w:t>Add</w:t>
      </w:r>
      <w:r w:rsidRPr="00BF1F35" w:rsidR="008F2E71">
        <w:t xml:space="preserve"> </w:t>
      </w:r>
      <w:bookmarkEnd w:id="219"/>
      <w:bookmarkEnd w:id="220"/>
      <w:r w:rsidRPr="00BF1F35" w:rsidR="00684A23">
        <w:t>Change/Problem</w:t>
      </w:r>
      <w:bookmarkEnd w:id="221"/>
      <w:bookmarkEnd w:id="222"/>
    </w:p>
    <w:p w:rsidR="00CD654D" w:rsidRPr="00BF1F35" w:rsidP="009118A5" w14:paraId="1041AB02" w14:textId="0C035643">
      <w:pPr>
        <w:pStyle w:val="Heading6"/>
      </w:pPr>
      <w:r w:rsidRPr="00BF1F35">
        <w:t>Change/Problem</w:t>
      </w:r>
    </w:p>
    <w:p w:rsidR="00CD654D" w:rsidRPr="00BF1F35" w14:paraId="424A14A3" w14:textId="77777777">
      <w:pPr>
        <w:rPr>
          <w:rStyle w:val="Emphasis"/>
          <w:rFonts w:asciiTheme="majorHAnsi" w:eastAsiaTheme="majorEastAsia" w:hAnsiTheme="majorHAnsi" w:cstheme="majorBidi"/>
          <w:color w:val="365F91" w:themeColor="accent1" w:themeShade="BF"/>
        </w:rPr>
      </w:pPr>
      <w:r w:rsidRPr="00BF1F35">
        <w:rPr>
          <w:rStyle w:val="Emphasis"/>
        </w:rPr>
        <w:t>Required</w:t>
      </w:r>
    </w:p>
    <w:p w:rsidR="00CD654D" w:rsidRPr="00BF1F35" w14:paraId="2F0691CC" w14:textId="69F8F93A">
      <w:r w:rsidRPr="00BF1F35">
        <w:rPr>
          <w:rStyle w:val="Emphasis"/>
        </w:rPr>
        <w:t>Limit</w:t>
      </w:r>
      <w:r w:rsidRPr="00BF1F35" w:rsidR="008F2E71">
        <w:rPr>
          <w:rStyle w:val="Emphasis"/>
        </w:rPr>
        <w:t xml:space="preserve"> </w:t>
      </w:r>
      <w:r w:rsidRPr="00BF1F35">
        <w:rPr>
          <w:rStyle w:val="Emphasis"/>
        </w:rPr>
        <w:t>1000</w:t>
      </w:r>
      <w:r w:rsidRPr="00BF1F35" w:rsidR="008F2E71">
        <w:rPr>
          <w:rStyle w:val="Emphasis"/>
        </w:rPr>
        <w:t xml:space="preserve"> </w:t>
      </w:r>
      <w:r w:rsidRPr="00BF1F35">
        <w:rPr>
          <w:rStyle w:val="Emphasis"/>
        </w:rPr>
        <w:t>characters</w:t>
      </w:r>
    </w:p>
    <w:tbl>
      <w:tblPr>
        <w:tblStyle w:val="TableGrid"/>
        <w:tblW w:w="9350" w:type="dxa"/>
        <w:tblCellMar>
          <w:left w:w="0" w:type="dxa"/>
        </w:tblCellMar>
        <w:tblLook w:val="04A0"/>
      </w:tblPr>
      <w:tblGrid>
        <w:gridCol w:w="9350"/>
      </w:tblGrid>
      <w:tr w14:paraId="60D44B06" w14:textId="77777777" w:rsidTr="00BF0BD4">
        <w:tblPrEx>
          <w:tblW w:w="9350" w:type="dxa"/>
          <w:tblCellMar>
            <w:left w:w="0" w:type="dxa"/>
          </w:tblCellMar>
          <w:tblLook w:val="04A0"/>
        </w:tblPrEx>
        <w:trPr>
          <w:trHeight w:val="864"/>
        </w:trPr>
        <w:tc>
          <w:tcPr>
            <w:tcW w:w="9350" w:type="dxa"/>
            <w:vAlign w:val="center"/>
          </w:tcPr>
          <w:p w:rsidR="00CD654D" w:rsidRPr="00BF1F35" w14:paraId="2A141E1F" w14:textId="77777777"/>
        </w:tc>
      </w:tr>
    </w:tbl>
    <w:p w:rsidR="00CD654D" w:rsidRPr="00BF1F35" w:rsidP="009118A5" w14:paraId="4B4F151F" w14:textId="08116F90">
      <w:pPr>
        <w:pStyle w:val="Heading6"/>
      </w:pPr>
      <w:r w:rsidRPr="00BF1F35">
        <w:t>Response</w:t>
      </w:r>
    </w:p>
    <w:p w:rsidR="00CD654D" w:rsidRPr="00BF1F35" w14:paraId="33EA2E57" w14:textId="77777777">
      <w:pPr>
        <w:rPr>
          <w:rStyle w:val="Emphasis"/>
          <w:rFonts w:asciiTheme="majorHAnsi" w:eastAsiaTheme="majorEastAsia" w:hAnsiTheme="majorHAnsi" w:cstheme="majorBidi"/>
          <w:color w:val="365F91" w:themeColor="accent1" w:themeShade="BF"/>
        </w:rPr>
      </w:pPr>
      <w:r w:rsidRPr="00BF1F35">
        <w:rPr>
          <w:rStyle w:val="Emphasis"/>
        </w:rPr>
        <w:t>Required</w:t>
      </w:r>
    </w:p>
    <w:p w:rsidR="00CD654D" w:rsidRPr="00BF1F35" w14:paraId="3A007E8C" w14:textId="1B36FB11">
      <w:r w:rsidRPr="00BF1F35">
        <w:rPr>
          <w:rStyle w:val="Emphasis"/>
        </w:rPr>
        <w:t>Limit</w:t>
      </w:r>
      <w:r w:rsidRPr="00BF1F35" w:rsidR="008F2E71">
        <w:rPr>
          <w:rStyle w:val="Emphasis"/>
        </w:rPr>
        <w:t xml:space="preserve"> </w:t>
      </w:r>
      <w:r w:rsidRPr="00BF1F35">
        <w:rPr>
          <w:rStyle w:val="Emphasis"/>
        </w:rPr>
        <w:t>1000</w:t>
      </w:r>
      <w:r w:rsidRPr="00BF1F35" w:rsidR="008F2E71">
        <w:rPr>
          <w:rStyle w:val="Emphasis"/>
        </w:rPr>
        <w:t xml:space="preserve"> </w:t>
      </w:r>
      <w:r w:rsidRPr="00BF1F35">
        <w:rPr>
          <w:rStyle w:val="Emphasis"/>
        </w:rPr>
        <w:t>characters</w:t>
      </w:r>
    </w:p>
    <w:tbl>
      <w:tblPr>
        <w:tblStyle w:val="TableGrid"/>
        <w:tblW w:w="9350" w:type="dxa"/>
        <w:tblCellMar>
          <w:left w:w="0" w:type="dxa"/>
        </w:tblCellMar>
        <w:tblLook w:val="04A0"/>
      </w:tblPr>
      <w:tblGrid>
        <w:gridCol w:w="9350"/>
      </w:tblGrid>
      <w:tr w14:paraId="62E5B2A2" w14:textId="77777777" w:rsidTr="00BF0BD4">
        <w:tblPrEx>
          <w:tblW w:w="9350" w:type="dxa"/>
          <w:tblCellMar>
            <w:left w:w="0" w:type="dxa"/>
          </w:tblCellMar>
          <w:tblLook w:val="04A0"/>
        </w:tblPrEx>
        <w:trPr>
          <w:trHeight w:val="864"/>
        </w:trPr>
        <w:tc>
          <w:tcPr>
            <w:tcW w:w="9350" w:type="dxa"/>
            <w:vAlign w:val="center"/>
          </w:tcPr>
          <w:p w:rsidR="00CD654D" w:rsidRPr="00BF1F35" w14:paraId="40038A84" w14:textId="77777777"/>
        </w:tc>
      </w:tr>
    </w:tbl>
    <w:p w:rsidR="00CD654D" w:rsidRPr="00BF1F35" w:rsidP="00CD654D" w14:paraId="531B4A2E" w14:textId="77777777"/>
    <w:p w:rsidR="00CD654D" w:rsidRPr="00BF1F35" w:rsidP="00CD654D" w14:paraId="58F995AF" w14:textId="77777777">
      <w:r w:rsidRPr="00BF1F35">
        <w:br w:type="page"/>
      </w:r>
    </w:p>
    <w:p w:rsidR="00411551" w:rsidRPr="00BF1F35" w:rsidP="000923C0" w14:paraId="649F9A9A" w14:textId="168F661C">
      <w:pPr>
        <w:pStyle w:val="Heading2"/>
        <w:rPr>
          <w:rStyle w:val="apple-style-span"/>
        </w:rPr>
      </w:pPr>
      <w:bookmarkStart w:id="223" w:name="_NSF_Highlights_1"/>
      <w:bookmarkStart w:id="224" w:name="_Principal_Investigator"/>
      <w:bookmarkStart w:id="225" w:name="_Principal_Investigator_1"/>
      <w:bookmarkStart w:id="226" w:name="_Co-PI_or_Advisor"/>
      <w:bookmarkStart w:id="227" w:name="_Trainee"/>
      <w:bookmarkStart w:id="228" w:name="_Trainee_1"/>
      <w:bookmarkStart w:id="229" w:name="_Associate"/>
      <w:bookmarkStart w:id="230" w:name="_Trainee_Preparation_in"/>
      <w:bookmarkStart w:id="231" w:name="_Trainee_Preparation_in_1"/>
      <w:bookmarkStart w:id="232" w:name="_Trainee_Preparation_for"/>
      <w:bookmarkStart w:id="233" w:name="_Trainee_Preparation_for_1"/>
      <w:bookmarkStart w:id="234" w:name="_Tactics_for_Recruitment"/>
      <w:bookmarkStart w:id="235" w:name="_Tactics_for_Recruitment_1"/>
      <w:bookmarkStart w:id="236" w:name="_Tactics_for_Recruitment_2"/>
      <w:bookmarkStart w:id="237" w:name="_International_Opportunities"/>
      <w:bookmarkStart w:id="238" w:name="_Partnerships/Collaborations"/>
      <w:bookmarkStart w:id="239" w:name="_Academic_Partnership/Collaboration"/>
      <w:bookmarkStart w:id="240" w:name="_Project_Evaluation"/>
      <w:bookmarkStart w:id="241" w:name="_Institutional_Impacts"/>
      <w:bookmarkStart w:id="242" w:name="_Publications/Presentations"/>
      <w:bookmarkStart w:id="243" w:name="_Trainee_Surveys"/>
      <w:bookmarkStart w:id="244" w:name="_Toc74633399"/>
      <w:bookmarkStart w:id="245" w:name="_Toc76464205"/>
      <w:bookmarkStart w:id="246" w:name="_Toc80611507"/>
      <w:bookmarkStart w:id="247" w:name="_Toc163807728"/>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r w:rsidRPr="00BF1F35">
        <w:t>Final</w:t>
      </w:r>
      <w:r w:rsidRPr="00BF1F35" w:rsidR="008F2E71">
        <w:t xml:space="preserve"> </w:t>
      </w:r>
      <w:r w:rsidRPr="00BF1F35">
        <w:t>Submission</w:t>
      </w:r>
      <w:r w:rsidRPr="00BF1F35" w:rsidR="008F2E71">
        <w:t xml:space="preserve"> </w:t>
      </w:r>
      <w:r w:rsidRPr="00BF1F35">
        <w:t>to</w:t>
      </w:r>
      <w:r w:rsidRPr="00BF1F35" w:rsidR="008F2E71">
        <w:t xml:space="preserve"> </w:t>
      </w:r>
      <w:r w:rsidRPr="00BF1F35">
        <w:t>NSF</w:t>
      </w:r>
      <w:bookmarkEnd w:id="244"/>
      <w:bookmarkEnd w:id="245"/>
      <w:bookmarkEnd w:id="246"/>
      <w:bookmarkEnd w:id="247"/>
    </w:p>
    <w:p w:rsidR="00F426B8" w:rsidRPr="00BF1F35" w:rsidP="000923C0" w14:paraId="055920FE" w14:textId="77777777">
      <w:pPr>
        <w:rPr>
          <w:b/>
        </w:rPr>
      </w:pPr>
    </w:p>
    <w:p w:rsidR="00411551" w:rsidRPr="00BF1F35" w:rsidP="000923C0" w14:paraId="3FC727C8" w14:textId="36AF7CF2">
      <w:pPr>
        <w:rPr>
          <w:b/>
        </w:rPr>
      </w:pPr>
      <w:r w:rsidRPr="00BF1F35">
        <w:rPr>
          <w:b/>
        </w:rPr>
        <w:t>Final</w:t>
      </w:r>
      <w:r w:rsidRPr="00BF1F35" w:rsidR="008F2E71">
        <w:rPr>
          <w:b/>
        </w:rPr>
        <w:t xml:space="preserve"> </w:t>
      </w:r>
      <w:r w:rsidRPr="00BF1F35">
        <w:rPr>
          <w:b/>
        </w:rPr>
        <w:t>Data</w:t>
      </w:r>
      <w:r w:rsidRPr="00BF1F35" w:rsidR="008F2E71">
        <w:rPr>
          <w:b/>
        </w:rPr>
        <w:t xml:space="preserve"> </w:t>
      </w:r>
      <w:r w:rsidRPr="00BF1F35">
        <w:rPr>
          <w:b/>
        </w:rPr>
        <w:t>are</w:t>
      </w:r>
      <w:r w:rsidRPr="00BF1F35" w:rsidR="008F2E71">
        <w:rPr>
          <w:b/>
        </w:rPr>
        <w:t xml:space="preserve"> </w:t>
      </w:r>
      <w:r w:rsidRPr="00BF1F35">
        <w:rPr>
          <w:b/>
        </w:rPr>
        <w:t>ready</w:t>
      </w:r>
      <w:r w:rsidRPr="00BF1F35" w:rsidR="008F2E71">
        <w:rPr>
          <w:b/>
        </w:rPr>
        <w:t xml:space="preserve"> </w:t>
      </w:r>
      <w:r w:rsidRPr="00BF1F35">
        <w:rPr>
          <w:b/>
        </w:rPr>
        <w:t>to</w:t>
      </w:r>
      <w:r w:rsidRPr="00BF1F35" w:rsidR="008F2E71">
        <w:rPr>
          <w:b/>
        </w:rPr>
        <w:t xml:space="preserve"> </w:t>
      </w:r>
      <w:r w:rsidRPr="00BF1F35">
        <w:rPr>
          <w:b/>
        </w:rPr>
        <w:t>submit.</w:t>
      </w:r>
    </w:p>
    <w:p w:rsidR="00975FA4" w:rsidRPr="00BF1F35" w:rsidP="000923C0" w14:paraId="10892C76" w14:textId="77777777"/>
    <w:p w:rsidR="00975FA4" w:rsidRPr="00BF1F35" w:rsidP="000923C0" w14:paraId="1579250A" w14:textId="6E3F478A">
      <w:r w:rsidRPr="00BF1F35">
        <w:t>This</w:t>
      </w:r>
      <w:r w:rsidRPr="00BF1F35" w:rsidR="008F2E71">
        <w:t xml:space="preserve"> </w:t>
      </w:r>
      <w:r w:rsidRPr="00BF1F35">
        <w:t>section</w:t>
      </w:r>
      <w:r w:rsidRPr="00BF1F35" w:rsidR="008F2E71">
        <w:t xml:space="preserve"> </w:t>
      </w:r>
      <w:r w:rsidRPr="00BF1F35">
        <w:t>provides</w:t>
      </w:r>
      <w:r w:rsidRPr="00BF1F35" w:rsidR="008F2E71">
        <w:t xml:space="preserve"> </w:t>
      </w:r>
      <w:r w:rsidRPr="00BF1F35">
        <w:t>the</w:t>
      </w:r>
      <w:r w:rsidRPr="00BF1F35" w:rsidR="008F2E71">
        <w:t xml:space="preserve"> </w:t>
      </w:r>
      <w:r w:rsidRPr="00BF1F35">
        <w:t>link</w:t>
      </w:r>
      <w:r w:rsidRPr="00BF1F35" w:rsidR="008F2E71">
        <w:t xml:space="preserve"> </w:t>
      </w:r>
      <w:r w:rsidRPr="00BF1F35">
        <w:t>for</w:t>
      </w:r>
      <w:r w:rsidRPr="00BF1F35" w:rsidR="008F2E71">
        <w:t xml:space="preserve"> </w:t>
      </w:r>
      <w:r w:rsidRPr="00BF1F35">
        <w:t>PIs</w:t>
      </w:r>
      <w:r w:rsidRPr="00BF1F35" w:rsidR="008F2E71">
        <w:t xml:space="preserve"> </w:t>
      </w:r>
      <w:r w:rsidRPr="00BF1F35">
        <w:t>to</w:t>
      </w:r>
      <w:r w:rsidRPr="00BF1F35" w:rsidR="008F2E71">
        <w:t xml:space="preserve"> </w:t>
      </w:r>
      <w:r w:rsidRPr="00BF1F35">
        <w:t>submit</w:t>
      </w:r>
      <w:r w:rsidRPr="00BF1F35" w:rsidR="008F2E71">
        <w:t xml:space="preserve"> </w:t>
      </w:r>
      <w:r w:rsidRPr="00BF1F35">
        <w:t>their</w:t>
      </w:r>
      <w:r w:rsidRPr="00BF1F35" w:rsidR="008F2E71">
        <w:t xml:space="preserve"> </w:t>
      </w:r>
      <w:r w:rsidRPr="00BF1F35">
        <w:t>completed</w:t>
      </w:r>
      <w:r w:rsidRPr="00BF1F35" w:rsidR="008F2E71">
        <w:t xml:space="preserve"> </w:t>
      </w:r>
      <w:r w:rsidRPr="00BF1F35">
        <w:t>surveys.</w:t>
      </w:r>
      <w:r w:rsidRPr="00BF1F35" w:rsidR="008F2E71">
        <w:t xml:space="preserve"> </w:t>
      </w:r>
      <w:r w:rsidRPr="00BF1F35">
        <w:t>Final</w:t>
      </w:r>
      <w:r w:rsidRPr="00BF1F35" w:rsidR="008F2E71">
        <w:t xml:space="preserve"> </w:t>
      </w:r>
      <w:r w:rsidRPr="00BF1F35">
        <w:t>submission</w:t>
      </w:r>
      <w:r w:rsidRPr="00BF1F35" w:rsidR="008F2E71">
        <w:t xml:space="preserve"> </w:t>
      </w:r>
      <w:r w:rsidRPr="00BF1F35">
        <w:t>is</w:t>
      </w:r>
      <w:r w:rsidRPr="00BF1F35" w:rsidR="008F2E71">
        <w:t xml:space="preserve"> </w:t>
      </w:r>
      <w:r w:rsidRPr="00BF1F35">
        <w:t>possible</w:t>
      </w:r>
      <w:r w:rsidRPr="00BF1F35" w:rsidR="008F2E71">
        <w:t xml:space="preserve"> </w:t>
      </w:r>
      <w:r w:rsidRPr="00BF1F35">
        <w:t>once</w:t>
      </w:r>
      <w:r w:rsidRPr="00BF1F35" w:rsidR="008F2E71">
        <w:t xml:space="preserve"> </w:t>
      </w:r>
      <w:r w:rsidRPr="00BF1F35">
        <w:t>the</w:t>
      </w:r>
      <w:r w:rsidRPr="00BF1F35" w:rsidR="008F2E71">
        <w:t xml:space="preserve"> </w:t>
      </w:r>
      <w:r w:rsidRPr="00BF1F35">
        <w:t>required</w:t>
      </w:r>
      <w:r w:rsidRPr="00BF1F35" w:rsidR="008F2E71">
        <w:t xml:space="preserve"> </w:t>
      </w:r>
      <w:r w:rsidRPr="00BF1F35">
        <w:t>sections</w:t>
      </w:r>
      <w:r w:rsidRPr="00BF1F35" w:rsidR="008F2E71">
        <w:t xml:space="preserve"> </w:t>
      </w:r>
      <w:r w:rsidRPr="00BF1F35">
        <w:t>for</w:t>
      </w:r>
      <w:r w:rsidRPr="00BF1F35" w:rsidR="008F2E71">
        <w:t xml:space="preserve"> </w:t>
      </w:r>
      <w:r w:rsidRPr="00BF1F35">
        <w:t>your</w:t>
      </w:r>
      <w:r w:rsidRPr="00BF1F35" w:rsidR="008F2E71">
        <w:t xml:space="preserve"> </w:t>
      </w:r>
      <w:r w:rsidRPr="00BF1F35">
        <w:t>award</w:t>
      </w:r>
      <w:r w:rsidRPr="00BF1F35" w:rsidR="008F2E71">
        <w:t xml:space="preserve"> </w:t>
      </w:r>
      <w:r w:rsidRPr="00BF1F35">
        <w:t>are</w:t>
      </w:r>
      <w:r w:rsidRPr="00BF1F35" w:rsidR="008F2E71">
        <w:t xml:space="preserve"> </w:t>
      </w:r>
      <w:r w:rsidRPr="00BF1F35">
        <w:t>completed</w:t>
      </w:r>
      <w:r w:rsidRPr="00BF1F35" w:rsidR="008F2E71">
        <w:t xml:space="preserve"> </w:t>
      </w:r>
      <w:r w:rsidRPr="00BF1F35">
        <w:t>and</w:t>
      </w:r>
      <w:r w:rsidRPr="00BF1F35" w:rsidR="008F2E71">
        <w:t xml:space="preserve"> </w:t>
      </w:r>
      <w:r w:rsidRPr="00BF1F35">
        <w:t>trainees</w:t>
      </w:r>
      <w:r w:rsidRPr="00BF1F35" w:rsidR="008F2E71">
        <w:t xml:space="preserve"> </w:t>
      </w:r>
      <w:r w:rsidRPr="00BF1F35">
        <w:t>have</w:t>
      </w:r>
      <w:r w:rsidRPr="00BF1F35" w:rsidR="008F2E71">
        <w:t xml:space="preserve"> </w:t>
      </w:r>
      <w:r w:rsidRPr="00BF1F35">
        <w:t>completed</w:t>
      </w:r>
      <w:r w:rsidRPr="00BF1F35" w:rsidR="008F2E71">
        <w:t xml:space="preserve"> </w:t>
      </w:r>
      <w:r w:rsidRPr="00BF1F35">
        <w:t>their</w:t>
      </w:r>
      <w:r w:rsidRPr="00BF1F35" w:rsidR="008F2E71">
        <w:t xml:space="preserve"> </w:t>
      </w:r>
      <w:r w:rsidRPr="00BF1F35">
        <w:t>portion</w:t>
      </w:r>
      <w:r w:rsidRPr="00BF1F35" w:rsidR="008F2E71">
        <w:t xml:space="preserve"> </w:t>
      </w:r>
      <w:r w:rsidRPr="00BF1F35">
        <w:t>of</w:t>
      </w:r>
      <w:r w:rsidRPr="00BF1F35" w:rsidR="008F2E71">
        <w:t xml:space="preserve"> </w:t>
      </w:r>
      <w:r w:rsidRPr="00BF1F35">
        <w:t>the</w:t>
      </w:r>
      <w:r w:rsidRPr="00BF1F35" w:rsidR="008F2E71">
        <w:t xml:space="preserve"> </w:t>
      </w:r>
      <w:r w:rsidRPr="00BF1F35">
        <w:t>NRT</w:t>
      </w:r>
      <w:r w:rsidRPr="00BF1F35" w:rsidR="008F2E71">
        <w:t xml:space="preserve"> </w:t>
      </w:r>
      <w:r w:rsidRPr="00BF1F35">
        <w:t>survey.</w:t>
      </w:r>
      <w:r w:rsidRPr="00BF1F35" w:rsidR="008F2E71">
        <w:t xml:space="preserve"> </w:t>
      </w:r>
    </w:p>
    <w:p w:rsidR="00975FA4" w:rsidRPr="00BF1F35" w:rsidP="000923C0" w14:paraId="0EC4F1CA" w14:textId="77777777"/>
    <w:p w:rsidR="00975FA4" w:rsidRPr="00BF1F35" w:rsidP="000923C0" w14:paraId="347C7F91" w14:textId="4804D1BD">
      <w:r w:rsidRPr="00BF1F35">
        <w:t>You</w:t>
      </w:r>
      <w:r w:rsidRPr="00BF1F35" w:rsidR="008F2E71">
        <w:t xml:space="preserve"> </w:t>
      </w:r>
      <w:r w:rsidRPr="00BF1F35">
        <w:t>have</w:t>
      </w:r>
      <w:r w:rsidRPr="00BF1F35" w:rsidR="008F2E71">
        <w:t xml:space="preserve"> </w:t>
      </w:r>
      <w:r w:rsidRPr="00BF1F35">
        <w:t>chosen</w:t>
      </w:r>
      <w:r w:rsidRPr="00BF1F35" w:rsidR="008F2E71">
        <w:t xml:space="preserve"> </w:t>
      </w:r>
      <w:r w:rsidRPr="00BF1F35">
        <w:t>to</w:t>
      </w:r>
      <w:r w:rsidRPr="00BF1F35" w:rsidR="008F2E71">
        <w:t xml:space="preserve"> </w:t>
      </w:r>
      <w:r w:rsidRPr="00BF1F35">
        <w:t>notify</w:t>
      </w:r>
      <w:r w:rsidRPr="00BF1F35" w:rsidR="008F2E71">
        <w:t xml:space="preserve"> </w:t>
      </w:r>
      <w:r w:rsidRPr="00BF1F35">
        <w:t>NSF</w:t>
      </w:r>
      <w:r w:rsidRPr="00BF1F35" w:rsidR="008F2E71">
        <w:t xml:space="preserve"> </w:t>
      </w:r>
      <w:r w:rsidRPr="00BF1F35">
        <w:t>that</w:t>
      </w:r>
      <w:r w:rsidRPr="00BF1F35" w:rsidR="008F2E71">
        <w:t xml:space="preserve"> </w:t>
      </w:r>
      <w:r w:rsidRPr="00BF1F35">
        <w:t>your</w:t>
      </w:r>
      <w:r w:rsidRPr="00BF1F35" w:rsidR="008F2E71">
        <w:t xml:space="preserve"> </w:t>
      </w:r>
      <w:r w:rsidRPr="00BF1F35">
        <w:t>data</w:t>
      </w:r>
      <w:r w:rsidRPr="00BF1F35" w:rsidR="008F2E71">
        <w:t xml:space="preserve"> </w:t>
      </w:r>
      <w:r w:rsidRPr="00BF1F35">
        <w:t>are</w:t>
      </w:r>
      <w:r w:rsidRPr="00BF1F35" w:rsidR="008F2E71">
        <w:t xml:space="preserve"> </w:t>
      </w:r>
      <w:r w:rsidRPr="00BF1F35">
        <w:t>final.</w:t>
      </w:r>
      <w:r w:rsidRPr="00BF1F35" w:rsidR="008F2E71">
        <w:t xml:space="preserve">  </w:t>
      </w:r>
      <w:r w:rsidRPr="00BF1F35">
        <w:t>Are</w:t>
      </w:r>
      <w:r w:rsidRPr="00BF1F35" w:rsidR="008F2E71">
        <w:t xml:space="preserve"> </w:t>
      </w:r>
      <w:r w:rsidRPr="00BF1F35">
        <w:t>you</w:t>
      </w:r>
      <w:r w:rsidRPr="00BF1F35" w:rsidR="008F2E71">
        <w:t xml:space="preserve"> </w:t>
      </w:r>
      <w:r w:rsidRPr="00BF1F35">
        <w:t>sure</w:t>
      </w:r>
      <w:r w:rsidRPr="00BF1F35" w:rsidR="008F2E71">
        <w:t xml:space="preserve"> </w:t>
      </w:r>
      <w:r w:rsidRPr="00BF1F35">
        <w:t>you</w:t>
      </w:r>
      <w:r w:rsidRPr="00BF1F35" w:rsidR="008F2E71">
        <w:t xml:space="preserve"> </w:t>
      </w:r>
      <w:r w:rsidRPr="00BF1F35">
        <w:t>are</w:t>
      </w:r>
      <w:r w:rsidRPr="00BF1F35" w:rsidR="008F2E71">
        <w:t xml:space="preserve"> </w:t>
      </w:r>
      <w:r w:rsidRPr="00BF1F35">
        <w:t>ready</w:t>
      </w:r>
      <w:r w:rsidRPr="00BF1F35" w:rsidR="008F2E71">
        <w:t xml:space="preserve"> </w:t>
      </w:r>
      <w:r w:rsidRPr="00BF1F35">
        <w:t>to</w:t>
      </w:r>
      <w:r w:rsidRPr="00BF1F35" w:rsidR="008F2E71">
        <w:t xml:space="preserve"> </w:t>
      </w:r>
      <w:r w:rsidRPr="00BF1F35">
        <w:t>finalize</w:t>
      </w:r>
      <w:r w:rsidRPr="00BF1F35" w:rsidR="008F2E71">
        <w:t xml:space="preserve"> </w:t>
      </w:r>
      <w:r w:rsidRPr="00BF1F35">
        <w:t>the</w:t>
      </w:r>
      <w:r w:rsidRPr="00BF1F35" w:rsidR="008F2E71">
        <w:t xml:space="preserve"> </w:t>
      </w:r>
      <w:r w:rsidRPr="00BF1F35">
        <w:t>data</w:t>
      </w:r>
      <w:r w:rsidRPr="00BF1F35" w:rsidR="008F2E71">
        <w:t xml:space="preserve"> </w:t>
      </w:r>
      <w:r w:rsidRPr="00BF1F35">
        <w:t>for</w:t>
      </w:r>
      <w:r w:rsidRPr="00BF1F35" w:rsidR="008F2E71">
        <w:t xml:space="preserve"> </w:t>
      </w:r>
      <w:r w:rsidRPr="00BF1F35" w:rsidR="002A3CB0">
        <w:t xml:space="preserve">the </w:t>
      </w:r>
      <w:r w:rsidRPr="00BF1F35" w:rsidR="002A3CB0">
        <w:rPr>
          <w:u w:val="single"/>
        </w:rPr>
        <w:t>current reporting period</w:t>
      </w:r>
      <w:r w:rsidRPr="00BF1F35">
        <w:t>?</w:t>
      </w:r>
      <w:r w:rsidRPr="00BF1F35" w:rsidR="008F2E71">
        <w:t xml:space="preserve">  </w:t>
      </w:r>
      <w:r w:rsidRPr="00BF1F35">
        <w:t>After</w:t>
      </w:r>
      <w:r w:rsidRPr="00BF1F35" w:rsidR="008F2E71">
        <w:t xml:space="preserve"> </w:t>
      </w:r>
      <w:r w:rsidRPr="00BF1F35">
        <w:t>submission,</w:t>
      </w:r>
      <w:r w:rsidRPr="00BF1F35" w:rsidR="008F2E71">
        <w:t xml:space="preserve"> </w:t>
      </w:r>
      <w:r w:rsidRPr="00BF1F35">
        <w:t>the</w:t>
      </w:r>
      <w:r w:rsidRPr="00BF1F35" w:rsidR="008F2E71">
        <w:t xml:space="preserve"> </w:t>
      </w:r>
      <w:r w:rsidRPr="00BF1F35">
        <w:t>NRT</w:t>
      </w:r>
      <w:r w:rsidRPr="00BF1F35" w:rsidR="008F2E71">
        <w:t xml:space="preserve"> </w:t>
      </w:r>
      <w:r w:rsidRPr="00BF1F35">
        <w:t>Data</w:t>
      </w:r>
      <w:r w:rsidRPr="00BF1F35" w:rsidR="008F2E71">
        <w:t xml:space="preserve"> </w:t>
      </w:r>
      <w:r w:rsidRPr="00BF1F35">
        <w:t>Reporting</w:t>
      </w:r>
      <w:r w:rsidRPr="00BF1F35" w:rsidR="008F2E71">
        <w:t xml:space="preserve"> </w:t>
      </w:r>
      <w:r w:rsidRPr="00BF1F35">
        <w:t>System</w:t>
      </w:r>
      <w:r w:rsidRPr="00BF1F35" w:rsidR="008F2E71">
        <w:t xml:space="preserve"> </w:t>
      </w:r>
      <w:r w:rsidRPr="00BF1F35">
        <w:t>will</w:t>
      </w:r>
      <w:r w:rsidRPr="00BF1F35" w:rsidR="008F2E71">
        <w:t xml:space="preserve"> </w:t>
      </w:r>
      <w:r w:rsidRPr="00BF1F35">
        <w:t>revert</w:t>
      </w:r>
      <w:r w:rsidRPr="00BF1F35" w:rsidR="008F2E71">
        <w:t xml:space="preserve"> </w:t>
      </w:r>
      <w:r w:rsidRPr="00BF1F35">
        <w:t>to</w:t>
      </w:r>
      <w:r w:rsidRPr="00BF1F35" w:rsidR="008F2E71">
        <w:t xml:space="preserve"> </w:t>
      </w:r>
      <w:r w:rsidRPr="00BF1F35">
        <w:t>a</w:t>
      </w:r>
      <w:r w:rsidRPr="00BF1F35" w:rsidR="008F2E71">
        <w:t xml:space="preserve"> </w:t>
      </w:r>
      <w:r w:rsidRPr="00BF1F35">
        <w:rPr>
          <w:b/>
        </w:rPr>
        <w:t>read-only</w:t>
      </w:r>
      <w:r w:rsidRPr="00BF1F35" w:rsidR="008F2E71">
        <w:t xml:space="preserve"> </w:t>
      </w:r>
      <w:r w:rsidRPr="00BF1F35">
        <w:t>version</w:t>
      </w:r>
      <w:r w:rsidRPr="00BF1F35" w:rsidR="008F2E71">
        <w:t xml:space="preserve"> </w:t>
      </w:r>
      <w:r w:rsidRPr="00BF1F35">
        <w:t>of</w:t>
      </w:r>
      <w:r w:rsidRPr="00BF1F35" w:rsidR="008F2E71">
        <w:t xml:space="preserve"> </w:t>
      </w:r>
      <w:r w:rsidRPr="00BF1F35">
        <w:t>your</w:t>
      </w:r>
      <w:r w:rsidRPr="00BF1F35" w:rsidR="008F2E71">
        <w:t xml:space="preserve"> </w:t>
      </w:r>
      <w:r w:rsidRPr="00BF1F35">
        <w:t>data.</w:t>
      </w:r>
      <w:r w:rsidRPr="00BF1F35" w:rsidR="008F2E71">
        <w:t xml:space="preserve">  </w:t>
      </w:r>
      <w:r w:rsidRPr="00BF1F35">
        <w:t>You</w:t>
      </w:r>
      <w:r w:rsidRPr="00BF1F35" w:rsidR="008F2E71">
        <w:t xml:space="preserve"> </w:t>
      </w:r>
      <w:r w:rsidRPr="00BF1F35">
        <w:t>will</w:t>
      </w:r>
      <w:r w:rsidRPr="00BF1F35" w:rsidR="008F2E71">
        <w:t xml:space="preserve"> </w:t>
      </w:r>
      <w:r w:rsidRPr="00BF1F35">
        <w:t>be</w:t>
      </w:r>
      <w:r w:rsidRPr="00BF1F35" w:rsidR="008F2E71">
        <w:t xml:space="preserve"> </w:t>
      </w:r>
      <w:r w:rsidRPr="00BF1F35">
        <w:t>able</w:t>
      </w:r>
      <w:r w:rsidRPr="00BF1F35" w:rsidR="008F2E71">
        <w:t xml:space="preserve"> </w:t>
      </w:r>
      <w:r w:rsidRPr="00BF1F35">
        <w:t>to</w:t>
      </w:r>
      <w:r w:rsidRPr="00BF1F35" w:rsidR="008F2E71">
        <w:t xml:space="preserve"> </w:t>
      </w:r>
      <w:r w:rsidRPr="00BF1F35">
        <w:t>view</w:t>
      </w:r>
      <w:r w:rsidRPr="00BF1F35" w:rsidR="008F2E71">
        <w:t xml:space="preserve"> </w:t>
      </w:r>
      <w:r w:rsidRPr="00BF1F35">
        <w:t>your</w:t>
      </w:r>
      <w:r w:rsidRPr="00BF1F35" w:rsidR="008F2E71">
        <w:t xml:space="preserve"> </w:t>
      </w:r>
      <w:r w:rsidRPr="00BF1F35">
        <w:t>final</w:t>
      </w:r>
      <w:r w:rsidRPr="00BF1F35" w:rsidR="008F2E71">
        <w:t xml:space="preserve"> </w:t>
      </w:r>
      <w:r w:rsidRPr="00BF1F35">
        <w:t>results</w:t>
      </w:r>
      <w:r w:rsidRPr="00BF1F35" w:rsidR="008F2E71">
        <w:t xml:space="preserve"> </w:t>
      </w:r>
      <w:r w:rsidRPr="00BF1F35">
        <w:t>but</w:t>
      </w:r>
      <w:r w:rsidRPr="00BF1F35" w:rsidR="008F2E71">
        <w:t xml:space="preserve"> </w:t>
      </w:r>
      <w:r w:rsidRPr="00BF1F35">
        <w:t>not</w:t>
      </w:r>
      <w:r w:rsidRPr="00BF1F35" w:rsidR="008F2E71">
        <w:t xml:space="preserve"> </w:t>
      </w:r>
      <w:r w:rsidRPr="00BF1F35">
        <w:t>update</w:t>
      </w:r>
      <w:r w:rsidRPr="00BF1F35" w:rsidR="008F2E71">
        <w:t xml:space="preserve"> </w:t>
      </w:r>
      <w:r w:rsidRPr="00BF1F35">
        <w:t>them.</w:t>
      </w:r>
    </w:p>
    <w:p w:rsidR="001936D0" w:rsidRPr="00BF1F35" w:rsidP="000923C0" w14:paraId="01450F9E" w14:textId="77777777"/>
    <w:p w:rsidR="00411551" w:rsidRPr="00BF1F35" w:rsidP="000923C0" w14:paraId="0D77DA93" w14:textId="77255C73">
      <w:r w:rsidRPr="00BF1F35">
        <w:t>To</w:t>
      </w:r>
      <w:r w:rsidRPr="00BF1F35" w:rsidR="008F2E71">
        <w:t xml:space="preserve"> </w:t>
      </w:r>
      <w:r w:rsidRPr="00BF1F35">
        <w:t>submit</w:t>
      </w:r>
      <w:r w:rsidRPr="00BF1F35" w:rsidR="008F2E71">
        <w:t xml:space="preserve"> </w:t>
      </w:r>
      <w:r w:rsidRPr="00BF1F35">
        <w:t>your</w:t>
      </w:r>
      <w:r w:rsidRPr="00BF1F35" w:rsidR="008F2E71">
        <w:t xml:space="preserve"> </w:t>
      </w:r>
      <w:r w:rsidRPr="00BF1F35">
        <w:t>final</w:t>
      </w:r>
      <w:r w:rsidRPr="00BF1F35" w:rsidR="008F2E71">
        <w:t xml:space="preserve"> </w:t>
      </w:r>
      <w:r w:rsidRPr="00BF1F35">
        <w:t>data,</w:t>
      </w:r>
      <w:r w:rsidRPr="00BF1F35" w:rsidR="008F2E71">
        <w:t xml:space="preserve"> </w:t>
      </w:r>
      <w:r w:rsidRPr="00BF1F35">
        <w:t>click</w:t>
      </w:r>
      <w:r w:rsidRPr="00BF1F35" w:rsidR="008F2E71">
        <w:t xml:space="preserve"> </w:t>
      </w:r>
      <w:r w:rsidRPr="00BF1F35">
        <w:t>on</w:t>
      </w:r>
      <w:r w:rsidRPr="00BF1F35" w:rsidR="008F2E71">
        <w:t xml:space="preserve"> </w:t>
      </w:r>
      <w:r w:rsidRPr="00BF1F35">
        <w:rPr>
          <w:b/>
        </w:rPr>
        <w:t>Send</w:t>
      </w:r>
      <w:r w:rsidRPr="00BF1F35" w:rsidR="008F2E71">
        <w:rPr>
          <w:b/>
        </w:rPr>
        <w:t xml:space="preserve"> </w:t>
      </w:r>
      <w:r w:rsidRPr="00BF1F35">
        <w:rPr>
          <w:b/>
        </w:rPr>
        <w:t>Final</w:t>
      </w:r>
      <w:r w:rsidRPr="00BF1F35" w:rsidR="008F2E71">
        <w:rPr>
          <w:b/>
        </w:rPr>
        <w:t xml:space="preserve"> </w:t>
      </w:r>
      <w:r w:rsidRPr="00BF1F35">
        <w:rPr>
          <w:b/>
        </w:rPr>
        <w:t>Submission</w:t>
      </w:r>
      <w:r w:rsidRPr="00BF1F35" w:rsidR="008F2E71">
        <w:t xml:space="preserve"> </w:t>
      </w:r>
      <w:r w:rsidRPr="00BF1F35">
        <w:t>below.</w:t>
      </w:r>
      <w:r w:rsidRPr="00BF1F35" w:rsidR="008F2E71">
        <w:t xml:space="preserve">   </w:t>
      </w:r>
      <w:r w:rsidRPr="00BF1F35">
        <w:t>Click</w:t>
      </w:r>
      <w:r w:rsidRPr="00BF1F35" w:rsidR="008F2E71">
        <w:t xml:space="preserve"> </w:t>
      </w:r>
      <w:r w:rsidRPr="00BF1F35">
        <w:t>on</w:t>
      </w:r>
      <w:r w:rsidRPr="00BF1F35" w:rsidR="008F2E71">
        <w:t xml:space="preserve"> </w:t>
      </w:r>
      <w:r w:rsidRPr="00BF1F35">
        <w:rPr>
          <w:b/>
        </w:rPr>
        <w:t>Cancel</w:t>
      </w:r>
      <w:r w:rsidRPr="00BF1F35" w:rsidR="008F2E71">
        <w:t xml:space="preserve"> </w:t>
      </w:r>
      <w:r w:rsidRPr="00BF1F35">
        <w:t>to</w:t>
      </w:r>
      <w:r w:rsidRPr="00BF1F35" w:rsidR="008F2E71">
        <w:t xml:space="preserve"> </w:t>
      </w:r>
      <w:r w:rsidRPr="00BF1F35">
        <w:t>return</w:t>
      </w:r>
      <w:r w:rsidRPr="00BF1F35" w:rsidR="008F2E71">
        <w:t xml:space="preserve"> </w:t>
      </w:r>
      <w:r w:rsidRPr="00BF1F35">
        <w:t>to</w:t>
      </w:r>
      <w:r w:rsidRPr="00BF1F35" w:rsidR="008F2E71">
        <w:t xml:space="preserve"> </w:t>
      </w:r>
      <w:r w:rsidRPr="00BF1F35">
        <w:t>the</w:t>
      </w:r>
      <w:r w:rsidRPr="00BF1F35" w:rsidR="008F2E71">
        <w:t xml:space="preserve"> </w:t>
      </w:r>
      <w:r w:rsidRPr="00BF1F35">
        <w:t>Main</w:t>
      </w:r>
      <w:r w:rsidRPr="00BF1F35" w:rsidR="008F2E71">
        <w:t xml:space="preserve"> </w:t>
      </w:r>
      <w:r w:rsidRPr="00BF1F35">
        <w:t>Menu</w:t>
      </w:r>
      <w:r w:rsidRPr="00BF1F35" w:rsidR="008F2E71">
        <w:t xml:space="preserve"> </w:t>
      </w:r>
      <w:r w:rsidRPr="00BF1F35">
        <w:t>without</w:t>
      </w:r>
      <w:r w:rsidRPr="00BF1F35" w:rsidR="008F2E71">
        <w:t xml:space="preserve"> </w:t>
      </w:r>
      <w:r w:rsidRPr="00BF1F35">
        <w:t>submitting</w:t>
      </w:r>
      <w:r w:rsidRPr="00BF1F35" w:rsidR="008F2E71">
        <w:t xml:space="preserve"> </w:t>
      </w:r>
      <w:r w:rsidRPr="00BF1F35">
        <w:t>your</w:t>
      </w:r>
      <w:r w:rsidRPr="00BF1F35" w:rsidR="008F2E71">
        <w:t xml:space="preserve"> </w:t>
      </w:r>
      <w:r w:rsidRPr="00BF1F35">
        <w:t>data.</w:t>
      </w:r>
      <w:r w:rsidRPr="00BF1F35" w:rsidR="008F2E71">
        <w:t xml:space="preserve">  </w:t>
      </w:r>
      <w:r w:rsidRPr="00BF1F35">
        <w:t>Note:</w:t>
      </w:r>
      <w:r w:rsidRPr="00BF1F35" w:rsidR="008F2E71">
        <w:t xml:space="preserve"> </w:t>
      </w:r>
      <w:r w:rsidRPr="00BF1F35">
        <w:t>If</w:t>
      </w:r>
      <w:r w:rsidRPr="00BF1F35" w:rsidR="008F2E71">
        <w:t xml:space="preserve"> </w:t>
      </w:r>
      <w:r w:rsidRPr="00BF1F35">
        <w:t>you</w:t>
      </w:r>
      <w:r w:rsidRPr="00BF1F35" w:rsidR="008F2E71">
        <w:t xml:space="preserve"> </w:t>
      </w:r>
      <w:r w:rsidRPr="00BF1F35">
        <w:t>click</w:t>
      </w:r>
      <w:r w:rsidRPr="00BF1F35" w:rsidR="008F2E71">
        <w:t xml:space="preserve"> </w:t>
      </w:r>
      <w:r w:rsidRPr="00BF1F35">
        <w:rPr>
          <w:b/>
        </w:rPr>
        <w:t>Cancel</w:t>
      </w:r>
      <w:r w:rsidRPr="00BF1F35">
        <w:t>,</w:t>
      </w:r>
      <w:r w:rsidRPr="00BF1F35" w:rsidR="008F2E71">
        <w:t xml:space="preserve"> </w:t>
      </w:r>
      <w:r w:rsidRPr="00BF1F35">
        <w:t>your</w:t>
      </w:r>
      <w:r w:rsidRPr="00BF1F35" w:rsidR="008F2E71">
        <w:t xml:space="preserve"> </w:t>
      </w:r>
      <w:r w:rsidRPr="00BF1F35">
        <w:t>data</w:t>
      </w:r>
      <w:r w:rsidRPr="00BF1F35" w:rsidR="008F2E71">
        <w:t xml:space="preserve"> </w:t>
      </w:r>
      <w:r w:rsidRPr="00BF1F35">
        <w:t>will</w:t>
      </w:r>
      <w:r w:rsidRPr="00BF1F35" w:rsidR="008F2E71">
        <w:t xml:space="preserve"> </w:t>
      </w:r>
      <w:r w:rsidRPr="00BF1F35">
        <w:t>be</w:t>
      </w:r>
      <w:r w:rsidRPr="00BF1F35" w:rsidR="008F2E71">
        <w:t xml:space="preserve"> </w:t>
      </w:r>
      <w:r w:rsidRPr="00BF1F35">
        <w:t>saved</w:t>
      </w:r>
      <w:r w:rsidRPr="00BF1F35" w:rsidR="00975FA4">
        <w:t>,</w:t>
      </w:r>
      <w:r w:rsidRPr="00BF1F35" w:rsidR="008F2E71">
        <w:t xml:space="preserve"> </w:t>
      </w:r>
      <w:r w:rsidRPr="00BF1F35">
        <w:t>and</w:t>
      </w:r>
      <w:r w:rsidRPr="00BF1F35" w:rsidR="008F2E71">
        <w:t xml:space="preserve"> </w:t>
      </w:r>
      <w:r w:rsidRPr="00BF1F35">
        <w:t>you</w:t>
      </w:r>
      <w:r w:rsidRPr="00BF1F35" w:rsidR="008F2E71">
        <w:t xml:space="preserve"> </w:t>
      </w:r>
      <w:r w:rsidRPr="00BF1F35">
        <w:t>will</w:t>
      </w:r>
      <w:r w:rsidRPr="00BF1F35" w:rsidR="008F2E71">
        <w:t xml:space="preserve"> </w:t>
      </w:r>
      <w:r w:rsidRPr="00BF1F35">
        <w:t>still</w:t>
      </w:r>
      <w:r w:rsidRPr="00BF1F35" w:rsidR="008F2E71">
        <w:t xml:space="preserve"> </w:t>
      </w:r>
      <w:r w:rsidRPr="00BF1F35">
        <w:t>be</w:t>
      </w:r>
      <w:r w:rsidRPr="00BF1F35" w:rsidR="008F2E71">
        <w:t xml:space="preserve"> </w:t>
      </w:r>
      <w:r w:rsidRPr="00BF1F35">
        <w:t>able</w:t>
      </w:r>
      <w:r w:rsidRPr="00BF1F35" w:rsidR="008F2E71">
        <w:t xml:space="preserve"> </w:t>
      </w:r>
      <w:r w:rsidRPr="00BF1F35">
        <w:t>to</w:t>
      </w:r>
      <w:r w:rsidRPr="00BF1F35" w:rsidR="008F2E71">
        <w:t xml:space="preserve"> </w:t>
      </w:r>
      <w:r w:rsidRPr="00BF1F35">
        <w:t>report</w:t>
      </w:r>
      <w:r w:rsidRPr="00BF1F35" w:rsidR="008F2E71">
        <w:t xml:space="preserve"> </w:t>
      </w:r>
      <w:r w:rsidRPr="00BF1F35">
        <w:t>or</w:t>
      </w:r>
      <w:r w:rsidRPr="00BF1F35" w:rsidR="008F2E71">
        <w:t xml:space="preserve"> </w:t>
      </w:r>
      <w:r w:rsidRPr="00BF1F35">
        <w:t>revise</w:t>
      </w:r>
      <w:r w:rsidRPr="00BF1F35" w:rsidR="008F2E71">
        <w:t xml:space="preserve"> </w:t>
      </w:r>
      <w:r w:rsidRPr="00BF1F35">
        <w:t>your</w:t>
      </w:r>
      <w:r w:rsidRPr="00BF1F35" w:rsidR="008F2E71">
        <w:t xml:space="preserve"> </w:t>
      </w:r>
      <w:r w:rsidRPr="00BF1F35">
        <w:t>data.</w:t>
      </w:r>
      <w:r w:rsidRPr="00BF1F35" w:rsidR="008F2E71">
        <w:t xml:space="preserve">  </w:t>
      </w:r>
      <w:r w:rsidRPr="00BF1F35">
        <w:t>If</w:t>
      </w:r>
      <w:r w:rsidRPr="00BF1F35" w:rsidR="008F2E71">
        <w:t xml:space="preserve"> </w:t>
      </w:r>
      <w:r w:rsidRPr="00BF1F35">
        <w:t>you</w:t>
      </w:r>
      <w:r w:rsidRPr="00BF1F35" w:rsidR="008F2E71">
        <w:t xml:space="preserve"> </w:t>
      </w:r>
      <w:r w:rsidRPr="00BF1F35">
        <w:t>are</w:t>
      </w:r>
      <w:r w:rsidRPr="00BF1F35" w:rsidR="008F2E71">
        <w:t xml:space="preserve"> </w:t>
      </w:r>
      <w:r w:rsidRPr="00BF1F35">
        <w:t>confident</w:t>
      </w:r>
      <w:r w:rsidRPr="00BF1F35" w:rsidR="008F2E71">
        <w:t xml:space="preserve"> </w:t>
      </w:r>
      <w:r w:rsidRPr="00BF1F35">
        <w:t>that</w:t>
      </w:r>
      <w:r w:rsidRPr="00BF1F35" w:rsidR="008F2E71">
        <w:t xml:space="preserve"> </w:t>
      </w:r>
      <w:r w:rsidRPr="00BF1F35">
        <w:t>you</w:t>
      </w:r>
      <w:r w:rsidRPr="00BF1F35" w:rsidR="008F2E71">
        <w:t xml:space="preserve"> </w:t>
      </w:r>
      <w:r w:rsidRPr="00BF1F35">
        <w:t>have</w:t>
      </w:r>
      <w:r w:rsidRPr="00BF1F35" w:rsidR="008F2E71">
        <w:t xml:space="preserve"> </w:t>
      </w:r>
      <w:r w:rsidRPr="00BF1F35">
        <w:t>finished</w:t>
      </w:r>
      <w:r w:rsidRPr="00BF1F35" w:rsidR="008F2E71">
        <w:t xml:space="preserve"> </w:t>
      </w:r>
      <w:r w:rsidRPr="00BF1F35">
        <w:t>reporting</w:t>
      </w:r>
      <w:r w:rsidRPr="00BF1F35" w:rsidR="008F2E71">
        <w:t xml:space="preserve"> </w:t>
      </w:r>
      <w:r w:rsidRPr="00BF1F35">
        <w:t>your</w:t>
      </w:r>
      <w:r w:rsidRPr="00BF1F35" w:rsidR="008F2E71">
        <w:t xml:space="preserve"> </w:t>
      </w:r>
      <w:r w:rsidRPr="00BF1F35">
        <w:t>data,</w:t>
      </w:r>
      <w:r w:rsidRPr="00BF1F35" w:rsidR="008F2E71">
        <w:t xml:space="preserve"> </w:t>
      </w:r>
      <w:r w:rsidRPr="00BF1F35">
        <w:t>respond</w:t>
      </w:r>
      <w:r w:rsidRPr="00BF1F35" w:rsidR="008F2E71">
        <w:t xml:space="preserve"> </w:t>
      </w:r>
      <w:r w:rsidRPr="00BF1F35">
        <w:t>to</w:t>
      </w:r>
      <w:r w:rsidRPr="00BF1F35" w:rsidR="008F2E71">
        <w:t xml:space="preserve"> </w:t>
      </w:r>
      <w:r w:rsidRPr="00BF1F35">
        <w:t>the</w:t>
      </w:r>
      <w:r w:rsidRPr="00BF1F35" w:rsidR="008F2E71">
        <w:t xml:space="preserve"> </w:t>
      </w:r>
      <w:r w:rsidRPr="00BF1F35">
        <w:t>burden</w:t>
      </w:r>
      <w:r w:rsidRPr="00BF1F35" w:rsidR="008F2E71">
        <w:t xml:space="preserve"> </w:t>
      </w:r>
      <w:r w:rsidRPr="00BF1F35">
        <w:t>question</w:t>
      </w:r>
      <w:r w:rsidRPr="00BF1F35" w:rsidR="008F2E71">
        <w:t xml:space="preserve"> </w:t>
      </w:r>
      <w:r w:rsidRPr="00BF1F35">
        <w:t>below</w:t>
      </w:r>
      <w:r w:rsidRPr="00BF1F35" w:rsidR="008F2E71">
        <w:t xml:space="preserve"> </w:t>
      </w:r>
      <w:r w:rsidRPr="00BF1F35">
        <w:t>and</w:t>
      </w:r>
      <w:r w:rsidRPr="00BF1F35" w:rsidR="008F2E71">
        <w:t xml:space="preserve"> </w:t>
      </w:r>
      <w:r w:rsidRPr="00BF1F35">
        <w:t>click</w:t>
      </w:r>
      <w:r w:rsidRPr="00BF1F35" w:rsidR="008F2E71">
        <w:t xml:space="preserve"> </w:t>
      </w:r>
      <w:r w:rsidRPr="00BF1F35">
        <w:rPr>
          <w:b/>
        </w:rPr>
        <w:t>Send</w:t>
      </w:r>
      <w:r w:rsidRPr="00BF1F35" w:rsidR="008F2E71">
        <w:rPr>
          <w:b/>
        </w:rPr>
        <w:t xml:space="preserve"> </w:t>
      </w:r>
      <w:r w:rsidRPr="00BF1F35">
        <w:rPr>
          <w:b/>
        </w:rPr>
        <w:t>Final</w:t>
      </w:r>
      <w:r w:rsidRPr="00BF1F35" w:rsidR="008F2E71">
        <w:rPr>
          <w:b/>
        </w:rPr>
        <w:t xml:space="preserve"> </w:t>
      </w:r>
      <w:r w:rsidRPr="00BF1F35">
        <w:rPr>
          <w:b/>
        </w:rPr>
        <w:t>Submission</w:t>
      </w:r>
      <w:r w:rsidRPr="00BF1F35" w:rsidR="00975FA4">
        <w:t>.</w:t>
      </w:r>
    </w:p>
    <w:p w:rsidR="00975FA4" w:rsidRPr="00BF1F35" w:rsidP="2AAF744F" w14:paraId="039542CB" w14:textId="05C35729">
      <w:pPr>
        <w:pStyle w:val="Heading6"/>
        <w:rPr>
          <w:rStyle w:val="Emphasis"/>
          <w:i w:val="0"/>
          <w:iCs w:val="0"/>
        </w:rPr>
      </w:pPr>
      <w:r w:rsidRPr="00BF1F35">
        <w:t>Approximately</w:t>
      </w:r>
      <w:r w:rsidRPr="00BF1F35" w:rsidR="008F2E71">
        <w:t xml:space="preserve"> </w:t>
      </w:r>
      <w:r w:rsidRPr="00BF1F35">
        <w:t>how</w:t>
      </w:r>
      <w:r w:rsidRPr="00BF1F35" w:rsidR="008F2E71">
        <w:t xml:space="preserve"> </w:t>
      </w:r>
      <w:r w:rsidRPr="00BF1F35">
        <w:t>many</w:t>
      </w:r>
      <w:r w:rsidRPr="00BF1F35" w:rsidR="008F2E71">
        <w:t xml:space="preserve"> </w:t>
      </w:r>
      <w:r w:rsidRPr="00BF1F35">
        <w:t>person</w:t>
      </w:r>
      <w:r w:rsidRPr="00BF1F35" w:rsidR="008F2E71">
        <w:t xml:space="preserve"> </w:t>
      </w:r>
      <w:r w:rsidRPr="00BF1F35">
        <w:t>hours</w:t>
      </w:r>
      <w:r w:rsidRPr="00BF1F35" w:rsidR="008F2E71">
        <w:t xml:space="preserve"> </w:t>
      </w:r>
      <w:r w:rsidRPr="00BF1F35">
        <w:t>were</w:t>
      </w:r>
      <w:r w:rsidRPr="00BF1F35" w:rsidR="008F2E71">
        <w:t xml:space="preserve"> </w:t>
      </w:r>
      <w:r w:rsidRPr="00BF1F35">
        <w:t>required</w:t>
      </w:r>
      <w:r w:rsidRPr="00BF1F35" w:rsidR="008F2E71">
        <w:t xml:space="preserve"> </w:t>
      </w:r>
      <w:r w:rsidRPr="00BF1F35">
        <w:t>to</w:t>
      </w:r>
      <w:r w:rsidRPr="00BF1F35" w:rsidR="008F2E71">
        <w:t xml:space="preserve"> </w:t>
      </w:r>
      <w:r w:rsidRPr="00BF1F35" w:rsidR="004205AA">
        <w:t xml:space="preserve">prepare data and </w:t>
      </w:r>
      <w:r w:rsidRPr="00BF1F35">
        <w:t>complete</w:t>
      </w:r>
      <w:r w:rsidRPr="00BF1F35" w:rsidR="008F2E71">
        <w:t xml:space="preserve"> </w:t>
      </w:r>
      <w:r w:rsidRPr="00BF1F35">
        <w:t>the</w:t>
      </w:r>
      <w:r w:rsidRPr="00BF1F35" w:rsidR="008F2E71">
        <w:t xml:space="preserve"> </w:t>
      </w:r>
      <w:r w:rsidRPr="00BF1F35" w:rsidR="008054E2">
        <w:t>NRT</w:t>
      </w:r>
      <w:r w:rsidRPr="00BF1F35" w:rsidR="008F2E71">
        <w:t xml:space="preserve"> </w:t>
      </w:r>
      <w:r w:rsidRPr="00BF1F35">
        <w:t>online</w:t>
      </w:r>
      <w:r w:rsidRPr="00BF1F35" w:rsidR="008F2E71">
        <w:t xml:space="preserve"> </w:t>
      </w:r>
      <w:r w:rsidRPr="00BF1F35">
        <w:t>survey?</w:t>
      </w:r>
    </w:p>
    <w:p w:rsidR="00975FA4" w:rsidRPr="00BF1F35" w:rsidP="000923C0" w14:paraId="1030286F" w14:textId="17B3FC3D">
      <w:pPr>
        <w:rPr>
          <w:rStyle w:val="Emphasis"/>
        </w:rPr>
      </w:pPr>
      <w:r w:rsidRPr="00BF1F35">
        <w:rPr>
          <w:rStyle w:val="Emphasis"/>
        </w:rPr>
        <w:t>Required</w:t>
      </w:r>
    </w:p>
    <w:tbl>
      <w:tblPr>
        <w:tblStyle w:val="TableGrid"/>
        <w:tblW w:w="0" w:type="auto"/>
        <w:tblCellMar>
          <w:left w:w="0" w:type="dxa"/>
        </w:tblCellMar>
        <w:tblLook w:val="04A0"/>
      </w:tblPr>
      <w:tblGrid>
        <w:gridCol w:w="1908"/>
      </w:tblGrid>
      <w:tr w14:paraId="6E94676E" w14:textId="77777777" w:rsidTr="00245BA7">
        <w:tblPrEx>
          <w:tblW w:w="0" w:type="auto"/>
          <w:tblCellMar>
            <w:left w:w="0" w:type="dxa"/>
          </w:tblCellMar>
          <w:tblLook w:val="04A0"/>
        </w:tblPrEx>
        <w:trPr>
          <w:trHeight w:val="432"/>
        </w:trPr>
        <w:tc>
          <w:tcPr>
            <w:tcW w:w="1908" w:type="dxa"/>
            <w:vAlign w:val="center"/>
          </w:tcPr>
          <w:p w:rsidR="00975FA4" w:rsidRPr="00BF1F35" w:rsidP="000923C0" w14:paraId="228BF721" w14:textId="77777777"/>
        </w:tc>
      </w:tr>
    </w:tbl>
    <w:p w:rsidR="00975FA4" w:rsidRPr="00BF1F35" w:rsidP="000923C0" w14:paraId="7CEB7D88" w14:textId="77777777"/>
    <w:p w:rsidR="006412C0" w:rsidRPr="00BF1F35" w:rsidP="000923C0" w14:paraId="2800A8AF" w14:textId="41DD5187">
      <w:pPr>
        <w:rPr>
          <w:b/>
        </w:rPr>
      </w:pPr>
      <w:r w:rsidRPr="00BF1F35">
        <w:rPr>
          <w:rFonts w:ascii="Wingdings" w:eastAsia="Wingdings" w:hAnsi="Wingdings" w:cs="Wingdings"/>
        </w:rPr>
        <w:sym w:font="Wingdings" w:char="F06F"/>
      </w:r>
      <w:r w:rsidRPr="00BF1F35">
        <w:rPr>
          <w:rFonts w:ascii="Wingdings" w:eastAsia="Wingdings" w:hAnsi="Wingdings" w:cs="Wingdings"/>
        </w:rPr>
        <w:sym w:font="Wingdings" w:char="F020"/>
      </w:r>
      <w:r w:rsidRPr="00BF1F35">
        <w:rPr>
          <w:b/>
        </w:rPr>
        <w:t>I</w:t>
      </w:r>
      <w:r w:rsidRPr="00BF1F35" w:rsidR="008F2E71">
        <w:rPr>
          <w:b/>
        </w:rPr>
        <w:t xml:space="preserve"> </w:t>
      </w:r>
      <w:r w:rsidRPr="00BF1F35">
        <w:rPr>
          <w:b/>
        </w:rPr>
        <w:t>certify</w:t>
      </w:r>
      <w:r w:rsidRPr="00BF1F35" w:rsidR="008F2E71">
        <w:rPr>
          <w:b/>
        </w:rPr>
        <w:t xml:space="preserve"> </w:t>
      </w:r>
      <w:r w:rsidRPr="00BF1F35">
        <w:rPr>
          <w:b/>
        </w:rPr>
        <w:t>that</w:t>
      </w:r>
      <w:r w:rsidRPr="00BF1F35" w:rsidR="008F2E71">
        <w:rPr>
          <w:b/>
        </w:rPr>
        <w:t xml:space="preserve"> </w:t>
      </w:r>
      <w:r w:rsidRPr="00BF1F35">
        <w:rPr>
          <w:b/>
        </w:rPr>
        <w:t>all</w:t>
      </w:r>
      <w:r w:rsidRPr="00BF1F35" w:rsidR="008F2E71">
        <w:rPr>
          <w:b/>
        </w:rPr>
        <w:t xml:space="preserve"> </w:t>
      </w:r>
      <w:r w:rsidRPr="00BF1F35">
        <w:rPr>
          <w:b/>
        </w:rPr>
        <w:t>of</w:t>
      </w:r>
      <w:r w:rsidRPr="00BF1F35" w:rsidR="008F2E71">
        <w:rPr>
          <w:b/>
        </w:rPr>
        <w:t xml:space="preserve"> </w:t>
      </w:r>
      <w:r w:rsidRPr="00BF1F35">
        <w:rPr>
          <w:b/>
        </w:rPr>
        <w:t>the</w:t>
      </w:r>
      <w:r w:rsidRPr="00BF1F35" w:rsidR="008F2E71">
        <w:rPr>
          <w:b/>
        </w:rPr>
        <w:t xml:space="preserve"> </w:t>
      </w:r>
      <w:r w:rsidRPr="00BF1F35">
        <w:rPr>
          <w:b/>
        </w:rPr>
        <w:t>information</w:t>
      </w:r>
      <w:r w:rsidRPr="00BF1F35" w:rsidR="008F2E71">
        <w:rPr>
          <w:b/>
        </w:rPr>
        <w:t xml:space="preserve"> </w:t>
      </w:r>
      <w:r w:rsidRPr="00BF1F35">
        <w:rPr>
          <w:b/>
        </w:rPr>
        <w:t>that</w:t>
      </w:r>
      <w:r w:rsidRPr="00BF1F35" w:rsidR="008F2E71">
        <w:rPr>
          <w:b/>
        </w:rPr>
        <w:t xml:space="preserve"> </w:t>
      </w:r>
      <w:r w:rsidRPr="00BF1F35">
        <w:rPr>
          <w:b/>
        </w:rPr>
        <w:t>I</w:t>
      </w:r>
      <w:r w:rsidRPr="00BF1F35" w:rsidR="008F2E71">
        <w:rPr>
          <w:b/>
        </w:rPr>
        <w:t xml:space="preserve"> </w:t>
      </w:r>
      <w:r w:rsidRPr="00BF1F35">
        <w:rPr>
          <w:b/>
        </w:rPr>
        <w:t>entered</w:t>
      </w:r>
      <w:r w:rsidRPr="00BF1F35" w:rsidR="008F2E71">
        <w:rPr>
          <w:b/>
        </w:rPr>
        <w:t xml:space="preserve"> </w:t>
      </w:r>
      <w:r w:rsidRPr="00BF1F35">
        <w:rPr>
          <w:b/>
        </w:rPr>
        <w:t>in</w:t>
      </w:r>
      <w:r w:rsidRPr="00BF1F35" w:rsidR="008F2E71">
        <w:rPr>
          <w:b/>
        </w:rPr>
        <w:t xml:space="preserve"> </w:t>
      </w:r>
      <w:r w:rsidRPr="00BF1F35">
        <w:rPr>
          <w:b/>
        </w:rPr>
        <w:t>the</w:t>
      </w:r>
      <w:r w:rsidRPr="00BF1F35" w:rsidR="008F2E71">
        <w:rPr>
          <w:b/>
        </w:rPr>
        <w:t xml:space="preserve"> </w:t>
      </w:r>
      <w:r w:rsidRPr="00BF1F35">
        <w:rPr>
          <w:b/>
        </w:rPr>
        <w:t>annual</w:t>
      </w:r>
      <w:r w:rsidRPr="00BF1F35" w:rsidR="008F2E71">
        <w:rPr>
          <w:b/>
        </w:rPr>
        <w:t xml:space="preserve"> </w:t>
      </w:r>
      <w:r w:rsidRPr="00BF1F35">
        <w:rPr>
          <w:b/>
        </w:rPr>
        <w:t>report</w:t>
      </w:r>
      <w:r w:rsidRPr="00BF1F35" w:rsidR="008F2E71">
        <w:rPr>
          <w:b/>
        </w:rPr>
        <w:t xml:space="preserve"> </w:t>
      </w:r>
      <w:r w:rsidRPr="00BF1F35">
        <w:rPr>
          <w:b/>
        </w:rPr>
        <w:t>is</w:t>
      </w:r>
      <w:r w:rsidRPr="00BF1F35" w:rsidR="008F2E71">
        <w:rPr>
          <w:b/>
        </w:rPr>
        <w:t xml:space="preserve"> </w:t>
      </w:r>
      <w:r w:rsidRPr="00BF1F35">
        <w:rPr>
          <w:b/>
        </w:rPr>
        <w:t>correct</w:t>
      </w:r>
      <w:r w:rsidRPr="00BF1F35" w:rsidR="008F2E71">
        <w:rPr>
          <w:b/>
        </w:rPr>
        <w:t xml:space="preserve"> </w:t>
      </w:r>
      <w:r w:rsidRPr="00BF1F35">
        <w:rPr>
          <w:b/>
        </w:rPr>
        <w:t>to</w:t>
      </w:r>
      <w:r w:rsidRPr="00BF1F35" w:rsidR="008F2E71">
        <w:rPr>
          <w:b/>
        </w:rPr>
        <w:t xml:space="preserve"> </w:t>
      </w:r>
      <w:r w:rsidRPr="00BF1F35">
        <w:rPr>
          <w:b/>
        </w:rPr>
        <w:t>the</w:t>
      </w:r>
      <w:r w:rsidRPr="00BF1F35" w:rsidR="008F2E71">
        <w:rPr>
          <w:b/>
        </w:rPr>
        <w:t xml:space="preserve"> </w:t>
      </w:r>
      <w:r w:rsidRPr="00BF1F35">
        <w:rPr>
          <w:b/>
        </w:rPr>
        <w:t>best</w:t>
      </w:r>
      <w:r w:rsidRPr="00BF1F35" w:rsidR="008F2E71">
        <w:rPr>
          <w:b/>
        </w:rPr>
        <w:t xml:space="preserve"> </w:t>
      </w:r>
      <w:r w:rsidRPr="00BF1F35">
        <w:rPr>
          <w:b/>
        </w:rPr>
        <w:t>of</w:t>
      </w:r>
      <w:r w:rsidRPr="00BF1F35" w:rsidR="008F2E71">
        <w:rPr>
          <w:b/>
        </w:rPr>
        <w:t xml:space="preserve"> </w:t>
      </w:r>
      <w:r w:rsidRPr="00BF1F35">
        <w:rPr>
          <w:b/>
        </w:rPr>
        <w:t>my</w:t>
      </w:r>
      <w:r w:rsidRPr="00BF1F35" w:rsidR="008F2E71">
        <w:rPr>
          <w:b/>
        </w:rPr>
        <w:t xml:space="preserve"> </w:t>
      </w:r>
      <w:r w:rsidRPr="00BF1F35">
        <w:rPr>
          <w:b/>
        </w:rPr>
        <w:t>knowledge.</w:t>
      </w:r>
    </w:p>
    <w:p w:rsidR="00975FA4" w:rsidRPr="00BF1F35" w:rsidP="000923C0" w14:paraId="2D65961E" w14:textId="255919A1"/>
    <w:p w:rsidR="008F5DFB" w:rsidRPr="00BF1F35" w:rsidP="008F5DFB" w14:paraId="338CD807" w14:textId="212F9F8F">
      <w:r w:rsidRPr="00BF1F35">
        <w:rPr>
          <w:color w:val="00B050"/>
        </w:rPr>
        <w:t>[Send</w:t>
      </w:r>
      <w:r w:rsidRPr="00BF1F35" w:rsidR="008F2E71">
        <w:rPr>
          <w:color w:val="00B050"/>
        </w:rPr>
        <w:t xml:space="preserve"> </w:t>
      </w:r>
      <w:r w:rsidRPr="00BF1F35">
        <w:rPr>
          <w:color w:val="00B050"/>
        </w:rPr>
        <w:t>Final</w:t>
      </w:r>
      <w:r w:rsidRPr="00BF1F35" w:rsidR="008F2E71">
        <w:rPr>
          <w:color w:val="00B050"/>
        </w:rPr>
        <w:t xml:space="preserve"> </w:t>
      </w:r>
      <w:r w:rsidRPr="00BF1F35">
        <w:rPr>
          <w:color w:val="00B050"/>
        </w:rPr>
        <w:t>Submission]</w:t>
      </w:r>
    </w:p>
    <w:p w:rsidR="00937F5E" w:rsidP="00937F5E" w14:paraId="20358A99" w14:textId="0BF0A33C">
      <w:pPr>
        <w:rPr>
          <w:color w:val="00B050"/>
        </w:rPr>
      </w:pPr>
      <w:r w:rsidRPr="00BF1F35">
        <w:rPr>
          <w:color w:val="00B050"/>
        </w:rPr>
        <w:t>[Cancel]</w:t>
      </w:r>
    </w:p>
    <w:p w:rsidR="00C815CA" w:rsidP="00937F5E" w14:paraId="29B2E2A8" w14:textId="77777777"/>
    <w:sectPr w:rsidSect="00CC541F">
      <w:headerReference w:type="default" r:id="rId11"/>
      <w:footerReference w:type="default" r:id="rId12"/>
      <w:type w:val="continuous"/>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Lucida Grande">
    <w:altName w:val="Segoe UI"/>
    <w:charset w:val="00"/>
    <w:family w:val="swiss"/>
    <w:pitch w:val="variable"/>
    <w:sig w:usb0="E1000AEF" w:usb1="5000A1FF" w:usb2="00000000" w:usb3="00000000" w:csb0="000001BF" w:csb1="00000000"/>
  </w:font>
  <w:font w:name="Segoe UI Symbol">
    <w:panose1 w:val="020B0502040204020203"/>
    <w:charset w:val="00"/>
    <w:family w:val="swiss"/>
    <w:pitch w:val="variable"/>
    <w:sig w:usb0="800001E3" w:usb1="1200FFEF" w:usb2="0004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0" w:type="auto"/>
      <w:tblLayout w:type="fixed"/>
      <w:tblLook w:val="06A0"/>
    </w:tblPr>
    <w:tblGrid>
      <w:gridCol w:w="3120"/>
      <w:gridCol w:w="3120"/>
      <w:gridCol w:w="3120"/>
    </w:tblGrid>
    <w:tr w14:paraId="6204451A" w14:textId="77777777" w:rsidTr="006215B7">
      <w:tblPrEx>
        <w:tblW w:w="0" w:type="auto"/>
        <w:tblLayout w:type="fixed"/>
        <w:tblLook w:val="06A0"/>
      </w:tblPrEx>
      <w:tc>
        <w:tcPr>
          <w:tcW w:w="3120" w:type="dxa"/>
        </w:tcPr>
        <w:p w:rsidR="00811F0F" w:rsidP="00297045" w14:paraId="099DF6AB" w14:textId="0E85B1D5">
          <w:pPr>
            <w:pStyle w:val="Header"/>
            <w:ind w:left="-115"/>
          </w:pPr>
          <w:bookmarkStart w:id="248" w:name="TITUS1FooterPrimary"/>
          <w:r w:rsidRPr="00AF4435">
            <w:rPr>
              <w:color w:val="000000"/>
              <w:sz w:val="17"/>
            </w:rPr>
            <w:t>  </w:t>
          </w:r>
          <w:bookmarkEnd w:id="248"/>
        </w:p>
      </w:tc>
      <w:tc>
        <w:tcPr>
          <w:tcW w:w="3120" w:type="dxa"/>
        </w:tcPr>
        <w:p w:rsidR="00811F0F" w:rsidP="006215B7" w14:paraId="245E9C61" w14:textId="26965452">
          <w:pPr>
            <w:pStyle w:val="Header"/>
            <w:jc w:val="center"/>
          </w:pPr>
        </w:p>
      </w:tc>
      <w:tc>
        <w:tcPr>
          <w:tcW w:w="3120" w:type="dxa"/>
        </w:tcPr>
        <w:p w:rsidR="00811F0F" w:rsidP="006215B7" w14:paraId="74DC719A" w14:textId="51A9B174">
          <w:pPr>
            <w:pStyle w:val="Header"/>
            <w:ind w:right="-115"/>
            <w:jc w:val="right"/>
          </w:pPr>
        </w:p>
      </w:tc>
    </w:tr>
  </w:tbl>
  <w:p w:rsidR="00811F0F" w14:paraId="45209528" w14:textId="70D6AD6A">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0" w:type="auto"/>
      <w:tblLayout w:type="fixed"/>
      <w:tblLook w:val="06A0"/>
    </w:tblPr>
    <w:tblGrid>
      <w:gridCol w:w="3120"/>
      <w:gridCol w:w="3120"/>
      <w:gridCol w:w="3120"/>
    </w:tblGrid>
    <w:tr w14:paraId="586DFB80" w14:textId="77777777" w:rsidTr="006215B7">
      <w:tblPrEx>
        <w:tblW w:w="0" w:type="auto"/>
        <w:tblLayout w:type="fixed"/>
        <w:tblLook w:val="06A0"/>
      </w:tblPrEx>
      <w:tc>
        <w:tcPr>
          <w:tcW w:w="3120" w:type="dxa"/>
        </w:tcPr>
        <w:p w:rsidR="00811F0F" w:rsidP="00297045" w14:paraId="1FB82B12" w14:textId="49AD9E1D">
          <w:pPr>
            <w:pStyle w:val="Header"/>
            <w:ind w:left="-115"/>
          </w:pPr>
        </w:p>
      </w:tc>
      <w:tc>
        <w:tcPr>
          <w:tcW w:w="3120" w:type="dxa"/>
        </w:tcPr>
        <w:p w:rsidR="00811F0F" w:rsidP="006215B7" w14:paraId="5A54F1CC" w14:textId="6A20218D">
          <w:pPr>
            <w:pStyle w:val="Header"/>
            <w:jc w:val="center"/>
          </w:pPr>
        </w:p>
      </w:tc>
      <w:tc>
        <w:tcPr>
          <w:tcW w:w="3120" w:type="dxa"/>
        </w:tcPr>
        <w:p w:rsidR="00811F0F" w:rsidP="006215B7" w14:paraId="722FE59D" w14:textId="3191A32C">
          <w:pPr>
            <w:pStyle w:val="Header"/>
            <w:ind w:right="-115"/>
            <w:jc w:val="right"/>
          </w:pPr>
        </w:p>
      </w:tc>
    </w:tr>
  </w:tbl>
  <w:p w:rsidR="00811F0F" w14:paraId="2C74C719" w14:textId="51CCBDD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FFFFFF1D"/>
    <w:multiLevelType w:val="multilevel"/>
    <w:tmpl w:val="54D03F32"/>
    <w:lvl w:ilvl="0">
      <w:start w:val="1"/>
      <w:numFmt w:val="bullet"/>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FFFFFF7C"/>
    <w:multiLevelType w:val="hybridMultilevel"/>
    <w:tmpl w:val="D688C870"/>
    <w:lvl w:ilvl="0">
      <w:start w:val="1"/>
      <w:numFmt w:val="decimal"/>
      <w:lvlText w:val="%1."/>
      <w:lvlJc w:val="left"/>
      <w:pPr>
        <w:tabs>
          <w:tab w:val="num" w:pos="1800"/>
        </w:tabs>
        <w:ind w:left="1800" w:hanging="360"/>
      </w:pPr>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2">
    <w:nsid w:val="FFFFFF7D"/>
    <w:multiLevelType w:val="hybridMultilevel"/>
    <w:tmpl w:val="E392E4BA"/>
    <w:lvl w:ilvl="0">
      <w:start w:val="1"/>
      <w:numFmt w:val="decimal"/>
      <w:lvlText w:val="%1."/>
      <w:lvlJc w:val="left"/>
      <w:pPr>
        <w:tabs>
          <w:tab w:val="num" w:pos="1440"/>
        </w:tabs>
        <w:ind w:left="1440" w:hanging="360"/>
      </w:pPr>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3">
    <w:nsid w:val="FFFFFF7E"/>
    <w:multiLevelType w:val="hybridMultilevel"/>
    <w:tmpl w:val="305CB7CC"/>
    <w:lvl w:ilvl="0">
      <w:start w:val="1"/>
      <w:numFmt w:val="decimal"/>
      <w:lvlText w:val="%1."/>
      <w:lvlJc w:val="left"/>
      <w:pPr>
        <w:tabs>
          <w:tab w:val="num" w:pos="1080"/>
        </w:tabs>
        <w:ind w:left="1080" w:hanging="360"/>
      </w:pPr>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4">
    <w:nsid w:val="FFFFFF7F"/>
    <w:multiLevelType w:val="hybridMultilevel"/>
    <w:tmpl w:val="9DDC7B5E"/>
    <w:lvl w:ilvl="0">
      <w:start w:val="1"/>
      <w:numFmt w:val="decimal"/>
      <w:lvlText w:val="%1."/>
      <w:lvlJc w:val="left"/>
      <w:pPr>
        <w:tabs>
          <w:tab w:val="num" w:pos="720"/>
        </w:tabs>
        <w:ind w:left="720" w:hanging="360"/>
      </w:pPr>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5">
    <w:nsid w:val="FFFFFF80"/>
    <w:multiLevelType w:val="hybridMultilevel"/>
    <w:tmpl w:val="73A04732"/>
    <w:lvl w:ilvl="0">
      <w:start w:val="1"/>
      <w:numFmt w:val="bullet"/>
      <w:lvlText w:val=""/>
      <w:lvlJc w:val="left"/>
      <w:pPr>
        <w:tabs>
          <w:tab w:val="num" w:pos="1800"/>
        </w:tabs>
        <w:ind w:left="1800" w:hanging="360"/>
      </w:pPr>
      <w:rPr>
        <w:rFonts w:ascii="Symbol" w:hAnsi="Symbol" w:hint="default"/>
      </w:rPr>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6">
    <w:nsid w:val="FFFFFF81"/>
    <w:multiLevelType w:val="hybridMultilevel"/>
    <w:tmpl w:val="B7EE98F0"/>
    <w:lvl w:ilvl="0">
      <w:start w:val="1"/>
      <w:numFmt w:val="bullet"/>
      <w:lvlText w:val=""/>
      <w:lvlJc w:val="left"/>
      <w:pPr>
        <w:tabs>
          <w:tab w:val="num" w:pos="1440"/>
        </w:tabs>
        <w:ind w:left="1440" w:hanging="360"/>
      </w:pPr>
      <w:rPr>
        <w:rFonts w:ascii="Symbol" w:hAnsi="Symbol" w:hint="default"/>
      </w:rPr>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7">
    <w:nsid w:val="FFFFFF82"/>
    <w:multiLevelType w:val="hybridMultilevel"/>
    <w:tmpl w:val="AF2CB038"/>
    <w:lvl w:ilvl="0">
      <w:start w:val="1"/>
      <w:numFmt w:val="bullet"/>
      <w:lvlText w:val=""/>
      <w:lvlJc w:val="left"/>
      <w:pPr>
        <w:tabs>
          <w:tab w:val="num" w:pos="1080"/>
        </w:tabs>
        <w:ind w:left="1080" w:hanging="360"/>
      </w:pPr>
      <w:rPr>
        <w:rFonts w:ascii="Symbol" w:hAnsi="Symbol" w:hint="default"/>
      </w:rPr>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8">
    <w:nsid w:val="FFFFFF83"/>
    <w:multiLevelType w:val="hybridMultilevel"/>
    <w:tmpl w:val="E808094E"/>
    <w:lvl w:ilvl="0">
      <w:start w:val="1"/>
      <w:numFmt w:val="bullet"/>
      <w:lvlText w:val=""/>
      <w:lvlJc w:val="left"/>
      <w:pPr>
        <w:tabs>
          <w:tab w:val="num" w:pos="720"/>
        </w:tabs>
        <w:ind w:left="720" w:hanging="360"/>
      </w:pPr>
      <w:rPr>
        <w:rFonts w:ascii="Symbol" w:hAnsi="Symbol" w:hint="default"/>
      </w:rPr>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9">
    <w:nsid w:val="FFFFFF88"/>
    <w:multiLevelType w:val="hybridMultilevel"/>
    <w:tmpl w:val="6C8837D0"/>
    <w:lvl w:ilvl="0">
      <w:start w:val="1"/>
      <w:numFmt w:val="decimal"/>
      <w:lvlText w:val="%1."/>
      <w:lvlJc w:val="left"/>
      <w:pPr>
        <w:tabs>
          <w:tab w:val="num" w:pos="360"/>
        </w:tabs>
        <w:ind w:left="360" w:hanging="360"/>
      </w:pPr>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10">
    <w:nsid w:val="FFFFFF89"/>
    <w:multiLevelType w:val="hybridMultilevel"/>
    <w:tmpl w:val="6916F5E4"/>
    <w:lvl w:ilvl="0">
      <w:start w:val="1"/>
      <w:numFmt w:val="bullet"/>
      <w:lvlText w:val=""/>
      <w:lvlJc w:val="left"/>
      <w:pPr>
        <w:tabs>
          <w:tab w:val="num" w:pos="360"/>
        </w:tabs>
        <w:ind w:left="360" w:hanging="360"/>
      </w:pPr>
      <w:rPr>
        <w:rFonts w:ascii="Symbol" w:hAnsi="Symbol" w:hint="default"/>
      </w:rPr>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11">
    <w:nsid w:val="01D336C2"/>
    <w:multiLevelType w:val="hybridMultilevel"/>
    <w:tmpl w:val="EFA40E0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
    <w:nsid w:val="02F104AA"/>
    <w:multiLevelType w:val="hybridMultilevel"/>
    <w:tmpl w:val="499C66A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
    <w:nsid w:val="04B25A33"/>
    <w:multiLevelType w:val="hybridMultilevel"/>
    <w:tmpl w:val="24564882"/>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14">
    <w:nsid w:val="081373BF"/>
    <w:multiLevelType w:val="hybridMultilevel"/>
    <w:tmpl w:val="A236685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
    <w:nsid w:val="098D12AA"/>
    <w:multiLevelType w:val="hybridMultilevel"/>
    <w:tmpl w:val="6C86B11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
    <w:nsid w:val="0B5159E5"/>
    <w:multiLevelType w:val="hybridMultilevel"/>
    <w:tmpl w:val="EB42007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
    <w:nsid w:val="0BDB0C85"/>
    <w:multiLevelType w:val="hybridMultilevel"/>
    <w:tmpl w:val="F46C62A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
    <w:nsid w:val="0D8D03E3"/>
    <w:multiLevelType w:val="hybridMultilevel"/>
    <w:tmpl w:val="533A6D52"/>
    <w:lvl w:ilvl="0">
      <w:start w:val="0"/>
      <w:numFmt w:val="bullet"/>
      <w:lvlText w:val=""/>
      <w:lvlJc w:val="left"/>
      <w:pPr>
        <w:ind w:left="720" w:hanging="360"/>
      </w:pPr>
      <w:rPr>
        <w:rFonts w:ascii="Wingdings" w:hAnsi="Wingdings" w:eastAsiaTheme="minorHAnsi" w:cstheme="minorBidi"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
    <w:nsid w:val="11DC53E4"/>
    <w:multiLevelType w:val="multilevel"/>
    <w:tmpl w:val="7846A504"/>
    <w:lvl w:ilvl="0">
      <w:start w:val="1"/>
      <w:numFmt w:val="decimal"/>
      <w:lvlText w:val="%1."/>
      <w:lvlJc w:val="left"/>
      <w:pPr>
        <w:ind w:left="360" w:hanging="360"/>
      </w:pPr>
    </w:lvl>
    <w:lvl w:ilvl="1">
      <w:start w:val="1"/>
      <w:numFmt w:val="decimal"/>
      <w:lvlText w:val="%1.%2."/>
      <w:lvlJc w:val="left"/>
      <w:pPr>
        <w:ind w:left="432" w:hanging="432"/>
      </w:pPr>
    </w:lvl>
    <w:lvl w:ilvl="2">
      <w:start w:val="1"/>
      <w:numFmt w:val="decimal"/>
      <w:lvlText w:val="%1.%2.%3."/>
      <w:lvlJc w:val="left"/>
      <w:pPr>
        <w:ind w:left="504" w:hanging="504"/>
      </w:pPr>
    </w:lvl>
    <w:lvl w:ilvl="3">
      <w:start w:val="1"/>
      <w:numFmt w:val="decimal"/>
      <w:lvlText w:val="%1.%2.%3.%4."/>
      <w:lvlJc w:val="left"/>
      <w:pPr>
        <w:ind w:left="64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nsid w:val="165A29E2"/>
    <w:multiLevelType w:val="hybridMultilevel"/>
    <w:tmpl w:val="F4C6CFC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1">
    <w:nsid w:val="16B26EB8"/>
    <w:multiLevelType w:val="hybridMultilevel"/>
    <w:tmpl w:val="AB9896AA"/>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22">
    <w:nsid w:val="16D3578D"/>
    <w:multiLevelType w:val="hybridMultilevel"/>
    <w:tmpl w:val="05B8DC1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3">
    <w:nsid w:val="1ED16BC5"/>
    <w:multiLevelType w:val="hybridMultilevel"/>
    <w:tmpl w:val="7966BEC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4">
    <w:nsid w:val="1EF978F8"/>
    <w:multiLevelType w:val="hybridMultilevel"/>
    <w:tmpl w:val="2F149D3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5">
    <w:nsid w:val="213C3E93"/>
    <w:multiLevelType w:val="hybridMultilevel"/>
    <w:tmpl w:val="86B2C49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6">
    <w:nsid w:val="22013891"/>
    <w:multiLevelType w:val="hybridMultilevel"/>
    <w:tmpl w:val="80A493F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7">
    <w:nsid w:val="225841CB"/>
    <w:multiLevelType w:val="multilevel"/>
    <w:tmpl w:val="2D8A75AE"/>
    <w:styleLink w:val="InstrumentSections"/>
    <w:lvl w:ilvl="0">
      <w:start w:val="1"/>
      <w:numFmt w:val="decimal"/>
      <w:lvlText w:val="%1."/>
      <w:lvlJc w:val="left"/>
      <w:pPr>
        <w:ind w:left="360" w:hanging="360"/>
      </w:pPr>
    </w:lvl>
    <w:lvl w:ilvl="1">
      <w:start w:val="1"/>
      <w:numFmt w:val="decimal"/>
      <w:lvlText w:val="%1.%2."/>
      <w:lvlJc w:val="left"/>
      <w:pPr>
        <w:ind w:left="432" w:hanging="432"/>
      </w:pPr>
    </w:lvl>
    <w:lvl w:ilvl="2">
      <w:start w:val="1"/>
      <w:numFmt w:val="decimal"/>
      <w:lvlText w:val="%1.%2.%3."/>
      <w:lvlJc w:val="left"/>
      <w:pPr>
        <w:ind w:left="504" w:hanging="504"/>
      </w:pPr>
    </w:lvl>
    <w:lvl w:ilvl="3">
      <w:start w:val="1"/>
      <w:numFmt w:val="decimal"/>
      <w:lvlText w:val="%1.%2.%3.%4."/>
      <w:lvlJc w:val="left"/>
      <w:pPr>
        <w:ind w:left="64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nsid w:val="266D6BF4"/>
    <w:multiLevelType w:val="hybridMultilevel"/>
    <w:tmpl w:val="57B652D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9">
    <w:nsid w:val="286D0B54"/>
    <w:multiLevelType w:val="hybridMultilevel"/>
    <w:tmpl w:val="6646F02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0">
    <w:nsid w:val="2A3B64DB"/>
    <w:multiLevelType w:val="multilevel"/>
    <w:tmpl w:val="76FE56DA"/>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394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1">
    <w:nsid w:val="2B383D2E"/>
    <w:multiLevelType w:val="hybridMultilevel"/>
    <w:tmpl w:val="9186561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2">
    <w:nsid w:val="31860DD2"/>
    <w:multiLevelType w:val="hybridMultilevel"/>
    <w:tmpl w:val="D6806528"/>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33">
    <w:nsid w:val="334349FA"/>
    <w:multiLevelType w:val="hybridMultilevel"/>
    <w:tmpl w:val="545EFB6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4">
    <w:nsid w:val="36382F4B"/>
    <w:multiLevelType w:val="hybridMultilevel"/>
    <w:tmpl w:val="FCF0186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5">
    <w:nsid w:val="409F60F0"/>
    <w:multiLevelType w:val="hybridMultilevel"/>
    <w:tmpl w:val="4DCCDFA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6">
    <w:nsid w:val="431545E1"/>
    <w:multiLevelType w:val="hybridMultilevel"/>
    <w:tmpl w:val="226CDA0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7">
    <w:nsid w:val="49713C28"/>
    <w:multiLevelType w:val="hybridMultilevel"/>
    <w:tmpl w:val="309AF96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8">
    <w:nsid w:val="4CB92C12"/>
    <w:multiLevelType w:val="hybridMultilevel"/>
    <w:tmpl w:val="E0BE564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9">
    <w:nsid w:val="55F31249"/>
    <w:multiLevelType w:val="hybridMultilevel"/>
    <w:tmpl w:val="60C2814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0">
    <w:nsid w:val="5BB87E94"/>
    <w:multiLevelType w:val="hybridMultilevel"/>
    <w:tmpl w:val="B5B21D0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1">
    <w:nsid w:val="5E0B055F"/>
    <w:multiLevelType w:val="hybridMultilevel"/>
    <w:tmpl w:val="84E83EA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2">
    <w:nsid w:val="6161064D"/>
    <w:multiLevelType w:val="hybridMultilevel"/>
    <w:tmpl w:val="4956D6CA"/>
    <w:lvl w:ilvl="0">
      <w:start w:val="1"/>
      <w:numFmt w:val="decimal"/>
      <w:lvlText w:val="(%1)"/>
      <w:lvlJc w:val="left"/>
      <w:pPr>
        <w:ind w:left="730" w:hanging="37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3">
    <w:nsid w:val="649E5CA9"/>
    <w:multiLevelType w:val="hybridMultilevel"/>
    <w:tmpl w:val="3530CA5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4">
    <w:nsid w:val="6D5E72B5"/>
    <w:multiLevelType w:val="hybridMultilevel"/>
    <w:tmpl w:val="CDF6FAD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5">
    <w:nsid w:val="71784FF9"/>
    <w:multiLevelType w:val="hybridMultilevel"/>
    <w:tmpl w:val="71D434A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6">
    <w:nsid w:val="75DD00AF"/>
    <w:multiLevelType w:val="hybridMultilevel"/>
    <w:tmpl w:val="D9E8216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1384402508">
    <w:abstractNumId w:val="27"/>
  </w:num>
  <w:num w:numId="2" w16cid:durableId="250897129">
    <w:abstractNumId w:val="19"/>
  </w:num>
  <w:num w:numId="3" w16cid:durableId="998191619">
    <w:abstractNumId w:val="23"/>
  </w:num>
  <w:num w:numId="4" w16cid:durableId="1651980156">
    <w:abstractNumId w:val="12"/>
  </w:num>
  <w:num w:numId="5" w16cid:durableId="748582033">
    <w:abstractNumId w:val="26"/>
  </w:num>
  <w:num w:numId="6" w16cid:durableId="1346902172">
    <w:abstractNumId w:val="14"/>
  </w:num>
  <w:num w:numId="7" w16cid:durableId="2118134445">
    <w:abstractNumId w:val="29"/>
  </w:num>
  <w:num w:numId="8" w16cid:durableId="881937110">
    <w:abstractNumId w:val="17"/>
  </w:num>
  <w:num w:numId="9" w16cid:durableId="980572543">
    <w:abstractNumId w:val="11"/>
  </w:num>
  <w:num w:numId="10" w16cid:durableId="1564370750">
    <w:abstractNumId w:val="41"/>
  </w:num>
  <w:num w:numId="11" w16cid:durableId="1105921255">
    <w:abstractNumId w:val="40"/>
  </w:num>
  <w:num w:numId="12" w16cid:durableId="266617874">
    <w:abstractNumId w:val="24"/>
  </w:num>
  <w:num w:numId="13" w16cid:durableId="134497261">
    <w:abstractNumId w:val="36"/>
  </w:num>
  <w:num w:numId="14" w16cid:durableId="1821119127">
    <w:abstractNumId w:val="44"/>
  </w:num>
  <w:num w:numId="15" w16cid:durableId="1803770766">
    <w:abstractNumId w:val="15"/>
  </w:num>
  <w:num w:numId="16" w16cid:durableId="1897278764">
    <w:abstractNumId w:val="45"/>
  </w:num>
  <w:num w:numId="17" w16cid:durableId="867177342">
    <w:abstractNumId w:val="34"/>
  </w:num>
  <w:num w:numId="18" w16cid:durableId="1823545499">
    <w:abstractNumId w:val="20"/>
  </w:num>
  <w:num w:numId="19" w16cid:durableId="1931084879">
    <w:abstractNumId w:val="38"/>
  </w:num>
  <w:num w:numId="20" w16cid:durableId="2001346969">
    <w:abstractNumId w:val="37"/>
  </w:num>
  <w:num w:numId="21" w16cid:durableId="980769789">
    <w:abstractNumId w:val="43"/>
  </w:num>
  <w:num w:numId="22" w16cid:durableId="1937976501">
    <w:abstractNumId w:val="39"/>
  </w:num>
  <w:num w:numId="23" w16cid:durableId="508058479">
    <w:abstractNumId w:val="33"/>
  </w:num>
  <w:num w:numId="24" w16cid:durableId="99641796">
    <w:abstractNumId w:val="28"/>
  </w:num>
  <w:num w:numId="25" w16cid:durableId="1547908887">
    <w:abstractNumId w:val="31"/>
  </w:num>
  <w:num w:numId="26" w16cid:durableId="2063747867">
    <w:abstractNumId w:val="18"/>
  </w:num>
  <w:num w:numId="27" w16cid:durableId="316035264">
    <w:abstractNumId w:val="42"/>
  </w:num>
  <w:num w:numId="28" w16cid:durableId="1810785240">
    <w:abstractNumId w:val="1"/>
  </w:num>
  <w:num w:numId="29" w16cid:durableId="381488592">
    <w:abstractNumId w:val="2"/>
  </w:num>
  <w:num w:numId="30" w16cid:durableId="1254555872">
    <w:abstractNumId w:val="3"/>
  </w:num>
  <w:num w:numId="31" w16cid:durableId="1050149160">
    <w:abstractNumId w:val="4"/>
  </w:num>
  <w:num w:numId="32" w16cid:durableId="608782219">
    <w:abstractNumId w:val="9"/>
  </w:num>
  <w:num w:numId="33" w16cid:durableId="1084761776">
    <w:abstractNumId w:val="5"/>
  </w:num>
  <w:num w:numId="34" w16cid:durableId="740640606">
    <w:abstractNumId w:val="6"/>
  </w:num>
  <w:num w:numId="35" w16cid:durableId="144125503">
    <w:abstractNumId w:val="7"/>
  </w:num>
  <w:num w:numId="36" w16cid:durableId="1828134178">
    <w:abstractNumId w:val="8"/>
  </w:num>
  <w:num w:numId="37" w16cid:durableId="1821144201">
    <w:abstractNumId w:val="10"/>
  </w:num>
  <w:num w:numId="38" w16cid:durableId="320037984">
    <w:abstractNumId w:val="46"/>
  </w:num>
  <w:num w:numId="39" w16cid:durableId="441264970">
    <w:abstractNumId w:val="25"/>
  </w:num>
  <w:num w:numId="40" w16cid:durableId="1203636537">
    <w:abstractNumId w:val="16"/>
  </w:num>
  <w:num w:numId="41" w16cid:durableId="1290471393">
    <w:abstractNumId w:val="22"/>
  </w:num>
  <w:num w:numId="42" w16cid:durableId="375592983">
    <w:abstractNumId w:val="0"/>
  </w:num>
  <w:num w:numId="43" w16cid:durableId="603728421">
    <w:abstractNumId w:val="35"/>
  </w:num>
  <w:num w:numId="44" w16cid:durableId="565452083">
    <w:abstractNumId w:val="30"/>
  </w:num>
  <w:num w:numId="45" w16cid:durableId="1436093509">
    <w:abstractNumId w:val="32"/>
  </w:num>
  <w:num w:numId="46" w16cid:durableId="1709187113">
    <w:abstractNumId w:val="21"/>
  </w:num>
  <w:num w:numId="47" w16cid:durableId="1759985766">
    <w:abstractNumId w:val="13"/>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1004"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isibleStyle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37A99"/>
    <w:rsid w:val="0000059C"/>
    <w:rsid w:val="00000CDB"/>
    <w:rsid w:val="00000EB4"/>
    <w:rsid w:val="00001217"/>
    <w:rsid w:val="00001D05"/>
    <w:rsid w:val="00001F32"/>
    <w:rsid w:val="000023EB"/>
    <w:rsid w:val="000025ED"/>
    <w:rsid w:val="00002ABD"/>
    <w:rsid w:val="000030F7"/>
    <w:rsid w:val="00003298"/>
    <w:rsid w:val="00003B0B"/>
    <w:rsid w:val="00003C90"/>
    <w:rsid w:val="00003F29"/>
    <w:rsid w:val="000050FA"/>
    <w:rsid w:val="00005693"/>
    <w:rsid w:val="00006F64"/>
    <w:rsid w:val="0000770E"/>
    <w:rsid w:val="00007822"/>
    <w:rsid w:val="00007A55"/>
    <w:rsid w:val="0001009B"/>
    <w:rsid w:val="000100D5"/>
    <w:rsid w:val="000112E5"/>
    <w:rsid w:val="00011568"/>
    <w:rsid w:val="00012008"/>
    <w:rsid w:val="000130FE"/>
    <w:rsid w:val="000137F6"/>
    <w:rsid w:val="00013BE9"/>
    <w:rsid w:val="00013E86"/>
    <w:rsid w:val="00014190"/>
    <w:rsid w:val="0001438E"/>
    <w:rsid w:val="00014FDB"/>
    <w:rsid w:val="0001564A"/>
    <w:rsid w:val="00015C16"/>
    <w:rsid w:val="00015C9D"/>
    <w:rsid w:val="00016341"/>
    <w:rsid w:val="00017B7A"/>
    <w:rsid w:val="00017C66"/>
    <w:rsid w:val="00020037"/>
    <w:rsid w:val="0002007D"/>
    <w:rsid w:val="000201E1"/>
    <w:rsid w:val="00020344"/>
    <w:rsid w:val="000203F6"/>
    <w:rsid w:val="00020CED"/>
    <w:rsid w:val="00020D5B"/>
    <w:rsid w:val="00020E88"/>
    <w:rsid w:val="0002103E"/>
    <w:rsid w:val="00021294"/>
    <w:rsid w:val="000230EB"/>
    <w:rsid w:val="0002457E"/>
    <w:rsid w:val="00024A5B"/>
    <w:rsid w:val="00024CFD"/>
    <w:rsid w:val="0002576E"/>
    <w:rsid w:val="00025A3E"/>
    <w:rsid w:val="00026E32"/>
    <w:rsid w:val="000305FC"/>
    <w:rsid w:val="0003069A"/>
    <w:rsid w:val="000326C8"/>
    <w:rsid w:val="000336C5"/>
    <w:rsid w:val="0003395B"/>
    <w:rsid w:val="000339A3"/>
    <w:rsid w:val="00041B6B"/>
    <w:rsid w:val="00041D8B"/>
    <w:rsid w:val="00041FBD"/>
    <w:rsid w:val="00042268"/>
    <w:rsid w:val="00042790"/>
    <w:rsid w:val="000430D1"/>
    <w:rsid w:val="00043233"/>
    <w:rsid w:val="00043E1A"/>
    <w:rsid w:val="00043FE4"/>
    <w:rsid w:val="00044D31"/>
    <w:rsid w:val="00044F20"/>
    <w:rsid w:val="0004546E"/>
    <w:rsid w:val="0004575E"/>
    <w:rsid w:val="000458EA"/>
    <w:rsid w:val="00045BF4"/>
    <w:rsid w:val="0004694C"/>
    <w:rsid w:val="00046B39"/>
    <w:rsid w:val="00047587"/>
    <w:rsid w:val="000504B2"/>
    <w:rsid w:val="00050D52"/>
    <w:rsid w:val="00051D39"/>
    <w:rsid w:val="00052336"/>
    <w:rsid w:val="00053641"/>
    <w:rsid w:val="0005386B"/>
    <w:rsid w:val="0005393E"/>
    <w:rsid w:val="00054320"/>
    <w:rsid w:val="00054A71"/>
    <w:rsid w:val="00054EC8"/>
    <w:rsid w:val="000556FF"/>
    <w:rsid w:val="00055A2B"/>
    <w:rsid w:val="00055F57"/>
    <w:rsid w:val="000566FB"/>
    <w:rsid w:val="00056A29"/>
    <w:rsid w:val="00056A80"/>
    <w:rsid w:val="00056BB5"/>
    <w:rsid w:val="000576C6"/>
    <w:rsid w:val="00057B93"/>
    <w:rsid w:val="000605A0"/>
    <w:rsid w:val="00060BC8"/>
    <w:rsid w:val="0006159A"/>
    <w:rsid w:val="000622DB"/>
    <w:rsid w:val="00062D19"/>
    <w:rsid w:val="000635AC"/>
    <w:rsid w:val="00063FB2"/>
    <w:rsid w:val="00064085"/>
    <w:rsid w:val="000641CE"/>
    <w:rsid w:val="0006444A"/>
    <w:rsid w:val="00064707"/>
    <w:rsid w:val="00064C89"/>
    <w:rsid w:val="00064D70"/>
    <w:rsid w:val="000651C4"/>
    <w:rsid w:val="00065C9B"/>
    <w:rsid w:val="00065CBB"/>
    <w:rsid w:val="00066B2F"/>
    <w:rsid w:val="00066B3C"/>
    <w:rsid w:val="00067CA0"/>
    <w:rsid w:val="00070102"/>
    <w:rsid w:val="0007055D"/>
    <w:rsid w:val="00070F62"/>
    <w:rsid w:val="00071112"/>
    <w:rsid w:val="000715F7"/>
    <w:rsid w:val="00071601"/>
    <w:rsid w:val="000719EF"/>
    <w:rsid w:val="00071F56"/>
    <w:rsid w:val="000720A3"/>
    <w:rsid w:val="000722BC"/>
    <w:rsid w:val="00072565"/>
    <w:rsid w:val="000733DB"/>
    <w:rsid w:val="000735AB"/>
    <w:rsid w:val="00073652"/>
    <w:rsid w:val="000737B4"/>
    <w:rsid w:val="000738FB"/>
    <w:rsid w:val="0007435B"/>
    <w:rsid w:val="00074DF3"/>
    <w:rsid w:val="00075A17"/>
    <w:rsid w:val="00075A52"/>
    <w:rsid w:val="00075D23"/>
    <w:rsid w:val="00076623"/>
    <w:rsid w:val="00076652"/>
    <w:rsid w:val="00077DAF"/>
    <w:rsid w:val="00080846"/>
    <w:rsid w:val="00080D3A"/>
    <w:rsid w:val="00081285"/>
    <w:rsid w:val="0008153E"/>
    <w:rsid w:val="00081AA2"/>
    <w:rsid w:val="00082230"/>
    <w:rsid w:val="00082955"/>
    <w:rsid w:val="00083B7E"/>
    <w:rsid w:val="000846BF"/>
    <w:rsid w:val="00084A0A"/>
    <w:rsid w:val="00084CA0"/>
    <w:rsid w:val="00084CA2"/>
    <w:rsid w:val="00084EC1"/>
    <w:rsid w:val="00084F3D"/>
    <w:rsid w:val="00085222"/>
    <w:rsid w:val="000867A1"/>
    <w:rsid w:val="00086C76"/>
    <w:rsid w:val="00086D7B"/>
    <w:rsid w:val="0008710E"/>
    <w:rsid w:val="0008768D"/>
    <w:rsid w:val="00087B5F"/>
    <w:rsid w:val="00087CC9"/>
    <w:rsid w:val="00090365"/>
    <w:rsid w:val="00090646"/>
    <w:rsid w:val="00090795"/>
    <w:rsid w:val="0009101C"/>
    <w:rsid w:val="000915E7"/>
    <w:rsid w:val="000923C0"/>
    <w:rsid w:val="00092B32"/>
    <w:rsid w:val="00092F86"/>
    <w:rsid w:val="000930CF"/>
    <w:rsid w:val="0009340C"/>
    <w:rsid w:val="00093F46"/>
    <w:rsid w:val="0009447A"/>
    <w:rsid w:val="00095076"/>
    <w:rsid w:val="00095A53"/>
    <w:rsid w:val="00096FD9"/>
    <w:rsid w:val="000971E1"/>
    <w:rsid w:val="00097221"/>
    <w:rsid w:val="00097511"/>
    <w:rsid w:val="000976B3"/>
    <w:rsid w:val="00097ED5"/>
    <w:rsid w:val="000A00FA"/>
    <w:rsid w:val="000A0566"/>
    <w:rsid w:val="000A13B9"/>
    <w:rsid w:val="000A2254"/>
    <w:rsid w:val="000A3634"/>
    <w:rsid w:val="000A3C99"/>
    <w:rsid w:val="000A3E4B"/>
    <w:rsid w:val="000A40F7"/>
    <w:rsid w:val="000A42CB"/>
    <w:rsid w:val="000A4416"/>
    <w:rsid w:val="000A4CAE"/>
    <w:rsid w:val="000A5143"/>
    <w:rsid w:val="000A6368"/>
    <w:rsid w:val="000A6DC0"/>
    <w:rsid w:val="000A708B"/>
    <w:rsid w:val="000A7260"/>
    <w:rsid w:val="000A7614"/>
    <w:rsid w:val="000B0046"/>
    <w:rsid w:val="000B10CC"/>
    <w:rsid w:val="000B1135"/>
    <w:rsid w:val="000B1F13"/>
    <w:rsid w:val="000B2AF0"/>
    <w:rsid w:val="000B2FBE"/>
    <w:rsid w:val="000B3126"/>
    <w:rsid w:val="000B3546"/>
    <w:rsid w:val="000B3FCA"/>
    <w:rsid w:val="000B4BFC"/>
    <w:rsid w:val="000B4C9A"/>
    <w:rsid w:val="000B549E"/>
    <w:rsid w:val="000B5C75"/>
    <w:rsid w:val="000B5D67"/>
    <w:rsid w:val="000B60D6"/>
    <w:rsid w:val="000B638D"/>
    <w:rsid w:val="000B71B1"/>
    <w:rsid w:val="000B7963"/>
    <w:rsid w:val="000B79EC"/>
    <w:rsid w:val="000C0DFC"/>
    <w:rsid w:val="000C0ECC"/>
    <w:rsid w:val="000C126F"/>
    <w:rsid w:val="000C1F2E"/>
    <w:rsid w:val="000C1FC3"/>
    <w:rsid w:val="000C2185"/>
    <w:rsid w:val="000C21F4"/>
    <w:rsid w:val="000C2E8B"/>
    <w:rsid w:val="000C33B3"/>
    <w:rsid w:val="000C3626"/>
    <w:rsid w:val="000C43F3"/>
    <w:rsid w:val="000C4803"/>
    <w:rsid w:val="000C4904"/>
    <w:rsid w:val="000C537B"/>
    <w:rsid w:val="000C5E61"/>
    <w:rsid w:val="000C5F61"/>
    <w:rsid w:val="000C6469"/>
    <w:rsid w:val="000C66C0"/>
    <w:rsid w:val="000C75EC"/>
    <w:rsid w:val="000C7723"/>
    <w:rsid w:val="000C7A88"/>
    <w:rsid w:val="000D0E9F"/>
    <w:rsid w:val="000D355A"/>
    <w:rsid w:val="000D3A97"/>
    <w:rsid w:val="000D3D34"/>
    <w:rsid w:val="000D40F3"/>
    <w:rsid w:val="000D418E"/>
    <w:rsid w:val="000D47D5"/>
    <w:rsid w:val="000D4E7B"/>
    <w:rsid w:val="000D6088"/>
    <w:rsid w:val="000D64E4"/>
    <w:rsid w:val="000D6B40"/>
    <w:rsid w:val="000D6CBA"/>
    <w:rsid w:val="000E0D83"/>
    <w:rsid w:val="000E104D"/>
    <w:rsid w:val="000E11E6"/>
    <w:rsid w:val="000E1311"/>
    <w:rsid w:val="000E1CA2"/>
    <w:rsid w:val="000E2292"/>
    <w:rsid w:val="000E2EFE"/>
    <w:rsid w:val="000E3B1B"/>
    <w:rsid w:val="000E4255"/>
    <w:rsid w:val="000E43C6"/>
    <w:rsid w:val="000E4B5E"/>
    <w:rsid w:val="000E5535"/>
    <w:rsid w:val="000E5DC0"/>
    <w:rsid w:val="000E6560"/>
    <w:rsid w:val="000E7BB5"/>
    <w:rsid w:val="000E7F52"/>
    <w:rsid w:val="000F04CA"/>
    <w:rsid w:val="000F0AB6"/>
    <w:rsid w:val="000F14DF"/>
    <w:rsid w:val="000F16DA"/>
    <w:rsid w:val="000F1F9F"/>
    <w:rsid w:val="000F246F"/>
    <w:rsid w:val="000F28FC"/>
    <w:rsid w:val="000F2D13"/>
    <w:rsid w:val="000F326E"/>
    <w:rsid w:val="000F39FA"/>
    <w:rsid w:val="000F3F78"/>
    <w:rsid w:val="000F44CC"/>
    <w:rsid w:val="000F4C52"/>
    <w:rsid w:val="000F4DBA"/>
    <w:rsid w:val="000F5372"/>
    <w:rsid w:val="000F5BBF"/>
    <w:rsid w:val="000F60CD"/>
    <w:rsid w:val="000F6D8B"/>
    <w:rsid w:val="001007AA"/>
    <w:rsid w:val="00100D05"/>
    <w:rsid w:val="00101563"/>
    <w:rsid w:val="00101DE1"/>
    <w:rsid w:val="0010221F"/>
    <w:rsid w:val="00102269"/>
    <w:rsid w:val="00102911"/>
    <w:rsid w:val="00102960"/>
    <w:rsid w:val="00102FEA"/>
    <w:rsid w:val="00106BC1"/>
    <w:rsid w:val="0010759C"/>
    <w:rsid w:val="00107D3A"/>
    <w:rsid w:val="001109FD"/>
    <w:rsid w:val="00110C64"/>
    <w:rsid w:val="001118D8"/>
    <w:rsid w:val="001119D8"/>
    <w:rsid w:val="001127FA"/>
    <w:rsid w:val="001130A1"/>
    <w:rsid w:val="00113836"/>
    <w:rsid w:val="00114050"/>
    <w:rsid w:val="001152A7"/>
    <w:rsid w:val="00115396"/>
    <w:rsid w:val="0011638C"/>
    <w:rsid w:val="00116E70"/>
    <w:rsid w:val="00116F18"/>
    <w:rsid w:val="00116FCA"/>
    <w:rsid w:val="001171DF"/>
    <w:rsid w:val="00117362"/>
    <w:rsid w:val="001179F6"/>
    <w:rsid w:val="00120260"/>
    <w:rsid w:val="0012027A"/>
    <w:rsid w:val="00120562"/>
    <w:rsid w:val="00120AC1"/>
    <w:rsid w:val="00120CAA"/>
    <w:rsid w:val="00120E67"/>
    <w:rsid w:val="00122C23"/>
    <w:rsid w:val="0012373C"/>
    <w:rsid w:val="00124240"/>
    <w:rsid w:val="00124AFF"/>
    <w:rsid w:val="001251D4"/>
    <w:rsid w:val="00125394"/>
    <w:rsid w:val="0012553B"/>
    <w:rsid w:val="00125BDA"/>
    <w:rsid w:val="00126776"/>
    <w:rsid w:val="00126C6E"/>
    <w:rsid w:val="0012742E"/>
    <w:rsid w:val="0012786F"/>
    <w:rsid w:val="0012798D"/>
    <w:rsid w:val="001279D7"/>
    <w:rsid w:val="00127E96"/>
    <w:rsid w:val="00130176"/>
    <w:rsid w:val="00130312"/>
    <w:rsid w:val="001308B6"/>
    <w:rsid w:val="00131B35"/>
    <w:rsid w:val="0013242F"/>
    <w:rsid w:val="001330D9"/>
    <w:rsid w:val="001337F6"/>
    <w:rsid w:val="0013392F"/>
    <w:rsid w:val="00133BE4"/>
    <w:rsid w:val="00135816"/>
    <w:rsid w:val="00135933"/>
    <w:rsid w:val="0013624E"/>
    <w:rsid w:val="001369B2"/>
    <w:rsid w:val="00137883"/>
    <w:rsid w:val="00141160"/>
    <w:rsid w:val="0014118A"/>
    <w:rsid w:val="00141253"/>
    <w:rsid w:val="00141F42"/>
    <w:rsid w:val="00142071"/>
    <w:rsid w:val="00142AC1"/>
    <w:rsid w:val="00142D2E"/>
    <w:rsid w:val="0014306F"/>
    <w:rsid w:val="0014322F"/>
    <w:rsid w:val="0014390A"/>
    <w:rsid w:val="001442C8"/>
    <w:rsid w:val="0014451C"/>
    <w:rsid w:val="00144825"/>
    <w:rsid w:val="001449F9"/>
    <w:rsid w:val="00144E41"/>
    <w:rsid w:val="00145029"/>
    <w:rsid w:val="001464D7"/>
    <w:rsid w:val="001465F9"/>
    <w:rsid w:val="00146AC3"/>
    <w:rsid w:val="001470AB"/>
    <w:rsid w:val="0014736D"/>
    <w:rsid w:val="001474FF"/>
    <w:rsid w:val="001475F6"/>
    <w:rsid w:val="001502B6"/>
    <w:rsid w:val="0015040F"/>
    <w:rsid w:val="00151411"/>
    <w:rsid w:val="00151503"/>
    <w:rsid w:val="00151BD0"/>
    <w:rsid w:val="00152169"/>
    <w:rsid w:val="00152DF7"/>
    <w:rsid w:val="001533CB"/>
    <w:rsid w:val="00153603"/>
    <w:rsid w:val="00153FCA"/>
    <w:rsid w:val="00154F33"/>
    <w:rsid w:val="00155ACF"/>
    <w:rsid w:val="00156196"/>
    <w:rsid w:val="001562BF"/>
    <w:rsid w:val="00156A26"/>
    <w:rsid w:val="00156D56"/>
    <w:rsid w:val="00157038"/>
    <w:rsid w:val="0015739A"/>
    <w:rsid w:val="00157706"/>
    <w:rsid w:val="00157B21"/>
    <w:rsid w:val="001608B2"/>
    <w:rsid w:val="00160CF6"/>
    <w:rsid w:val="00160DC1"/>
    <w:rsid w:val="00160E6E"/>
    <w:rsid w:val="00160EE9"/>
    <w:rsid w:val="0016125F"/>
    <w:rsid w:val="0016182E"/>
    <w:rsid w:val="00161911"/>
    <w:rsid w:val="0016222F"/>
    <w:rsid w:val="00162474"/>
    <w:rsid w:val="00162A68"/>
    <w:rsid w:val="00162EAF"/>
    <w:rsid w:val="0016393F"/>
    <w:rsid w:val="00164559"/>
    <w:rsid w:val="001647A8"/>
    <w:rsid w:val="001648EE"/>
    <w:rsid w:val="001661C7"/>
    <w:rsid w:val="00166222"/>
    <w:rsid w:val="00166783"/>
    <w:rsid w:val="00166DE2"/>
    <w:rsid w:val="00167D69"/>
    <w:rsid w:val="001705F9"/>
    <w:rsid w:val="00170ACB"/>
    <w:rsid w:val="001726B8"/>
    <w:rsid w:val="00173028"/>
    <w:rsid w:val="00173784"/>
    <w:rsid w:val="00173CD5"/>
    <w:rsid w:val="00173EB9"/>
    <w:rsid w:val="0017490D"/>
    <w:rsid w:val="00175D41"/>
    <w:rsid w:val="00176353"/>
    <w:rsid w:val="00177973"/>
    <w:rsid w:val="00177D93"/>
    <w:rsid w:val="001800B4"/>
    <w:rsid w:val="00180B1A"/>
    <w:rsid w:val="001812F1"/>
    <w:rsid w:val="00181CCD"/>
    <w:rsid w:val="00181F91"/>
    <w:rsid w:val="00181FA4"/>
    <w:rsid w:val="00182570"/>
    <w:rsid w:val="00182B8A"/>
    <w:rsid w:val="00182EDD"/>
    <w:rsid w:val="00183070"/>
    <w:rsid w:val="001836D7"/>
    <w:rsid w:val="00183AD2"/>
    <w:rsid w:val="001845BF"/>
    <w:rsid w:val="00185005"/>
    <w:rsid w:val="0018599F"/>
    <w:rsid w:val="00185CCF"/>
    <w:rsid w:val="00185D97"/>
    <w:rsid w:val="001869B2"/>
    <w:rsid w:val="0018704A"/>
    <w:rsid w:val="001870DC"/>
    <w:rsid w:val="001873D4"/>
    <w:rsid w:val="0018787D"/>
    <w:rsid w:val="00187D7D"/>
    <w:rsid w:val="001901D1"/>
    <w:rsid w:val="00190705"/>
    <w:rsid w:val="0019075B"/>
    <w:rsid w:val="00191255"/>
    <w:rsid w:val="0019173B"/>
    <w:rsid w:val="00192247"/>
    <w:rsid w:val="00192649"/>
    <w:rsid w:val="00192FDC"/>
    <w:rsid w:val="00193136"/>
    <w:rsid w:val="0019319E"/>
    <w:rsid w:val="001936D0"/>
    <w:rsid w:val="00193A05"/>
    <w:rsid w:val="00193EF5"/>
    <w:rsid w:val="001940C3"/>
    <w:rsid w:val="00194ABE"/>
    <w:rsid w:val="00194D16"/>
    <w:rsid w:val="00194DCC"/>
    <w:rsid w:val="0019565C"/>
    <w:rsid w:val="00195E9D"/>
    <w:rsid w:val="00196751"/>
    <w:rsid w:val="00196A11"/>
    <w:rsid w:val="00196A58"/>
    <w:rsid w:val="00196BC4"/>
    <w:rsid w:val="001A1201"/>
    <w:rsid w:val="001A1BC4"/>
    <w:rsid w:val="001A1D19"/>
    <w:rsid w:val="001A2264"/>
    <w:rsid w:val="001A2457"/>
    <w:rsid w:val="001A2AEA"/>
    <w:rsid w:val="001A2CB3"/>
    <w:rsid w:val="001A3F73"/>
    <w:rsid w:val="001A42C3"/>
    <w:rsid w:val="001A4573"/>
    <w:rsid w:val="001A4EB2"/>
    <w:rsid w:val="001A5285"/>
    <w:rsid w:val="001A5B31"/>
    <w:rsid w:val="001A652B"/>
    <w:rsid w:val="001A70EC"/>
    <w:rsid w:val="001A78B8"/>
    <w:rsid w:val="001B0101"/>
    <w:rsid w:val="001B083D"/>
    <w:rsid w:val="001B0F8D"/>
    <w:rsid w:val="001B1E87"/>
    <w:rsid w:val="001B23EE"/>
    <w:rsid w:val="001B2992"/>
    <w:rsid w:val="001B29DD"/>
    <w:rsid w:val="001B2A58"/>
    <w:rsid w:val="001B331F"/>
    <w:rsid w:val="001B3693"/>
    <w:rsid w:val="001B3B1B"/>
    <w:rsid w:val="001B3C59"/>
    <w:rsid w:val="001B4917"/>
    <w:rsid w:val="001B510D"/>
    <w:rsid w:val="001B5801"/>
    <w:rsid w:val="001B5BF3"/>
    <w:rsid w:val="001B69AF"/>
    <w:rsid w:val="001B7645"/>
    <w:rsid w:val="001C021E"/>
    <w:rsid w:val="001C0A0D"/>
    <w:rsid w:val="001C0EAF"/>
    <w:rsid w:val="001C1F91"/>
    <w:rsid w:val="001C28F7"/>
    <w:rsid w:val="001C2E97"/>
    <w:rsid w:val="001C2FA6"/>
    <w:rsid w:val="001C3A0A"/>
    <w:rsid w:val="001C3F82"/>
    <w:rsid w:val="001C42CC"/>
    <w:rsid w:val="001C4AEB"/>
    <w:rsid w:val="001C4FB1"/>
    <w:rsid w:val="001C52E7"/>
    <w:rsid w:val="001C582A"/>
    <w:rsid w:val="001C5FEC"/>
    <w:rsid w:val="001C62A4"/>
    <w:rsid w:val="001C633A"/>
    <w:rsid w:val="001C67B9"/>
    <w:rsid w:val="001C68AC"/>
    <w:rsid w:val="001C6D10"/>
    <w:rsid w:val="001C797D"/>
    <w:rsid w:val="001C7FA5"/>
    <w:rsid w:val="001D040F"/>
    <w:rsid w:val="001D0425"/>
    <w:rsid w:val="001D0954"/>
    <w:rsid w:val="001D151D"/>
    <w:rsid w:val="001D163E"/>
    <w:rsid w:val="001D2581"/>
    <w:rsid w:val="001D25CF"/>
    <w:rsid w:val="001D4E35"/>
    <w:rsid w:val="001D4E3E"/>
    <w:rsid w:val="001D5966"/>
    <w:rsid w:val="001D5B98"/>
    <w:rsid w:val="001D5D88"/>
    <w:rsid w:val="001D614F"/>
    <w:rsid w:val="001D6BE8"/>
    <w:rsid w:val="001D6E6B"/>
    <w:rsid w:val="001D749A"/>
    <w:rsid w:val="001D74F6"/>
    <w:rsid w:val="001D7F3A"/>
    <w:rsid w:val="001E12E4"/>
    <w:rsid w:val="001E133B"/>
    <w:rsid w:val="001E1537"/>
    <w:rsid w:val="001E1E8B"/>
    <w:rsid w:val="001E1FC7"/>
    <w:rsid w:val="001E33B5"/>
    <w:rsid w:val="001E3E7A"/>
    <w:rsid w:val="001E4185"/>
    <w:rsid w:val="001E43B5"/>
    <w:rsid w:val="001E44F2"/>
    <w:rsid w:val="001E4B1C"/>
    <w:rsid w:val="001E4B71"/>
    <w:rsid w:val="001E60B8"/>
    <w:rsid w:val="001E63DC"/>
    <w:rsid w:val="001E64CA"/>
    <w:rsid w:val="001E68AE"/>
    <w:rsid w:val="001E6A39"/>
    <w:rsid w:val="001E74CF"/>
    <w:rsid w:val="001E7A78"/>
    <w:rsid w:val="001E7BE6"/>
    <w:rsid w:val="001F027D"/>
    <w:rsid w:val="001F0842"/>
    <w:rsid w:val="001F14B3"/>
    <w:rsid w:val="001F179E"/>
    <w:rsid w:val="001F2195"/>
    <w:rsid w:val="001F21CA"/>
    <w:rsid w:val="001F3693"/>
    <w:rsid w:val="001F3990"/>
    <w:rsid w:val="001F3992"/>
    <w:rsid w:val="001F406F"/>
    <w:rsid w:val="001F4109"/>
    <w:rsid w:val="001F4445"/>
    <w:rsid w:val="001F4E06"/>
    <w:rsid w:val="001F5771"/>
    <w:rsid w:val="001F5811"/>
    <w:rsid w:val="001F5F5E"/>
    <w:rsid w:val="001F6481"/>
    <w:rsid w:val="001F7310"/>
    <w:rsid w:val="001F75E8"/>
    <w:rsid w:val="001F7A30"/>
    <w:rsid w:val="002011B9"/>
    <w:rsid w:val="0020182E"/>
    <w:rsid w:val="002026E9"/>
    <w:rsid w:val="00203584"/>
    <w:rsid w:val="00203EA1"/>
    <w:rsid w:val="002041A5"/>
    <w:rsid w:val="00205D4C"/>
    <w:rsid w:val="00205FAB"/>
    <w:rsid w:val="00206761"/>
    <w:rsid w:val="00206DCB"/>
    <w:rsid w:val="00207107"/>
    <w:rsid w:val="00207276"/>
    <w:rsid w:val="002075F5"/>
    <w:rsid w:val="00207D5D"/>
    <w:rsid w:val="0021048C"/>
    <w:rsid w:val="00210563"/>
    <w:rsid w:val="002113D2"/>
    <w:rsid w:val="0021160A"/>
    <w:rsid w:val="002118EE"/>
    <w:rsid w:val="0021213F"/>
    <w:rsid w:val="002129EA"/>
    <w:rsid w:val="00212BB5"/>
    <w:rsid w:val="00212F77"/>
    <w:rsid w:val="002147C1"/>
    <w:rsid w:val="00214E0F"/>
    <w:rsid w:val="00215863"/>
    <w:rsid w:val="00215A82"/>
    <w:rsid w:val="00215BD9"/>
    <w:rsid w:val="00216668"/>
    <w:rsid w:val="00217043"/>
    <w:rsid w:val="00217099"/>
    <w:rsid w:val="00217131"/>
    <w:rsid w:val="00217671"/>
    <w:rsid w:val="002201F3"/>
    <w:rsid w:val="002202EA"/>
    <w:rsid w:val="00220A2A"/>
    <w:rsid w:val="00220D38"/>
    <w:rsid w:val="00221065"/>
    <w:rsid w:val="002214C5"/>
    <w:rsid w:val="002216FF"/>
    <w:rsid w:val="00222088"/>
    <w:rsid w:val="002228FC"/>
    <w:rsid w:val="00223B9C"/>
    <w:rsid w:val="00223D20"/>
    <w:rsid w:val="00223D93"/>
    <w:rsid w:val="00224476"/>
    <w:rsid w:val="002248DD"/>
    <w:rsid w:val="00225075"/>
    <w:rsid w:val="002261B3"/>
    <w:rsid w:val="00226B66"/>
    <w:rsid w:val="00226D3A"/>
    <w:rsid w:val="0022751C"/>
    <w:rsid w:val="002277AD"/>
    <w:rsid w:val="00227A7F"/>
    <w:rsid w:val="00230C84"/>
    <w:rsid w:val="00231384"/>
    <w:rsid w:val="0023176C"/>
    <w:rsid w:val="002318FC"/>
    <w:rsid w:val="0023190F"/>
    <w:rsid w:val="00231AE6"/>
    <w:rsid w:val="00231FD5"/>
    <w:rsid w:val="00233131"/>
    <w:rsid w:val="002331A8"/>
    <w:rsid w:val="002334EA"/>
    <w:rsid w:val="002335B6"/>
    <w:rsid w:val="00233D90"/>
    <w:rsid w:val="002345CF"/>
    <w:rsid w:val="002346B5"/>
    <w:rsid w:val="002348DF"/>
    <w:rsid w:val="00234AE1"/>
    <w:rsid w:val="00234ED4"/>
    <w:rsid w:val="0023663E"/>
    <w:rsid w:val="002369BA"/>
    <w:rsid w:val="00237789"/>
    <w:rsid w:val="00240F80"/>
    <w:rsid w:val="00241810"/>
    <w:rsid w:val="002418B3"/>
    <w:rsid w:val="00241ADA"/>
    <w:rsid w:val="00242A3E"/>
    <w:rsid w:val="00242F03"/>
    <w:rsid w:val="002438BB"/>
    <w:rsid w:val="002443BD"/>
    <w:rsid w:val="002445A4"/>
    <w:rsid w:val="00244DCE"/>
    <w:rsid w:val="002459FC"/>
    <w:rsid w:val="00245B0D"/>
    <w:rsid w:val="00245BA7"/>
    <w:rsid w:val="00245E88"/>
    <w:rsid w:val="002463E9"/>
    <w:rsid w:val="00247A68"/>
    <w:rsid w:val="002503BA"/>
    <w:rsid w:val="00250FF2"/>
    <w:rsid w:val="00251674"/>
    <w:rsid w:val="00251C91"/>
    <w:rsid w:val="00253A3F"/>
    <w:rsid w:val="00253B90"/>
    <w:rsid w:val="002540A8"/>
    <w:rsid w:val="002540F0"/>
    <w:rsid w:val="002548D4"/>
    <w:rsid w:val="00256632"/>
    <w:rsid w:val="00257B4E"/>
    <w:rsid w:val="002601CD"/>
    <w:rsid w:val="0026109A"/>
    <w:rsid w:val="00261553"/>
    <w:rsid w:val="002615A1"/>
    <w:rsid w:val="00261BBB"/>
    <w:rsid w:val="00261EED"/>
    <w:rsid w:val="002638C5"/>
    <w:rsid w:val="00263E64"/>
    <w:rsid w:val="002642DA"/>
    <w:rsid w:val="0026450E"/>
    <w:rsid w:val="00265077"/>
    <w:rsid w:val="00265888"/>
    <w:rsid w:val="00265FAD"/>
    <w:rsid w:val="00265FAE"/>
    <w:rsid w:val="00266841"/>
    <w:rsid w:val="00267EB6"/>
    <w:rsid w:val="00270D6B"/>
    <w:rsid w:val="00271B17"/>
    <w:rsid w:val="0027243C"/>
    <w:rsid w:val="002725DC"/>
    <w:rsid w:val="00272E04"/>
    <w:rsid w:val="00272EAC"/>
    <w:rsid w:val="00273734"/>
    <w:rsid w:val="002749FC"/>
    <w:rsid w:val="00274A41"/>
    <w:rsid w:val="00275216"/>
    <w:rsid w:val="002754BC"/>
    <w:rsid w:val="002759E4"/>
    <w:rsid w:val="00275FD0"/>
    <w:rsid w:val="002761B8"/>
    <w:rsid w:val="00276275"/>
    <w:rsid w:val="00276AD1"/>
    <w:rsid w:val="00277436"/>
    <w:rsid w:val="00280365"/>
    <w:rsid w:val="002811EA"/>
    <w:rsid w:val="002812B0"/>
    <w:rsid w:val="0028166A"/>
    <w:rsid w:val="00281740"/>
    <w:rsid w:val="0028205E"/>
    <w:rsid w:val="00283067"/>
    <w:rsid w:val="00283A9A"/>
    <w:rsid w:val="00283AE7"/>
    <w:rsid w:val="00284A3F"/>
    <w:rsid w:val="002854BA"/>
    <w:rsid w:val="00285CD8"/>
    <w:rsid w:val="00285E15"/>
    <w:rsid w:val="00285FF8"/>
    <w:rsid w:val="00287D78"/>
    <w:rsid w:val="00287FF9"/>
    <w:rsid w:val="00290808"/>
    <w:rsid w:val="00291350"/>
    <w:rsid w:val="002918C3"/>
    <w:rsid w:val="002919CB"/>
    <w:rsid w:val="00291AD0"/>
    <w:rsid w:val="00291AED"/>
    <w:rsid w:val="00291B0E"/>
    <w:rsid w:val="00292809"/>
    <w:rsid w:val="00292830"/>
    <w:rsid w:val="00292E5B"/>
    <w:rsid w:val="0029325A"/>
    <w:rsid w:val="00293F6E"/>
    <w:rsid w:val="002948C1"/>
    <w:rsid w:val="00294AEC"/>
    <w:rsid w:val="00294D4D"/>
    <w:rsid w:val="00294EF4"/>
    <w:rsid w:val="002958B3"/>
    <w:rsid w:val="00295930"/>
    <w:rsid w:val="00297045"/>
    <w:rsid w:val="00297E6F"/>
    <w:rsid w:val="002A0239"/>
    <w:rsid w:val="002A060E"/>
    <w:rsid w:val="002A0A8A"/>
    <w:rsid w:val="002A0B92"/>
    <w:rsid w:val="002A0FAE"/>
    <w:rsid w:val="002A1747"/>
    <w:rsid w:val="002A1947"/>
    <w:rsid w:val="002A26CB"/>
    <w:rsid w:val="002A3649"/>
    <w:rsid w:val="002A3A33"/>
    <w:rsid w:val="002A3BA4"/>
    <w:rsid w:val="002A3CB0"/>
    <w:rsid w:val="002A4D27"/>
    <w:rsid w:val="002A51E7"/>
    <w:rsid w:val="002A5CC1"/>
    <w:rsid w:val="002A68B3"/>
    <w:rsid w:val="002A6A44"/>
    <w:rsid w:val="002A7200"/>
    <w:rsid w:val="002B002E"/>
    <w:rsid w:val="002B07B5"/>
    <w:rsid w:val="002B144D"/>
    <w:rsid w:val="002B1687"/>
    <w:rsid w:val="002B1906"/>
    <w:rsid w:val="002B1BF8"/>
    <w:rsid w:val="002B2275"/>
    <w:rsid w:val="002B22A3"/>
    <w:rsid w:val="002B284D"/>
    <w:rsid w:val="002B3ABD"/>
    <w:rsid w:val="002B3ED0"/>
    <w:rsid w:val="002B4079"/>
    <w:rsid w:val="002B44F2"/>
    <w:rsid w:val="002B51B5"/>
    <w:rsid w:val="002B6C96"/>
    <w:rsid w:val="002B6E7B"/>
    <w:rsid w:val="002B723B"/>
    <w:rsid w:val="002B77E3"/>
    <w:rsid w:val="002B7889"/>
    <w:rsid w:val="002B7CBC"/>
    <w:rsid w:val="002B7D49"/>
    <w:rsid w:val="002C146B"/>
    <w:rsid w:val="002C1CFD"/>
    <w:rsid w:val="002C2461"/>
    <w:rsid w:val="002C2B82"/>
    <w:rsid w:val="002C2BCF"/>
    <w:rsid w:val="002C2ED1"/>
    <w:rsid w:val="002C3246"/>
    <w:rsid w:val="002C36A3"/>
    <w:rsid w:val="002C3818"/>
    <w:rsid w:val="002C41B5"/>
    <w:rsid w:val="002C46D5"/>
    <w:rsid w:val="002C58F5"/>
    <w:rsid w:val="002C5CB1"/>
    <w:rsid w:val="002C5DAB"/>
    <w:rsid w:val="002C5EC5"/>
    <w:rsid w:val="002C6826"/>
    <w:rsid w:val="002C7B2D"/>
    <w:rsid w:val="002C7C0E"/>
    <w:rsid w:val="002C7DC3"/>
    <w:rsid w:val="002D0777"/>
    <w:rsid w:val="002D09C5"/>
    <w:rsid w:val="002D1D1D"/>
    <w:rsid w:val="002D249A"/>
    <w:rsid w:val="002D29E0"/>
    <w:rsid w:val="002D32A9"/>
    <w:rsid w:val="002D3C45"/>
    <w:rsid w:val="002D41E6"/>
    <w:rsid w:val="002D4207"/>
    <w:rsid w:val="002D576B"/>
    <w:rsid w:val="002D5D44"/>
    <w:rsid w:val="002D604E"/>
    <w:rsid w:val="002D651A"/>
    <w:rsid w:val="002D6559"/>
    <w:rsid w:val="002D6DE5"/>
    <w:rsid w:val="002D7D29"/>
    <w:rsid w:val="002D7D8D"/>
    <w:rsid w:val="002D7EE9"/>
    <w:rsid w:val="002E004E"/>
    <w:rsid w:val="002E1184"/>
    <w:rsid w:val="002E1531"/>
    <w:rsid w:val="002E1743"/>
    <w:rsid w:val="002E1804"/>
    <w:rsid w:val="002E209E"/>
    <w:rsid w:val="002E31E5"/>
    <w:rsid w:val="002E3353"/>
    <w:rsid w:val="002E360F"/>
    <w:rsid w:val="002E4AB9"/>
    <w:rsid w:val="002E4C4B"/>
    <w:rsid w:val="002E4EE0"/>
    <w:rsid w:val="002E5149"/>
    <w:rsid w:val="002E576B"/>
    <w:rsid w:val="002E5A64"/>
    <w:rsid w:val="002E6100"/>
    <w:rsid w:val="002E7827"/>
    <w:rsid w:val="002E79F9"/>
    <w:rsid w:val="002F001F"/>
    <w:rsid w:val="002F0194"/>
    <w:rsid w:val="002F0862"/>
    <w:rsid w:val="002F08CA"/>
    <w:rsid w:val="002F1050"/>
    <w:rsid w:val="002F11A1"/>
    <w:rsid w:val="002F13DA"/>
    <w:rsid w:val="002F1614"/>
    <w:rsid w:val="002F333B"/>
    <w:rsid w:val="002F34EB"/>
    <w:rsid w:val="002F371B"/>
    <w:rsid w:val="002F3828"/>
    <w:rsid w:val="002F3CB9"/>
    <w:rsid w:val="002F4257"/>
    <w:rsid w:val="002F43E6"/>
    <w:rsid w:val="002F4E8A"/>
    <w:rsid w:val="002F57F2"/>
    <w:rsid w:val="002F58C2"/>
    <w:rsid w:val="002F5BB1"/>
    <w:rsid w:val="002F602F"/>
    <w:rsid w:val="002F610E"/>
    <w:rsid w:val="002F6C74"/>
    <w:rsid w:val="002F70BF"/>
    <w:rsid w:val="0030134E"/>
    <w:rsid w:val="003017D2"/>
    <w:rsid w:val="00301BFC"/>
    <w:rsid w:val="00301F75"/>
    <w:rsid w:val="00302ADC"/>
    <w:rsid w:val="003036B2"/>
    <w:rsid w:val="003039D2"/>
    <w:rsid w:val="00303B7A"/>
    <w:rsid w:val="00303B83"/>
    <w:rsid w:val="00303BA8"/>
    <w:rsid w:val="003041AF"/>
    <w:rsid w:val="003057E5"/>
    <w:rsid w:val="00305838"/>
    <w:rsid w:val="00305FCA"/>
    <w:rsid w:val="00305FD1"/>
    <w:rsid w:val="00306EA4"/>
    <w:rsid w:val="00307341"/>
    <w:rsid w:val="003077DE"/>
    <w:rsid w:val="00307942"/>
    <w:rsid w:val="0031039C"/>
    <w:rsid w:val="00310B0A"/>
    <w:rsid w:val="00311206"/>
    <w:rsid w:val="00312911"/>
    <w:rsid w:val="00312A39"/>
    <w:rsid w:val="0031304F"/>
    <w:rsid w:val="003132F4"/>
    <w:rsid w:val="003155F6"/>
    <w:rsid w:val="00315E88"/>
    <w:rsid w:val="00315E8C"/>
    <w:rsid w:val="003160E8"/>
    <w:rsid w:val="003162A4"/>
    <w:rsid w:val="003164F3"/>
    <w:rsid w:val="00316728"/>
    <w:rsid w:val="00316F26"/>
    <w:rsid w:val="0031720E"/>
    <w:rsid w:val="0032056D"/>
    <w:rsid w:val="003209BF"/>
    <w:rsid w:val="003215E0"/>
    <w:rsid w:val="00321AB2"/>
    <w:rsid w:val="00321F73"/>
    <w:rsid w:val="0032216C"/>
    <w:rsid w:val="00322439"/>
    <w:rsid w:val="00322C16"/>
    <w:rsid w:val="00323C5B"/>
    <w:rsid w:val="00323DA4"/>
    <w:rsid w:val="00323F93"/>
    <w:rsid w:val="00324278"/>
    <w:rsid w:val="00325CE0"/>
    <w:rsid w:val="0032607A"/>
    <w:rsid w:val="003264F9"/>
    <w:rsid w:val="0032709E"/>
    <w:rsid w:val="003272C4"/>
    <w:rsid w:val="00327501"/>
    <w:rsid w:val="003276BD"/>
    <w:rsid w:val="00327EB4"/>
    <w:rsid w:val="00327F5B"/>
    <w:rsid w:val="00330199"/>
    <w:rsid w:val="003309F5"/>
    <w:rsid w:val="003316E2"/>
    <w:rsid w:val="0033180B"/>
    <w:rsid w:val="00331EFB"/>
    <w:rsid w:val="003321B8"/>
    <w:rsid w:val="003337C3"/>
    <w:rsid w:val="00333D55"/>
    <w:rsid w:val="003342E7"/>
    <w:rsid w:val="003348A8"/>
    <w:rsid w:val="003349DC"/>
    <w:rsid w:val="00335424"/>
    <w:rsid w:val="00336B2E"/>
    <w:rsid w:val="00336DCB"/>
    <w:rsid w:val="003373F8"/>
    <w:rsid w:val="003379BB"/>
    <w:rsid w:val="00337A99"/>
    <w:rsid w:val="00340295"/>
    <w:rsid w:val="00340717"/>
    <w:rsid w:val="00340A09"/>
    <w:rsid w:val="0034157D"/>
    <w:rsid w:val="003416D6"/>
    <w:rsid w:val="003416F2"/>
    <w:rsid w:val="00341E51"/>
    <w:rsid w:val="00342950"/>
    <w:rsid w:val="0034405D"/>
    <w:rsid w:val="00345732"/>
    <w:rsid w:val="00345857"/>
    <w:rsid w:val="00345AF8"/>
    <w:rsid w:val="003460DA"/>
    <w:rsid w:val="0034630D"/>
    <w:rsid w:val="0034779E"/>
    <w:rsid w:val="0035033B"/>
    <w:rsid w:val="00350AEA"/>
    <w:rsid w:val="00351580"/>
    <w:rsid w:val="00351BD6"/>
    <w:rsid w:val="00352B84"/>
    <w:rsid w:val="00352BEF"/>
    <w:rsid w:val="00353748"/>
    <w:rsid w:val="00353BF0"/>
    <w:rsid w:val="00353E1E"/>
    <w:rsid w:val="0035452C"/>
    <w:rsid w:val="0035470A"/>
    <w:rsid w:val="00356182"/>
    <w:rsid w:val="003608D9"/>
    <w:rsid w:val="00360EB4"/>
    <w:rsid w:val="00361DEB"/>
    <w:rsid w:val="003622CB"/>
    <w:rsid w:val="00362FA4"/>
    <w:rsid w:val="00363DF5"/>
    <w:rsid w:val="00364EA7"/>
    <w:rsid w:val="00364ECD"/>
    <w:rsid w:val="0036734A"/>
    <w:rsid w:val="00367538"/>
    <w:rsid w:val="00367B0C"/>
    <w:rsid w:val="00367B41"/>
    <w:rsid w:val="0037074C"/>
    <w:rsid w:val="00370C37"/>
    <w:rsid w:val="00370D91"/>
    <w:rsid w:val="00370FDE"/>
    <w:rsid w:val="003717C4"/>
    <w:rsid w:val="00371BBE"/>
    <w:rsid w:val="00371C15"/>
    <w:rsid w:val="0037200F"/>
    <w:rsid w:val="00374E81"/>
    <w:rsid w:val="003750F8"/>
    <w:rsid w:val="003751F5"/>
    <w:rsid w:val="003752C6"/>
    <w:rsid w:val="00375A29"/>
    <w:rsid w:val="00375B9E"/>
    <w:rsid w:val="00375D6F"/>
    <w:rsid w:val="003762CF"/>
    <w:rsid w:val="00377D5A"/>
    <w:rsid w:val="00380926"/>
    <w:rsid w:val="00381355"/>
    <w:rsid w:val="00381601"/>
    <w:rsid w:val="0038175F"/>
    <w:rsid w:val="00382051"/>
    <w:rsid w:val="003826A7"/>
    <w:rsid w:val="0038314E"/>
    <w:rsid w:val="00383371"/>
    <w:rsid w:val="00384B37"/>
    <w:rsid w:val="003851CF"/>
    <w:rsid w:val="00386D97"/>
    <w:rsid w:val="00386EFD"/>
    <w:rsid w:val="003874D1"/>
    <w:rsid w:val="003875BF"/>
    <w:rsid w:val="00387B78"/>
    <w:rsid w:val="00391065"/>
    <w:rsid w:val="00391C8E"/>
    <w:rsid w:val="00391E25"/>
    <w:rsid w:val="00391FF5"/>
    <w:rsid w:val="003929F5"/>
    <w:rsid w:val="00392E73"/>
    <w:rsid w:val="003931D8"/>
    <w:rsid w:val="003944B8"/>
    <w:rsid w:val="00395252"/>
    <w:rsid w:val="003952A4"/>
    <w:rsid w:val="00395A14"/>
    <w:rsid w:val="00395EA2"/>
    <w:rsid w:val="00396115"/>
    <w:rsid w:val="003962F7"/>
    <w:rsid w:val="003963F7"/>
    <w:rsid w:val="00396476"/>
    <w:rsid w:val="0039662A"/>
    <w:rsid w:val="00396EE4"/>
    <w:rsid w:val="00396F83"/>
    <w:rsid w:val="00396FDA"/>
    <w:rsid w:val="0039707E"/>
    <w:rsid w:val="00397BBD"/>
    <w:rsid w:val="00397CA1"/>
    <w:rsid w:val="003A0242"/>
    <w:rsid w:val="003A17CE"/>
    <w:rsid w:val="003A253A"/>
    <w:rsid w:val="003A2BE1"/>
    <w:rsid w:val="003A2FFF"/>
    <w:rsid w:val="003A36B6"/>
    <w:rsid w:val="003A40A3"/>
    <w:rsid w:val="003A44E4"/>
    <w:rsid w:val="003A5228"/>
    <w:rsid w:val="003A5C3E"/>
    <w:rsid w:val="003A62F7"/>
    <w:rsid w:val="003A643C"/>
    <w:rsid w:val="003A6653"/>
    <w:rsid w:val="003A7C28"/>
    <w:rsid w:val="003B0B33"/>
    <w:rsid w:val="003B1172"/>
    <w:rsid w:val="003B1B6F"/>
    <w:rsid w:val="003B22B5"/>
    <w:rsid w:val="003B3893"/>
    <w:rsid w:val="003B3D3D"/>
    <w:rsid w:val="003B487C"/>
    <w:rsid w:val="003B4DF5"/>
    <w:rsid w:val="003B4FC5"/>
    <w:rsid w:val="003B53E2"/>
    <w:rsid w:val="003B5797"/>
    <w:rsid w:val="003B5942"/>
    <w:rsid w:val="003B5EF8"/>
    <w:rsid w:val="003B7FA0"/>
    <w:rsid w:val="003C1499"/>
    <w:rsid w:val="003C1941"/>
    <w:rsid w:val="003C1B79"/>
    <w:rsid w:val="003C2512"/>
    <w:rsid w:val="003C2D0A"/>
    <w:rsid w:val="003C3DAC"/>
    <w:rsid w:val="003C45AC"/>
    <w:rsid w:val="003C5026"/>
    <w:rsid w:val="003C54A7"/>
    <w:rsid w:val="003C6072"/>
    <w:rsid w:val="003C6C26"/>
    <w:rsid w:val="003C7604"/>
    <w:rsid w:val="003D0137"/>
    <w:rsid w:val="003D045A"/>
    <w:rsid w:val="003D053F"/>
    <w:rsid w:val="003D0F2B"/>
    <w:rsid w:val="003D0FDA"/>
    <w:rsid w:val="003D138F"/>
    <w:rsid w:val="003D18D5"/>
    <w:rsid w:val="003D1999"/>
    <w:rsid w:val="003D1CD1"/>
    <w:rsid w:val="003D1DE1"/>
    <w:rsid w:val="003D21E5"/>
    <w:rsid w:val="003D2701"/>
    <w:rsid w:val="003D2809"/>
    <w:rsid w:val="003D2998"/>
    <w:rsid w:val="003D2A91"/>
    <w:rsid w:val="003D3C1A"/>
    <w:rsid w:val="003D3ED2"/>
    <w:rsid w:val="003D4E24"/>
    <w:rsid w:val="003D6439"/>
    <w:rsid w:val="003D6A18"/>
    <w:rsid w:val="003D6E41"/>
    <w:rsid w:val="003D72AF"/>
    <w:rsid w:val="003D78AB"/>
    <w:rsid w:val="003D7AFE"/>
    <w:rsid w:val="003E0084"/>
    <w:rsid w:val="003E08DD"/>
    <w:rsid w:val="003E0A5B"/>
    <w:rsid w:val="003E1307"/>
    <w:rsid w:val="003E1612"/>
    <w:rsid w:val="003E1BB0"/>
    <w:rsid w:val="003E1C41"/>
    <w:rsid w:val="003E2001"/>
    <w:rsid w:val="003E30E1"/>
    <w:rsid w:val="003E31E8"/>
    <w:rsid w:val="003E3203"/>
    <w:rsid w:val="003E3602"/>
    <w:rsid w:val="003E575C"/>
    <w:rsid w:val="003E657E"/>
    <w:rsid w:val="003E67AE"/>
    <w:rsid w:val="003E6949"/>
    <w:rsid w:val="003E7007"/>
    <w:rsid w:val="003E7453"/>
    <w:rsid w:val="003F124C"/>
    <w:rsid w:val="003F174A"/>
    <w:rsid w:val="003F19FF"/>
    <w:rsid w:val="003F2309"/>
    <w:rsid w:val="003F2365"/>
    <w:rsid w:val="003F24B4"/>
    <w:rsid w:val="003F2615"/>
    <w:rsid w:val="003F26B4"/>
    <w:rsid w:val="003F27FC"/>
    <w:rsid w:val="003F28D4"/>
    <w:rsid w:val="003F41C7"/>
    <w:rsid w:val="003F47E9"/>
    <w:rsid w:val="003F51CC"/>
    <w:rsid w:val="003F59A0"/>
    <w:rsid w:val="003F6454"/>
    <w:rsid w:val="003F6D7B"/>
    <w:rsid w:val="003F6F3B"/>
    <w:rsid w:val="003F6F73"/>
    <w:rsid w:val="003F70C2"/>
    <w:rsid w:val="003F7CD8"/>
    <w:rsid w:val="00400281"/>
    <w:rsid w:val="00401295"/>
    <w:rsid w:val="00401426"/>
    <w:rsid w:val="004016ED"/>
    <w:rsid w:val="00402B47"/>
    <w:rsid w:val="004037E9"/>
    <w:rsid w:val="00404253"/>
    <w:rsid w:val="00404859"/>
    <w:rsid w:val="004048BF"/>
    <w:rsid w:val="004053AA"/>
    <w:rsid w:val="00406A5A"/>
    <w:rsid w:val="00407B77"/>
    <w:rsid w:val="00407DE7"/>
    <w:rsid w:val="00407DEC"/>
    <w:rsid w:val="00410186"/>
    <w:rsid w:val="00410547"/>
    <w:rsid w:val="00410E92"/>
    <w:rsid w:val="00410F32"/>
    <w:rsid w:val="00411131"/>
    <w:rsid w:val="00411551"/>
    <w:rsid w:val="00412496"/>
    <w:rsid w:val="004127BD"/>
    <w:rsid w:val="00412F68"/>
    <w:rsid w:val="004132D1"/>
    <w:rsid w:val="00413C15"/>
    <w:rsid w:val="00413F93"/>
    <w:rsid w:val="0041442D"/>
    <w:rsid w:val="004145F8"/>
    <w:rsid w:val="00414784"/>
    <w:rsid w:val="00414D97"/>
    <w:rsid w:val="00414DAE"/>
    <w:rsid w:val="00415DE0"/>
    <w:rsid w:val="00416182"/>
    <w:rsid w:val="0041762A"/>
    <w:rsid w:val="00417999"/>
    <w:rsid w:val="004179AD"/>
    <w:rsid w:val="00417F46"/>
    <w:rsid w:val="004205AA"/>
    <w:rsid w:val="00420860"/>
    <w:rsid w:val="004211FA"/>
    <w:rsid w:val="004216C1"/>
    <w:rsid w:val="00421A71"/>
    <w:rsid w:val="00422128"/>
    <w:rsid w:val="004221BC"/>
    <w:rsid w:val="00422226"/>
    <w:rsid w:val="00422DCD"/>
    <w:rsid w:val="00423D99"/>
    <w:rsid w:val="00423FF9"/>
    <w:rsid w:val="00424C6F"/>
    <w:rsid w:val="00424C9E"/>
    <w:rsid w:val="004250BB"/>
    <w:rsid w:val="0042610D"/>
    <w:rsid w:val="0042650D"/>
    <w:rsid w:val="00426559"/>
    <w:rsid w:val="0042672C"/>
    <w:rsid w:val="00426F83"/>
    <w:rsid w:val="00426F8B"/>
    <w:rsid w:val="00427E42"/>
    <w:rsid w:val="00430F8A"/>
    <w:rsid w:val="004313FD"/>
    <w:rsid w:val="0043152B"/>
    <w:rsid w:val="00431FF5"/>
    <w:rsid w:val="00432154"/>
    <w:rsid w:val="0043284D"/>
    <w:rsid w:val="00433C58"/>
    <w:rsid w:val="004344FA"/>
    <w:rsid w:val="00435375"/>
    <w:rsid w:val="00436045"/>
    <w:rsid w:val="00436E81"/>
    <w:rsid w:val="00437984"/>
    <w:rsid w:val="0044038D"/>
    <w:rsid w:val="00440B9B"/>
    <w:rsid w:val="004413B2"/>
    <w:rsid w:val="00441C33"/>
    <w:rsid w:val="00441CFD"/>
    <w:rsid w:val="004426DD"/>
    <w:rsid w:val="00442BF2"/>
    <w:rsid w:val="00442C6A"/>
    <w:rsid w:val="004434C8"/>
    <w:rsid w:val="00444A79"/>
    <w:rsid w:val="00445B79"/>
    <w:rsid w:val="004465E9"/>
    <w:rsid w:val="00446BD1"/>
    <w:rsid w:val="00446C7C"/>
    <w:rsid w:val="00446DD8"/>
    <w:rsid w:val="004471E2"/>
    <w:rsid w:val="004477F3"/>
    <w:rsid w:val="00450C17"/>
    <w:rsid w:val="00450FF7"/>
    <w:rsid w:val="0045162A"/>
    <w:rsid w:val="00452051"/>
    <w:rsid w:val="00452188"/>
    <w:rsid w:val="0045242D"/>
    <w:rsid w:val="00452A1F"/>
    <w:rsid w:val="0045323F"/>
    <w:rsid w:val="00453A5B"/>
    <w:rsid w:val="00453C69"/>
    <w:rsid w:val="00453DD0"/>
    <w:rsid w:val="00454475"/>
    <w:rsid w:val="004549DC"/>
    <w:rsid w:val="00454AED"/>
    <w:rsid w:val="0045575F"/>
    <w:rsid w:val="00455BDE"/>
    <w:rsid w:val="004562E0"/>
    <w:rsid w:val="004566BC"/>
    <w:rsid w:val="0045713E"/>
    <w:rsid w:val="0045734E"/>
    <w:rsid w:val="00457BCA"/>
    <w:rsid w:val="00457EFC"/>
    <w:rsid w:val="004604D9"/>
    <w:rsid w:val="0046052D"/>
    <w:rsid w:val="00460A47"/>
    <w:rsid w:val="00461244"/>
    <w:rsid w:val="00462200"/>
    <w:rsid w:val="004624D5"/>
    <w:rsid w:val="0046257E"/>
    <w:rsid w:val="004633B8"/>
    <w:rsid w:val="00463426"/>
    <w:rsid w:val="004648EF"/>
    <w:rsid w:val="004651AF"/>
    <w:rsid w:val="00465549"/>
    <w:rsid w:val="00465FC9"/>
    <w:rsid w:val="0046676E"/>
    <w:rsid w:val="00466932"/>
    <w:rsid w:val="00466CB7"/>
    <w:rsid w:val="004672CF"/>
    <w:rsid w:val="0046757C"/>
    <w:rsid w:val="004679E1"/>
    <w:rsid w:val="00470C43"/>
    <w:rsid w:val="00470EB3"/>
    <w:rsid w:val="0047161E"/>
    <w:rsid w:val="0047163F"/>
    <w:rsid w:val="00471D4D"/>
    <w:rsid w:val="00471E0A"/>
    <w:rsid w:val="00472635"/>
    <w:rsid w:val="00473C98"/>
    <w:rsid w:val="00473D78"/>
    <w:rsid w:val="004741CE"/>
    <w:rsid w:val="004756D7"/>
    <w:rsid w:val="0047571F"/>
    <w:rsid w:val="00475A87"/>
    <w:rsid w:val="00475DCE"/>
    <w:rsid w:val="00476191"/>
    <w:rsid w:val="0047639D"/>
    <w:rsid w:val="004765C6"/>
    <w:rsid w:val="004766D9"/>
    <w:rsid w:val="00476C88"/>
    <w:rsid w:val="00476FD8"/>
    <w:rsid w:val="0048066A"/>
    <w:rsid w:val="00480767"/>
    <w:rsid w:val="00481266"/>
    <w:rsid w:val="00481451"/>
    <w:rsid w:val="004819B6"/>
    <w:rsid w:val="00481D96"/>
    <w:rsid w:val="00481F9F"/>
    <w:rsid w:val="004826B3"/>
    <w:rsid w:val="00482950"/>
    <w:rsid w:val="004841A4"/>
    <w:rsid w:val="004846DE"/>
    <w:rsid w:val="00484B63"/>
    <w:rsid w:val="0048530D"/>
    <w:rsid w:val="0048536B"/>
    <w:rsid w:val="004858BB"/>
    <w:rsid w:val="00485DA3"/>
    <w:rsid w:val="00485EB2"/>
    <w:rsid w:val="00486855"/>
    <w:rsid w:val="0048720E"/>
    <w:rsid w:val="00487440"/>
    <w:rsid w:val="0048744E"/>
    <w:rsid w:val="00487672"/>
    <w:rsid w:val="00487BCA"/>
    <w:rsid w:val="004901EE"/>
    <w:rsid w:val="0049027D"/>
    <w:rsid w:val="00490710"/>
    <w:rsid w:val="00490FD0"/>
    <w:rsid w:val="00491418"/>
    <w:rsid w:val="00491886"/>
    <w:rsid w:val="00491EE1"/>
    <w:rsid w:val="004923CC"/>
    <w:rsid w:val="004926E0"/>
    <w:rsid w:val="0049302B"/>
    <w:rsid w:val="004931BF"/>
    <w:rsid w:val="004932B6"/>
    <w:rsid w:val="004937A6"/>
    <w:rsid w:val="0049435E"/>
    <w:rsid w:val="0049546F"/>
    <w:rsid w:val="004958A8"/>
    <w:rsid w:val="004959EB"/>
    <w:rsid w:val="00495AD7"/>
    <w:rsid w:val="00495D08"/>
    <w:rsid w:val="00495E66"/>
    <w:rsid w:val="004960FF"/>
    <w:rsid w:val="00496A09"/>
    <w:rsid w:val="00496BB0"/>
    <w:rsid w:val="004A009E"/>
    <w:rsid w:val="004A1AE1"/>
    <w:rsid w:val="004A1CCA"/>
    <w:rsid w:val="004A2CCC"/>
    <w:rsid w:val="004A3561"/>
    <w:rsid w:val="004A3DA8"/>
    <w:rsid w:val="004A40FA"/>
    <w:rsid w:val="004A4395"/>
    <w:rsid w:val="004A46C1"/>
    <w:rsid w:val="004A4A42"/>
    <w:rsid w:val="004A584D"/>
    <w:rsid w:val="004A616D"/>
    <w:rsid w:val="004A62AA"/>
    <w:rsid w:val="004A646C"/>
    <w:rsid w:val="004A6BCA"/>
    <w:rsid w:val="004A7A3D"/>
    <w:rsid w:val="004B1E32"/>
    <w:rsid w:val="004B3060"/>
    <w:rsid w:val="004B32F4"/>
    <w:rsid w:val="004B39D6"/>
    <w:rsid w:val="004B3C59"/>
    <w:rsid w:val="004B42F4"/>
    <w:rsid w:val="004B476E"/>
    <w:rsid w:val="004B4845"/>
    <w:rsid w:val="004B536E"/>
    <w:rsid w:val="004B5D67"/>
    <w:rsid w:val="004B6C5A"/>
    <w:rsid w:val="004B6F47"/>
    <w:rsid w:val="004B714C"/>
    <w:rsid w:val="004B73CB"/>
    <w:rsid w:val="004B7A73"/>
    <w:rsid w:val="004C01C3"/>
    <w:rsid w:val="004C0CC5"/>
    <w:rsid w:val="004C0EEF"/>
    <w:rsid w:val="004C12E4"/>
    <w:rsid w:val="004C1E8C"/>
    <w:rsid w:val="004C204C"/>
    <w:rsid w:val="004C2201"/>
    <w:rsid w:val="004C2FC4"/>
    <w:rsid w:val="004C302A"/>
    <w:rsid w:val="004C31F0"/>
    <w:rsid w:val="004C3BD0"/>
    <w:rsid w:val="004C41EA"/>
    <w:rsid w:val="004C4842"/>
    <w:rsid w:val="004C4EB5"/>
    <w:rsid w:val="004C53DC"/>
    <w:rsid w:val="004C563F"/>
    <w:rsid w:val="004C5727"/>
    <w:rsid w:val="004C5798"/>
    <w:rsid w:val="004C6352"/>
    <w:rsid w:val="004C7F18"/>
    <w:rsid w:val="004D03B9"/>
    <w:rsid w:val="004D083B"/>
    <w:rsid w:val="004D114E"/>
    <w:rsid w:val="004D1441"/>
    <w:rsid w:val="004D15B7"/>
    <w:rsid w:val="004D1792"/>
    <w:rsid w:val="004D1BE8"/>
    <w:rsid w:val="004D23D3"/>
    <w:rsid w:val="004D2823"/>
    <w:rsid w:val="004D2F3F"/>
    <w:rsid w:val="004D2F64"/>
    <w:rsid w:val="004D30B2"/>
    <w:rsid w:val="004D37EF"/>
    <w:rsid w:val="004D4945"/>
    <w:rsid w:val="004D4F41"/>
    <w:rsid w:val="004D57D7"/>
    <w:rsid w:val="004D59AE"/>
    <w:rsid w:val="004D5C33"/>
    <w:rsid w:val="004D5DEE"/>
    <w:rsid w:val="004D63E1"/>
    <w:rsid w:val="004D6FBF"/>
    <w:rsid w:val="004D70C4"/>
    <w:rsid w:val="004D7486"/>
    <w:rsid w:val="004D7A3B"/>
    <w:rsid w:val="004D7C3C"/>
    <w:rsid w:val="004D7DFA"/>
    <w:rsid w:val="004E1A13"/>
    <w:rsid w:val="004E3863"/>
    <w:rsid w:val="004E450D"/>
    <w:rsid w:val="004E49AE"/>
    <w:rsid w:val="004E5173"/>
    <w:rsid w:val="004E65FA"/>
    <w:rsid w:val="004E6ED4"/>
    <w:rsid w:val="004E6FFF"/>
    <w:rsid w:val="004E7750"/>
    <w:rsid w:val="004E7816"/>
    <w:rsid w:val="004E7B99"/>
    <w:rsid w:val="004F0F4C"/>
    <w:rsid w:val="004F1060"/>
    <w:rsid w:val="004F177B"/>
    <w:rsid w:val="004F190D"/>
    <w:rsid w:val="004F1FCE"/>
    <w:rsid w:val="004F222F"/>
    <w:rsid w:val="004F24FD"/>
    <w:rsid w:val="004F26D4"/>
    <w:rsid w:val="004F2988"/>
    <w:rsid w:val="004F2E03"/>
    <w:rsid w:val="004F3277"/>
    <w:rsid w:val="004F336D"/>
    <w:rsid w:val="004F3BFC"/>
    <w:rsid w:val="004F4110"/>
    <w:rsid w:val="004F421B"/>
    <w:rsid w:val="004F4B36"/>
    <w:rsid w:val="004F4EB2"/>
    <w:rsid w:val="004F5600"/>
    <w:rsid w:val="004F5AF9"/>
    <w:rsid w:val="004F5B03"/>
    <w:rsid w:val="004F5BEB"/>
    <w:rsid w:val="004F660B"/>
    <w:rsid w:val="004F6790"/>
    <w:rsid w:val="004F687A"/>
    <w:rsid w:val="004F691A"/>
    <w:rsid w:val="004F6B5A"/>
    <w:rsid w:val="004F772C"/>
    <w:rsid w:val="004F7856"/>
    <w:rsid w:val="004F7B1E"/>
    <w:rsid w:val="004F7CF0"/>
    <w:rsid w:val="0050035C"/>
    <w:rsid w:val="005009D6"/>
    <w:rsid w:val="00500CF4"/>
    <w:rsid w:val="00500EEA"/>
    <w:rsid w:val="005017BD"/>
    <w:rsid w:val="00501EFB"/>
    <w:rsid w:val="0050216C"/>
    <w:rsid w:val="00502EE1"/>
    <w:rsid w:val="00503083"/>
    <w:rsid w:val="0050333D"/>
    <w:rsid w:val="0050385E"/>
    <w:rsid w:val="0050388D"/>
    <w:rsid w:val="00504A8C"/>
    <w:rsid w:val="00504D43"/>
    <w:rsid w:val="00504F18"/>
    <w:rsid w:val="00506A0D"/>
    <w:rsid w:val="00507180"/>
    <w:rsid w:val="00510625"/>
    <w:rsid w:val="0051075C"/>
    <w:rsid w:val="00512AF3"/>
    <w:rsid w:val="0051404C"/>
    <w:rsid w:val="00514116"/>
    <w:rsid w:val="005146E7"/>
    <w:rsid w:val="005163AE"/>
    <w:rsid w:val="0052086F"/>
    <w:rsid w:val="00522D0A"/>
    <w:rsid w:val="005233D6"/>
    <w:rsid w:val="00523FB5"/>
    <w:rsid w:val="0052435A"/>
    <w:rsid w:val="005246DB"/>
    <w:rsid w:val="0052494C"/>
    <w:rsid w:val="005249C3"/>
    <w:rsid w:val="00524B88"/>
    <w:rsid w:val="0052524A"/>
    <w:rsid w:val="00526B0A"/>
    <w:rsid w:val="00526DA3"/>
    <w:rsid w:val="00527982"/>
    <w:rsid w:val="00530273"/>
    <w:rsid w:val="00530EB4"/>
    <w:rsid w:val="00531218"/>
    <w:rsid w:val="00531300"/>
    <w:rsid w:val="00531D18"/>
    <w:rsid w:val="00532760"/>
    <w:rsid w:val="005329CF"/>
    <w:rsid w:val="00532B69"/>
    <w:rsid w:val="00533D10"/>
    <w:rsid w:val="00534F48"/>
    <w:rsid w:val="0053520E"/>
    <w:rsid w:val="0053522A"/>
    <w:rsid w:val="005352B8"/>
    <w:rsid w:val="005353AF"/>
    <w:rsid w:val="005356B7"/>
    <w:rsid w:val="00535712"/>
    <w:rsid w:val="00535E30"/>
    <w:rsid w:val="00536225"/>
    <w:rsid w:val="00537170"/>
    <w:rsid w:val="00540F7D"/>
    <w:rsid w:val="005423E5"/>
    <w:rsid w:val="00542504"/>
    <w:rsid w:val="00542A01"/>
    <w:rsid w:val="00542C8C"/>
    <w:rsid w:val="005430EF"/>
    <w:rsid w:val="00543D2A"/>
    <w:rsid w:val="00544578"/>
    <w:rsid w:val="0054461D"/>
    <w:rsid w:val="0054468A"/>
    <w:rsid w:val="00544DED"/>
    <w:rsid w:val="00545A1A"/>
    <w:rsid w:val="0054641B"/>
    <w:rsid w:val="0054669D"/>
    <w:rsid w:val="00547A1E"/>
    <w:rsid w:val="00547CC9"/>
    <w:rsid w:val="005500FF"/>
    <w:rsid w:val="0055048E"/>
    <w:rsid w:val="00550A93"/>
    <w:rsid w:val="005512ED"/>
    <w:rsid w:val="00551923"/>
    <w:rsid w:val="00552AE4"/>
    <w:rsid w:val="00552BAD"/>
    <w:rsid w:val="00552D8F"/>
    <w:rsid w:val="00552FF2"/>
    <w:rsid w:val="005533CB"/>
    <w:rsid w:val="005534DD"/>
    <w:rsid w:val="00553995"/>
    <w:rsid w:val="00553D60"/>
    <w:rsid w:val="00554661"/>
    <w:rsid w:val="0055537E"/>
    <w:rsid w:val="00555DB6"/>
    <w:rsid w:val="00556038"/>
    <w:rsid w:val="00556895"/>
    <w:rsid w:val="00556DA2"/>
    <w:rsid w:val="00556F1A"/>
    <w:rsid w:val="00556FDE"/>
    <w:rsid w:val="00557F7A"/>
    <w:rsid w:val="00557F8D"/>
    <w:rsid w:val="005605D0"/>
    <w:rsid w:val="0056073D"/>
    <w:rsid w:val="005612F4"/>
    <w:rsid w:val="00562058"/>
    <w:rsid w:val="0056208B"/>
    <w:rsid w:val="00562934"/>
    <w:rsid w:val="00563E40"/>
    <w:rsid w:val="005643E3"/>
    <w:rsid w:val="00564C02"/>
    <w:rsid w:val="005654FF"/>
    <w:rsid w:val="00565742"/>
    <w:rsid w:val="00565B12"/>
    <w:rsid w:val="005660B1"/>
    <w:rsid w:val="005666E9"/>
    <w:rsid w:val="00566A3B"/>
    <w:rsid w:val="00566D04"/>
    <w:rsid w:val="0056714F"/>
    <w:rsid w:val="00567459"/>
    <w:rsid w:val="00570208"/>
    <w:rsid w:val="005702E0"/>
    <w:rsid w:val="00570395"/>
    <w:rsid w:val="0057097D"/>
    <w:rsid w:val="00570A2C"/>
    <w:rsid w:val="00570DFD"/>
    <w:rsid w:val="0057194E"/>
    <w:rsid w:val="00571E88"/>
    <w:rsid w:val="00571F54"/>
    <w:rsid w:val="00572512"/>
    <w:rsid w:val="005727D2"/>
    <w:rsid w:val="00573223"/>
    <w:rsid w:val="00573D8B"/>
    <w:rsid w:val="00573F1A"/>
    <w:rsid w:val="005742B2"/>
    <w:rsid w:val="005744E7"/>
    <w:rsid w:val="00574E64"/>
    <w:rsid w:val="00576201"/>
    <w:rsid w:val="0057626E"/>
    <w:rsid w:val="0057627A"/>
    <w:rsid w:val="00576C73"/>
    <w:rsid w:val="00576D25"/>
    <w:rsid w:val="0057759E"/>
    <w:rsid w:val="005775A7"/>
    <w:rsid w:val="00580291"/>
    <w:rsid w:val="005805F0"/>
    <w:rsid w:val="005809D7"/>
    <w:rsid w:val="00580D87"/>
    <w:rsid w:val="00581605"/>
    <w:rsid w:val="00581845"/>
    <w:rsid w:val="00581BD8"/>
    <w:rsid w:val="00581C0A"/>
    <w:rsid w:val="0058236B"/>
    <w:rsid w:val="00583BAE"/>
    <w:rsid w:val="0058408E"/>
    <w:rsid w:val="005840A2"/>
    <w:rsid w:val="00584849"/>
    <w:rsid w:val="0058508F"/>
    <w:rsid w:val="00586C4D"/>
    <w:rsid w:val="00587136"/>
    <w:rsid w:val="005901CC"/>
    <w:rsid w:val="00590BBE"/>
    <w:rsid w:val="0059154B"/>
    <w:rsid w:val="00592EFC"/>
    <w:rsid w:val="00592FEB"/>
    <w:rsid w:val="00593D82"/>
    <w:rsid w:val="00594A4D"/>
    <w:rsid w:val="00595406"/>
    <w:rsid w:val="00595443"/>
    <w:rsid w:val="005958C4"/>
    <w:rsid w:val="00595F7A"/>
    <w:rsid w:val="00596949"/>
    <w:rsid w:val="005974D8"/>
    <w:rsid w:val="00597A24"/>
    <w:rsid w:val="00597C67"/>
    <w:rsid w:val="005A0DE2"/>
    <w:rsid w:val="005A0FC9"/>
    <w:rsid w:val="005A2EF8"/>
    <w:rsid w:val="005A2F99"/>
    <w:rsid w:val="005A3E91"/>
    <w:rsid w:val="005A4371"/>
    <w:rsid w:val="005A479A"/>
    <w:rsid w:val="005A47DD"/>
    <w:rsid w:val="005A5359"/>
    <w:rsid w:val="005A57E5"/>
    <w:rsid w:val="005A5B81"/>
    <w:rsid w:val="005A60AA"/>
    <w:rsid w:val="005A6192"/>
    <w:rsid w:val="005A64A9"/>
    <w:rsid w:val="005A67D7"/>
    <w:rsid w:val="005A6B22"/>
    <w:rsid w:val="005B0089"/>
    <w:rsid w:val="005B0B6F"/>
    <w:rsid w:val="005B0C45"/>
    <w:rsid w:val="005B1668"/>
    <w:rsid w:val="005B187C"/>
    <w:rsid w:val="005B1BF1"/>
    <w:rsid w:val="005B2521"/>
    <w:rsid w:val="005B2B34"/>
    <w:rsid w:val="005B2C09"/>
    <w:rsid w:val="005B2DA7"/>
    <w:rsid w:val="005B2F08"/>
    <w:rsid w:val="005B308C"/>
    <w:rsid w:val="005B3748"/>
    <w:rsid w:val="005B46C2"/>
    <w:rsid w:val="005B4BE6"/>
    <w:rsid w:val="005B4C2A"/>
    <w:rsid w:val="005B4DB2"/>
    <w:rsid w:val="005B52DF"/>
    <w:rsid w:val="005B5D3C"/>
    <w:rsid w:val="005B608A"/>
    <w:rsid w:val="005B67F8"/>
    <w:rsid w:val="005B6A5C"/>
    <w:rsid w:val="005B6DFE"/>
    <w:rsid w:val="005B7214"/>
    <w:rsid w:val="005B752F"/>
    <w:rsid w:val="005B7873"/>
    <w:rsid w:val="005C0AEC"/>
    <w:rsid w:val="005C1D58"/>
    <w:rsid w:val="005C2A89"/>
    <w:rsid w:val="005C31F2"/>
    <w:rsid w:val="005C3723"/>
    <w:rsid w:val="005C38FB"/>
    <w:rsid w:val="005C3E2A"/>
    <w:rsid w:val="005C57B6"/>
    <w:rsid w:val="005C5F8B"/>
    <w:rsid w:val="005C6577"/>
    <w:rsid w:val="005C65EB"/>
    <w:rsid w:val="005C6EDD"/>
    <w:rsid w:val="005C6FD1"/>
    <w:rsid w:val="005C7125"/>
    <w:rsid w:val="005C78EF"/>
    <w:rsid w:val="005C7A97"/>
    <w:rsid w:val="005C7B2A"/>
    <w:rsid w:val="005C7F49"/>
    <w:rsid w:val="005D016A"/>
    <w:rsid w:val="005D127A"/>
    <w:rsid w:val="005D14CE"/>
    <w:rsid w:val="005D1ADB"/>
    <w:rsid w:val="005D20FD"/>
    <w:rsid w:val="005D24E7"/>
    <w:rsid w:val="005D24F8"/>
    <w:rsid w:val="005D3DED"/>
    <w:rsid w:val="005D475D"/>
    <w:rsid w:val="005D4992"/>
    <w:rsid w:val="005D4A4C"/>
    <w:rsid w:val="005D4CE4"/>
    <w:rsid w:val="005D5046"/>
    <w:rsid w:val="005D5904"/>
    <w:rsid w:val="005D6BA2"/>
    <w:rsid w:val="005D6C7A"/>
    <w:rsid w:val="005D7248"/>
    <w:rsid w:val="005D72FA"/>
    <w:rsid w:val="005D73B8"/>
    <w:rsid w:val="005D7BDF"/>
    <w:rsid w:val="005E0406"/>
    <w:rsid w:val="005E083C"/>
    <w:rsid w:val="005E0BDB"/>
    <w:rsid w:val="005E2476"/>
    <w:rsid w:val="005E3383"/>
    <w:rsid w:val="005E44FB"/>
    <w:rsid w:val="005E475C"/>
    <w:rsid w:val="005E515F"/>
    <w:rsid w:val="005E5EA2"/>
    <w:rsid w:val="005E66D1"/>
    <w:rsid w:val="005E719B"/>
    <w:rsid w:val="005E71AE"/>
    <w:rsid w:val="005E7805"/>
    <w:rsid w:val="005E793B"/>
    <w:rsid w:val="005E7ACD"/>
    <w:rsid w:val="005E7BF9"/>
    <w:rsid w:val="005E7C19"/>
    <w:rsid w:val="005F08E8"/>
    <w:rsid w:val="005F0AC6"/>
    <w:rsid w:val="005F0B91"/>
    <w:rsid w:val="005F0CF1"/>
    <w:rsid w:val="005F11C7"/>
    <w:rsid w:val="005F157F"/>
    <w:rsid w:val="005F25A2"/>
    <w:rsid w:val="005F260C"/>
    <w:rsid w:val="005F26BB"/>
    <w:rsid w:val="005F31BD"/>
    <w:rsid w:val="005F3536"/>
    <w:rsid w:val="005F361E"/>
    <w:rsid w:val="005F3955"/>
    <w:rsid w:val="005F3EC5"/>
    <w:rsid w:val="005F4B4F"/>
    <w:rsid w:val="005F4DFB"/>
    <w:rsid w:val="005F5879"/>
    <w:rsid w:val="005F58B4"/>
    <w:rsid w:val="005F5BCC"/>
    <w:rsid w:val="005F5D58"/>
    <w:rsid w:val="005F5F67"/>
    <w:rsid w:val="005F62E4"/>
    <w:rsid w:val="005F652C"/>
    <w:rsid w:val="005F7BEE"/>
    <w:rsid w:val="00600542"/>
    <w:rsid w:val="00600961"/>
    <w:rsid w:val="006009E7"/>
    <w:rsid w:val="006012CD"/>
    <w:rsid w:val="00601671"/>
    <w:rsid w:val="00601959"/>
    <w:rsid w:val="00601F1E"/>
    <w:rsid w:val="00602096"/>
    <w:rsid w:val="006024F0"/>
    <w:rsid w:val="00603187"/>
    <w:rsid w:val="006031CC"/>
    <w:rsid w:val="00604718"/>
    <w:rsid w:val="0060538C"/>
    <w:rsid w:val="00605BE0"/>
    <w:rsid w:val="00605D4F"/>
    <w:rsid w:val="00606713"/>
    <w:rsid w:val="006069FC"/>
    <w:rsid w:val="006073B9"/>
    <w:rsid w:val="00607445"/>
    <w:rsid w:val="00607897"/>
    <w:rsid w:val="00607AE3"/>
    <w:rsid w:val="00610319"/>
    <w:rsid w:val="006105C4"/>
    <w:rsid w:val="00610601"/>
    <w:rsid w:val="0061090B"/>
    <w:rsid w:val="00610B03"/>
    <w:rsid w:val="00610C00"/>
    <w:rsid w:val="006114C1"/>
    <w:rsid w:val="0061183D"/>
    <w:rsid w:val="00611B8C"/>
    <w:rsid w:val="0061246B"/>
    <w:rsid w:val="006125EE"/>
    <w:rsid w:val="0061331B"/>
    <w:rsid w:val="006134E7"/>
    <w:rsid w:val="006134F6"/>
    <w:rsid w:val="00613B5A"/>
    <w:rsid w:val="006148E9"/>
    <w:rsid w:val="00616DC1"/>
    <w:rsid w:val="00620A43"/>
    <w:rsid w:val="006215B7"/>
    <w:rsid w:val="0062194C"/>
    <w:rsid w:val="00621C86"/>
    <w:rsid w:val="00621FCA"/>
    <w:rsid w:val="0062271E"/>
    <w:rsid w:val="006236B4"/>
    <w:rsid w:val="006237E5"/>
    <w:rsid w:val="00624E96"/>
    <w:rsid w:val="00624FF5"/>
    <w:rsid w:val="006257C3"/>
    <w:rsid w:val="00625A68"/>
    <w:rsid w:val="006264EB"/>
    <w:rsid w:val="0062690C"/>
    <w:rsid w:val="006269E7"/>
    <w:rsid w:val="00626ACD"/>
    <w:rsid w:val="00627643"/>
    <w:rsid w:val="00627C4B"/>
    <w:rsid w:val="00630209"/>
    <w:rsid w:val="0063050E"/>
    <w:rsid w:val="0063093F"/>
    <w:rsid w:val="0063136E"/>
    <w:rsid w:val="00632116"/>
    <w:rsid w:val="006322CE"/>
    <w:rsid w:val="00632398"/>
    <w:rsid w:val="00632D7D"/>
    <w:rsid w:val="00633546"/>
    <w:rsid w:val="00633BF7"/>
    <w:rsid w:val="00633F05"/>
    <w:rsid w:val="006358E1"/>
    <w:rsid w:val="006359A5"/>
    <w:rsid w:val="00635A7A"/>
    <w:rsid w:val="00635C09"/>
    <w:rsid w:val="00635D6E"/>
    <w:rsid w:val="00637AB8"/>
    <w:rsid w:val="00637C35"/>
    <w:rsid w:val="00637E2E"/>
    <w:rsid w:val="00637ECE"/>
    <w:rsid w:val="00640359"/>
    <w:rsid w:val="006412C0"/>
    <w:rsid w:val="006421EA"/>
    <w:rsid w:val="006425B3"/>
    <w:rsid w:val="0064263A"/>
    <w:rsid w:val="00642A3E"/>
    <w:rsid w:val="00642E3D"/>
    <w:rsid w:val="00642EF1"/>
    <w:rsid w:val="006433DD"/>
    <w:rsid w:val="006445EF"/>
    <w:rsid w:val="00645AFF"/>
    <w:rsid w:val="0064621D"/>
    <w:rsid w:val="00646DA9"/>
    <w:rsid w:val="00647066"/>
    <w:rsid w:val="006504A2"/>
    <w:rsid w:val="0065097E"/>
    <w:rsid w:val="0065220B"/>
    <w:rsid w:val="00652288"/>
    <w:rsid w:val="00653189"/>
    <w:rsid w:val="00654D6A"/>
    <w:rsid w:val="00654FC9"/>
    <w:rsid w:val="006557EF"/>
    <w:rsid w:val="00656149"/>
    <w:rsid w:val="0065660E"/>
    <w:rsid w:val="00656B73"/>
    <w:rsid w:val="006576AB"/>
    <w:rsid w:val="00657DB7"/>
    <w:rsid w:val="006609C5"/>
    <w:rsid w:val="00660A23"/>
    <w:rsid w:val="00660BC5"/>
    <w:rsid w:val="00661518"/>
    <w:rsid w:val="00661BD7"/>
    <w:rsid w:val="00661CA7"/>
    <w:rsid w:val="006622DD"/>
    <w:rsid w:val="006623D5"/>
    <w:rsid w:val="006626B6"/>
    <w:rsid w:val="00662AEC"/>
    <w:rsid w:val="00662ED2"/>
    <w:rsid w:val="00663436"/>
    <w:rsid w:val="00663865"/>
    <w:rsid w:val="00664CDC"/>
    <w:rsid w:val="00664E77"/>
    <w:rsid w:val="00664FAD"/>
    <w:rsid w:val="0066621E"/>
    <w:rsid w:val="0066649E"/>
    <w:rsid w:val="00666A81"/>
    <w:rsid w:val="00666ED2"/>
    <w:rsid w:val="00667006"/>
    <w:rsid w:val="006670A5"/>
    <w:rsid w:val="00667508"/>
    <w:rsid w:val="00667715"/>
    <w:rsid w:val="006679D8"/>
    <w:rsid w:val="00667A9C"/>
    <w:rsid w:val="00667CC2"/>
    <w:rsid w:val="00670310"/>
    <w:rsid w:val="0067038F"/>
    <w:rsid w:val="00670863"/>
    <w:rsid w:val="0067092B"/>
    <w:rsid w:val="00670A88"/>
    <w:rsid w:val="00670EC5"/>
    <w:rsid w:val="00671C06"/>
    <w:rsid w:val="0067211E"/>
    <w:rsid w:val="00672261"/>
    <w:rsid w:val="0067229E"/>
    <w:rsid w:val="00673290"/>
    <w:rsid w:val="006739F2"/>
    <w:rsid w:val="006742BE"/>
    <w:rsid w:val="006745DB"/>
    <w:rsid w:val="00674C0B"/>
    <w:rsid w:val="00675648"/>
    <w:rsid w:val="0067751A"/>
    <w:rsid w:val="00677AFD"/>
    <w:rsid w:val="00677D29"/>
    <w:rsid w:val="00677D68"/>
    <w:rsid w:val="00681AAE"/>
    <w:rsid w:val="00681B21"/>
    <w:rsid w:val="00681BBF"/>
    <w:rsid w:val="00681CD1"/>
    <w:rsid w:val="00682DBD"/>
    <w:rsid w:val="00683049"/>
    <w:rsid w:val="0068333D"/>
    <w:rsid w:val="006835D9"/>
    <w:rsid w:val="00683D07"/>
    <w:rsid w:val="00684037"/>
    <w:rsid w:val="00684822"/>
    <w:rsid w:val="00684A23"/>
    <w:rsid w:val="00684D95"/>
    <w:rsid w:val="00684E33"/>
    <w:rsid w:val="00685303"/>
    <w:rsid w:val="006860A9"/>
    <w:rsid w:val="006868EB"/>
    <w:rsid w:val="0068693E"/>
    <w:rsid w:val="006869CC"/>
    <w:rsid w:val="0068727B"/>
    <w:rsid w:val="00687EEC"/>
    <w:rsid w:val="00687FB1"/>
    <w:rsid w:val="00690508"/>
    <w:rsid w:val="006907B5"/>
    <w:rsid w:val="006909A1"/>
    <w:rsid w:val="00690E48"/>
    <w:rsid w:val="00691771"/>
    <w:rsid w:val="00692228"/>
    <w:rsid w:val="00692BDD"/>
    <w:rsid w:val="00693577"/>
    <w:rsid w:val="0069384E"/>
    <w:rsid w:val="0069408B"/>
    <w:rsid w:val="00694580"/>
    <w:rsid w:val="00694712"/>
    <w:rsid w:val="00694C9D"/>
    <w:rsid w:val="006956C6"/>
    <w:rsid w:val="0069591C"/>
    <w:rsid w:val="006968DF"/>
    <w:rsid w:val="00696AD5"/>
    <w:rsid w:val="00696B89"/>
    <w:rsid w:val="006974D8"/>
    <w:rsid w:val="00697B87"/>
    <w:rsid w:val="006A0A65"/>
    <w:rsid w:val="006A2232"/>
    <w:rsid w:val="006A237A"/>
    <w:rsid w:val="006A3055"/>
    <w:rsid w:val="006A400C"/>
    <w:rsid w:val="006A46AC"/>
    <w:rsid w:val="006A499B"/>
    <w:rsid w:val="006A5055"/>
    <w:rsid w:val="006A54AE"/>
    <w:rsid w:val="006A566F"/>
    <w:rsid w:val="006A5AC8"/>
    <w:rsid w:val="006A67E4"/>
    <w:rsid w:val="006B096F"/>
    <w:rsid w:val="006B1098"/>
    <w:rsid w:val="006B13CE"/>
    <w:rsid w:val="006B28C7"/>
    <w:rsid w:val="006B2EEB"/>
    <w:rsid w:val="006B2F16"/>
    <w:rsid w:val="006B38F7"/>
    <w:rsid w:val="006B593C"/>
    <w:rsid w:val="006B59BB"/>
    <w:rsid w:val="006B668C"/>
    <w:rsid w:val="006B6E18"/>
    <w:rsid w:val="006B6E1C"/>
    <w:rsid w:val="006B6F44"/>
    <w:rsid w:val="006B6FFD"/>
    <w:rsid w:val="006B7C44"/>
    <w:rsid w:val="006C0295"/>
    <w:rsid w:val="006C04E0"/>
    <w:rsid w:val="006C21FE"/>
    <w:rsid w:val="006C246D"/>
    <w:rsid w:val="006C280C"/>
    <w:rsid w:val="006C46FF"/>
    <w:rsid w:val="006C4755"/>
    <w:rsid w:val="006C5243"/>
    <w:rsid w:val="006C53EB"/>
    <w:rsid w:val="006C5867"/>
    <w:rsid w:val="006C5983"/>
    <w:rsid w:val="006C5CBF"/>
    <w:rsid w:val="006C60BF"/>
    <w:rsid w:val="006C63E1"/>
    <w:rsid w:val="006C73AE"/>
    <w:rsid w:val="006C73B4"/>
    <w:rsid w:val="006C7491"/>
    <w:rsid w:val="006D036C"/>
    <w:rsid w:val="006D03B2"/>
    <w:rsid w:val="006D0B2A"/>
    <w:rsid w:val="006D0C51"/>
    <w:rsid w:val="006D0E6C"/>
    <w:rsid w:val="006D0EB8"/>
    <w:rsid w:val="006D1196"/>
    <w:rsid w:val="006D1952"/>
    <w:rsid w:val="006D2827"/>
    <w:rsid w:val="006D51F8"/>
    <w:rsid w:val="006D5871"/>
    <w:rsid w:val="006D5A48"/>
    <w:rsid w:val="006D5E09"/>
    <w:rsid w:val="006D646F"/>
    <w:rsid w:val="006D7888"/>
    <w:rsid w:val="006D7C61"/>
    <w:rsid w:val="006E0699"/>
    <w:rsid w:val="006E1B9E"/>
    <w:rsid w:val="006E1F7C"/>
    <w:rsid w:val="006E2C40"/>
    <w:rsid w:val="006E38A5"/>
    <w:rsid w:val="006E3C69"/>
    <w:rsid w:val="006E4350"/>
    <w:rsid w:val="006E61CD"/>
    <w:rsid w:val="006E628E"/>
    <w:rsid w:val="006E6717"/>
    <w:rsid w:val="006E6CEE"/>
    <w:rsid w:val="006E6EC6"/>
    <w:rsid w:val="006E6F20"/>
    <w:rsid w:val="006E79A2"/>
    <w:rsid w:val="006E7DFD"/>
    <w:rsid w:val="006F0495"/>
    <w:rsid w:val="006F0DBB"/>
    <w:rsid w:val="006F0FF7"/>
    <w:rsid w:val="006F256D"/>
    <w:rsid w:val="006F2886"/>
    <w:rsid w:val="006F29B7"/>
    <w:rsid w:val="006F2A9C"/>
    <w:rsid w:val="006F4694"/>
    <w:rsid w:val="006F6BC8"/>
    <w:rsid w:val="0070043A"/>
    <w:rsid w:val="00700C30"/>
    <w:rsid w:val="007012F0"/>
    <w:rsid w:val="00701BFC"/>
    <w:rsid w:val="00701C5D"/>
    <w:rsid w:val="007024CA"/>
    <w:rsid w:val="00702BF1"/>
    <w:rsid w:val="00702C7C"/>
    <w:rsid w:val="00703C75"/>
    <w:rsid w:val="007045F4"/>
    <w:rsid w:val="007047E4"/>
    <w:rsid w:val="007047F3"/>
    <w:rsid w:val="0070483A"/>
    <w:rsid w:val="00705D94"/>
    <w:rsid w:val="00706799"/>
    <w:rsid w:val="00707C02"/>
    <w:rsid w:val="007106CD"/>
    <w:rsid w:val="00710D87"/>
    <w:rsid w:val="00711832"/>
    <w:rsid w:val="0071234A"/>
    <w:rsid w:val="007139A0"/>
    <w:rsid w:val="00714878"/>
    <w:rsid w:val="00714A89"/>
    <w:rsid w:val="00714C5A"/>
    <w:rsid w:val="007158EB"/>
    <w:rsid w:val="0071619D"/>
    <w:rsid w:val="00720F79"/>
    <w:rsid w:val="0072114C"/>
    <w:rsid w:val="0072136B"/>
    <w:rsid w:val="0072137B"/>
    <w:rsid w:val="00721746"/>
    <w:rsid w:val="00721CE5"/>
    <w:rsid w:val="00721EB9"/>
    <w:rsid w:val="0072273C"/>
    <w:rsid w:val="0072299E"/>
    <w:rsid w:val="00722C31"/>
    <w:rsid w:val="00722C51"/>
    <w:rsid w:val="00723152"/>
    <w:rsid w:val="0072331B"/>
    <w:rsid w:val="00723FDC"/>
    <w:rsid w:val="007251F0"/>
    <w:rsid w:val="00725686"/>
    <w:rsid w:val="0072591C"/>
    <w:rsid w:val="00725E5F"/>
    <w:rsid w:val="0072618E"/>
    <w:rsid w:val="00726C6B"/>
    <w:rsid w:val="00727590"/>
    <w:rsid w:val="00727A4D"/>
    <w:rsid w:val="0073056F"/>
    <w:rsid w:val="00730F97"/>
    <w:rsid w:val="00731A4A"/>
    <w:rsid w:val="00731A6E"/>
    <w:rsid w:val="00731CE5"/>
    <w:rsid w:val="00731E88"/>
    <w:rsid w:val="007326AF"/>
    <w:rsid w:val="00732CFE"/>
    <w:rsid w:val="007334E7"/>
    <w:rsid w:val="00733F60"/>
    <w:rsid w:val="0073410C"/>
    <w:rsid w:val="00734391"/>
    <w:rsid w:val="00734C72"/>
    <w:rsid w:val="0073523D"/>
    <w:rsid w:val="0073556C"/>
    <w:rsid w:val="007359E1"/>
    <w:rsid w:val="00735FDF"/>
    <w:rsid w:val="007406E2"/>
    <w:rsid w:val="007408B1"/>
    <w:rsid w:val="00740E83"/>
    <w:rsid w:val="00741362"/>
    <w:rsid w:val="00741DB8"/>
    <w:rsid w:val="00742867"/>
    <w:rsid w:val="00742BD4"/>
    <w:rsid w:val="00742D29"/>
    <w:rsid w:val="0074328D"/>
    <w:rsid w:val="00743880"/>
    <w:rsid w:val="007447D7"/>
    <w:rsid w:val="007450D9"/>
    <w:rsid w:val="00745342"/>
    <w:rsid w:val="00745861"/>
    <w:rsid w:val="007464BD"/>
    <w:rsid w:val="0074652A"/>
    <w:rsid w:val="007465FB"/>
    <w:rsid w:val="00746A00"/>
    <w:rsid w:val="00746F15"/>
    <w:rsid w:val="007479AC"/>
    <w:rsid w:val="00747A39"/>
    <w:rsid w:val="00747EC6"/>
    <w:rsid w:val="007500BB"/>
    <w:rsid w:val="00750436"/>
    <w:rsid w:val="00750956"/>
    <w:rsid w:val="0075099C"/>
    <w:rsid w:val="007514E4"/>
    <w:rsid w:val="00751519"/>
    <w:rsid w:val="0075180E"/>
    <w:rsid w:val="00751B98"/>
    <w:rsid w:val="00751CA2"/>
    <w:rsid w:val="00751CAB"/>
    <w:rsid w:val="00752762"/>
    <w:rsid w:val="0075287F"/>
    <w:rsid w:val="007528E4"/>
    <w:rsid w:val="00752A1F"/>
    <w:rsid w:val="00752A25"/>
    <w:rsid w:val="00752ABC"/>
    <w:rsid w:val="00753353"/>
    <w:rsid w:val="0075339A"/>
    <w:rsid w:val="00753736"/>
    <w:rsid w:val="00754208"/>
    <w:rsid w:val="00754BE7"/>
    <w:rsid w:val="00754EF7"/>
    <w:rsid w:val="00754FDE"/>
    <w:rsid w:val="0075576E"/>
    <w:rsid w:val="0075637F"/>
    <w:rsid w:val="00756830"/>
    <w:rsid w:val="007572AB"/>
    <w:rsid w:val="0075734B"/>
    <w:rsid w:val="00757A29"/>
    <w:rsid w:val="007609E2"/>
    <w:rsid w:val="007613B4"/>
    <w:rsid w:val="007614BA"/>
    <w:rsid w:val="007617CD"/>
    <w:rsid w:val="00761850"/>
    <w:rsid w:val="00762109"/>
    <w:rsid w:val="007624C9"/>
    <w:rsid w:val="007627A3"/>
    <w:rsid w:val="00763029"/>
    <w:rsid w:val="00763181"/>
    <w:rsid w:val="0076349A"/>
    <w:rsid w:val="007636C6"/>
    <w:rsid w:val="00763D5D"/>
    <w:rsid w:val="00763EC2"/>
    <w:rsid w:val="00763F7A"/>
    <w:rsid w:val="007648D1"/>
    <w:rsid w:val="00765823"/>
    <w:rsid w:val="0076597C"/>
    <w:rsid w:val="00766168"/>
    <w:rsid w:val="0076778C"/>
    <w:rsid w:val="00767AA0"/>
    <w:rsid w:val="00767CED"/>
    <w:rsid w:val="00770614"/>
    <w:rsid w:val="0077069E"/>
    <w:rsid w:val="00770FC7"/>
    <w:rsid w:val="00771305"/>
    <w:rsid w:val="00771446"/>
    <w:rsid w:val="00771EC9"/>
    <w:rsid w:val="00771F7F"/>
    <w:rsid w:val="007721E8"/>
    <w:rsid w:val="007725E9"/>
    <w:rsid w:val="00772734"/>
    <w:rsid w:val="007727F5"/>
    <w:rsid w:val="007739C1"/>
    <w:rsid w:val="00774860"/>
    <w:rsid w:val="00774910"/>
    <w:rsid w:val="00776615"/>
    <w:rsid w:val="00776F0C"/>
    <w:rsid w:val="00776F34"/>
    <w:rsid w:val="007774B3"/>
    <w:rsid w:val="00780147"/>
    <w:rsid w:val="007806BC"/>
    <w:rsid w:val="00780A5E"/>
    <w:rsid w:val="00781F8A"/>
    <w:rsid w:val="007821A9"/>
    <w:rsid w:val="007824FE"/>
    <w:rsid w:val="00782DDA"/>
    <w:rsid w:val="007836E1"/>
    <w:rsid w:val="007838EA"/>
    <w:rsid w:val="00783965"/>
    <w:rsid w:val="00783AB5"/>
    <w:rsid w:val="007850A4"/>
    <w:rsid w:val="0078620C"/>
    <w:rsid w:val="007864C5"/>
    <w:rsid w:val="00786981"/>
    <w:rsid w:val="0078698E"/>
    <w:rsid w:val="00787084"/>
    <w:rsid w:val="007870A7"/>
    <w:rsid w:val="007873C2"/>
    <w:rsid w:val="0079072A"/>
    <w:rsid w:val="00790B67"/>
    <w:rsid w:val="00790F3D"/>
    <w:rsid w:val="007918FD"/>
    <w:rsid w:val="007924AF"/>
    <w:rsid w:val="00792763"/>
    <w:rsid w:val="00794B7C"/>
    <w:rsid w:val="00794C29"/>
    <w:rsid w:val="00794DB8"/>
    <w:rsid w:val="0079560D"/>
    <w:rsid w:val="007971E0"/>
    <w:rsid w:val="00797499"/>
    <w:rsid w:val="007A013F"/>
    <w:rsid w:val="007A0500"/>
    <w:rsid w:val="007A05C9"/>
    <w:rsid w:val="007A11D7"/>
    <w:rsid w:val="007A1FD6"/>
    <w:rsid w:val="007A1FED"/>
    <w:rsid w:val="007A2013"/>
    <w:rsid w:val="007A29C1"/>
    <w:rsid w:val="007A3288"/>
    <w:rsid w:val="007A39C7"/>
    <w:rsid w:val="007A39F0"/>
    <w:rsid w:val="007A3AD8"/>
    <w:rsid w:val="007A411F"/>
    <w:rsid w:val="007A41D3"/>
    <w:rsid w:val="007A47B3"/>
    <w:rsid w:val="007A4849"/>
    <w:rsid w:val="007A5F54"/>
    <w:rsid w:val="007A6B0C"/>
    <w:rsid w:val="007A771C"/>
    <w:rsid w:val="007A787F"/>
    <w:rsid w:val="007A7943"/>
    <w:rsid w:val="007B0DF9"/>
    <w:rsid w:val="007B118E"/>
    <w:rsid w:val="007B14CC"/>
    <w:rsid w:val="007B17B9"/>
    <w:rsid w:val="007B17BC"/>
    <w:rsid w:val="007B188E"/>
    <w:rsid w:val="007B1E19"/>
    <w:rsid w:val="007B26BC"/>
    <w:rsid w:val="007B31DE"/>
    <w:rsid w:val="007B34AC"/>
    <w:rsid w:val="007B376E"/>
    <w:rsid w:val="007B3F50"/>
    <w:rsid w:val="007B43EB"/>
    <w:rsid w:val="007B5C1D"/>
    <w:rsid w:val="007B6404"/>
    <w:rsid w:val="007B6971"/>
    <w:rsid w:val="007B6C96"/>
    <w:rsid w:val="007B71E6"/>
    <w:rsid w:val="007B7746"/>
    <w:rsid w:val="007B7BF3"/>
    <w:rsid w:val="007C04BB"/>
    <w:rsid w:val="007C147C"/>
    <w:rsid w:val="007C181E"/>
    <w:rsid w:val="007C1F41"/>
    <w:rsid w:val="007C1FF5"/>
    <w:rsid w:val="007C23D1"/>
    <w:rsid w:val="007C2525"/>
    <w:rsid w:val="007C2538"/>
    <w:rsid w:val="007C2782"/>
    <w:rsid w:val="007C311C"/>
    <w:rsid w:val="007C39F1"/>
    <w:rsid w:val="007C49CE"/>
    <w:rsid w:val="007C53DF"/>
    <w:rsid w:val="007C6673"/>
    <w:rsid w:val="007C6B1F"/>
    <w:rsid w:val="007C6ECD"/>
    <w:rsid w:val="007C70F7"/>
    <w:rsid w:val="007D08BA"/>
    <w:rsid w:val="007D0D09"/>
    <w:rsid w:val="007D194E"/>
    <w:rsid w:val="007D19D9"/>
    <w:rsid w:val="007D2074"/>
    <w:rsid w:val="007D240E"/>
    <w:rsid w:val="007D24AC"/>
    <w:rsid w:val="007D297D"/>
    <w:rsid w:val="007D2A5C"/>
    <w:rsid w:val="007D30D5"/>
    <w:rsid w:val="007D4063"/>
    <w:rsid w:val="007D4C87"/>
    <w:rsid w:val="007D4CC3"/>
    <w:rsid w:val="007D5031"/>
    <w:rsid w:val="007D50DF"/>
    <w:rsid w:val="007D53C6"/>
    <w:rsid w:val="007D54A1"/>
    <w:rsid w:val="007D61AA"/>
    <w:rsid w:val="007D6621"/>
    <w:rsid w:val="007D6DA6"/>
    <w:rsid w:val="007D79FA"/>
    <w:rsid w:val="007E05F1"/>
    <w:rsid w:val="007E0E7F"/>
    <w:rsid w:val="007E183C"/>
    <w:rsid w:val="007E1ED2"/>
    <w:rsid w:val="007E220C"/>
    <w:rsid w:val="007E2A3D"/>
    <w:rsid w:val="007E330B"/>
    <w:rsid w:val="007E34F4"/>
    <w:rsid w:val="007E38B3"/>
    <w:rsid w:val="007E3CFE"/>
    <w:rsid w:val="007E40AA"/>
    <w:rsid w:val="007E47B9"/>
    <w:rsid w:val="007E4C93"/>
    <w:rsid w:val="007E5370"/>
    <w:rsid w:val="007E5B53"/>
    <w:rsid w:val="007E5C48"/>
    <w:rsid w:val="007E670D"/>
    <w:rsid w:val="007E6911"/>
    <w:rsid w:val="007E6B23"/>
    <w:rsid w:val="007E76B9"/>
    <w:rsid w:val="007E7BBB"/>
    <w:rsid w:val="007F1A8E"/>
    <w:rsid w:val="007F1B11"/>
    <w:rsid w:val="007F1DCC"/>
    <w:rsid w:val="007F55D1"/>
    <w:rsid w:val="007F5B68"/>
    <w:rsid w:val="007F65F5"/>
    <w:rsid w:val="007F6849"/>
    <w:rsid w:val="007F6A4D"/>
    <w:rsid w:val="007F7D05"/>
    <w:rsid w:val="008001FE"/>
    <w:rsid w:val="00800E7F"/>
    <w:rsid w:val="00802AF9"/>
    <w:rsid w:val="00802F30"/>
    <w:rsid w:val="008036D0"/>
    <w:rsid w:val="0080386C"/>
    <w:rsid w:val="00803AAE"/>
    <w:rsid w:val="00803D84"/>
    <w:rsid w:val="00803EED"/>
    <w:rsid w:val="0080430B"/>
    <w:rsid w:val="00804571"/>
    <w:rsid w:val="008045B1"/>
    <w:rsid w:val="0080491A"/>
    <w:rsid w:val="008054E2"/>
    <w:rsid w:val="008056D6"/>
    <w:rsid w:val="008068E3"/>
    <w:rsid w:val="00806B89"/>
    <w:rsid w:val="008071C5"/>
    <w:rsid w:val="008072D2"/>
    <w:rsid w:val="00807778"/>
    <w:rsid w:val="008078F2"/>
    <w:rsid w:val="00807C5E"/>
    <w:rsid w:val="00807CAB"/>
    <w:rsid w:val="00807CDB"/>
    <w:rsid w:val="00807D1C"/>
    <w:rsid w:val="00810532"/>
    <w:rsid w:val="00811F0F"/>
    <w:rsid w:val="0081288C"/>
    <w:rsid w:val="00813208"/>
    <w:rsid w:val="0081354D"/>
    <w:rsid w:val="00813F85"/>
    <w:rsid w:val="008140EE"/>
    <w:rsid w:val="008142B1"/>
    <w:rsid w:val="008150B3"/>
    <w:rsid w:val="00815263"/>
    <w:rsid w:val="008153F5"/>
    <w:rsid w:val="008159D1"/>
    <w:rsid w:val="00815E8C"/>
    <w:rsid w:val="008162ED"/>
    <w:rsid w:val="008167A6"/>
    <w:rsid w:val="008167FC"/>
    <w:rsid w:val="00817321"/>
    <w:rsid w:val="00817792"/>
    <w:rsid w:val="00817867"/>
    <w:rsid w:val="00817DB9"/>
    <w:rsid w:val="00820DDE"/>
    <w:rsid w:val="00821837"/>
    <w:rsid w:val="00821EF7"/>
    <w:rsid w:val="00822031"/>
    <w:rsid w:val="00822217"/>
    <w:rsid w:val="00822346"/>
    <w:rsid w:val="00822E94"/>
    <w:rsid w:val="008231D9"/>
    <w:rsid w:val="008234C4"/>
    <w:rsid w:val="00823ECE"/>
    <w:rsid w:val="008241F3"/>
    <w:rsid w:val="0082463E"/>
    <w:rsid w:val="00824773"/>
    <w:rsid w:val="00824DEF"/>
    <w:rsid w:val="008259C6"/>
    <w:rsid w:val="008267D1"/>
    <w:rsid w:val="008269ED"/>
    <w:rsid w:val="008301F4"/>
    <w:rsid w:val="00833777"/>
    <w:rsid w:val="00834702"/>
    <w:rsid w:val="00834F8E"/>
    <w:rsid w:val="0083504D"/>
    <w:rsid w:val="0083573F"/>
    <w:rsid w:val="00835958"/>
    <w:rsid w:val="00835D50"/>
    <w:rsid w:val="00836BB7"/>
    <w:rsid w:val="008378EE"/>
    <w:rsid w:val="00840DBE"/>
    <w:rsid w:val="00841031"/>
    <w:rsid w:val="008412D7"/>
    <w:rsid w:val="00841667"/>
    <w:rsid w:val="008419B1"/>
    <w:rsid w:val="008428DA"/>
    <w:rsid w:val="0084466B"/>
    <w:rsid w:val="00844706"/>
    <w:rsid w:val="0084585C"/>
    <w:rsid w:val="00845888"/>
    <w:rsid w:val="00845892"/>
    <w:rsid w:val="00845CE0"/>
    <w:rsid w:val="0084623E"/>
    <w:rsid w:val="00846360"/>
    <w:rsid w:val="008463A6"/>
    <w:rsid w:val="008465E5"/>
    <w:rsid w:val="00846B35"/>
    <w:rsid w:val="0084756E"/>
    <w:rsid w:val="008477E7"/>
    <w:rsid w:val="008501AC"/>
    <w:rsid w:val="00850559"/>
    <w:rsid w:val="0085087B"/>
    <w:rsid w:val="00850979"/>
    <w:rsid w:val="00850D1F"/>
    <w:rsid w:val="00851094"/>
    <w:rsid w:val="00851A16"/>
    <w:rsid w:val="00851D1A"/>
    <w:rsid w:val="00851F21"/>
    <w:rsid w:val="00852787"/>
    <w:rsid w:val="00852B06"/>
    <w:rsid w:val="00853F97"/>
    <w:rsid w:val="0085417B"/>
    <w:rsid w:val="008544A5"/>
    <w:rsid w:val="008544C9"/>
    <w:rsid w:val="00854765"/>
    <w:rsid w:val="00854E80"/>
    <w:rsid w:val="00854EA5"/>
    <w:rsid w:val="00854EE0"/>
    <w:rsid w:val="0085567C"/>
    <w:rsid w:val="00855ADB"/>
    <w:rsid w:val="00855E39"/>
    <w:rsid w:val="00855EC9"/>
    <w:rsid w:val="00856324"/>
    <w:rsid w:val="008564EB"/>
    <w:rsid w:val="0085726D"/>
    <w:rsid w:val="008618A5"/>
    <w:rsid w:val="00861931"/>
    <w:rsid w:val="00861F19"/>
    <w:rsid w:val="0086261C"/>
    <w:rsid w:val="00862706"/>
    <w:rsid w:val="0086312F"/>
    <w:rsid w:val="00863C97"/>
    <w:rsid w:val="008640F4"/>
    <w:rsid w:val="00864743"/>
    <w:rsid w:val="00865960"/>
    <w:rsid w:val="00866A5B"/>
    <w:rsid w:val="00866AA3"/>
    <w:rsid w:val="008672AF"/>
    <w:rsid w:val="008675A6"/>
    <w:rsid w:val="00867C3B"/>
    <w:rsid w:val="008700F6"/>
    <w:rsid w:val="008709CD"/>
    <w:rsid w:val="00870AD4"/>
    <w:rsid w:val="008711AF"/>
    <w:rsid w:val="0087125C"/>
    <w:rsid w:val="00871457"/>
    <w:rsid w:val="008715E5"/>
    <w:rsid w:val="008719D3"/>
    <w:rsid w:val="0087264C"/>
    <w:rsid w:val="00872D06"/>
    <w:rsid w:val="008738A5"/>
    <w:rsid w:val="00873F5D"/>
    <w:rsid w:val="00875067"/>
    <w:rsid w:val="00875273"/>
    <w:rsid w:val="00875278"/>
    <w:rsid w:val="0087536B"/>
    <w:rsid w:val="008769C4"/>
    <w:rsid w:val="00876BDB"/>
    <w:rsid w:val="00876DA9"/>
    <w:rsid w:val="00877129"/>
    <w:rsid w:val="008808D9"/>
    <w:rsid w:val="00880954"/>
    <w:rsid w:val="00880E96"/>
    <w:rsid w:val="008819E1"/>
    <w:rsid w:val="00881B02"/>
    <w:rsid w:val="00882956"/>
    <w:rsid w:val="00882FB9"/>
    <w:rsid w:val="008831CD"/>
    <w:rsid w:val="00883615"/>
    <w:rsid w:val="00883D49"/>
    <w:rsid w:val="00883F59"/>
    <w:rsid w:val="00884B5E"/>
    <w:rsid w:val="00884D15"/>
    <w:rsid w:val="00884DE1"/>
    <w:rsid w:val="00885D08"/>
    <w:rsid w:val="0088639B"/>
    <w:rsid w:val="008868DB"/>
    <w:rsid w:val="00886DFE"/>
    <w:rsid w:val="00887039"/>
    <w:rsid w:val="0088727D"/>
    <w:rsid w:val="00887E37"/>
    <w:rsid w:val="00890526"/>
    <w:rsid w:val="00890580"/>
    <w:rsid w:val="00891968"/>
    <w:rsid w:val="00892120"/>
    <w:rsid w:val="008925B6"/>
    <w:rsid w:val="00892AD0"/>
    <w:rsid w:val="00892ED9"/>
    <w:rsid w:val="0089352E"/>
    <w:rsid w:val="008935ED"/>
    <w:rsid w:val="00893822"/>
    <w:rsid w:val="00894634"/>
    <w:rsid w:val="00894653"/>
    <w:rsid w:val="00894A48"/>
    <w:rsid w:val="0089514E"/>
    <w:rsid w:val="00895276"/>
    <w:rsid w:val="0089549E"/>
    <w:rsid w:val="00895AAB"/>
    <w:rsid w:val="00896D61"/>
    <w:rsid w:val="00897166"/>
    <w:rsid w:val="00897997"/>
    <w:rsid w:val="008A0B86"/>
    <w:rsid w:val="008A0C1B"/>
    <w:rsid w:val="008A1604"/>
    <w:rsid w:val="008A1AB3"/>
    <w:rsid w:val="008A1E87"/>
    <w:rsid w:val="008A1ED8"/>
    <w:rsid w:val="008A2439"/>
    <w:rsid w:val="008A263A"/>
    <w:rsid w:val="008A2A97"/>
    <w:rsid w:val="008A39CD"/>
    <w:rsid w:val="008A416C"/>
    <w:rsid w:val="008A48FA"/>
    <w:rsid w:val="008A4A24"/>
    <w:rsid w:val="008A4C45"/>
    <w:rsid w:val="008A544D"/>
    <w:rsid w:val="008A556D"/>
    <w:rsid w:val="008A589B"/>
    <w:rsid w:val="008A5A97"/>
    <w:rsid w:val="008A5F3A"/>
    <w:rsid w:val="008A6A60"/>
    <w:rsid w:val="008A6BA4"/>
    <w:rsid w:val="008A6C2F"/>
    <w:rsid w:val="008A70BD"/>
    <w:rsid w:val="008B0569"/>
    <w:rsid w:val="008B08FB"/>
    <w:rsid w:val="008B091C"/>
    <w:rsid w:val="008B117D"/>
    <w:rsid w:val="008B1472"/>
    <w:rsid w:val="008B1B0B"/>
    <w:rsid w:val="008B1E9A"/>
    <w:rsid w:val="008B214E"/>
    <w:rsid w:val="008B355B"/>
    <w:rsid w:val="008B367E"/>
    <w:rsid w:val="008B36AF"/>
    <w:rsid w:val="008B3FEB"/>
    <w:rsid w:val="008B418E"/>
    <w:rsid w:val="008B48A3"/>
    <w:rsid w:val="008B4F1B"/>
    <w:rsid w:val="008B5C88"/>
    <w:rsid w:val="008B61FC"/>
    <w:rsid w:val="008B66E7"/>
    <w:rsid w:val="008B6B48"/>
    <w:rsid w:val="008B6C7F"/>
    <w:rsid w:val="008B77E1"/>
    <w:rsid w:val="008B78F9"/>
    <w:rsid w:val="008B79C7"/>
    <w:rsid w:val="008B7B23"/>
    <w:rsid w:val="008C0400"/>
    <w:rsid w:val="008C0CD8"/>
    <w:rsid w:val="008C0D2E"/>
    <w:rsid w:val="008C22A3"/>
    <w:rsid w:val="008C234F"/>
    <w:rsid w:val="008C2A21"/>
    <w:rsid w:val="008C2EB1"/>
    <w:rsid w:val="008C43AE"/>
    <w:rsid w:val="008C45C3"/>
    <w:rsid w:val="008C48C3"/>
    <w:rsid w:val="008C4C2A"/>
    <w:rsid w:val="008C5BB8"/>
    <w:rsid w:val="008C6261"/>
    <w:rsid w:val="008C627C"/>
    <w:rsid w:val="008C78C6"/>
    <w:rsid w:val="008D106D"/>
    <w:rsid w:val="008D116A"/>
    <w:rsid w:val="008D1322"/>
    <w:rsid w:val="008D157F"/>
    <w:rsid w:val="008D1D4C"/>
    <w:rsid w:val="008D1FB2"/>
    <w:rsid w:val="008D2D45"/>
    <w:rsid w:val="008D4FCC"/>
    <w:rsid w:val="008D5070"/>
    <w:rsid w:val="008D5421"/>
    <w:rsid w:val="008D5874"/>
    <w:rsid w:val="008D60FE"/>
    <w:rsid w:val="008D6332"/>
    <w:rsid w:val="008D6777"/>
    <w:rsid w:val="008D685E"/>
    <w:rsid w:val="008D69FD"/>
    <w:rsid w:val="008D740E"/>
    <w:rsid w:val="008D799F"/>
    <w:rsid w:val="008D7E9D"/>
    <w:rsid w:val="008D7F53"/>
    <w:rsid w:val="008E0076"/>
    <w:rsid w:val="008E14BA"/>
    <w:rsid w:val="008E1788"/>
    <w:rsid w:val="008E2A80"/>
    <w:rsid w:val="008E2A8D"/>
    <w:rsid w:val="008E2BB3"/>
    <w:rsid w:val="008E2CFF"/>
    <w:rsid w:val="008E4029"/>
    <w:rsid w:val="008E4584"/>
    <w:rsid w:val="008E473A"/>
    <w:rsid w:val="008E47C9"/>
    <w:rsid w:val="008E4CD4"/>
    <w:rsid w:val="008E569A"/>
    <w:rsid w:val="008E586A"/>
    <w:rsid w:val="008E7086"/>
    <w:rsid w:val="008E7BFC"/>
    <w:rsid w:val="008E7DDB"/>
    <w:rsid w:val="008F13E8"/>
    <w:rsid w:val="008F21CB"/>
    <w:rsid w:val="008F2479"/>
    <w:rsid w:val="008F28EE"/>
    <w:rsid w:val="008F2E71"/>
    <w:rsid w:val="008F49F0"/>
    <w:rsid w:val="008F4BDF"/>
    <w:rsid w:val="008F4C3A"/>
    <w:rsid w:val="008F52A4"/>
    <w:rsid w:val="008F5DFB"/>
    <w:rsid w:val="008F5ED5"/>
    <w:rsid w:val="008F65A8"/>
    <w:rsid w:val="008F6D44"/>
    <w:rsid w:val="008F6F5A"/>
    <w:rsid w:val="008F7140"/>
    <w:rsid w:val="008F7459"/>
    <w:rsid w:val="008F75C5"/>
    <w:rsid w:val="00900115"/>
    <w:rsid w:val="00900CF7"/>
    <w:rsid w:val="0090150C"/>
    <w:rsid w:val="0090167D"/>
    <w:rsid w:val="00902485"/>
    <w:rsid w:val="0090262B"/>
    <w:rsid w:val="009026FF"/>
    <w:rsid w:val="00903220"/>
    <w:rsid w:val="00903225"/>
    <w:rsid w:val="009045D5"/>
    <w:rsid w:val="00904745"/>
    <w:rsid w:val="00904C07"/>
    <w:rsid w:val="00904FD6"/>
    <w:rsid w:val="009064E7"/>
    <w:rsid w:val="00907D47"/>
    <w:rsid w:val="009105AE"/>
    <w:rsid w:val="009106A6"/>
    <w:rsid w:val="00911571"/>
    <w:rsid w:val="009118A5"/>
    <w:rsid w:val="009122CA"/>
    <w:rsid w:val="00912534"/>
    <w:rsid w:val="00912D41"/>
    <w:rsid w:val="00912ECA"/>
    <w:rsid w:val="00913B42"/>
    <w:rsid w:val="00914673"/>
    <w:rsid w:val="00914BEE"/>
    <w:rsid w:val="00916138"/>
    <w:rsid w:val="00916C39"/>
    <w:rsid w:val="00920429"/>
    <w:rsid w:val="0092095F"/>
    <w:rsid w:val="00921131"/>
    <w:rsid w:val="00921994"/>
    <w:rsid w:val="00922036"/>
    <w:rsid w:val="0092285B"/>
    <w:rsid w:val="00923FBE"/>
    <w:rsid w:val="00924269"/>
    <w:rsid w:val="009242E4"/>
    <w:rsid w:val="009248BB"/>
    <w:rsid w:val="00924A42"/>
    <w:rsid w:val="00924DBF"/>
    <w:rsid w:val="00925414"/>
    <w:rsid w:val="0092569C"/>
    <w:rsid w:val="00925976"/>
    <w:rsid w:val="00925A74"/>
    <w:rsid w:val="00926042"/>
    <w:rsid w:val="0092615E"/>
    <w:rsid w:val="009262E8"/>
    <w:rsid w:val="00926D8B"/>
    <w:rsid w:val="00927349"/>
    <w:rsid w:val="00927E4F"/>
    <w:rsid w:val="00927E64"/>
    <w:rsid w:val="00930262"/>
    <w:rsid w:val="0093037A"/>
    <w:rsid w:val="009308BE"/>
    <w:rsid w:val="00930D56"/>
    <w:rsid w:val="00931735"/>
    <w:rsid w:val="00932A36"/>
    <w:rsid w:val="00933851"/>
    <w:rsid w:val="00934086"/>
    <w:rsid w:val="0093490A"/>
    <w:rsid w:val="00934D8C"/>
    <w:rsid w:val="00934E39"/>
    <w:rsid w:val="009350A9"/>
    <w:rsid w:val="00935333"/>
    <w:rsid w:val="009354EE"/>
    <w:rsid w:val="00935885"/>
    <w:rsid w:val="009365F4"/>
    <w:rsid w:val="00936690"/>
    <w:rsid w:val="00936868"/>
    <w:rsid w:val="00936905"/>
    <w:rsid w:val="00936E7A"/>
    <w:rsid w:val="00936ECA"/>
    <w:rsid w:val="009371F3"/>
    <w:rsid w:val="00937661"/>
    <w:rsid w:val="00937BE0"/>
    <w:rsid w:val="00937E38"/>
    <w:rsid w:val="00937E3A"/>
    <w:rsid w:val="00937F5E"/>
    <w:rsid w:val="009406DC"/>
    <w:rsid w:val="00940F46"/>
    <w:rsid w:val="0094128F"/>
    <w:rsid w:val="009420A7"/>
    <w:rsid w:val="00942BAB"/>
    <w:rsid w:val="0094327E"/>
    <w:rsid w:val="00943ED7"/>
    <w:rsid w:val="0094511B"/>
    <w:rsid w:val="0094665D"/>
    <w:rsid w:val="009471FF"/>
    <w:rsid w:val="00947283"/>
    <w:rsid w:val="0094799D"/>
    <w:rsid w:val="009500A3"/>
    <w:rsid w:val="00950614"/>
    <w:rsid w:val="00950FC9"/>
    <w:rsid w:val="00951661"/>
    <w:rsid w:val="00951EEB"/>
    <w:rsid w:val="00952A38"/>
    <w:rsid w:val="0095411E"/>
    <w:rsid w:val="0095420C"/>
    <w:rsid w:val="0095425C"/>
    <w:rsid w:val="00954453"/>
    <w:rsid w:val="0095446B"/>
    <w:rsid w:val="009549D6"/>
    <w:rsid w:val="00954D01"/>
    <w:rsid w:val="00954D24"/>
    <w:rsid w:val="00954E89"/>
    <w:rsid w:val="00956673"/>
    <w:rsid w:val="00956B5E"/>
    <w:rsid w:val="0095788A"/>
    <w:rsid w:val="00957F4D"/>
    <w:rsid w:val="009605C4"/>
    <w:rsid w:val="00960AEA"/>
    <w:rsid w:val="00960B5C"/>
    <w:rsid w:val="0096107D"/>
    <w:rsid w:val="0096266D"/>
    <w:rsid w:val="009629AA"/>
    <w:rsid w:val="00963586"/>
    <w:rsid w:val="00963F6C"/>
    <w:rsid w:val="00963F7B"/>
    <w:rsid w:val="00964164"/>
    <w:rsid w:val="00964FE6"/>
    <w:rsid w:val="00965532"/>
    <w:rsid w:val="0096591C"/>
    <w:rsid w:val="00965B5D"/>
    <w:rsid w:val="00966121"/>
    <w:rsid w:val="00966261"/>
    <w:rsid w:val="0096649C"/>
    <w:rsid w:val="00967525"/>
    <w:rsid w:val="00967755"/>
    <w:rsid w:val="00971063"/>
    <w:rsid w:val="009727C5"/>
    <w:rsid w:val="00972C34"/>
    <w:rsid w:val="00972E49"/>
    <w:rsid w:val="00973612"/>
    <w:rsid w:val="0097374E"/>
    <w:rsid w:val="00973A8D"/>
    <w:rsid w:val="00973CDB"/>
    <w:rsid w:val="009743E0"/>
    <w:rsid w:val="00974FF4"/>
    <w:rsid w:val="009752BF"/>
    <w:rsid w:val="0097598C"/>
    <w:rsid w:val="0097599E"/>
    <w:rsid w:val="00975B31"/>
    <w:rsid w:val="00975FA4"/>
    <w:rsid w:val="0097606D"/>
    <w:rsid w:val="0097689F"/>
    <w:rsid w:val="00976D60"/>
    <w:rsid w:val="00977054"/>
    <w:rsid w:val="009806E4"/>
    <w:rsid w:val="0098078C"/>
    <w:rsid w:val="00980CA0"/>
    <w:rsid w:val="009816E3"/>
    <w:rsid w:val="00982319"/>
    <w:rsid w:val="00982DD3"/>
    <w:rsid w:val="00982F0E"/>
    <w:rsid w:val="009831F0"/>
    <w:rsid w:val="0098399A"/>
    <w:rsid w:val="00983A54"/>
    <w:rsid w:val="00983CC2"/>
    <w:rsid w:val="00984F5E"/>
    <w:rsid w:val="0098525B"/>
    <w:rsid w:val="009856D7"/>
    <w:rsid w:val="00985949"/>
    <w:rsid w:val="00985EF7"/>
    <w:rsid w:val="0098676C"/>
    <w:rsid w:val="00986AA9"/>
    <w:rsid w:val="00986CCB"/>
    <w:rsid w:val="00986D43"/>
    <w:rsid w:val="00987912"/>
    <w:rsid w:val="00987B74"/>
    <w:rsid w:val="00987DD0"/>
    <w:rsid w:val="00990386"/>
    <w:rsid w:val="00990B2B"/>
    <w:rsid w:val="00990D92"/>
    <w:rsid w:val="00991265"/>
    <w:rsid w:val="00991FDB"/>
    <w:rsid w:val="00992191"/>
    <w:rsid w:val="00992643"/>
    <w:rsid w:val="00992762"/>
    <w:rsid w:val="00992913"/>
    <w:rsid w:val="00992DFA"/>
    <w:rsid w:val="00993086"/>
    <w:rsid w:val="009933CE"/>
    <w:rsid w:val="009935F4"/>
    <w:rsid w:val="00993735"/>
    <w:rsid w:val="0099405B"/>
    <w:rsid w:val="009943AE"/>
    <w:rsid w:val="009944C5"/>
    <w:rsid w:val="00994605"/>
    <w:rsid w:val="00994819"/>
    <w:rsid w:val="0099531A"/>
    <w:rsid w:val="009956E7"/>
    <w:rsid w:val="00995DC5"/>
    <w:rsid w:val="00995FD8"/>
    <w:rsid w:val="009A0331"/>
    <w:rsid w:val="009A039F"/>
    <w:rsid w:val="009A1282"/>
    <w:rsid w:val="009A1FD0"/>
    <w:rsid w:val="009A2CA4"/>
    <w:rsid w:val="009A387B"/>
    <w:rsid w:val="009A38B6"/>
    <w:rsid w:val="009A3BD0"/>
    <w:rsid w:val="009A48DF"/>
    <w:rsid w:val="009A6749"/>
    <w:rsid w:val="009A73B4"/>
    <w:rsid w:val="009A7C60"/>
    <w:rsid w:val="009A7DF5"/>
    <w:rsid w:val="009B18A5"/>
    <w:rsid w:val="009B1D51"/>
    <w:rsid w:val="009B2392"/>
    <w:rsid w:val="009B2919"/>
    <w:rsid w:val="009B4554"/>
    <w:rsid w:val="009B4BCE"/>
    <w:rsid w:val="009B6325"/>
    <w:rsid w:val="009B657A"/>
    <w:rsid w:val="009B6AC9"/>
    <w:rsid w:val="009B6B0B"/>
    <w:rsid w:val="009B6BDD"/>
    <w:rsid w:val="009B6C70"/>
    <w:rsid w:val="009B73FC"/>
    <w:rsid w:val="009B7CE3"/>
    <w:rsid w:val="009C01D6"/>
    <w:rsid w:val="009C05E6"/>
    <w:rsid w:val="009C0677"/>
    <w:rsid w:val="009C18FC"/>
    <w:rsid w:val="009C1916"/>
    <w:rsid w:val="009C2278"/>
    <w:rsid w:val="009C2ABC"/>
    <w:rsid w:val="009C2B52"/>
    <w:rsid w:val="009C4374"/>
    <w:rsid w:val="009C4855"/>
    <w:rsid w:val="009C4EBB"/>
    <w:rsid w:val="009C5AC9"/>
    <w:rsid w:val="009C5D70"/>
    <w:rsid w:val="009C5DCE"/>
    <w:rsid w:val="009C5F86"/>
    <w:rsid w:val="009C69AE"/>
    <w:rsid w:val="009C6C14"/>
    <w:rsid w:val="009C7177"/>
    <w:rsid w:val="009C7CA7"/>
    <w:rsid w:val="009D15B2"/>
    <w:rsid w:val="009D24C5"/>
    <w:rsid w:val="009D346F"/>
    <w:rsid w:val="009D3513"/>
    <w:rsid w:val="009D3A5C"/>
    <w:rsid w:val="009D424B"/>
    <w:rsid w:val="009D4C79"/>
    <w:rsid w:val="009D5D95"/>
    <w:rsid w:val="009D6340"/>
    <w:rsid w:val="009D64B5"/>
    <w:rsid w:val="009D6D98"/>
    <w:rsid w:val="009D721F"/>
    <w:rsid w:val="009D7841"/>
    <w:rsid w:val="009D7A65"/>
    <w:rsid w:val="009E055A"/>
    <w:rsid w:val="009E1737"/>
    <w:rsid w:val="009E175C"/>
    <w:rsid w:val="009E20ED"/>
    <w:rsid w:val="009E250F"/>
    <w:rsid w:val="009E2526"/>
    <w:rsid w:val="009E33CE"/>
    <w:rsid w:val="009E4175"/>
    <w:rsid w:val="009E44BF"/>
    <w:rsid w:val="009E4CDA"/>
    <w:rsid w:val="009E5290"/>
    <w:rsid w:val="009E65D5"/>
    <w:rsid w:val="009E6BDA"/>
    <w:rsid w:val="009E6CDB"/>
    <w:rsid w:val="009E7D1A"/>
    <w:rsid w:val="009F02BA"/>
    <w:rsid w:val="009F0818"/>
    <w:rsid w:val="009F1159"/>
    <w:rsid w:val="009F1E42"/>
    <w:rsid w:val="009F2A4C"/>
    <w:rsid w:val="009F3312"/>
    <w:rsid w:val="009F3992"/>
    <w:rsid w:val="009F4E7A"/>
    <w:rsid w:val="009F4F41"/>
    <w:rsid w:val="009F51C9"/>
    <w:rsid w:val="009F525A"/>
    <w:rsid w:val="009F5570"/>
    <w:rsid w:val="009F63B8"/>
    <w:rsid w:val="009F73EC"/>
    <w:rsid w:val="009F7846"/>
    <w:rsid w:val="009F7BAE"/>
    <w:rsid w:val="00A0057F"/>
    <w:rsid w:val="00A0071B"/>
    <w:rsid w:val="00A00F35"/>
    <w:rsid w:val="00A010D5"/>
    <w:rsid w:val="00A0124B"/>
    <w:rsid w:val="00A0251E"/>
    <w:rsid w:val="00A026AB"/>
    <w:rsid w:val="00A0317F"/>
    <w:rsid w:val="00A04157"/>
    <w:rsid w:val="00A0425C"/>
    <w:rsid w:val="00A04D1D"/>
    <w:rsid w:val="00A06111"/>
    <w:rsid w:val="00A06C50"/>
    <w:rsid w:val="00A06D79"/>
    <w:rsid w:val="00A06F55"/>
    <w:rsid w:val="00A10087"/>
    <w:rsid w:val="00A10904"/>
    <w:rsid w:val="00A11DCB"/>
    <w:rsid w:val="00A11EFC"/>
    <w:rsid w:val="00A1236A"/>
    <w:rsid w:val="00A12446"/>
    <w:rsid w:val="00A12FCE"/>
    <w:rsid w:val="00A132F9"/>
    <w:rsid w:val="00A136EE"/>
    <w:rsid w:val="00A143BE"/>
    <w:rsid w:val="00A14711"/>
    <w:rsid w:val="00A155EF"/>
    <w:rsid w:val="00A15DA2"/>
    <w:rsid w:val="00A16A72"/>
    <w:rsid w:val="00A17924"/>
    <w:rsid w:val="00A20123"/>
    <w:rsid w:val="00A20CFF"/>
    <w:rsid w:val="00A21388"/>
    <w:rsid w:val="00A21779"/>
    <w:rsid w:val="00A219A2"/>
    <w:rsid w:val="00A21BFD"/>
    <w:rsid w:val="00A229FF"/>
    <w:rsid w:val="00A232ED"/>
    <w:rsid w:val="00A23683"/>
    <w:rsid w:val="00A23A39"/>
    <w:rsid w:val="00A240A8"/>
    <w:rsid w:val="00A24CE8"/>
    <w:rsid w:val="00A254D4"/>
    <w:rsid w:val="00A25512"/>
    <w:rsid w:val="00A259C6"/>
    <w:rsid w:val="00A266E7"/>
    <w:rsid w:val="00A267EE"/>
    <w:rsid w:val="00A268E9"/>
    <w:rsid w:val="00A26AC5"/>
    <w:rsid w:val="00A26DCC"/>
    <w:rsid w:val="00A272C9"/>
    <w:rsid w:val="00A27382"/>
    <w:rsid w:val="00A27554"/>
    <w:rsid w:val="00A277D7"/>
    <w:rsid w:val="00A27C55"/>
    <w:rsid w:val="00A30BF5"/>
    <w:rsid w:val="00A30D57"/>
    <w:rsid w:val="00A3199B"/>
    <w:rsid w:val="00A3247E"/>
    <w:rsid w:val="00A32522"/>
    <w:rsid w:val="00A32770"/>
    <w:rsid w:val="00A32FBC"/>
    <w:rsid w:val="00A33210"/>
    <w:rsid w:val="00A332E7"/>
    <w:rsid w:val="00A33401"/>
    <w:rsid w:val="00A335B4"/>
    <w:rsid w:val="00A335B5"/>
    <w:rsid w:val="00A34813"/>
    <w:rsid w:val="00A34C85"/>
    <w:rsid w:val="00A34E28"/>
    <w:rsid w:val="00A3506A"/>
    <w:rsid w:val="00A3519C"/>
    <w:rsid w:val="00A3686F"/>
    <w:rsid w:val="00A36EFF"/>
    <w:rsid w:val="00A36F87"/>
    <w:rsid w:val="00A37180"/>
    <w:rsid w:val="00A37B45"/>
    <w:rsid w:val="00A40104"/>
    <w:rsid w:val="00A402B2"/>
    <w:rsid w:val="00A407FD"/>
    <w:rsid w:val="00A40ABC"/>
    <w:rsid w:val="00A40B64"/>
    <w:rsid w:val="00A40D52"/>
    <w:rsid w:val="00A410D0"/>
    <w:rsid w:val="00A41514"/>
    <w:rsid w:val="00A41CE2"/>
    <w:rsid w:val="00A41FB0"/>
    <w:rsid w:val="00A43018"/>
    <w:rsid w:val="00A43D9D"/>
    <w:rsid w:val="00A44682"/>
    <w:rsid w:val="00A45246"/>
    <w:rsid w:val="00A4591F"/>
    <w:rsid w:val="00A46050"/>
    <w:rsid w:val="00A464C3"/>
    <w:rsid w:val="00A46743"/>
    <w:rsid w:val="00A46A4C"/>
    <w:rsid w:val="00A4773D"/>
    <w:rsid w:val="00A4778B"/>
    <w:rsid w:val="00A477EC"/>
    <w:rsid w:val="00A50D32"/>
    <w:rsid w:val="00A510D0"/>
    <w:rsid w:val="00A5116A"/>
    <w:rsid w:val="00A51861"/>
    <w:rsid w:val="00A52976"/>
    <w:rsid w:val="00A52BFF"/>
    <w:rsid w:val="00A52C08"/>
    <w:rsid w:val="00A53810"/>
    <w:rsid w:val="00A543A2"/>
    <w:rsid w:val="00A543C3"/>
    <w:rsid w:val="00A5497A"/>
    <w:rsid w:val="00A54A90"/>
    <w:rsid w:val="00A54C35"/>
    <w:rsid w:val="00A554A1"/>
    <w:rsid w:val="00A55E5E"/>
    <w:rsid w:val="00A573DF"/>
    <w:rsid w:val="00A5757F"/>
    <w:rsid w:val="00A57826"/>
    <w:rsid w:val="00A57E9A"/>
    <w:rsid w:val="00A603FA"/>
    <w:rsid w:val="00A6096B"/>
    <w:rsid w:val="00A6136A"/>
    <w:rsid w:val="00A635E5"/>
    <w:rsid w:val="00A63E49"/>
    <w:rsid w:val="00A64178"/>
    <w:rsid w:val="00A64B02"/>
    <w:rsid w:val="00A65ADC"/>
    <w:rsid w:val="00A662BB"/>
    <w:rsid w:val="00A66BB3"/>
    <w:rsid w:val="00A67037"/>
    <w:rsid w:val="00A67844"/>
    <w:rsid w:val="00A67B51"/>
    <w:rsid w:val="00A70268"/>
    <w:rsid w:val="00A702DC"/>
    <w:rsid w:val="00A7046E"/>
    <w:rsid w:val="00A7081A"/>
    <w:rsid w:val="00A7111A"/>
    <w:rsid w:val="00A71D38"/>
    <w:rsid w:val="00A72283"/>
    <w:rsid w:val="00A72FDB"/>
    <w:rsid w:val="00A7501D"/>
    <w:rsid w:val="00A75ADA"/>
    <w:rsid w:val="00A75EBF"/>
    <w:rsid w:val="00A7663E"/>
    <w:rsid w:val="00A7682B"/>
    <w:rsid w:val="00A76C2C"/>
    <w:rsid w:val="00A76CB1"/>
    <w:rsid w:val="00A76DC0"/>
    <w:rsid w:val="00A77986"/>
    <w:rsid w:val="00A779FB"/>
    <w:rsid w:val="00A77E0E"/>
    <w:rsid w:val="00A77E27"/>
    <w:rsid w:val="00A80141"/>
    <w:rsid w:val="00A80503"/>
    <w:rsid w:val="00A82070"/>
    <w:rsid w:val="00A82771"/>
    <w:rsid w:val="00A84943"/>
    <w:rsid w:val="00A84ACB"/>
    <w:rsid w:val="00A8510F"/>
    <w:rsid w:val="00A85B73"/>
    <w:rsid w:val="00A860A3"/>
    <w:rsid w:val="00A86403"/>
    <w:rsid w:val="00A868B6"/>
    <w:rsid w:val="00A8698C"/>
    <w:rsid w:val="00A86F9D"/>
    <w:rsid w:val="00A90163"/>
    <w:rsid w:val="00A90472"/>
    <w:rsid w:val="00A9073D"/>
    <w:rsid w:val="00A90C03"/>
    <w:rsid w:val="00A91174"/>
    <w:rsid w:val="00A91DD8"/>
    <w:rsid w:val="00A91F58"/>
    <w:rsid w:val="00A92368"/>
    <w:rsid w:val="00A93D07"/>
    <w:rsid w:val="00A93E08"/>
    <w:rsid w:val="00A93F79"/>
    <w:rsid w:val="00A94751"/>
    <w:rsid w:val="00A94B7D"/>
    <w:rsid w:val="00A94D39"/>
    <w:rsid w:val="00A9538C"/>
    <w:rsid w:val="00A96138"/>
    <w:rsid w:val="00A96250"/>
    <w:rsid w:val="00A97E16"/>
    <w:rsid w:val="00A97EBC"/>
    <w:rsid w:val="00AA030A"/>
    <w:rsid w:val="00AA150C"/>
    <w:rsid w:val="00AA1C56"/>
    <w:rsid w:val="00AA2624"/>
    <w:rsid w:val="00AA278B"/>
    <w:rsid w:val="00AA2882"/>
    <w:rsid w:val="00AA3CF5"/>
    <w:rsid w:val="00AA49EE"/>
    <w:rsid w:val="00AA56E5"/>
    <w:rsid w:val="00AA5985"/>
    <w:rsid w:val="00AA5F03"/>
    <w:rsid w:val="00AA62CE"/>
    <w:rsid w:val="00AA6C47"/>
    <w:rsid w:val="00AA6CE5"/>
    <w:rsid w:val="00AA6D67"/>
    <w:rsid w:val="00AA74DA"/>
    <w:rsid w:val="00AA77C1"/>
    <w:rsid w:val="00AA7D03"/>
    <w:rsid w:val="00AB1478"/>
    <w:rsid w:val="00AB2462"/>
    <w:rsid w:val="00AB2574"/>
    <w:rsid w:val="00AB281F"/>
    <w:rsid w:val="00AB2BF1"/>
    <w:rsid w:val="00AB2D88"/>
    <w:rsid w:val="00AB42D0"/>
    <w:rsid w:val="00AB4C3C"/>
    <w:rsid w:val="00AB52F1"/>
    <w:rsid w:val="00AB5912"/>
    <w:rsid w:val="00AB5D85"/>
    <w:rsid w:val="00AB5EEB"/>
    <w:rsid w:val="00AB632B"/>
    <w:rsid w:val="00AB7627"/>
    <w:rsid w:val="00AB7835"/>
    <w:rsid w:val="00AB7DF3"/>
    <w:rsid w:val="00AC05DE"/>
    <w:rsid w:val="00AC181B"/>
    <w:rsid w:val="00AC189A"/>
    <w:rsid w:val="00AC2020"/>
    <w:rsid w:val="00AC2B9B"/>
    <w:rsid w:val="00AC2DE9"/>
    <w:rsid w:val="00AC358A"/>
    <w:rsid w:val="00AC4020"/>
    <w:rsid w:val="00AC46A4"/>
    <w:rsid w:val="00AC4764"/>
    <w:rsid w:val="00AC4E11"/>
    <w:rsid w:val="00AC6658"/>
    <w:rsid w:val="00AC6C56"/>
    <w:rsid w:val="00AC71C7"/>
    <w:rsid w:val="00AC74C0"/>
    <w:rsid w:val="00AC7781"/>
    <w:rsid w:val="00AC785F"/>
    <w:rsid w:val="00AC7B27"/>
    <w:rsid w:val="00AD00B2"/>
    <w:rsid w:val="00AD0247"/>
    <w:rsid w:val="00AD03C1"/>
    <w:rsid w:val="00AD04D7"/>
    <w:rsid w:val="00AD081B"/>
    <w:rsid w:val="00AD08CF"/>
    <w:rsid w:val="00AD0C29"/>
    <w:rsid w:val="00AD1114"/>
    <w:rsid w:val="00AD1153"/>
    <w:rsid w:val="00AD15AE"/>
    <w:rsid w:val="00AD1A4A"/>
    <w:rsid w:val="00AD1F94"/>
    <w:rsid w:val="00AD2140"/>
    <w:rsid w:val="00AD2367"/>
    <w:rsid w:val="00AD2603"/>
    <w:rsid w:val="00AD2850"/>
    <w:rsid w:val="00AD28F5"/>
    <w:rsid w:val="00AD2984"/>
    <w:rsid w:val="00AD2D38"/>
    <w:rsid w:val="00AD3233"/>
    <w:rsid w:val="00AD35F6"/>
    <w:rsid w:val="00AD3B9B"/>
    <w:rsid w:val="00AD4C9B"/>
    <w:rsid w:val="00AD4FB1"/>
    <w:rsid w:val="00AD534F"/>
    <w:rsid w:val="00AD53A4"/>
    <w:rsid w:val="00AD558D"/>
    <w:rsid w:val="00AD5C86"/>
    <w:rsid w:val="00AD756F"/>
    <w:rsid w:val="00AD77A6"/>
    <w:rsid w:val="00AD7819"/>
    <w:rsid w:val="00AD7A08"/>
    <w:rsid w:val="00AD7A4C"/>
    <w:rsid w:val="00AD7C73"/>
    <w:rsid w:val="00AE0871"/>
    <w:rsid w:val="00AE0EDE"/>
    <w:rsid w:val="00AE15D5"/>
    <w:rsid w:val="00AE16F2"/>
    <w:rsid w:val="00AE3C97"/>
    <w:rsid w:val="00AE4145"/>
    <w:rsid w:val="00AE4E7F"/>
    <w:rsid w:val="00AE5ABB"/>
    <w:rsid w:val="00AE63FC"/>
    <w:rsid w:val="00AE65A7"/>
    <w:rsid w:val="00AE6C89"/>
    <w:rsid w:val="00AE76C1"/>
    <w:rsid w:val="00AE79B0"/>
    <w:rsid w:val="00AE7C4B"/>
    <w:rsid w:val="00AE7F78"/>
    <w:rsid w:val="00AE7FC5"/>
    <w:rsid w:val="00AF015B"/>
    <w:rsid w:val="00AF1239"/>
    <w:rsid w:val="00AF2606"/>
    <w:rsid w:val="00AF3983"/>
    <w:rsid w:val="00AF39B3"/>
    <w:rsid w:val="00AF4435"/>
    <w:rsid w:val="00AF476B"/>
    <w:rsid w:val="00AF49AA"/>
    <w:rsid w:val="00AF51CA"/>
    <w:rsid w:val="00AF5F07"/>
    <w:rsid w:val="00AF5F8E"/>
    <w:rsid w:val="00AF78F1"/>
    <w:rsid w:val="00B002F3"/>
    <w:rsid w:val="00B0032C"/>
    <w:rsid w:val="00B01694"/>
    <w:rsid w:val="00B017A9"/>
    <w:rsid w:val="00B01BD1"/>
    <w:rsid w:val="00B02702"/>
    <w:rsid w:val="00B02754"/>
    <w:rsid w:val="00B029F6"/>
    <w:rsid w:val="00B03218"/>
    <w:rsid w:val="00B03C74"/>
    <w:rsid w:val="00B03E4E"/>
    <w:rsid w:val="00B049B5"/>
    <w:rsid w:val="00B04D4D"/>
    <w:rsid w:val="00B051A1"/>
    <w:rsid w:val="00B05782"/>
    <w:rsid w:val="00B05B7A"/>
    <w:rsid w:val="00B0653E"/>
    <w:rsid w:val="00B066E9"/>
    <w:rsid w:val="00B102A1"/>
    <w:rsid w:val="00B103D1"/>
    <w:rsid w:val="00B10F41"/>
    <w:rsid w:val="00B11C34"/>
    <w:rsid w:val="00B120EB"/>
    <w:rsid w:val="00B12B61"/>
    <w:rsid w:val="00B14799"/>
    <w:rsid w:val="00B1493E"/>
    <w:rsid w:val="00B15DD6"/>
    <w:rsid w:val="00B15F63"/>
    <w:rsid w:val="00B17A4C"/>
    <w:rsid w:val="00B20409"/>
    <w:rsid w:val="00B20B39"/>
    <w:rsid w:val="00B2117B"/>
    <w:rsid w:val="00B21552"/>
    <w:rsid w:val="00B21571"/>
    <w:rsid w:val="00B216AD"/>
    <w:rsid w:val="00B21AEB"/>
    <w:rsid w:val="00B22141"/>
    <w:rsid w:val="00B22C13"/>
    <w:rsid w:val="00B22CAF"/>
    <w:rsid w:val="00B23373"/>
    <w:rsid w:val="00B233BE"/>
    <w:rsid w:val="00B236EF"/>
    <w:rsid w:val="00B238B0"/>
    <w:rsid w:val="00B23B38"/>
    <w:rsid w:val="00B23D93"/>
    <w:rsid w:val="00B243CE"/>
    <w:rsid w:val="00B246C7"/>
    <w:rsid w:val="00B24FF4"/>
    <w:rsid w:val="00B25135"/>
    <w:rsid w:val="00B2541C"/>
    <w:rsid w:val="00B25563"/>
    <w:rsid w:val="00B25BF4"/>
    <w:rsid w:val="00B265D3"/>
    <w:rsid w:val="00B269B0"/>
    <w:rsid w:val="00B271FA"/>
    <w:rsid w:val="00B301D9"/>
    <w:rsid w:val="00B307D0"/>
    <w:rsid w:val="00B309D1"/>
    <w:rsid w:val="00B31C80"/>
    <w:rsid w:val="00B341F3"/>
    <w:rsid w:val="00B35D07"/>
    <w:rsid w:val="00B36087"/>
    <w:rsid w:val="00B36C0C"/>
    <w:rsid w:val="00B36CF5"/>
    <w:rsid w:val="00B36DDF"/>
    <w:rsid w:val="00B37456"/>
    <w:rsid w:val="00B37935"/>
    <w:rsid w:val="00B414B9"/>
    <w:rsid w:val="00B41621"/>
    <w:rsid w:val="00B41938"/>
    <w:rsid w:val="00B420FE"/>
    <w:rsid w:val="00B42DA3"/>
    <w:rsid w:val="00B42F6A"/>
    <w:rsid w:val="00B432E2"/>
    <w:rsid w:val="00B436B7"/>
    <w:rsid w:val="00B43F28"/>
    <w:rsid w:val="00B444D2"/>
    <w:rsid w:val="00B44E76"/>
    <w:rsid w:val="00B453CC"/>
    <w:rsid w:val="00B45A13"/>
    <w:rsid w:val="00B469C1"/>
    <w:rsid w:val="00B503C0"/>
    <w:rsid w:val="00B50E51"/>
    <w:rsid w:val="00B512E6"/>
    <w:rsid w:val="00B51397"/>
    <w:rsid w:val="00B51796"/>
    <w:rsid w:val="00B51EAB"/>
    <w:rsid w:val="00B5253B"/>
    <w:rsid w:val="00B52F8B"/>
    <w:rsid w:val="00B53E9F"/>
    <w:rsid w:val="00B54111"/>
    <w:rsid w:val="00B542A1"/>
    <w:rsid w:val="00B54C37"/>
    <w:rsid w:val="00B55105"/>
    <w:rsid w:val="00B55752"/>
    <w:rsid w:val="00B568A5"/>
    <w:rsid w:val="00B56E8B"/>
    <w:rsid w:val="00B5765D"/>
    <w:rsid w:val="00B57A85"/>
    <w:rsid w:val="00B604CD"/>
    <w:rsid w:val="00B6062F"/>
    <w:rsid w:val="00B606C7"/>
    <w:rsid w:val="00B6071C"/>
    <w:rsid w:val="00B60759"/>
    <w:rsid w:val="00B60F07"/>
    <w:rsid w:val="00B61597"/>
    <w:rsid w:val="00B617D0"/>
    <w:rsid w:val="00B6184B"/>
    <w:rsid w:val="00B6288C"/>
    <w:rsid w:val="00B629EB"/>
    <w:rsid w:val="00B62ACB"/>
    <w:rsid w:val="00B640BD"/>
    <w:rsid w:val="00B64770"/>
    <w:rsid w:val="00B64BE8"/>
    <w:rsid w:val="00B65619"/>
    <w:rsid w:val="00B65F40"/>
    <w:rsid w:val="00B66690"/>
    <w:rsid w:val="00B66ADE"/>
    <w:rsid w:val="00B670BB"/>
    <w:rsid w:val="00B67474"/>
    <w:rsid w:val="00B679CE"/>
    <w:rsid w:val="00B67BB4"/>
    <w:rsid w:val="00B70072"/>
    <w:rsid w:val="00B70992"/>
    <w:rsid w:val="00B720A0"/>
    <w:rsid w:val="00B724B7"/>
    <w:rsid w:val="00B726C2"/>
    <w:rsid w:val="00B72B68"/>
    <w:rsid w:val="00B72CB1"/>
    <w:rsid w:val="00B72E1B"/>
    <w:rsid w:val="00B7355A"/>
    <w:rsid w:val="00B7380E"/>
    <w:rsid w:val="00B74479"/>
    <w:rsid w:val="00B74763"/>
    <w:rsid w:val="00B75489"/>
    <w:rsid w:val="00B754B1"/>
    <w:rsid w:val="00B75765"/>
    <w:rsid w:val="00B763EF"/>
    <w:rsid w:val="00B76C92"/>
    <w:rsid w:val="00B77ABB"/>
    <w:rsid w:val="00B77B1A"/>
    <w:rsid w:val="00B77C13"/>
    <w:rsid w:val="00B77D02"/>
    <w:rsid w:val="00B8047C"/>
    <w:rsid w:val="00B80BC6"/>
    <w:rsid w:val="00B81544"/>
    <w:rsid w:val="00B81563"/>
    <w:rsid w:val="00B81618"/>
    <w:rsid w:val="00B8280F"/>
    <w:rsid w:val="00B829E7"/>
    <w:rsid w:val="00B83622"/>
    <w:rsid w:val="00B842DE"/>
    <w:rsid w:val="00B84BDA"/>
    <w:rsid w:val="00B84E25"/>
    <w:rsid w:val="00B84E2C"/>
    <w:rsid w:val="00B8582A"/>
    <w:rsid w:val="00B85881"/>
    <w:rsid w:val="00B85B31"/>
    <w:rsid w:val="00B86751"/>
    <w:rsid w:val="00B86B59"/>
    <w:rsid w:val="00B86C83"/>
    <w:rsid w:val="00B86FB7"/>
    <w:rsid w:val="00B878AD"/>
    <w:rsid w:val="00B9034A"/>
    <w:rsid w:val="00B9076F"/>
    <w:rsid w:val="00B90835"/>
    <w:rsid w:val="00B90B3B"/>
    <w:rsid w:val="00B91280"/>
    <w:rsid w:val="00B91CA8"/>
    <w:rsid w:val="00B923A0"/>
    <w:rsid w:val="00B928E5"/>
    <w:rsid w:val="00B93218"/>
    <w:rsid w:val="00B932C7"/>
    <w:rsid w:val="00B934E6"/>
    <w:rsid w:val="00B93716"/>
    <w:rsid w:val="00B93C16"/>
    <w:rsid w:val="00B93C5B"/>
    <w:rsid w:val="00B93E95"/>
    <w:rsid w:val="00B94687"/>
    <w:rsid w:val="00B949CE"/>
    <w:rsid w:val="00B94B92"/>
    <w:rsid w:val="00B951E4"/>
    <w:rsid w:val="00B95730"/>
    <w:rsid w:val="00B961C1"/>
    <w:rsid w:val="00B9646C"/>
    <w:rsid w:val="00B96795"/>
    <w:rsid w:val="00B96CB7"/>
    <w:rsid w:val="00B96DDA"/>
    <w:rsid w:val="00B97281"/>
    <w:rsid w:val="00B97829"/>
    <w:rsid w:val="00B97DE9"/>
    <w:rsid w:val="00B97F1B"/>
    <w:rsid w:val="00BA00D9"/>
    <w:rsid w:val="00BA0FD3"/>
    <w:rsid w:val="00BA0FFD"/>
    <w:rsid w:val="00BA128F"/>
    <w:rsid w:val="00BA1328"/>
    <w:rsid w:val="00BA1573"/>
    <w:rsid w:val="00BA213A"/>
    <w:rsid w:val="00BA237A"/>
    <w:rsid w:val="00BA238A"/>
    <w:rsid w:val="00BA24D6"/>
    <w:rsid w:val="00BA2C14"/>
    <w:rsid w:val="00BA2E93"/>
    <w:rsid w:val="00BA34C3"/>
    <w:rsid w:val="00BA36AA"/>
    <w:rsid w:val="00BA4495"/>
    <w:rsid w:val="00BA4EF3"/>
    <w:rsid w:val="00BA5DD9"/>
    <w:rsid w:val="00BA5FD3"/>
    <w:rsid w:val="00BA636D"/>
    <w:rsid w:val="00BA642D"/>
    <w:rsid w:val="00BA6490"/>
    <w:rsid w:val="00BA6C2E"/>
    <w:rsid w:val="00BA7B3F"/>
    <w:rsid w:val="00BB01A6"/>
    <w:rsid w:val="00BB0806"/>
    <w:rsid w:val="00BB0CA2"/>
    <w:rsid w:val="00BB1EF7"/>
    <w:rsid w:val="00BB2C25"/>
    <w:rsid w:val="00BB2F01"/>
    <w:rsid w:val="00BB3472"/>
    <w:rsid w:val="00BB36CE"/>
    <w:rsid w:val="00BB3758"/>
    <w:rsid w:val="00BB3F8D"/>
    <w:rsid w:val="00BB401A"/>
    <w:rsid w:val="00BB4AC9"/>
    <w:rsid w:val="00BB503E"/>
    <w:rsid w:val="00BB53E9"/>
    <w:rsid w:val="00BB5592"/>
    <w:rsid w:val="00BB6880"/>
    <w:rsid w:val="00BB6BA7"/>
    <w:rsid w:val="00BB6F00"/>
    <w:rsid w:val="00BB78BC"/>
    <w:rsid w:val="00BB7CB0"/>
    <w:rsid w:val="00BB7EFC"/>
    <w:rsid w:val="00BC037B"/>
    <w:rsid w:val="00BC14F6"/>
    <w:rsid w:val="00BC19C8"/>
    <w:rsid w:val="00BC1D4D"/>
    <w:rsid w:val="00BC21E8"/>
    <w:rsid w:val="00BC220E"/>
    <w:rsid w:val="00BC2918"/>
    <w:rsid w:val="00BC3435"/>
    <w:rsid w:val="00BC3656"/>
    <w:rsid w:val="00BC3856"/>
    <w:rsid w:val="00BC4F98"/>
    <w:rsid w:val="00BC58E5"/>
    <w:rsid w:val="00BC5A63"/>
    <w:rsid w:val="00BC5A99"/>
    <w:rsid w:val="00BC5C33"/>
    <w:rsid w:val="00BC5CC7"/>
    <w:rsid w:val="00BC62E8"/>
    <w:rsid w:val="00BC68F1"/>
    <w:rsid w:val="00BC7078"/>
    <w:rsid w:val="00BD0C9C"/>
    <w:rsid w:val="00BD0E25"/>
    <w:rsid w:val="00BD13C3"/>
    <w:rsid w:val="00BD1D4F"/>
    <w:rsid w:val="00BD1E84"/>
    <w:rsid w:val="00BD1ED0"/>
    <w:rsid w:val="00BD22DD"/>
    <w:rsid w:val="00BD24B6"/>
    <w:rsid w:val="00BD2A37"/>
    <w:rsid w:val="00BD3322"/>
    <w:rsid w:val="00BD36CA"/>
    <w:rsid w:val="00BD4405"/>
    <w:rsid w:val="00BD462A"/>
    <w:rsid w:val="00BD4BD2"/>
    <w:rsid w:val="00BD4C2B"/>
    <w:rsid w:val="00BD54B7"/>
    <w:rsid w:val="00BD5CB4"/>
    <w:rsid w:val="00BD5F80"/>
    <w:rsid w:val="00BD6C19"/>
    <w:rsid w:val="00BD73AE"/>
    <w:rsid w:val="00BE0166"/>
    <w:rsid w:val="00BE0216"/>
    <w:rsid w:val="00BE028C"/>
    <w:rsid w:val="00BE1DDE"/>
    <w:rsid w:val="00BE20DB"/>
    <w:rsid w:val="00BE3C80"/>
    <w:rsid w:val="00BE43ED"/>
    <w:rsid w:val="00BE4D39"/>
    <w:rsid w:val="00BE58D4"/>
    <w:rsid w:val="00BE5B6A"/>
    <w:rsid w:val="00BE5EC4"/>
    <w:rsid w:val="00BE7161"/>
    <w:rsid w:val="00BE7C90"/>
    <w:rsid w:val="00BE7E48"/>
    <w:rsid w:val="00BF0913"/>
    <w:rsid w:val="00BF0BD4"/>
    <w:rsid w:val="00BF0E11"/>
    <w:rsid w:val="00BF0F1B"/>
    <w:rsid w:val="00BF145E"/>
    <w:rsid w:val="00BF1F35"/>
    <w:rsid w:val="00BF235C"/>
    <w:rsid w:val="00BF2861"/>
    <w:rsid w:val="00BF31A7"/>
    <w:rsid w:val="00BF3299"/>
    <w:rsid w:val="00BF34C2"/>
    <w:rsid w:val="00BF35EB"/>
    <w:rsid w:val="00BF3871"/>
    <w:rsid w:val="00BF3A2B"/>
    <w:rsid w:val="00BF4B16"/>
    <w:rsid w:val="00BF507A"/>
    <w:rsid w:val="00BF58B7"/>
    <w:rsid w:val="00BF5AAA"/>
    <w:rsid w:val="00BF5F3C"/>
    <w:rsid w:val="00BF6EB6"/>
    <w:rsid w:val="00BF797A"/>
    <w:rsid w:val="00BF7E56"/>
    <w:rsid w:val="00C004A1"/>
    <w:rsid w:val="00C00532"/>
    <w:rsid w:val="00C009A3"/>
    <w:rsid w:val="00C009C6"/>
    <w:rsid w:val="00C0229A"/>
    <w:rsid w:val="00C023DA"/>
    <w:rsid w:val="00C024CE"/>
    <w:rsid w:val="00C02721"/>
    <w:rsid w:val="00C028C1"/>
    <w:rsid w:val="00C02976"/>
    <w:rsid w:val="00C02DC6"/>
    <w:rsid w:val="00C03906"/>
    <w:rsid w:val="00C03BBE"/>
    <w:rsid w:val="00C03BF7"/>
    <w:rsid w:val="00C04FE2"/>
    <w:rsid w:val="00C0537F"/>
    <w:rsid w:val="00C05640"/>
    <w:rsid w:val="00C0583F"/>
    <w:rsid w:val="00C10B83"/>
    <w:rsid w:val="00C10E1C"/>
    <w:rsid w:val="00C11108"/>
    <w:rsid w:val="00C11217"/>
    <w:rsid w:val="00C114D3"/>
    <w:rsid w:val="00C114F9"/>
    <w:rsid w:val="00C116A3"/>
    <w:rsid w:val="00C118E5"/>
    <w:rsid w:val="00C124C5"/>
    <w:rsid w:val="00C13138"/>
    <w:rsid w:val="00C13846"/>
    <w:rsid w:val="00C13B9E"/>
    <w:rsid w:val="00C14D1B"/>
    <w:rsid w:val="00C1620C"/>
    <w:rsid w:val="00C166D4"/>
    <w:rsid w:val="00C1679F"/>
    <w:rsid w:val="00C16CDE"/>
    <w:rsid w:val="00C16E94"/>
    <w:rsid w:val="00C17B86"/>
    <w:rsid w:val="00C17F2E"/>
    <w:rsid w:val="00C206AC"/>
    <w:rsid w:val="00C213F7"/>
    <w:rsid w:val="00C2145D"/>
    <w:rsid w:val="00C2225B"/>
    <w:rsid w:val="00C23392"/>
    <w:rsid w:val="00C23F27"/>
    <w:rsid w:val="00C240B4"/>
    <w:rsid w:val="00C243D6"/>
    <w:rsid w:val="00C245CF"/>
    <w:rsid w:val="00C247AB"/>
    <w:rsid w:val="00C24A2D"/>
    <w:rsid w:val="00C24E23"/>
    <w:rsid w:val="00C2541E"/>
    <w:rsid w:val="00C26C9E"/>
    <w:rsid w:val="00C2771C"/>
    <w:rsid w:val="00C27DDE"/>
    <w:rsid w:val="00C27E24"/>
    <w:rsid w:val="00C300FC"/>
    <w:rsid w:val="00C32236"/>
    <w:rsid w:val="00C3381F"/>
    <w:rsid w:val="00C338C2"/>
    <w:rsid w:val="00C33D3C"/>
    <w:rsid w:val="00C34201"/>
    <w:rsid w:val="00C3432B"/>
    <w:rsid w:val="00C34657"/>
    <w:rsid w:val="00C34948"/>
    <w:rsid w:val="00C34AB3"/>
    <w:rsid w:val="00C35323"/>
    <w:rsid w:val="00C35427"/>
    <w:rsid w:val="00C3546C"/>
    <w:rsid w:val="00C3550E"/>
    <w:rsid w:val="00C358B1"/>
    <w:rsid w:val="00C359FE"/>
    <w:rsid w:val="00C36903"/>
    <w:rsid w:val="00C374D5"/>
    <w:rsid w:val="00C37AC4"/>
    <w:rsid w:val="00C403AE"/>
    <w:rsid w:val="00C40A5C"/>
    <w:rsid w:val="00C417E7"/>
    <w:rsid w:val="00C4194E"/>
    <w:rsid w:val="00C421C4"/>
    <w:rsid w:val="00C4233D"/>
    <w:rsid w:val="00C4290C"/>
    <w:rsid w:val="00C42F0A"/>
    <w:rsid w:val="00C43173"/>
    <w:rsid w:val="00C4323A"/>
    <w:rsid w:val="00C43BE3"/>
    <w:rsid w:val="00C4423D"/>
    <w:rsid w:val="00C4431D"/>
    <w:rsid w:val="00C44849"/>
    <w:rsid w:val="00C44AEF"/>
    <w:rsid w:val="00C459D3"/>
    <w:rsid w:val="00C45AFB"/>
    <w:rsid w:val="00C465EB"/>
    <w:rsid w:val="00C46967"/>
    <w:rsid w:val="00C4766F"/>
    <w:rsid w:val="00C47779"/>
    <w:rsid w:val="00C47BEA"/>
    <w:rsid w:val="00C50912"/>
    <w:rsid w:val="00C50C2B"/>
    <w:rsid w:val="00C5109E"/>
    <w:rsid w:val="00C510A1"/>
    <w:rsid w:val="00C518E5"/>
    <w:rsid w:val="00C518F4"/>
    <w:rsid w:val="00C51BA8"/>
    <w:rsid w:val="00C523C8"/>
    <w:rsid w:val="00C52619"/>
    <w:rsid w:val="00C52E3F"/>
    <w:rsid w:val="00C53E0C"/>
    <w:rsid w:val="00C54186"/>
    <w:rsid w:val="00C544A7"/>
    <w:rsid w:val="00C54878"/>
    <w:rsid w:val="00C56AF1"/>
    <w:rsid w:val="00C572E1"/>
    <w:rsid w:val="00C575C5"/>
    <w:rsid w:val="00C5761D"/>
    <w:rsid w:val="00C601C4"/>
    <w:rsid w:val="00C60984"/>
    <w:rsid w:val="00C60D13"/>
    <w:rsid w:val="00C6118E"/>
    <w:rsid w:val="00C61310"/>
    <w:rsid w:val="00C61A65"/>
    <w:rsid w:val="00C657B5"/>
    <w:rsid w:val="00C659B5"/>
    <w:rsid w:val="00C65DC9"/>
    <w:rsid w:val="00C665F7"/>
    <w:rsid w:val="00C678D7"/>
    <w:rsid w:val="00C70297"/>
    <w:rsid w:val="00C705ED"/>
    <w:rsid w:val="00C70CFE"/>
    <w:rsid w:val="00C726CC"/>
    <w:rsid w:val="00C732CF"/>
    <w:rsid w:val="00C75337"/>
    <w:rsid w:val="00C75360"/>
    <w:rsid w:val="00C75630"/>
    <w:rsid w:val="00C76714"/>
    <w:rsid w:val="00C76773"/>
    <w:rsid w:val="00C7763C"/>
    <w:rsid w:val="00C77B92"/>
    <w:rsid w:val="00C80939"/>
    <w:rsid w:val="00C80E80"/>
    <w:rsid w:val="00C815CA"/>
    <w:rsid w:val="00C81E16"/>
    <w:rsid w:val="00C8293B"/>
    <w:rsid w:val="00C831F6"/>
    <w:rsid w:val="00C835B6"/>
    <w:rsid w:val="00C8368F"/>
    <w:rsid w:val="00C83E2A"/>
    <w:rsid w:val="00C842FA"/>
    <w:rsid w:val="00C84573"/>
    <w:rsid w:val="00C85240"/>
    <w:rsid w:val="00C85EB7"/>
    <w:rsid w:val="00C87C86"/>
    <w:rsid w:val="00C90563"/>
    <w:rsid w:val="00C905BB"/>
    <w:rsid w:val="00C90A0B"/>
    <w:rsid w:val="00C90F2D"/>
    <w:rsid w:val="00C91920"/>
    <w:rsid w:val="00C93CDF"/>
    <w:rsid w:val="00C95177"/>
    <w:rsid w:val="00C95652"/>
    <w:rsid w:val="00C95F7F"/>
    <w:rsid w:val="00C96448"/>
    <w:rsid w:val="00C96843"/>
    <w:rsid w:val="00C97098"/>
    <w:rsid w:val="00C9718A"/>
    <w:rsid w:val="00C97337"/>
    <w:rsid w:val="00C97915"/>
    <w:rsid w:val="00CA0405"/>
    <w:rsid w:val="00CA042C"/>
    <w:rsid w:val="00CA04D7"/>
    <w:rsid w:val="00CA0D1D"/>
    <w:rsid w:val="00CA172F"/>
    <w:rsid w:val="00CA1E30"/>
    <w:rsid w:val="00CA2174"/>
    <w:rsid w:val="00CA230F"/>
    <w:rsid w:val="00CA25E4"/>
    <w:rsid w:val="00CA37E3"/>
    <w:rsid w:val="00CA3B62"/>
    <w:rsid w:val="00CA4044"/>
    <w:rsid w:val="00CA4230"/>
    <w:rsid w:val="00CA435B"/>
    <w:rsid w:val="00CA4516"/>
    <w:rsid w:val="00CA48EB"/>
    <w:rsid w:val="00CA4C0B"/>
    <w:rsid w:val="00CA4DBD"/>
    <w:rsid w:val="00CA528E"/>
    <w:rsid w:val="00CA5423"/>
    <w:rsid w:val="00CA5F76"/>
    <w:rsid w:val="00CA630B"/>
    <w:rsid w:val="00CA6D8F"/>
    <w:rsid w:val="00CA7062"/>
    <w:rsid w:val="00CA7A17"/>
    <w:rsid w:val="00CB0347"/>
    <w:rsid w:val="00CB0539"/>
    <w:rsid w:val="00CB0550"/>
    <w:rsid w:val="00CB098B"/>
    <w:rsid w:val="00CB0B87"/>
    <w:rsid w:val="00CB1667"/>
    <w:rsid w:val="00CB1EE6"/>
    <w:rsid w:val="00CB37B3"/>
    <w:rsid w:val="00CB38EB"/>
    <w:rsid w:val="00CB3ABA"/>
    <w:rsid w:val="00CB3FD2"/>
    <w:rsid w:val="00CB4552"/>
    <w:rsid w:val="00CB482B"/>
    <w:rsid w:val="00CB4D61"/>
    <w:rsid w:val="00CB59F4"/>
    <w:rsid w:val="00CB5A37"/>
    <w:rsid w:val="00CB5B8E"/>
    <w:rsid w:val="00CB74EF"/>
    <w:rsid w:val="00CB7546"/>
    <w:rsid w:val="00CB774F"/>
    <w:rsid w:val="00CB789C"/>
    <w:rsid w:val="00CB79A6"/>
    <w:rsid w:val="00CB7FB6"/>
    <w:rsid w:val="00CC0624"/>
    <w:rsid w:val="00CC0CD3"/>
    <w:rsid w:val="00CC0F17"/>
    <w:rsid w:val="00CC13A3"/>
    <w:rsid w:val="00CC2242"/>
    <w:rsid w:val="00CC2271"/>
    <w:rsid w:val="00CC2337"/>
    <w:rsid w:val="00CC2B46"/>
    <w:rsid w:val="00CC2CCA"/>
    <w:rsid w:val="00CC3895"/>
    <w:rsid w:val="00CC4E8C"/>
    <w:rsid w:val="00CC51BC"/>
    <w:rsid w:val="00CC5352"/>
    <w:rsid w:val="00CC541F"/>
    <w:rsid w:val="00CC5438"/>
    <w:rsid w:val="00CC5DAA"/>
    <w:rsid w:val="00CC5E49"/>
    <w:rsid w:val="00CC75DE"/>
    <w:rsid w:val="00CC7DDE"/>
    <w:rsid w:val="00CD082F"/>
    <w:rsid w:val="00CD0C78"/>
    <w:rsid w:val="00CD1076"/>
    <w:rsid w:val="00CD1133"/>
    <w:rsid w:val="00CD174C"/>
    <w:rsid w:val="00CD1C9E"/>
    <w:rsid w:val="00CD1E7D"/>
    <w:rsid w:val="00CD23CC"/>
    <w:rsid w:val="00CD281B"/>
    <w:rsid w:val="00CD2AE0"/>
    <w:rsid w:val="00CD3CE5"/>
    <w:rsid w:val="00CD5271"/>
    <w:rsid w:val="00CD5D6B"/>
    <w:rsid w:val="00CD63D9"/>
    <w:rsid w:val="00CD654D"/>
    <w:rsid w:val="00CD6BEE"/>
    <w:rsid w:val="00CD6F13"/>
    <w:rsid w:val="00CD71D3"/>
    <w:rsid w:val="00CD747A"/>
    <w:rsid w:val="00CD78D3"/>
    <w:rsid w:val="00CD78FD"/>
    <w:rsid w:val="00CD7BE0"/>
    <w:rsid w:val="00CD7E5F"/>
    <w:rsid w:val="00CD7F29"/>
    <w:rsid w:val="00CE0235"/>
    <w:rsid w:val="00CE1197"/>
    <w:rsid w:val="00CE13C1"/>
    <w:rsid w:val="00CE1DD6"/>
    <w:rsid w:val="00CE20D7"/>
    <w:rsid w:val="00CE2157"/>
    <w:rsid w:val="00CE2213"/>
    <w:rsid w:val="00CE26F0"/>
    <w:rsid w:val="00CE3160"/>
    <w:rsid w:val="00CE4725"/>
    <w:rsid w:val="00CE4958"/>
    <w:rsid w:val="00CE4E2B"/>
    <w:rsid w:val="00CE4ED6"/>
    <w:rsid w:val="00CE50F1"/>
    <w:rsid w:val="00CE6199"/>
    <w:rsid w:val="00CE619D"/>
    <w:rsid w:val="00CE6E8C"/>
    <w:rsid w:val="00CE749C"/>
    <w:rsid w:val="00CE7775"/>
    <w:rsid w:val="00CF0115"/>
    <w:rsid w:val="00CF0E1C"/>
    <w:rsid w:val="00CF0E2C"/>
    <w:rsid w:val="00CF10F1"/>
    <w:rsid w:val="00CF112A"/>
    <w:rsid w:val="00CF19C8"/>
    <w:rsid w:val="00CF1E92"/>
    <w:rsid w:val="00CF28DE"/>
    <w:rsid w:val="00CF2FD2"/>
    <w:rsid w:val="00CF35A4"/>
    <w:rsid w:val="00CF387F"/>
    <w:rsid w:val="00CF44B5"/>
    <w:rsid w:val="00CF547D"/>
    <w:rsid w:val="00CF57EF"/>
    <w:rsid w:val="00CF5E99"/>
    <w:rsid w:val="00CF6351"/>
    <w:rsid w:val="00CF6DE4"/>
    <w:rsid w:val="00CF7A58"/>
    <w:rsid w:val="00D013FF"/>
    <w:rsid w:val="00D01D51"/>
    <w:rsid w:val="00D03305"/>
    <w:rsid w:val="00D0371A"/>
    <w:rsid w:val="00D03825"/>
    <w:rsid w:val="00D03FAD"/>
    <w:rsid w:val="00D03FEE"/>
    <w:rsid w:val="00D04752"/>
    <w:rsid w:val="00D04800"/>
    <w:rsid w:val="00D05283"/>
    <w:rsid w:val="00D059DC"/>
    <w:rsid w:val="00D05C42"/>
    <w:rsid w:val="00D06042"/>
    <w:rsid w:val="00D065BC"/>
    <w:rsid w:val="00D069ED"/>
    <w:rsid w:val="00D07374"/>
    <w:rsid w:val="00D07C72"/>
    <w:rsid w:val="00D10048"/>
    <w:rsid w:val="00D107F5"/>
    <w:rsid w:val="00D1114E"/>
    <w:rsid w:val="00D1130C"/>
    <w:rsid w:val="00D1208C"/>
    <w:rsid w:val="00D12B65"/>
    <w:rsid w:val="00D12D0F"/>
    <w:rsid w:val="00D12D9A"/>
    <w:rsid w:val="00D13807"/>
    <w:rsid w:val="00D15579"/>
    <w:rsid w:val="00D16074"/>
    <w:rsid w:val="00D167ED"/>
    <w:rsid w:val="00D179AC"/>
    <w:rsid w:val="00D2014A"/>
    <w:rsid w:val="00D201CB"/>
    <w:rsid w:val="00D203E3"/>
    <w:rsid w:val="00D20583"/>
    <w:rsid w:val="00D208B5"/>
    <w:rsid w:val="00D213B1"/>
    <w:rsid w:val="00D219C4"/>
    <w:rsid w:val="00D21E22"/>
    <w:rsid w:val="00D223DC"/>
    <w:rsid w:val="00D22F0E"/>
    <w:rsid w:val="00D2346D"/>
    <w:rsid w:val="00D24424"/>
    <w:rsid w:val="00D25D7D"/>
    <w:rsid w:val="00D26E12"/>
    <w:rsid w:val="00D27AD0"/>
    <w:rsid w:val="00D27ED0"/>
    <w:rsid w:val="00D27FAA"/>
    <w:rsid w:val="00D30023"/>
    <w:rsid w:val="00D3017B"/>
    <w:rsid w:val="00D30D50"/>
    <w:rsid w:val="00D3113D"/>
    <w:rsid w:val="00D315C8"/>
    <w:rsid w:val="00D316E5"/>
    <w:rsid w:val="00D31880"/>
    <w:rsid w:val="00D318EB"/>
    <w:rsid w:val="00D32504"/>
    <w:rsid w:val="00D32AA6"/>
    <w:rsid w:val="00D32CC5"/>
    <w:rsid w:val="00D332F5"/>
    <w:rsid w:val="00D337F7"/>
    <w:rsid w:val="00D34BA9"/>
    <w:rsid w:val="00D34D04"/>
    <w:rsid w:val="00D353E7"/>
    <w:rsid w:val="00D359E2"/>
    <w:rsid w:val="00D361E6"/>
    <w:rsid w:val="00D363A5"/>
    <w:rsid w:val="00D36850"/>
    <w:rsid w:val="00D3776E"/>
    <w:rsid w:val="00D402F0"/>
    <w:rsid w:val="00D40F33"/>
    <w:rsid w:val="00D4121B"/>
    <w:rsid w:val="00D41906"/>
    <w:rsid w:val="00D41D03"/>
    <w:rsid w:val="00D420A3"/>
    <w:rsid w:val="00D425D2"/>
    <w:rsid w:val="00D42B79"/>
    <w:rsid w:val="00D43E22"/>
    <w:rsid w:val="00D43E43"/>
    <w:rsid w:val="00D44217"/>
    <w:rsid w:val="00D44CA6"/>
    <w:rsid w:val="00D44FFF"/>
    <w:rsid w:val="00D45579"/>
    <w:rsid w:val="00D45C4A"/>
    <w:rsid w:val="00D45CFA"/>
    <w:rsid w:val="00D45DE5"/>
    <w:rsid w:val="00D45E2D"/>
    <w:rsid w:val="00D462E4"/>
    <w:rsid w:val="00D46D5E"/>
    <w:rsid w:val="00D477F1"/>
    <w:rsid w:val="00D500C4"/>
    <w:rsid w:val="00D50208"/>
    <w:rsid w:val="00D50852"/>
    <w:rsid w:val="00D511A8"/>
    <w:rsid w:val="00D51412"/>
    <w:rsid w:val="00D51460"/>
    <w:rsid w:val="00D5341E"/>
    <w:rsid w:val="00D534DC"/>
    <w:rsid w:val="00D53ECC"/>
    <w:rsid w:val="00D54BB1"/>
    <w:rsid w:val="00D54DCC"/>
    <w:rsid w:val="00D54E93"/>
    <w:rsid w:val="00D55114"/>
    <w:rsid w:val="00D553C7"/>
    <w:rsid w:val="00D56286"/>
    <w:rsid w:val="00D5671B"/>
    <w:rsid w:val="00D57715"/>
    <w:rsid w:val="00D57829"/>
    <w:rsid w:val="00D57899"/>
    <w:rsid w:val="00D57B68"/>
    <w:rsid w:val="00D57CD0"/>
    <w:rsid w:val="00D60A79"/>
    <w:rsid w:val="00D60BD7"/>
    <w:rsid w:val="00D60E96"/>
    <w:rsid w:val="00D61B94"/>
    <w:rsid w:val="00D620BB"/>
    <w:rsid w:val="00D620D0"/>
    <w:rsid w:val="00D62D23"/>
    <w:rsid w:val="00D62F8B"/>
    <w:rsid w:val="00D62FF1"/>
    <w:rsid w:val="00D642CF"/>
    <w:rsid w:val="00D6450E"/>
    <w:rsid w:val="00D64A8E"/>
    <w:rsid w:val="00D65C70"/>
    <w:rsid w:val="00D667F1"/>
    <w:rsid w:val="00D67461"/>
    <w:rsid w:val="00D67A67"/>
    <w:rsid w:val="00D67EAD"/>
    <w:rsid w:val="00D701FE"/>
    <w:rsid w:val="00D703DE"/>
    <w:rsid w:val="00D70BE4"/>
    <w:rsid w:val="00D70E26"/>
    <w:rsid w:val="00D71761"/>
    <w:rsid w:val="00D71C0A"/>
    <w:rsid w:val="00D723A7"/>
    <w:rsid w:val="00D725C5"/>
    <w:rsid w:val="00D72AC5"/>
    <w:rsid w:val="00D736A1"/>
    <w:rsid w:val="00D739B0"/>
    <w:rsid w:val="00D73EA8"/>
    <w:rsid w:val="00D74196"/>
    <w:rsid w:val="00D75460"/>
    <w:rsid w:val="00D75877"/>
    <w:rsid w:val="00D75B24"/>
    <w:rsid w:val="00D76CD1"/>
    <w:rsid w:val="00D76E04"/>
    <w:rsid w:val="00D7764C"/>
    <w:rsid w:val="00D7768B"/>
    <w:rsid w:val="00D802CB"/>
    <w:rsid w:val="00D80983"/>
    <w:rsid w:val="00D816EE"/>
    <w:rsid w:val="00D817FB"/>
    <w:rsid w:val="00D81B11"/>
    <w:rsid w:val="00D82E8D"/>
    <w:rsid w:val="00D83394"/>
    <w:rsid w:val="00D8350F"/>
    <w:rsid w:val="00D8368E"/>
    <w:rsid w:val="00D83AEB"/>
    <w:rsid w:val="00D83B5F"/>
    <w:rsid w:val="00D83C27"/>
    <w:rsid w:val="00D84555"/>
    <w:rsid w:val="00D849D9"/>
    <w:rsid w:val="00D851C4"/>
    <w:rsid w:val="00D872B8"/>
    <w:rsid w:val="00D87885"/>
    <w:rsid w:val="00D8792C"/>
    <w:rsid w:val="00D87A8D"/>
    <w:rsid w:val="00D87FE5"/>
    <w:rsid w:val="00D903C5"/>
    <w:rsid w:val="00D9059C"/>
    <w:rsid w:val="00D90ADD"/>
    <w:rsid w:val="00D90B5B"/>
    <w:rsid w:val="00D91145"/>
    <w:rsid w:val="00D9142E"/>
    <w:rsid w:val="00D917A3"/>
    <w:rsid w:val="00D9357A"/>
    <w:rsid w:val="00D947C8"/>
    <w:rsid w:val="00D94FB0"/>
    <w:rsid w:val="00D95027"/>
    <w:rsid w:val="00D95796"/>
    <w:rsid w:val="00D95F3E"/>
    <w:rsid w:val="00D964D6"/>
    <w:rsid w:val="00D97C1E"/>
    <w:rsid w:val="00DA0025"/>
    <w:rsid w:val="00DA062E"/>
    <w:rsid w:val="00DA0664"/>
    <w:rsid w:val="00DA07BF"/>
    <w:rsid w:val="00DA097E"/>
    <w:rsid w:val="00DA09C5"/>
    <w:rsid w:val="00DA14DB"/>
    <w:rsid w:val="00DA16E7"/>
    <w:rsid w:val="00DA2046"/>
    <w:rsid w:val="00DA205C"/>
    <w:rsid w:val="00DA3489"/>
    <w:rsid w:val="00DA34E4"/>
    <w:rsid w:val="00DA36CA"/>
    <w:rsid w:val="00DA3E23"/>
    <w:rsid w:val="00DA466B"/>
    <w:rsid w:val="00DA4979"/>
    <w:rsid w:val="00DA5042"/>
    <w:rsid w:val="00DA5991"/>
    <w:rsid w:val="00DA644E"/>
    <w:rsid w:val="00DA69AE"/>
    <w:rsid w:val="00DB1411"/>
    <w:rsid w:val="00DB191E"/>
    <w:rsid w:val="00DB230C"/>
    <w:rsid w:val="00DB2324"/>
    <w:rsid w:val="00DB2944"/>
    <w:rsid w:val="00DB2CE1"/>
    <w:rsid w:val="00DB2D59"/>
    <w:rsid w:val="00DB3910"/>
    <w:rsid w:val="00DB3AA5"/>
    <w:rsid w:val="00DB3C8A"/>
    <w:rsid w:val="00DB40F9"/>
    <w:rsid w:val="00DB5546"/>
    <w:rsid w:val="00DB5872"/>
    <w:rsid w:val="00DB5AB2"/>
    <w:rsid w:val="00DB6633"/>
    <w:rsid w:val="00DB68FA"/>
    <w:rsid w:val="00DB7303"/>
    <w:rsid w:val="00DB7ACD"/>
    <w:rsid w:val="00DB7F7F"/>
    <w:rsid w:val="00DC0D94"/>
    <w:rsid w:val="00DC113E"/>
    <w:rsid w:val="00DC16A4"/>
    <w:rsid w:val="00DC2489"/>
    <w:rsid w:val="00DC38B3"/>
    <w:rsid w:val="00DC41B3"/>
    <w:rsid w:val="00DC49AE"/>
    <w:rsid w:val="00DC4F74"/>
    <w:rsid w:val="00DC61CC"/>
    <w:rsid w:val="00DD0840"/>
    <w:rsid w:val="00DD0D2E"/>
    <w:rsid w:val="00DD0EB5"/>
    <w:rsid w:val="00DD0EEC"/>
    <w:rsid w:val="00DD192A"/>
    <w:rsid w:val="00DD1DDA"/>
    <w:rsid w:val="00DD24DC"/>
    <w:rsid w:val="00DD3171"/>
    <w:rsid w:val="00DD36B4"/>
    <w:rsid w:val="00DD3DB6"/>
    <w:rsid w:val="00DD4297"/>
    <w:rsid w:val="00DD4692"/>
    <w:rsid w:val="00DD4B11"/>
    <w:rsid w:val="00DD4F1D"/>
    <w:rsid w:val="00DD5D52"/>
    <w:rsid w:val="00DD5DC1"/>
    <w:rsid w:val="00DD7512"/>
    <w:rsid w:val="00DD7A10"/>
    <w:rsid w:val="00DD7D3D"/>
    <w:rsid w:val="00DE1FE2"/>
    <w:rsid w:val="00DE286E"/>
    <w:rsid w:val="00DE3243"/>
    <w:rsid w:val="00DE3637"/>
    <w:rsid w:val="00DE38D6"/>
    <w:rsid w:val="00DE5698"/>
    <w:rsid w:val="00DE5949"/>
    <w:rsid w:val="00DE64F1"/>
    <w:rsid w:val="00DE7A3A"/>
    <w:rsid w:val="00DE7A6B"/>
    <w:rsid w:val="00DF012B"/>
    <w:rsid w:val="00DF0A59"/>
    <w:rsid w:val="00DF0CFD"/>
    <w:rsid w:val="00DF154E"/>
    <w:rsid w:val="00DF1786"/>
    <w:rsid w:val="00DF1F17"/>
    <w:rsid w:val="00DF2CFC"/>
    <w:rsid w:val="00DF32B6"/>
    <w:rsid w:val="00DF3691"/>
    <w:rsid w:val="00DF4639"/>
    <w:rsid w:val="00DF4791"/>
    <w:rsid w:val="00DF4C3D"/>
    <w:rsid w:val="00DF53A8"/>
    <w:rsid w:val="00DF5D1E"/>
    <w:rsid w:val="00DF5D90"/>
    <w:rsid w:val="00DF5ECD"/>
    <w:rsid w:val="00DF649A"/>
    <w:rsid w:val="00DF6BC5"/>
    <w:rsid w:val="00DF7082"/>
    <w:rsid w:val="00DF72B0"/>
    <w:rsid w:val="00DF782E"/>
    <w:rsid w:val="00DF7BC2"/>
    <w:rsid w:val="00DF7D64"/>
    <w:rsid w:val="00DF7E48"/>
    <w:rsid w:val="00E009DB"/>
    <w:rsid w:val="00E02365"/>
    <w:rsid w:val="00E02770"/>
    <w:rsid w:val="00E037FE"/>
    <w:rsid w:val="00E04A50"/>
    <w:rsid w:val="00E051D4"/>
    <w:rsid w:val="00E056D7"/>
    <w:rsid w:val="00E05F28"/>
    <w:rsid w:val="00E064FC"/>
    <w:rsid w:val="00E073F4"/>
    <w:rsid w:val="00E07431"/>
    <w:rsid w:val="00E07A63"/>
    <w:rsid w:val="00E07F9A"/>
    <w:rsid w:val="00E105BA"/>
    <w:rsid w:val="00E1065B"/>
    <w:rsid w:val="00E10B59"/>
    <w:rsid w:val="00E10E75"/>
    <w:rsid w:val="00E11051"/>
    <w:rsid w:val="00E1186F"/>
    <w:rsid w:val="00E1187D"/>
    <w:rsid w:val="00E12201"/>
    <w:rsid w:val="00E12AC4"/>
    <w:rsid w:val="00E12C35"/>
    <w:rsid w:val="00E1424C"/>
    <w:rsid w:val="00E148DA"/>
    <w:rsid w:val="00E15551"/>
    <w:rsid w:val="00E15927"/>
    <w:rsid w:val="00E15FB3"/>
    <w:rsid w:val="00E16068"/>
    <w:rsid w:val="00E161F3"/>
    <w:rsid w:val="00E17131"/>
    <w:rsid w:val="00E17B12"/>
    <w:rsid w:val="00E17B93"/>
    <w:rsid w:val="00E20603"/>
    <w:rsid w:val="00E21A15"/>
    <w:rsid w:val="00E23BD9"/>
    <w:rsid w:val="00E24005"/>
    <w:rsid w:val="00E240CC"/>
    <w:rsid w:val="00E24323"/>
    <w:rsid w:val="00E2479E"/>
    <w:rsid w:val="00E24DBF"/>
    <w:rsid w:val="00E250FF"/>
    <w:rsid w:val="00E25370"/>
    <w:rsid w:val="00E257F4"/>
    <w:rsid w:val="00E25C86"/>
    <w:rsid w:val="00E25CB9"/>
    <w:rsid w:val="00E2663D"/>
    <w:rsid w:val="00E267C9"/>
    <w:rsid w:val="00E267F3"/>
    <w:rsid w:val="00E2693C"/>
    <w:rsid w:val="00E2694A"/>
    <w:rsid w:val="00E27440"/>
    <w:rsid w:val="00E27FDE"/>
    <w:rsid w:val="00E3124E"/>
    <w:rsid w:val="00E314A0"/>
    <w:rsid w:val="00E32205"/>
    <w:rsid w:val="00E32482"/>
    <w:rsid w:val="00E324D5"/>
    <w:rsid w:val="00E327A1"/>
    <w:rsid w:val="00E32C8C"/>
    <w:rsid w:val="00E330E7"/>
    <w:rsid w:val="00E34412"/>
    <w:rsid w:val="00E34578"/>
    <w:rsid w:val="00E34ED6"/>
    <w:rsid w:val="00E34FC1"/>
    <w:rsid w:val="00E3542A"/>
    <w:rsid w:val="00E3586F"/>
    <w:rsid w:val="00E35BBC"/>
    <w:rsid w:val="00E35E64"/>
    <w:rsid w:val="00E3727B"/>
    <w:rsid w:val="00E372E2"/>
    <w:rsid w:val="00E3780E"/>
    <w:rsid w:val="00E37901"/>
    <w:rsid w:val="00E37B0F"/>
    <w:rsid w:val="00E4176B"/>
    <w:rsid w:val="00E41A35"/>
    <w:rsid w:val="00E4213B"/>
    <w:rsid w:val="00E427B0"/>
    <w:rsid w:val="00E42A10"/>
    <w:rsid w:val="00E42A2C"/>
    <w:rsid w:val="00E433A9"/>
    <w:rsid w:val="00E4403B"/>
    <w:rsid w:val="00E4422B"/>
    <w:rsid w:val="00E44911"/>
    <w:rsid w:val="00E45169"/>
    <w:rsid w:val="00E46188"/>
    <w:rsid w:val="00E461C4"/>
    <w:rsid w:val="00E46324"/>
    <w:rsid w:val="00E465CB"/>
    <w:rsid w:val="00E46EB6"/>
    <w:rsid w:val="00E47540"/>
    <w:rsid w:val="00E50A06"/>
    <w:rsid w:val="00E51169"/>
    <w:rsid w:val="00E518E0"/>
    <w:rsid w:val="00E519D3"/>
    <w:rsid w:val="00E51D8D"/>
    <w:rsid w:val="00E51ED4"/>
    <w:rsid w:val="00E522AB"/>
    <w:rsid w:val="00E52554"/>
    <w:rsid w:val="00E52627"/>
    <w:rsid w:val="00E52B6F"/>
    <w:rsid w:val="00E53659"/>
    <w:rsid w:val="00E53BD6"/>
    <w:rsid w:val="00E54AF4"/>
    <w:rsid w:val="00E54D9B"/>
    <w:rsid w:val="00E54E3E"/>
    <w:rsid w:val="00E551D4"/>
    <w:rsid w:val="00E5525B"/>
    <w:rsid w:val="00E55290"/>
    <w:rsid w:val="00E55514"/>
    <w:rsid w:val="00E55523"/>
    <w:rsid w:val="00E55CBE"/>
    <w:rsid w:val="00E56A87"/>
    <w:rsid w:val="00E56DED"/>
    <w:rsid w:val="00E572C1"/>
    <w:rsid w:val="00E57ECC"/>
    <w:rsid w:val="00E6030A"/>
    <w:rsid w:val="00E61704"/>
    <w:rsid w:val="00E61E3E"/>
    <w:rsid w:val="00E621B7"/>
    <w:rsid w:val="00E62CD4"/>
    <w:rsid w:val="00E63CF2"/>
    <w:rsid w:val="00E63DC4"/>
    <w:rsid w:val="00E63F7E"/>
    <w:rsid w:val="00E64268"/>
    <w:rsid w:val="00E64778"/>
    <w:rsid w:val="00E64DCE"/>
    <w:rsid w:val="00E6557F"/>
    <w:rsid w:val="00E66087"/>
    <w:rsid w:val="00E66608"/>
    <w:rsid w:val="00E667B2"/>
    <w:rsid w:val="00E668C2"/>
    <w:rsid w:val="00E67536"/>
    <w:rsid w:val="00E677D0"/>
    <w:rsid w:val="00E708DF"/>
    <w:rsid w:val="00E7161C"/>
    <w:rsid w:val="00E71966"/>
    <w:rsid w:val="00E723A6"/>
    <w:rsid w:val="00E72C61"/>
    <w:rsid w:val="00E731EE"/>
    <w:rsid w:val="00E740BB"/>
    <w:rsid w:val="00E7411F"/>
    <w:rsid w:val="00E7418D"/>
    <w:rsid w:val="00E7539E"/>
    <w:rsid w:val="00E755E1"/>
    <w:rsid w:val="00E75AC4"/>
    <w:rsid w:val="00E75B8D"/>
    <w:rsid w:val="00E76DC8"/>
    <w:rsid w:val="00E76EE4"/>
    <w:rsid w:val="00E76FA0"/>
    <w:rsid w:val="00E77A8D"/>
    <w:rsid w:val="00E80219"/>
    <w:rsid w:val="00E80394"/>
    <w:rsid w:val="00E81264"/>
    <w:rsid w:val="00E82069"/>
    <w:rsid w:val="00E82C4D"/>
    <w:rsid w:val="00E83487"/>
    <w:rsid w:val="00E83736"/>
    <w:rsid w:val="00E840CE"/>
    <w:rsid w:val="00E844C0"/>
    <w:rsid w:val="00E84590"/>
    <w:rsid w:val="00E8463E"/>
    <w:rsid w:val="00E84EED"/>
    <w:rsid w:val="00E84F27"/>
    <w:rsid w:val="00E84FCD"/>
    <w:rsid w:val="00E85137"/>
    <w:rsid w:val="00E852FB"/>
    <w:rsid w:val="00E8534E"/>
    <w:rsid w:val="00E85634"/>
    <w:rsid w:val="00E85804"/>
    <w:rsid w:val="00E85FB1"/>
    <w:rsid w:val="00E86136"/>
    <w:rsid w:val="00E867BA"/>
    <w:rsid w:val="00E86804"/>
    <w:rsid w:val="00E87147"/>
    <w:rsid w:val="00E8758A"/>
    <w:rsid w:val="00E878D7"/>
    <w:rsid w:val="00E9011D"/>
    <w:rsid w:val="00E90DE2"/>
    <w:rsid w:val="00E91288"/>
    <w:rsid w:val="00E91474"/>
    <w:rsid w:val="00E91EF3"/>
    <w:rsid w:val="00E9215A"/>
    <w:rsid w:val="00E9284A"/>
    <w:rsid w:val="00E92C43"/>
    <w:rsid w:val="00E93046"/>
    <w:rsid w:val="00E93381"/>
    <w:rsid w:val="00E93577"/>
    <w:rsid w:val="00E948A2"/>
    <w:rsid w:val="00E94E1C"/>
    <w:rsid w:val="00E976A6"/>
    <w:rsid w:val="00E97FFB"/>
    <w:rsid w:val="00EA01C6"/>
    <w:rsid w:val="00EA02D3"/>
    <w:rsid w:val="00EA042D"/>
    <w:rsid w:val="00EA0858"/>
    <w:rsid w:val="00EA0DFA"/>
    <w:rsid w:val="00EA0F4A"/>
    <w:rsid w:val="00EA1EC4"/>
    <w:rsid w:val="00EA20DC"/>
    <w:rsid w:val="00EA265A"/>
    <w:rsid w:val="00EA26F6"/>
    <w:rsid w:val="00EA2B40"/>
    <w:rsid w:val="00EA2CDC"/>
    <w:rsid w:val="00EA3284"/>
    <w:rsid w:val="00EA333E"/>
    <w:rsid w:val="00EA3607"/>
    <w:rsid w:val="00EA39C9"/>
    <w:rsid w:val="00EA416E"/>
    <w:rsid w:val="00EA420C"/>
    <w:rsid w:val="00EA42CE"/>
    <w:rsid w:val="00EA4464"/>
    <w:rsid w:val="00EA4D3D"/>
    <w:rsid w:val="00EA650A"/>
    <w:rsid w:val="00EA6591"/>
    <w:rsid w:val="00EA692D"/>
    <w:rsid w:val="00EA6B21"/>
    <w:rsid w:val="00EA6B3D"/>
    <w:rsid w:val="00EA70BC"/>
    <w:rsid w:val="00EA78CB"/>
    <w:rsid w:val="00EB08BE"/>
    <w:rsid w:val="00EB1129"/>
    <w:rsid w:val="00EB14A6"/>
    <w:rsid w:val="00EB18C7"/>
    <w:rsid w:val="00EB1C44"/>
    <w:rsid w:val="00EB2B48"/>
    <w:rsid w:val="00EB52A4"/>
    <w:rsid w:val="00EB53CA"/>
    <w:rsid w:val="00EB5AFE"/>
    <w:rsid w:val="00EB6624"/>
    <w:rsid w:val="00EB6FCA"/>
    <w:rsid w:val="00EB77CA"/>
    <w:rsid w:val="00EB7A44"/>
    <w:rsid w:val="00EC11A4"/>
    <w:rsid w:val="00EC11C7"/>
    <w:rsid w:val="00EC1916"/>
    <w:rsid w:val="00EC1E9C"/>
    <w:rsid w:val="00EC26E8"/>
    <w:rsid w:val="00EC3615"/>
    <w:rsid w:val="00EC3C08"/>
    <w:rsid w:val="00EC4622"/>
    <w:rsid w:val="00EC49FD"/>
    <w:rsid w:val="00EC4F9F"/>
    <w:rsid w:val="00EC5282"/>
    <w:rsid w:val="00EC581E"/>
    <w:rsid w:val="00EC6D9F"/>
    <w:rsid w:val="00ED057F"/>
    <w:rsid w:val="00ED094B"/>
    <w:rsid w:val="00ED1B81"/>
    <w:rsid w:val="00ED1FD4"/>
    <w:rsid w:val="00ED2283"/>
    <w:rsid w:val="00ED2529"/>
    <w:rsid w:val="00ED26FA"/>
    <w:rsid w:val="00ED2F28"/>
    <w:rsid w:val="00ED3550"/>
    <w:rsid w:val="00ED372B"/>
    <w:rsid w:val="00ED39A8"/>
    <w:rsid w:val="00ED4597"/>
    <w:rsid w:val="00ED52AC"/>
    <w:rsid w:val="00ED5C4D"/>
    <w:rsid w:val="00ED5E44"/>
    <w:rsid w:val="00ED69AA"/>
    <w:rsid w:val="00ED6D2D"/>
    <w:rsid w:val="00ED6E25"/>
    <w:rsid w:val="00ED6E39"/>
    <w:rsid w:val="00ED7873"/>
    <w:rsid w:val="00EE0253"/>
    <w:rsid w:val="00EE0842"/>
    <w:rsid w:val="00EE0F88"/>
    <w:rsid w:val="00EE1FA6"/>
    <w:rsid w:val="00EE26B1"/>
    <w:rsid w:val="00EE2F68"/>
    <w:rsid w:val="00EE34F5"/>
    <w:rsid w:val="00EE3F3C"/>
    <w:rsid w:val="00EE4911"/>
    <w:rsid w:val="00EE49F0"/>
    <w:rsid w:val="00EE4A00"/>
    <w:rsid w:val="00EE4F2E"/>
    <w:rsid w:val="00EE5AE7"/>
    <w:rsid w:val="00EE5C4D"/>
    <w:rsid w:val="00EE5F43"/>
    <w:rsid w:val="00EE6675"/>
    <w:rsid w:val="00EE6AD6"/>
    <w:rsid w:val="00EE7D56"/>
    <w:rsid w:val="00EE7D58"/>
    <w:rsid w:val="00EF0E03"/>
    <w:rsid w:val="00EF163A"/>
    <w:rsid w:val="00EF19FE"/>
    <w:rsid w:val="00EF2FD3"/>
    <w:rsid w:val="00EF3657"/>
    <w:rsid w:val="00EF3DEE"/>
    <w:rsid w:val="00EF4054"/>
    <w:rsid w:val="00EF4B00"/>
    <w:rsid w:val="00EF4E89"/>
    <w:rsid w:val="00EF51C8"/>
    <w:rsid w:val="00EF55CD"/>
    <w:rsid w:val="00EF6175"/>
    <w:rsid w:val="00EF6824"/>
    <w:rsid w:val="00EF68F9"/>
    <w:rsid w:val="00EF7049"/>
    <w:rsid w:val="00EF7469"/>
    <w:rsid w:val="00EF7A11"/>
    <w:rsid w:val="00EFF3F9"/>
    <w:rsid w:val="00F00467"/>
    <w:rsid w:val="00F00C23"/>
    <w:rsid w:val="00F01C53"/>
    <w:rsid w:val="00F01E70"/>
    <w:rsid w:val="00F01FFE"/>
    <w:rsid w:val="00F021EE"/>
    <w:rsid w:val="00F02785"/>
    <w:rsid w:val="00F02E47"/>
    <w:rsid w:val="00F03047"/>
    <w:rsid w:val="00F0431E"/>
    <w:rsid w:val="00F04708"/>
    <w:rsid w:val="00F04A6F"/>
    <w:rsid w:val="00F06314"/>
    <w:rsid w:val="00F06603"/>
    <w:rsid w:val="00F06E57"/>
    <w:rsid w:val="00F06E9F"/>
    <w:rsid w:val="00F079B6"/>
    <w:rsid w:val="00F07A39"/>
    <w:rsid w:val="00F102FE"/>
    <w:rsid w:val="00F10366"/>
    <w:rsid w:val="00F104DC"/>
    <w:rsid w:val="00F107D8"/>
    <w:rsid w:val="00F10A07"/>
    <w:rsid w:val="00F10A7A"/>
    <w:rsid w:val="00F10F4C"/>
    <w:rsid w:val="00F1170D"/>
    <w:rsid w:val="00F11818"/>
    <w:rsid w:val="00F120F1"/>
    <w:rsid w:val="00F12134"/>
    <w:rsid w:val="00F12587"/>
    <w:rsid w:val="00F12AA4"/>
    <w:rsid w:val="00F13457"/>
    <w:rsid w:val="00F140FB"/>
    <w:rsid w:val="00F1423A"/>
    <w:rsid w:val="00F1555F"/>
    <w:rsid w:val="00F159B0"/>
    <w:rsid w:val="00F165AC"/>
    <w:rsid w:val="00F16F0F"/>
    <w:rsid w:val="00F171AC"/>
    <w:rsid w:val="00F1738C"/>
    <w:rsid w:val="00F17758"/>
    <w:rsid w:val="00F177C1"/>
    <w:rsid w:val="00F2018E"/>
    <w:rsid w:val="00F20AE7"/>
    <w:rsid w:val="00F20D37"/>
    <w:rsid w:val="00F21230"/>
    <w:rsid w:val="00F21676"/>
    <w:rsid w:val="00F21DA4"/>
    <w:rsid w:val="00F2215F"/>
    <w:rsid w:val="00F234BC"/>
    <w:rsid w:val="00F23505"/>
    <w:rsid w:val="00F239E9"/>
    <w:rsid w:val="00F2414D"/>
    <w:rsid w:val="00F2502B"/>
    <w:rsid w:val="00F251F3"/>
    <w:rsid w:val="00F26B2A"/>
    <w:rsid w:val="00F278A9"/>
    <w:rsid w:val="00F27EC6"/>
    <w:rsid w:val="00F30171"/>
    <w:rsid w:val="00F314A3"/>
    <w:rsid w:val="00F318E0"/>
    <w:rsid w:val="00F31B4B"/>
    <w:rsid w:val="00F322B2"/>
    <w:rsid w:val="00F32531"/>
    <w:rsid w:val="00F32E39"/>
    <w:rsid w:val="00F338AF"/>
    <w:rsid w:val="00F347B9"/>
    <w:rsid w:val="00F349E5"/>
    <w:rsid w:val="00F3573A"/>
    <w:rsid w:val="00F36504"/>
    <w:rsid w:val="00F40168"/>
    <w:rsid w:val="00F401E7"/>
    <w:rsid w:val="00F40470"/>
    <w:rsid w:val="00F404BA"/>
    <w:rsid w:val="00F40CE6"/>
    <w:rsid w:val="00F42219"/>
    <w:rsid w:val="00F426B8"/>
    <w:rsid w:val="00F42849"/>
    <w:rsid w:val="00F43161"/>
    <w:rsid w:val="00F434BA"/>
    <w:rsid w:val="00F43C26"/>
    <w:rsid w:val="00F43DFF"/>
    <w:rsid w:val="00F43E84"/>
    <w:rsid w:val="00F43FC8"/>
    <w:rsid w:val="00F44CFD"/>
    <w:rsid w:val="00F45A8A"/>
    <w:rsid w:val="00F45C37"/>
    <w:rsid w:val="00F46822"/>
    <w:rsid w:val="00F47BE1"/>
    <w:rsid w:val="00F47C81"/>
    <w:rsid w:val="00F47CA7"/>
    <w:rsid w:val="00F50E23"/>
    <w:rsid w:val="00F512D9"/>
    <w:rsid w:val="00F51C79"/>
    <w:rsid w:val="00F51CDE"/>
    <w:rsid w:val="00F52815"/>
    <w:rsid w:val="00F53A36"/>
    <w:rsid w:val="00F53C34"/>
    <w:rsid w:val="00F54810"/>
    <w:rsid w:val="00F5518A"/>
    <w:rsid w:val="00F5518E"/>
    <w:rsid w:val="00F55384"/>
    <w:rsid w:val="00F55915"/>
    <w:rsid w:val="00F56A70"/>
    <w:rsid w:val="00F57AA6"/>
    <w:rsid w:val="00F57B26"/>
    <w:rsid w:val="00F57B79"/>
    <w:rsid w:val="00F57DAC"/>
    <w:rsid w:val="00F60349"/>
    <w:rsid w:val="00F61A6E"/>
    <w:rsid w:val="00F61AB4"/>
    <w:rsid w:val="00F63085"/>
    <w:rsid w:val="00F63495"/>
    <w:rsid w:val="00F637FF"/>
    <w:rsid w:val="00F63A87"/>
    <w:rsid w:val="00F6467A"/>
    <w:rsid w:val="00F64AA3"/>
    <w:rsid w:val="00F65600"/>
    <w:rsid w:val="00F65CDB"/>
    <w:rsid w:val="00F67131"/>
    <w:rsid w:val="00F673F7"/>
    <w:rsid w:val="00F701F4"/>
    <w:rsid w:val="00F703B8"/>
    <w:rsid w:val="00F7081D"/>
    <w:rsid w:val="00F70E27"/>
    <w:rsid w:val="00F71048"/>
    <w:rsid w:val="00F71188"/>
    <w:rsid w:val="00F71F73"/>
    <w:rsid w:val="00F7283F"/>
    <w:rsid w:val="00F72962"/>
    <w:rsid w:val="00F72FBF"/>
    <w:rsid w:val="00F73071"/>
    <w:rsid w:val="00F7354D"/>
    <w:rsid w:val="00F74095"/>
    <w:rsid w:val="00F75243"/>
    <w:rsid w:val="00F75716"/>
    <w:rsid w:val="00F758BE"/>
    <w:rsid w:val="00F76191"/>
    <w:rsid w:val="00F7676A"/>
    <w:rsid w:val="00F7694E"/>
    <w:rsid w:val="00F77025"/>
    <w:rsid w:val="00F77184"/>
    <w:rsid w:val="00F77F7E"/>
    <w:rsid w:val="00F80C35"/>
    <w:rsid w:val="00F814A0"/>
    <w:rsid w:val="00F814D5"/>
    <w:rsid w:val="00F819DF"/>
    <w:rsid w:val="00F81C91"/>
    <w:rsid w:val="00F81FE2"/>
    <w:rsid w:val="00F826DC"/>
    <w:rsid w:val="00F82828"/>
    <w:rsid w:val="00F83106"/>
    <w:rsid w:val="00F83A9A"/>
    <w:rsid w:val="00F84012"/>
    <w:rsid w:val="00F8455A"/>
    <w:rsid w:val="00F84A10"/>
    <w:rsid w:val="00F84B13"/>
    <w:rsid w:val="00F84EC5"/>
    <w:rsid w:val="00F8564A"/>
    <w:rsid w:val="00F8570E"/>
    <w:rsid w:val="00F85B5A"/>
    <w:rsid w:val="00F86092"/>
    <w:rsid w:val="00F86442"/>
    <w:rsid w:val="00F87CAF"/>
    <w:rsid w:val="00F87CCE"/>
    <w:rsid w:val="00F9048C"/>
    <w:rsid w:val="00F913C8"/>
    <w:rsid w:val="00F91632"/>
    <w:rsid w:val="00F91C9E"/>
    <w:rsid w:val="00F91E12"/>
    <w:rsid w:val="00F91F6E"/>
    <w:rsid w:val="00F9214E"/>
    <w:rsid w:val="00F92731"/>
    <w:rsid w:val="00F92E8B"/>
    <w:rsid w:val="00F9326B"/>
    <w:rsid w:val="00F9336F"/>
    <w:rsid w:val="00F937DD"/>
    <w:rsid w:val="00F93806"/>
    <w:rsid w:val="00F93904"/>
    <w:rsid w:val="00F93C61"/>
    <w:rsid w:val="00F93C6E"/>
    <w:rsid w:val="00F94511"/>
    <w:rsid w:val="00F94625"/>
    <w:rsid w:val="00F94838"/>
    <w:rsid w:val="00F95043"/>
    <w:rsid w:val="00F950F0"/>
    <w:rsid w:val="00F95699"/>
    <w:rsid w:val="00F96936"/>
    <w:rsid w:val="00F971AA"/>
    <w:rsid w:val="00F97356"/>
    <w:rsid w:val="00FA075E"/>
    <w:rsid w:val="00FA096F"/>
    <w:rsid w:val="00FA0E8A"/>
    <w:rsid w:val="00FA177B"/>
    <w:rsid w:val="00FA19EE"/>
    <w:rsid w:val="00FA1A0F"/>
    <w:rsid w:val="00FA1D04"/>
    <w:rsid w:val="00FA2675"/>
    <w:rsid w:val="00FA291E"/>
    <w:rsid w:val="00FA2C42"/>
    <w:rsid w:val="00FA2FF5"/>
    <w:rsid w:val="00FA3223"/>
    <w:rsid w:val="00FA34A7"/>
    <w:rsid w:val="00FA3A43"/>
    <w:rsid w:val="00FA3E5C"/>
    <w:rsid w:val="00FA3EDD"/>
    <w:rsid w:val="00FA450E"/>
    <w:rsid w:val="00FA4689"/>
    <w:rsid w:val="00FA491F"/>
    <w:rsid w:val="00FA4BB5"/>
    <w:rsid w:val="00FA53F7"/>
    <w:rsid w:val="00FA6125"/>
    <w:rsid w:val="00FA6375"/>
    <w:rsid w:val="00FA63DF"/>
    <w:rsid w:val="00FA7139"/>
    <w:rsid w:val="00FA7532"/>
    <w:rsid w:val="00FA78BD"/>
    <w:rsid w:val="00FB0131"/>
    <w:rsid w:val="00FB03EE"/>
    <w:rsid w:val="00FB05BF"/>
    <w:rsid w:val="00FB087C"/>
    <w:rsid w:val="00FB109F"/>
    <w:rsid w:val="00FB1247"/>
    <w:rsid w:val="00FB156B"/>
    <w:rsid w:val="00FB1A05"/>
    <w:rsid w:val="00FB2E5F"/>
    <w:rsid w:val="00FB3A7C"/>
    <w:rsid w:val="00FB4776"/>
    <w:rsid w:val="00FB4F04"/>
    <w:rsid w:val="00FB62AB"/>
    <w:rsid w:val="00FB64C2"/>
    <w:rsid w:val="00FB6B63"/>
    <w:rsid w:val="00FB7595"/>
    <w:rsid w:val="00FB7D85"/>
    <w:rsid w:val="00FC0FEE"/>
    <w:rsid w:val="00FC1261"/>
    <w:rsid w:val="00FC21D4"/>
    <w:rsid w:val="00FC245D"/>
    <w:rsid w:val="00FC3BB1"/>
    <w:rsid w:val="00FC3BD6"/>
    <w:rsid w:val="00FC3F50"/>
    <w:rsid w:val="00FC44D9"/>
    <w:rsid w:val="00FC4718"/>
    <w:rsid w:val="00FC4853"/>
    <w:rsid w:val="00FC4C12"/>
    <w:rsid w:val="00FC4CEF"/>
    <w:rsid w:val="00FC4D21"/>
    <w:rsid w:val="00FC4E56"/>
    <w:rsid w:val="00FC543F"/>
    <w:rsid w:val="00FC5B60"/>
    <w:rsid w:val="00FC5BD2"/>
    <w:rsid w:val="00FC6693"/>
    <w:rsid w:val="00FC67DD"/>
    <w:rsid w:val="00FC6FF0"/>
    <w:rsid w:val="00FC71DE"/>
    <w:rsid w:val="00FC74EF"/>
    <w:rsid w:val="00FC7765"/>
    <w:rsid w:val="00FD03B0"/>
    <w:rsid w:val="00FD06E6"/>
    <w:rsid w:val="00FD0921"/>
    <w:rsid w:val="00FD12BC"/>
    <w:rsid w:val="00FD2B5E"/>
    <w:rsid w:val="00FD2C01"/>
    <w:rsid w:val="00FD2D09"/>
    <w:rsid w:val="00FD44F2"/>
    <w:rsid w:val="00FD456E"/>
    <w:rsid w:val="00FD4657"/>
    <w:rsid w:val="00FD47A4"/>
    <w:rsid w:val="00FD4C73"/>
    <w:rsid w:val="00FD4E3C"/>
    <w:rsid w:val="00FD51D8"/>
    <w:rsid w:val="00FD557B"/>
    <w:rsid w:val="00FD55C0"/>
    <w:rsid w:val="00FD65FD"/>
    <w:rsid w:val="00FD6770"/>
    <w:rsid w:val="00FD6D01"/>
    <w:rsid w:val="00FD7ACC"/>
    <w:rsid w:val="00FE0E5B"/>
    <w:rsid w:val="00FE0E89"/>
    <w:rsid w:val="00FE23C5"/>
    <w:rsid w:val="00FE2568"/>
    <w:rsid w:val="00FE25BF"/>
    <w:rsid w:val="00FE284B"/>
    <w:rsid w:val="00FE29C7"/>
    <w:rsid w:val="00FE3058"/>
    <w:rsid w:val="00FE3320"/>
    <w:rsid w:val="00FE3943"/>
    <w:rsid w:val="00FE3FEA"/>
    <w:rsid w:val="00FE4101"/>
    <w:rsid w:val="00FE46DD"/>
    <w:rsid w:val="00FE47A8"/>
    <w:rsid w:val="00FE4CCD"/>
    <w:rsid w:val="00FE50BA"/>
    <w:rsid w:val="00FE5350"/>
    <w:rsid w:val="00FE53E7"/>
    <w:rsid w:val="00FE5AFE"/>
    <w:rsid w:val="00FE635B"/>
    <w:rsid w:val="00FE6C6B"/>
    <w:rsid w:val="00FE704A"/>
    <w:rsid w:val="00FE78D4"/>
    <w:rsid w:val="00FE79AD"/>
    <w:rsid w:val="00FE7F70"/>
    <w:rsid w:val="00FF0F7B"/>
    <w:rsid w:val="00FF1167"/>
    <w:rsid w:val="00FF13C1"/>
    <w:rsid w:val="00FF1852"/>
    <w:rsid w:val="00FF1BC2"/>
    <w:rsid w:val="00FF27BE"/>
    <w:rsid w:val="00FF2899"/>
    <w:rsid w:val="00FF2EBB"/>
    <w:rsid w:val="00FF2F42"/>
    <w:rsid w:val="00FF3F48"/>
    <w:rsid w:val="00FF5253"/>
    <w:rsid w:val="00FF533C"/>
    <w:rsid w:val="00FF5A91"/>
    <w:rsid w:val="00FF5B2F"/>
    <w:rsid w:val="00FF5E8E"/>
    <w:rsid w:val="00FF6FBE"/>
    <w:rsid w:val="00FF71E2"/>
    <w:rsid w:val="00FF75D4"/>
    <w:rsid w:val="00FF780B"/>
    <w:rsid w:val="00FF7908"/>
    <w:rsid w:val="011C6930"/>
    <w:rsid w:val="024B7C1D"/>
    <w:rsid w:val="025F9121"/>
    <w:rsid w:val="028176DE"/>
    <w:rsid w:val="029D468A"/>
    <w:rsid w:val="02ABA040"/>
    <w:rsid w:val="030E3981"/>
    <w:rsid w:val="035F0FEB"/>
    <w:rsid w:val="0364DA86"/>
    <w:rsid w:val="03842906"/>
    <w:rsid w:val="03AF6864"/>
    <w:rsid w:val="03C71E7D"/>
    <w:rsid w:val="04101DBF"/>
    <w:rsid w:val="04551222"/>
    <w:rsid w:val="046F35A8"/>
    <w:rsid w:val="04E3B5B2"/>
    <w:rsid w:val="05274686"/>
    <w:rsid w:val="055C76EB"/>
    <w:rsid w:val="057A4114"/>
    <w:rsid w:val="057E3D23"/>
    <w:rsid w:val="0582758F"/>
    <w:rsid w:val="05828A26"/>
    <w:rsid w:val="06291F50"/>
    <w:rsid w:val="063C6E58"/>
    <w:rsid w:val="064F893C"/>
    <w:rsid w:val="0697224A"/>
    <w:rsid w:val="06BAFE32"/>
    <w:rsid w:val="06CC0B64"/>
    <w:rsid w:val="06EDF0A6"/>
    <w:rsid w:val="070CEE9D"/>
    <w:rsid w:val="074576A3"/>
    <w:rsid w:val="0749E0B8"/>
    <w:rsid w:val="0764934D"/>
    <w:rsid w:val="07790F9A"/>
    <w:rsid w:val="077F58D9"/>
    <w:rsid w:val="0780CB82"/>
    <w:rsid w:val="078827B8"/>
    <w:rsid w:val="079AB258"/>
    <w:rsid w:val="07DEA71A"/>
    <w:rsid w:val="0808C8A7"/>
    <w:rsid w:val="0809F7D1"/>
    <w:rsid w:val="081B54EA"/>
    <w:rsid w:val="0839F54B"/>
    <w:rsid w:val="083D71A5"/>
    <w:rsid w:val="083F6B4C"/>
    <w:rsid w:val="084BBAC1"/>
    <w:rsid w:val="0866482E"/>
    <w:rsid w:val="088A7CFA"/>
    <w:rsid w:val="08A93E49"/>
    <w:rsid w:val="08AD5D77"/>
    <w:rsid w:val="08B0BB22"/>
    <w:rsid w:val="08C6B349"/>
    <w:rsid w:val="090EEA3A"/>
    <w:rsid w:val="0932E0A3"/>
    <w:rsid w:val="093AB3EF"/>
    <w:rsid w:val="09A4157D"/>
    <w:rsid w:val="09BED626"/>
    <w:rsid w:val="09EEFD64"/>
    <w:rsid w:val="0A0D8691"/>
    <w:rsid w:val="0A1D56E1"/>
    <w:rsid w:val="0A3EF022"/>
    <w:rsid w:val="0A5A6EE6"/>
    <w:rsid w:val="0A5E605D"/>
    <w:rsid w:val="0A80F9F5"/>
    <w:rsid w:val="0ABDE040"/>
    <w:rsid w:val="0B0BF5A4"/>
    <w:rsid w:val="0B1BCF3E"/>
    <w:rsid w:val="0B39A0FC"/>
    <w:rsid w:val="0B47838F"/>
    <w:rsid w:val="0B641707"/>
    <w:rsid w:val="0B6A2E0B"/>
    <w:rsid w:val="0B78E3B6"/>
    <w:rsid w:val="0B867F44"/>
    <w:rsid w:val="0BB64C39"/>
    <w:rsid w:val="0C001A87"/>
    <w:rsid w:val="0C038662"/>
    <w:rsid w:val="0C33C549"/>
    <w:rsid w:val="0C69EC65"/>
    <w:rsid w:val="0C7DE63C"/>
    <w:rsid w:val="0C9C1D6D"/>
    <w:rsid w:val="0CA751AE"/>
    <w:rsid w:val="0CAB2CA9"/>
    <w:rsid w:val="0CACBB39"/>
    <w:rsid w:val="0CB7DD17"/>
    <w:rsid w:val="0D0B83DC"/>
    <w:rsid w:val="0D15027E"/>
    <w:rsid w:val="0D2346AB"/>
    <w:rsid w:val="0D8F4D21"/>
    <w:rsid w:val="0DC583D3"/>
    <w:rsid w:val="0E169FE5"/>
    <w:rsid w:val="0E2AB573"/>
    <w:rsid w:val="0E4A63E1"/>
    <w:rsid w:val="0E79D325"/>
    <w:rsid w:val="0ECABE26"/>
    <w:rsid w:val="0F0CC8C6"/>
    <w:rsid w:val="0F8FFA19"/>
    <w:rsid w:val="0FFE312F"/>
    <w:rsid w:val="101E7649"/>
    <w:rsid w:val="10494E6D"/>
    <w:rsid w:val="1064EC4F"/>
    <w:rsid w:val="106CE913"/>
    <w:rsid w:val="1084949F"/>
    <w:rsid w:val="108D0110"/>
    <w:rsid w:val="109DB866"/>
    <w:rsid w:val="109F5F71"/>
    <w:rsid w:val="10CAEF0A"/>
    <w:rsid w:val="10DB7CD5"/>
    <w:rsid w:val="10F05F90"/>
    <w:rsid w:val="11739556"/>
    <w:rsid w:val="118C2574"/>
    <w:rsid w:val="1190A4A0"/>
    <w:rsid w:val="119986D2"/>
    <w:rsid w:val="11D9842D"/>
    <w:rsid w:val="11DE5574"/>
    <w:rsid w:val="1231236F"/>
    <w:rsid w:val="1254E938"/>
    <w:rsid w:val="12687820"/>
    <w:rsid w:val="128B81F7"/>
    <w:rsid w:val="12E157EF"/>
    <w:rsid w:val="1302AFA1"/>
    <w:rsid w:val="1315FE5A"/>
    <w:rsid w:val="131921DC"/>
    <w:rsid w:val="13DB6C20"/>
    <w:rsid w:val="13EB19F4"/>
    <w:rsid w:val="13FCC5B8"/>
    <w:rsid w:val="140D6C5F"/>
    <w:rsid w:val="146FB443"/>
    <w:rsid w:val="148265DE"/>
    <w:rsid w:val="14F21FC2"/>
    <w:rsid w:val="14FC13B8"/>
    <w:rsid w:val="151447D4"/>
    <w:rsid w:val="151A7240"/>
    <w:rsid w:val="154DA272"/>
    <w:rsid w:val="1569224E"/>
    <w:rsid w:val="1575AD51"/>
    <w:rsid w:val="1579AFC0"/>
    <w:rsid w:val="15DC5F73"/>
    <w:rsid w:val="15E078FB"/>
    <w:rsid w:val="15FC1D2B"/>
    <w:rsid w:val="1614CCE2"/>
    <w:rsid w:val="161FA777"/>
    <w:rsid w:val="1663AA61"/>
    <w:rsid w:val="16720B63"/>
    <w:rsid w:val="16843D30"/>
    <w:rsid w:val="168F0413"/>
    <w:rsid w:val="16925B73"/>
    <w:rsid w:val="169861CC"/>
    <w:rsid w:val="16A0E47D"/>
    <w:rsid w:val="16A87F68"/>
    <w:rsid w:val="16C2BDD0"/>
    <w:rsid w:val="172BC150"/>
    <w:rsid w:val="176E5E43"/>
    <w:rsid w:val="177C9A52"/>
    <w:rsid w:val="178158DD"/>
    <w:rsid w:val="17A0996F"/>
    <w:rsid w:val="17A39166"/>
    <w:rsid w:val="17BF0474"/>
    <w:rsid w:val="17C43AED"/>
    <w:rsid w:val="17E914EC"/>
    <w:rsid w:val="18064258"/>
    <w:rsid w:val="180BB0B3"/>
    <w:rsid w:val="180F28BD"/>
    <w:rsid w:val="18167DA9"/>
    <w:rsid w:val="1829C084"/>
    <w:rsid w:val="1840F626"/>
    <w:rsid w:val="1843B44A"/>
    <w:rsid w:val="185AD68C"/>
    <w:rsid w:val="185ECEBE"/>
    <w:rsid w:val="189C8DF3"/>
    <w:rsid w:val="18B55339"/>
    <w:rsid w:val="18CCE479"/>
    <w:rsid w:val="18FE6AEA"/>
    <w:rsid w:val="191504F7"/>
    <w:rsid w:val="192483A4"/>
    <w:rsid w:val="19C0907B"/>
    <w:rsid w:val="19D3CB00"/>
    <w:rsid w:val="19DD8CF1"/>
    <w:rsid w:val="19E819C5"/>
    <w:rsid w:val="19F17ACB"/>
    <w:rsid w:val="19F86D55"/>
    <w:rsid w:val="1A2BA42D"/>
    <w:rsid w:val="1A3B0664"/>
    <w:rsid w:val="1A4DA9B7"/>
    <w:rsid w:val="1A5AB5A9"/>
    <w:rsid w:val="1A74D961"/>
    <w:rsid w:val="1A79A08A"/>
    <w:rsid w:val="1A9A3B4B"/>
    <w:rsid w:val="1AD16120"/>
    <w:rsid w:val="1B4CB910"/>
    <w:rsid w:val="1B63C8C3"/>
    <w:rsid w:val="1BC9D8B7"/>
    <w:rsid w:val="1BE55E43"/>
    <w:rsid w:val="1C2B49D9"/>
    <w:rsid w:val="1C2F2FED"/>
    <w:rsid w:val="1C6602CD"/>
    <w:rsid w:val="1CB7D291"/>
    <w:rsid w:val="1CE2A9CF"/>
    <w:rsid w:val="1D1B0A98"/>
    <w:rsid w:val="1D65A918"/>
    <w:rsid w:val="1D73554F"/>
    <w:rsid w:val="1D9BF747"/>
    <w:rsid w:val="1DA94797"/>
    <w:rsid w:val="1DAE21E2"/>
    <w:rsid w:val="1DB2DAA1"/>
    <w:rsid w:val="1DE40C8B"/>
    <w:rsid w:val="1E184061"/>
    <w:rsid w:val="1E398A76"/>
    <w:rsid w:val="1E4456F4"/>
    <w:rsid w:val="1E6A92DD"/>
    <w:rsid w:val="1E79D833"/>
    <w:rsid w:val="1E997587"/>
    <w:rsid w:val="1E9BAC10"/>
    <w:rsid w:val="1EB8ACF0"/>
    <w:rsid w:val="1EEE84D9"/>
    <w:rsid w:val="1F3E75A4"/>
    <w:rsid w:val="1F59B01C"/>
    <w:rsid w:val="1F63C6AA"/>
    <w:rsid w:val="1F6E98DD"/>
    <w:rsid w:val="1F7303ED"/>
    <w:rsid w:val="1FA589D1"/>
    <w:rsid w:val="201E00A3"/>
    <w:rsid w:val="20818978"/>
    <w:rsid w:val="209BEC68"/>
    <w:rsid w:val="20B27521"/>
    <w:rsid w:val="20DD1642"/>
    <w:rsid w:val="20F10D31"/>
    <w:rsid w:val="20FF970B"/>
    <w:rsid w:val="2106DD69"/>
    <w:rsid w:val="21187DE2"/>
    <w:rsid w:val="2119E1BE"/>
    <w:rsid w:val="2152A1A3"/>
    <w:rsid w:val="21564227"/>
    <w:rsid w:val="2166AA94"/>
    <w:rsid w:val="21F42447"/>
    <w:rsid w:val="21F579B9"/>
    <w:rsid w:val="21FA3AE9"/>
    <w:rsid w:val="2216A82A"/>
    <w:rsid w:val="22728044"/>
    <w:rsid w:val="227599B0"/>
    <w:rsid w:val="22763DBF"/>
    <w:rsid w:val="230E97C8"/>
    <w:rsid w:val="2331ACA2"/>
    <w:rsid w:val="234B6260"/>
    <w:rsid w:val="23774961"/>
    <w:rsid w:val="23A20D7C"/>
    <w:rsid w:val="23C4F8AD"/>
    <w:rsid w:val="23C51AB5"/>
    <w:rsid w:val="248C6AA9"/>
    <w:rsid w:val="249E87EA"/>
    <w:rsid w:val="24C96610"/>
    <w:rsid w:val="24CE61DB"/>
    <w:rsid w:val="24F73A8B"/>
    <w:rsid w:val="2528E83A"/>
    <w:rsid w:val="25481E8B"/>
    <w:rsid w:val="2569890B"/>
    <w:rsid w:val="257143C0"/>
    <w:rsid w:val="257C593B"/>
    <w:rsid w:val="257E57DD"/>
    <w:rsid w:val="257F7788"/>
    <w:rsid w:val="258780F2"/>
    <w:rsid w:val="259ADCAB"/>
    <w:rsid w:val="266CC1A9"/>
    <w:rsid w:val="2689EA32"/>
    <w:rsid w:val="26B2596C"/>
    <w:rsid w:val="275564E0"/>
    <w:rsid w:val="276A0382"/>
    <w:rsid w:val="2774702A"/>
    <w:rsid w:val="27913F88"/>
    <w:rsid w:val="27C4EAC0"/>
    <w:rsid w:val="27D97007"/>
    <w:rsid w:val="2805BA26"/>
    <w:rsid w:val="280B2C17"/>
    <w:rsid w:val="28151A8A"/>
    <w:rsid w:val="282C51CB"/>
    <w:rsid w:val="28417B7F"/>
    <w:rsid w:val="2858B068"/>
    <w:rsid w:val="28F2A1D6"/>
    <w:rsid w:val="29307B24"/>
    <w:rsid w:val="29531FCA"/>
    <w:rsid w:val="2959A7F8"/>
    <w:rsid w:val="29715A5D"/>
    <w:rsid w:val="297161E7"/>
    <w:rsid w:val="297B7D6E"/>
    <w:rsid w:val="29911FA7"/>
    <w:rsid w:val="29A1B1AC"/>
    <w:rsid w:val="29A7A153"/>
    <w:rsid w:val="29D9174E"/>
    <w:rsid w:val="2A002D33"/>
    <w:rsid w:val="2A290BFD"/>
    <w:rsid w:val="2A372582"/>
    <w:rsid w:val="2A3F3CAA"/>
    <w:rsid w:val="2A68D0D3"/>
    <w:rsid w:val="2A699309"/>
    <w:rsid w:val="2A73C468"/>
    <w:rsid w:val="2AAAFA17"/>
    <w:rsid w:val="2AAF744F"/>
    <w:rsid w:val="2ABC6AD0"/>
    <w:rsid w:val="2AC1D755"/>
    <w:rsid w:val="2B2D0CBF"/>
    <w:rsid w:val="2B601788"/>
    <w:rsid w:val="2B6C2C91"/>
    <w:rsid w:val="2B700916"/>
    <w:rsid w:val="2BB7B4DB"/>
    <w:rsid w:val="2BCBAE65"/>
    <w:rsid w:val="2C5182A9"/>
    <w:rsid w:val="2C5F52ED"/>
    <w:rsid w:val="2C726E5A"/>
    <w:rsid w:val="2CAEF6CE"/>
    <w:rsid w:val="2CAF6916"/>
    <w:rsid w:val="2CB40DB3"/>
    <w:rsid w:val="2CB60E54"/>
    <w:rsid w:val="2CF4F77D"/>
    <w:rsid w:val="2D89417B"/>
    <w:rsid w:val="2DB341D8"/>
    <w:rsid w:val="2DC1B94E"/>
    <w:rsid w:val="2DE5B015"/>
    <w:rsid w:val="2E03B5E8"/>
    <w:rsid w:val="2E143045"/>
    <w:rsid w:val="2E23173D"/>
    <w:rsid w:val="2E2E288C"/>
    <w:rsid w:val="2E6332E4"/>
    <w:rsid w:val="2E65481F"/>
    <w:rsid w:val="2EADBC8F"/>
    <w:rsid w:val="2F18F116"/>
    <w:rsid w:val="2F41E67F"/>
    <w:rsid w:val="2FB2F0A0"/>
    <w:rsid w:val="2FCF34CA"/>
    <w:rsid w:val="2FECC1CB"/>
    <w:rsid w:val="30B25108"/>
    <w:rsid w:val="30B9D22B"/>
    <w:rsid w:val="30E41A4B"/>
    <w:rsid w:val="30F65DB8"/>
    <w:rsid w:val="314347F1"/>
    <w:rsid w:val="31F56622"/>
    <w:rsid w:val="31F5FD9A"/>
    <w:rsid w:val="31F7B3CF"/>
    <w:rsid w:val="31FEE73F"/>
    <w:rsid w:val="3242C256"/>
    <w:rsid w:val="324D2C4B"/>
    <w:rsid w:val="32A4D125"/>
    <w:rsid w:val="32D21992"/>
    <w:rsid w:val="32FF2D87"/>
    <w:rsid w:val="3321FA87"/>
    <w:rsid w:val="332B6967"/>
    <w:rsid w:val="3343D6E5"/>
    <w:rsid w:val="3359038D"/>
    <w:rsid w:val="338B7CFC"/>
    <w:rsid w:val="33982420"/>
    <w:rsid w:val="33B2ED7B"/>
    <w:rsid w:val="33E8DCB5"/>
    <w:rsid w:val="3427E85A"/>
    <w:rsid w:val="342CEC9E"/>
    <w:rsid w:val="344D1A11"/>
    <w:rsid w:val="34557A70"/>
    <w:rsid w:val="345D318B"/>
    <w:rsid w:val="3465E62B"/>
    <w:rsid w:val="349D3F01"/>
    <w:rsid w:val="34E111E8"/>
    <w:rsid w:val="34EE37DF"/>
    <w:rsid w:val="350B7201"/>
    <w:rsid w:val="3543B02E"/>
    <w:rsid w:val="35A14C50"/>
    <w:rsid w:val="35A5A3AA"/>
    <w:rsid w:val="35A94120"/>
    <w:rsid w:val="35B3E731"/>
    <w:rsid w:val="35B6D679"/>
    <w:rsid w:val="35D2CA71"/>
    <w:rsid w:val="361B1B73"/>
    <w:rsid w:val="362C9019"/>
    <w:rsid w:val="365D705B"/>
    <w:rsid w:val="367811A3"/>
    <w:rsid w:val="368EC25B"/>
    <w:rsid w:val="36A1C226"/>
    <w:rsid w:val="36C04200"/>
    <w:rsid w:val="36C7E5BE"/>
    <w:rsid w:val="36CA6730"/>
    <w:rsid w:val="36D28DA2"/>
    <w:rsid w:val="36D82DA1"/>
    <w:rsid w:val="371A71AA"/>
    <w:rsid w:val="3738EECC"/>
    <w:rsid w:val="375F54CE"/>
    <w:rsid w:val="3769D668"/>
    <w:rsid w:val="37866455"/>
    <w:rsid w:val="37B1A2D9"/>
    <w:rsid w:val="3800172D"/>
    <w:rsid w:val="38149CFE"/>
    <w:rsid w:val="3816756F"/>
    <w:rsid w:val="381914AB"/>
    <w:rsid w:val="38231EC9"/>
    <w:rsid w:val="383E0B9C"/>
    <w:rsid w:val="38502AD6"/>
    <w:rsid w:val="38D01E00"/>
    <w:rsid w:val="38DD446C"/>
    <w:rsid w:val="38E4120D"/>
    <w:rsid w:val="38F66569"/>
    <w:rsid w:val="390B217D"/>
    <w:rsid w:val="3919674A"/>
    <w:rsid w:val="392BA4D7"/>
    <w:rsid w:val="395B2FD3"/>
    <w:rsid w:val="395D9569"/>
    <w:rsid w:val="39A9E266"/>
    <w:rsid w:val="39AD3ACD"/>
    <w:rsid w:val="39B86BFB"/>
    <w:rsid w:val="39C2E0D0"/>
    <w:rsid w:val="39D66BAA"/>
    <w:rsid w:val="39DC1B3C"/>
    <w:rsid w:val="3A5F8CDE"/>
    <w:rsid w:val="3A928703"/>
    <w:rsid w:val="3AAF3814"/>
    <w:rsid w:val="3AB00D47"/>
    <w:rsid w:val="3AD5E56A"/>
    <w:rsid w:val="3AD9C2ED"/>
    <w:rsid w:val="3AE7684A"/>
    <w:rsid w:val="3B0242B9"/>
    <w:rsid w:val="3B2E2343"/>
    <w:rsid w:val="3B4C333C"/>
    <w:rsid w:val="3B6E0E55"/>
    <w:rsid w:val="3B7BD106"/>
    <w:rsid w:val="3BA51A1E"/>
    <w:rsid w:val="3C472D4F"/>
    <w:rsid w:val="3C590F09"/>
    <w:rsid w:val="3CFE0727"/>
    <w:rsid w:val="3D3BBE63"/>
    <w:rsid w:val="3D6820BE"/>
    <w:rsid w:val="3D71CC44"/>
    <w:rsid w:val="3D81B743"/>
    <w:rsid w:val="3D933E1D"/>
    <w:rsid w:val="3DC19BE9"/>
    <w:rsid w:val="3DD7A234"/>
    <w:rsid w:val="3DDBBB16"/>
    <w:rsid w:val="3E0E8269"/>
    <w:rsid w:val="3E308C16"/>
    <w:rsid w:val="3E3EB58E"/>
    <w:rsid w:val="3E41C6ED"/>
    <w:rsid w:val="3E4DBABE"/>
    <w:rsid w:val="3EC9C417"/>
    <w:rsid w:val="3ECFF4A2"/>
    <w:rsid w:val="3ED6C5F9"/>
    <w:rsid w:val="3F09D051"/>
    <w:rsid w:val="3F2106FC"/>
    <w:rsid w:val="3F2E3FED"/>
    <w:rsid w:val="3F35E196"/>
    <w:rsid w:val="3F68F654"/>
    <w:rsid w:val="3F6A316D"/>
    <w:rsid w:val="3F797E46"/>
    <w:rsid w:val="3F7CF3B2"/>
    <w:rsid w:val="3FBBA5F9"/>
    <w:rsid w:val="3FC6C762"/>
    <w:rsid w:val="3FEDD487"/>
    <w:rsid w:val="400A8F61"/>
    <w:rsid w:val="400EA2AA"/>
    <w:rsid w:val="40205FF8"/>
    <w:rsid w:val="40641F70"/>
    <w:rsid w:val="409A85EF"/>
    <w:rsid w:val="410B27BC"/>
    <w:rsid w:val="4139EBA6"/>
    <w:rsid w:val="413C7BCE"/>
    <w:rsid w:val="41B2BA25"/>
    <w:rsid w:val="4228E02E"/>
    <w:rsid w:val="42732651"/>
    <w:rsid w:val="42D53EFE"/>
    <w:rsid w:val="42EB4F81"/>
    <w:rsid w:val="436E1FC5"/>
    <w:rsid w:val="43791631"/>
    <w:rsid w:val="43D624C6"/>
    <w:rsid w:val="43D74092"/>
    <w:rsid w:val="43FD3204"/>
    <w:rsid w:val="4406C437"/>
    <w:rsid w:val="4438D0DB"/>
    <w:rsid w:val="44A549CC"/>
    <w:rsid w:val="450036C4"/>
    <w:rsid w:val="45035BAD"/>
    <w:rsid w:val="454A3562"/>
    <w:rsid w:val="455A9FA7"/>
    <w:rsid w:val="459340E9"/>
    <w:rsid w:val="45A75E23"/>
    <w:rsid w:val="45B10AB7"/>
    <w:rsid w:val="45BFA6F3"/>
    <w:rsid w:val="46061C5D"/>
    <w:rsid w:val="465720B2"/>
    <w:rsid w:val="46715687"/>
    <w:rsid w:val="469C41DA"/>
    <w:rsid w:val="46DB0CAE"/>
    <w:rsid w:val="475F0DCA"/>
    <w:rsid w:val="47B8B0EA"/>
    <w:rsid w:val="47BB9665"/>
    <w:rsid w:val="4812FA2C"/>
    <w:rsid w:val="4821FD91"/>
    <w:rsid w:val="487D33E8"/>
    <w:rsid w:val="48E6CA42"/>
    <w:rsid w:val="4901B3AF"/>
    <w:rsid w:val="491B77E1"/>
    <w:rsid w:val="4942D438"/>
    <w:rsid w:val="4986646D"/>
    <w:rsid w:val="49883C14"/>
    <w:rsid w:val="4A124E1F"/>
    <w:rsid w:val="4A2F6CD3"/>
    <w:rsid w:val="4A70D8D3"/>
    <w:rsid w:val="4AB177CF"/>
    <w:rsid w:val="4AC12313"/>
    <w:rsid w:val="4AC277D6"/>
    <w:rsid w:val="4ADCCE08"/>
    <w:rsid w:val="4B017A74"/>
    <w:rsid w:val="4B994779"/>
    <w:rsid w:val="4BB6690D"/>
    <w:rsid w:val="4BBC8E93"/>
    <w:rsid w:val="4BC508EE"/>
    <w:rsid w:val="4BCC394C"/>
    <w:rsid w:val="4BDD4DD2"/>
    <w:rsid w:val="4BE5328C"/>
    <w:rsid w:val="4BFDC80F"/>
    <w:rsid w:val="4C32F67E"/>
    <w:rsid w:val="4C41B7B1"/>
    <w:rsid w:val="4C6BC00A"/>
    <w:rsid w:val="4C71AC8A"/>
    <w:rsid w:val="4C729AD1"/>
    <w:rsid w:val="4C733881"/>
    <w:rsid w:val="4CA4367A"/>
    <w:rsid w:val="4CA90EA9"/>
    <w:rsid w:val="4CD0D4D5"/>
    <w:rsid w:val="4D114474"/>
    <w:rsid w:val="4D1BCD07"/>
    <w:rsid w:val="4D28B5E3"/>
    <w:rsid w:val="4D3CC8B6"/>
    <w:rsid w:val="4D70FC8F"/>
    <w:rsid w:val="4D72CFD7"/>
    <w:rsid w:val="4D84D1B4"/>
    <w:rsid w:val="4DA7C47E"/>
    <w:rsid w:val="4DB49F98"/>
    <w:rsid w:val="4DCEB6A9"/>
    <w:rsid w:val="4DE38DA4"/>
    <w:rsid w:val="4DF742E8"/>
    <w:rsid w:val="4E35314F"/>
    <w:rsid w:val="4E490A3A"/>
    <w:rsid w:val="4E730501"/>
    <w:rsid w:val="4E7F9296"/>
    <w:rsid w:val="4E939627"/>
    <w:rsid w:val="4EDD339F"/>
    <w:rsid w:val="4EF4D231"/>
    <w:rsid w:val="4F041DBF"/>
    <w:rsid w:val="4F2D1E29"/>
    <w:rsid w:val="4F9D160A"/>
    <w:rsid w:val="4FE4DA9B"/>
    <w:rsid w:val="501CAA50"/>
    <w:rsid w:val="504FF444"/>
    <w:rsid w:val="506F91C7"/>
    <w:rsid w:val="50A52F3F"/>
    <w:rsid w:val="50E5AA80"/>
    <w:rsid w:val="5138E66B"/>
    <w:rsid w:val="513962CC"/>
    <w:rsid w:val="514433F3"/>
    <w:rsid w:val="515AAF17"/>
    <w:rsid w:val="516E1620"/>
    <w:rsid w:val="5175B1E7"/>
    <w:rsid w:val="5181859A"/>
    <w:rsid w:val="5240F6A6"/>
    <w:rsid w:val="524BE9AC"/>
    <w:rsid w:val="52872F5E"/>
    <w:rsid w:val="52B36A40"/>
    <w:rsid w:val="52B7D3D2"/>
    <w:rsid w:val="52CBAF88"/>
    <w:rsid w:val="52E661DD"/>
    <w:rsid w:val="52FD06AB"/>
    <w:rsid w:val="536672EF"/>
    <w:rsid w:val="5369CE5E"/>
    <w:rsid w:val="536C743F"/>
    <w:rsid w:val="53D416BE"/>
    <w:rsid w:val="53F5036D"/>
    <w:rsid w:val="5415A7C4"/>
    <w:rsid w:val="546F173A"/>
    <w:rsid w:val="547CDFD9"/>
    <w:rsid w:val="548A9D48"/>
    <w:rsid w:val="5496706C"/>
    <w:rsid w:val="54B792C7"/>
    <w:rsid w:val="550148A9"/>
    <w:rsid w:val="5524F926"/>
    <w:rsid w:val="55C435D7"/>
    <w:rsid w:val="55C5E58A"/>
    <w:rsid w:val="56105420"/>
    <w:rsid w:val="5621ABE3"/>
    <w:rsid w:val="56266DA9"/>
    <w:rsid w:val="56317AE7"/>
    <w:rsid w:val="5631DBB4"/>
    <w:rsid w:val="56541C1F"/>
    <w:rsid w:val="56559265"/>
    <w:rsid w:val="5673FE54"/>
    <w:rsid w:val="569FBD54"/>
    <w:rsid w:val="572E11DA"/>
    <w:rsid w:val="57312D1E"/>
    <w:rsid w:val="57C694E6"/>
    <w:rsid w:val="57E37DF9"/>
    <w:rsid w:val="58014B44"/>
    <w:rsid w:val="58688CC6"/>
    <w:rsid w:val="588398F5"/>
    <w:rsid w:val="5886BF17"/>
    <w:rsid w:val="589EFE43"/>
    <w:rsid w:val="58CAF3FF"/>
    <w:rsid w:val="58D3E66C"/>
    <w:rsid w:val="58FB8DB8"/>
    <w:rsid w:val="59355361"/>
    <w:rsid w:val="59C5DFF2"/>
    <w:rsid w:val="59CD3210"/>
    <w:rsid w:val="59D163C4"/>
    <w:rsid w:val="59D79CF8"/>
    <w:rsid w:val="5A1D0AC1"/>
    <w:rsid w:val="5A557910"/>
    <w:rsid w:val="5A69794F"/>
    <w:rsid w:val="5B21225B"/>
    <w:rsid w:val="5B23D4C1"/>
    <w:rsid w:val="5B30F2C5"/>
    <w:rsid w:val="5B5947EA"/>
    <w:rsid w:val="5B9B9D12"/>
    <w:rsid w:val="5BD9A395"/>
    <w:rsid w:val="5BE95AE5"/>
    <w:rsid w:val="5C221602"/>
    <w:rsid w:val="5C76F607"/>
    <w:rsid w:val="5C8DD858"/>
    <w:rsid w:val="5CC1A3DA"/>
    <w:rsid w:val="5CD5BD6B"/>
    <w:rsid w:val="5CDF2958"/>
    <w:rsid w:val="5CEA4856"/>
    <w:rsid w:val="5D0630C0"/>
    <w:rsid w:val="5D0AC6F7"/>
    <w:rsid w:val="5D14AA15"/>
    <w:rsid w:val="5D19DE83"/>
    <w:rsid w:val="5D5A303A"/>
    <w:rsid w:val="5D6D65B0"/>
    <w:rsid w:val="5DE24C95"/>
    <w:rsid w:val="5E0615E6"/>
    <w:rsid w:val="5E1F7A6E"/>
    <w:rsid w:val="5E250637"/>
    <w:rsid w:val="5E344215"/>
    <w:rsid w:val="5E5CE317"/>
    <w:rsid w:val="5E60F036"/>
    <w:rsid w:val="5E62E88D"/>
    <w:rsid w:val="5ED39DDB"/>
    <w:rsid w:val="5F0212AB"/>
    <w:rsid w:val="5F3F78DC"/>
    <w:rsid w:val="5F48877D"/>
    <w:rsid w:val="5F7E2F58"/>
    <w:rsid w:val="5F97D1DC"/>
    <w:rsid w:val="5F9ABD73"/>
    <w:rsid w:val="5FF6C6DE"/>
    <w:rsid w:val="601117EE"/>
    <w:rsid w:val="601CB4B2"/>
    <w:rsid w:val="6053CAC9"/>
    <w:rsid w:val="606FD7B2"/>
    <w:rsid w:val="6099AA32"/>
    <w:rsid w:val="6112EDBE"/>
    <w:rsid w:val="613E6496"/>
    <w:rsid w:val="61513846"/>
    <w:rsid w:val="618160F2"/>
    <w:rsid w:val="619A6AA0"/>
    <w:rsid w:val="61B35569"/>
    <w:rsid w:val="61C16C7F"/>
    <w:rsid w:val="61E3DD74"/>
    <w:rsid w:val="61F66FE1"/>
    <w:rsid w:val="620FD614"/>
    <w:rsid w:val="621330C3"/>
    <w:rsid w:val="622DA8C6"/>
    <w:rsid w:val="623371D9"/>
    <w:rsid w:val="62362E36"/>
    <w:rsid w:val="6269FFE6"/>
    <w:rsid w:val="62775572"/>
    <w:rsid w:val="628495CF"/>
    <w:rsid w:val="62A4268A"/>
    <w:rsid w:val="62A6F5C9"/>
    <w:rsid w:val="62C52623"/>
    <w:rsid w:val="62F3D062"/>
    <w:rsid w:val="62FE8B07"/>
    <w:rsid w:val="6320BEFA"/>
    <w:rsid w:val="6326E7C6"/>
    <w:rsid w:val="6352C65F"/>
    <w:rsid w:val="6369B6A4"/>
    <w:rsid w:val="638B38E2"/>
    <w:rsid w:val="638B5D6A"/>
    <w:rsid w:val="639645AB"/>
    <w:rsid w:val="63C702A4"/>
    <w:rsid w:val="63D7AA4A"/>
    <w:rsid w:val="6422B7F1"/>
    <w:rsid w:val="64505CE1"/>
    <w:rsid w:val="64CD8258"/>
    <w:rsid w:val="652AEBBF"/>
    <w:rsid w:val="659663E9"/>
    <w:rsid w:val="65C3A8C1"/>
    <w:rsid w:val="65E296B2"/>
    <w:rsid w:val="66400ED3"/>
    <w:rsid w:val="6649936E"/>
    <w:rsid w:val="66537403"/>
    <w:rsid w:val="66AE1D68"/>
    <w:rsid w:val="66BCE606"/>
    <w:rsid w:val="66C5F1A5"/>
    <w:rsid w:val="66F2F981"/>
    <w:rsid w:val="67453C5B"/>
    <w:rsid w:val="675F7922"/>
    <w:rsid w:val="67A34EC2"/>
    <w:rsid w:val="67C439E7"/>
    <w:rsid w:val="67C65CB4"/>
    <w:rsid w:val="67E95F85"/>
    <w:rsid w:val="68077870"/>
    <w:rsid w:val="683A0994"/>
    <w:rsid w:val="68727776"/>
    <w:rsid w:val="6892692B"/>
    <w:rsid w:val="68AA9160"/>
    <w:rsid w:val="68B0864D"/>
    <w:rsid w:val="690451DF"/>
    <w:rsid w:val="6907788E"/>
    <w:rsid w:val="691F77C3"/>
    <w:rsid w:val="693E9124"/>
    <w:rsid w:val="694502B5"/>
    <w:rsid w:val="6949BD68"/>
    <w:rsid w:val="697E3E98"/>
    <w:rsid w:val="69802500"/>
    <w:rsid w:val="69E70B4B"/>
    <w:rsid w:val="69FFB3ED"/>
    <w:rsid w:val="6A108A1D"/>
    <w:rsid w:val="6A26B90A"/>
    <w:rsid w:val="6A2A9A43"/>
    <w:rsid w:val="6A33F1D4"/>
    <w:rsid w:val="6A88BD67"/>
    <w:rsid w:val="6AD0948F"/>
    <w:rsid w:val="6B00C847"/>
    <w:rsid w:val="6B298155"/>
    <w:rsid w:val="6B2A408E"/>
    <w:rsid w:val="6B5E12E2"/>
    <w:rsid w:val="6B7A2AE1"/>
    <w:rsid w:val="6B7C264B"/>
    <w:rsid w:val="6B86CBE7"/>
    <w:rsid w:val="6BA3EE36"/>
    <w:rsid w:val="6BC826B2"/>
    <w:rsid w:val="6C20BA96"/>
    <w:rsid w:val="6C4F4AD2"/>
    <w:rsid w:val="6C5173A2"/>
    <w:rsid w:val="6C7A5AE7"/>
    <w:rsid w:val="6C9A0B6F"/>
    <w:rsid w:val="6CAA6132"/>
    <w:rsid w:val="6CB22C1A"/>
    <w:rsid w:val="6CE5EEBE"/>
    <w:rsid w:val="6CF10683"/>
    <w:rsid w:val="6D060C29"/>
    <w:rsid w:val="6D0F35C3"/>
    <w:rsid w:val="6D5EE79C"/>
    <w:rsid w:val="6D783C72"/>
    <w:rsid w:val="6D94A751"/>
    <w:rsid w:val="6DC0D2B1"/>
    <w:rsid w:val="6DC64BC8"/>
    <w:rsid w:val="6DD97825"/>
    <w:rsid w:val="6E4163E3"/>
    <w:rsid w:val="6E4ED897"/>
    <w:rsid w:val="6E5FE912"/>
    <w:rsid w:val="6E6B4421"/>
    <w:rsid w:val="6EEF7EF0"/>
    <w:rsid w:val="6F1411EB"/>
    <w:rsid w:val="6F401A95"/>
    <w:rsid w:val="6F869E9D"/>
    <w:rsid w:val="6FB81F2D"/>
    <w:rsid w:val="6FCA66DF"/>
    <w:rsid w:val="7060B8AF"/>
    <w:rsid w:val="707CB98F"/>
    <w:rsid w:val="70A38D98"/>
    <w:rsid w:val="710EA9F4"/>
    <w:rsid w:val="713807F8"/>
    <w:rsid w:val="7169C20C"/>
    <w:rsid w:val="716C5BD4"/>
    <w:rsid w:val="717D4BDC"/>
    <w:rsid w:val="71CF852A"/>
    <w:rsid w:val="71FAF645"/>
    <w:rsid w:val="7202BF42"/>
    <w:rsid w:val="7231E575"/>
    <w:rsid w:val="7263D156"/>
    <w:rsid w:val="726870F2"/>
    <w:rsid w:val="7273E335"/>
    <w:rsid w:val="72828332"/>
    <w:rsid w:val="72C3E5CA"/>
    <w:rsid w:val="730CE77D"/>
    <w:rsid w:val="7311E73C"/>
    <w:rsid w:val="739FB9E8"/>
    <w:rsid w:val="73ABC5E5"/>
    <w:rsid w:val="73C53AD9"/>
    <w:rsid w:val="73CA7567"/>
    <w:rsid w:val="7419E4AC"/>
    <w:rsid w:val="743A3F18"/>
    <w:rsid w:val="7476B9DE"/>
    <w:rsid w:val="74AC171F"/>
    <w:rsid w:val="74D93280"/>
    <w:rsid w:val="756CD6BB"/>
    <w:rsid w:val="75A815FB"/>
    <w:rsid w:val="75B5B051"/>
    <w:rsid w:val="75B96B91"/>
    <w:rsid w:val="75BD0FD2"/>
    <w:rsid w:val="75C425D1"/>
    <w:rsid w:val="75F072D3"/>
    <w:rsid w:val="760E850D"/>
    <w:rsid w:val="7679DA4F"/>
    <w:rsid w:val="7691D3BC"/>
    <w:rsid w:val="769C95ED"/>
    <w:rsid w:val="76CE57FB"/>
    <w:rsid w:val="77115EE9"/>
    <w:rsid w:val="7761A297"/>
    <w:rsid w:val="77CB1D9D"/>
    <w:rsid w:val="77FC47E7"/>
    <w:rsid w:val="77FCC843"/>
    <w:rsid w:val="7808E783"/>
    <w:rsid w:val="7838664E"/>
    <w:rsid w:val="785491B8"/>
    <w:rsid w:val="786FED5B"/>
    <w:rsid w:val="787C82B6"/>
    <w:rsid w:val="788B1CAB"/>
    <w:rsid w:val="78B3EC48"/>
    <w:rsid w:val="7915078F"/>
    <w:rsid w:val="795575BE"/>
    <w:rsid w:val="795B3E1B"/>
    <w:rsid w:val="798EFBBE"/>
    <w:rsid w:val="79B86B7D"/>
    <w:rsid w:val="79DE4D30"/>
    <w:rsid w:val="79E83202"/>
    <w:rsid w:val="79F557F9"/>
    <w:rsid w:val="7A0BBDBC"/>
    <w:rsid w:val="7A26ED0C"/>
    <w:rsid w:val="7A534461"/>
    <w:rsid w:val="7A8A07D7"/>
    <w:rsid w:val="7AD35432"/>
    <w:rsid w:val="7B12F1B3"/>
    <w:rsid w:val="7B2B8212"/>
    <w:rsid w:val="7B6A0CC5"/>
    <w:rsid w:val="7B9176B2"/>
    <w:rsid w:val="7BDFB1D9"/>
    <w:rsid w:val="7BE97F56"/>
    <w:rsid w:val="7BEF14C2"/>
    <w:rsid w:val="7BF38162"/>
    <w:rsid w:val="7C21ADD4"/>
    <w:rsid w:val="7C427579"/>
    <w:rsid w:val="7C69FEA5"/>
    <w:rsid w:val="7C817A04"/>
    <w:rsid w:val="7CBFFAAE"/>
    <w:rsid w:val="7CC6B81A"/>
    <w:rsid w:val="7D527A30"/>
    <w:rsid w:val="7D5591FD"/>
    <w:rsid w:val="7DA2FE71"/>
    <w:rsid w:val="7DA589C9"/>
    <w:rsid w:val="7DF14637"/>
    <w:rsid w:val="7E09D9E7"/>
    <w:rsid w:val="7E392A46"/>
    <w:rsid w:val="7E61107B"/>
    <w:rsid w:val="7E6AB308"/>
    <w:rsid w:val="7E737289"/>
    <w:rsid w:val="7EA9EBE6"/>
    <w:rsid w:val="7EE11974"/>
    <w:rsid w:val="7EF825D1"/>
    <w:rsid w:val="7F4453B3"/>
    <w:rsid w:val="7F5A24C9"/>
    <w:rsid w:val="7F67C6E6"/>
    <w:rsid w:val="7FB60910"/>
    <w:rsid w:val="7FF2A80D"/>
  </w:rsids>
  <w:docVars>
    <w:docVar w:name="__Grammarly_42___1" w:val="H4sIAAAAAAAEAKtWcslP9kxRslIyNDYyM7UwNDczMjY3NDc1NbFU0lEKTi0uzszPAykwrQUAAbnuuS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14:defaultImageDpi w14:val="300"/>
  <w14:docId w14:val="446F2BBA"/>
  <w15:docId w15:val="{1A9A195D-B559-4587-8EB0-0226B3ABB3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337A99"/>
    <w:rPr>
      <w:rFonts w:eastAsiaTheme="minorHAnsi"/>
    </w:rPr>
  </w:style>
  <w:style w:type="paragraph" w:styleId="Heading1">
    <w:name w:val="heading 1"/>
    <w:aliases w:val="Instrument"/>
    <w:basedOn w:val="Normal"/>
    <w:next w:val="Normal"/>
    <w:link w:val="Heading1Char"/>
    <w:uiPriority w:val="9"/>
    <w:qFormat/>
    <w:rsid w:val="00595443"/>
    <w:pPr>
      <w:keepNext/>
      <w:keepLines/>
      <w:numPr>
        <w:numId w:val="44"/>
      </w:numPr>
      <w:spacing w:before="240"/>
      <w:outlineLvl w:val="0"/>
    </w:pPr>
    <w:rPr>
      <w:rFonts w:eastAsiaTheme="majorEastAsia" w:cstheme="majorBidi"/>
      <w:color w:val="000000" w:themeColor="text1"/>
      <w:sz w:val="36"/>
      <w:szCs w:val="32"/>
    </w:rPr>
  </w:style>
  <w:style w:type="paragraph" w:styleId="Heading2">
    <w:name w:val="heading 2"/>
    <w:aliases w:val="Section"/>
    <w:basedOn w:val="Normal"/>
    <w:next w:val="Normal"/>
    <w:link w:val="Heading2Char"/>
    <w:uiPriority w:val="9"/>
    <w:unhideWhenUsed/>
    <w:qFormat/>
    <w:rsid w:val="00337A99"/>
    <w:pPr>
      <w:keepNext/>
      <w:keepLines/>
      <w:numPr>
        <w:ilvl w:val="1"/>
        <w:numId w:val="44"/>
      </w:numPr>
      <w:spacing w:before="40"/>
      <w:outlineLvl w:val="1"/>
    </w:pPr>
    <w:rPr>
      <w:rFonts w:eastAsiaTheme="majorEastAsia" w:cstheme="majorBidi"/>
      <w:color w:val="000000" w:themeColor="text1"/>
      <w:sz w:val="32"/>
      <w:szCs w:val="26"/>
    </w:rPr>
  </w:style>
  <w:style w:type="paragraph" w:styleId="Heading3">
    <w:name w:val="heading 3"/>
    <w:aliases w:val="Subsection"/>
    <w:basedOn w:val="Normal"/>
    <w:next w:val="Normal"/>
    <w:link w:val="Heading3Char"/>
    <w:uiPriority w:val="9"/>
    <w:unhideWhenUsed/>
    <w:qFormat/>
    <w:rsid w:val="00337A99"/>
    <w:pPr>
      <w:keepNext/>
      <w:keepLines/>
      <w:numPr>
        <w:ilvl w:val="2"/>
        <w:numId w:val="44"/>
      </w:numPr>
      <w:spacing w:before="280" w:after="240"/>
      <w:outlineLvl w:val="2"/>
    </w:pPr>
    <w:rPr>
      <w:rFonts w:eastAsiaTheme="majorEastAsia" w:cstheme="majorBidi"/>
      <w:color w:val="000000" w:themeColor="text1"/>
      <w:sz w:val="28"/>
    </w:rPr>
  </w:style>
  <w:style w:type="paragraph" w:styleId="Heading4">
    <w:name w:val="heading 4"/>
    <w:basedOn w:val="Normal"/>
    <w:next w:val="Normal"/>
    <w:link w:val="Heading4Char"/>
    <w:uiPriority w:val="9"/>
    <w:unhideWhenUsed/>
    <w:qFormat/>
    <w:rsid w:val="009118A5"/>
    <w:pPr>
      <w:keepNext/>
      <w:keepLines/>
      <w:numPr>
        <w:ilvl w:val="3"/>
        <w:numId w:val="44"/>
      </w:numPr>
      <w:spacing w:before="280" w:after="240"/>
      <w:outlineLvl w:val="3"/>
    </w:pPr>
    <w:rPr>
      <w:rFonts w:asciiTheme="majorHAnsi" w:eastAsiaTheme="majorEastAsia" w:hAnsiTheme="majorHAnsi" w:cstheme="majorBidi"/>
      <w:i/>
      <w:iCs/>
      <w:color w:val="000000" w:themeColor="text1"/>
    </w:rPr>
  </w:style>
  <w:style w:type="paragraph" w:styleId="Heading5">
    <w:name w:val="heading 5"/>
    <w:basedOn w:val="Normal"/>
    <w:next w:val="Normal"/>
    <w:link w:val="Heading5Char"/>
    <w:uiPriority w:val="9"/>
    <w:unhideWhenUsed/>
    <w:qFormat/>
    <w:rsid w:val="009118A5"/>
    <w:pPr>
      <w:keepNext/>
      <w:keepLines/>
      <w:numPr>
        <w:ilvl w:val="4"/>
        <w:numId w:val="44"/>
      </w:numPr>
      <w:spacing w:before="40"/>
      <w:outlineLvl w:val="4"/>
    </w:pPr>
    <w:rPr>
      <w:rFonts w:asciiTheme="majorHAnsi" w:eastAsiaTheme="majorEastAsia" w:hAnsiTheme="majorHAnsi" w:cstheme="majorBidi"/>
      <w:color w:val="000000" w:themeColor="text1"/>
    </w:rPr>
  </w:style>
  <w:style w:type="paragraph" w:styleId="Heading6">
    <w:name w:val="heading 6"/>
    <w:aliases w:val="Question"/>
    <w:basedOn w:val="Normal"/>
    <w:next w:val="Normal"/>
    <w:link w:val="Heading6Char"/>
    <w:uiPriority w:val="9"/>
    <w:unhideWhenUsed/>
    <w:qFormat/>
    <w:rsid w:val="009118A5"/>
    <w:pPr>
      <w:keepNext/>
      <w:keepLines/>
      <w:numPr>
        <w:ilvl w:val="5"/>
        <w:numId w:val="44"/>
      </w:numPr>
      <w:spacing w:before="280" w:after="120"/>
      <w:ind w:left="1152"/>
      <w:outlineLvl w:val="5"/>
    </w:pPr>
    <w:rPr>
      <w:rFonts w:asciiTheme="majorHAnsi" w:eastAsiaTheme="majorEastAsia" w:hAnsiTheme="majorHAnsi" w:cstheme="majorBidi"/>
      <w:color w:val="0070C0"/>
    </w:rPr>
  </w:style>
  <w:style w:type="paragraph" w:styleId="Heading7">
    <w:name w:val="heading 7"/>
    <w:basedOn w:val="Normal"/>
    <w:next w:val="Normal"/>
    <w:link w:val="Heading7Char"/>
    <w:uiPriority w:val="9"/>
    <w:semiHidden/>
    <w:unhideWhenUsed/>
    <w:qFormat/>
    <w:rsid w:val="00B77D02"/>
    <w:pPr>
      <w:keepNext/>
      <w:keepLines/>
      <w:numPr>
        <w:ilvl w:val="6"/>
        <w:numId w:val="44"/>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B77D02"/>
    <w:pPr>
      <w:keepNext/>
      <w:keepLines/>
      <w:numPr>
        <w:ilvl w:val="7"/>
        <w:numId w:val="44"/>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B77D02"/>
    <w:pPr>
      <w:keepNext/>
      <w:keepLines/>
      <w:numPr>
        <w:ilvl w:val="8"/>
        <w:numId w:val="44"/>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Instrument Char"/>
    <w:basedOn w:val="DefaultParagraphFont"/>
    <w:link w:val="Heading1"/>
    <w:uiPriority w:val="9"/>
    <w:rsid w:val="00595443"/>
    <w:rPr>
      <w:rFonts w:eastAsiaTheme="majorEastAsia" w:cstheme="majorBidi"/>
      <w:color w:val="000000" w:themeColor="text1"/>
      <w:sz w:val="36"/>
      <w:szCs w:val="32"/>
    </w:rPr>
  </w:style>
  <w:style w:type="character" w:customStyle="1" w:styleId="Heading2Char">
    <w:name w:val="Heading 2 Char"/>
    <w:aliases w:val="Section Char"/>
    <w:basedOn w:val="DefaultParagraphFont"/>
    <w:link w:val="Heading2"/>
    <w:uiPriority w:val="9"/>
    <w:rsid w:val="00337A99"/>
    <w:rPr>
      <w:rFonts w:eastAsiaTheme="majorEastAsia" w:cstheme="majorBidi"/>
      <w:color w:val="000000" w:themeColor="text1"/>
      <w:sz w:val="32"/>
      <w:szCs w:val="26"/>
    </w:rPr>
  </w:style>
  <w:style w:type="character" w:customStyle="1" w:styleId="Heading3Char">
    <w:name w:val="Heading 3 Char"/>
    <w:aliases w:val="Subsection Char"/>
    <w:basedOn w:val="DefaultParagraphFont"/>
    <w:link w:val="Heading3"/>
    <w:uiPriority w:val="9"/>
    <w:rsid w:val="00337A99"/>
    <w:rPr>
      <w:rFonts w:eastAsiaTheme="majorEastAsia" w:cstheme="majorBidi"/>
      <w:color w:val="000000" w:themeColor="text1"/>
      <w:sz w:val="28"/>
    </w:rPr>
  </w:style>
  <w:style w:type="table" w:styleId="TableGrid">
    <w:name w:val="Table Grid"/>
    <w:basedOn w:val="TableNormal"/>
    <w:uiPriority w:val="39"/>
    <w:rsid w:val="00337A99"/>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337A99"/>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37A99"/>
    <w:rPr>
      <w:rFonts w:asciiTheme="majorHAnsi" w:eastAsiaTheme="majorEastAsia" w:hAnsiTheme="majorHAnsi" w:cstheme="majorBidi"/>
      <w:spacing w:val="-10"/>
      <w:kern w:val="28"/>
      <w:sz w:val="56"/>
      <w:szCs w:val="56"/>
    </w:rPr>
  </w:style>
  <w:style w:type="paragraph" w:styleId="TOCHeading">
    <w:name w:val="TOC Heading"/>
    <w:basedOn w:val="Heading1"/>
    <w:next w:val="Normal"/>
    <w:uiPriority w:val="39"/>
    <w:unhideWhenUsed/>
    <w:qFormat/>
    <w:rsid w:val="00337A99"/>
    <w:pPr>
      <w:spacing w:before="480" w:line="276" w:lineRule="auto"/>
      <w:outlineLvl w:val="9"/>
    </w:pPr>
    <w:rPr>
      <w:b/>
      <w:bCs/>
      <w:sz w:val="28"/>
      <w:szCs w:val="28"/>
    </w:rPr>
  </w:style>
  <w:style w:type="paragraph" w:styleId="TOC1">
    <w:name w:val="toc 1"/>
    <w:basedOn w:val="Normal"/>
    <w:next w:val="Normal"/>
    <w:autoRedefine/>
    <w:uiPriority w:val="39"/>
    <w:unhideWhenUsed/>
    <w:rsid w:val="00D947C8"/>
    <w:pPr>
      <w:tabs>
        <w:tab w:val="left" w:pos="480"/>
        <w:tab w:val="right" w:leader="dot" w:pos="9350"/>
      </w:tabs>
      <w:spacing w:before="120" w:after="120"/>
    </w:pPr>
    <w:rPr>
      <w:b/>
      <w:bCs/>
      <w:caps/>
      <w:sz w:val="20"/>
      <w:szCs w:val="20"/>
    </w:rPr>
  </w:style>
  <w:style w:type="paragraph" w:styleId="TOC2">
    <w:name w:val="toc 2"/>
    <w:basedOn w:val="Normal"/>
    <w:next w:val="Normal"/>
    <w:autoRedefine/>
    <w:uiPriority w:val="39"/>
    <w:unhideWhenUsed/>
    <w:rsid w:val="00337A99"/>
    <w:pPr>
      <w:ind w:left="240"/>
    </w:pPr>
    <w:rPr>
      <w:smallCaps/>
      <w:sz w:val="20"/>
      <w:szCs w:val="20"/>
    </w:rPr>
  </w:style>
  <w:style w:type="paragraph" w:styleId="TOC3">
    <w:name w:val="toc 3"/>
    <w:basedOn w:val="Normal"/>
    <w:next w:val="Normal"/>
    <w:autoRedefine/>
    <w:uiPriority w:val="39"/>
    <w:unhideWhenUsed/>
    <w:rsid w:val="00337A99"/>
    <w:pPr>
      <w:ind w:left="480"/>
    </w:pPr>
    <w:rPr>
      <w:i/>
      <w:iCs/>
      <w:sz w:val="20"/>
      <w:szCs w:val="20"/>
    </w:rPr>
  </w:style>
  <w:style w:type="character" w:styleId="Hyperlink">
    <w:name w:val="Hyperlink"/>
    <w:basedOn w:val="DefaultParagraphFont"/>
    <w:uiPriority w:val="99"/>
    <w:unhideWhenUsed/>
    <w:rsid w:val="00337A99"/>
    <w:rPr>
      <w:color w:val="0000FF" w:themeColor="hyperlink"/>
      <w:u w:val="single"/>
    </w:rPr>
  </w:style>
  <w:style w:type="paragraph" w:styleId="TOC4">
    <w:name w:val="toc 4"/>
    <w:basedOn w:val="Normal"/>
    <w:next w:val="Normal"/>
    <w:autoRedefine/>
    <w:uiPriority w:val="39"/>
    <w:unhideWhenUsed/>
    <w:rsid w:val="00337A99"/>
    <w:pPr>
      <w:ind w:left="720"/>
    </w:pPr>
    <w:rPr>
      <w:sz w:val="18"/>
      <w:szCs w:val="18"/>
    </w:rPr>
  </w:style>
  <w:style w:type="paragraph" w:styleId="TOC5">
    <w:name w:val="toc 5"/>
    <w:basedOn w:val="Normal"/>
    <w:next w:val="Normal"/>
    <w:autoRedefine/>
    <w:uiPriority w:val="39"/>
    <w:unhideWhenUsed/>
    <w:rsid w:val="00337A99"/>
    <w:pPr>
      <w:ind w:left="960"/>
    </w:pPr>
    <w:rPr>
      <w:sz w:val="18"/>
      <w:szCs w:val="18"/>
    </w:rPr>
  </w:style>
  <w:style w:type="paragraph" w:styleId="TOC6">
    <w:name w:val="toc 6"/>
    <w:basedOn w:val="Normal"/>
    <w:next w:val="Normal"/>
    <w:autoRedefine/>
    <w:uiPriority w:val="39"/>
    <w:unhideWhenUsed/>
    <w:rsid w:val="00337A99"/>
    <w:pPr>
      <w:ind w:left="1200"/>
    </w:pPr>
    <w:rPr>
      <w:sz w:val="18"/>
      <w:szCs w:val="18"/>
    </w:rPr>
  </w:style>
  <w:style w:type="paragraph" w:styleId="TOC7">
    <w:name w:val="toc 7"/>
    <w:basedOn w:val="Normal"/>
    <w:next w:val="Normal"/>
    <w:autoRedefine/>
    <w:uiPriority w:val="39"/>
    <w:unhideWhenUsed/>
    <w:rsid w:val="00337A99"/>
    <w:pPr>
      <w:ind w:left="1440"/>
    </w:pPr>
    <w:rPr>
      <w:sz w:val="18"/>
      <w:szCs w:val="18"/>
    </w:rPr>
  </w:style>
  <w:style w:type="paragraph" w:styleId="TOC8">
    <w:name w:val="toc 8"/>
    <w:basedOn w:val="Normal"/>
    <w:next w:val="Normal"/>
    <w:autoRedefine/>
    <w:uiPriority w:val="39"/>
    <w:unhideWhenUsed/>
    <w:rsid w:val="00337A99"/>
    <w:pPr>
      <w:ind w:left="1680"/>
    </w:pPr>
    <w:rPr>
      <w:sz w:val="18"/>
      <w:szCs w:val="18"/>
    </w:rPr>
  </w:style>
  <w:style w:type="paragraph" w:styleId="TOC9">
    <w:name w:val="toc 9"/>
    <w:basedOn w:val="Normal"/>
    <w:next w:val="Normal"/>
    <w:autoRedefine/>
    <w:uiPriority w:val="39"/>
    <w:unhideWhenUsed/>
    <w:rsid w:val="00337A99"/>
    <w:pPr>
      <w:ind w:left="1920"/>
    </w:pPr>
    <w:rPr>
      <w:sz w:val="18"/>
      <w:szCs w:val="18"/>
    </w:rPr>
  </w:style>
  <w:style w:type="character" w:styleId="Emphasis">
    <w:name w:val="Emphasis"/>
    <w:basedOn w:val="DefaultParagraphFont"/>
    <w:uiPriority w:val="20"/>
    <w:qFormat/>
    <w:rsid w:val="00337A99"/>
    <w:rPr>
      <w:i/>
      <w:iCs/>
    </w:rPr>
  </w:style>
  <w:style w:type="paragraph" w:styleId="ListParagraph">
    <w:name w:val="List Paragraph"/>
    <w:basedOn w:val="Normal"/>
    <w:uiPriority w:val="34"/>
    <w:qFormat/>
    <w:rsid w:val="00337A99"/>
    <w:pPr>
      <w:ind w:left="720"/>
      <w:contextualSpacing/>
    </w:pPr>
  </w:style>
  <w:style w:type="character" w:customStyle="1" w:styleId="UnresolvedMention1">
    <w:name w:val="Unresolved Mention1"/>
    <w:basedOn w:val="DefaultParagraphFont"/>
    <w:uiPriority w:val="99"/>
    <w:semiHidden/>
    <w:unhideWhenUsed/>
    <w:rsid w:val="00337A99"/>
    <w:rPr>
      <w:color w:val="605E5C"/>
      <w:shd w:val="clear" w:color="auto" w:fill="E1DFDD"/>
    </w:rPr>
  </w:style>
  <w:style w:type="character" w:styleId="IntenseEmphasis">
    <w:name w:val="Intense Emphasis"/>
    <w:basedOn w:val="DefaultParagraphFont"/>
    <w:uiPriority w:val="21"/>
    <w:qFormat/>
    <w:rsid w:val="00337A99"/>
    <w:rPr>
      <w:i/>
      <w:iCs/>
      <w:color w:val="4F81BD" w:themeColor="accent1"/>
    </w:rPr>
  </w:style>
  <w:style w:type="numbering" w:customStyle="1" w:styleId="InstrumentSections">
    <w:name w:val="Instrument Sections"/>
    <w:uiPriority w:val="99"/>
    <w:rsid w:val="00337A99"/>
    <w:pPr>
      <w:numPr>
        <w:numId w:val="1"/>
      </w:numPr>
    </w:pPr>
  </w:style>
  <w:style w:type="character" w:styleId="Strong">
    <w:name w:val="Strong"/>
    <w:uiPriority w:val="22"/>
    <w:qFormat/>
    <w:rsid w:val="00337A99"/>
    <w:rPr>
      <w:b/>
      <w:bCs/>
    </w:rPr>
  </w:style>
  <w:style w:type="character" w:customStyle="1" w:styleId="apple-style-span">
    <w:name w:val="apple-style-span"/>
    <w:rsid w:val="00337A99"/>
  </w:style>
  <w:style w:type="paragraph" w:styleId="NormalIndent">
    <w:name w:val="Normal Indent"/>
    <w:basedOn w:val="Normal"/>
    <w:semiHidden/>
    <w:rsid w:val="00337A99"/>
    <w:pPr>
      <w:tabs>
        <w:tab w:val="left" w:pos="720"/>
        <w:tab w:val="left" w:pos="1440"/>
        <w:tab w:val="left" w:pos="2160"/>
        <w:tab w:val="left" w:pos="2880"/>
      </w:tabs>
      <w:ind w:left="720"/>
      <w:jc w:val="both"/>
    </w:pPr>
    <w:rPr>
      <w:rFonts w:ascii="Times New Roman" w:eastAsia="Times New Roman" w:hAnsi="Times New Roman" w:cs="Times New Roman"/>
      <w:szCs w:val="20"/>
    </w:rPr>
  </w:style>
  <w:style w:type="paragraph" w:styleId="BalloonText">
    <w:name w:val="Balloon Text"/>
    <w:basedOn w:val="Normal"/>
    <w:link w:val="BalloonTextChar"/>
    <w:uiPriority w:val="99"/>
    <w:semiHidden/>
    <w:unhideWhenUsed/>
    <w:rsid w:val="00337A99"/>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337A99"/>
    <w:rPr>
      <w:rFonts w:ascii="Lucida Grande" w:hAnsi="Lucida Grande" w:eastAsiaTheme="minorHAnsi" w:cs="Lucida Grande"/>
      <w:sz w:val="18"/>
      <w:szCs w:val="18"/>
    </w:rPr>
  </w:style>
  <w:style w:type="character" w:customStyle="1" w:styleId="legendhack">
    <w:name w:val="legendhack"/>
    <w:basedOn w:val="DefaultParagraphFont"/>
    <w:rsid w:val="005B4BE6"/>
  </w:style>
  <w:style w:type="character" w:styleId="CommentReference">
    <w:name w:val="annotation reference"/>
    <w:basedOn w:val="DefaultParagraphFont"/>
    <w:uiPriority w:val="99"/>
    <w:semiHidden/>
    <w:unhideWhenUsed/>
    <w:rsid w:val="003874D1"/>
    <w:rPr>
      <w:sz w:val="18"/>
      <w:szCs w:val="18"/>
    </w:rPr>
  </w:style>
  <w:style w:type="paragraph" w:styleId="CommentText">
    <w:name w:val="annotation text"/>
    <w:basedOn w:val="Normal"/>
    <w:link w:val="CommentTextChar"/>
    <w:uiPriority w:val="99"/>
    <w:unhideWhenUsed/>
    <w:rsid w:val="003874D1"/>
  </w:style>
  <w:style w:type="character" w:customStyle="1" w:styleId="CommentTextChar">
    <w:name w:val="Comment Text Char"/>
    <w:basedOn w:val="DefaultParagraphFont"/>
    <w:link w:val="CommentText"/>
    <w:uiPriority w:val="99"/>
    <w:rsid w:val="003874D1"/>
    <w:rPr>
      <w:rFonts w:eastAsiaTheme="minorHAnsi"/>
    </w:rPr>
  </w:style>
  <w:style w:type="paragraph" w:styleId="CommentSubject">
    <w:name w:val="annotation subject"/>
    <w:basedOn w:val="CommentText"/>
    <w:next w:val="CommentText"/>
    <w:link w:val="CommentSubjectChar"/>
    <w:uiPriority w:val="99"/>
    <w:semiHidden/>
    <w:unhideWhenUsed/>
    <w:rsid w:val="003874D1"/>
    <w:rPr>
      <w:b/>
      <w:bCs/>
      <w:sz w:val="20"/>
      <w:szCs w:val="20"/>
    </w:rPr>
  </w:style>
  <w:style w:type="character" w:customStyle="1" w:styleId="CommentSubjectChar">
    <w:name w:val="Comment Subject Char"/>
    <w:basedOn w:val="CommentTextChar"/>
    <w:link w:val="CommentSubject"/>
    <w:uiPriority w:val="99"/>
    <w:semiHidden/>
    <w:rsid w:val="003874D1"/>
    <w:rPr>
      <w:rFonts w:eastAsiaTheme="minorHAnsi"/>
      <w:b/>
      <w:bCs/>
      <w:sz w:val="20"/>
      <w:szCs w:val="20"/>
    </w:rPr>
  </w:style>
  <w:style w:type="character" w:customStyle="1" w:styleId="UnresolvedMention2">
    <w:name w:val="Unresolved Mention2"/>
    <w:basedOn w:val="DefaultParagraphFont"/>
    <w:uiPriority w:val="99"/>
    <w:rsid w:val="002C2BCF"/>
    <w:rPr>
      <w:color w:val="605E5C"/>
      <w:shd w:val="clear" w:color="auto" w:fill="E1DFDD"/>
    </w:rPr>
  </w:style>
  <w:style w:type="character" w:styleId="FollowedHyperlink">
    <w:name w:val="FollowedHyperlink"/>
    <w:basedOn w:val="DefaultParagraphFont"/>
    <w:uiPriority w:val="99"/>
    <w:semiHidden/>
    <w:unhideWhenUsed/>
    <w:rsid w:val="004F5600"/>
    <w:rPr>
      <w:color w:val="800080" w:themeColor="followedHyperlink"/>
      <w:u w:val="single"/>
    </w:rPr>
  </w:style>
  <w:style w:type="character" w:customStyle="1" w:styleId="Heading4Char">
    <w:name w:val="Heading 4 Char"/>
    <w:basedOn w:val="DefaultParagraphFont"/>
    <w:link w:val="Heading4"/>
    <w:uiPriority w:val="9"/>
    <w:rsid w:val="009118A5"/>
    <w:rPr>
      <w:rFonts w:asciiTheme="majorHAnsi" w:eastAsiaTheme="majorEastAsia" w:hAnsiTheme="majorHAnsi" w:cstheme="majorBidi"/>
      <w:i/>
      <w:iCs/>
      <w:color w:val="000000" w:themeColor="text1"/>
    </w:rPr>
  </w:style>
  <w:style w:type="character" w:customStyle="1" w:styleId="Heading5Char">
    <w:name w:val="Heading 5 Char"/>
    <w:basedOn w:val="DefaultParagraphFont"/>
    <w:link w:val="Heading5"/>
    <w:uiPriority w:val="9"/>
    <w:rsid w:val="009118A5"/>
    <w:rPr>
      <w:rFonts w:asciiTheme="majorHAnsi" w:eastAsiaTheme="majorEastAsia" w:hAnsiTheme="majorHAnsi" w:cstheme="majorBidi"/>
      <w:color w:val="000000" w:themeColor="text1"/>
    </w:rPr>
  </w:style>
  <w:style w:type="paragraph" w:styleId="IntenseQuote">
    <w:name w:val="Intense Quote"/>
    <w:basedOn w:val="Normal"/>
    <w:next w:val="Normal"/>
    <w:link w:val="IntenseQuoteChar"/>
    <w:uiPriority w:val="30"/>
    <w:qFormat/>
    <w:rsid w:val="00AD0247"/>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AD0247"/>
    <w:rPr>
      <w:rFonts w:eastAsiaTheme="minorHAnsi"/>
      <w:i/>
      <w:iCs/>
      <w:color w:val="4F81BD" w:themeColor="accent1"/>
    </w:rPr>
  </w:style>
  <w:style w:type="table" w:styleId="GridTable1LightAccent1">
    <w:name w:val="Grid Table 1 Light Accent 1"/>
    <w:basedOn w:val="TableNormal"/>
    <w:uiPriority w:val="46"/>
    <w:rsid w:val="008F5DFB"/>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character" w:customStyle="1" w:styleId="UnresolvedMention3">
    <w:name w:val="Unresolved Mention3"/>
    <w:basedOn w:val="DefaultParagraphFont"/>
    <w:uiPriority w:val="99"/>
    <w:rsid w:val="00F50E23"/>
    <w:rPr>
      <w:color w:val="605E5C"/>
      <w:shd w:val="clear" w:color="auto" w:fill="E1DFDD"/>
    </w:rPr>
  </w:style>
  <w:style w:type="paragraph" w:styleId="FootnoteText">
    <w:name w:val="footnote text"/>
    <w:basedOn w:val="Normal"/>
    <w:link w:val="FootnoteTextChar"/>
    <w:uiPriority w:val="99"/>
    <w:semiHidden/>
    <w:unhideWhenUsed/>
    <w:rsid w:val="003E3602"/>
    <w:rPr>
      <w:sz w:val="20"/>
      <w:szCs w:val="20"/>
    </w:rPr>
  </w:style>
  <w:style w:type="character" w:customStyle="1" w:styleId="FootnoteTextChar">
    <w:name w:val="Footnote Text Char"/>
    <w:basedOn w:val="DefaultParagraphFont"/>
    <w:link w:val="FootnoteText"/>
    <w:uiPriority w:val="99"/>
    <w:semiHidden/>
    <w:rsid w:val="003E3602"/>
    <w:rPr>
      <w:rFonts w:eastAsiaTheme="minorHAnsi"/>
      <w:sz w:val="20"/>
      <w:szCs w:val="20"/>
    </w:rPr>
  </w:style>
  <w:style w:type="character" w:styleId="FootnoteReference">
    <w:name w:val="footnote reference"/>
    <w:basedOn w:val="DefaultParagraphFont"/>
    <w:uiPriority w:val="99"/>
    <w:semiHidden/>
    <w:unhideWhenUsed/>
    <w:rsid w:val="003E3602"/>
    <w:rPr>
      <w:vertAlign w:val="superscript"/>
    </w:rPr>
  </w:style>
  <w:style w:type="paragraph" w:styleId="Revision">
    <w:name w:val="Revision"/>
    <w:hidden/>
    <w:uiPriority w:val="99"/>
    <w:semiHidden/>
    <w:rsid w:val="003E3602"/>
    <w:rPr>
      <w:rFonts w:eastAsiaTheme="minorHAnsi"/>
    </w:rPr>
  </w:style>
  <w:style w:type="character" w:customStyle="1" w:styleId="UnresolvedMention4">
    <w:name w:val="Unresolved Mention4"/>
    <w:basedOn w:val="DefaultParagraphFont"/>
    <w:uiPriority w:val="99"/>
    <w:rsid w:val="00EB6624"/>
    <w:rPr>
      <w:color w:val="605E5C"/>
      <w:shd w:val="clear" w:color="auto" w:fill="E1DFDD"/>
    </w:rPr>
  </w:style>
  <w:style w:type="paragraph" w:styleId="Header">
    <w:name w:val="header"/>
    <w:basedOn w:val="Normal"/>
    <w:link w:val="HeaderChar"/>
    <w:uiPriority w:val="99"/>
    <w:unhideWhenUsed/>
    <w:rsid w:val="00E41A35"/>
    <w:pPr>
      <w:tabs>
        <w:tab w:val="center" w:pos="4680"/>
        <w:tab w:val="right" w:pos="9360"/>
      </w:tabs>
    </w:pPr>
  </w:style>
  <w:style w:type="character" w:customStyle="1" w:styleId="HeaderChar">
    <w:name w:val="Header Char"/>
    <w:basedOn w:val="DefaultParagraphFont"/>
    <w:link w:val="Header"/>
    <w:uiPriority w:val="99"/>
    <w:rsid w:val="00E41A35"/>
    <w:rPr>
      <w:rFonts w:eastAsiaTheme="minorHAnsi"/>
    </w:rPr>
  </w:style>
  <w:style w:type="paragraph" w:styleId="Footer">
    <w:name w:val="footer"/>
    <w:basedOn w:val="Normal"/>
    <w:link w:val="FooterChar"/>
    <w:uiPriority w:val="99"/>
    <w:unhideWhenUsed/>
    <w:rsid w:val="00E41A35"/>
    <w:pPr>
      <w:tabs>
        <w:tab w:val="center" w:pos="4680"/>
        <w:tab w:val="right" w:pos="9360"/>
      </w:tabs>
    </w:pPr>
  </w:style>
  <w:style w:type="character" w:customStyle="1" w:styleId="FooterChar">
    <w:name w:val="Footer Char"/>
    <w:basedOn w:val="DefaultParagraphFont"/>
    <w:link w:val="Footer"/>
    <w:uiPriority w:val="99"/>
    <w:rsid w:val="00E41A35"/>
    <w:rPr>
      <w:rFonts w:eastAsiaTheme="minorHAnsi"/>
    </w:rPr>
  </w:style>
  <w:style w:type="character" w:customStyle="1" w:styleId="Heading6Char">
    <w:name w:val="Heading 6 Char"/>
    <w:aliases w:val="Question Char"/>
    <w:basedOn w:val="DefaultParagraphFont"/>
    <w:link w:val="Heading6"/>
    <w:uiPriority w:val="9"/>
    <w:rsid w:val="009118A5"/>
    <w:rPr>
      <w:rFonts w:asciiTheme="majorHAnsi" w:eastAsiaTheme="majorEastAsia" w:hAnsiTheme="majorHAnsi" w:cstheme="majorBidi"/>
      <w:color w:val="0070C0"/>
    </w:rPr>
  </w:style>
  <w:style w:type="character" w:customStyle="1" w:styleId="UnresolvedMention5">
    <w:name w:val="Unresolved Mention5"/>
    <w:basedOn w:val="DefaultParagraphFont"/>
    <w:uiPriority w:val="99"/>
    <w:rsid w:val="007E670D"/>
    <w:rPr>
      <w:color w:val="605E5C"/>
      <w:shd w:val="clear" w:color="auto" w:fill="E1DFDD"/>
    </w:rPr>
  </w:style>
  <w:style w:type="character" w:styleId="PageNumber">
    <w:name w:val="page number"/>
    <w:basedOn w:val="DefaultParagraphFont"/>
    <w:uiPriority w:val="99"/>
    <w:semiHidden/>
    <w:unhideWhenUsed/>
    <w:rsid w:val="008F13E8"/>
  </w:style>
  <w:style w:type="character" w:customStyle="1" w:styleId="UnresolvedMention6">
    <w:name w:val="Unresolved Mention6"/>
    <w:basedOn w:val="DefaultParagraphFont"/>
    <w:uiPriority w:val="99"/>
    <w:rsid w:val="009A1FD0"/>
    <w:rPr>
      <w:color w:val="605E5C"/>
      <w:shd w:val="clear" w:color="auto" w:fill="E1DFDD"/>
    </w:rPr>
  </w:style>
  <w:style w:type="character" w:customStyle="1" w:styleId="UnresolvedMention7">
    <w:name w:val="Unresolved Mention7"/>
    <w:basedOn w:val="DefaultParagraphFont"/>
    <w:uiPriority w:val="99"/>
    <w:unhideWhenUsed/>
    <w:rsid w:val="00886DFE"/>
    <w:rPr>
      <w:color w:val="605E5C"/>
      <w:shd w:val="clear" w:color="auto" w:fill="E1DFDD"/>
    </w:rPr>
  </w:style>
  <w:style w:type="character" w:customStyle="1" w:styleId="UnresolvedMention8">
    <w:name w:val="Unresolved Mention8"/>
    <w:basedOn w:val="DefaultParagraphFont"/>
    <w:uiPriority w:val="99"/>
    <w:unhideWhenUsed/>
    <w:rsid w:val="007A7943"/>
    <w:rPr>
      <w:color w:val="605E5C"/>
      <w:shd w:val="clear" w:color="auto" w:fill="E1DFDD"/>
    </w:rPr>
  </w:style>
  <w:style w:type="character" w:customStyle="1" w:styleId="UnresolvedMention80">
    <w:name w:val="Unresolved Mention80"/>
    <w:basedOn w:val="DefaultParagraphFont"/>
    <w:uiPriority w:val="99"/>
    <w:unhideWhenUsed/>
    <w:rsid w:val="009F1159"/>
    <w:rPr>
      <w:color w:val="605E5C"/>
      <w:shd w:val="clear" w:color="auto" w:fill="E1DFDD"/>
    </w:rPr>
  </w:style>
  <w:style w:type="paragraph" w:styleId="DocumentMap">
    <w:name w:val="Document Map"/>
    <w:basedOn w:val="Normal"/>
    <w:link w:val="DocumentMapChar"/>
    <w:uiPriority w:val="99"/>
    <w:semiHidden/>
    <w:unhideWhenUsed/>
    <w:rsid w:val="006974D8"/>
    <w:rPr>
      <w:rFonts w:ascii="Times New Roman" w:hAnsi="Times New Roman" w:cs="Times New Roman"/>
    </w:rPr>
  </w:style>
  <w:style w:type="character" w:customStyle="1" w:styleId="DocumentMapChar">
    <w:name w:val="Document Map Char"/>
    <w:basedOn w:val="DefaultParagraphFont"/>
    <w:link w:val="DocumentMap"/>
    <w:uiPriority w:val="99"/>
    <w:semiHidden/>
    <w:rsid w:val="006974D8"/>
    <w:rPr>
      <w:rFonts w:ascii="Times New Roman" w:hAnsi="Times New Roman" w:eastAsiaTheme="minorHAnsi" w:cs="Times New Roman"/>
    </w:rPr>
  </w:style>
  <w:style w:type="character" w:customStyle="1" w:styleId="UnresolvedMention800">
    <w:name w:val="Unresolved Mention800"/>
    <w:basedOn w:val="DefaultParagraphFont"/>
    <w:uiPriority w:val="99"/>
    <w:unhideWhenUsed/>
    <w:rsid w:val="000556FF"/>
    <w:rPr>
      <w:color w:val="605E5C"/>
      <w:shd w:val="clear" w:color="auto" w:fill="E1DFDD"/>
    </w:rPr>
  </w:style>
  <w:style w:type="character" w:customStyle="1" w:styleId="UnresolvedMention9">
    <w:name w:val="Unresolved Mention9"/>
    <w:basedOn w:val="DefaultParagraphFont"/>
    <w:uiPriority w:val="99"/>
    <w:unhideWhenUsed/>
    <w:rsid w:val="002A1947"/>
    <w:rPr>
      <w:color w:val="605E5C"/>
      <w:shd w:val="clear" w:color="auto" w:fill="E1DFDD"/>
    </w:rPr>
  </w:style>
  <w:style w:type="character" w:customStyle="1" w:styleId="UnresolvedMention10">
    <w:name w:val="Unresolved Mention10"/>
    <w:basedOn w:val="DefaultParagraphFont"/>
    <w:uiPriority w:val="99"/>
    <w:unhideWhenUsed/>
    <w:rsid w:val="00095076"/>
    <w:rPr>
      <w:color w:val="605E5C"/>
      <w:shd w:val="clear" w:color="auto" w:fill="E1DFDD"/>
    </w:rPr>
  </w:style>
  <w:style w:type="character" w:customStyle="1" w:styleId="UnresolvedMention11">
    <w:name w:val="Unresolved Mention11"/>
    <w:basedOn w:val="DefaultParagraphFont"/>
    <w:uiPriority w:val="99"/>
    <w:unhideWhenUsed/>
    <w:rsid w:val="00F36504"/>
    <w:rPr>
      <w:color w:val="605E5C"/>
      <w:shd w:val="clear" w:color="auto" w:fill="E1DFDD"/>
    </w:rPr>
  </w:style>
  <w:style w:type="character" w:customStyle="1" w:styleId="UnresolvedMention12">
    <w:name w:val="Unresolved Mention12"/>
    <w:basedOn w:val="DefaultParagraphFont"/>
    <w:uiPriority w:val="99"/>
    <w:rsid w:val="000A13B9"/>
    <w:rPr>
      <w:color w:val="605E5C"/>
      <w:shd w:val="clear" w:color="auto" w:fill="E1DFDD"/>
    </w:rPr>
  </w:style>
  <w:style w:type="character" w:customStyle="1" w:styleId="UnresolvedMention8000">
    <w:name w:val="Unresolved Mention8000"/>
    <w:basedOn w:val="DefaultParagraphFont"/>
    <w:uiPriority w:val="99"/>
    <w:unhideWhenUsed/>
    <w:rsid w:val="00D337F7"/>
    <w:rPr>
      <w:color w:val="605E5C"/>
      <w:shd w:val="clear" w:color="auto" w:fill="E1DFDD"/>
    </w:rPr>
  </w:style>
  <w:style w:type="character" w:customStyle="1" w:styleId="gmaildefault">
    <w:name w:val="gmail_default"/>
    <w:basedOn w:val="DefaultParagraphFont"/>
    <w:rsid w:val="00C24A2D"/>
  </w:style>
  <w:style w:type="character" w:customStyle="1" w:styleId="gmail-normaltextrun">
    <w:name w:val="gmail-normaltextrun"/>
    <w:basedOn w:val="DefaultParagraphFont"/>
    <w:rsid w:val="00C24A2D"/>
  </w:style>
  <w:style w:type="character" w:customStyle="1" w:styleId="normaltextrun">
    <w:name w:val="normaltextrun"/>
    <w:basedOn w:val="DefaultParagraphFont"/>
    <w:rsid w:val="00C24A2D"/>
  </w:style>
  <w:style w:type="character" w:customStyle="1" w:styleId="eop">
    <w:name w:val="eop"/>
    <w:basedOn w:val="DefaultParagraphFont"/>
    <w:rsid w:val="00C24A2D"/>
  </w:style>
  <w:style w:type="character" w:customStyle="1" w:styleId="Heading7Char">
    <w:name w:val="Heading 7 Char"/>
    <w:basedOn w:val="DefaultParagraphFont"/>
    <w:link w:val="Heading7"/>
    <w:uiPriority w:val="9"/>
    <w:semiHidden/>
    <w:rsid w:val="00B77D02"/>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B77D0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B77D02"/>
    <w:rPr>
      <w:rFonts w:asciiTheme="majorHAnsi" w:eastAsiaTheme="majorEastAsia" w:hAnsiTheme="majorHAnsi" w:cstheme="majorBidi"/>
      <w:i/>
      <w:iCs/>
      <w:color w:val="272727" w:themeColor="text1" w:themeTint="D8"/>
      <w:sz w:val="21"/>
      <w:szCs w:val="21"/>
    </w:rPr>
  </w:style>
  <w:style w:type="character" w:styleId="Mention">
    <w:name w:val="Mention"/>
    <w:basedOn w:val="DefaultParagraphFont"/>
    <w:uiPriority w:val="99"/>
    <w:unhideWhenUsed/>
    <w:rsid w:val="006D7C61"/>
    <w:rPr>
      <w:color w:val="2B579A"/>
      <w:shd w:val="clear" w:color="auto" w:fill="E6E6E6"/>
    </w:rPr>
  </w:style>
  <w:style w:type="character" w:styleId="UnresolvedMention">
    <w:name w:val="Unresolved Mention"/>
    <w:basedOn w:val="DefaultParagraphFont"/>
    <w:uiPriority w:val="99"/>
    <w:rsid w:val="0081786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http://www.nrtprogram.org" TargetMode="External" /><Relationship Id="rId11" Type="http://schemas.openxmlformats.org/officeDocument/2006/relationships/header" Target="header1.xml" /><Relationship Id="rId12" Type="http://schemas.openxmlformats.org/officeDocument/2006/relationships/footer" Target="footer1.xml" /><Relationship Id="rId13" Type="http://schemas.openxmlformats.org/officeDocument/2006/relationships/theme" Target="theme/theme1.xml" /><Relationship Id="rId14" Type="http://schemas.openxmlformats.org/officeDocument/2006/relationships/numbering" Target="numbering.xml" /><Relationship Id="rId15"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image" Target="media/image1.png" /><Relationship Id="rId9" Type="http://schemas.openxmlformats.org/officeDocument/2006/relationships/image" Target="media/image2.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p:properties xmlns:p="http://schemas.microsoft.com/office/2006/metadata/properties" xmlns:xsi="http://www.w3.org/2001/XMLSchema-instance" xmlns:pc="http://schemas.microsoft.com/office/infopath/2007/PartnerControls">
  <documentManagement>
    <Main_x0020_Document xmlns="174df122-fda3-47f7-b024-ac81f54c7aeb">false</Main_x0020_Document>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C9890C6496F7A4593105337EB1B5F37" ma:contentTypeVersion="14" ma:contentTypeDescription="Create a new document." ma:contentTypeScope="" ma:versionID="6e50726867645053e5fe50e90297733e">
  <xsd:schema xmlns:xsd="http://www.w3.org/2001/XMLSchema" xmlns:xs="http://www.w3.org/2001/XMLSchema" xmlns:p="http://schemas.microsoft.com/office/2006/metadata/properties" xmlns:ns2="174df122-fda3-47f7-b024-ac81f54c7aeb" xmlns:ns3="6b2702c7-f0be-439e-a0ec-9c2baddf7ef9" targetNamespace="http://schemas.microsoft.com/office/2006/metadata/properties" ma:root="true" ma:fieldsID="7a0d8b3d1a47a35350c5f7742c17a6ef" ns2:_="" ns3:_="">
    <xsd:import namespace="174df122-fda3-47f7-b024-ac81f54c7aeb"/>
    <xsd:import namespace="6b2702c7-f0be-439e-a0ec-9c2baddf7ef9"/>
    <xsd:element name="properties">
      <xsd:complexType>
        <xsd:sequence>
          <xsd:element name="documentManagement">
            <xsd:complexType>
              <xsd:all>
                <xsd:element ref="ns2:Main_x0020_Document"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4df122-fda3-47f7-b024-ac81f54c7aeb" elementFormDefault="qualified">
    <xsd:import namespace="http://schemas.microsoft.com/office/2006/documentManagement/types"/>
    <xsd:import namespace="http://schemas.microsoft.com/office/infopath/2007/PartnerControls"/>
    <xsd:element name="Main_x0020_Document" ma:index="8" nillable="true" ma:displayName="Main Document" ma:default="0" ma:internalName="Main_x0020_Document">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b2702c7-f0be-439e-a0ec-9c2baddf7ef9" elementFormDefault="qualified">
    <xsd:import namespace="http://schemas.microsoft.com/office/2006/documentManagement/types"/>
    <xsd:import namespace="http://schemas.microsoft.com/office/infopath/2007/PartnerControls"/>
    <xsd:element name="SharedWithUsers" ma:index="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15BBA11-F420-47C8-8CF3-F9E53D2F4E02}">
  <ds:schemaRefs>
    <ds:schemaRef ds:uri="http://schemas.microsoft.com/office/2006/metadata/properties"/>
    <ds:schemaRef ds:uri="http://schemas.microsoft.com/office/infopath/2007/PartnerControls"/>
    <ds:schemaRef ds:uri="174df122-fda3-47f7-b024-ac81f54c7aeb"/>
  </ds:schemaRefs>
</ds:datastoreItem>
</file>

<file path=customXml/itemProps2.xml><?xml version="1.0" encoding="utf-8"?>
<ds:datastoreItem xmlns:ds="http://schemas.openxmlformats.org/officeDocument/2006/customXml" ds:itemID="{340655D9-3CDE-43AB-A081-35848E7D15C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4df122-fda3-47f7-b024-ac81f54c7aeb"/>
    <ds:schemaRef ds:uri="6b2702c7-f0be-439e-a0ec-9c2baddf7ef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2CE3937-6286-4B9E-BF13-B8FCC99EEF8A}">
  <ds:schemaRefs>
    <ds:schemaRef ds:uri="http://schemas.microsoft.com/sharepoint/v3/contenttype/forms"/>
  </ds:schemaRefs>
</ds:datastoreItem>
</file>

<file path=customXml/itemProps4.xml><?xml version="1.0" encoding="utf-8"?>
<ds:datastoreItem xmlns:ds="http://schemas.openxmlformats.org/officeDocument/2006/customXml" ds:itemID="{E338892C-D239-3B4A-8FA7-3F67404EEF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54</Pages>
  <Words>9877</Words>
  <Characters>56304</Characters>
  <Application>Microsoft Office Word</Application>
  <DocSecurity>0</DocSecurity>
  <Lines>469</Lines>
  <Paragraphs>132</Paragraphs>
  <ScaleCrop>false</ScaleCrop>
  <Company>Red Cloud Indian School</Company>
  <LinksUpToDate>false</LinksUpToDate>
  <CharactersWithSpaces>660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issa Strickland</dc:creator>
  <cp:lastModifiedBy>Plimpton, Suzanne H.</cp:lastModifiedBy>
  <cp:revision>3</cp:revision>
  <cp:lastPrinted>2021-03-12T16:35:00Z</cp:lastPrinted>
  <dcterms:created xsi:type="dcterms:W3CDTF">2024-04-23T15:15:00Z</dcterms:created>
  <dcterms:modified xsi:type="dcterms:W3CDTF">2024-04-24T16: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plianceAssetId">
    <vt:lpwstr/>
  </property>
  <property fmtid="{D5CDD505-2E9C-101B-9397-08002B2CF9AE}" pid="3" name="ContainsCUI">
    <vt:lpwstr>No</vt:lpwstr>
  </property>
  <property fmtid="{D5CDD505-2E9C-101B-9397-08002B2CF9AE}" pid="4" name="ContentTypeId">
    <vt:lpwstr>0x0101004C9890C6496F7A4593105337EB1B5F37</vt:lpwstr>
  </property>
  <property fmtid="{D5CDD505-2E9C-101B-9397-08002B2CF9AE}" pid="5" name="GrammarlyDocumentId">
    <vt:lpwstr>3f81b544f5b12b42197a41653d1a1d0c6527e1b0dcf0240ebedddd2e7ae8f12f</vt:lpwstr>
  </property>
  <property fmtid="{D5CDD505-2E9C-101B-9397-08002B2CF9AE}" pid="6" name="MediaServiceImageTags">
    <vt:lpwstr/>
  </property>
  <property fmtid="{D5CDD505-2E9C-101B-9397-08002B2CF9AE}" pid="7" name="Order">
    <vt:r8>212500</vt:r8>
  </property>
  <property fmtid="{D5CDD505-2E9C-101B-9397-08002B2CF9AE}" pid="8" name="TemplateUrl">
    <vt:lpwstr/>
  </property>
  <property fmtid="{D5CDD505-2E9C-101B-9397-08002B2CF9AE}" pid="9" name="TitusGUID">
    <vt:lpwstr>468ba0f0-ac98-47e7-aaad-3ec022781536</vt:lpwstr>
  </property>
  <property fmtid="{D5CDD505-2E9C-101B-9397-08002B2CF9AE}" pid="10" name="xd_ProgID">
    <vt:lpwstr/>
  </property>
  <property fmtid="{D5CDD505-2E9C-101B-9397-08002B2CF9AE}" pid="11" name="xd_Signature">
    <vt:bool>false</vt:bool>
  </property>
  <property fmtid="{D5CDD505-2E9C-101B-9397-08002B2CF9AE}" pid="12" name="_ExtendedDescription">
    <vt:lpwstr/>
  </property>
</Properties>
</file>